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adec="http://schemas.microsoft.com/office/drawing/2017/decorative"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0059DE" w:rsidR="0073021D" w:rsidP="0073021D" w:rsidRDefault="0073021D" w14:paraId="693795BD" w14:textId="77777777">
      <w:pPr>
        <w:spacing w:after="0"/>
        <w:jc w:val="right"/>
        <w:rPr>
          <w:rFonts w:ascii="Arial" w:hAnsi="Arial" w:cs="Arial"/>
          <w:noProof/>
          <w:sz w:val="20"/>
          <w:szCs w:val="20"/>
        </w:rPr>
      </w:pPr>
      <w:r w:rsidRPr="000059DE">
        <w:rPr>
          <w:rFonts w:ascii="Arial" w:hAnsi="Arial" w:cs="Arial"/>
          <w:noProof/>
          <w:sz w:val="20"/>
          <w:szCs w:val="20"/>
        </w:rPr>
        <w:t>OMB Control No.:</w:t>
      </w:r>
      <w:r>
        <w:rPr>
          <w:rFonts w:ascii="Arial" w:hAnsi="Arial" w:cs="Arial"/>
          <w:noProof/>
          <w:sz w:val="20"/>
          <w:szCs w:val="20"/>
        </w:rPr>
        <w:t xml:space="preserve"> </w:t>
      </w:r>
      <w:r w:rsidRPr="005E3F0E">
        <w:rPr>
          <w:rFonts w:ascii="Arial" w:hAnsi="Arial" w:cs="Arial"/>
          <w:color w:val="000000" w:themeColor="text1"/>
          <w:sz w:val="18"/>
          <w:szCs w:val="14"/>
        </w:rPr>
        <w:t>0970-0XXX</w:t>
      </w:r>
      <w:r>
        <w:rPr>
          <w:rFonts w:ascii="Arial" w:hAnsi="Arial" w:cs="Arial"/>
          <w:color w:val="000000" w:themeColor="text1"/>
          <w:sz w:val="18"/>
          <w:szCs w:val="14"/>
        </w:rPr>
        <w:t xml:space="preserve"> </w:t>
      </w:r>
      <w:r>
        <w:rPr>
          <w:lang w:val="fr-MA"/>
        </w:rPr>
        <w:t xml:space="preserve"> </w:t>
      </w:r>
    </w:p>
    <w:p w:rsidRPr="00E1644E" w:rsidR="00C33571" w:rsidP="0073021D" w:rsidRDefault="0073021D" w14:paraId="5A5C29CE" w14:textId="605F89D4">
      <w:pPr>
        <w:spacing w:after="240" w:line="240" w:lineRule="auto"/>
        <w:jc w:val="right"/>
        <w:rPr>
          <w:rFonts w:asciiTheme="minorBidi" w:hAnsiTheme="minorBidi"/>
          <w:sz w:val="32"/>
        </w:rPr>
      </w:pPr>
      <w:r w:rsidRPr="000059DE">
        <w:rPr>
          <w:rFonts w:ascii="Arial" w:hAnsi="Arial" w:cs="Arial"/>
          <w:noProof/>
          <w:sz w:val="20"/>
          <w:szCs w:val="20"/>
        </w:rPr>
        <w:t xml:space="preserve">Expiration Date: </w:t>
      </w:r>
      <w:r>
        <w:rPr>
          <w:rFonts w:ascii="Arial" w:hAnsi="Arial" w:cs="Arial"/>
          <w:noProof/>
          <w:sz w:val="20"/>
          <w:szCs w:val="20"/>
        </w:rPr>
        <w:t>XX/XX/XXXX</w:t>
      </w:r>
      <w:r w:rsidRPr="00E1644E" w:rsidR="00771B6E">
        <w:rPr>
          <w:rFonts w:asciiTheme="minorBidi" w:hAnsiTheme="minorBidi"/>
          <w:noProof/>
        </w:rPr>
        <w:drawing>
          <wp:inline distT="0" distB="0" distL="0" distR="0" wp14:anchorId="08EDD884" wp14:editId="14E2AA66">
            <wp:extent cx="5943600" cy="631190"/>
            <wp:effectExtent l="0" t="0" r="0" b="3810"/>
            <wp:docPr id="29" name="Picture 29" descr="Logo of the Healthy Marriage &amp; Responsible Fatherhood (HMRF) program.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HMRF-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631190"/>
                    </a:xfrm>
                    <a:prstGeom prst="rect">
                      <a:avLst/>
                    </a:prstGeom>
                  </pic:spPr>
                </pic:pic>
              </a:graphicData>
            </a:graphic>
          </wp:inline>
        </w:drawing>
      </w:r>
    </w:p>
    <w:p w:rsidRPr="00E1644E" w:rsidR="00C33571" w:rsidP="00A4023E" w:rsidRDefault="00C33571" w14:paraId="01C4896D" w14:textId="77777777">
      <w:pPr>
        <w:rPr>
          <w:rFonts w:asciiTheme="minorBidi" w:hAnsiTheme="minorBidi"/>
          <w:sz w:val="32"/>
        </w:rPr>
        <w:sectPr w:rsidRPr="00E1644E" w:rsidR="00C33571" w:rsidSect="00C33571">
          <w:footerReference w:type="default" r:id="rId9"/>
          <w:type w:val="continuous"/>
          <w:pgSz w:w="12240" w:h="15840"/>
          <w:pgMar w:top="1440" w:right="1440" w:bottom="1440" w:left="1440" w:header="720" w:footer="720" w:gutter="0"/>
          <w:cols w:space="720"/>
          <w:docGrid w:linePitch="360"/>
        </w:sectPr>
      </w:pPr>
    </w:p>
    <w:p w:rsidRPr="00E1644E" w:rsidR="00C33571" w:rsidP="00A4023E" w:rsidRDefault="00C33571" w14:paraId="7583964D" w14:textId="22BFD8BE">
      <w:pPr>
        <w:pStyle w:val="Heading1"/>
      </w:pPr>
      <w:r w:rsidRPr="00E1644E">
        <w:t>CONTINUOUS QUALITY IMPROVEMENT PLAN TEMPLATE</w:t>
      </w:r>
    </w:p>
    <w:p w:rsidRPr="00E1644E" w:rsidR="00C33571" w:rsidP="00A4023E" w:rsidRDefault="00C33571" w14:paraId="6971D026" w14:textId="0623A8DE">
      <w:pPr>
        <w:jc w:val="right"/>
        <w:rPr>
          <w:rFonts w:asciiTheme="minorBidi" w:hAnsiTheme="minorBidi"/>
          <w:sz w:val="32"/>
        </w:rPr>
      </w:pPr>
      <w:r w:rsidRPr="00E1644E">
        <w:rPr>
          <w:rFonts w:asciiTheme="minorBidi" w:hAnsiTheme="minorBidi"/>
          <w:sz w:val="32"/>
        </w:rPr>
        <w:br w:type="column"/>
      </w:r>
      <w:r w:rsidRPr="00E1644E">
        <w:rPr>
          <w:rFonts w:asciiTheme="minorBidi" w:hAnsiTheme="minorBidi"/>
          <w:noProof/>
        </w:rPr>
        <w:drawing>
          <wp:inline distT="0" distB="0" distL="0" distR="0" wp14:anchorId="3DB7C17D" wp14:editId="6AF6C363">
            <wp:extent cx="885905" cy="932663"/>
            <wp:effectExtent l="0" t="0" r="0" b="1270"/>
            <wp:docPr id="3" name="Picture 3">
              <a:extLst xmlns:a="http://schemas.openxmlformats.org/drawingml/2006/main">
                <a:ext uri="{C183D7F6-B498-43B3-948B-1728B52AA6E4}">
                  <adec:decorative xmlns:adec="http://schemas.microsoft.com/office/drawing/2017/decorative"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vellar\AppData\Local\Microsoft\Windows\INetCache\Content.Outlook\QUO2T0KF\shutterstock_784354465.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885905" cy="932663"/>
                    </a:xfrm>
                    <a:prstGeom prst="rect">
                      <a:avLst/>
                    </a:prstGeom>
                    <a:noFill/>
                    <a:ln>
                      <a:noFill/>
                    </a:ln>
                  </pic:spPr>
                </pic:pic>
              </a:graphicData>
            </a:graphic>
          </wp:inline>
        </w:drawing>
      </w:r>
    </w:p>
    <w:p w:rsidRPr="00E1644E" w:rsidR="00C33571" w:rsidP="00A4023E" w:rsidRDefault="00C33571" w14:paraId="2461948C" w14:textId="77777777">
      <w:pPr>
        <w:jc w:val="right"/>
        <w:rPr>
          <w:rFonts w:asciiTheme="minorBidi" w:hAnsiTheme="minorBidi"/>
          <w:sz w:val="32"/>
        </w:rPr>
        <w:sectPr w:rsidRPr="00E1644E" w:rsidR="00C33571" w:rsidSect="00C33571">
          <w:type w:val="continuous"/>
          <w:pgSz w:w="12240" w:h="15840"/>
          <w:pgMar w:top="1440" w:right="1440" w:bottom="1440" w:left="1440" w:header="720" w:footer="720" w:gutter="0"/>
          <w:cols w:equalWidth="0" w:space="7920" w:num="2">
            <w:col w:w="7920" w:space="720"/>
            <w:col w:w="720"/>
          </w:cols>
          <w:docGrid w:linePitch="360"/>
        </w:sectPr>
      </w:pPr>
    </w:p>
    <w:p w:rsidRPr="00E1644E" w:rsidR="00A33C81" w:rsidP="006E158E" w:rsidRDefault="00A33C81" w14:paraId="0093A867" w14:textId="0576DA7B">
      <w:pPr>
        <w:pStyle w:val="Heading2ShadedBox"/>
      </w:pPr>
      <w:r w:rsidRPr="00E1644E">
        <w:t>Instructions</w:t>
      </w:r>
    </w:p>
    <w:p w:rsidRPr="00E1644E" w:rsidR="00A33C81" w:rsidP="00A4023E" w:rsidRDefault="00A33C81" w14:paraId="460D1F68" w14:textId="15923619">
      <w:pPr>
        <w:pStyle w:val="ShadedBox"/>
        <w:rPr>
          <w:rFonts w:asciiTheme="minorBidi" w:hAnsiTheme="minorBidi" w:cstheme="minorBidi"/>
        </w:rPr>
      </w:pPr>
      <w:r w:rsidRPr="00E1644E">
        <w:rPr>
          <w:rFonts w:asciiTheme="minorBidi" w:hAnsiTheme="minorBidi" w:cstheme="minorBidi"/>
        </w:rPr>
        <w:t xml:space="preserve">Please use this template to describe your continuous quality improvement (CQI) plan for </w:t>
      </w:r>
      <w:r w:rsidR="0027396D">
        <w:rPr>
          <w:rFonts w:asciiTheme="minorBidi" w:hAnsiTheme="minorBidi" w:cstheme="minorBidi"/>
        </w:rPr>
        <w:t>the Office of Family Assistance (</w:t>
      </w:r>
      <w:r w:rsidRPr="00E1644E">
        <w:rPr>
          <w:rFonts w:asciiTheme="minorBidi" w:hAnsiTheme="minorBidi" w:cstheme="minorBidi"/>
        </w:rPr>
        <w:t>OFA</w:t>
      </w:r>
      <w:r w:rsidR="0027396D">
        <w:rPr>
          <w:rFonts w:asciiTheme="minorBidi" w:hAnsiTheme="minorBidi" w:cstheme="minorBidi"/>
        </w:rPr>
        <w:t>)</w:t>
      </w:r>
      <w:r w:rsidRPr="00E1644E">
        <w:rPr>
          <w:rFonts w:asciiTheme="minorBidi" w:hAnsiTheme="minorBidi" w:cstheme="minorBidi"/>
        </w:rPr>
        <w:t xml:space="preserve">. You can either (1) add your text within each section and submit this document as your written plan for CQI (note that each table is fillable), or (2) use these headers and describe your CQI plan in another document. This document is meant to be updated and changed over time as you work on CQI. </w:t>
      </w:r>
    </w:p>
    <w:p w:rsidRPr="00E1644E" w:rsidR="009E3F81" w:rsidP="006E158E" w:rsidRDefault="009E3F81" w14:paraId="1E3060AE" w14:textId="0F1F552E">
      <w:pPr>
        <w:pStyle w:val="Heading2"/>
      </w:pPr>
      <w:bookmarkStart w:name="_Toc7112440" w:id="0"/>
      <w:r w:rsidRPr="00E1644E">
        <w:t>Grantee and CQI plan information</w:t>
      </w:r>
      <w:bookmarkEnd w:id="0"/>
    </w:p>
    <w:tbl>
      <w:tblPr>
        <w:tblW w:w="0" w:type="auto"/>
        <w:tbl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insideH w:val="single" w:color="808080" w:themeColor="background1" w:themeShade="80" w:sz="4" w:space="0"/>
          <w:insideV w:val="single" w:color="808080" w:themeColor="background1" w:themeShade="80" w:sz="4" w:space="0"/>
        </w:tblBorders>
        <w:tblCellMar>
          <w:top w:w="29" w:type="dxa"/>
          <w:left w:w="29" w:type="dxa"/>
          <w:bottom w:w="29" w:type="dxa"/>
          <w:right w:w="29" w:type="dxa"/>
        </w:tblCellMar>
        <w:tblLook w:val="04A0" w:firstRow="1" w:lastRow="0" w:firstColumn="1" w:lastColumn="0" w:noHBand="0" w:noVBand="1"/>
      </w:tblPr>
      <w:tblGrid>
        <w:gridCol w:w="3145"/>
        <w:gridCol w:w="6205"/>
      </w:tblGrid>
      <w:tr w:rsidRPr="00E1644E" w:rsidR="005E1D42" w:rsidTr="00743C04" w14:paraId="462A70E1" w14:textId="77777777">
        <w:tc>
          <w:tcPr>
            <w:tcW w:w="3145" w:type="dxa"/>
            <w:vAlign w:val="center"/>
          </w:tcPr>
          <w:p w:rsidRPr="00E1644E" w:rsidR="005E1D42" w:rsidP="00A4023E" w:rsidRDefault="005E1D42" w14:paraId="442A04F1" w14:textId="77777777">
            <w:pPr>
              <w:pStyle w:val="Body"/>
              <w:spacing w:after="0"/>
            </w:pPr>
            <w:r w:rsidRPr="00E1644E">
              <w:t>Grantee name</w:t>
            </w:r>
          </w:p>
        </w:tc>
        <w:sdt>
          <w:sdtPr>
            <w:rPr>
              <w:rFonts w:asciiTheme="minorBidi" w:hAnsiTheme="minorBidi"/>
              <w:sz w:val="24"/>
              <w:szCs w:val="24"/>
            </w:rPr>
            <w:alias w:val="A. Grantee and CQI plan information: Grantee name"/>
            <w:tag w:val="A. Grantee and CQI plan information: Grantee name"/>
            <w:id w:val="-345628980"/>
            <w:placeholder>
              <w:docPart w:val="DefaultPlaceholder_-1854013440"/>
            </w:placeholder>
            <w:text/>
          </w:sdtPr>
          <w:sdtEndPr/>
          <w:sdtContent>
            <w:tc>
              <w:tcPr>
                <w:tcW w:w="6205" w:type="dxa"/>
                <w:vAlign w:val="center"/>
              </w:tcPr>
              <w:p w:rsidRPr="00E1644E" w:rsidR="005E1D42" w:rsidP="00A4023E" w:rsidRDefault="00A33C81" w14:paraId="1B0C6925" w14:textId="7FDFDFBE">
                <w:pPr>
                  <w:tabs>
                    <w:tab w:val="left" w:pos="5476"/>
                  </w:tabs>
                  <w:rPr>
                    <w:rFonts w:asciiTheme="minorBidi" w:hAnsiTheme="minorBidi"/>
                    <w:sz w:val="24"/>
                    <w:szCs w:val="24"/>
                  </w:rPr>
                </w:pPr>
                <w:r w:rsidRPr="00E1644E">
                  <w:rPr>
                    <w:rFonts w:asciiTheme="minorBidi" w:hAnsiTheme="minorBidi"/>
                    <w:sz w:val="24"/>
                    <w:szCs w:val="24"/>
                  </w:rPr>
                  <w:tab/>
                </w:r>
              </w:p>
            </w:tc>
          </w:sdtContent>
        </w:sdt>
      </w:tr>
      <w:tr w:rsidRPr="00E1644E" w:rsidR="005E1D42" w:rsidTr="00743C04" w14:paraId="6C53FA44" w14:textId="77777777">
        <w:tc>
          <w:tcPr>
            <w:tcW w:w="3145" w:type="dxa"/>
            <w:vAlign w:val="center"/>
          </w:tcPr>
          <w:p w:rsidRPr="00E1644E" w:rsidR="005E1D42" w:rsidP="00A4023E" w:rsidRDefault="005E1D42" w14:paraId="653949AB" w14:textId="77777777">
            <w:pPr>
              <w:pStyle w:val="Body"/>
              <w:spacing w:after="0"/>
            </w:pPr>
            <w:r w:rsidRPr="00E1644E">
              <w:t>Type of grant (HM, RF-New Pathways, RF-</w:t>
            </w:r>
            <w:proofErr w:type="spellStart"/>
            <w:r w:rsidRPr="00E1644E">
              <w:t>ReFORM</w:t>
            </w:r>
            <w:proofErr w:type="spellEnd"/>
            <w:r w:rsidRPr="00E1644E">
              <w:t>)</w:t>
            </w:r>
          </w:p>
        </w:tc>
        <w:sdt>
          <w:sdtPr>
            <w:rPr>
              <w:rFonts w:asciiTheme="minorBidi" w:hAnsiTheme="minorBidi"/>
              <w:sz w:val="24"/>
              <w:szCs w:val="24"/>
            </w:rPr>
            <w:alias w:val="Type of grant (HM, RF-New Pathways, RF-ReFORM)"/>
            <w:tag w:val="Type of grant (HM, RF-New Pathways, RF-ReFORM)"/>
            <w:id w:val="980039672"/>
            <w:placeholder>
              <w:docPart w:val="3D830BE7AA7640A6B4AE3B573DBF328C"/>
            </w:placeholder>
            <w:text w:multiLine="1"/>
          </w:sdtPr>
          <w:sdtEndPr/>
          <w:sdtContent>
            <w:tc>
              <w:tcPr>
                <w:tcW w:w="6205" w:type="dxa"/>
                <w:vAlign w:val="center"/>
              </w:tcPr>
              <w:p w:rsidRPr="00E1644E" w:rsidR="005E1D42" w:rsidP="00A4023E" w:rsidRDefault="00A33C81" w14:paraId="61CC0E78" w14:textId="3A7D14B9">
                <w:pPr>
                  <w:tabs>
                    <w:tab w:val="left" w:pos="5476"/>
                  </w:tabs>
                  <w:rPr>
                    <w:rFonts w:asciiTheme="minorBidi" w:hAnsiTheme="minorBidi"/>
                    <w:sz w:val="24"/>
                    <w:szCs w:val="24"/>
                  </w:rPr>
                </w:pPr>
                <w:r w:rsidRPr="00E1644E">
                  <w:rPr>
                    <w:rFonts w:asciiTheme="minorBidi" w:hAnsiTheme="minorBidi"/>
                    <w:sz w:val="24"/>
                    <w:szCs w:val="24"/>
                  </w:rPr>
                  <w:tab/>
                </w:r>
              </w:p>
            </w:tc>
          </w:sdtContent>
        </w:sdt>
      </w:tr>
      <w:tr w:rsidRPr="00E1644E" w:rsidR="005E1D42" w:rsidTr="00743C04" w14:paraId="514294FD" w14:textId="77777777">
        <w:tc>
          <w:tcPr>
            <w:tcW w:w="3145" w:type="dxa"/>
            <w:vAlign w:val="center"/>
          </w:tcPr>
          <w:p w:rsidRPr="00E1644E" w:rsidR="005E1D42" w:rsidP="00A4023E" w:rsidRDefault="005E1D42" w14:paraId="6CB4F963" w14:textId="488FEE90">
            <w:pPr>
              <w:pStyle w:val="Body"/>
              <w:spacing w:after="0"/>
            </w:pPr>
            <w:r w:rsidRPr="00E1644E">
              <w:t>Date of CQI</w:t>
            </w:r>
            <w:r w:rsidRPr="00E1644E" w:rsidR="00AA0442">
              <w:t xml:space="preserve"> plan</w:t>
            </w:r>
          </w:p>
        </w:tc>
        <w:sdt>
          <w:sdtPr>
            <w:rPr>
              <w:rFonts w:asciiTheme="minorBidi" w:hAnsiTheme="minorBidi"/>
              <w:sz w:val="24"/>
              <w:szCs w:val="24"/>
            </w:rPr>
            <w:alias w:val="Date of CQI plan"/>
            <w:tag w:val="Date of CQI plan"/>
            <w:id w:val="1101766873"/>
            <w:placeholder>
              <w:docPart w:val="3789D9BB5073475F8A473C6F8DD48F0E"/>
            </w:placeholder>
            <w:text/>
          </w:sdtPr>
          <w:sdtEndPr/>
          <w:sdtContent>
            <w:tc>
              <w:tcPr>
                <w:tcW w:w="6205" w:type="dxa"/>
                <w:vAlign w:val="center"/>
              </w:tcPr>
              <w:p w:rsidRPr="00E1644E" w:rsidR="005E1D42" w:rsidP="00A4023E" w:rsidRDefault="00A33C81" w14:paraId="75D04060" w14:textId="010B8B60">
                <w:pPr>
                  <w:tabs>
                    <w:tab w:val="left" w:pos="5476"/>
                  </w:tabs>
                  <w:rPr>
                    <w:rFonts w:asciiTheme="minorBidi" w:hAnsiTheme="minorBidi"/>
                    <w:sz w:val="24"/>
                    <w:szCs w:val="24"/>
                  </w:rPr>
                </w:pPr>
                <w:r w:rsidRPr="00E1644E">
                  <w:rPr>
                    <w:rFonts w:asciiTheme="minorBidi" w:hAnsiTheme="minorBidi"/>
                    <w:sz w:val="24"/>
                    <w:szCs w:val="24"/>
                  </w:rPr>
                  <w:tab/>
                </w:r>
              </w:p>
            </w:tc>
          </w:sdtContent>
        </w:sdt>
      </w:tr>
      <w:tr w:rsidRPr="00E1644E" w:rsidR="007B2948" w:rsidTr="00743C04" w14:paraId="76465463" w14:textId="77777777">
        <w:tc>
          <w:tcPr>
            <w:tcW w:w="3145" w:type="dxa"/>
            <w:vAlign w:val="center"/>
          </w:tcPr>
          <w:p w:rsidRPr="00E1644E" w:rsidR="007B2948" w:rsidP="00A4023E" w:rsidRDefault="007B2948" w14:paraId="578001FC" w14:textId="398F0A9C">
            <w:pPr>
              <w:pStyle w:val="Body"/>
              <w:spacing w:after="0"/>
            </w:pPr>
            <w:r w:rsidRPr="00E1644E">
              <w:t>Changes to this version of the CQI plan</w:t>
            </w:r>
          </w:p>
        </w:tc>
        <w:sdt>
          <w:sdtPr>
            <w:rPr>
              <w:rFonts w:asciiTheme="minorBidi" w:hAnsiTheme="minorBidi"/>
              <w:sz w:val="24"/>
              <w:szCs w:val="24"/>
            </w:rPr>
            <w:alias w:val="Changes to this version of the CQI plan"/>
            <w:tag w:val="Changes to this version of the CQI plan"/>
            <w:id w:val="462393120"/>
            <w:placeholder>
              <w:docPart w:val="5B0264FF197446A692FD5F8803372177"/>
            </w:placeholder>
            <w:text/>
          </w:sdtPr>
          <w:sdtEndPr/>
          <w:sdtContent>
            <w:tc>
              <w:tcPr>
                <w:tcW w:w="6205" w:type="dxa"/>
                <w:vAlign w:val="center"/>
              </w:tcPr>
              <w:p w:rsidRPr="00E1644E" w:rsidR="007B2948" w:rsidP="00A4023E" w:rsidRDefault="00A33C81" w14:paraId="64D90FF7" w14:textId="106E4184">
                <w:pPr>
                  <w:tabs>
                    <w:tab w:val="left" w:pos="5476"/>
                  </w:tabs>
                  <w:rPr>
                    <w:rFonts w:asciiTheme="minorBidi" w:hAnsiTheme="minorBidi"/>
                    <w:sz w:val="24"/>
                    <w:szCs w:val="24"/>
                  </w:rPr>
                </w:pPr>
                <w:r w:rsidRPr="00E1644E">
                  <w:rPr>
                    <w:rFonts w:asciiTheme="minorBidi" w:hAnsiTheme="minorBidi"/>
                    <w:sz w:val="24"/>
                    <w:szCs w:val="24"/>
                  </w:rPr>
                  <w:tab/>
                </w:r>
              </w:p>
            </w:tc>
          </w:sdtContent>
        </w:sdt>
      </w:tr>
    </w:tbl>
    <w:p w:rsidRPr="00E1644E" w:rsidR="007B0F66" w:rsidP="006E158E" w:rsidRDefault="009E3F81" w14:paraId="5CE5CC41" w14:textId="53E266E6">
      <w:pPr>
        <w:pStyle w:val="Heading2"/>
      </w:pPr>
      <w:bookmarkStart w:name="_Toc7112441" w:id="1"/>
      <w:r w:rsidRPr="00E1644E">
        <w:t>Summary of CQI work to date (if any)</w:t>
      </w:r>
      <w:bookmarkEnd w:id="1"/>
    </w:p>
    <w:p w:rsidRPr="00E1644E" w:rsidR="00A33C81" w:rsidP="00A4023E" w:rsidRDefault="0073021D" w14:paraId="2223D7D4" w14:textId="7B5A0171">
      <w:pPr>
        <w:rPr>
          <w:rFonts w:asciiTheme="minorBidi" w:hAnsiTheme="minorBidi"/>
          <w:sz w:val="24"/>
          <w:szCs w:val="24"/>
        </w:rPr>
      </w:pPr>
      <w:r w:rsidRPr="00B45516">
        <w:rPr>
          <w:rFonts w:cs="Arial"/>
          <w:b/>
          <w:bCs/>
          <w:noProof/>
          <w:color w:val="000000"/>
          <w:sz w:val="20"/>
          <w:szCs w:val="20"/>
        </w:rPr>
        <mc:AlternateContent>
          <mc:Choice Requires="wps">
            <w:drawing>
              <wp:anchor distT="45720" distB="45720" distL="114300" distR="114300" simplePos="0" relativeHeight="251659264" behindDoc="0" locked="0" layoutInCell="1" allowOverlap="1" wp14:editId="4785F6B6" wp14:anchorId="6DD324AC">
                <wp:simplePos x="0" y="0"/>
                <wp:positionH relativeFrom="margin">
                  <wp:posOffset>-9525</wp:posOffset>
                </wp:positionH>
                <wp:positionV relativeFrom="paragraph">
                  <wp:posOffset>934085</wp:posOffset>
                </wp:positionV>
                <wp:extent cx="5957570" cy="1524000"/>
                <wp:effectExtent l="0" t="0" r="24130" b="1905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57570" cy="1524000"/>
                        </a:xfrm>
                        <a:prstGeom prst="rect">
                          <a:avLst/>
                        </a:prstGeom>
                        <a:solidFill>
                          <a:srgbClr val="FFFFFF"/>
                        </a:solidFill>
                        <a:ln w="9525">
                          <a:solidFill>
                            <a:srgbClr val="000000"/>
                          </a:solidFill>
                          <a:miter lim="800000"/>
                          <a:headEnd/>
                          <a:tailEnd/>
                        </a:ln>
                      </wps:spPr>
                      <wps:txbx>
                        <w:txbxContent>
                          <w:p w:rsidRPr="00200ADE" w:rsidR="00C67E87" w:rsidP="00C67E87" w:rsidRDefault="00C67E87" w14:paraId="6A4C28BD" w14:textId="79A76FB8">
                            <w:pPr>
                              <w:shd w:val="clear" w:color="auto" w:fill="FFFFFF"/>
                              <w:rPr>
                                <w:rFonts w:ascii="Arial" w:hAnsi="Arial" w:cs="Arial"/>
                                <w:sz w:val="18"/>
                                <w:szCs w:val="18"/>
                              </w:rPr>
                            </w:pPr>
                            <w:r w:rsidRPr="00200ADE">
                              <w:rPr>
                                <w:rFonts w:ascii="Arial" w:hAnsi="Arial" w:cs="Arial"/>
                                <w:color w:val="000000" w:themeColor="text1"/>
                                <w:sz w:val="18"/>
                                <w:szCs w:val="18"/>
                              </w:rPr>
                              <w:t xml:space="preserve">PAPERWORK REDUCTION ACT OF 1995 (Pub. L. 104-13) </w:t>
                            </w:r>
                            <w:r w:rsidRPr="00200ADE">
                              <w:rPr>
                                <w:rFonts w:ascii="Arial" w:hAnsi="Arial" w:cs="Arial"/>
                                <w:color w:val="000000" w:themeColor="text1"/>
                                <w:sz w:val="18"/>
                                <w:szCs w:val="18"/>
                                <w:lang w:val="en"/>
                              </w:rPr>
                              <w:t xml:space="preserve">STATEMENT OF PUBLIC BURDEN: </w:t>
                            </w:r>
                            <w:r w:rsidRPr="00EF6325" w:rsidR="0073021D">
                              <w:rPr>
                                <w:rFonts w:ascii="Arial" w:hAnsi="Arial" w:cs="Arial"/>
                                <w:color w:val="000000" w:themeColor="text1"/>
                                <w:sz w:val="18"/>
                                <w:szCs w:val="14"/>
                              </w:rPr>
                              <w:t>The purpose of this information collection is to support program performance monitoring and program improvement activities for Health</w:t>
                            </w:r>
                            <w:r w:rsidR="0073021D">
                              <w:rPr>
                                <w:rFonts w:ascii="Arial" w:hAnsi="Arial" w:cs="Arial"/>
                                <w:color w:val="000000" w:themeColor="text1"/>
                                <w:sz w:val="18"/>
                                <w:szCs w:val="14"/>
                              </w:rPr>
                              <w:t>y</w:t>
                            </w:r>
                            <w:r w:rsidRPr="00EF6325" w:rsidR="0073021D">
                              <w:rPr>
                                <w:rFonts w:ascii="Arial" w:hAnsi="Arial" w:cs="Arial"/>
                                <w:color w:val="000000" w:themeColor="text1"/>
                                <w:sz w:val="18"/>
                                <w:szCs w:val="14"/>
                              </w:rPr>
                              <w:t xml:space="preserve"> Marriage and Responsible Fatherhood programs. </w:t>
                            </w:r>
                            <w:r w:rsidRPr="00200ADE">
                              <w:rPr>
                                <w:rFonts w:ascii="Arial" w:hAnsi="Arial" w:cs="Arial"/>
                                <w:color w:val="000000" w:themeColor="text1"/>
                                <w:sz w:val="18"/>
                                <w:szCs w:val="18"/>
                              </w:rPr>
                              <w:t xml:space="preserve">Public reporting burden for this collection of information is estimated to average 4 hours per response, including the time for reviewing instructions, gathering and maintaining the data needed, and reviewing the collection of information. </w:t>
                            </w:r>
                            <w:r w:rsidRPr="00200ADE">
                              <w:rPr>
                                <w:rFonts w:ascii="Arial" w:hAnsi="Arial" w:cs="Arial"/>
                                <w:color w:val="000000" w:themeColor="text1"/>
                                <w:sz w:val="18"/>
                                <w:szCs w:val="18"/>
                                <w:lang w:val="en"/>
                              </w:rPr>
                              <w:t xml:space="preserve">This is a voluntary collection of information. The answers you give will be kept private. </w:t>
                            </w:r>
                            <w:r w:rsidRPr="00200ADE">
                              <w:rPr>
                                <w:rFonts w:ascii="Arial" w:hAnsi="Arial" w:cs="Arial"/>
                                <w:color w:val="000000" w:themeColor="text1"/>
                                <w:sz w:val="18"/>
                                <w:szCs w:val="18"/>
                              </w:rPr>
                              <w:t xml:space="preserve">An agency may not conduct or sponsor, and a person is not required to respond to, a collection of information subject to the requirements of the Paperwork Reduction Act of 1995, unless it displays a currently valid OMB control number. The OMB # is </w:t>
                            </w:r>
                            <w:r w:rsidRPr="00200ADE">
                              <w:rPr>
                                <w:rFonts w:ascii="Arial" w:hAnsi="Arial" w:cs="Arial"/>
                                <w:color w:val="000000" w:themeColor="text1"/>
                                <w:sz w:val="18"/>
                                <w:szCs w:val="18"/>
                                <w:highlight w:val="yellow"/>
                              </w:rPr>
                              <w:t>0970-0XXX</w:t>
                            </w:r>
                            <w:r w:rsidRPr="00200ADE">
                              <w:rPr>
                                <w:rFonts w:ascii="Arial" w:hAnsi="Arial" w:cs="Arial"/>
                                <w:color w:val="000000" w:themeColor="text1"/>
                                <w:sz w:val="18"/>
                                <w:szCs w:val="18"/>
                              </w:rPr>
                              <w:t xml:space="preserve"> and the expiration date is </w:t>
                            </w:r>
                            <w:r w:rsidRPr="00200ADE">
                              <w:rPr>
                                <w:rFonts w:ascii="Arial" w:hAnsi="Arial" w:cs="Arial"/>
                                <w:color w:val="000000" w:themeColor="text1"/>
                                <w:sz w:val="18"/>
                                <w:szCs w:val="18"/>
                                <w:highlight w:val="yellow"/>
                              </w:rPr>
                              <w:t>XX/XX/XXXX</w:t>
                            </w:r>
                            <w:r w:rsidRPr="00200ADE">
                              <w:rPr>
                                <w:rFonts w:ascii="Arial" w:hAnsi="Arial" w:cs="Arial"/>
                                <w:color w:val="000000" w:themeColor="text1"/>
                                <w:sz w:val="18"/>
                                <w:szCs w:val="18"/>
                              </w:rPr>
                              <w:t xml:space="preserve">. </w:t>
                            </w:r>
                            <w:r w:rsidRPr="00200ADE">
                              <w:rPr>
                                <w:rFonts w:ascii="Arial" w:hAnsi="Arial" w:cs="Arial"/>
                                <w:color w:val="000000" w:themeColor="text1"/>
                                <w:sz w:val="18"/>
                                <w:szCs w:val="18"/>
                                <w:lang w:val="en"/>
                              </w:rPr>
                              <w:t xml:space="preserve">If you have any comments on this collection of information, please contact </w:t>
                            </w:r>
                            <w:r w:rsidR="007E614F">
                              <w:rPr>
                                <w:rFonts w:ascii="Arial" w:hAnsi="Arial" w:cs="Arial"/>
                                <w:color w:val="000000" w:themeColor="text1"/>
                                <w:sz w:val="18"/>
                                <w:szCs w:val="14"/>
                                <w:lang w:val="en"/>
                              </w:rPr>
                              <w:t>Dr. Mathew Stange at nform2.0helpdesk@mathematica-mpr.com</w:t>
                            </w:r>
                            <w:r w:rsidRPr="00200ADE">
                              <w:rPr>
                                <w:rFonts w:ascii="Arial" w:hAnsi="Arial" w:cs="Arial"/>
                                <w:color w:val="000000" w:themeColor="text1"/>
                                <w:sz w:val="18"/>
                                <w:szCs w:val="18"/>
                                <w:lang w:val="en"/>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id="_x0000_t202" coordsize="21600,21600" o:spt="202" path="m,l,21600r21600,l21600,xe" w14:anchorId="6DD324AC">
                <v:stroke joinstyle="miter"/>
                <v:path gradientshapeok="t" o:connecttype="rect"/>
              </v:shapetype>
              <v:shape id="Text Box 2" style="position:absolute;margin-left:-.75pt;margin-top:73.55pt;width:469.1pt;height:120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">
                <v:textbox>
                  <w:txbxContent>
                    <w:p w:rsidRPr="00200ADE" w:rsidR="00C67E87" w:rsidP="00C67E87" w:rsidRDefault="00C67E87" w14:paraId="6A4C28BD" w14:textId="79A76FB8">
                      <w:pPr>
                        <w:shd w:val="clear" w:color="auto" w:fill="FFFFFF"/>
                        <w:rPr>
                          <w:rFonts w:ascii="Arial" w:hAnsi="Arial" w:cs="Arial"/>
                          <w:sz w:val="18"/>
                          <w:szCs w:val="18"/>
                        </w:rPr>
                      </w:pPr>
                      <w:bookmarkStart w:name="_GoBack" w:id="3"/>
                      <w:r w:rsidRPr="00200ADE">
                        <w:rPr>
                          <w:rFonts w:ascii="Arial" w:hAnsi="Arial" w:cs="Arial"/>
                          <w:color w:val="000000" w:themeColor="text1"/>
                          <w:sz w:val="18"/>
                          <w:szCs w:val="18"/>
                        </w:rPr>
                        <w:t xml:space="preserve">PAPERWORK REDUCTION ACT OF 1995 (Pub. L. 104-13) </w:t>
                      </w:r>
                      <w:r w:rsidRPr="00200ADE">
                        <w:rPr>
                          <w:rFonts w:ascii="Arial" w:hAnsi="Arial" w:cs="Arial"/>
                          <w:color w:val="000000" w:themeColor="text1"/>
                          <w:sz w:val="18"/>
                          <w:szCs w:val="18"/>
                          <w:lang w:val="en"/>
                        </w:rPr>
                        <w:t xml:space="preserve">STATEMENT OF PUBLIC BURDEN: </w:t>
                      </w:r>
                      <w:r w:rsidRPr="00EF6325" w:rsidR="0073021D">
                        <w:rPr>
                          <w:rFonts w:ascii="Arial" w:hAnsi="Arial" w:cs="Arial"/>
                          <w:color w:val="000000" w:themeColor="text1"/>
                          <w:sz w:val="18"/>
                          <w:szCs w:val="14"/>
                        </w:rPr>
                        <w:t>The purpose of this information collection is to support program performance monitoring and program improvement activities for Health</w:t>
                      </w:r>
                      <w:r w:rsidR="0073021D">
                        <w:rPr>
                          <w:rFonts w:ascii="Arial" w:hAnsi="Arial" w:cs="Arial"/>
                          <w:color w:val="000000" w:themeColor="text1"/>
                          <w:sz w:val="18"/>
                          <w:szCs w:val="14"/>
                        </w:rPr>
                        <w:t>y</w:t>
                      </w:r>
                      <w:r w:rsidRPr="00EF6325" w:rsidR="0073021D">
                        <w:rPr>
                          <w:rFonts w:ascii="Arial" w:hAnsi="Arial" w:cs="Arial"/>
                          <w:color w:val="000000" w:themeColor="text1"/>
                          <w:sz w:val="18"/>
                          <w:szCs w:val="14"/>
                        </w:rPr>
                        <w:t xml:space="preserve"> Marriage and Responsible Fatherhood programs. </w:t>
                      </w:r>
                      <w:r w:rsidRPr="00200ADE">
                        <w:rPr>
                          <w:rFonts w:ascii="Arial" w:hAnsi="Arial" w:cs="Arial"/>
                          <w:color w:val="000000" w:themeColor="text1"/>
                          <w:sz w:val="18"/>
                          <w:szCs w:val="18"/>
                        </w:rPr>
                        <w:t xml:space="preserve">Public reporting burden for this collection of information is estimated to average 4 hours per response, including the time for reviewing instructions, gathering and maintaining the data needed, and reviewing the collection of information. </w:t>
                      </w:r>
                      <w:r w:rsidRPr="00200ADE">
                        <w:rPr>
                          <w:rFonts w:ascii="Arial" w:hAnsi="Arial" w:cs="Arial"/>
                          <w:color w:val="000000" w:themeColor="text1"/>
                          <w:sz w:val="18"/>
                          <w:szCs w:val="18"/>
                          <w:lang w:val="en"/>
                        </w:rPr>
                        <w:t xml:space="preserve">This is a voluntary collection of information. The answers you give will be kept private. </w:t>
                      </w:r>
                      <w:r w:rsidRPr="00200ADE">
                        <w:rPr>
                          <w:rFonts w:ascii="Arial" w:hAnsi="Arial" w:cs="Arial"/>
                          <w:color w:val="000000" w:themeColor="text1"/>
                          <w:sz w:val="18"/>
                          <w:szCs w:val="18"/>
                        </w:rPr>
                        <w:t xml:space="preserve">An agency may not conduct or sponsor, and a person is not required to respond to, a collection of information subject to the requirements of the Paperwork Reduction Act of 1995, unless it displays a currently valid OMB control number. The OMB # is </w:t>
                      </w:r>
                      <w:r w:rsidRPr="00200ADE">
                        <w:rPr>
                          <w:rFonts w:ascii="Arial" w:hAnsi="Arial" w:cs="Arial"/>
                          <w:color w:val="000000" w:themeColor="text1"/>
                          <w:sz w:val="18"/>
                          <w:szCs w:val="18"/>
                          <w:highlight w:val="yellow"/>
                        </w:rPr>
                        <w:t>0970-0XXX</w:t>
                      </w:r>
                      <w:r w:rsidRPr="00200ADE">
                        <w:rPr>
                          <w:rFonts w:ascii="Arial" w:hAnsi="Arial" w:cs="Arial"/>
                          <w:color w:val="000000" w:themeColor="text1"/>
                          <w:sz w:val="18"/>
                          <w:szCs w:val="18"/>
                        </w:rPr>
                        <w:t xml:space="preserve"> and the expiration date is </w:t>
                      </w:r>
                      <w:r w:rsidRPr="00200ADE">
                        <w:rPr>
                          <w:rFonts w:ascii="Arial" w:hAnsi="Arial" w:cs="Arial"/>
                          <w:color w:val="000000" w:themeColor="text1"/>
                          <w:sz w:val="18"/>
                          <w:szCs w:val="18"/>
                          <w:highlight w:val="yellow"/>
                        </w:rPr>
                        <w:t>XX/XX/XXXX</w:t>
                      </w:r>
                      <w:r w:rsidRPr="00200ADE">
                        <w:rPr>
                          <w:rFonts w:ascii="Arial" w:hAnsi="Arial" w:cs="Arial"/>
                          <w:color w:val="000000" w:themeColor="text1"/>
                          <w:sz w:val="18"/>
                          <w:szCs w:val="18"/>
                        </w:rPr>
                        <w:t xml:space="preserve">. </w:t>
                      </w:r>
                      <w:r w:rsidRPr="00200ADE">
                        <w:rPr>
                          <w:rFonts w:ascii="Arial" w:hAnsi="Arial" w:cs="Arial"/>
                          <w:color w:val="000000" w:themeColor="text1"/>
                          <w:sz w:val="18"/>
                          <w:szCs w:val="18"/>
                          <w:lang w:val="en"/>
                        </w:rPr>
                        <w:t xml:space="preserve">If you have any comments on this collection of information, please contact </w:t>
                      </w:r>
                      <w:r w:rsidR="007E614F">
                        <w:rPr>
                          <w:rFonts w:ascii="Arial" w:hAnsi="Arial" w:cs="Arial"/>
                          <w:color w:val="000000" w:themeColor="text1"/>
                          <w:sz w:val="18"/>
                          <w:szCs w:val="14"/>
                          <w:lang w:val="en"/>
                        </w:rPr>
                        <w:t>Dr. Mathew Stange at nform2.0helpdesk@mathematica-mpr.com</w:t>
                      </w:r>
                      <w:r w:rsidRPr="00200ADE">
                        <w:rPr>
                          <w:rFonts w:ascii="Arial" w:hAnsi="Arial" w:cs="Arial"/>
                          <w:color w:val="000000" w:themeColor="text1"/>
                          <w:sz w:val="18"/>
                          <w:szCs w:val="18"/>
                          <w:lang w:val="en"/>
                        </w:rPr>
                        <w:t>.</w:t>
                      </w:r>
                      <w:bookmarkEnd w:id="3"/>
                    </w:p>
                  </w:txbxContent>
                </v:textbox>
                <w10:wrap anchorx="margin"/>
              </v:shape>
            </w:pict>
          </mc:Fallback>
        </mc:AlternateContent>
      </w:r>
      <w:r w:rsidRPr="00E1644E" w:rsidR="007B0F66">
        <w:rPr>
          <w:rFonts w:asciiTheme="minorBidi" w:hAnsiTheme="minorBidi"/>
          <w:sz w:val="24"/>
          <w:szCs w:val="24"/>
        </w:rPr>
        <w:t xml:space="preserve">Please </w:t>
      </w:r>
      <w:r w:rsidRPr="00E1644E" w:rsidR="003038B7">
        <w:rPr>
          <w:rFonts w:asciiTheme="minorBidi" w:hAnsiTheme="minorBidi"/>
          <w:sz w:val="24"/>
          <w:szCs w:val="24"/>
        </w:rPr>
        <w:t xml:space="preserve">summarize past CQI </w:t>
      </w:r>
      <w:r w:rsidRPr="00E1644E" w:rsidR="007B0F66">
        <w:rPr>
          <w:rFonts w:asciiTheme="minorBidi" w:hAnsiTheme="minorBidi"/>
          <w:sz w:val="24"/>
          <w:szCs w:val="24"/>
        </w:rPr>
        <w:t xml:space="preserve">issues </w:t>
      </w:r>
      <w:r w:rsidRPr="00E1644E" w:rsidR="003038B7">
        <w:rPr>
          <w:rFonts w:asciiTheme="minorBidi" w:hAnsiTheme="minorBidi"/>
          <w:sz w:val="24"/>
          <w:szCs w:val="24"/>
        </w:rPr>
        <w:t xml:space="preserve">that </w:t>
      </w:r>
      <w:r w:rsidRPr="00E1644E" w:rsidR="007B0F66">
        <w:rPr>
          <w:rFonts w:asciiTheme="minorBidi" w:hAnsiTheme="minorBidi"/>
          <w:sz w:val="24"/>
          <w:szCs w:val="24"/>
        </w:rPr>
        <w:t xml:space="preserve">your team has worked on and the </w:t>
      </w:r>
      <w:r w:rsidRPr="00E1644E" w:rsidR="006A1987">
        <w:rPr>
          <w:rFonts w:asciiTheme="minorBidi" w:hAnsiTheme="minorBidi"/>
          <w:sz w:val="24"/>
          <w:szCs w:val="24"/>
        </w:rPr>
        <w:t xml:space="preserve">current </w:t>
      </w:r>
      <w:r w:rsidRPr="00E1644E" w:rsidR="007B0F66">
        <w:rPr>
          <w:rFonts w:asciiTheme="minorBidi" w:hAnsiTheme="minorBidi"/>
          <w:sz w:val="24"/>
          <w:szCs w:val="24"/>
        </w:rPr>
        <w:t>status of those issues</w:t>
      </w:r>
      <w:r w:rsidRPr="00E1644E" w:rsidR="00293910">
        <w:rPr>
          <w:rFonts w:asciiTheme="minorBidi" w:hAnsiTheme="minorBidi"/>
          <w:sz w:val="24"/>
          <w:szCs w:val="24"/>
        </w:rPr>
        <w:t xml:space="preserve"> in Table </w:t>
      </w:r>
      <w:r w:rsidRPr="00E1644E" w:rsidR="003E6615">
        <w:rPr>
          <w:rFonts w:asciiTheme="minorBidi" w:hAnsiTheme="minorBidi"/>
          <w:sz w:val="24"/>
          <w:szCs w:val="24"/>
        </w:rPr>
        <w:t>B</w:t>
      </w:r>
      <w:r w:rsidRPr="00E1644E" w:rsidR="00293910">
        <w:rPr>
          <w:rFonts w:asciiTheme="minorBidi" w:hAnsiTheme="minorBidi"/>
          <w:sz w:val="24"/>
          <w:szCs w:val="24"/>
        </w:rPr>
        <w:t>1</w:t>
      </w:r>
      <w:r w:rsidRPr="00E1644E" w:rsidR="007B0F66">
        <w:rPr>
          <w:rFonts w:asciiTheme="minorBidi" w:hAnsiTheme="minorBidi"/>
          <w:sz w:val="24"/>
          <w:szCs w:val="24"/>
        </w:rPr>
        <w:t xml:space="preserve">. </w:t>
      </w:r>
      <w:r w:rsidRPr="00E1644E" w:rsidR="00954F90">
        <w:rPr>
          <w:rFonts w:asciiTheme="minorBidi" w:hAnsiTheme="minorBidi"/>
          <w:sz w:val="24"/>
          <w:szCs w:val="24"/>
        </w:rPr>
        <w:t xml:space="preserve">If you have not engaged in any CQI, leave this </w:t>
      </w:r>
      <w:r w:rsidRPr="00E1644E" w:rsidR="003E6615">
        <w:rPr>
          <w:rFonts w:asciiTheme="minorBidi" w:hAnsiTheme="minorBidi"/>
          <w:sz w:val="24"/>
          <w:szCs w:val="24"/>
        </w:rPr>
        <w:t xml:space="preserve">blank. </w:t>
      </w:r>
      <w:r w:rsidRPr="00E1644E" w:rsidR="006A1987">
        <w:rPr>
          <w:rFonts w:asciiTheme="minorBidi" w:hAnsiTheme="minorBidi"/>
          <w:sz w:val="24"/>
          <w:szCs w:val="24"/>
        </w:rPr>
        <w:t>Strategies for improvement</w:t>
      </w:r>
      <w:r w:rsidRPr="00E1644E" w:rsidR="007B0F66">
        <w:rPr>
          <w:rFonts w:asciiTheme="minorBidi" w:hAnsiTheme="minorBidi"/>
          <w:sz w:val="24"/>
          <w:szCs w:val="24"/>
        </w:rPr>
        <w:t xml:space="preserve"> should be monitored over time to check if they are still working as intended or need to be revisited</w:t>
      </w:r>
      <w:r w:rsidRPr="00E1644E" w:rsidR="003038B7">
        <w:rPr>
          <w:rFonts w:asciiTheme="minorBidi" w:hAnsiTheme="minorBidi"/>
          <w:sz w:val="24"/>
          <w:szCs w:val="24"/>
        </w:rPr>
        <w:t>.</w:t>
      </w:r>
    </w:p>
    <w:p w:rsidRPr="00E1644E" w:rsidR="00293910" w:rsidP="00A4023E" w:rsidRDefault="00293910" w14:paraId="2A6AE580" w14:textId="5207E789">
      <w:pPr>
        <w:pStyle w:val="Caption"/>
      </w:pPr>
      <w:r w:rsidRPr="00E1644E">
        <w:lastRenderedPageBreak/>
        <w:t xml:space="preserve">Table </w:t>
      </w:r>
      <w:r w:rsidRPr="00E1644E" w:rsidR="00954F90">
        <w:t>B</w:t>
      </w:r>
      <w:r w:rsidRPr="00E1644E">
        <w:t>1. Summary of past CQI issues addressed</w:t>
      </w:r>
    </w:p>
    <w:tbl>
      <w:tblPr>
        <w:tblStyle w:val="TableGridLight"/>
        <w:tblW w:w="0" w:type="auto"/>
        <w:tblLook w:val="04A0" w:firstRow="1" w:lastRow="0" w:firstColumn="1" w:lastColumn="0" w:noHBand="0" w:noVBand="1"/>
      </w:tblPr>
      <w:tblGrid>
        <w:gridCol w:w="3685"/>
        <w:gridCol w:w="5665"/>
      </w:tblGrid>
      <w:tr w:rsidRPr="00E1644E" w:rsidR="000F198A" w:rsidTr="007B0BF3" w14:paraId="1ED3BED6" w14:textId="77777777">
        <w:trPr>
          <w:cantSplit/>
          <w:tblHeader/>
        </w:trPr>
        <w:tc>
          <w:tcPr>
            <w:tcW w:w="3685" w:type="dxa"/>
            <w:shd w:val="clear" w:color="auto" w:fill="1F4E79" w:themeFill="accent1" w:themeFillShade="80"/>
          </w:tcPr>
          <w:p w:rsidRPr="00E1644E" w:rsidR="000F198A" w:rsidP="00A4023E" w:rsidRDefault="000F198A" w14:paraId="00E340B6" w14:textId="6B2F4D27">
            <w:pPr>
              <w:rPr>
                <w:rFonts w:asciiTheme="minorBidi" w:hAnsiTheme="minorBidi" w:eastAsiaTheme="minorEastAsia"/>
                <w:b/>
                <w:bCs/>
                <w:color w:val="FFFFFF" w:themeColor="background1"/>
              </w:rPr>
            </w:pPr>
            <w:r w:rsidRPr="00E1644E">
              <w:rPr>
                <w:rFonts w:asciiTheme="minorBidi" w:hAnsiTheme="minorBidi" w:eastAsiaTheme="minorEastAsia"/>
                <w:b/>
                <w:bCs/>
                <w:color w:val="FFFFFF" w:themeColor="background1"/>
              </w:rPr>
              <w:t>Past CQI work</w:t>
            </w:r>
          </w:p>
        </w:tc>
        <w:tc>
          <w:tcPr>
            <w:tcW w:w="5665" w:type="dxa"/>
            <w:shd w:val="clear" w:color="auto" w:fill="1F4E79" w:themeFill="accent1" w:themeFillShade="80"/>
          </w:tcPr>
          <w:p w:rsidRPr="00E1644E" w:rsidR="000F198A" w:rsidP="00A4023E" w:rsidRDefault="000F198A" w14:paraId="29362FC7" w14:textId="3C4CD90B">
            <w:pPr>
              <w:tabs>
                <w:tab w:val="left" w:pos="4936"/>
              </w:tabs>
              <w:rPr>
                <w:rFonts w:asciiTheme="minorBidi" w:hAnsiTheme="minorBidi" w:eastAsiaTheme="minorEastAsia"/>
                <w:b/>
                <w:bCs/>
                <w:color w:val="FFFFFF" w:themeColor="background1"/>
              </w:rPr>
            </w:pPr>
            <w:r w:rsidRPr="00E1644E">
              <w:rPr>
                <w:rFonts w:asciiTheme="minorBidi" w:hAnsiTheme="minorBidi" w:eastAsiaTheme="minorEastAsia"/>
                <w:b/>
                <w:bCs/>
                <w:color w:val="FFFFFF" w:themeColor="background1"/>
              </w:rPr>
              <w:t>Description</w:t>
            </w:r>
          </w:p>
        </w:tc>
      </w:tr>
      <w:tr w:rsidRPr="00E1644E" w:rsidR="00A33C81" w:rsidTr="007B0BF3" w14:paraId="030F3BBB" w14:textId="77777777">
        <w:trPr>
          <w:cantSplit/>
        </w:trPr>
        <w:tc>
          <w:tcPr>
            <w:tcW w:w="3685" w:type="dxa"/>
            <w:shd w:val="clear" w:color="auto" w:fill="BDD6EE" w:themeFill="accent1" w:themeFillTint="66"/>
          </w:tcPr>
          <w:p w:rsidRPr="00E1644E" w:rsidR="00A33C81" w:rsidP="00A4023E" w:rsidRDefault="00A33C81" w14:paraId="6123899C" w14:textId="77777777">
            <w:pPr>
              <w:keepNext/>
              <w:rPr>
                <w:rFonts w:asciiTheme="minorBidi" w:hAnsiTheme="minorBidi"/>
                <w:sz w:val="24"/>
                <w:szCs w:val="24"/>
              </w:rPr>
            </w:pPr>
            <w:r w:rsidRPr="00E1644E">
              <w:rPr>
                <w:rFonts w:asciiTheme="minorBidi" w:hAnsiTheme="minorBidi"/>
                <w:b/>
              </w:rPr>
              <w:t>Issue 1</w:t>
            </w:r>
          </w:p>
        </w:tc>
        <w:tc>
          <w:tcPr>
            <w:tcW w:w="5665" w:type="dxa"/>
            <w:shd w:val="clear" w:color="auto" w:fill="BDD6EE" w:themeFill="accent1" w:themeFillTint="66"/>
          </w:tcPr>
          <w:p w:rsidRPr="00A56FDD" w:rsidR="00A33C81" w:rsidP="00A4023E" w:rsidRDefault="00A56FDD" w14:paraId="3893396F" w14:textId="143E1659">
            <w:pPr>
              <w:keepNext/>
              <w:tabs>
                <w:tab w:val="left" w:pos="4936"/>
              </w:tabs>
              <w:rPr>
                <w:rFonts w:asciiTheme="minorBidi" w:hAnsiTheme="minorBidi"/>
                <w:color w:val="DEEAF6" w:themeColor="accent1" w:themeTint="33"/>
                <w:sz w:val="24"/>
                <w:szCs w:val="24"/>
              </w:rPr>
            </w:pPr>
            <w:r w:rsidRPr="00A56FDD">
              <w:rPr>
                <w:rFonts w:asciiTheme="minorBidi" w:hAnsiTheme="minorBidi"/>
                <w:color w:val="BDD6EE" w:themeColor="accent1" w:themeTint="66"/>
                <w:sz w:val="24"/>
                <w:szCs w:val="24"/>
              </w:rPr>
              <w:t>-</w:t>
            </w:r>
          </w:p>
        </w:tc>
      </w:tr>
      <w:tr w:rsidRPr="00E1644E" w:rsidR="003038B7" w:rsidTr="007B0BF3" w14:paraId="60CC6631" w14:textId="77777777">
        <w:trPr>
          <w:cantSplit/>
        </w:trPr>
        <w:tc>
          <w:tcPr>
            <w:tcW w:w="3685" w:type="dxa"/>
          </w:tcPr>
          <w:p w:rsidRPr="00E1644E" w:rsidR="003038B7" w:rsidP="00A4023E" w:rsidRDefault="000F198A" w14:paraId="5BE01550" w14:textId="4FF5A97F">
            <w:pPr>
              <w:keepNext/>
              <w:rPr>
                <w:rFonts w:asciiTheme="minorBidi" w:hAnsiTheme="minorBidi"/>
              </w:rPr>
            </w:pPr>
            <w:r w:rsidRPr="00E1644E">
              <w:rPr>
                <w:rFonts w:asciiTheme="minorBidi" w:hAnsiTheme="minorBidi"/>
              </w:rPr>
              <w:t>Issue addressed</w:t>
            </w:r>
          </w:p>
        </w:tc>
        <w:sdt>
          <w:sdtPr>
            <w:rPr>
              <w:rFonts w:asciiTheme="minorBidi" w:hAnsiTheme="minorBidi"/>
              <w:sz w:val="24"/>
              <w:szCs w:val="24"/>
            </w:rPr>
            <w:alias w:val="B. Summary of CQI work to date (if any): Issue 1: Issue addressed"/>
            <w:tag w:val="B. Summary of CQI work to date (if any): Issue 1: Issue addressed"/>
            <w:id w:val="1484965420"/>
            <w:placeholder>
              <w:docPart w:val="F2C8F5528C8643A785DC72E0BB53B041"/>
            </w:placeholder>
            <w:text/>
          </w:sdtPr>
          <w:sdtEndPr/>
          <w:sdtContent>
            <w:tc>
              <w:tcPr>
                <w:tcW w:w="5665" w:type="dxa"/>
              </w:tcPr>
              <w:p w:rsidRPr="00E1644E" w:rsidR="003038B7" w:rsidP="00A4023E" w:rsidRDefault="007B0BF3" w14:paraId="3E9E7A73" w14:textId="7B698CB2">
                <w:pPr>
                  <w:keepNext/>
                  <w:tabs>
                    <w:tab w:val="left" w:pos="4936"/>
                  </w:tabs>
                  <w:rPr>
                    <w:rFonts w:asciiTheme="minorBidi" w:hAnsiTheme="minorBidi"/>
                    <w:sz w:val="24"/>
                    <w:szCs w:val="24"/>
                  </w:rPr>
                </w:pPr>
                <w:r w:rsidRPr="00E1644E">
                  <w:rPr>
                    <w:rFonts w:asciiTheme="minorBidi" w:hAnsiTheme="minorBidi"/>
                    <w:sz w:val="24"/>
                    <w:szCs w:val="24"/>
                  </w:rPr>
                  <w:tab/>
                </w:r>
              </w:p>
            </w:tc>
          </w:sdtContent>
        </w:sdt>
      </w:tr>
      <w:tr w:rsidRPr="00E1644E" w:rsidR="00B2198E" w:rsidTr="007B0BF3" w14:paraId="3C833652" w14:textId="77777777">
        <w:trPr>
          <w:cantSplit/>
        </w:trPr>
        <w:tc>
          <w:tcPr>
            <w:tcW w:w="3685" w:type="dxa"/>
          </w:tcPr>
          <w:p w:rsidRPr="00E1644E" w:rsidR="00B2198E" w:rsidDel="009C4253" w:rsidP="00A4023E" w:rsidRDefault="00B2198E" w14:paraId="359E50A6" w14:textId="08DF4D34">
            <w:pPr>
              <w:keepNext/>
              <w:rPr>
                <w:rFonts w:asciiTheme="minorBidi" w:hAnsiTheme="minorBidi"/>
              </w:rPr>
            </w:pPr>
            <w:r w:rsidRPr="00E1644E">
              <w:rPr>
                <w:rFonts w:asciiTheme="minorBidi" w:hAnsiTheme="minorBidi"/>
              </w:rPr>
              <w:t>Goal</w:t>
            </w:r>
          </w:p>
        </w:tc>
        <w:sdt>
          <w:sdtPr>
            <w:rPr>
              <w:rFonts w:asciiTheme="minorBidi" w:hAnsiTheme="minorBidi"/>
              <w:sz w:val="24"/>
              <w:szCs w:val="24"/>
            </w:rPr>
            <w:alias w:val="Goal"/>
            <w:tag w:val="Goal"/>
            <w:id w:val="1165512253"/>
            <w:placeholder>
              <w:docPart w:val="327A6BC006A34D5193DCDB961FC48A9A"/>
            </w:placeholder>
            <w:text/>
          </w:sdtPr>
          <w:sdtEndPr/>
          <w:sdtContent>
            <w:tc>
              <w:tcPr>
                <w:tcW w:w="5665" w:type="dxa"/>
              </w:tcPr>
              <w:p w:rsidRPr="00E1644E" w:rsidR="00B2198E" w:rsidP="00A4023E" w:rsidRDefault="007B0BF3" w14:paraId="1588CF3E" w14:textId="66C7ABB6">
                <w:pPr>
                  <w:keepNext/>
                  <w:tabs>
                    <w:tab w:val="left" w:pos="4936"/>
                  </w:tabs>
                  <w:rPr>
                    <w:rFonts w:asciiTheme="minorBidi" w:hAnsiTheme="minorBidi"/>
                    <w:sz w:val="24"/>
                    <w:szCs w:val="24"/>
                  </w:rPr>
                </w:pPr>
                <w:r w:rsidRPr="00E1644E">
                  <w:rPr>
                    <w:rFonts w:asciiTheme="minorBidi" w:hAnsiTheme="minorBidi"/>
                    <w:sz w:val="24"/>
                    <w:szCs w:val="24"/>
                  </w:rPr>
                  <w:tab/>
                </w:r>
              </w:p>
            </w:tc>
          </w:sdtContent>
        </w:sdt>
      </w:tr>
      <w:tr w:rsidRPr="00E1644E" w:rsidR="00B2198E" w:rsidTr="007B0BF3" w14:paraId="502F6EFF" w14:textId="77777777">
        <w:trPr>
          <w:cantSplit/>
        </w:trPr>
        <w:tc>
          <w:tcPr>
            <w:tcW w:w="3685" w:type="dxa"/>
          </w:tcPr>
          <w:p w:rsidRPr="00E1644E" w:rsidR="00B2198E" w:rsidDel="009C4253" w:rsidP="00A4023E" w:rsidRDefault="00B2198E" w14:paraId="10C7B57E" w14:textId="55CDD6BF">
            <w:pPr>
              <w:keepNext/>
              <w:rPr>
                <w:rFonts w:asciiTheme="minorBidi" w:hAnsiTheme="minorBidi"/>
              </w:rPr>
            </w:pPr>
            <w:r w:rsidRPr="00E1644E">
              <w:rPr>
                <w:rFonts w:asciiTheme="minorBidi" w:hAnsiTheme="minorBidi"/>
              </w:rPr>
              <w:t>Data source for monitoring goal</w:t>
            </w:r>
          </w:p>
        </w:tc>
        <w:sdt>
          <w:sdtPr>
            <w:rPr>
              <w:rFonts w:asciiTheme="minorBidi" w:hAnsiTheme="minorBidi"/>
              <w:sz w:val="24"/>
              <w:szCs w:val="24"/>
            </w:rPr>
            <w:alias w:val="Data source for monitoring goal"/>
            <w:tag w:val="Data source for monitoring goal"/>
            <w:id w:val="-1457335796"/>
            <w:placeholder>
              <w:docPart w:val="7428EB43C59F4FA3AED434B0CC52F560"/>
            </w:placeholder>
            <w:text/>
          </w:sdtPr>
          <w:sdtEndPr/>
          <w:sdtContent>
            <w:tc>
              <w:tcPr>
                <w:tcW w:w="5665" w:type="dxa"/>
              </w:tcPr>
              <w:p w:rsidRPr="00E1644E" w:rsidR="00B2198E" w:rsidP="00A4023E" w:rsidRDefault="007B0BF3" w14:paraId="588A641C" w14:textId="403E51E6">
                <w:pPr>
                  <w:keepNext/>
                  <w:tabs>
                    <w:tab w:val="left" w:pos="4936"/>
                  </w:tabs>
                  <w:rPr>
                    <w:rFonts w:asciiTheme="minorBidi" w:hAnsiTheme="minorBidi"/>
                    <w:sz w:val="24"/>
                    <w:szCs w:val="24"/>
                  </w:rPr>
                </w:pPr>
                <w:r w:rsidRPr="00E1644E">
                  <w:rPr>
                    <w:rFonts w:asciiTheme="minorBidi" w:hAnsiTheme="minorBidi"/>
                    <w:sz w:val="24"/>
                    <w:szCs w:val="24"/>
                  </w:rPr>
                  <w:tab/>
                </w:r>
              </w:p>
            </w:tc>
          </w:sdtContent>
        </w:sdt>
      </w:tr>
      <w:tr w:rsidRPr="00E1644E" w:rsidR="00B2198E" w:rsidTr="007B0BF3" w14:paraId="44341C36" w14:textId="77777777">
        <w:trPr>
          <w:cantSplit/>
        </w:trPr>
        <w:tc>
          <w:tcPr>
            <w:tcW w:w="3685" w:type="dxa"/>
          </w:tcPr>
          <w:p w:rsidRPr="00E1644E" w:rsidR="00B2198E" w:rsidDel="009C4253" w:rsidP="00A4023E" w:rsidRDefault="00B2198E" w14:paraId="46C20AE5" w14:textId="57D913C0">
            <w:pPr>
              <w:keepNext/>
              <w:rPr>
                <w:rFonts w:asciiTheme="minorBidi" w:hAnsiTheme="minorBidi"/>
              </w:rPr>
            </w:pPr>
            <w:r w:rsidRPr="00E1644E">
              <w:rPr>
                <w:rFonts w:asciiTheme="minorBidi" w:hAnsiTheme="minorBidi"/>
              </w:rPr>
              <w:t>Road test status and results</w:t>
            </w:r>
          </w:p>
        </w:tc>
        <w:sdt>
          <w:sdtPr>
            <w:rPr>
              <w:rFonts w:asciiTheme="minorBidi" w:hAnsiTheme="minorBidi"/>
              <w:sz w:val="24"/>
              <w:szCs w:val="24"/>
            </w:rPr>
            <w:alias w:val="Road test status and results"/>
            <w:tag w:val="Road test status and results"/>
            <w:id w:val="-1092462383"/>
            <w:placeholder>
              <w:docPart w:val="A4BDC20921F54349B0904FD4AD23DBA3"/>
            </w:placeholder>
            <w:text/>
          </w:sdtPr>
          <w:sdtEndPr/>
          <w:sdtContent>
            <w:tc>
              <w:tcPr>
                <w:tcW w:w="5665" w:type="dxa"/>
              </w:tcPr>
              <w:p w:rsidRPr="00E1644E" w:rsidR="00B2198E" w:rsidP="00A4023E" w:rsidRDefault="007B0BF3" w14:paraId="1D28E05D" w14:textId="4A080C39">
                <w:pPr>
                  <w:keepNext/>
                  <w:tabs>
                    <w:tab w:val="left" w:pos="4936"/>
                  </w:tabs>
                  <w:rPr>
                    <w:rFonts w:asciiTheme="minorBidi" w:hAnsiTheme="minorBidi"/>
                    <w:sz w:val="24"/>
                    <w:szCs w:val="24"/>
                  </w:rPr>
                </w:pPr>
                <w:r w:rsidRPr="00E1644E">
                  <w:rPr>
                    <w:rFonts w:asciiTheme="minorBidi" w:hAnsiTheme="minorBidi"/>
                    <w:sz w:val="24"/>
                    <w:szCs w:val="24"/>
                  </w:rPr>
                  <w:tab/>
                </w:r>
              </w:p>
            </w:tc>
          </w:sdtContent>
        </w:sdt>
      </w:tr>
      <w:tr w:rsidRPr="00E1644E" w:rsidR="00B2198E" w:rsidTr="007B0BF3" w14:paraId="5284C920" w14:textId="77777777">
        <w:trPr>
          <w:cantSplit/>
        </w:trPr>
        <w:tc>
          <w:tcPr>
            <w:tcW w:w="3685" w:type="dxa"/>
          </w:tcPr>
          <w:p w:rsidRPr="00E1644E" w:rsidR="00B2198E" w:rsidP="00A4023E" w:rsidRDefault="00B2198E" w14:paraId="70ACC863" w14:textId="695B5D1F">
            <w:pPr>
              <w:keepNext/>
              <w:rPr>
                <w:rFonts w:asciiTheme="minorBidi" w:hAnsiTheme="minorBidi"/>
              </w:rPr>
            </w:pPr>
            <w:r w:rsidRPr="00E1644E">
              <w:rPr>
                <w:rFonts w:asciiTheme="minorBidi" w:hAnsiTheme="minorBidi"/>
              </w:rPr>
              <w:t>Progress toward goal</w:t>
            </w:r>
          </w:p>
        </w:tc>
        <w:sdt>
          <w:sdtPr>
            <w:rPr>
              <w:rFonts w:asciiTheme="minorBidi" w:hAnsiTheme="minorBidi"/>
              <w:sz w:val="24"/>
              <w:szCs w:val="24"/>
            </w:rPr>
            <w:alias w:val="Progress toward goal"/>
            <w:tag w:val="Progress toward goal"/>
            <w:id w:val="1603061169"/>
            <w:placeholder>
              <w:docPart w:val="22291FABFF83457399E35EAB2ADF0F00"/>
            </w:placeholder>
            <w:text/>
          </w:sdtPr>
          <w:sdtEndPr/>
          <w:sdtContent>
            <w:tc>
              <w:tcPr>
                <w:tcW w:w="5665" w:type="dxa"/>
              </w:tcPr>
              <w:p w:rsidRPr="00E1644E" w:rsidR="00B2198E" w:rsidP="00A4023E" w:rsidRDefault="007B0BF3" w14:paraId="2F906BD0" w14:textId="408D0DB5">
                <w:pPr>
                  <w:keepNext/>
                  <w:tabs>
                    <w:tab w:val="left" w:pos="4936"/>
                  </w:tabs>
                  <w:rPr>
                    <w:rFonts w:asciiTheme="minorBidi" w:hAnsiTheme="minorBidi"/>
                    <w:sz w:val="24"/>
                    <w:szCs w:val="24"/>
                  </w:rPr>
                </w:pPr>
                <w:r w:rsidRPr="00E1644E">
                  <w:rPr>
                    <w:rFonts w:asciiTheme="minorBidi" w:hAnsiTheme="minorBidi"/>
                    <w:sz w:val="24"/>
                    <w:szCs w:val="24"/>
                  </w:rPr>
                  <w:tab/>
                </w:r>
              </w:p>
            </w:tc>
          </w:sdtContent>
        </w:sdt>
      </w:tr>
      <w:tr w:rsidRPr="00E1644E" w:rsidR="00B2198E" w:rsidTr="007B0BF3" w14:paraId="7659AD68" w14:textId="77777777">
        <w:trPr>
          <w:cantSplit/>
        </w:trPr>
        <w:tc>
          <w:tcPr>
            <w:tcW w:w="3685" w:type="dxa"/>
          </w:tcPr>
          <w:p w:rsidRPr="00E1644E" w:rsidR="00B2198E" w:rsidP="00A4023E" w:rsidRDefault="00B2198E" w14:paraId="08FFDE02" w14:textId="30AA2098">
            <w:pPr>
              <w:keepNext/>
              <w:rPr>
                <w:rFonts w:asciiTheme="minorBidi" w:hAnsiTheme="minorBidi"/>
              </w:rPr>
            </w:pPr>
            <w:r w:rsidRPr="00E1644E">
              <w:rPr>
                <w:rFonts w:asciiTheme="minorBidi" w:hAnsiTheme="minorBidi"/>
              </w:rPr>
              <w:t>Frequency of monitoring progress</w:t>
            </w:r>
          </w:p>
        </w:tc>
        <w:sdt>
          <w:sdtPr>
            <w:rPr>
              <w:rFonts w:asciiTheme="minorBidi" w:hAnsiTheme="minorBidi"/>
              <w:sz w:val="24"/>
              <w:szCs w:val="24"/>
            </w:rPr>
            <w:alias w:val="Frequency of monitoring progress"/>
            <w:tag w:val="Frequency of monitoring progress"/>
            <w:id w:val="-2078740350"/>
            <w:placeholder>
              <w:docPart w:val="7FE007C72F0040038CFAE67BD1B54E1A"/>
            </w:placeholder>
            <w:text/>
          </w:sdtPr>
          <w:sdtEndPr/>
          <w:sdtContent>
            <w:tc>
              <w:tcPr>
                <w:tcW w:w="5665" w:type="dxa"/>
              </w:tcPr>
              <w:p w:rsidRPr="00E1644E" w:rsidR="00B2198E" w:rsidP="00A4023E" w:rsidRDefault="007B0BF3" w14:paraId="5AF4A48D" w14:textId="03CBA1AF">
                <w:pPr>
                  <w:keepNext/>
                  <w:tabs>
                    <w:tab w:val="left" w:pos="4936"/>
                  </w:tabs>
                  <w:rPr>
                    <w:rFonts w:asciiTheme="minorBidi" w:hAnsiTheme="minorBidi"/>
                    <w:sz w:val="24"/>
                    <w:szCs w:val="24"/>
                  </w:rPr>
                </w:pPr>
                <w:r w:rsidRPr="00E1644E">
                  <w:rPr>
                    <w:rFonts w:asciiTheme="minorBidi" w:hAnsiTheme="minorBidi"/>
                    <w:sz w:val="24"/>
                    <w:szCs w:val="24"/>
                  </w:rPr>
                  <w:tab/>
                </w:r>
              </w:p>
            </w:tc>
          </w:sdtContent>
        </w:sdt>
      </w:tr>
      <w:tr w:rsidRPr="00E1644E" w:rsidR="00B2198E" w:rsidTr="007B0BF3" w14:paraId="29991FCE" w14:textId="77777777">
        <w:trPr>
          <w:cantSplit/>
        </w:trPr>
        <w:tc>
          <w:tcPr>
            <w:tcW w:w="3685" w:type="dxa"/>
          </w:tcPr>
          <w:p w:rsidRPr="00E1644E" w:rsidR="00B2198E" w:rsidP="00A4023E" w:rsidRDefault="00B2198E" w14:paraId="4B24C42A" w14:textId="3EB1C1F4">
            <w:pPr>
              <w:rPr>
                <w:rFonts w:asciiTheme="minorBidi" w:hAnsiTheme="minorBidi"/>
              </w:rPr>
            </w:pPr>
            <w:r w:rsidRPr="00E1644E">
              <w:rPr>
                <w:rFonts w:asciiTheme="minorBidi" w:hAnsiTheme="minorBidi"/>
              </w:rPr>
              <w:t>Next steps/Notes</w:t>
            </w:r>
          </w:p>
        </w:tc>
        <w:sdt>
          <w:sdtPr>
            <w:rPr>
              <w:rFonts w:asciiTheme="minorBidi" w:hAnsiTheme="minorBidi"/>
              <w:sz w:val="24"/>
              <w:szCs w:val="24"/>
            </w:rPr>
            <w:alias w:val="Next steps/Notes"/>
            <w:tag w:val="Next steps/Notes"/>
            <w:id w:val="-773480905"/>
            <w:placeholder>
              <w:docPart w:val="41AA39A9902E4F909E496C4A8AB2A757"/>
            </w:placeholder>
            <w:text/>
          </w:sdtPr>
          <w:sdtEndPr/>
          <w:sdtContent>
            <w:tc>
              <w:tcPr>
                <w:tcW w:w="5665" w:type="dxa"/>
              </w:tcPr>
              <w:p w:rsidRPr="00E1644E" w:rsidR="00B2198E" w:rsidP="00A4023E" w:rsidRDefault="007B0BF3" w14:paraId="5C865C8B" w14:textId="7C533C01">
                <w:pPr>
                  <w:tabs>
                    <w:tab w:val="left" w:pos="4936"/>
                  </w:tabs>
                  <w:rPr>
                    <w:rFonts w:asciiTheme="minorBidi" w:hAnsiTheme="minorBidi"/>
                    <w:sz w:val="24"/>
                    <w:szCs w:val="24"/>
                  </w:rPr>
                </w:pPr>
                <w:r w:rsidRPr="00E1644E">
                  <w:rPr>
                    <w:rFonts w:asciiTheme="minorBidi" w:hAnsiTheme="minorBidi"/>
                    <w:sz w:val="24"/>
                    <w:szCs w:val="24"/>
                  </w:rPr>
                  <w:tab/>
                </w:r>
              </w:p>
            </w:tc>
          </w:sdtContent>
        </w:sdt>
      </w:tr>
      <w:tr w:rsidRPr="00E1644E" w:rsidR="00A33C81" w:rsidTr="007B0BF3" w14:paraId="5365451F" w14:textId="77777777">
        <w:trPr>
          <w:cantSplit/>
        </w:trPr>
        <w:tc>
          <w:tcPr>
            <w:tcW w:w="3685" w:type="dxa"/>
            <w:shd w:val="clear" w:color="auto" w:fill="BDD6EE" w:themeFill="accent1" w:themeFillTint="66"/>
          </w:tcPr>
          <w:p w:rsidRPr="00E1644E" w:rsidR="00A33C81" w:rsidP="00A4023E" w:rsidRDefault="00A33C81" w14:paraId="0890DBB0" w14:textId="77777777">
            <w:pPr>
              <w:keepNext/>
              <w:rPr>
                <w:rFonts w:asciiTheme="minorBidi" w:hAnsiTheme="minorBidi"/>
                <w:b/>
                <w:sz w:val="24"/>
                <w:szCs w:val="24"/>
              </w:rPr>
            </w:pPr>
            <w:r w:rsidRPr="00E1644E">
              <w:rPr>
                <w:rFonts w:asciiTheme="minorBidi" w:hAnsiTheme="minorBidi"/>
                <w:b/>
              </w:rPr>
              <w:t>Issue 2</w:t>
            </w:r>
          </w:p>
        </w:tc>
        <w:tc>
          <w:tcPr>
            <w:tcW w:w="5665" w:type="dxa"/>
            <w:shd w:val="clear" w:color="auto" w:fill="BDD6EE" w:themeFill="accent1" w:themeFillTint="66"/>
          </w:tcPr>
          <w:p w:rsidRPr="00E1644E" w:rsidR="00A33C81" w:rsidP="00A4023E" w:rsidRDefault="00A56FDD" w14:paraId="5112A588" w14:textId="2CEBFFF1">
            <w:pPr>
              <w:keepNext/>
              <w:tabs>
                <w:tab w:val="left" w:pos="4936"/>
              </w:tabs>
              <w:rPr>
                <w:rFonts w:asciiTheme="minorBidi" w:hAnsiTheme="minorBidi"/>
                <w:b/>
                <w:sz w:val="24"/>
                <w:szCs w:val="24"/>
              </w:rPr>
            </w:pPr>
            <w:r w:rsidRPr="00A56FDD">
              <w:rPr>
                <w:rFonts w:asciiTheme="minorBidi" w:hAnsiTheme="minorBidi"/>
                <w:b/>
                <w:color w:val="BDD6EE" w:themeColor="accent1" w:themeTint="66"/>
                <w:sz w:val="24"/>
                <w:szCs w:val="24"/>
              </w:rPr>
              <w:t>-</w:t>
            </w:r>
          </w:p>
        </w:tc>
      </w:tr>
      <w:tr w:rsidRPr="00E1644E" w:rsidR="007B0BF3" w:rsidTr="007B0BF3" w14:paraId="433B5E28" w14:textId="77777777">
        <w:trPr>
          <w:cantSplit/>
        </w:trPr>
        <w:tc>
          <w:tcPr>
            <w:tcW w:w="3685" w:type="dxa"/>
          </w:tcPr>
          <w:p w:rsidRPr="00E1644E" w:rsidR="007B0BF3" w:rsidP="00A4023E" w:rsidRDefault="007B0BF3" w14:paraId="349D543A" w14:textId="50297E62">
            <w:pPr>
              <w:keepNext/>
              <w:rPr>
                <w:rFonts w:asciiTheme="minorBidi" w:hAnsiTheme="minorBidi"/>
              </w:rPr>
            </w:pPr>
            <w:r w:rsidRPr="00E1644E">
              <w:rPr>
                <w:rFonts w:asciiTheme="minorBidi" w:hAnsiTheme="minorBidi"/>
              </w:rPr>
              <w:t>Issue addressed</w:t>
            </w:r>
          </w:p>
        </w:tc>
        <w:sdt>
          <w:sdtPr>
            <w:rPr>
              <w:rFonts w:asciiTheme="minorBidi" w:hAnsiTheme="minorBidi"/>
              <w:sz w:val="24"/>
              <w:szCs w:val="24"/>
            </w:rPr>
            <w:alias w:val="Issue 2: Issue addressed"/>
            <w:tag w:val="Issue 2: Issue addressed"/>
            <w:id w:val="2034457206"/>
            <w:placeholder>
              <w:docPart w:val="4ABB91C553484695BBBEABD578AF1BBE"/>
            </w:placeholder>
            <w:text/>
          </w:sdtPr>
          <w:sdtEndPr/>
          <w:sdtContent>
            <w:tc>
              <w:tcPr>
                <w:tcW w:w="5665" w:type="dxa"/>
              </w:tcPr>
              <w:p w:rsidRPr="00E1644E" w:rsidR="007B0BF3" w:rsidP="00A4023E" w:rsidRDefault="007B0BF3" w14:paraId="12B4F583" w14:textId="1383DC36">
                <w:pPr>
                  <w:keepNext/>
                  <w:tabs>
                    <w:tab w:val="left" w:pos="4936"/>
                  </w:tabs>
                  <w:rPr>
                    <w:rFonts w:asciiTheme="minorBidi" w:hAnsiTheme="minorBidi"/>
                    <w:sz w:val="24"/>
                    <w:szCs w:val="24"/>
                  </w:rPr>
                </w:pPr>
                <w:r w:rsidRPr="00E1644E">
                  <w:rPr>
                    <w:rFonts w:asciiTheme="minorBidi" w:hAnsiTheme="minorBidi"/>
                    <w:sz w:val="24"/>
                    <w:szCs w:val="24"/>
                  </w:rPr>
                  <w:tab/>
                </w:r>
              </w:p>
            </w:tc>
          </w:sdtContent>
        </w:sdt>
      </w:tr>
      <w:tr w:rsidRPr="00E1644E" w:rsidR="007B0BF3" w:rsidTr="007B0BF3" w14:paraId="0A3158A4" w14:textId="77777777">
        <w:trPr>
          <w:cantSplit/>
        </w:trPr>
        <w:tc>
          <w:tcPr>
            <w:tcW w:w="3685" w:type="dxa"/>
          </w:tcPr>
          <w:p w:rsidRPr="00E1644E" w:rsidR="007B0BF3" w:rsidP="00A4023E" w:rsidRDefault="007B0BF3" w14:paraId="21C807D5" w14:textId="62E25AAE">
            <w:pPr>
              <w:keepNext/>
              <w:rPr>
                <w:rFonts w:asciiTheme="minorBidi" w:hAnsiTheme="minorBidi"/>
              </w:rPr>
            </w:pPr>
            <w:r w:rsidRPr="00E1644E">
              <w:rPr>
                <w:rFonts w:asciiTheme="minorBidi" w:hAnsiTheme="minorBidi"/>
              </w:rPr>
              <w:t>Goal</w:t>
            </w:r>
          </w:p>
        </w:tc>
        <w:sdt>
          <w:sdtPr>
            <w:rPr>
              <w:rFonts w:asciiTheme="minorBidi" w:hAnsiTheme="minorBidi"/>
              <w:sz w:val="24"/>
              <w:szCs w:val="24"/>
            </w:rPr>
            <w:alias w:val="Goal"/>
            <w:tag w:val="Goal"/>
            <w:id w:val="-1444606583"/>
            <w:placeholder>
              <w:docPart w:val="05489EFF8C184928A603D35D75C6AE65"/>
            </w:placeholder>
            <w:text/>
          </w:sdtPr>
          <w:sdtEndPr/>
          <w:sdtContent>
            <w:tc>
              <w:tcPr>
                <w:tcW w:w="5665" w:type="dxa"/>
              </w:tcPr>
              <w:p w:rsidRPr="00E1644E" w:rsidR="007B0BF3" w:rsidP="00A4023E" w:rsidRDefault="007B0BF3" w14:paraId="11E1456E" w14:textId="0AE5A5DF">
                <w:pPr>
                  <w:keepNext/>
                  <w:tabs>
                    <w:tab w:val="left" w:pos="4936"/>
                  </w:tabs>
                  <w:rPr>
                    <w:rFonts w:asciiTheme="minorBidi" w:hAnsiTheme="minorBidi"/>
                    <w:sz w:val="24"/>
                    <w:szCs w:val="24"/>
                  </w:rPr>
                </w:pPr>
                <w:r w:rsidRPr="00E1644E">
                  <w:rPr>
                    <w:rFonts w:asciiTheme="minorBidi" w:hAnsiTheme="minorBidi"/>
                    <w:sz w:val="24"/>
                    <w:szCs w:val="24"/>
                  </w:rPr>
                  <w:tab/>
                </w:r>
              </w:p>
            </w:tc>
          </w:sdtContent>
        </w:sdt>
      </w:tr>
      <w:tr w:rsidRPr="00E1644E" w:rsidR="007B0BF3" w:rsidTr="007B0BF3" w14:paraId="0D6D477A" w14:textId="77777777">
        <w:trPr>
          <w:cantSplit/>
        </w:trPr>
        <w:tc>
          <w:tcPr>
            <w:tcW w:w="3685" w:type="dxa"/>
          </w:tcPr>
          <w:p w:rsidRPr="00E1644E" w:rsidR="007B0BF3" w:rsidP="00A4023E" w:rsidRDefault="007B0BF3" w14:paraId="09142F49" w14:textId="20BDA053">
            <w:pPr>
              <w:keepNext/>
              <w:rPr>
                <w:rFonts w:asciiTheme="minorBidi" w:hAnsiTheme="minorBidi"/>
              </w:rPr>
            </w:pPr>
            <w:r w:rsidRPr="00E1644E">
              <w:rPr>
                <w:rFonts w:asciiTheme="minorBidi" w:hAnsiTheme="minorBidi"/>
              </w:rPr>
              <w:t>Data source for monitoring goal</w:t>
            </w:r>
          </w:p>
        </w:tc>
        <w:sdt>
          <w:sdtPr>
            <w:rPr>
              <w:rFonts w:asciiTheme="minorBidi" w:hAnsiTheme="minorBidi"/>
              <w:sz w:val="24"/>
              <w:szCs w:val="24"/>
            </w:rPr>
            <w:alias w:val="Data source for monitoring goal"/>
            <w:tag w:val="Data source for monitoring goal"/>
            <w:id w:val="-2118597790"/>
            <w:placeholder>
              <w:docPart w:val="76A5EB189CB6496983F4FB5BC139E693"/>
            </w:placeholder>
            <w:text/>
          </w:sdtPr>
          <w:sdtEndPr/>
          <w:sdtContent>
            <w:tc>
              <w:tcPr>
                <w:tcW w:w="5665" w:type="dxa"/>
              </w:tcPr>
              <w:p w:rsidRPr="00E1644E" w:rsidR="007B0BF3" w:rsidP="00A4023E" w:rsidRDefault="007B0BF3" w14:paraId="6666B652" w14:textId="4AF5BAF4">
                <w:pPr>
                  <w:keepNext/>
                  <w:tabs>
                    <w:tab w:val="left" w:pos="4936"/>
                  </w:tabs>
                  <w:rPr>
                    <w:rFonts w:asciiTheme="minorBidi" w:hAnsiTheme="minorBidi"/>
                    <w:sz w:val="24"/>
                    <w:szCs w:val="24"/>
                  </w:rPr>
                </w:pPr>
                <w:r w:rsidRPr="00E1644E">
                  <w:rPr>
                    <w:rFonts w:asciiTheme="minorBidi" w:hAnsiTheme="minorBidi"/>
                    <w:sz w:val="24"/>
                    <w:szCs w:val="24"/>
                  </w:rPr>
                  <w:tab/>
                </w:r>
              </w:p>
            </w:tc>
          </w:sdtContent>
        </w:sdt>
      </w:tr>
      <w:tr w:rsidRPr="00E1644E" w:rsidR="007B0BF3" w:rsidTr="007B0BF3" w14:paraId="134A55C3" w14:textId="77777777">
        <w:trPr>
          <w:cantSplit/>
        </w:trPr>
        <w:tc>
          <w:tcPr>
            <w:tcW w:w="3685" w:type="dxa"/>
          </w:tcPr>
          <w:p w:rsidRPr="00E1644E" w:rsidR="007B0BF3" w:rsidP="00A4023E" w:rsidRDefault="007B0BF3" w14:paraId="1988BB90" w14:textId="25BC6533">
            <w:pPr>
              <w:keepNext/>
              <w:rPr>
                <w:rFonts w:asciiTheme="minorBidi" w:hAnsiTheme="minorBidi"/>
              </w:rPr>
            </w:pPr>
            <w:r w:rsidRPr="00E1644E">
              <w:rPr>
                <w:rFonts w:asciiTheme="minorBidi" w:hAnsiTheme="minorBidi"/>
              </w:rPr>
              <w:t>Road test status and results</w:t>
            </w:r>
          </w:p>
        </w:tc>
        <w:sdt>
          <w:sdtPr>
            <w:rPr>
              <w:rFonts w:asciiTheme="minorBidi" w:hAnsiTheme="minorBidi"/>
              <w:sz w:val="24"/>
              <w:szCs w:val="24"/>
            </w:rPr>
            <w:alias w:val="Road test status and results"/>
            <w:tag w:val="Road test status and results"/>
            <w:id w:val="-284581851"/>
            <w:placeholder>
              <w:docPart w:val="2C0848B5736F48D5A8B60DD6049EB427"/>
            </w:placeholder>
            <w:text/>
          </w:sdtPr>
          <w:sdtEndPr/>
          <w:sdtContent>
            <w:tc>
              <w:tcPr>
                <w:tcW w:w="5665" w:type="dxa"/>
              </w:tcPr>
              <w:p w:rsidRPr="00E1644E" w:rsidR="007B0BF3" w:rsidP="00A4023E" w:rsidRDefault="007B0BF3" w14:paraId="2D9048EC" w14:textId="0D22EF3C">
                <w:pPr>
                  <w:keepNext/>
                  <w:tabs>
                    <w:tab w:val="left" w:pos="4936"/>
                  </w:tabs>
                  <w:rPr>
                    <w:rFonts w:asciiTheme="minorBidi" w:hAnsiTheme="minorBidi"/>
                    <w:sz w:val="24"/>
                    <w:szCs w:val="24"/>
                  </w:rPr>
                </w:pPr>
                <w:r w:rsidRPr="00E1644E">
                  <w:rPr>
                    <w:rFonts w:asciiTheme="minorBidi" w:hAnsiTheme="minorBidi"/>
                    <w:sz w:val="24"/>
                    <w:szCs w:val="24"/>
                  </w:rPr>
                  <w:tab/>
                </w:r>
              </w:p>
            </w:tc>
          </w:sdtContent>
        </w:sdt>
      </w:tr>
      <w:tr w:rsidRPr="00E1644E" w:rsidR="007B0BF3" w:rsidTr="007B0BF3" w14:paraId="13FC275B" w14:textId="77777777">
        <w:trPr>
          <w:cantSplit/>
        </w:trPr>
        <w:tc>
          <w:tcPr>
            <w:tcW w:w="3685" w:type="dxa"/>
          </w:tcPr>
          <w:p w:rsidRPr="00E1644E" w:rsidR="007B0BF3" w:rsidP="00A4023E" w:rsidRDefault="007B0BF3" w14:paraId="4B67E6E9" w14:textId="47830F39">
            <w:pPr>
              <w:keepNext/>
              <w:rPr>
                <w:rFonts w:asciiTheme="minorBidi" w:hAnsiTheme="minorBidi"/>
              </w:rPr>
            </w:pPr>
            <w:r w:rsidRPr="00E1644E">
              <w:rPr>
                <w:rFonts w:asciiTheme="minorBidi" w:hAnsiTheme="minorBidi"/>
              </w:rPr>
              <w:t>Progress toward goal</w:t>
            </w:r>
          </w:p>
        </w:tc>
        <w:sdt>
          <w:sdtPr>
            <w:rPr>
              <w:rFonts w:asciiTheme="minorBidi" w:hAnsiTheme="minorBidi"/>
              <w:sz w:val="24"/>
              <w:szCs w:val="24"/>
            </w:rPr>
            <w:alias w:val="Progress toward goal"/>
            <w:tag w:val="Progress toward goal"/>
            <w:id w:val="130528419"/>
            <w:placeholder>
              <w:docPart w:val="39A7D7CFEE944F1C9EB45F171D667995"/>
            </w:placeholder>
            <w:text/>
          </w:sdtPr>
          <w:sdtEndPr/>
          <w:sdtContent>
            <w:tc>
              <w:tcPr>
                <w:tcW w:w="5665" w:type="dxa"/>
              </w:tcPr>
              <w:p w:rsidRPr="00E1644E" w:rsidR="007B0BF3" w:rsidP="00A4023E" w:rsidRDefault="007B0BF3" w14:paraId="6C12455E" w14:textId="440BDF95">
                <w:pPr>
                  <w:keepNext/>
                  <w:tabs>
                    <w:tab w:val="left" w:pos="4936"/>
                  </w:tabs>
                  <w:rPr>
                    <w:rFonts w:asciiTheme="minorBidi" w:hAnsiTheme="minorBidi"/>
                    <w:sz w:val="24"/>
                    <w:szCs w:val="24"/>
                  </w:rPr>
                </w:pPr>
                <w:r w:rsidRPr="00E1644E">
                  <w:rPr>
                    <w:rFonts w:asciiTheme="minorBidi" w:hAnsiTheme="minorBidi"/>
                    <w:sz w:val="24"/>
                    <w:szCs w:val="24"/>
                  </w:rPr>
                  <w:tab/>
                </w:r>
              </w:p>
            </w:tc>
          </w:sdtContent>
        </w:sdt>
      </w:tr>
      <w:tr w:rsidRPr="00E1644E" w:rsidR="007B0BF3" w:rsidTr="007B0BF3" w14:paraId="2A7F52B2" w14:textId="77777777">
        <w:trPr>
          <w:cantSplit/>
        </w:trPr>
        <w:tc>
          <w:tcPr>
            <w:tcW w:w="3685" w:type="dxa"/>
          </w:tcPr>
          <w:p w:rsidRPr="00E1644E" w:rsidR="007B0BF3" w:rsidP="00A4023E" w:rsidRDefault="007B0BF3" w14:paraId="4E4CBA40" w14:textId="09EBD24E">
            <w:pPr>
              <w:keepNext/>
              <w:rPr>
                <w:rFonts w:asciiTheme="minorBidi" w:hAnsiTheme="minorBidi"/>
              </w:rPr>
            </w:pPr>
            <w:r w:rsidRPr="00E1644E">
              <w:rPr>
                <w:rFonts w:asciiTheme="minorBidi" w:hAnsiTheme="minorBidi"/>
              </w:rPr>
              <w:t>Frequency of monitoring progress</w:t>
            </w:r>
          </w:p>
        </w:tc>
        <w:sdt>
          <w:sdtPr>
            <w:rPr>
              <w:rFonts w:asciiTheme="minorBidi" w:hAnsiTheme="minorBidi"/>
              <w:sz w:val="24"/>
              <w:szCs w:val="24"/>
            </w:rPr>
            <w:alias w:val="Frequency of monitoring progress"/>
            <w:tag w:val="Frequency of monitoring progress"/>
            <w:id w:val="1209061645"/>
            <w:placeholder>
              <w:docPart w:val="7B1A8680C93F40F4AB6F341F398EFA51"/>
            </w:placeholder>
            <w:text/>
          </w:sdtPr>
          <w:sdtEndPr/>
          <w:sdtContent>
            <w:tc>
              <w:tcPr>
                <w:tcW w:w="5665" w:type="dxa"/>
              </w:tcPr>
              <w:p w:rsidRPr="00E1644E" w:rsidR="007B0BF3" w:rsidP="00A4023E" w:rsidRDefault="007B0BF3" w14:paraId="7091F560" w14:textId="06E2F2CC">
                <w:pPr>
                  <w:keepNext/>
                  <w:tabs>
                    <w:tab w:val="left" w:pos="4936"/>
                  </w:tabs>
                  <w:rPr>
                    <w:rFonts w:asciiTheme="minorBidi" w:hAnsiTheme="minorBidi"/>
                    <w:sz w:val="24"/>
                    <w:szCs w:val="24"/>
                  </w:rPr>
                </w:pPr>
                <w:r w:rsidRPr="00E1644E">
                  <w:rPr>
                    <w:rFonts w:asciiTheme="minorBidi" w:hAnsiTheme="minorBidi"/>
                    <w:sz w:val="24"/>
                    <w:szCs w:val="24"/>
                  </w:rPr>
                  <w:tab/>
                </w:r>
              </w:p>
            </w:tc>
          </w:sdtContent>
        </w:sdt>
      </w:tr>
      <w:tr w:rsidRPr="00E1644E" w:rsidR="007B0BF3" w:rsidTr="007B0BF3" w14:paraId="22E35461" w14:textId="77777777">
        <w:trPr>
          <w:cantSplit/>
        </w:trPr>
        <w:tc>
          <w:tcPr>
            <w:tcW w:w="3685" w:type="dxa"/>
          </w:tcPr>
          <w:p w:rsidRPr="00E1644E" w:rsidR="007B0BF3" w:rsidP="00A4023E" w:rsidRDefault="007B0BF3" w14:paraId="0E738AFE" w14:textId="36EFB096">
            <w:pPr>
              <w:rPr>
                <w:rFonts w:asciiTheme="minorBidi" w:hAnsiTheme="minorBidi"/>
              </w:rPr>
            </w:pPr>
            <w:r w:rsidRPr="00E1644E">
              <w:rPr>
                <w:rFonts w:asciiTheme="minorBidi" w:hAnsiTheme="minorBidi"/>
              </w:rPr>
              <w:t>Next steps/Notes</w:t>
            </w:r>
          </w:p>
        </w:tc>
        <w:sdt>
          <w:sdtPr>
            <w:rPr>
              <w:rFonts w:asciiTheme="minorBidi" w:hAnsiTheme="minorBidi"/>
              <w:sz w:val="24"/>
              <w:szCs w:val="24"/>
            </w:rPr>
            <w:alias w:val="Next steps/Notes"/>
            <w:tag w:val="Next steps/Notes"/>
            <w:id w:val="1500301861"/>
            <w:placeholder>
              <w:docPart w:val="FC43A3E9834448178430CB7541BA3581"/>
            </w:placeholder>
            <w:text/>
          </w:sdtPr>
          <w:sdtEndPr/>
          <w:sdtContent>
            <w:tc>
              <w:tcPr>
                <w:tcW w:w="5665" w:type="dxa"/>
              </w:tcPr>
              <w:p w:rsidRPr="00E1644E" w:rsidR="007B0BF3" w:rsidP="00A4023E" w:rsidRDefault="007B0BF3" w14:paraId="01A7F15E" w14:textId="2FDFC7D6">
                <w:pPr>
                  <w:tabs>
                    <w:tab w:val="left" w:pos="4936"/>
                  </w:tabs>
                  <w:rPr>
                    <w:rFonts w:asciiTheme="minorBidi" w:hAnsiTheme="minorBidi"/>
                    <w:sz w:val="24"/>
                    <w:szCs w:val="24"/>
                  </w:rPr>
                </w:pPr>
                <w:r w:rsidRPr="00E1644E">
                  <w:rPr>
                    <w:rFonts w:asciiTheme="minorBidi" w:hAnsiTheme="minorBidi"/>
                    <w:sz w:val="24"/>
                    <w:szCs w:val="24"/>
                  </w:rPr>
                  <w:tab/>
                </w:r>
              </w:p>
            </w:tc>
          </w:sdtContent>
        </w:sdt>
      </w:tr>
      <w:tr w:rsidRPr="00E1644E" w:rsidR="00A33C81" w:rsidTr="007B0BF3" w14:paraId="5C757720" w14:textId="77777777">
        <w:trPr>
          <w:cantSplit/>
        </w:trPr>
        <w:tc>
          <w:tcPr>
            <w:tcW w:w="3685" w:type="dxa"/>
            <w:shd w:val="clear" w:color="auto" w:fill="BDD6EE" w:themeFill="accent1" w:themeFillTint="66"/>
          </w:tcPr>
          <w:p w:rsidRPr="00E1644E" w:rsidR="00A33C81" w:rsidP="00A4023E" w:rsidRDefault="00A33C81" w14:paraId="1976BFF1" w14:textId="77777777">
            <w:pPr>
              <w:keepNext/>
              <w:rPr>
                <w:rFonts w:asciiTheme="minorBidi" w:hAnsiTheme="minorBidi"/>
                <w:b/>
                <w:sz w:val="24"/>
                <w:szCs w:val="24"/>
              </w:rPr>
            </w:pPr>
            <w:r w:rsidRPr="00E1644E">
              <w:rPr>
                <w:rFonts w:asciiTheme="minorBidi" w:hAnsiTheme="minorBidi"/>
                <w:b/>
              </w:rPr>
              <w:t>Issue 3</w:t>
            </w:r>
          </w:p>
        </w:tc>
        <w:tc>
          <w:tcPr>
            <w:tcW w:w="5665" w:type="dxa"/>
            <w:shd w:val="clear" w:color="auto" w:fill="BDD6EE" w:themeFill="accent1" w:themeFillTint="66"/>
          </w:tcPr>
          <w:p w:rsidRPr="00A56FDD" w:rsidR="00A33C81" w:rsidP="00A4023E" w:rsidRDefault="00A56FDD" w14:paraId="1027A86F" w14:textId="74C68F73">
            <w:pPr>
              <w:keepNext/>
              <w:tabs>
                <w:tab w:val="left" w:pos="4936"/>
              </w:tabs>
              <w:rPr>
                <w:rFonts w:asciiTheme="minorBidi" w:hAnsiTheme="minorBidi"/>
                <w:b/>
                <w:color w:val="BDD6EE" w:themeColor="accent1" w:themeTint="66"/>
                <w:sz w:val="24"/>
                <w:szCs w:val="24"/>
              </w:rPr>
            </w:pPr>
            <w:r w:rsidRPr="00A56FDD">
              <w:rPr>
                <w:rFonts w:asciiTheme="minorBidi" w:hAnsiTheme="minorBidi"/>
                <w:b/>
                <w:color w:val="BDD6EE" w:themeColor="accent1" w:themeTint="66"/>
                <w:sz w:val="24"/>
                <w:szCs w:val="24"/>
              </w:rPr>
              <w:t>-</w:t>
            </w:r>
          </w:p>
        </w:tc>
      </w:tr>
      <w:tr w:rsidRPr="00E1644E" w:rsidR="007B0BF3" w:rsidTr="007B0BF3" w14:paraId="0C40AE2C" w14:textId="77777777">
        <w:trPr>
          <w:cantSplit/>
        </w:trPr>
        <w:tc>
          <w:tcPr>
            <w:tcW w:w="3685" w:type="dxa"/>
          </w:tcPr>
          <w:p w:rsidRPr="00E1644E" w:rsidR="007B0BF3" w:rsidP="00A4023E" w:rsidRDefault="007B0BF3" w14:paraId="1C791D24" w14:textId="32510BBE">
            <w:pPr>
              <w:keepNext/>
              <w:rPr>
                <w:rFonts w:asciiTheme="minorBidi" w:hAnsiTheme="minorBidi"/>
              </w:rPr>
            </w:pPr>
            <w:r w:rsidRPr="00E1644E">
              <w:rPr>
                <w:rFonts w:asciiTheme="minorBidi" w:hAnsiTheme="minorBidi"/>
              </w:rPr>
              <w:t>Issue addressed</w:t>
            </w:r>
          </w:p>
        </w:tc>
        <w:sdt>
          <w:sdtPr>
            <w:rPr>
              <w:rFonts w:asciiTheme="minorBidi" w:hAnsiTheme="minorBidi"/>
              <w:sz w:val="24"/>
              <w:szCs w:val="24"/>
            </w:rPr>
            <w:alias w:val="Issue 3: Issue addressed"/>
            <w:tag w:val="Issue 3: Issue addressed"/>
            <w:id w:val="-2032487855"/>
            <w:placeholder>
              <w:docPart w:val="6F9024F357204683A97C59EF0BBB5E40"/>
            </w:placeholder>
            <w:text/>
          </w:sdtPr>
          <w:sdtEndPr/>
          <w:sdtContent>
            <w:tc>
              <w:tcPr>
                <w:tcW w:w="5665" w:type="dxa"/>
              </w:tcPr>
              <w:p w:rsidRPr="00E1644E" w:rsidR="007B0BF3" w:rsidP="00A4023E" w:rsidRDefault="007B0BF3" w14:paraId="6D5FB8C7" w14:textId="64F6E9CA">
                <w:pPr>
                  <w:keepNext/>
                  <w:tabs>
                    <w:tab w:val="left" w:pos="4936"/>
                  </w:tabs>
                  <w:rPr>
                    <w:rFonts w:asciiTheme="minorBidi" w:hAnsiTheme="minorBidi"/>
                    <w:sz w:val="24"/>
                    <w:szCs w:val="24"/>
                  </w:rPr>
                </w:pPr>
                <w:r w:rsidRPr="00E1644E">
                  <w:rPr>
                    <w:rFonts w:asciiTheme="minorBidi" w:hAnsiTheme="minorBidi"/>
                    <w:sz w:val="24"/>
                    <w:szCs w:val="24"/>
                  </w:rPr>
                  <w:tab/>
                </w:r>
              </w:p>
            </w:tc>
          </w:sdtContent>
        </w:sdt>
      </w:tr>
      <w:tr w:rsidRPr="00E1644E" w:rsidR="007B0BF3" w:rsidTr="007B0BF3" w14:paraId="2F56BEDE" w14:textId="77777777">
        <w:trPr>
          <w:cantSplit/>
        </w:trPr>
        <w:tc>
          <w:tcPr>
            <w:tcW w:w="3685" w:type="dxa"/>
          </w:tcPr>
          <w:p w:rsidRPr="00E1644E" w:rsidR="007B0BF3" w:rsidP="00A4023E" w:rsidRDefault="007B0BF3" w14:paraId="34EC2204" w14:textId="6A3C35B0">
            <w:pPr>
              <w:keepNext/>
              <w:rPr>
                <w:rFonts w:asciiTheme="minorBidi" w:hAnsiTheme="minorBidi"/>
              </w:rPr>
            </w:pPr>
            <w:r w:rsidRPr="00E1644E">
              <w:rPr>
                <w:rFonts w:asciiTheme="minorBidi" w:hAnsiTheme="minorBidi"/>
              </w:rPr>
              <w:t>Goal</w:t>
            </w:r>
          </w:p>
        </w:tc>
        <w:sdt>
          <w:sdtPr>
            <w:rPr>
              <w:rFonts w:asciiTheme="minorBidi" w:hAnsiTheme="minorBidi"/>
              <w:sz w:val="24"/>
              <w:szCs w:val="24"/>
            </w:rPr>
            <w:alias w:val="Goal"/>
            <w:tag w:val="Goal"/>
            <w:id w:val="708539252"/>
            <w:placeholder>
              <w:docPart w:val="74777B5AB000467C9037280F775ACFB6"/>
            </w:placeholder>
            <w:text/>
          </w:sdtPr>
          <w:sdtEndPr/>
          <w:sdtContent>
            <w:tc>
              <w:tcPr>
                <w:tcW w:w="5665" w:type="dxa"/>
              </w:tcPr>
              <w:p w:rsidRPr="00E1644E" w:rsidR="007B0BF3" w:rsidP="00A4023E" w:rsidRDefault="007B0BF3" w14:paraId="61E1D289" w14:textId="61B80071">
                <w:pPr>
                  <w:keepNext/>
                  <w:tabs>
                    <w:tab w:val="left" w:pos="4936"/>
                  </w:tabs>
                  <w:rPr>
                    <w:rFonts w:asciiTheme="minorBidi" w:hAnsiTheme="minorBidi"/>
                    <w:sz w:val="24"/>
                    <w:szCs w:val="24"/>
                  </w:rPr>
                </w:pPr>
                <w:r w:rsidRPr="00E1644E">
                  <w:rPr>
                    <w:rFonts w:asciiTheme="minorBidi" w:hAnsiTheme="minorBidi"/>
                    <w:sz w:val="24"/>
                    <w:szCs w:val="24"/>
                  </w:rPr>
                  <w:tab/>
                </w:r>
              </w:p>
            </w:tc>
          </w:sdtContent>
        </w:sdt>
      </w:tr>
      <w:tr w:rsidRPr="00E1644E" w:rsidR="007B0BF3" w:rsidTr="007B0BF3" w14:paraId="45508F62" w14:textId="77777777">
        <w:trPr>
          <w:cantSplit/>
        </w:trPr>
        <w:tc>
          <w:tcPr>
            <w:tcW w:w="3685" w:type="dxa"/>
          </w:tcPr>
          <w:p w:rsidRPr="00E1644E" w:rsidR="007B0BF3" w:rsidP="00A4023E" w:rsidRDefault="007B0BF3" w14:paraId="0A20F9C3" w14:textId="22E48D96">
            <w:pPr>
              <w:keepNext/>
              <w:rPr>
                <w:rFonts w:asciiTheme="minorBidi" w:hAnsiTheme="minorBidi"/>
              </w:rPr>
            </w:pPr>
            <w:r w:rsidRPr="00E1644E">
              <w:rPr>
                <w:rFonts w:asciiTheme="minorBidi" w:hAnsiTheme="minorBidi"/>
              </w:rPr>
              <w:t>Data source for monitoring goal</w:t>
            </w:r>
          </w:p>
        </w:tc>
        <w:sdt>
          <w:sdtPr>
            <w:rPr>
              <w:rFonts w:asciiTheme="minorBidi" w:hAnsiTheme="minorBidi"/>
              <w:sz w:val="24"/>
              <w:szCs w:val="24"/>
            </w:rPr>
            <w:alias w:val="Data source for monitoring goal"/>
            <w:tag w:val="Data source for monitoring goal"/>
            <w:id w:val="2047176204"/>
            <w:placeholder>
              <w:docPart w:val="FD3E623986A3444597BC7C954AA6BCEB"/>
            </w:placeholder>
            <w:text/>
          </w:sdtPr>
          <w:sdtEndPr/>
          <w:sdtContent>
            <w:tc>
              <w:tcPr>
                <w:tcW w:w="5665" w:type="dxa"/>
              </w:tcPr>
              <w:p w:rsidRPr="00E1644E" w:rsidR="007B0BF3" w:rsidP="00A4023E" w:rsidRDefault="007B0BF3" w14:paraId="2E1A62E4" w14:textId="57A174FD">
                <w:pPr>
                  <w:keepNext/>
                  <w:tabs>
                    <w:tab w:val="left" w:pos="4936"/>
                  </w:tabs>
                  <w:rPr>
                    <w:rFonts w:asciiTheme="minorBidi" w:hAnsiTheme="minorBidi"/>
                    <w:sz w:val="24"/>
                    <w:szCs w:val="24"/>
                  </w:rPr>
                </w:pPr>
                <w:r w:rsidRPr="00E1644E">
                  <w:rPr>
                    <w:rFonts w:asciiTheme="minorBidi" w:hAnsiTheme="minorBidi"/>
                    <w:sz w:val="24"/>
                    <w:szCs w:val="24"/>
                  </w:rPr>
                  <w:tab/>
                </w:r>
              </w:p>
            </w:tc>
          </w:sdtContent>
        </w:sdt>
      </w:tr>
      <w:tr w:rsidRPr="00E1644E" w:rsidR="007B0BF3" w:rsidTr="007B0BF3" w14:paraId="4F411C66" w14:textId="77777777">
        <w:trPr>
          <w:cantSplit/>
        </w:trPr>
        <w:tc>
          <w:tcPr>
            <w:tcW w:w="3685" w:type="dxa"/>
          </w:tcPr>
          <w:p w:rsidRPr="00E1644E" w:rsidR="007B0BF3" w:rsidP="00A4023E" w:rsidRDefault="007B0BF3" w14:paraId="56D70393" w14:textId="35187581">
            <w:pPr>
              <w:keepNext/>
              <w:rPr>
                <w:rFonts w:asciiTheme="minorBidi" w:hAnsiTheme="minorBidi"/>
              </w:rPr>
            </w:pPr>
            <w:r w:rsidRPr="00E1644E">
              <w:rPr>
                <w:rFonts w:asciiTheme="minorBidi" w:hAnsiTheme="minorBidi"/>
              </w:rPr>
              <w:t>Road test status and results</w:t>
            </w:r>
          </w:p>
        </w:tc>
        <w:sdt>
          <w:sdtPr>
            <w:rPr>
              <w:rFonts w:asciiTheme="minorBidi" w:hAnsiTheme="minorBidi"/>
              <w:sz w:val="24"/>
              <w:szCs w:val="24"/>
            </w:rPr>
            <w:alias w:val="Road test status and results"/>
            <w:tag w:val="Road test status and results"/>
            <w:id w:val="235445828"/>
            <w:placeholder>
              <w:docPart w:val="2BCD968BABD84A1EBA9E29C01925C060"/>
            </w:placeholder>
            <w:text/>
          </w:sdtPr>
          <w:sdtEndPr/>
          <w:sdtContent>
            <w:tc>
              <w:tcPr>
                <w:tcW w:w="5665" w:type="dxa"/>
              </w:tcPr>
              <w:p w:rsidRPr="00E1644E" w:rsidR="007B0BF3" w:rsidP="00A4023E" w:rsidRDefault="007B0BF3" w14:paraId="11B10608" w14:textId="4369903B">
                <w:pPr>
                  <w:keepNext/>
                  <w:tabs>
                    <w:tab w:val="left" w:pos="4936"/>
                  </w:tabs>
                  <w:rPr>
                    <w:rFonts w:asciiTheme="minorBidi" w:hAnsiTheme="minorBidi"/>
                    <w:sz w:val="24"/>
                    <w:szCs w:val="24"/>
                  </w:rPr>
                </w:pPr>
                <w:r w:rsidRPr="00E1644E">
                  <w:rPr>
                    <w:rFonts w:asciiTheme="minorBidi" w:hAnsiTheme="minorBidi"/>
                    <w:sz w:val="24"/>
                    <w:szCs w:val="24"/>
                  </w:rPr>
                  <w:tab/>
                </w:r>
              </w:p>
            </w:tc>
          </w:sdtContent>
        </w:sdt>
      </w:tr>
      <w:tr w:rsidRPr="00E1644E" w:rsidR="007B0BF3" w:rsidTr="007B0BF3" w14:paraId="06EDC2BA" w14:textId="77777777">
        <w:trPr>
          <w:cantSplit/>
        </w:trPr>
        <w:tc>
          <w:tcPr>
            <w:tcW w:w="3685" w:type="dxa"/>
          </w:tcPr>
          <w:p w:rsidRPr="00E1644E" w:rsidR="007B0BF3" w:rsidP="00A4023E" w:rsidRDefault="007B0BF3" w14:paraId="000AB737" w14:textId="0660B0AE">
            <w:pPr>
              <w:keepNext/>
              <w:rPr>
                <w:rFonts w:asciiTheme="minorBidi" w:hAnsiTheme="minorBidi"/>
              </w:rPr>
            </w:pPr>
            <w:r w:rsidRPr="00E1644E">
              <w:rPr>
                <w:rFonts w:asciiTheme="minorBidi" w:hAnsiTheme="minorBidi"/>
              </w:rPr>
              <w:t>Progress toward goal</w:t>
            </w:r>
          </w:p>
        </w:tc>
        <w:sdt>
          <w:sdtPr>
            <w:rPr>
              <w:rFonts w:asciiTheme="minorBidi" w:hAnsiTheme="minorBidi"/>
              <w:sz w:val="24"/>
              <w:szCs w:val="24"/>
            </w:rPr>
            <w:alias w:val="Progress toward goal"/>
            <w:tag w:val="Progress toward goal"/>
            <w:id w:val="-136107462"/>
            <w:placeholder>
              <w:docPart w:val="25D2A4AAD31F409BB9BAB6F344C5D336"/>
            </w:placeholder>
            <w:text/>
          </w:sdtPr>
          <w:sdtEndPr/>
          <w:sdtContent>
            <w:tc>
              <w:tcPr>
                <w:tcW w:w="5665" w:type="dxa"/>
              </w:tcPr>
              <w:p w:rsidRPr="00E1644E" w:rsidR="007B0BF3" w:rsidP="00A4023E" w:rsidRDefault="007B0BF3" w14:paraId="36236530" w14:textId="0B33B99A">
                <w:pPr>
                  <w:keepNext/>
                  <w:tabs>
                    <w:tab w:val="left" w:pos="4936"/>
                  </w:tabs>
                  <w:rPr>
                    <w:rFonts w:asciiTheme="minorBidi" w:hAnsiTheme="minorBidi"/>
                    <w:sz w:val="24"/>
                    <w:szCs w:val="24"/>
                  </w:rPr>
                </w:pPr>
                <w:r w:rsidRPr="00E1644E">
                  <w:rPr>
                    <w:rFonts w:asciiTheme="minorBidi" w:hAnsiTheme="minorBidi"/>
                    <w:sz w:val="24"/>
                    <w:szCs w:val="24"/>
                  </w:rPr>
                  <w:tab/>
                </w:r>
              </w:p>
            </w:tc>
          </w:sdtContent>
        </w:sdt>
      </w:tr>
      <w:tr w:rsidRPr="00E1644E" w:rsidR="007B0BF3" w:rsidTr="007B0BF3" w14:paraId="270C4A1B" w14:textId="77777777">
        <w:trPr>
          <w:cantSplit/>
        </w:trPr>
        <w:tc>
          <w:tcPr>
            <w:tcW w:w="3685" w:type="dxa"/>
          </w:tcPr>
          <w:p w:rsidRPr="00E1644E" w:rsidR="007B0BF3" w:rsidP="00A4023E" w:rsidRDefault="007B0BF3" w14:paraId="251DB82B" w14:textId="4666BC62">
            <w:pPr>
              <w:keepNext/>
              <w:rPr>
                <w:rFonts w:asciiTheme="minorBidi" w:hAnsiTheme="minorBidi"/>
              </w:rPr>
            </w:pPr>
            <w:r w:rsidRPr="00E1644E">
              <w:rPr>
                <w:rFonts w:asciiTheme="minorBidi" w:hAnsiTheme="minorBidi"/>
              </w:rPr>
              <w:t>Frequency of monitoring progress</w:t>
            </w:r>
          </w:p>
        </w:tc>
        <w:sdt>
          <w:sdtPr>
            <w:rPr>
              <w:rFonts w:asciiTheme="minorBidi" w:hAnsiTheme="minorBidi"/>
              <w:sz w:val="24"/>
              <w:szCs w:val="24"/>
            </w:rPr>
            <w:alias w:val="Frequency of monitoring progress"/>
            <w:tag w:val="Frequency of monitoring progress"/>
            <w:id w:val="1079561727"/>
            <w:placeholder>
              <w:docPart w:val="CC1E5798620E43F0AF1C3C5A50A58DE6"/>
            </w:placeholder>
            <w:text/>
          </w:sdtPr>
          <w:sdtEndPr/>
          <w:sdtContent>
            <w:tc>
              <w:tcPr>
                <w:tcW w:w="5665" w:type="dxa"/>
              </w:tcPr>
              <w:p w:rsidRPr="00E1644E" w:rsidR="007B0BF3" w:rsidP="00A4023E" w:rsidRDefault="007B0BF3" w14:paraId="002F062B" w14:textId="26484057">
                <w:pPr>
                  <w:keepNext/>
                  <w:tabs>
                    <w:tab w:val="left" w:pos="4936"/>
                  </w:tabs>
                  <w:rPr>
                    <w:rFonts w:asciiTheme="minorBidi" w:hAnsiTheme="minorBidi"/>
                    <w:sz w:val="24"/>
                    <w:szCs w:val="24"/>
                  </w:rPr>
                </w:pPr>
                <w:r w:rsidRPr="00E1644E">
                  <w:rPr>
                    <w:rFonts w:asciiTheme="minorBidi" w:hAnsiTheme="minorBidi"/>
                    <w:sz w:val="24"/>
                    <w:szCs w:val="24"/>
                  </w:rPr>
                  <w:tab/>
                </w:r>
              </w:p>
            </w:tc>
          </w:sdtContent>
        </w:sdt>
      </w:tr>
      <w:tr w:rsidRPr="00E1644E" w:rsidR="007B0BF3" w:rsidTr="007B0BF3" w14:paraId="6E16094E" w14:textId="77777777">
        <w:trPr>
          <w:cantSplit/>
        </w:trPr>
        <w:tc>
          <w:tcPr>
            <w:tcW w:w="3685" w:type="dxa"/>
          </w:tcPr>
          <w:p w:rsidRPr="00E1644E" w:rsidR="007B0BF3" w:rsidP="00A4023E" w:rsidRDefault="007B0BF3" w14:paraId="5A53B1ED" w14:textId="6E55C5C7">
            <w:pPr>
              <w:rPr>
                <w:rFonts w:asciiTheme="minorBidi" w:hAnsiTheme="minorBidi"/>
              </w:rPr>
            </w:pPr>
            <w:r w:rsidRPr="00E1644E">
              <w:rPr>
                <w:rFonts w:asciiTheme="minorBidi" w:hAnsiTheme="minorBidi"/>
              </w:rPr>
              <w:t>Next steps/Notes</w:t>
            </w:r>
          </w:p>
        </w:tc>
        <w:sdt>
          <w:sdtPr>
            <w:rPr>
              <w:rFonts w:asciiTheme="minorBidi" w:hAnsiTheme="minorBidi"/>
              <w:sz w:val="24"/>
              <w:szCs w:val="24"/>
            </w:rPr>
            <w:alias w:val="Next steps/Notes"/>
            <w:tag w:val="Next steps/Notes"/>
            <w:id w:val="90446975"/>
            <w:placeholder>
              <w:docPart w:val="2FC1568EADBB403BACAF4DB31666954E"/>
            </w:placeholder>
            <w:text/>
          </w:sdtPr>
          <w:sdtEndPr/>
          <w:sdtContent>
            <w:tc>
              <w:tcPr>
                <w:tcW w:w="5665" w:type="dxa"/>
              </w:tcPr>
              <w:p w:rsidRPr="00E1644E" w:rsidR="007B0BF3" w:rsidP="00A4023E" w:rsidRDefault="007B0BF3" w14:paraId="57DDABD6" w14:textId="676227A4">
                <w:pPr>
                  <w:tabs>
                    <w:tab w:val="left" w:pos="4936"/>
                  </w:tabs>
                  <w:rPr>
                    <w:rFonts w:asciiTheme="minorBidi" w:hAnsiTheme="minorBidi"/>
                    <w:sz w:val="24"/>
                    <w:szCs w:val="24"/>
                  </w:rPr>
                </w:pPr>
                <w:r w:rsidRPr="00E1644E">
                  <w:rPr>
                    <w:rFonts w:asciiTheme="minorBidi" w:hAnsiTheme="minorBidi"/>
                    <w:sz w:val="24"/>
                    <w:szCs w:val="24"/>
                  </w:rPr>
                  <w:tab/>
                </w:r>
              </w:p>
            </w:tc>
          </w:sdtContent>
        </w:sdt>
      </w:tr>
      <w:tr w:rsidRPr="00E1644E" w:rsidR="00A33C81" w:rsidTr="007B0BF3" w14:paraId="473CC51A" w14:textId="77777777">
        <w:trPr>
          <w:cantSplit/>
        </w:trPr>
        <w:tc>
          <w:tcPr>
            <w:tcW w:w="3685" w:type="dxa"/>
            <w:shd w:val="clear" w:color="auto" w:fill="BDD6EE" w:themeFill="accent1" w:themeFillTint="66"/>
          </w:tcPr>
          <w:p w:rsidRPr="00E1644E" w:rsidR="00A33C81" w:rsidP="00A4023E" w:rsidRDefault="00A33C81" w14:paraId="42E411ED" w14:textId="77777777">
            <w:pPr>
              <w:keepNext/>
              <w:rPr>
                <w:rFonts w:asciiTheme="minorBidi" w:hAnsiTheme="minorBidi"/>
                <w:b/>
                <w:sz w:val="24"/>
                <w:szCs w:val="24"/>
              </w:rPr>
            </w:pPr>
            <w:r w:rsidRPr="00E1644E">
              <w:rPr>
                <w:rFonts w:asciiTheme="minorBidi" w:hAnsiTheme="minorBidi"/>
                <w:b/>
              </w:rPr>
              <w:t>Issue 4</w:t>
            </w:r>
          </w:p>
        </w:tc>
        <w:tc>
          <w:tcPr>
            <w:tcW w:w="5665" w:type="dxa"/>
            <w:shd w:val="clear" w:color="auto" w:fill="BDD6EE" w:themeFill="accent1" w:themeFillTint="66"/>
          </w:tcPr>
          <w:p w:rsidRPr="00E1644E" w:rsidR="00A33C81" w:rsidP="00A4023E" w:rsidRDefault="00A56FDD" w14:paraId="68EC2B0F" w14:textId="007A12E3">
            <w:pPr>
              <w:keepNext/>
              <w:tabs>
                <w:tab w:val="left" w:pos="4936"/>
              </w:tabs>
              <w:rPr>
                <w:rFonts w:asciiTheme="minorBidi" w:hAnsiTheme="minorBidi"/>
                <w:b/>
                <w:sz w:val="24"/>
                <w:szCs w:val="24"/>
              </w:rPr>
            </w:pPr>
            <w:r w:rsidRPr="00A56FDD">
              <w:rPr>
                <w:rFonts w:asciiTheme="minorBidi" w:hAnsiTheme="minorBidi"/>
                <w:b/>
                <w:color w:val="BDD6EE" w:themeColor="accent1" w:themeTint="66"/>
                <w:sz w:val="24"/>
                <w:szCs w:val="24"/>
              </w:rPr>
              <w:t>-</w:t>
            </w:r>
          </w:p>
        </w:tc>
      </w:tr>
      <w:tr w:rsidRPr="00E1644E" w:rsidR="007B0BF3" w:rsidTr="007B0BF3" w14:paraId="523CD6A0" w14:textId="77777777">
        <w:trPr>
          <w:cantSplit/>
        </w:trPr>
        <w:tc>
          <w:tcPr>
            <w:tcW w:w="3685" w:type="dxa"/>
          </w:tcPr>
          <w:p w:rsidRPr="00E1644E" w:rsidR="007B0BF3" w:rsidP="00A4023E" w:rsidRDefault="007B0BF3" w14:paraId="3B4E37B8" w14:textId="5FC571C1">
            <w:pPr>
              <w:keepNext/>
              <w:rPr>
                <w:rFonts w:asciiTheme="minorBidi" w:hAnsiTheme="minorBidi"/>
              </w:rPr>
            </w:pPr>
            <w:r w:rsidRPr="00E1644E">
              <w:rPr>
                <w:rFonts w:asciiTheme="minorBidi" w:hAnsiTheme="minorBidi"/>
              </w:rPr>
              <w:t>Issue addressed</w:t>
            </w:r>
          </w:p>
        </w:tc>
        <w:sdt>
          <w:sdtPr>
            <w:rPr>
              <w:rFonts w:asciiTheme="minorBidi" w:hAnsiTheme="minorBidi"/>
              <w:sz w:val="24"/>
              <w:szCs w:val="24"/>
            </w:rPr>
            <w:alias w:val="Issue 4: Issue addressed"/>
            <w:tag w:val="Issue 4: Issue addressed"/>
            <w:id w:val="-288275139"/>
            <w:placeholder>
              <w:docPart w:val="2B41AE9ADF5E478E994AB49463CB9C3F"/>
            </w:placeholder>
            <w:text/>
          </w:sdtPr>
          <w:sdtEndPr/>
          <w:sdtContent>
            <w:tc>
              <w:tcPr>
                <w:tcW w:w="5665" w:type="dxa"/>
              </w:tcPr>
              <w:p w:rsidRPr="00E1644E" w:rsidR="007B0BF3" w:rsidP="00A4023E" w:rsidRDefault="007B0BF3" w14:paraId="42BC70B6" w14:textId="275F9B3C">
                <w:pPr>
                  <w:keepNext/>
                  <w:tabs>
                    <w:tab w:val="left" w:pos="4936"/>
                  </w:tabs>
                  <w:rPr>
                    <w:rFonts w:asciiTheme="minorBidi" w:hAnsiTheme="minorBidi"/>
                    <w:sz w:val="24"/>
                    <w:szCs w:val="24"/>
                  </w:rPr>
                </w:pPr>
                <w:r w:rsidRPr="00E1644E">
                  <w:rPr>
                    <w:rFonts w:asciiTheme="minorBidi" w:hAnsiTheme="minorBidi"/>
                    <w:sz w:val="24"/>
                    <w:szCs w:val="24"/>
                  </w:rPr>
                  <w:tab/>
                </w:r>
              </w:p>
            </w:tc>
          </w:sdtContent>
        </w:sdt>
      </w:tr>
      <w:tr w:rsidRPr="00E1644E" w:rsidR="007B0BF3" w:rsidTr="007B0BF3" w14:paraId="64E621DD" w14:textId="77777777">
        <w:trPr>
          <w:cantSplit/>
        </w:trPr>
        <w:tc>
          <w:tcPr>
            <w:tcW w:w="3685" w:type="dxa"/>
          </w:tcPr>
          <w:p w:rsidRPr="00E1644E" w:rsidR="007B0BF3" w:rsidP="00A4023E" w:rsidRDefault="007B0BF3" w14:paraId="7C4B956E" w14:textId="34A9EADB">
            <w:pPr>
              <w:keepNext/>
              <w:rPr>
                <w:rFonts w:asciiTheme="minorBidi" w:hAnsiTheme="minorBidi"/>
              </w:rPr>
            </w:pPr>
            <w:r w:rsidRPr="00E1644E">
              <w:rPr>
                <w:rFonts w:asciiTheme="minorBidi" w:hAnsiTheme="minorBidi"/>
              </w:rPr>
              <w:t>Goal</w:t>
            </w:r>
          </w:p>
        </w:tc>
        <w:sdt>
          <w:sdtPr>
            <w:rPr>
              <w:rFonts w:asciiTheme="minorBidi" w:hAnsiTheme="minorBidi"/>
              <w:sz w:val="24"/>
              <w:szCs w:val="24"/>
            </w:rPr>
            <w:alias w:val="Goal"/>
            <w:tag w:val="Goal"/>
            <w:id w:val="-1904130254"/>
            <w:placeholder>
              <w:docPart w:val="02A17D74C1314FB99A8D2251AD6135E9"/>
            </w:placeholder>
            <w:text/>
          </w:sdtPr>
          <w:sdtEndPr/>
          <w:sdtContent>
            <w:tc>
              <w:tcPr>
                <w:tcW w:w="5665" w:type="dxa"/>
              </w:tcPr>
              <w:p w:rsidRPr="00E1644E" w:rsidR="007B0BF3" w:rsidP="00A4023E" w:rsidRDefault="007B0BF3" w14:paraId="7AB09F8F" w14:textId="4323CABE">
                <w:pPr>
                  <w:keepNext/>
                  <w:tabs>
                    <w:tab w:val="left" w:pos="4936"/>
                  </w:tabs>
                  <w:rPr>
                    <w:rFonts w:asciiTheme="minorBidi" w:hAnsiTheme="minorBidi"/>
                    <w:sz w:val="24"/>
                    <w:szCs w:val="24"/>
                  </w:rPr>
                </w:pPr>
                <w:r w:rsidRPr="00E1644E">
                  <w:rPr>
                    <w:rFonts w:asciiTheme="minorBidi" w:hAnsiTheme="minorBidi"/>
                    <w:sz w:val="24"/>
                    <w:szCs w:val="24"/>
                  </w:rPr>
                  <w:tab/>
                </w:r>
              </w:p>
            </w:tc>
          </w:sdtContent>
        </w:sdt>
      </w:tr>
      <w:tr w:rsidRPr="00E1644E" w:rsidR="007B0BF3" w:rsidTr="007B0BF3" w14:paraId="53C27458" w14:textId="77777777">
        <w:trPr>
          <w:cantSplit/>
        </w:trPr>
        <w:tc>
          <w:tcPr>
            <w:tcW w:w="3685" w:type="dxa"/>
          </w:tcPr>
          <w:p w:rsidRPr="00E1644E" w:rsidR="007B0BF3" w:rsidP="00A4023E" w:rsidRDefault="007B0BF3" w14:paraId="49AE2A0A" w14:textId="75A3A30E">
            <w:pPr>
              <w:keepNext/>
              <w:rPr>
                <w:rFonts w:asciiTheme="minorBidi" w:hAnsiTheme="minorBidi"/>
              </w:rPr>
            </w:pPr>
            <w:r w:rsidRPr="00E1644E">
              <w:rPr>
                <w:rFonts w:asciiTheme="minorBidi" w:hAnsiTheme="minorBidi"/>
              </w:rPr>
              <w:t>Data source for monitoring goal</w:t>
            </w:r>
          </w:p>
        </w:tc>
        <w:sdt>
          <w:sdtPr>
            <w:rPr>
              <w:rFonts w:asciiTheme="minorBidi" w:hAnsiTheme="minorBidi"/>
              <w:sz w:val="24"/>
              <w:szCs w:val="24"/>
            </w:rPr>
            <w:alias w:val="Data source for monitoring goal"/>
            <w:tag w:val="Data source for monitoring goal"/>
            <w:id w:val="-1789188384"/>
            <w:placeholder>
              <w:docPart w:val="65458CB96FB549CD8A9B37E53AEEF6B1"/>
            </w:placeholder>
            <w:text/>
          </w:sdtPr>
          <w:sdtEndPr/>
          <w:sdtContent>
            <w:tc>
              <w:tcPr>
                <w:tcW w:w="5665" w:type="dxa"/>
              </w:tcPr>
              <w:p w:rsidRPr="00E1644E" w:rsidR="007B0BF3" w:rsidP="00A4023E" w:rsidRDefault="007B0BF3" w14:paraId="398F9135" w14:textId="7014731B">
                <w:pPr>
                  <w:keepNext/>
                  <w:tabs>
                    <w:tab w:val="left" w:pos="4936"/>
                  </w:tabs>
                  <w:rPr>
                    <w:rFonts w:asciiTheme="minorBidi" w:hAnsiTheme="minorBidi"/>
                    <w:sz w:val="24"/>
                    <w:szCs w:val="24"/>
                  </w:rPr>
                </w:pPr>
                <w:r w:rsidRPr="00E1644E">
                  <w:rPr>
                    <w:rFonts w:asciiTheme="minorBidi" w:hAnsiTheme="minorBidi"/>
                    <w:sz w:val="24"/>
                    <w:szCs w:val="24"/>
                  </w:rPr>
                  <w:tab/>
                </w:r>
              </w:p>
            </w:tc>
          </w:sdtContent>
        </w:sdt>
      </w:tr>
      <w:tr w:rsidRPr="00E1644E" w:rsidR="007B0BF3" w:rsidTr="007B0BF3" w14:paraId="4CEDB1E7" w14:textId="77777777">
        <w:trPr>
          <w:cantSplit/>
        </w:trPr>
        <w:tc>
          <w:tcPr>
            <w:tcW w:w="3685" w:type="dxa"/>
          </w:tcPr>
          <w:p w:rsidRPr="00E1644E" w:rsidR="007B0BF3" w:rsidP="00A4023E" w:rsidRDefault="007B0BF3" w14:paraId="5DACA9EE" w14:textId="21B34593">
            <w:pPr>
              <w:keepNext/>
              <w:rPr>
                <w:rFonts w:asciiTheme="minorBidi" w:hAnsiTheme="minorBidi"/>
              </w:rPr>
            </w:pPr>
            <w:r w:rsidRPr="00E1644E">
              <w:rPr>
                <w:rFonts w:asciiTheme="minorBidi" w:hAnsiTheme="minorBidi"/>
              </w:rPr>
              <w:t>Road test status and results</w:t>
            </w:r>
          </w:p>
        </w:tc>
        <w:sdt>
          <w:sdtPr>
            <w:rPr>
              <w:rFonts w:asciiTheme="minorBidi" w:hAnsiTheme="minorBidi"/>
              <w:sz w:val="24"/>
              <w:szCs w:val="24"/>
            </w:rPr>
            <w:alias w:val="Road test status and results"/>
            <w:tag w:val="Road test status and results"/>
            <w:id w:val="-1651743271"/>
            <w:placeholder>
              <w:docPart w:val="927C487850F648888C29B9EB44EB9D50"/>
            </w:placeholder>
            <w:text/>
          </w:sdtPr>
          <w:sdtEndPr/>
          <w:sdtContent>
            <w:tc>
              <w:tcPr>
                <w:tcW w:w="5665" w:type="dxa"/>
              </w:tcPr>
              <w:p w:rsidRPr="00E1644E" w:rsidR="007B0BF3" w:rsidP="00A4023E" w:rsidRDefault="007B0BF3" w14:paraId="43FFF1D8" w14:textId="7F35E368">
                <w:pPr>
                  <w:keepNext/>
                  <w:tabs>
                    <w:tab w:val="left" w:pos="4936"/>
                  </w:tabs>
                  <w:rPr>
                    <w:rFonts w:asciiTheme="minorBidi" w:hAnsiTheme="minorBidi"/>
                    <w:sz w:val="24"/>
                    <w:szCs w:val="24"/>
                  </w:rPr>
                </w:pPr>
                <w:r w:rsidRPr="00E1644E">
                  <w:rPr>
                    <w:rFonts w:asciiTheme="minorBidi" w:hAnsiTheme="minorBidi"/>
                    <w:sz w:val="24"/>
                    <w:szCs w:val="24"/>
                  </w:rPr>
                  <w:tab/>
                </w:r>
              </w:p>
            </w:tc>
          </w:sdtContent>
        </w:sdt>
      </w:tr>
      <w:tr w:rsidRPr="00E1644E" w:rsidR="007B0BF3" w:rsidTr="007B0BF3" w14:paraId="1DA0D23F" w14:textId="77777777">
        <w:trPr>
          <w:cantSplit/>
        </w:trPr>
        <w:tc>
          <w:tcPr>
            <w:tcW w:w="3685" w:type="dxa"/>
          </w:tcPr>
          <w:p w:rsidRPr="00E1644E" w:rsidR="007B0BF3" w:rsidP="00A4023E" w:rsidRDefault="007B0BF3" w14:paraId="16DFA9A1" w14:textId="7580EB0C">
            <w:pPr>
              <w:keepNext/>
              <w:rPr>
                <w:rFonts w:asciiTheme="minorBidi" w:hAnsiTheme="minorBidi"/>
              </w:rPr>
            </w:pPr>
            <w:r w:rsidRPr="00E1644E">
              <w:rPr>
                <w:rFonts w:asciiTheme="minorBidi" w:hAnsiTheme="minorBidi"/>
              </w:rPr>
              <w:t>Progress toward goal</w:t>
            </w:r>
          </w:p>
        </w:tc>
        <w:sdt>
          <w:sdtPr>
            <w:rPr>
              <w:rFonts w:asciiTheme="minorBidi" w:hAnsiTheme="minorBidi"/>
              <w:sz w:val="24"/>
              <w:szCs w:val="24"/>
            </w:rPr>
            <w:alias w:val="Progress toward goal"/>
            <w:tag w:val="Progress toward goal"/>
            <w:id w:val="-1618674091"/>
            <w:placeholder>
              <w:docPart w:val="76BADCED5169496EA32BC8BB9A048AC0"/>
            </w:placeholder>
            <w:text/>
          </w:sdtPr>
          <w:sdtEndPr/>
          <w:sdtContent>
            <w:tc>
              <w:tcPr>
                <w:tcW w:w="5665" w:type="dxa"/>
              </w:tcPr>
              <w:p w:rsidRPr="00E1644E" w:rsidR="007B0BF3" w:rsidP="00A4023E" w:rsidRDefault="007B0BF3" w14:paraId="1D7B48B4" w14:textId="207F2FA3">
                <w:pPr>
                  <w:keepNext/>
                  <w:tabs>
                    <w:tab w:val="left" w:pos="4936"/>
                  </w:tabs>
                  <w:rPr>
                    <w:rFonts w:asciiTheme="minorBidi" w:hAnsiTheme="minorBidi"/>
                    <w:sz w:val="24"/>
                    <w:szCs w:val="24"/>
                  </w:rPr>
                </w:pPr>
                <w:r w:rsidRPr="00E1644E">
                  <w:rPr>
                    <w:rFonts w:asciiTheme="minorBidi" w:hAnsiTheme="minorBidi"/>
                    <w:sz w:val="24"/>
                    <w:szCs w:val="24"/>
                  </w:rPr>
                  <w:tab/>
                </w:r>
              </w:p>
            </w:tc>
          </w:sdtContent>
        </w:sdt>
      </w:tr>
      <w:tr w:rsidRPr="00E1644E" w:rsidR="007B0BF3" w:rsidTr="007B0BF3" w14:paraId="0E7CE8CE" w14:textId="77777777">
        <w:trPr>
          <w:cantSplit/>
        </w:trPr>
        <w:tc>
          <w:tcPr>
            <w:tcW w:w="3685" w:type="dxa"/>
          </w:tcPr>
          <w:p w:rsidRPr="00E1644E" w:rsidR="007B0BF3" w:rsidP="00A4023E" w:rsidRDefault="007B0BF3" w14:paraId="7829DCD6" w14:textId="6DC6129C">
            <w:pPr>
              <w:keepNext/>
              <w:rPr>
                <w:rFonts w:asciiTheme="minorBidi" w:hAnsiTheme="minorBidi"/>
              </w:rPr>
            </w:pPr>
            <w:r w:rsidRPr="00E1644E">
              <w:rPr>
                <w:rFonts w:asciiTheme="minorBidi" w:hAnsiTheme="minorBidi"/>
              </w:rPr>
              <w:t>Frequency of monitoring progress</w:t>
            </w:r>
          </w:p>
        </w:tc>
        <w:sdt>
          <w:sdtPr>
            <w:rPr>
              <w:rFonts w:asciiTheme="minorBidi" w:hAnsiTheme="minorBidi"/>
              <w:sz w:val="24"/>
              <w:szCs w:val="24"/>
            </w:rPr>
            <w:alias w:val="Frequency of monitoring progress"/>
            <w:tag w:val="Frequency of monitoring progress"/>
            <w:id w:val="1728578208"/>
            <w:placeholder>
              <w:docPart w:val="A75E166BD0A54F01BBE4B890A4980010"/>
            </w:placeholder>
            <w:text/>
          </w:sdtPr>
          <w:sdtEndPr/>
          <w:sdtContent>
            <w:tc>
              <w:tcPr>
                <w:tcW w:w="5665" w:type="dxa"/>
              </w:tcPr>
              <w:p w:rsidRPr="00E1644E" w:rsidR="007B0BF3" w:rsidP="00A4023E" w:rsidRDefault="007B0BF3" w14:paraId="7909F806" w14:textId="63B19787">
                <w:pPr>
                  <w:keepNext/>
                  <w:tabs>
                    <w:tab w:val="left" w:pos="4936"/>
                  </w:tabs>
                  <w:rPr>
                    <w:rFonts w:asciiTheme="minorBidi" w:hAnsiTheme="minorBidi"/>
                    <w:sz w:val="24"/>
                    <w:szCs w:val="24"/>
                  </w:rPr>
                </w:pPr>
                <w:r w:rsidRPr="00E1644E">
                  <w:rPr>
                    <w:rFonts w:asciiTheme="minorBidi" w:hAnsiTheme="minorBidi"/>
                    <w:sz w:val="24"/>
                    <w:szCs w:val="24"/>
                  </w:rPr>
                  <w:tab/>
                </w:r>
              </w:p>
            </w:tc>
          </w:sdtContent>
        </w:sdt>
      </w:tr>
      <w:tr w:rsidRPr="00E1644E" w:rsidR="007B0BF3" w:rsidTr="007B0BF3" w14:paraId="6E15000B" w14:textId="77777777">
        <w:trPr>
          <w:cantSplit/>
        </w:trPr>
        <w:tc>
          <w:tcPr>
            <w:tcW w:w="3685" w:type="dxa"/>
          </w:tcPr>
          <w:p w:rsidRPr="00E1644E" w:rsidR="007B0BF3" w:rsidP="00A4023E" w:rsidRDefault="007B0BF3" w14:paraId="408CF302" w14:textId="62C4D033">
            <w:pPr>
              <w:rPr>
                <w:rFonts w:asciiTheme="minorBidi" w:hAnsiTheme="minorBidi"/>
              </w:rPr>
            </w:pPr>
            <w:r w:rsidRPr="00E1644E">
              <w:rPr>
                <w:rFonts w:asciiTheme="minorBidi" w:hAnsiTheme="minorBidi"/>
              </w:rPr>
              <w:t>Next steps/Notes</w:t>
            </w:r>
          </w:p>
        </w:tc>
        <w:sdt>
          <w:sdtPr>
            <w:rPr>
              <w:rFonts w:asciiTheme="minorBidi" w:hAnsiTheme="minorBidi"/>
              <w:sz w:val="24"/>
              <w:szCs w:val="24"/>
            </w:rPr>
            <w:alias w:val="Next steps/Notes"/>
            <w:tag w:val="Next steps/Notes"/>
            <w:id w:val="-127092447"/>
            <w:placeholder>
              <w:docPart w:val="C8F2E1F2A1134CC2BC513B918367C32F"/>
            </w:placeholder>
            <w:text/>
          </w:sdtPr>
          <w:sdtEndPr/>
          <w:sdtContent>
            <w:tc>
              <w:tcPr>
                <w:tcW w:w="5665" w:type="dxa"/>
              </w:tcPr>
              <w:p w:rsidRPr="00E1644E" w:rsidR="007B0BF3" w:rsidP="00A4023E" w:rsidRDefault="007B0BF3" w14:paraId="7A5370A2" w14:textId="1F450EE3">
                <w:pPr>
                  <w:tabs>
                    <w:tab w:val="left" w:pos="4936"/>
                  </w:tabs>
                  <w:rPr>
                    <w:rFonts w:asciiTheme="minorBidi" w:hAnsiTheme="minorBidi"/>
                    <w:sz w:val="24"/>
                    <w:szCs w:val="24"/>
                  </w:rPr>
                </w:pPr>
                <w:r w:rsidRPr="00E1644E">
                  <w:rPr>
                    <w:rFonts w:asciiTheme="minorBidi" w:hAnsiTheme="minorBidi"/>
                    <w:sz w:val="24"/>
                    <w:szCs w:val="24"/>
                  </w:rPr>
                  <w:tab/>
                </w:r>
              </w:p>
            </w:tc>
          </w:sdtContent>
        </w:sdt>
      </w:tr>
      <w:tr w:rsidRPr="00E1644E" w:rsidR="007B0BF3" w:rsidTr="007B0BF3" w14:paraId="75CF040A" w14:textId="77777777">
        <w:trPr>
          <w:cantSplit/>
        </w:trPr>
        <w:tc>
          <w:tcPr>
            <w:tcW w:w="3685" w:type="dxa"/>
            <w:shd w:val="clear" w:color="auto" w:fill="BDD6EE" w:themeFill="accent1" w:themeFillTint="66"/>
          </w:tcPr>
          <w:p w:rsidRPr="00E1644E" w:rsidR="007B0BF3" w:rsidP="00A4023E" w:rsidRDefault="007B0BF3" w14:paraId="227D66CA" w14:textId="77777777">
            <w:pPr>
              <w:keepNext/>
              <w:rPr>
                <w:rFonts w:asciiTheme="minorBidi" w:hAnsiTheme="minorBidi"/>
                <w:sz w:val="24"/>
                <w:szCs w:val="24"/>
              </w:rPr>
            </w:pPr>
            <w:r w:rsidRPr="00E1644E">
              <w:rPr>
                <w:rFonts w:asciiTheme="minorBidi" w:hAnsiTheme="minorBidi"/>
                <w:b/>
              </w:rPr>
              <w:t>Issue 5</w:t>
            </w:r>
          </w:p>
        </w:tc>
        <w:tc>
          <w:tcPr>
            <w:tcW w:w="5665" w:type="dxa"/>
            <w:shd w:val="clear" w:color="auto" w:fill="BDD6EE" w:themeFill="accent1" w:themeFillTint="66"/>
          </w:tcPr>
          <w:p w:rsidRPr="00E1644E" w:rsidR="007B0BF3" w:rsidP="00A4023E" w:rsidRDefault="00A56FDD" w14:paraId="46D1B30E" w14:textId="6633355A">
            <w:pPr>
              <w:keepNext/>
              <w:tabs>
                <w:tab w:val="left" w:pos="4936"/>
              </w:tabs>
              <w:rPr>
                <w:rFonts w:asciiTheme="minorBidi" w:hAnsiTheme="minorBidi"/>
                <w:sz w:val="24"/>
                <w:szCs w:val="24"/>
              </w:rPr>
            </w:pPr>
            <w:r w:rsidRPr="00A56FDD">
              <w:rPr>
                <w:rFonts w:asciiTheme="minorBidi" w:hAnsiTheme="minorBidi"/>
                <w:color w:val="BDD6EE" w:themeColor="accent1" w:themeTint="66"/>
                <w:sz w:val="24"/>
                <w:szCs w:val="24"/>
              </w:rPr>
              <w:t>-</w:t>
            </w:r>
          </w:p>
        </w:tc>
      </w:tr>
      <w:tr w:rsidRPr="00E1644E" w:rsidR="007B0BF3" w:rsidTr="007B0BF3" w14:paraId="2AD2F9FD" w14:textId="77777777">
        <w:trPr>
          <w:cantSplit/>
        </w:trPr>
        <w:tc>
          <w:tcPr>
            <w:tcW w:w="3685" w:type="dxa"/>
          </w:tcPr>
          <w:p w:rsidRPr="00E1644E" w:rsidR="007B0BF3" w:rsidP="00A4023E" w:rsidRDefault="007B0BF3" w14:paraId="2E117079" w14:textId="296E75D2">
            <w:pPr>
              <w:keepNext/>
              <w:rPr>
                <w:rFonts w:asciiTheme="minorBidi" w:hAnsiTheme="minorBidi"/>
              </w:rPr>
            </w:pPr>
            <w:r w:rsidRPr="00E1644E">
              <w:rPr>
                <w:rFonts w:asciiTheme="minorBidi" w:hAnsiTheme="minorBidi"/>
              </w:rPr>
              <w:t>Issue addressed</w:t>
            </w:r>
          </w:p>
        </w:tc>
        <w:sdt>
          <w:sdtPr>
            <w:rPr>
              <w:rFonts w:asciiTheme="minorBidi" w:hAnsiTheme="minorBidi"/>
              <w:sz w:val="24"/>
              <w:szCs w:val="24"/>
            </w:rPr>
            <w:alias w:val="Issue 5: Issue addressed"/>
            <w:tag w:val="Issue 5: Issue addressed"/>
            <w:id w:val="-1103412638"/>
            <w:placeholder>
              <w:docPart w:val="FE2E4D5A4A1643B8AAE1794E28AC8A1A"/>
            </w:placeholder>
            <w:text/>
          </w:sdtPr>
          <w:sdtEndPr/>
          <w:sdtContent>
            <w:tc>
              <w:tcPr>
                <w:tcW w:w="5665" w:type="dxa"/>
              </w:tcPr>
              <w:p w:rsidRPr="00E1644E" w:rsidR="007B0BF3" w:rsidP="00A4023E" w:rsidRDefault="007B0BF3" w14:paraId="6E14B0E4" w14:textId="23237847">
                <w:pPr>
                  <w:keepNext/>
                  <w:tabs>
                    <w:tab w:val="left" w:pos="4936"/>
                  </w:tabs>
                  <w:rPr>
                    <w:rFonts w:asciiTheme="minorBidi" w:hAnsiTheme="minorBidi"/>
                    <w:sz w:val="24"/>
                    <w:szCs w:val="24"/>
                  </w:rPr>
                </w:pPr>
                <w:r w:rsidRPr="00E1644E">
                  <w:rPr>
                    <w:rFonts w:asciiTheme="minorBidi" w:hAnsiTheme="minorBidi"/>
                    <w:sz w:val="24"/>
                    <w:szCs w:val="24"/>
                  </w:rPr>
                  <w:tab/>
                </w:r>
              </w:p>
            </w:tc>
          </w:sdtContent>
        </w:sdt>
      </w:tr>
      <w:tr w:rsidRPr="00E1644E" w:rsidR="007B0BF3" w:rsidTr="007B0BF3" w14:paraId="23BB1C57" w14:textId="77777777">
        <w:trPr>
          <w:cantSplit/>
        </w:trPr>
        <w:tc>
          <w:tcPr>
            <w:tcW w:w="3685" w:type="dxa"/>
          </w:tcPr>
          <w:p w:rsidRPr="00E1644E" w:rsidR="007B0BF3" w:rsidP="00A4023E" w:rsidRDefault="007B0BF3" w14:paraId="6F19AD44" w14:textId="0DAAD561">
            <w:pPr>
              <w:keepNext/>
              <w:rPr>
                <w:rFonts w:asciiTheme="minorBidi" w:hAnsiTheme="minorBidi"/>
              </w:rPr>
            </w:pPr>
            <w:r w:rsidRPr="00E1644E">
              <w:rPr>
                <w:rFonts w:asciiTheme="minorBidi" w:hAnsiTheme="minorBidi"/>
              </w:rPr>
              <w:t>Goal</w:t>
            </w:r>
          </w:p>
        </w:tc>
        <w:sdt>
          <w:sdtPr>
            <w:rPr>
              <w:rFonts w:asciiTheme="minorBidi" w:hAnsiTheme="minorBidi"/>
              <w:sz w:val="24"/>
              <w:szCs w:val="24"/>
            </w:rPr>
            <w:alias w:val="Goal"/>
            <w:tag w:val="Goal"/>
            <w:id w:val="119652386"/>
            <w:placeholder>
              <w:docPart w:val="B371A76736CF4546BCEB176B4D5D83B4"/>
            </w:placeholder>
            <w:text/>
          </w:sdtPr>
          <w:sdtEndPr/>
          <w:sdtContent>
            <w:tc>
              <w:tcPr>
                <w:tcW w:w="5665" w:type="dxa"/>
              </w:tcPr>
              <w:p w:rsidRPr="00E1644E" w:rsidR="007B0BF3" w:rsidP="00A4023E" w:rsidRDefault="007B0BF3" w14:paraId="4718F6A6" w14:textId="12B0ED42">
                <w:pPr>
                  <w:keepNext/>
                  <w:tabs>
                    <w:tab w:val="left" w:pos="4936"/>
                  </w:tabs>
                  <w:rPr>
                    <w:rFonts w:asciiTheme="minorBidi" w:hAnsiTheme="minorBidi"/>
                    <w:sz w:val="24"/>
                    <w:szCs w:val="24"/>
                  </w:rPr>
                </w:pPr>
                <w:r w:rsidRPr="00E1644E">
                  <w:rPr>
                    <w:rFonts w:asciiTheme="minorBidi" w:hAnsiTheme="minorBidi"/>
                    <w:sz w:val="24"/>
                    <w:szCs w:val="24"/>
                  </w:rPr>
                  <w:tab/>
                </w:r>
              </w:p>
            </w:tc>
          </w:sdtContent>
        </w:sdt>
      </w:tr>
      <w:tr w:rsidRPr="00E1644E" w:rsidR="007B0BF3" w:rsidTr="007B0BF3" w14:paraId="7BD11E04" w14:textId="77777777">
        <w:trPr>
          <w:cantSplit/>
        </w:trPr>
        <w:tc>
          <w:tcPr>
            <w:tcW w:w="3685" w:type="dxa"/>
          </w:tcPr>
          <w:p w:rsidRPr="00E1644E" w:rsidR="007B0BF3" w:rsidP="00A4023E" w:rsidRDefault="007B0BF3" w14:paraId="0EE227AE" w14:textId="6DC8A6C7">
            <w:pPr>
              <w:keepNext/>
              <w:rPr>
                <w:rFonts w:asciiTheme="minorBidi" w:hAnsiTheme="minorBidi"/>
              </w:rPr>
            </w:pPr>
            <w:r w:rsidRPr="00E1644E">
              <w:rPr>
                <w:rFonts w:asciiTheme="minorBidi" w:hAnsiTheme="minorBidi"/>
              </w:rPr>
              <w:t>Data source for monitoring goal</w:t>
            </w:r>
          </w:p>
        </w:tc>
        <w:sdt>
          <w:sdtPr>
            <w:rPr>
              <w:rFonts w:asciiTheme="minorBidi" w:hAnsiTheme="minorBidi"/>
              <w:sz w:val="24"/>
              <w:szCs w:val="24"/>
            </w:rPr>
            <w:alias w:val="Data source for monitoring goal"/>
            <w:tag w:val="Data source for monitoring goal"/>
            <w:id w:val="994295117"/>
            <w:placeholder>
              <w:docPart w:val="4D1F0836E49F4C159B0CF7CABE8250A5"/>
            </w:placeholder>
            <w:text/>
          </w:sdtPr>
          <w:sdtEndPr/>
          <w:sdtContent>
            <w:tc>
              <w:tcPr>
                <w:tcW w:w="5665" w:type="dxa"/>
              </w:tcPr>
              <w:p w:rsidRPr="00E1644E" w:rsidR="007B0BF3" w:rsidP="00A4023E" w:rsidRDefault="007B0BF3" w14:paraId="15190492" w14:textId="267A6B87">
                <w:pPr>
                  <w:keepNext/>
                  <w:tabs>
                    <w:tab w:val="left" w:pos="4936"/>
                  </w:tabs>
                  <w:rPr>
                    <w:rFonts w:asciiTheme="minorBidi" w:hAnsiTheme="minorBidi"/>
                    <w:sz w:val="24"/>
                    <w:szCs w:val="24"/>
                  </w:rPr>
                </w:pPr>
                <w:r w:rsidRPr="00E1644E">
                  <w:rPr>
                    <w:rFonts w:asciiTheme="minorBidi" w:hAnsiTheme="minorBidi"/>
                    <w:sz w:val="24"/>
                    <w:szCs w:val="24"/>
                  </w:rPr>
                  <w:tab/>
                </w:r>
              </w:p>
            </w:tc>
          </w:sdtContent>
        </w:sdt>
      </w:tr>
      <w:tr w:rsidRPr="00E1644E" w:rsidR="007B0BF3" w:rsidTr="007B0BF3" w14:paraId="7BCB19A1" w14:textId="77777777">
        <w:trPr>
          <w:cantSplit/>
        </w:trPr>
        <w:tc>
          <w:tcPr>
            <w:tcW w:w="3685" w:type="dxa"/>
          </w:tcPr>
          <w:p w:rsidRPr="00E1644E" w:rsidR="007B0BF3" w:rsidP="00A4023E" w:rsidRDefault="007B0BF3" w14:paraId="7746503D" w14:textId="45B31781">
            <w:pPr>
              <w:keepNext/>
              <w:rPr>
                <w:rFonts w:asciiTheme="minorBidi" w:hAnsiTheme="minorBidi"/>
              </w:rPr>
            </w:pPr>
            <w:r w:rsidRPr="00E1644E">
              <w:rPr>
                <w:rFonts w:asciiTheme="minorBidi" w:hAnsiTheme="minorBidi"/>
              </w:rPr>
              <w:t>Road test status and results</w:t>
            </w:r>
          </w:p>
        </w:tc>
        <w:sdt>
          <w:sdtPr>
            <w:rPr>
              <w:rFonts w:asciiTheme="minorBidi" w:hAnsiTheme="minorBidi"/>
              <w:sz w:val="24"/>
              <w:szCs w:val="24"/>
            </w:rPr>
            <w:alias w:val="Road test status and results"/>
            <w:tag w:val="Road test status and results"/>
            <w:id w:val="-1753503666"/>
            <w:placeholder>
              <w:docPart w:val="813B85F9C6E9433EB0052F62C112AB8C"/>
            </w:placeholder>
            <w:text/>
          </w:sdtPr>
          <w:sdtEndPr/>
          <w:sdtContent>
            <w:tc>
              <w:tcPr>
                <w:tcW w:w="5665" w:type="dxa"/>
              </w:tcPr>
              <w:p w:rsidRPr="00E1644E" w:rsidR="007B0BF3" w:rsidP="00A4023E" w:rsidRDefault="007B0BF3" w14:paraId="5F813B41" w14:textId="2D8F1BB7">
                <w:pPr>
                  <w:keepNext/>
                  <w:tabs>
                    <w:tab w:val="left" w:pos="4936"/>
                  </w:tabs>
                  <w:rPr>
                    <w:rFonts w:asciiTheme="minorBidi" w:hAnsiTheme="minorBidi"/>
                    <w:sz w:val="24"/>
                    <w:szCs w:val="24"/>
                  </w:rPr>
                </w:pPr>
                <w:r w:rsidRPr="00E1644E">
                  <w:rPr>
                    <w:rFonts w:asciiTheme="minorBidi" w:hAnsiTheme="minorBidi"/>
                    <w:sz w:val="24"/>
                    <w:szCs w:val="24"/>
                  </w:rPr>
                  <w:tab/>
                </w:r>
              </w:p>
            </w:tc>
          </w:sdtContent>
        </w:sdt>
      </w:tr>
      <w:tr w:rsidRPr="00E1644E" w:rsidR="007B0BF3" w:rsidTr="007B0BF3" w14:paraId="54C1A6EC" w14:textId="77777777">
        <w:trPr>
          <w:cantSplit/>
        </w:trPr>
        <w:tc>
          <w:tcPr>
            <w:tcW w:w="3685" w:type="dxa"/>
          </w:tcPr>
          <w:p w:rsidRPr="00E1644E" w:rsidR="007B0BF3" w:rsidP="00A4023E" w:rsidRDefault="007B0BF3" w14:paraId="6C20EF83" w14:textId="02998968">
            <w:pPr>
              <w:keepNext/>
              <w:rPr>
                <w:rFonts w:asciiTheme="minorBidi" w:hAnsiTheme="minorBidi"/>
              </w:rPr>
            </w:pPr>
            <w:r w:rsidRPr="00E1644E">
              <w:rPr>
                <w:rFonts w:asciiTheme="minorBidi" w:hAnsiTheme="minorBidi"/>
              </w:rPr>
              <w:t>Progress toward goal</w:t>
            </w:r>
          </w:p>
        </w:tc>
        <w:sdt>
          <w:sdtPr>
            <w:rPr>
              <w:rFonts w:asciiTheme="minorBidi" w:hAnsiTheme="minorBidi"/>
              <w:sz w:val="24"/>
              <w:szCs w:val="24"/>
            </w:rPr>
            <w:alias w:val="Progress toward goal"/>
            <w:tag w:val="Progress toward goal"/>
            <w:id w:val="721032545"/>
            <w:placeholder>
              <w:docPart w:val="584978E9DDF7463BB5C82CC88C2A70E6"/>
            </w:placeholder>
            <w:text/>
          </w:sdtPr>
          <w:sdtEndPr/>
          <w:sdtContent>
            <w:tc>
              <w:tcPr>
                <w:tcW w:w="5665" w:type="dxa"/>
              </w:tcPr>
              <w:p w:rsidRPr="00E1644E" w:rsidR="007B0BF3" w:rsidP="00A4023E" w:rsidRDefault="007B0BF3" w14:paraId="469171A5" w14:textId="7C2A1E3F">
                <w:pPr>
                  <w:keepNext/>
                  <w:tabs>
                    <w:tab w:val="left" w:pos="4936"/>
                  </w:tabs>
                  <w:rPr>
                    <w:rFonts w:asciiTheme="minorBidi" w:hAnsiTheme="minorBidi"/>
                    <w:sz w:val="24"/>
                    <w:szCs w:val="24"/>
                  </w:rPr>
                </w:pPr>
                <w:r w:rsidRPr="00E1644E">
                  <w:rPr>
                    <w:rFonts w:asciiTheme="minorBidi" w:hAnsiTheme="minorBidi"/>
                    <w:sz w:val="24"/>
                    <w:szCs w:val="24"/>
                  </w:rPr>
                  <w:tab/>
                </w:r>
              </w:p>
            </w:tc>
          </w:sdtContent>
        </w:sdt>
      </w:tr>
      <w:tr w:rsidRPr="00E1644E" w:rsidR="007B0BF3" w:rsidTr="007B0BF3" w14:paraId="47621C7D" w14:textId="77777777">
        <w:trPr>
          <w:cantSplit/>
        </w:trPr>
        <w:tc>
          <w:tcPr>
            <w:tcW w:w="3685" w:type="dxa"/>
          </w:tcPr>
          <w:p w:rsidRPr="00E1644E" w:rsidR="007B0BF3" w:rsidP="00A4023E" w:rsidRDefault="007B0BF3" w14:paraId="36DB5022" w14:textId="57391094">
            <w:pPr>
              <w:keepNext/>
              <w:rPr>
                <w:rFonts w:asciiTheme="minorBidi" w:hAnsiTheme="minorBidi"/>
              </w:rPr>
            </w:pPr>
            <w:r w:rsidRPr="00E1644E">
              <w:rPr>
                <w:rFonts w:asciiTheme="minorBidi" w:hAnsiTheme="minorBidi"/>
              </w:rPr>
              <w:t>Frequency of monitoring progress</w:t>
            </w:r>
          </w:p>
        </w:tc>
        <w:sdt>
          <w:sdtPr>
            <w:rPr>
              <w:rFonts w:asciiTheme="minorBidi" w:hAnsiTheme="minorBidi"/>
              <w:sz w:val="24"/>
              <w:szCs w:val="24"/>
            </w:rPr>
            <w:alias w:val="Frequency of monitoring progress"/>
            <w:tag w:val="Frequency of monitoring progress"/>
            <w:id w:val="1951042068"/>
            <w:placeholder>
              <w:docPart w:val="10F72F9E1521455693EB62B63916CF59"/>
            </w:placeholder>
            <w:text/>
          </w:sdtPr>
          <w:sdtEndPr/>
          <w:sdtContent>
            <w:tc>
              <w:tcPr>
                <w:tcW w:w="5665" w:type="dxa"/>
              </w:tcPr>
              <w:p w:rsidRPr="00E1644E" w:rsidR="007B0BF3" w:rsidP="00A4023E" w:rsidRDefault="007B0BF3" w14:paraId="169E063D" w14:textId="205BB209">
                <w:pPr>
                  <w:keepNext/>
                  <w:tabs>
                    <w:tab w:val="left" w:pos="4936"/>
                  </w:tabs>
                  <w:rPr>
                    <w:rFonts w:asciiTheme="minorBidi" w:hAnsiTheme="minorBidi"/>
                    <w:sz w:val="24"/>
                    <w:szCs w:val="24"/>
                  </w:rPr>
                </w:pPr>
                <w:r w:rsidRPr="00E1644E">
                  <w:rPr>
                    <w:rFonts w:asciiTheme="minorBidi" w:hAnsiTheme="minorBidi"/>
                    <w:sz w:val="24"/>
                    <w:szCs w:val="24"/>
                  </w:rPr>
                  <w:tab/>
                </w:r>
              </w:p>
            </w:tc>
          </w:sdtContent>
        </w:sdt>
      </w:tr>
      <w:tr w:rsidRPr="00E1644E" w:rsidR="007B0BF3" w:rsidTr="007B0BF3" w14:paraId="68DE975F" w14:textId="77777777">
        <w:trPr>
          <w:cantSplit/>
        </w:trPr>
        <w:tc>
          <w:tcPr>
            <w:tcW w:w="3685" w:type="dxa"/>
          </w:tcPr>
          <w:p w:rsidRPr="00E1644E" w:rsidR="007B0BF3" w:rsidP="00A4023E" w:rsidRDefault="007B0BF3" w14:paraId="06C33DA2" w14:textId="433DE7A4">
            <w:pPr>
              <w:rPr>
                <w:rFonts w:asciiTheme="minorBidi" w:hAnsiTheme="minorBidi"/>
              </w:rPr>
            </w:pPr>
            <w:r w:rsidRPr="00E1644E">
              <w:rPr>
                <w:rFonts w:asciiTheme="minorBidi" w:hAnsiTheme="minorBidi"/>
              </w:rPr>
              <w:t>Next steps/Notes</w:t>
            </w:r>
          </w:p>
        </w:tc>
        <w:sdt>
          <w:sdtPr>
            <w:rPr>
              <w:rFonts w:asciiTheme="minorBidi" w:hAnsiTheme="minorBidi"/>
              <w:sz w:val="24"/>
              <w:szCs w:val="24"/>
            </w:rPr>
            <w:alias w:val="Next steps/Notes"/>
            <w:tag w:val="Next steps/Notes"/>
            <w:id w:val="-1903364875"/>
            <w:placeholder>
              <w:docPart w:val="29EB730F630F4B70AB415F71F1DB289D"/>
            </w:placeholder>
            <w:text/>
          </w:sdtPr>
          <w:sdtEndPr/>
          <w:sdtContent>
            <w:tc>
              <w:tcPr>
                <w:tcW w:w="5665" w:type="dxa"/>
              </w:tcPr>
              <w:p w:rsidRPr="00E1644E" w:rsidR="007B0BF3" w:rsidP="00A4023E" w:rsidRDefault="007B0BF3" w14:paraId="0B201552" w14:textId="31C4A430">
                <w:pPr>
                  <w:tabs>
                    <w:tab w:val="left" w:pos="4936"/>
                  </w:tabs>
                  <w:rPr>
                    <w:rFonts w:asciiTheme="minorBidi" w:hAnsiTheme="minorBidi"/>
                    <w:sz w:val="24"/>
                    <w:szCs w:val="24"/>
                  </w:rPr>
                </w:pPr>
                <w:r w:rsidRPr="00E1644E">
                  <w:rPr>
                    <w:rFonts w:asciiTheme="minorBidi" w:hAnsiTheme="minorBidi"/>
                    <w:sz w:val="24"/>
                    <w:szCs w:val="24"/>
                  </w:rPr>
                  <w:tab/>
                </w:r>
              </w:p>
            </w:tc>
          </w:sdtContent>
        </w:sdt>
      </w:tr>
    </w:tbl>
    <w:p w:rsidR="006C6357" w:rsidP="006C6357" w:rsidRDefault="006C6357" w14:paraId="66DB4383" w14:textId="04B9EFCE">
      <w:pPr>
        <w:pStyle w:val="Icon"/>
      </w:pPr>
      <w:bookmarkStart w:name="_Toc7112442" w:id="2"/>
      <w:r w:rsidRPr="00CF1D67">
        <w:rPr>
          <w:noProof/>
        </w:rPr>
        <w:lastRenderedPageBreak/>
        <w:drawing>
          <wp:inline distT="0" distB="0" distL="0" distR="0" wp14:anchorId="6C3164EF" wp14:editId="3DFA2062">
            <wp:extent cx="444500" cy="444500"/>
            <wp:effectExtent l="0" t="0" r="0" b="0"/>
            <wp:docPr id="8" name="Picture 8" descr="Team Ic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vellar\AppData\Local\Microsoft\Windows\INetCache\Content.Outlook\Y4QUAOWJ\40286_CQI_031519-09.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44500" cy="444500"/>
                    </a:xfrm>
                    <a:prstGeom prst="rect">
                      <a:avLst/>
                    </a:prstGeom>
                    <a:noFill/>
                    <a:ln>
                      <a:noFill/>
                    </a:ln>
                  </pic:spPr>
                </pic:pic>
              </a:graphicData>
            </a:graphic>
          </wp:inline>
        </w:drawing>
      </w:r>
    </w:p>
    <w:p w:rsidRPr="00E1644E" w:rsidR="00586531" w:rsidP="00385DE9" w:rsidRDefault="009E3F81" w14:paraId="3436B3FB" w14:textId="6CB13F6E">
      <w:pPr>
        <w:pStyle w:val="Heading2"/>
        <w:spacing w:before="0"/>
      </w:pPr>
      <w:r w:rsidRPr="00E1644E">
        <w:t xml:space="preserve">Your implementation </w:t>
      </w:r>
      <w:r w:rsidRPr="006E158E">
        <w:t>team</w:t>
      </w:r>
      <w:bookmarkEnd w:id="2"/>
    </w:p>
    <w:p w:rsidRPr="00E1644E" w:rsidR="00586531" w:rsidP="00A17939" w:rsidRDefault="00586531" w14:paraId="31A36932" w14:textId="1449C715">
      <w:pPr>
        <w:pStyle w:val="Heading3"/>
      </w:pPr>
      <w:bookmarkStart w:name="_Toc7112443" w:id="3"/>
      <w:r w:rsidRPr="00E1644E">
        <w:t>Who is on your implementation team?</w:t>
      </w:r>
      <w:bookmarkEnd w:id="3"/>
      <w:r w:rsidRPr="00E1644E">
        <w:t xml:space="preserve"> </w:t>
      </w:r>
    </w:p>
    <w:p w:rsidRPr="00E1644E" w:rsidR="00586531" w:rsidP="00A4023E" w:rsidRDefault="00586531" w14:paraId="650761CD" w14:textId="22E0F99F">
      <w:pPr>
        <w:spacing w:after="240" w:line="240" w:lineRule="auto"/>
        <w:rPr>
          <w:rFonts w:asciiTheme="minorBidi" w:hAnsiTheme="minorBidi"/>
          <w:sz w:val="24"/>
          <w:szCs w:val="24"/>
        </w:rPr>
      </w:pPr>
      <w:r w:rsidRPr="00E1644E">
        <w:rPr>
          <w:rFonts w:asciiTheme="minorBidi" w:hAnsiTheme="minorBidi"/>
          <w:sz w:val="24"/>
          <w:szCs w:val="24"/>
        </w:rPr>
        <w:t>Although all staff might be involved in CQI efforts, the implementation team oversees and manages the process. Complete the table below listing implementation team members and their CQI responsibilities. The table includes suggested roles and responsibilities, but please change as needed to reflect your implementation team. Add rows as needed. Once you have filled out the table, this is a great opportunity to reflect on who is on your team, whether you are missing important perspectives, whether responsibilities are well distributed amongst team members, and other factors.</w:t>
      </w:r>
    </w:p>
    <w:p w:rsidRPr="00E1644E" w:rsidR="00A63A92" w:rsidP="00385DE9" w:rsidRDefault="00A63A92" w14:paraId="506C2C46" w14:textId="77777777">
      <w:pPr>
        <w:pStyle w:val="Heading4Shaded"/>
        <w:pBdr>
          <w:top w:val="single" w:color="2E74B5" w:themeColor="accent1" w:themeShade="BF" w:sz="6" w:space="8"/>
          <w:bottom w:val="single" w:color="2E74B5" w:themeColor="accent1" w:themeShade="BF" w:sz="6" w:space="8"/>
        </w:pBdr>
      </w:pPr>
      <w:r w:rsidRPr="00E1644E">
        <w:t>What is an implementation team?</w:t>
      </w:r>
    </w:p>
    <w:p w:rsidRPr="00E1644E" w:rsidR="00A63A92" w:rsidP="006C6357" w:rsidRDefault="00A63A92" w14:paraId="60EB6673" w14:textId="13AAA32B">
      <w:pPr>
        <w:pStyle w:val="ShadedBox"/>
        <w:keepNext/>
        <w:keepLines/>
        <w:pBdr>
          <w:top w:val="single" w:color="2E74B5" w:themeColor="accent1" w:themeShade="BF" w:sz="6" w:space="8"/>
          <w:left w:val="single" w:color="2E74B5" w:themeColor="accent1" w:themeShade="BF" w:sz="6" w:space="4"/>
          <w:bottom w:val="single" w:color="2E74B5" w:themeColor="accent1" w:themeShade="BF" w:sz="6" w:space="8"/>
          <w:right w:val="single" w:color="2E74B5" w:themeColor="accent1" w:themeShade="BF" w:sz="6" w:space="4"/>
        </w:pBdr>
        <w:shd w:val="clear" w:color="auto" w:fill="DEEAF6" w:themeFill="accent1" w:themeFillTint="33"/>
        <w:spacing w:line="276" w:lineRule="auto"/>
        <w:rPr>
          <w:rFonts w:asciiTheme="minorBidi" w:hAnsiTheme="minorBidi" w:cstheme="minorBidi"/>
        </w:rPr>
      </w:pPr>
      <w:r w:rsidRPr="00E1644E">
        <w:rPr>
          <w:rFonts w:asciiTheme="minorBidi" w:hAnsiTheme="minorBidi" w:cstheme="minorBidi"/>
        </w:rPr>
        <w:t>Implementation teams are responsible for actively supporting implementation of the grantee’s HMRF program. An implementation team should include a core group of staff—at least three</w:t>
      </w:r>
      <w:r w:rsidR="0027396D">
        <w:rPr>
          <w:rFonts w:asciiTheme="minorBidi" w:hAnsiTheme="minorBidi" w:cstheme="minorBidi"/>
        </w:rPr>
        <w:t xml:space="preserve"> </w:t>
      </w:r>
      <w:r w:rsidRPr="00E1644E">
        <w:rPr>
          <w:rFonts w:asciiTheme="minorBidi" w:hAnsiTheme="minorBidi" w:cstheme="minorBidi"/>
        </w:rPr>
        <w:t>to</w:t>
      </w:r>
      <w:r w:rsidR="0027396D">
        <w:rPr>
          <w:rFonts w:asciiTheme="minorBidi" w:hAnsiTheme="minorBidi" w:cstheme="minorBidi"/>
        </w:rPr>
        <w:t xml:space="preserve"> </w:t>
      </w:r>
      <w:r w:rsidRPr="00E1644E">
        <w:rPr>
          <w:rFonts w:asciiTheme="minorBidi" w:hAnsiTheme="minorBidi" w:cstheme="minorBidi"/>
        </w:rPr>
        <w:t>five people—who have adequate time dedicated to this role. Team members should have detailed knowledge of the program. An implementation team is not an advisory group, but rather a team that is actively and regularly involved in program implementation.</w:t>
      </w:r>
    </w:p>
    <w:p w:rsidRPr="00E1644E" w:rsidR="00A63A92" w:rsidP="00385DE9" w:rsidRDefault="00A63A92" w14:paraId="41C62EA2" w14:textId="77777777">
      <w:pPr>
        <w:pStyle w:val="Heading4Shaded"/>
        <w:pBdr>
          <w:top w:val="single" w:color="2E74B5" w:themeColor="accent1" w:themeShade="BF" w:sz="6" w:space="8"/>
          <w:bottom w:val="single" w:color="2E74B5" w:themeColor="accent1" w:themeShade="BF" w:sz="6" w:space="8"/>
        </w:pBdr>
      </w:pPr>
      <w:r w:rsidRPr="00E1644E">
        <w:t xml:space="preserve">What are its functions? </w:t>
      </w:r>
    </w:p>
    <w:p w:rsidRPr="00E1644E" w:rsidR="00A63A92" w:rsidP="006C6357" w:rsidRDefault="00A63A92" w14:paraId="6AF7C30F" w14:textId="3640300B">
      <w:pPr>
        <w:pStyle w:val="NormalSS"/>
        <w:keepNext/>
        <w:keepLines/>
        <w:pBdr>
          <w:top w:val="single" w:color="2E74B5" w:themeColor="accent1" w:themeShade="BF" w:sz="6" w:space="8"/>
          <w:left w:val="single" w:color="2E74B5" w:themeColor="accent1" w:themeShade="BF" w:sz="6" w:space="4"/>
          <w:bottom w:val="single" w:color="2E74B5" w:themeColor="accent1" w:themeShade="BF" w:sz="6" w:space="8"/>
          <w:right w:val="single" w:color="2E74B5" w:themeColor="accent1" w:themeShade="BF" w:sz="6" w:space="4"/>
        </w:pBdr>
        <w:shd w:val="clear" w:color="auto" w:fill="DEEAF6" w:themeFill="accent1" w:themeFillTint="33"/>
        <w:spacing w:line="276" w:lineRule="auto"/>
        <w:ind w:firstLine="0"/>
        <w:rPr>
          <w:rFonts w:asciiTheme="minorBidi" w:hAnsiTheme="minorBidi" w:cstheme="minorBidi"/>
          <w:sz w:val="20"/>
        </w:rPr>
      </w:pPr>
      <w:r w:rsidRPr="00E1644E">
        <w:rPr>
          <w:rFonts w:asciiTheme="minorBidi" w:hAnsiTheme="minorBidi" w:cstheme="minorBidi"/>
          <w:sz w:val="20"/>
        </w:rPr>
        <w:t xml:space="preserve">The team is comprised of “doers” and “barrier busters” to program implementation challenges. </w:t>
      </w:r>
      <w:r w:rsidRPr="00E1644E" w:rsidR="00E15CBD">
        <w:rPr>
          <w:rFonts w:asciiTheme="minorBidi" w:hAnsiTheme="minorBidi" w:cstheme="minorBidi"/>
          <w:sz w:val="20"/>
        </w:rPr>
        <w:t>Typically,</w:t>
      </w:r>
      <w:r w:rsidRPr="00E1644E">
        <w:rPr>
          <w:rFonts w:asciiTheme="minorBidi" w:hAnsiTheme="minorBidi" w:cstheme="minorBidi"/>
          <w:sz w:val="20"/>
        </w:rPr>
        <w:t xml:space="preserve"> they:</w:t>
      </w:r>
    </w:p>
    <w:p w:rsidRPr="00E1644E" w:rsidR="00A63A92" w:rsidP="00385DE9" w:rsidRDefault="00A63A92" w14:paraId="3E02F7DB" w14:textId="77777777">
      <w:pPr>
        <w:pStyle w:val="ListParagraphShadedBox"/>
        <w:keepNext/>
        <w:keepLines/>
        <w:pBdr>
          <w:top w:val="single" w:color="2E74B5" w:themeColor="accent1" w:themeShade="BF" w:sz="6" w:space="8"/>
          <w:left w:val="single" w:color="2E74B5" w:themeColor="accent1" w:themeShade="BF" w:sz="6" w:space="4"/>
          <w:bottom w:val="single" w:color="2E74B5" w:themeColor="accent1" w:themeShade="BF" w:sz="6" w:space="8"/>
          <w:right w:val="single" w:color="2E74B5" w:themeColor="accent1" w:themeShade="BF" w:sz="6" w:space="4"/>
        </w:pBdr>
        <w:shd w:val="clear" w:color="auto" w:fill="DEEAF6" w:themeFill="accent1" w:themeFillTint="33"/>
      </w:pPr>
      <w:r w:rsidRPr="00E1644E">
        <w:t>Meet regularly (and frequently) to discuss staff and organizational needs of HMRF programs;</w:t>
      </w:r>
    </w:p>
    <w:p w:rsidRPr="00E1644E" w:rsidR="00A63A92" w:rsidP="00385DE9" w:rsidRDefault="00A63A92" w14:paraId="12EB6B7F" w14:textId="77777777">
      <w:pPr>
        <w:pStyle w:val="ListParagraphShadedBox"/>
        <w:keepNext/>
        <w:keepLines/>
        <w:pBdr>
          <w:top w:val="single" w:color="2E74B5" w:themeColor="accent1" w:themeShade="BF" w:sz="6" w:space="8"/>
          <w:left w:val="single" w:color="2E74B5" w:themeColor="accent1" w:themeShade="BF" w:sz="6" w:space="4"/>
          <w:bottom w:val="single" w:color="2E74B5" w:themeColor="accent1" w:themeShade="BF" w:sz="6" w:space="8"/>
          <w:right w:val="single" w:color="2E74B5" w:themeColor="accent1" w:themeShade="BF" w:sz="6" w:space="4"/>
        </w:pBdr>
        <w:shd w:val="clear" w:color="auto" w:fill="DEEAF6" w:themeFill="accent1" w:themeFillTint="33"/>
      </w:pPr>
      <w:r w:rsidRPr="00E1644E">
        <w:t xml:space="preserve">Identify challenges to program implementation using data; </w:t>
      </w:r>
    </w:p>
    <w:p w:rsidRPr="00E1644E" w:rsidR="00A63A92" w:rsidP="00385DE9" w:rsidRDefault="00A63A92" w14:paraId="6C879FEE" w14:textId="77777777">
      <w:pPr>
        <w:pStyle w:val="ListParagraphShadedBox"/>
        <w:keepNext/>
        <w:keepLines/>
        <w:pBdr>
          <w:top w:val="single" w:color="2E74B5" w:themeColor="accent1" w:themeShade="BF" w:sz="6" w:space="8"/>
          <w:left w:val="single" w:color="2E74B5" w:themeColor="accent1" w:themeShade="BF" w:sz="6" w:space="4"/>
          <w:bottom w:val="single" w:color="2E74B5" w:themeColor="accent1" w:themeShade="BF" w:sz="6" w:space="8"/>
          <w:right w:val="single" w:color="2E74B5" w:themeColor="accent1" w:themeShade="BF" w:sz="6" w:space="4"/>
        </w:pBdr>
        <w:shd w:val="clear" w:color="auto" w:fill="DEEAF6" w:themeFill="accent1" w:themeFillTint="33"/>
      </w:pPr>
      <w:r w:rsidRPr="00E1644E">
        <w:t>Develop strategies to address the identified barriers/challenges to program implementation;</w:t>
      </w:r>
    </w:p>
    <w:p w:rsidRPr="00E1644E" w:rsidR="00A63A92" w:rsidP="00385DE9" w:rsidRDefault="00A63A92" w14:paraId="2A0F6187" w14:textId="77777777">
      <w:pPr>
        <w:pStyle w:val="ListParagraphShadedBox"/>
        <w:keepNext/>
        <w:keepLines/>
        <w:pBdr>
          <w:top w:val="single" w:color="2E74B5" w:themeColor="accent1" w:themeShade="BF" w:sz="6" w:space="8"/>
          <w:left w:val="single" w:color="2E74B5" w:themeColor="accent1" w:themeShade="BF" w:sz="6" w:space="4"/>
          <w:bottom w:val="single" w:color="2E74B5" w:themeColor="accent1" w:themeShade="BF" w:sz="6" w:space="8"/>
          <w:right w:val="single" w:color="2E74B5" w:themeColor="accent1" w:themeShade="BF" w:sz="6" w:space="4"/>
        </w:pBdr>
        <w:shd w:val="clear" w:color="auto" w:fill="DEEAF6" w:themeFill="accent1" w:themeFillTint="33"/>
      </w:pPr>
      <w:r w:rsidRPr="00E1644E">
        <w:t>Put into practice a system for CQI;</w:t>
      </w:r>
    </w:p>
    <w:p w:rsidRPr="00E1644E" w:rsidR="00A63A92" w:rsidP="00A4023E" w:rsidRDefault="00A63A92" w14:paraId="2B1D3975" w14:textId="77777777">
      <w:pPr>
        <w:pStyle w:val="ListParagraphShadedBox"/>
        <w:pBdr>
          <w:top w:val="single" w:color="2E74B5" w:themeColor="accent1" w:themeShade="BF" w:sz="6" w:space="8"/>
          <w:left w:val="single" w:color="2E74B5" w:themeColor="accent1" w:themeShade="BF" w:sz="6" w:space="4"/>
          <w:bottom w:val="single" w:color="2E74B5" w:themeColor="accent1" w:themeShade="BF" w:sz="6" w:space="8"/>
          <w:right w:val="single" w:color="2E74B5" w:themeColor="accent1" w:themeShade="BF" w:sz="6" w:space="4"/>
        </w:pBdr>
        <w:shd w:val="clear" w:color="auto" w:fill="DEEAF6" w:themeFill="accent1" w:themeFillTint="33"/>
      </w:pPr>
      <w:r w:rsidRPr="00E1644E">
        <w:t xml:space="preserve">Engage the community or communities in support of program implementation. </w:t>
      </w:r>
    </w:p>
    <w:p w:rsidRPr="00E1644E" w:rsidR="00586531" w:rsidP="00A4023E" w:rsidRDefault="00293910" w14:paraId="673FEFFA" w14:textId="0F46E982">
      <w:pPr>
        <w:rPr>
          <w:rFonts w:asciiTheme="minorBidi" w:hAnsiTheme="minorBidi"/>
          <w:b/>
          <w:sz w:val="24"/>
          <w:szCs w:val="24"/>
        </w:rPr>
      </w:pPr>
      <w:r w:rsidRPr="00E1644E">
        <w:rPr>
          <w:rFonts w:asciiTheme="minorBidi" w:hAnsiTheme="minorBidi"/>
          <w:b/>
          <w:sz w:val="24"/>
          <w:szCs w:val="24"/>
        </w:rPr>
        <w:t xml:space="preserve">Table </w:t>
      </w:r>
      <w:r w:rsidRPr="00E1644E" w:rsidR="00954F90">
        <w:rPr>
          <w:rFonts w:asciiTheme="minorBidi" w:hAnsiTheme="minorBidi"/>
          <w:b/>
          <w:sz w:val="24"/>
          <w:szCs w:val="24"/>
        </w:rPr>
        <w:t>C1</w:t>
      </w:r>
      <w:r w:rsidRPr="00E1644E" w:rsidR="00586531">
        <w:rPr>
          <w:rFonts w:asciiTheme="minorBidi" w:hAnsiTheme="minorBidi"/>
          <w:b/>
          <w:sz w:val="24"/>
          <w:szCs w:val="24"/>
        </w:rPr>
        <w:t>. Members of your implementation team</w:t>
      </w:r>
      <w:r w:rsidRPr="00E1644E" w:rsidR="00D72852">
        <w:rPr>
          <w:rStyle w:val="FootnoteReference"/>
          <w:rFonts w:asciiTheme="minorBidi" w:hAnsiTheme="minorBidi"/>
        </w:rPr>
        <w:footnoteReference w:id="1"/>
      </w:r>
    </w:p>
    <w:tbl>
      <w:tblPr>
        <w:tblStyle w:val="LightList1"/>
        <w:tblW w:w="5000" w:type="pct"/>
        <w:tblLook w:val="0620" w:firstRow="1" w:lastRow="0" w:firstColumn="0" w:lastColumn="0" w:noHBand="1" w:noVBand="1"/>
      </w:tblPr>
      <w:tblGrid>
        <w:gridCol w:w="2690"/>
        <w:gridCol w:w="1952"/>
        <w:gridCol w:w="4698"/>
      </w:tblGrid>
      <w:tr w:rsidRPr="00E1644E" w:rsidR="00586531" w:rsidTr="00E15CBD" w14:paraId="73C48BE4" w14:textId="77777777">
        <w:trPr>
          <w:cnfStyle w:val="100000000000" w:firstRow="1" w:lastRow="0" w:firstColumn="0" w:lastColumn="0" w:oddVBand="0" w:evenVBand="0" w:oddHBand="0" w:evenHBand="0" w:firstRowFirstColumn="0" w:firstRowLastColumn="0" w:lastRowFirstColumn="0" w:lastRowLastColumn="0"/>
          <w:cantSplit/>
          <w:tblHeader/>
        </w:trPr>
        <w:tc>
          <w:tcPr>
            <w:tcW w:w="1440" w:type="pct"/>
            <w:tcBorders>
              <w:bottom w:val="single" w:color="auto" w:sz="4" w:space="0"/>
            </w:tcBorders>
            <w:shd w:val="clear" w:color="auto" w:fill="1F4E79" w:themeFill="accent1" w:themeFillShade="80"/>
          </w:tcPr>
          <w:p w:rsidRPr="00E1644E" w:rsidR="00586531" w:rsidP="00A4023E" w:rsidRDefault="00586531" w14:paraId="1AE6495A" w14:textId="77777777">
            <w:pPr>
              <w:rPr>
                <w:rFonts w:asciiTheme="minorBidi" w:hAnsiTheme="minorBidi"/>
              </w:rPr>
            </w:pPr>
            <w:r w:rsidRPr="00E1644E">
              <w:rPr>
                <w:rFonts w:asciiTheme="minorBidi" w:hAnsiTheme="minorBidi"/>
              </w:rPr>
              <w:t>Staff name and title</w:t>
            </w:r>
          </w:p>
        </w:tc>
        <w:tc>
          <w:tcPr>
            <w:tcW w:w="1045" w:type="pct"/>
            <w:tcBorders>
              <w:bottom w:val="single" w:color="auto" w:sz="4" w:space="0"/>
            </w:tcBorders>
            <w:shd w:val="clear" w:color="auto" w:fill="1F4E79" w:themeFill="accent1" w:themeFillShade="80"/>
          </w:tcPr>
          <w:p w:rsidRPr="00E1644E" w:rsidR="00586531" w:rsidP="00A4023E" w:rsidRDefault="00586531" w14:paraId="0F98BB05" w14:textId="77777777">
            <w:pPr>
              <w:rPr>
                <w:rFonts w:asciiTheme="minorBidi" w:hAnsiTheme="minorBidi"/>
              </w:rPr>
            </w:pPr>
            <w:r w:rsidRPr="00E1644E">
              <w:rPr>
                <w:rFonts w:asciiTheme="minorBidi" w:hAnsiTheme="minorBidi"/>
              </w:rPr>
              <w:t>Organization</w:t>
            </w:r>
          </w:p>
        </w:tc>
        <w:tc>
          <w:tcPr>
            <w:tcW w:w="2515" w:type="pct"/>
            <w:tcBorders>
              <w:bottom w:val="single" w:color="auto" w:sz="4" w:space="0"/>
            </w:tcBorders>
            <w:shd w:val="clear" w:color="auto" w:fill="1F4E79" w:themeFill="accent1" w:themeFillShade="80"/>
          </w:tcPr>
          <w:p w:rsidRPr="00E1644E" w:rsidR="00586531" w:rsidP="00A4023E" w:rsidRDefault="00586531" w14:paraId="714B6091" w14:textId="77777777">
            <w:pPr>
              <w:rPr>
                <w:rFonts w:asciiTheme="minorBidi" w:hAnsiTheme="minorBidi"/>
              </w:rPr>
            </w:pPr>
            <w:r w:rsidRPr="00E1644E">
              <w:rPr>
                <w:rFonts w:asciiTheme="minorBidi" w:hAnsiTheme="minorBidi"/>
              </w:rPr>
              <w:t>CQI responsibilities</w:t>
            </w:r>
          </w:p>
        </w:tc>
      </w:tr>
      <w:tr w:rsidRPr="00E1644E" w:rsidR="00DB53C6" w:rsidTr="00E15CBD" w14:paraId="66B1BFAE" w14:textId="77777777">
        <w:trPr>
          <w:cantSplit/>
        </w:trPr>
        <w:sdt>
          <w:sdtPr>
            <w:rPr>
              <w:rFonts w:asciiTheme="minorBidi" w:hAnsiTheme="minorBidi"/>
              <w:sz w:val="24"/>
              <w:szCs w:val="24"/>
            </w:rPr>
            <w:alias w:val="C. Your implementation team: C1. Who is on: Team leader: Name and Title"/>
            <w:tag w:val="C. Your implementation team: C1. Who is on: Team leader: Name and Title"/>
            <w:id w:val="910970539"/>
            <w:placeholder>
              <w:docPart w:val="5A1A9CBFC71C43268D7BC926602C403A"/>
            </w:placeholder>
            <w:text/>
          </w:sdtPr>
          <w:sdtEndPr/>
          <w:sdtContent>
            <w:tc>
              <w:tcPr>
                <w:tcW w:w="1440" w:type="pct"/>
                <w:tcBorders>
                  <w:top w:val="single" w:color="auto" w:sz="4" w:space="0"/>
                  <w:left w:val="single" w:color="auto" w:sz="4" w:space="0"/>
                  <w:bottom w:val="single" w:color="auto" w:sz="4" w:space="0"/>
                  <w:right w:val="single" w:color="auto" w:sz="4" w:space="0"/>
                </w:tcBorders>
              </w:tcPr>
              <w:p w:rsidRPr="00E1644E" w:rsidR="00DB53C6" w:rsidP="00A4023E" w:rsidRDefault="00DB53C6" w14:paraId="56379559" w14:textId="51B8E950">
                <w:pPr>
                  <w:tabs>
                    <w:tab w:val="left" w:pos="2139"/>
                  </w:tabs>
                  <w:rPr>
                    <w:rFonts w:asciiTheme="minorBidi" w:hAnsiTheme="minorBidi"/>
                  </w:rPr>
                </w:pPr>
                <w:r w:rsidRPr="00E1644E">
                  <w:rPr>
                    <w:rFonts w:asciiTheme="minorBidi" w:hAnsiTheme="minorBidi"/>
                    <w:sz w:val="24"/>
                    <w:szCs w:val="24"/>
                  </w:rPr>
                  <w:tab/>
                </w:r>
              </w:p>
            </w:tc>
          </w:sdtContent>
        </w:sdt>
        <w:sdt>
          <w:sdtPr>
            <w:rPr>
              <w:rFonts w:asciiTheme="minorBidi" w:hAnsiTheme="minorBidi"/>
              <w:sz w:val="24"/>
              <w:szCs w:val="24"/>
            </w:rPr>
            <w:alias w:val="Organization"/>
            <w:tag w:val="Organization"/>
            <w:id w:val="1504709073"/>
            <w:placeholder>
              <w:docPart w:val="9F226F1B9D044077810B29B8AA9AC309"/>
            </w:placeholder>
            <w:text/>
          </w:sdtPr>
          <w:sdtEndPr/>
          <w:sdtContent>
            <w:tc>
              <w:tcPr>
                <w:tcW w:w="1045" w:type="pct"/>
                <w:tcBorders>
                  <w:top w:val="single" w:color="auto" w:sz="4" w:space="0"/>
                  <w:left w:val="single" w:color="auto" w:sz="4" w:space="0"/>
                  <w:bottom w:val="single" w:color="auto" w:sz="4" w:space="0"/>
                  <w:right w:val="single" w:color="auto" w:sz="4" w:space="0"/>
                </w:tcBorders>
              </w:tcPr>
              <w:p w:rsidRPr="00E1644E" w:rsidR="00DB53C6" w:rsidP="00A4023E" w:rsidRDefault="00DB53C6" w14:paraId="2D696A59" w14:textId="424648A6">
                <w:pPr>
                  <w:tabs>
                    <w:tab w:val="left" w:pos="1506"/>
                  </w:tabs>
                  <w:rPr>
                    <w:rFonts w:asciiTheme="minorBidi" w:hAnsiTheme="minorBidi"/>
                  </w:rPr>
                </w:pPr>
                <w:r w:rsidRPr="00E1644E">
                  <w:rPr>
                    <w:rFonts w:asciiTheme="minorBidi" w:hAnsiTheme="minorBidi"/>
                    <w:sz w:val="24"/>
                    <w:szCs w:val="24"/>
                  </w:rPr>
                  <w:tab/>
                </w:r>
              </w:p>
            </w:tc>
          </w:sdtContent>
        </w:sdt>
        <w:tc>
          <w:tcPr>
            <w:tcW w:w="2515" w:type="pct"/>
            <w:tcBorders>
              <w:top w:val="single" w:color="auto" w:sz="4" w:space="0"/>
              <w:left w:val="single" w:color="auto" w:sz="4" w:space="0"/>
              <w:bottom w:val="single" w:color="auto" w:sz="4" w:space="0"/>
              <w:right w:val="single" w:color="auto" w:sz="4" w:space="0"/>
            </w:tcBorders>
          </w:tcPr>
          <w:p w:rsidRPr="00E1644E" w:rsidR="00DB53C6" w:rsidP="00A4023E" w:rsidRDefault="00DB53C6" w14:paraId="4021AB34" w14:textId="77777777">
            <w:pPr>
              <w:rPr>
                <w:rFonts w:asciiTheme="minorBidi" w:hAnsiTheme="minorBidi"/>
              </w:rPr>
            </w:pPr>
            <w:r w:rsidRPr="00E1644E">
              <w:rPr>
                <w:rFonts w:asciiTheme="minorBidi" w:hAnsiTheme="minorBidi"/>
              </w:rPr>
              <w:t>Team leader: Organizes and oversees the CQI process</w:t>
            </w:r>
          </w:p>
        </w:tc>
      </w:tr>
      <w:tr w:rsidRPr="00E1644E" w:rsidR="00DB53C6" w:rsidTr="00E15CBD" w14:paraId="4D84F6C8" w14:textId="77777777">
        <w:trPr>
          <w:cantSplit/>
        </w:trPr>
        <w:sdt>
          <w:sdtPr>
            <w:rPr>
              <w:rFonts w:asciiTheme="minorBidi" w:hAnsiTheme="minorBidi"/>
              <w:sz w:val="24"/>
              <w:szCs w:val="24"/>
            </w:rPr>
            <w:alias w:val="CQI plan lead: Name and Title"/>
            <w:tag w:val="CQI plan lead: Name and Title"/>
            <w:id w:val="-308635244"/>
            <w:placeholder>
              <w:docPart w:val="4D465068734648EEAE8965DB651A8801"/>
            </w:placeholder>
            <w:text/>
          </w:sdtPr>
          <w:sdtEndPr/>
          <w:sdtContent>
            <w:tc>
              <w:tcPr>
                <w:tcW w:w="1440" w:type="pct"/>
                <w:tcBorders>
                  <w:top w:val="single" w:color="auto" w:sz="4" w:space="0"/>
                  <w:left w:val="single" w:color="auto" w:sz="4" w:space="0"/>
                  <w:bottom w:val="single" w:color="auto" w:sz="4" w:space="0"/>
                  <w:right w:val="single" w:color="auto" w:sz="4" w:space="0"/>
                </w:tcBorders>
              </w:tcPr>
              <w:p w:rsidRPr="00E1644E" w:rsidR="00DB53C6" w:rsidP="00A4023E" w:rsidRDefault="00DB53C6" w14:paraId="6C080484" w14:textId="67D2C325">
                <w:pPr>
                  <w:tabs>
                    <w:tab w:val="left" w:pos="2139"/>
                  </w:tabs>
                  <w:rPr>
                    <w:rFonts w:asciiTheme="minorBidi" w:hAnsiTheme="minorBidi"/>
                  </w:rPr>
                </w:pPr>
                <w:r w:rsidRPr="00E1644E">
                  <w:rPr>
                    <w:rFonts w:asciiTheme="minorBidi" w:hAnsiTheme="minorBidi"/>
                    <w:sz w:val="24"/>
                    <w:szCs w:val="24"/>
                  </w:rPr>
                  <w:tab/>
                </w:r>
              </w:p>
            </w:tc>
          </w:sdtContent>
        </w:sdt>
        <w:sdt>
          <w:sdtPr>
            <w:rPr>
              <w:rFonts w:asciiTheme="minorBidi" w:hAnsiTheme="minorBidi"/>
              <w:sz w:val="24"/>
              <w:szCs w:val="24"/>
            </w:rPr>
            <w:alias w:val="Organization"/>
            <w:tag w:val="Organization"/>
            <w:id w:val="359637392"/>
            <w:placeholder>
              <w:docPart w:val="5F9C82A9CD764D11B8F5147F02C6C7F2"/>
            </w:placeholder>
            <w:text/>
          </w:sdtPr>
          <w:sdtEndPr/>
          <w:sdtContent>
            <w:tc>
              <w:tcPr>
                <w:tcW w:w="1045" w:type="pct"/>
                <w:tcBorders>
                  <w:top w:val="single" w:color="auto" w:sz="4" w:space="0"/>
                  <w:left w:val="single" w:color="auto" w:sz="4" w:space="0"/>
                  <w:bottom w:val="single" w:color="auto" w:sz="4" w:space="0"/>
                  <w:right w:val="single" w:color="auto" w:sz="4" w:space="0"/>
                </w:tcBorders>
              </w:tcPr>
              <w:p w:rsidRPr="00E1644E" w:rsidR="00DB53C6" w:rsidP="00A4023E" w:rsidRDefault="00DB53C6" w14:paraId="0AA21DAA" w14:textId="144124DD">
                <w:pPr>
                  <w:tabs>
                    <w:tab w:val="left" w:pos="1506"/>
                  </w:tabs>
                  <w:rPr>
                    <w:rFonts w:asciiTheme="minorBidi" w:hAnsiTheme="minorBidi"/>
                  </w:rPr>
                </w:pPr>
                <w:r w:rsidRPr="00E1644E">
                  <w:rPr>
                    <w:rFonts w:asciiTheme="minorBidi" w:hAnsiTheme="minorBidi"/>
                    <w:sz w:val="24"/>
                    <w:szCs w:val="24"/>
                  </w:rPr>
                  <w:tab/>
                </w:r>
              </w:p>
            </w:tc>
          </w:sdtContent>
        </w:sdt>
        <w:tc>
          <w:tcPr>
            <w:tcW w:w="2515" w:type="pct"/>
            <w:tcBorders>
              <w:top w:val="single" w:color="auto" w:sz="4" w:space="0"/>
              <w:left w:val="single" w:color="auto" w:sz="4" w:space="0"/>
              <w:bottom w:val="single" w:color="auto" w:sz="4" w:space="0"/>
              <w:right w:val="single" w:color="auto" w:sz="4" w:space="0"/>
            </w:tcBorders>
          </w:tcPr>
          <w:p w:rsidRPr="00E1644E" w:rsidR="00DB53C6" w:rsidP="00A4023E" w:rsidRDefault="00DB53C6" w14:paraId="0858B0D8" w14:textId="4026F853">
            <w:pPr>
              <w:rPr>
                <w:rFonts w:asciiTheme="minorBidi" w:hAnsiTheme="minorBidi"/>
              </w:rPr>
            </w:pPr>
            <w:r w:rsidRPr="00E1644E">
              <w:rPr>
                <w:rFonts w:asciiTheme="minorBidi" w:hAnsiTheme="minorBidi"/>
              </w:rPr>
              <w:t>CQI plan lead: Documents and updates CQI plan (this template) with input from implementation team and others</w:t>
            </w:r>
          </w:p>
        </w:tc>
      </w:tr>
      <w:tr w:rsidRPr="00E1644E" w:rsidR="00DB53C6" w:rsidTr="00E15CBD" w14:paraId="7427E970" w14:textId="77777777">
        <w:trPr>
          <w:cantSplit/>
        </w:trPr>
        <w:sdt>
          <w:sdtPr>
            <w:rPr>
              <w:rFonts w:asciiTheme="minorBidi" w:hAnsiTheme="minorBidi"/>
              <w:sz w:val="24"/>
              <w:szCs w:val="24"/>
            </w:rPr>
            <w:alias w:val="Key program staff: Name and Title"/>
            <w:tag w:val="Key program staff: Name and Title"/>
            <w:id w:val="-857576389"/>
            <w:placeholder>
              <w:docPart w:val="E29DAF04EA814A38AF6547C465A9CC99"/>
            </w:placeholder>
            <w:text/>
          </w:sdtPr>
          <w:sdtEndPr/>
          <w:sdtContent>
            <w:tc>
              <w:tcPr>
                <w:tcW w:w="1440" w:type="pct"/>
                <w:tcBorders>
                  <w:top w:val="single" w:color="auto" w:sz="4" w:space="0"/>
                  <w:left w:val="single" w:color="auto" w:sz="4" w:space="0"/>
                  <w:bottom w:val="single" w:color="auto" w:sz="4" w:space="0"/>
                  <w:right w:val="single" w:color="auto" w:sz="4" w:space="0"/>
                </w:tcBorders>
              </w:tcPr>
              <w:p w:rsidRPr="00E1644E" w:rsidR="00DB53C6" w:rsidP="00A4023E" w:rsidRDefault="00DB53C6" w14:paraId="4C137597" w14:textId="153AED43">
                <w:pPr>
                  <w:tabs>
                    <w:tab w:val="left" w:pos="2139"/>
                  </w:tabs>
                  <w:rPr>
                    <w:rFonts w:asciiTheme="minorBidi" w:hAnsiTheme="minorBidi"/>
                  </w:rPr>
                </w:pPr>
                <w:r w:rsidRPr="00E1644E">
                  <w:rPr>
                    <w:rFonts w:asciiTheme="minorBidi" w:hAnsiTheme="minorBidi"/>
                    <w:sz w:val="24"/>
                    <w:szCs w:val="24"/>
                  </w:rPr>
                  <w:tab/>
                </w:r>
              </w:p>
            </w:tc>
          </w:sdtContent>
        </w:sdt>
        <w:sdt>
          <w:sdtPr>
            <w:rPr>
              <w:rFonts w:asciiTheme="minorBidi" w:hAnsiTheme="minorBidi"/>
              <w:sz w:val="24"/>
              <w:szCs w:val="24"/>
            </w:rPr>
            <w:alias w:val="Organization"/>
            <w:tag w:val="Organization"/>
            <w:id w:val="1908418406"/>
            <w:placeholder>
              <w:docPart w:val="AF68855CD5974B5DB3EE17E38F0D55AA"/>
            </w:placeholder>
            <w:text/>
          </w:sdtPr>
          <w:sdtEndPr/>
          <w:sdtContent>
            <w:tc>
              <w:tcPr>
                <w:tcW w:w="1045" w:type="pct"/>
                <w:tcBorders>
                  <w:top w:val="single" w:color="auto" w:sz="4" w:space="0"/>
                  <w:left w:val="single" w:color="auto" w:sz="4" w:space="0"/>
                  <w:bottom w:val="single" w:color="auto" w:sz="4" w:space="0"/>
                  <w:right w:val="single" w:color="auto" w:sz="4" w:space="0"/>
                </w:tcBorders>
              </w:tcPr>
              <w:p w:rsidRPr="00E1644E" w:rsidR="00DB53C6" w:rsidP="00A4023E" w:rsidRDefault="00DB53C6" w14:paraId="2192F39B" w14:textId="61B3FA51">
                <w:pPr>
                  <w:tabs>
                    <w:tab w:val="left" w:pos="1506"/>
                  </w:tabs>
                  <w:rPr>
                    <w:rFonts w:asciiTheme="minorBidi" w:hAnsiTheme="minorBidi"/>
                  </w:rPr>
                </w:pPr>
                <w:r w:rsidRPr="00E1644E">
                  <w:rPr>
                    <w:rFonts w:asciiTheme="minorBidi" w:hAnsiTheme="minorBidi"/>
                    <w:sz w:val="24"/>
                    <w:szCs w:val="24"/>
                  </w:rPr>
                  <w:tab/>
                </w:r>
              </w:p>
            </w:tc>
          </w:sdtContent>
        </w:sdt>
        <w:tc>
          <w:tcPr>
            <w:tcW w:w="2515" w:type="pct"/>
            <w:tcBorders>
              <w:top w:val="single" w:color="auto" w:sz="4" w:space="0"/>
              <w:left w:val="single" w:color="auto" w:sz="4" w:space="0"/>
              <w:bottom w:val="single" w:color="auto" w:sz="4" w:space="0"/>
              <w:right w:val="single" w:color="auto" w:sz="4" w:space="0"/>
            </w:tcBorders>
          </w:tcPr>
          <w:p w:rsidRPr="00E1644E" w:rsidR="00DB53C6" w:rsidP="00D72852" w:rsidRDefault="00DB53C6" w14:paraId="1D983B4E" w14:textId="7CC7925D">
            <w:pPr>
              <w:rPr>
                <w:rFonts w:asciiTheme="minorBidi" w:hAnsiTheme="minorBidi"/>
              </w:rPr>
            </w:pPr>
            <w:r w:rsidRPr="00E1644E">
              <w:rPr>
                <w:rFonts w:asciiTheme="minorBidi" w:hAnsiTheme="minorBidi"/>
              </w:rPr>
              <w:t>Key program staff: Identifies targets, develops improvement strategies, and monitors their implementation and testing</w:t>
            </w:r>
          </w:p>
        </w:tc>
      </w:tr>
      <w:tr w:rsidRPr="00E1644E" w:rsidR="00DB53C6" w:rsidTr="00E15CBD" w14:paraId="0E672BF3" w14:textId="77777777">
        <w:trPr>
          <w:cantSplit/>
          <w:trHeight w:val="872"/>
        </w:trPr>
        <w:sdt>
          <w:sdtPr>
            <w:rPr>
              <w:rFonts w:asciiTheme="minorBidi" w:hAnsiTheme="minorBidi"/>
              <w:sz w:val="24"/>
              <w:szCs w:val="24"/>
            </w:rPr>
            <w:alias w:val="Data manager: Name and Title"/>
            <w:tag w:val="Data manager: Name and Title"/>
            <w:id w:val="-468211226"/>
            <w:placeholder>
              <w:docPart w:val="E6EC0F4653354A898B4C9B1EA4C9C7C2"/>
            </w:placeholder>
            <w:text/>
          </w:sdtPr>
          <w:sdtEndPr/>
          <w:sdtContent>
            <w:tc>
              <w:tcPr>
                <w:tcW w:w="1440" w:type="pct"/>
                <w:tcBorders>
                  <w:top w:val="single" w:color="auto" w:sz="4" w:space="0"/>
                  <w:left w:val="single" w:color="auto" w:sz="4" w:space="0"/>
                  <w:bottom w:val="single" w:color="auto" w:sz="4" w:space="0"/>
                  <w:right w:val="single" w:color="auto" w:sz="4" w:space="0"/>
                </w:tcBorders>
              </w:tcPr>
              <w:p w:rsidRPr="00E1644E" w:rsidR="00DB53C6" w:rsidP="00A4023E" w:rsidRDefault="00DB53C6" w14:paraId="3A33602E" w14:textId="2798DFD4">
                <w:pPr>
                  <w:tabs>
                    <w:tab w:val="left" w:pos="2139"/>
                  </w:tabs>
                  <w:rPr>
                    <w:rFonts w:asciiTheme="minorBidi" w:hAnsiTheme="minorBidi"/>
                  </w:rPr>
                </w:pPr>
                <w:r w:rsidRPr="00E1644E">
                  <w:rPr>
                    <w:rFonts w:asciiTheme="minorBidi" w:hAnsiTheme="minorBidi"/>
                    <w:sz w:val="24"/>
                    <w:szCs w:val="24"/>
                  </w:rPr>
                  <w:tab/>
                </w:r>
              </w:p>
            </w:tc>
          </w:sdtContent>
        </w:sdt>
        <w:sdt>
          <w:sdtPr>
            <w:rPr>
              <w:rFonts w:asciiTheme="minorBidi" w:hAnsiTheme="minorBidi"/>
              <w:sz w:val="24"/>
              <w:szCs w:val="24"/>
            </w:rPr>
            <w:alias w:val="Organization"/>
            <w:tag w:val="Organization"/>
            <w:id w:val="455302287"/>
            <w:placeholder>
              <w:docPart w:val="2B4F1484BF4348C983B3D0684B8B53D5"/>
            </w:placeholder>
            <w:text/>
          </w:sdtPr>
          <w:sdtEndPr/>
          <w:sdtContent>
            <w:tc>
              <w:tcPr>
                <w:tcW w:w="1045" w:type="pct"/>
                <w:tcBorders>
                  <w:top w:val="single" w:color="auto" w:sz="4" w:space="0"/>
                  <w:left w:val="single" w:color="auto" w:sz="4" w:space="0"/>
                  <w:bottom w:val="single" w:color="auto" w:sz="4" w:space="0"/>
                  <w:right w:val="single" w:color="auto" w:sz="4" w:space="0"/>
                </w:tcBorders>
              </w:tcPr>
              <w:p w:rsidRPr="00E1644E" w:rsidR="00DB53C6" w:rsidP="00A4023E" w:rsidRDefault="00DB53C6" w14:paraId="5FFD8D2A" w14:textId="19077EE9">
                <w:pPr>
                  <w:tabs>
                    <w:tab w:val="left" w:pos="1506"/>
                  </w:tabs>
                  <w:rPr>
                    <w:rFonts w:asciiTheme="minorBidi" w:hAnsiTheme="minorBidi"/>
                  </w:rPr>
                </w:pPr>
                <w:r w:rsidRPr="00E1644E">
                  <w:rPr>
                    <w:rFonts w:asciiTheme="minorBidi" w:hAnsiTheme="minorBidi"/>
                    <w:sz w:val="24"/>
                    <w:szCs w:val="24"/>
                  </w:rPr>
                  <w:tab/>
                </w:r>
              </w:p>
            </w:tc>
          </w:sdtContent>
        </w:sdt>
        <w:tc>
          <w:tcPr>
            <w:tcW w:w="2515" w:type="pct"/>
            <w:tcBorders>
              <w:top w:val="single" w:color="auto" w:sz="4" w:space="0"/>
              <w:left w:val="single" w:color="auto" w:sz="4" w:space="0"/>
              <w:bottom w:val="single" w:color="auto" w:sz="4" w:space="0"/>
              <w:right w:val="single" w:color="auto" w:sz="4" w:space="0"/>
            </w:tcBorders>
          </w:tcPr>
          <w:p w:rsidRPr="00E1644E" w:rsidR="00DB53C6" w:rsidP="00A4023E" w:rsidRDefault="00DB53C6" w14:paraId="1D1D76E7" w14:textId="7955F4C0">
            <w:pPr>
              <w:rPr>
                <w:rFonts w:asciiTheme="minorBidi" w:hAnsiTheme="minorBidi"/>
              </w:rPr>
            </w:pPr>
            <w:r w:rsidRPr="00E1644E">
              <w:rPr>
                <w:rFonts w:asciiTheme="minorBidi" w:hAnsiTheme="minorBidi"/>
              </w:rPr>
              <w:t>Data manager: Oversees data collection, analyzes data to measure progress on goals, presents results to implementation team and others</w:t>
            </w:r>
          </w:p>
        </w:tc>
      </w:tr>
      <w:tr w:rsidRPr="00E1644E" w:rsidR="00DB53C6" w:rsidTr="00E15CBD" w14:paraId="4CDCF02E" w14:textId="77777777">
        <w:trPr>
          <w:cantSplit/>
        </w:trPr>
        <w:sdt>
          <w:sdtPr>
            <w:rPr>
              <w:rFonts w:asciiTheme="minorBidi" w:hAnsiTheme="minorBidi"/>
              <w:sz w:val="24"/>
              <w:szCs w:val="24"/>
            </w:rPr>
            <w:alias w:val="Training/technical assistance supervisor: Name and Title"/>
            <w:tag w:val="Training/technical assistance supervisor: Name and Title"/>
            <w:id w:val="-805621408"/>
            <w:placeholder>
              <w:docPart w:val="15BAF84B73884133A051DBB098E46A8B"/>
            </w:placeholder>
            <w:text/>
          </w:sdtPr>
          <w:sdtEndPr/>
          <w:sdtContent>
            <w:tc>
              <w:tcPr>
                <w:tcW w:w="1440" w:type="pct"/>
                <w:tcBorders>
                  <w:top w:val="single" w:color="auto" w:sz="4" w:space="0"/>
                  <w:left w:val="single" w:color="auto" w:sz="4" w:space="0"/>
                  <w:bottom w:val="single" w:color="auto" w:sz="4" w:space="0"/>
                  <w:right w:val="single" w:color="auto" w:sz="4" w:space="0"/>
                </w:tcBorders>
              </w:tcPr>
              <w:p w:rsidRPr="00E1644E" w:rsidR="00DB53C6" w:rsidP="00A4023E" w:rsidRDefault="00DB53C6" w14:paraId="270DCD50" w14:textId="3A396F69">
                <w:pPr>
                  <w:tabs>
                    <w:tab w:val="left" w:pos="2139"/>
                  </w:tabs>
                  <w:rPr>
                    <w:rFonts w:asciiTheme="minorBidi" w:hAnsiTheme="minorBidi"/>
                  </w:rPr>
                </w:pPr>
                <w:r w:rsidRPr="00E1644E">
                  <w:rPr>
                    <w:rFonts w:asciiTheme="minorBidi" w:hAnsiTheme="minorBidi"/>
                    <w:sz w:val="24"/>
                    <w:szCs w:val="24"/>
                  </w:rPr>
                  <w:tab/>
                </w:r>
              </w:p>
            </w:tc>
          </w:sdtContent>
        </w:sdt>
        <w:sdt>
          <w:sdtPr>
            <w:rPr>
              <w:rFonts w:asciiTheme="minorBidi" w:hAnsiTheme="minorBidi"/>
              <w:sz w:val="24"/>
              <w:szCs w:val="24"/>
            </w:rPr>
            <w:alias w:val="Organization"/>
            <w:tag w:val="Organization"/>
            <w:id w:val="-1006135812"/>
            <w:placeholder>
              <w:docPart w:val="09A2150F179C4150931929110A94D669"/>
            </w:placeholder>
            <w:text/>
          </w:sdtPr>
          <w:sdtEndPr/>
          <w:sdtContent>
            <w:tc>
              <w:tcPr>
                <w:tcW w:w="1045" w:type="pct"/>
                <w:tcBorders>
                  <w:top w:val="single" w:color="auto" w:sz="4" w:space="0"/>
                  <w:left w:val="single" w:color="auto" w:sz="4" w:space="0"/>
                  <w:bottom w:val="single" w:color="auto" w:sz="4" w:space="0"/>
                  <w:right w:val="single" w:color="auto" w:sz="4" w:space="0"/>
                </w:tcBorders>
              </w:tcPr>
              <w:p w:rsidRPr="00E1644E" w:rsidR="00DB53C6" w:rsidP="00A4023E" w:rsidRDefault="00DB53C6" w14:paraId="578A4D34" w14:textId="242DA126">
                <w:pPr>
                  <w:tabs>
                    <w:tab w:val="left" w:pos="1506"/>
                  </w:tabs>
                  <w:rPr>
                    <w:rFonts w:asciiTheme="minorBidi" w:hAnsiTheme="minorBidi"/>
                  </w:rPr>
                </w:pPr>
                <w:r w:rsidRPr="00E1644E">
                  <w:rPr>
                    <w:rFonts w:asciiTheme="minorBidi" w:hAnsiTheme="minorBidi"/>
                    <w:sz w:val="24"/>
                    <w:szCs w:val="24"/>
                  </w:rPr>
                  <w:tab/>
                </w:r>
              </w:p>
            </w:tc>
          </w:sdtContent>
        </w:sdt>
        <w:tc>
          <w:tcPr>
            <w:tcW w:w="2515" w:type="pct"/>
            <w:tcBorders>
              <w:top w:val="single" w:color="auto" w:sz="4" w:space="0"/>
              <w:left w:val="single" w:color="auto" w:sz="4" w:space="0"/>
              <w:bottom w:val="single" w:color="auto" w:sz="4" w:space="0"/>
              <w:right w:val="single" w:color="auto" w:sz="4" w:space="0"/>
            </w:tcBorders>
          </w:tcPr>
          <w:p w:rsidRPr="00E1644E" w:rsidR="00DB53C6" w:rsidP="00A4023E" w:rsidRDefault="00DB53C6" w14:paraId="6FC0A73E" w14:textId="77777777">
            <w:pPr>
              <w:rPr>
                <w:rFonts w:asciiTheme="minorBidi" w:hAnsiTheme="minorBidi"/>
              </w:rPr>
            </w:pPr>
            <w:r w:rsidRPr="00E1644E">
              <w:rPr>
                <w:rFonts w:asciiTheme="minorBidi" w:hAnsiTheme="minorBidi"/>
              </w:rPr>
              <w:t>Training/technical assistance supervisor: Supports staff in implementing new strategies</w:t>
            </w:r>
          </w:p>
        </w:tc>
      </w:tr>
    </w:tbl>
    <w:p w:rsidRPr="00E1644E" w:rsidR="00586531" w:rsidP="00A17939" w:rsidRDefault="009A6F1F" w14:paraId="3D45AB19" w14:textId="73B47A32">
      <w:pPr>
        <w:pStyle w:val="Heading3"/>
      </w:pPr>
      <w:bookmarkStart w:name="_Toc7112444" w:id="4"/>
      <w:r w:rsidRPr="00E1644E">
        <w:t>Planning</w:t>
      </w:r>
      <w:r w:rsidRPr="00E1644E" w:rsidR="00586531">
        <w:t xml:space="preserve"> CQI </w:t>
      </w:r>
      <w:r w:rsidRPr="00E1644E" w:rsidR="0045750A">
        <w:t>communications</w:t>
      </w:r>
      <w:bookmarkEnd w:id="4"/>
      <w:r w:rsidRPr="00E1644E" w:rsidR="00586531">
        <w:t xml:space="preserve"> </w:t>
      </w:r>
    </w:p>
    <w:p w:rsidRPr="00E1644E" w:rsidR="00586531" w:rsidP="00A4023E" w:rsidRDefault="00586531" w14:paraId="34C1A0FE" w14:textId="4DD5D818">
      <w:pPr>
        <w:pStyle w:val="Question"/>
        <w:rPr>
          <w:rFonts w:asciiTheme="minorBidi" w:hAnsiTheme="minorBidi" w:cstheme="minorBidi"/>
        </w:rPr>
      </w:pPr>
      <w:r w:rsidRPr="00E1644E">
        <w:rPr>
          <w:rFonts w:asciiTheme="minorBidi" w:hAnsiTheme="minorBidi" w:cstheme="minorBidi"/>
        </w:rPr>
        <w:t xml:space="preserve">How often does your implementation team meet to discuss CQI? </w:t>
      </w:r>
      <w:r w:rsidR="00D7595B">
        <w:rPr>
          <w:rFonts w:asciiTheme="minorBidi" w:hAnsiTheme="minorBidi" w:cstheme="minorBidi"/>
        </w:rPr>
        <w:t>The Administration for Children and Families (</w:t>
      </w:r>
      <w:r w:rsidRPr="00E1644E">
        <w:rPr>
          <w:rFonts w:asciiTheme="minorBidi" w:hAnsiTheme="minorBidi" w:cstheme="minorBidi"/>
        </w:rPr>
        <w:t>ACF</w:t>
      </w:r>
      <w:r w:rsidR="00D7595B">
        <w:rPr>
          <w:rFonts w:asciiTheme="minorBidi" w:hAnsiTheme="minorBidi" w:cstheme="minorBidi"/>
        </w:rPr>
        <w:t>)</w:t>
      </w:r>
      <w:r w:rsidRPr="00E1644E">
        <w:rPr>
          <w:rFonts w:asciiTheme="minorBidi" w:hAnsiTheme="minorBidi" w:cstheme="minorBidi"/>
        </w:rPr>
        <w:t xml:space="preserve"> recommends meeting every </w:t>
      </w:r>
      <w:r w:rsidR="0027396D">
        <w:rPr>
          <w:rFonts w:asciiTheme="minorBidi" w:hAnsiTheme="minorBidi" w:cstheme="minorBidi"/>
        </w:rPr>
        <w:t>2</w:t>
      </w:r>
      <w:r w:rsidRPr="00E1644E">
        <w:rPr>
          <w:rFonts w:asciiTheme="minorBidi" w:hAnsiTheme="minorBidi" w:cstheme="minorBidi"/>
        </w:rPr>
        <w:t xml:space="preserve"> weeks or monthly. It is also helpful to use a set agenda and a formal meeting structure for team engagement and efficiency. </w:t>
      </w:r>
    </w:p>
    <w:sdt>
      <w:sdtPr>
        <w:rPr>
          <w:rFonts w:asciiTheme="minorBidi" w:hAnsiTheme="minorBidi" w:cstheme="minorBidi"/>
        </w:rPr>
        <w:alias w:val="C2. Planning CQI communications: a. How often does your implementation team meet to discuss CQI? "/>
        <w:tag w:val="C2. Planning CQI communications: a. How often does your implementation team meet to discuss CQI? "/>
        <w:id w:val="221174539"/>
        <w:placeholder>
          <w:docPart w:val="DefaultPlaceholder_-1854013440"/>
        </w:placeholder>
      </w:sdtPr>
      <w:sdtEndPr/>
      <w:sdtContent>
        <w:p w:rsidRPr="00E1644E" w:rsidR="00E15CBD" w:rsidP="00A4023E" w:rsidRDefault="00651EB2" w14:paraId="1993517C" w14:textId="36FEF98E">
          <w:pPr>
            <w:pStyle w:val="Answer"/>
            <w:rPr>
              <w:rFonts w:asciiTheme="minorBidi" w:hAnsiTheme="minorBidi" w:cstheme="minorBidi"/>
            </w:rPr>
          </w:pPr>
          <w:r w:rsidRPr="00E1644E">
            <w:rPr>
              <w:rFonts w:asciiTheme="minorBidi" w:hAnsiTheme="minorBidi" w:cstheme="minorBidi"/>
            </w:rPr>
            <w:tab/>
          </w:r>
        </w:p>
      </w:sdtContent>
    </w:sdt>
    <w:p w:rsidRPr="00E1644E" w:rsidR="00651EB2" w:rsidP="00A4023E" w:rsidRDefault="00586531" w14:paraId="328D0D08" w14:textId="74D491AD">
      <w:pPr>
        <w:pStyle w:val="Question"/>
        <w:rPr>
          <w:rFonts w:asciiTheme="minorBidi" w:hAnsiTheme="minorBidi" w:cstheme="minorBidi"/>
        </w:rPr>
      </w:pPr>
      <w:r w:rsidRPr="00E1644E">
        <w:rPr>
          <w:rFonts w:asciiTheme="minorBidi" w:hAnsiTheme="minorBidi" w:cstheme="minorBidi"/>
        </w:rPr>
        <w:t>Are meetings usually in person or by phone? If by phone, how do you encourage engagement and full participation?</w:t>
      </w:r>
      <w:r w:rsidRPr="00E1644E" w:rsidR="00651EB2">
        <w:rPr>
          <w:rFonts w:asciiTheme="minorBidi" w:hAnsiTheme="minorBidi" w:cstheme="minorBidi"/>
        </w:rPr>
        <w:t xml:space="preserve"> </w:t>
      </w:r>
    </w:p>
    <w:sdt>
      <w:sdtPr>
        <w:rPr>
          <w:rFonts w:asciiTheme="minorBidi" w:hAnsiTheme="minorBidi" w:cstheme="minorBidi"/>
        </w:rPr>
        <w:alias w:val="b. Are meetings usually in person or by phone?  If by phone, how do you encourage engagement and full participation?"/>
        <w:tag w:val="b. Are meetings usually in person or by phone?  If by phone, how do you encourage engagement and full participation?"/>
        <w:id w:val="-636646272"/>
        <w:placeholder>
          <w:docPart w:val="182F132BA59A4905AEFD1F200803210B"/>
        </w:placeholder>
      </w:sdtPr>
      <w:sdtEndPr/>
      <w:sdtContent>
        <w:p w:rsidRPr="00E1644E" w:rsidR="00651EB2" w:rsidP="00A4023E" w:rsidRDefault="00651EB2" w14:paraId="6839ACCB" w14:textId="77777777">
          <w:pPr>
            <w:pStyle w:val="Answer"/>
            <w:rPr>
              <w:rFonts w:asciiTheme="minorBidi" w:hAnsiTheme="minorBidi" w:cstheme="minorBidi"/>
            </w:rPr>
          </w:pPr>
          <w:r w:rsidRPr="00E1644E">
            <w:rPr>
              <w:rFonts w:asciiTheme="minorBidi" w:hAnsiTheme="minorBidi" w:cstheme="minorBidi"/>
            </w:rPr>
            <w:tab/>
          </w:r>
        </w:p>
      </w:sdtContent>
    </w:sdt>
    <w:p w:rsidRPr="00E1644E" w:rsidR="00651EB2" w:rsidP="00A4023E" w:rsidRDefault="00586531" w14:paraId="7E6B693A" w14:textId="77777777">
      <w:pPr>
        <w:pStyle w:val="Question"/>
        <w:rPr>
          <w:rFonts w:asciiTheme="minorBidi" w:hAnsiTheme="minorBidi" w:cstheme="minorBidi"/>
        </w:rPr>
      </w:pPr>
      <w:r w:rsidRPr="00E1644E">
        <w:rPr>
          <w:rFonts w:asciiTheme="minorBidi" w:hAnsiTheme="minorBidi" w:cstheme="minorBidi"/>
        </w:rPr>
        <w:t xml:space="preserve">What communications, if any, are expected to occur between meetings? Who is </w:t>
      </w:r>
      <w:r w:rsidRPr="00E1644E" w:rsidR="009D5821">
        <w:rPr>
          <w:rFonts w:asciiTheme="minorBidi" w:hAnsiTheme="minorBidi" w:cstheme="minorBidi"/>
        </w:rPr>
        <w:t xml:space="preserve">in </w:t>
      </w:r>
      <w:r w:rsidRPr="00E1644E">
        <w:rPr>
          <w:rFonts w:asciiTheme="minorBidi" w:hAnsiTheme="minorBidi" w:cstheme="minorBidi"/>
        </w:rPr>
        <w:t xml:space="preserve">charge of these communications? </w:t>
      </w:r>
    </w:p>
    <w:sdt>
      <w:sdtPr>
        <w:rPr>
          <w:rFonts w:asciiTheme="minorBidi" w:hAnsiTheme="minorBidi" w:cstheme="minorBidi"/>
        </w:rPr>
        <w:alias w:val="c. What communications, if any, are expected to occur between meetings? Who is in charge of these communications? "/>
        <w:tag w:val="c. What communications, if any, are expected to occur between meetings? Who is in charge of these communications? "/>
        <w:id w:val="1059438905"/>
        <w:placeholder>
          <w:docPart w:val="9879E41377C74B5281C58ABB8EBEFA1E"/>
        </w:placeholder>
      </w:sdtPr>
      <w:sdtEndPr/>
      <w:sdtContent>
        <w:p w:rsidRPr="00E1644E" w:rsidR="00651EB2" w:rsidP="00A4023E" w:rsidRDefault="00651EB2" w14:paraId="79B0DCF0" w14:textId="77777777">
          <w:pPr>
            <w:pStyle w:val="Answer"/>
            <w:rPr>
              <w:rFonts w:asciiTheme="minorBidi" w:hAnsiTheme="minorBidi" w:cstheme="minorBidi"/>
            </w:rPr>
          </w:pPr>
          <w:r w:rsidRPr="00E1644E">
            <w:rPr>
              <w:rFonts w:asciiTheme="minorBidi" w:hAnsiTheme="minorBidi" w:cstheme="minorBidi"/>
            </w:rPr>
            <w:tab/>
          </w:r>
        </w:p>
      </w:sdtContent>
    </w:sdt>
    <w:p w:rsidR="00E517F4" w:rsidP="006E158E" w:rsidRDefault="009E3F81" w14:paraId="025AA054" w14:textId="60F25E82">
      <w:pPr>
        <w:pStyle w:val="Heading2"/>
      </w:pPr>
      <w:bookmarkStart w:name="_Toc7112445" w:id="5"/>
      <w:r w:rsidRPr="00E1644E">
        <w:t>Working through an issue</w:t>
      </w:r>
      <w:bookmarkEnd w:id="5"/>
      <w:r w:rsidRPr="00E1644E" w:rsidR="007D7865">
        <w:t xml:space="preserve"> </w:t>
      </w:r>
    </w:p>
    <w:p w:rsidRPr="006C6357" w:rsidR="006C6357" w:rsidP="006C6357" w:rsidRDefault="006C6357" w14:paraId="4D209810" w14:textId="76767ACC">
      <w:pPr>
        <w:pStyle w:val="Icon"/>
      </w:pPr>
      <w:r w:rsidRPr="00DE7013">
        <w:rPr>
          <w:noProof/>
        </w:rPr>
        <w:drawing>
          <wp:inline distT="0" distB="0" distL="0" distR="0" wp14:anchorId="3A51CDE9" wp14:editId="6F552966">
            <wp:extent cx="437515" cy="445135"/>
            <wp:effectExtent l="0" t="0" r="635" b="0"/>
            <wp:docPr id="31" name="Picture 31" descr="Question Mark Ic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savellar\AppData\Local\Microsoft\Windows\INetCache\Content.Outlook\Y4QUAOWJ\40286_CQI_031319-08.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37515" cy="445135"/>
                    </a:xfrm>
                    <a:prstGeom prst="rect">
                      <a:avLst/>
                    </a:prstGeom>
                    <a:noFill/>
                    <a:ln>
                      <a:noFill/>
                    </a:ln>
                  </pic:spPr>
                </pic:pic>
              </a:graphicData>
            </a:graphic>
          </wp:inline>
        </w:drawing>
      </w:r>
    </w:p>
    <w:p w:rsidRPr="00E1644E" w:rsidR="007D7865" w:rsidP="00A17939" w:rsidRDefault="007D7865" w14:paraId="0B061728" w14:textId="34BD65AD">
      <w:pPr>
        <w:pStyle w:val="Heading3"/>
      </w:pPr>
      <w:bookmarkStart w:name="_Toc7112446" w:id="6"/>
      <w:r w:rsidRPr="00E1644E">
        <w:t xml:space="preserve">Identifying an area for improvement and setting </w:t>
      </w:r>
      <w:r w:rsidRPr="006E158E">
        <w:t>goals</w:t>
      </w:r>
      <w:bookmarkEnd w:id="6"/>
    </w:p>
    <w:p w:rsidRPr="00E1644E" w:rsidR="00E517F4" w:rsidP="00A4023E" w:rsidRDefault="006A1987" w14:paraId="69C57800" w14:textId="2E721F85">
      <w:pPr>
        <w:pStyle w:val="NormalSS"/>
        <w:ind w:firstLine="0"/>
        <w:rPr>
          <w:rFonts w:asciiTheme="minorBidi" w:hAnsiTheme="minorBidi" w:eastAsiaTheme="minorHAnsi" w:cstheme="minorBidi"/>
          <w:szCs w:val="24"/>
        </w:rPr>
      </w:pPr>
      <w:r w:rsidRPr="00E1644E">
        <w:rPr>
          <w:rFonts w:asciiTheme="minorBidi" w:hAnsiTheme="minorBidi" w:eastAsiaTheme="minorHAnsi" w:cstheme="minorBidi"/>
          <w:szCs w:val="24"/>
        </w:rPr>
        <w:t>Please</w:t>
      </w:r>
      <w:r w:rsidRPr="00E1644E" w:rsidR="00E517F4">
        <w:rPr>
          <w:rFonts w:asciiTheme="minorBidi" w:hAnsiTheme="minorBidi" w:eastAsiaTheme="minorHAnsi" w:cstheme="minorBidi"/>
          <w:szCs w:val="24"/>
        </w:rPr>
        <w:t xml:space="preserve"> identify </w:t>
      </w:r>
      <w:r w:rsidRPr="00E1644E" w:rsidR="00FA6263">
        <w:rPr>
          <w:rFonts w:asciiTheme="minorBidi" w:hAnsiTheme="minorBidi" w:eastAsiaTheme="minorHAnsi" w:cstheme="minorBidi"/>
          <w:szCs w:val="24"/>
        </w:rPr>
        <w:t>an area</w:t>
      </w:r>
      <w:r w:rsidRPr="00E1644E" w:rsidR="00E517F4">
        <w:rPr>
          <w:rFonts w:asciiTheme="minorBidi" w:hAnsiTheme="minorBidi" w:eastAsiaTheme="minorHAnsi" w:cstheme="minorBidi"/>
          <w:szCs w:val="24"/>
        </w:rPr>
        <w:t xml:space="preserve"> in which </w:t>
      </w:r>
      <w:r w:rsidRPr="00E1644E" w:rsidR="00B2198E">
        <w:rPr>
          <w:rFonts w:asciiTheme="minorBidi" w:hAnsiTheme="minorBidi" w:eastAsiaTheme="minorHAnsi" w:cstheme="minorBidi"/>
          <w:szCs w:val="24"/>
        </w:rPr>
        <w:t>your</w:t>
      </w:r>
      <w:r w:rsidRPr="00E1644E" w:rsidR="00E517F4">
        <w:rPr>
          <w:rFonts w:asciiTheme="minorBidi" w:hAnsiTheme="minorBidi" w:eastAsiaTheme="minorHAnsi" w:cstheme="minorBidi"/>
          <w:szCs w:val="24"/>
        </w:rPr>
        <w:t xml:space="preserve"> program could improve</w:t>
      </w:r>
      <w:r w:rsidRPr="00E1644E" w:rsidR="00FA6263">
        <w:rPr>
          <w:rFonts w:asciiTheme="minorBidi" w:hAnsiTheme="minorBidi" w:eastAsiaTheme="minorHAnsi" w:cstheme="minorBidi"/>
          <w:szCs w:val="24"/>
        </w:rPr>
        <w:t xml:space="preserve"> and goals for improvement</w:t>
      </w:r>
      <w:r w:rsidRPr="00E1644E" w:rsidR="00E517F4">
        <w:rPr>
          <w:rFonts w:asciiTheme="minorBidi" w:hAnsiTheme="minorBidi" w:eastAsiaTheme="minorHAnsi" w:cstheme="minorBidi"/>
          <w:szCs w:val="24"/>
        </w:rPr>
        <w:t xml:space="preserve">. Goals should be SMART: specific, measurable, achievable, relevant, and time bound. </w:t>
      </w:r>
      <w:r w:rsidRPr="00E1644E" w:rsidR="00292486">
        <w:rPr>
          <w:rFonts w:asciiTheme="minorBidi" w:hAnsiTheme="minorBidi" w:eastAsiaTheme="minorHAnsi" w:cstheme="minorBidi"/>
          <w:szCs w:val="24"/>
        </w:rPr>
        <w:t>Your</w:t>
      </w:r>
      <w:r w:rsidRPr="00E1644E" w:rsidR="00E517F4">
        <w:rPr>
          <w:rFonts w:asciiTheme="minorBidi" w:hAnsiTheme="minorBidi" w:eastAsiaTheme="minorHAnsi" w:cstheme="minorBidi"/>
          <w:szCs w:val="24"/>
        </w:rPr>
        <w:t xml:space="preserve"> logic model or other program documents </w:t>
      </w:r>
      <w:r w:rsidRPr="00E1644E" w:rsidR="00292486">
        <w:rPr>
          <w:rFonts w:asciiTheme="minorBidi" w:hAnsiTheme="minorBidi" w:eastAsiaTheme="minorHAnsi" w:cstheme="minorBidi"/>
          <w:szCs w:val="24"/>
        </w:rPr>
        <w:t>can be useful for</w:t>
      </w:r>
      <w:r w:rsidRPr="00E1644E" w:rsidR="00E517F4">
        <w:rPr>
          <w:rFonts w:asciiTheme="minorBidi" w:hAnsiTheme="minorBidi" w:eastAsiaTheme="minorHAnsi" w:cstheme="minorBidi"/>
          <w:szCs w:val="24"/>
        </w:rPr>
        <w:t xml:space="preserve"> develop</w:t>
      </w:r>
      <w:r w:rsidRPr="00E1644E" w:rsidR="00292486">
        <w:rPr>
          <w:rFonts w:asciiTheme="minorBidi" w:hAnsiTheme="minorBidi" w:eastAsiaTheme="minorHAnsi" w:cstheme="minorBidi"/>
          <w:szCs w:val="24"/>
        </w:rPr>
        <w:t>ing</w:t>
      </w:r>
      <w:r w:rsidRPr="00E1644E" w:rsidR="00E517F4">
        <w:rPr>
          <w:rFonts w:asciiTheme="minorBidi" w:hAnsiTheme="minorBidi" w:eastAsiaTheme="minorHAnsi" w:cstheme="minorBidi"/>
          <w:szCs w:val="24"/>
        </w:rPr>
        <w:t xml:space="preserve"> realistic, meaningful goals. If your program is meeting all goals, CQI can focus on enhancing program implementation. </w:t>
      </w:r>
    </w:p>
    <w:p w:rsidRPr="00E1644E" w:rsidR="004C7B77" w:rsidP="00A4023E" w:rsidRDefault="00076809" w14:paraId="62203697" w14:textId="72DACE48">
      <w:pPr>
        <w:rPr>
          <w:rFonts w:asciiTheme="minorBidi" w:hAnsiTheme="minorBidi"/>
          <w:sz w:val="24"/>
          <w:szCs w:val="24"/>
        </w:rPr>
      </w:pPr>
      <w:r w:rsidRPr="00E1644E">
        <w:rPr>
          <w:rFonts w:asciiTheme="minorBidi" w:hAnsiTheme="minorBidi"/>
          <w:sz w:val="24"/>
          <w:szCs w:val="24"/>
          <w:u w:val="single"/>
        </w:rPr>
        <w:t>P</w:t>
      </w:r>
      <w:r w:rsidRPr="00E1644E" w:rsidR="00E517F4">
        <w:rPr>
          <w:rFonts w:asciiTheme="minorBidi" w:hAnsiTheme="minorBidi"/>
          <w:sz w:val="24"/>
          <w:szCs w:val="24"/>
          <w:u w:val="single"/>
        </w:rPr>
        <w:t xml:space="preserve">lease </w:t>
      </w:r>
      <w:r w:rsidRPr="00E1644E">
        <w:rPr>
          <w:rFonts w:asciiTheme="minorBidi" w:hAnsiTheme="minorBidi"/>
          <w:sz w:val="24"/>
          <w:szCs w:val="24"/>
          <w:u w:val="single"/>
        </w:rPr>
        <w:t xml:space="preserve">select one </w:t>
      </w:r>
      <w:r w:rsidRPr="00E1644E" w:rsidR="00786451">
        <w:rPr>
          <w:rFonts w:asciiTheme="minorBidi" w:hAnsiTheme="minorBidi"/>
          <w:sz w:val="24"/>
          <w:szCs w:val="24"/>
          <w:u w:val="single"/>
        </w:rPr>
        <w:t>area of improvement and then complete</w:t>
      </w:r>
      <w:r w:rsidRPr="00E1644E">
        <w:rPr>
          <w:rFonts w:asciiTheme="minorBidi" w:hAnsiTheme="minorBidi"/>
          <w:sz w:val="24"/>
          <w:szCs w:val="24"/>
          <w:u w:val="single"/>
        </w:rPr>
        <w:t xml:space="preserve"> the table below describ</w:t>
      </w:r>
      <w:r w:rsidRPr="00E1644E" w:rsidR="00786451">
        <w:rPr>
          <w:rFonts w:asciiTheme="minorBidi" w:hAnsiTheme="minorBidi"/>
          <w:sz w:val="24"/>
          <w:szCs w:val="24"/>
          <w:u w:val="single"/>
        </w:rPr>
        <w:t>ing</w:t>
      </w:r>
      <w:r w:rsidRPr="00E1644E">
        <w:rPr>
          <w:rFonts w:asciiTheme="minorBidi" w:hAnsiTheme="minorBidi"/>
          <w:sz w:val="24"/>
          <w:szCs w:val="24"/>
          <w:u w:val="single"/>
        </w:rPr>
        <w:t xml:space="preserve"> the</w:t>
      </w:r>
      <w:r w:rsidRPr="00E1644E" w:rsidR="00E517F4">
        <w:rPr>
          <w:rFonts w:asciiTheme="minorBidi" w:hAnsiTheme="minorBidi"/>
          <w:sz w:val="24"/>
          <w:szCs w:val="24"/>
          <w:u w:val="single"/>
        </w:rPr>
        <w:t xml:space="preserve"> </w:t>
      </w:r>
      <w:r w:rsidRPr="00E1644E" w:rsidR="00CF5237">
        <w:rPr>
          <w:rFonts w:asciiTheme="minorBidi" w:hAnsiTheme="minorBidi"/>
          <w:sz w:val="24"/>
          <w:szCs w:val="24"/>
          <w:u w:val="single"/>
        </w:rPr>
        <w:t>specific issue you are trying to solve</w:t>
      </w:r>
      <w:r w:rsidRPr="00E1644E" w:rsidR="009C4253">
        <w:rPr>
          <w:rFonts w:asciiTheme="minorBidi" w:hAnsiTheme="minorBidi"/>
          <w:sz w:val="24"/>
          <w:szCs w:val="24"/>
          <w:u w:val="single"/>
        </w:rPr>
        <w:t xml:space="preserve"> in that area</w:t>
      </w:r>
      <w:r w:rsidRPr="00E1644E" w:rsidR="00E517F4">
        <w:rPr>
          <w:rFonts w:asciiTheme="minorBidi" w:hAnsiTheme="minorBidi"/>
          <w:sz w:val="24"/>
          <w:szCs w:val="24"/>
          <w:u w:val="single"/>
        </w:rPr>
        <w:t>, one SMART goal, and possible data sources to use.</w:t>
      </w:r>
      <w:r w:rsidRPr="00E1644E" w:rsidR="00E517F4">
        <w:rPr>
          <w:rFonts w:asciiTheme="minorBidi" w:hAnsiTheme="minorBidi"/>
          <w:sz w:val="24"/>
          <w:szCs w:val="24"/>
        </w:rPr>
        <w:t xml:space="preserve"> </w:t>
      </w:r>
      <w:r w:rsidRPr="00D72852" w:rsidR="00FB08C8">
        <w:rPr>
          <w:rFonts w:asciiTheme="minorBidi" w:hAnsiTheme="minorBidi"/>
          <w:sz w:val="24"/>
          <w:szCs w:val="24"/>
        </w:rPr>
        <w:t>If you</w:t>
      </w:r>
      <w:r w:rsidRPr="00D72852" w:rsidR="00BA6C6F">
        <w:rPr>
          <w:rFonts w:asciiTheme="minorBidi" w:hAnsiTheme="minorBidi"/>
          <w:sz w:val="24"/>
          <w:szCs w:val="24"/>
        </w:rPr>
        <w:t xml:space="preserve">r program is </w:t>
      </w:r>
      <w:r w:rsidRPr="00D72852" w:rsidR="00FB08C8">
        <w:rPr>
          <w:rFonts w:asciiTheme="minorBidi" w:hAnsiTheme="minorBidi"/>
          <w:sz w:val="24"/>
          <w:szCs w:val="24"/>
        </w:rPr>
        <w:t>working on a second issue at the same time</w:t>
      </w:r>
      <w:r w:rsidRPr="00D72852" w:rsidR="00BA6C6F">
        <w:rPr>
          <w:rFonts w:asciiTheme="minorBidi" w:hAnsiTheme="minorBidi"/>
          <w:sz w:val="24"/>
          <w:szCs w:val="24"/>
        </w:rPr>
        <w:t>, please describe the second issue in section E</w:t>
      </w:r>
      <w:r w:rsidRPr="00D72852" w:rsidR="00C62FD9">
        <w:rPr>
          <w:rFonts w:asciiTheme="minorBidi" w:hAnsiTheme="minorBidi"/>
          <w:sz w:val="24"/>
          <w:szCs w:val="24"/>
        </w:rPr>
        <w:t>.</w:t>
      </w:r>
      <w:r w:rsidRPr="00D72852" w:rsidR="00FB08C8">
        <w:rPr>
          <w:rFonts w:asciiTheme="minorBidi" w:hAnsiTheme="minorBidi"/>
          <w:sz w:val="24"/>
          <w:szCs w:val="24"/>
        </w:rPr>
        <w:t xml:space="preserve"> </w:t>
      </w:r>
      <w:r w:rsidRPr="00E1644E" w:rsidR="00E517F4">
        <w:rPr>
          <w:rFonts w:asciiTheme="minorBidi" w:hAnsiTheme="minorBidi"/>
          <w:sz w:val="24"/>
          <w:szCs w:val="24"/>
        </w:rPr>
        <w:t xml:space="preserve">Please see </w:t>
      </w:r>
      <w:r w:rsidRPr="00E1644E" w:rsidR="00872531">
        <w:rPr>
          <w:rFonts w:asciiTheme="minorBidi" w:hAnsiTheme="minorBidi"/>
          <w:sz w:val="24"/>
          <w:szCs w:val="24"/>
        </w:rPr>
        <w:t xml:space="preserve">the Appendix of </w:t>
      </w:r>
      <w:r w:rsidRPr="00E1644E" w:rsidR="00E517F4">
        <w:rPr>
          <w:rFonts w:asciiTheme="minorBidi" w:hAnsiTheme="minorBidi"/>
          <w:sz w:val="24"/>
          <w:szCs w:val="24"/>
        </w:rPr>
        <w:t>“</w:t>
      </w:r>
      <w:r w:rsidRPr="00E1644E" w:rsidR="00872531">
        <w:rPr>
          <w:rFonts w:asciiTheme="minorBidi" w:hAnsiTheme="minorBidi"/>
          <w:sz w:val="24"/>
          <w:szCs w:val="24"/>
        </w:rPr>
        <w:t xml:space="preserve">Ideas for </w:t>
      </w:r>
      <w:r w:rsidRPr="00E1644E" w:rsidR="00872531">
        <w:rPr>
          <w:rFonts w:asciiTheme="minorBidi" w:hAnsiTheme="minorBidi"/>
          <w:sz w:val="24"/>
          <w:szCs w:val="24"/>
        </w:rPr>
        <w:lastRenderedPageBreak/>
        <w:t>using nFORM data for CQI”</w:t>
      </w:r>
      <w:r w:rsidRPr="00E1644E" w:rsidR="00E517F4">
        <w:rPr>
          <w:rFonts w:asciiTheme="minorBidi" w:hAnsiTheme="minorBidi"/>
          <w:sz w:val="24"/>
          <w:szCs w:val="24"/>
        </w:rPr>
        <w:t xml:space="preserve"> for ways in which nFORM data could be used to measure progress towards goals in these areas</w:t>
      </w:r>
      <w:r w:rsidRPr="00E1644E">
        <w:rPr>
          <w:rFonts w:asciiTheme="minorBidi" w:hAnsiTheme="minorBidi"/>
          <w:sz w:val="24"/>
          <w:szCs w:val="24"/>
        </w:rPr>
        <w:t xml:space="preserve">. </w:t>
      </w:r>
    </w:p>
    <w:p w:rsidRPr="00E1644E" w:rsidR="002064EA" w:rsidP="00A4023E" w:rsidRDefault="002064EA" w14:paraId="1BE413A0" w14:textId="63F10CBE">
      <w:pPr>
        <w:pStyle w:val="Question"/>
        <w:rPr>
          <w:rFonts w:asciiTheme="minorBidi" w:hAnsiTheme="minorBidi" w:cstheme="minorBidi"/>
        </w:rPr>
      </w:pPr>
      <w:r w:rsidRPr="00E1644E">
        <w:rPr>
          <w:rFonts w:asciiTheme="minorBidi" w:hAnsiTheme="minorBidi" w:cstheme="minorBidi"/>
        </w:rPr>
        <w:t xml:space="preserve">Please select one </w:t>
      </w:r>
      <w:r w:rsidRPr="00E1644E" w:rsidR="00786451">
        <w:rPr>
          <w:rFonts w:asciiTheme="minorBidi" w:hAnsiTheme="minorBidi" w:cstheme="minorBidi"/>
        </w:rPr>
        <w:t>area of improvement</w:t>
      </w:r>
      <w:r w:rsidRPr="00E1644E">
        <w:rPr>
          <w:rFonts w:asciiTheme="minorBidi" w:hAnsiTheme="minorBidi" w:cstheme="minorBidi"/>
        </w:rPr>
        <w:t xml:space="preserve"> </w:t>
      </w:r>
      <w:r w:rsidRPr="00E1644E" w:rsidR="006A1987">
        <w:rPr>
          <w:rFonts w:asciiTheme="minorBidi" w:hAnsiTheme="minorBidi" w:cstheme="minorBidi"/>
        </w:rPr>
        <w:t>for your program</w:t>
      </w:r>
      <w:r w:rsidRPr="00E1644E" w:rsidR="0003008E">
        <w:rPr>
          <w:rFonts w:asciiTheme="minorBidi" w:hAnsiTheme="minorBidi" w:cstheme="minorBidi"/>
        </w:rPr>
        <w:t>:</w:t>
      </w:r>
    </w:p>
    <w:p w:rsidRPr="006E158E" w:rsidR="00651EB2" w:rsidP="00A4023E" w:rsidRDefault="00165CA8" w14:paraId="3182D0A8" w14:textId="73EB3577">
      <w:pPr>
        <w:pStyle w:val="NoSpacing"/>
        <w:rPr>
          <w:sz w:val="24"/>
          <w:szCs w:val="24"/>
        </w:rPr>
      </w:pPr>
      <w:sdt>
        <w:sdtPr>
          <w:rPr>
            <w:sz w:val="24"/>
            <w:szCs w:val="24"/>
          </w:rPr>
          <w:alias w:val="D. Working through an issue: D1. Identifying an area for improvement and setting goals: a. Areas of Improvement: Enrollment"/>
          <w:tag w:val="D. Working through an issue: D1. Identifying an area for improvement and setting goals: a. Areas of Improvement: Enrollment"/>
          <w:id w:val="-220989601"/>
          <w14:checkbox>
            <w14:checked w14:val="0"/>
            <w14:checkedState w14:font="MS Gothic" w14:val="2612"/>
            <w14:uncheckedState w14:font="MS Gothic" w14:val="2610"/>
          </w14:checkbox>
        </w:sdtPr>
        <w:sdtEndPr/>
        <w:sdtContent>
          <w:r w:rsidRPr="006E158E" w:rsidR="005F5039">
            <w:rPr>
              <w:rFonts w:ascii="Segoe UI Symbol" w:hAnsi="Segoe UI Symbol" w:eastAsia="MS Gothic" w:cs="Segoe UI Symbol"/>
              <w:sz w:val="24"/>
              <w:szCs w:val="24"/>
            </w:rPr>
            <w:t>☐</w:t>
          </w:r>
        </w:sdtContent>
      </w:sdt>
      <w:r w:rsidRPr="006E158E" w:rsidR="00EE2B1D">
        <w:rPr>
          <w:sz w:val="24"/>
          <w:szCs w:val="24"/>
        </w:rPr>
        <w:t xml:space="preserve"> Enrollment </w:t>
      </w:r>
    </w:p>
    <w:p w:rsidRPr="006E158E" w:rsidR="00EE2B1D" w:rsidP="00A4023E" w:rsidRDefault="00165CA8" w14:paraId="5EB587DE" w14:textId="6F062144">
      <w:pPr>
        <w:pStyle w:val="NoSpacing"/>
        <w:rPr>
          <w:sz w:val="24"/>
          <w:szCs w:val="24"/>
        </w:rPr>
      </w:pPr>
      <w:sdt>
        <w:sdtPr>
          <w:rPr>
            <w:sz w:val="24"/>
            <w:szCs w:val="24"/>
          </w:rPr>
          <w:alias w:val="Client completion of services"/>
          <w:tag w:val="Client completion of services"/>
          <w:id w:val="-178667430"/>
          <w14:checkbox>
            <w14:checked w14:val="0"/>
            <w14:checkedState w14:font="MS Gothic" w14:val="2612"/>
            <w14:uncheckedState w14:font="MS Gothic" w14:val="2610"/>
          </w14:checkbox>
        </w:sdtPr>
        <w:sdtEndPr/>
        <w:sdtContent>
          <w:r w:rsidRPr="006E158E" w:rsidR="00073EAD">
            <w:rPr>
              <w:rFonts w:ascii="Segoe UI Symbol" w:hAnsi="Segoe UI Symbol" w:eastAsia="MS Gothic" w:cs="Segoe UI Symbol"/>
              <w:sz w:val="24"/>
              <w:szCs w:val="24"/>
            </w:rPr>
            <w:t>☐</w:t>
          </w:r>
        </w:sdtContent>
      </w:sdt>
      <w:r w:rsidRPr="006E158E" w:rsidR="00EE2B1D">
        <w:rPr>
          <w:sz w:val="24"/>
          <w:szCs w:val="24"/>
        </w:rPr>
        <w:t xml:space="preserve"> Client completion of services</w:t>
      </w:r>
    </w:p>
    <w:p w:rsidRPr="006E158E" w:rsidR="00EE2B1D" w:rsidP="00A4023E" w:rsidRDefault="00165CA8" w14:paraId="752A377F" w14:textId="3261392E">
      <w:pPr>
        <w:pStyle w:val="NoSpacing"/>
        <w:rPr>
          <w:sz w:val="24"/>
          <w:szCs w:val="24"/>
        </w:rPr>
      </w:pPr>
      <w:sdt>
        <w:sdtPr>
          <w:rPr>
            <w:sz w:val="24"/>
            <w:szCs w:val="24"/>
          </w:rPr>
          <w:alias w:val="Quality of services"/>
          <w:tag w:val="Quality of services"/>
          <w:id w:val="898327043"/>
          <w14:checkbox>
            <w14:checked w14:val="0"/>
            <w14:checkedState w14:font="MS Gothic" w14:val="2612"/>
            <w14:uncheckedState w14:font="MS Gothic" w14:val="2610"/>
          </w14:checkbox>
        </w:sdtPr>
        <w:sdtEndPr/>
        <w:sdtContent>
          <w:r w:rsidRPr="006E158E" w:rsidR="00073EAD">
            <w:rPr>
              <w:rFonts w:ascii="Segoe UI Symbol" w:hAnsi="Segoe UI Symbol" w:eastAsia="MS Gothic" w:cs="Segoe UI Symbol"/>
              <w:sz w:val="24"/>
              <w:szCs w:val="24"/>
            </w:rPr>
            <w:t>☐</w:t>
          </w:r>
        </w:sdtContent>
      </w:sdt>
      <w:r w:rsidRPr="006E158E" w:rsidR="00EE2B1D">
        <w:rPr>
          <w:sz w:val="24"/>
          <w:szCs w:val="24"/>
        </w:rPr>
        <w:t xml:space="preserve"> Quality of services</w:t>
      </w:r>
    </w:p>
    <w:p w:rsidRPr="006E158E" w:rsidR="00EE2B1D" w:rsidP="00A4023E" w:rsidRDefault="00165CA8" w14:paraId="6F9FF9E5" w14:textId="59ADA9C8">
      <w:pPr>
        <w:pStyle w:val="NoSpacing"/>
        <w:rPr>
          <w:sz w:val="24"/>
          <w:szCs w:val="24"/>
        </w:rPr>
      </w:pPr>
      <w:sdt>
        <w:sdtPr>
          <w:rPr>
            <w:sz w:val="24"/>
            <w:szCs w:val="24"/>
          </w:rPr>
          <w:alias w:val="Data collection"/>
          <w:tag w:val="Data collection"/>
          <w:id w:val="1451052762"/>
          <w14:checkbox>
            <w14:checked w14:val="0"/>
            <w14:checkedState w14:font="MS Gothic" w14:val="2612"/>
            <w14:uncheckedState w14:font="MS Gothic" w14:val="2610"/>
          </w14:checkbox>
        </w:sdtPr>
        <w:sdtEndPr/>
        <w:sdtContent>
          <w:r w:rsidRPr="006E158E" w:rsidR="00073EAD">
            <w:rPr>
              <w:rFonts w:ascii="Segoe UI Symbol" w:hAnsi="Segoe UI Symbol" w:eastAsia="MS Gothic" w:cs="Segoe UI Symbol"/>
              <w:sz w:val="24"/>
              <w:szCs w:val="24"/>
            </w:rPr>
            <w:t>☐</w:t>
          </w:r>
        </w:sdtContent>
      </w:sdt>
      <w:r w:rsidRPr="006E158E" w:rsidR="00EE2B1D">
        <w:rPr>
          <w:sz w:val="24"/>
          <w:szCs w:val="24"/>
        </w:rPr>
        <w:t xml:space="preserve"> Data collection</w:t>
      </w:r>
    </w:p>
    <w:p w:rsidRPr="006E158E" w:rsidR="00EE2B1D" w:rsidP="00A17939" w:rsidRDefault="00165CA8" w14:paraId="6742C2A5" w14:textId="7F9F288F">
      <w:pPr>
        <w:pStyle w:val="NoSpacing"/>
        <w:tabs>
          <w:tab w:val="left" w:leader="underscore" w:pos="8640"/>
        </w:tabs>
        <w:rPr>
          <w:sz w:val="24"/>
          <w:szCs w:val="24"/>
        </w:rPr>
      </w:pPr>
      <w:sdt>
        <w:sdtPr>
          <w:rPr>
            <w:sz w:val="24"/>
            <w:szCs w:val="24"/>
          </w:rPr>
          <w:alias w:val="Other area of improvement"/>
          <w:tag w:val="Other area of improvement"/>
          <w:id w:val="-66884941"/>
          <w14:checkbox>
            <w14:checked w14:val="0"/>
            <w14:checkedState w14:font="MS Gothic" w14:val="2612"/>
            <w14:uncheckedState w14:font="MS Gothic" w14:val="2610"/>
          </w14:checkbox>
        </w:sdtPr>
        <w:sdtEndPr/>
        <w:sdtContent>
          <w:r w:rsidRPr="006E158E" w:rsidR="00073EAD">
            <w:rPr>
              <w:rFonts w:ascii="Segoe UI Symbol" w:hAnsi="Segoe UI Symbol" w:eastAsia="MS Gothic" w:cs="Segoe UI Symbol"/>
              <w:sz w:val="24"/>
              <w:szCs w:val="24"/>
            </w:rPr>
            <w:t>☐</w:t>
          </w:r>
        </w:sdtContent>
      </w:sdt>
      <w:r w:rsidRPr="006E158E" w:rsidR="00EE2B1D">
        <w:rPr>
          <w:sz w:val="24"/>
          <w:szCs w:val="24"/>
        </w:rPr>
        <w:t xml:space="preserve"> Other </w:t>
      </w:r>
      <w:sdt>
        <w:sdtPr>
          <w:rPr>
            <w:sz w:val="24"/>
            <w:szCs w:val="24"/>
          </w:rPr>
          <w:alias w:val="Specify other area of improvement, such as staff morale, organizational leadership, teamwork or other important areas related to the success of your program"/>
          <w:tag w:val="Specify other area of improvement, such as staff morale, organizational leadership, teamwork or other important areas related to the success of your program"/>
          <w:id w:val="-515076413"/>
          <w:placeholder>
            <w:docPart w:val="DefaultPlaceholder_-1854013440"/>
          </w:placeholder>
        </w:sdtPr>
        <w:sdtEndPr/>
        <w:sdtContent>
          <w:r w:rsidRPr="006E158E" w:rsidR="00EE2B1D">
            <w:rPr>
              <w:sz w:val="24"/>
              <w:szCs w:val="24"/>
            </w:rPr>
            <w:tab/>
          </w:r>
        </w:sdtContent>
      </w:sdt>
    </w:p>
    <w:p w:rsidRPr="006E158E" w:rsidR="00EE2B1D" w:rsidP="006E158E" w:rsidRDefault="00C11316" w14:paraId="073228E9" w14:textId="498D9847">
      <w:pPr>
        <w:pStyle w:val="Body"/>
        <w:rPr>
          <w:i/>
          <w:iCs/>
        </w:rPr>
      </w:pPr>
      <w:r>
        <w:rPr>
          <w:i/>
          <w:iCs/>
        </w:rPr>
        <w:t>(P</w:t>
      </w:r>
      <w:r w:rsidRPr="006E158E" w:rsidR="00EE2B1D">
        <w:rPr>
          <w:i/>
          <w:iCs/>
        </w:rPr>
        <w:t>lease specify, such as staff morale, organizational leadership, teamwork or other important areas related to the success of your program)</w:t>
      </w:r>
    </w:p>
    <w:p w:rsidRPr="00E1644E" w:rsidR="006E158E" w:rsidP="006E158E" w:rsidRDefault="006E158E" w14:paraId="66758AF9" w14:textId="46615E34">
      <w:pPr>
        <w:pStyle w:val="Body"/>
        <w:rPr>
          <w:sz w:val="23"/>
          <w:szCs w:val="23"/>
        </w:rPr>
      </w:pPr>
      <w:r w:rsidRPr="008D3585">
        <w:rPr>
          <w:noProof/>
        </w:rPr>
        <w:drawing>
          <wp:inline distT="0" distB="0" distL="0" distR="0" wp14:anchorId="2067D260" wp14:editId="39DF1F92">
            <wp:extent cx="437515" cy="445135"/>
            <wp:effectExtent l="0" t="0" r="635" b="0"/>
            <wp:docPr id="17" name="Picture 17" descr="Bullseye Ic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savellar\AppData\Local\Microsoft\Windows\INetCache\Content.Outlook\Y4QUAOWJ\40286_CQI_031319-02 (002).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37515" cy="445135"/>
                    </a:xfrm>
                    <a:prstGeom prst="rect">
                      <a:avLst/>
                    </a:prstGeom>
                    <a:noFill/>
                    <a:ln>
                      <a:noFill/>
                    </a:ln>
                  </pic:spPr>
                </pic:pic>
              </a:graphicData>
            </a:graphic>
          </wp:inline>
        </w:drawing>
      </w:r>
    </w:p>
    <w:p w:rsidRPr="00E1644E" w:rsidR="00786451" w:rsidP="00994289" w:rsidRDefault="009C4253" w14:paraId="4728D13B" w14:textId="28B13D6B">
      <w:pPr>
        <w:pStyle w:val="Question"/>
        <w:keepNext w:val="0"/>
        <w:rPr>
          <w:rFonts w:asciiTheme="minorBidi" w:hAnsiTheme="minorBidi" w:cstheme="minorBidi"/>
        </w:rPr>
      </w:pPr>
      <w:r w:rsidRPr="00E1644E">
        <w:rPr>
          <w:rFonts w:asciiTheme="minorBidi" w:hAnsiTheme="minorBidi" w:cstheme="minorBidi"/>
        </w:rPr>
        <w:t>For the selected</w:t>
      </w:r>
      <w:r w:rsidRPr="00E1644E" w:rsidR="00CF5237">
        <w:rPr>
          <w:rFonts w:asciiTheme="minorBidi" w:hAnsiTheme="minorBidi" w:cstheme="minorBidi"/>
        </w:rPr>
        <w:t xml:space="preserve"> area of improvement</w:t>
      </w:r>
      <w:r w:rsidRPr="00E1644E" w:rsidR="00786451">
        <w:rPr>
          <w:rFonts w:asciiTheme="minorBidi" w:hAnsiTheme="minorBidi" w:cstheme="minorBidi"/>
        </w:rPr>
        <w:t xml:space="preserve">, please </w:t>
      </w:r>
      <w:r w:rsidRPr="00E1644E" w:rsidR="00CF5237">
        <w:rPr>
          <w:rFonts w:asciiTheme="minorBidi" w:hAnsiTheme="minorBidi" w:cstheme="minorBidi"/>
        </w:rPr>
        <w:t>describe</w:t>
      </w:r>
      <w:r w:rsidRPr="00E1644E" w:rsidR="00786451">
        <w:rPr>
          <w:rFonts w:asciiTheme="minorBidi" w:hAnsiTheme="minorBidi" w:cstheme="minorBidi"/>
        </w:rPr>
        <w:t xml:space="preserve"> </w:t>
      </w:r>
      <w:r w:rsidRPr="00E1644E" w:rsidR="00CF5237">
        <w:rPr>
          <w:rFonts w:asciiTheme="minorBidi" w:hAnsiTheme="minorBidi" w:cstheme="minorBidi"/>
        </w:rPr>
        <w:t>the specific problem that you are trying to solve, a related SMART goal, and possible data sources.</w:t>
      </w:r>
      <w:r w:rsidRPr="00E1644E" w:rsidR="007666CE">
        <w:rPr>
          <w:rFonts w:asciiTheme="minorBidi" w:hAnsiTheme="minorBidi" w:cstheme="minorBidi"/>
        </w:rPr>
        <w:t xml:space="preserve"> Examples, shown in blue, are only </w:t>
      </w:r>
      <w:r w:rsidRPr="00E1644E" w:rsidR="00580A35">
        <w:rPr>
          <w:rFonts w:asciiTheme="minorBidi" w:hAnsiTheme="minorBidi" w:cstheme="minorBidi"/>
        </w:rPr>
        <w:t>intended to show</w:t>
      </w:r>
      <w:r w:rsidRPr="00E1644E" w:rsidR="007666CE">
        <w:rPr>
          <w:rFonts w:asciiTheme="minorBidi" w:hAnsiTheme="minorBidi" w:cstheme="minorBidi"/>
        </w:rPr>
        <w:t xml:space="preserve"> the type of relevant information. Grantees are not required to use them. </w:t>
      </w:r>
    </w:p>
    <w:p w:rsidRPr="00E1644E" w:rsidR="00A50F7D" w:rsidP="00A4023E" w:rsidRDefault="00A50F7D" w14:paraId="386BBCC7" w14:textId="338CBD6A">
      <w:pPr>
        <w:pStyle w:val="Caption"/>
        <w:rPr>
          <w:rFonts w:eastAsiaTheme="majorEastAsia"/>
        </w:rPr>
      </w:pPr>
      <w:r w:rsidRPr="00E1644E">
        <w:t xml:space="preserve">Table </w:t>
      </w:r>
      <w:r w:rsidRPr="00E1644E" w:rsidR="00954F90">
        <w:t>D1</w:t>
      </w:r>
      <w:r w:rsidRPr="00E1644E">
        <w:t>. Your program’s issue(s), SMART goal(s), and data source(s)</w:t>
      </w:r>
    </w:p>
    <w:tbl>
      <w:tblPr>
        <w:tblW w:w="0" w:type="auto"/>
        <w:tblBorders>
          <w:top w:val="single" w:color="808080" w:themeColor="background1" w:themeShade="80" w:sz="6" w:space="0"/>
          <w:left w:val="single" w:color="808080" w:themeColor="background1" w:themeShade="80" w:sz="6" w:space="0"/>
          <w:bottom w:val="single" w:color="808080" w:themeColor="background1" w:themeShade="80" w:sz="6" w:space="0"/>
          <w:right w:val="single" w:color="808080" w:themeColor="background1" w:themeShade="80" w:sz="6" w:space="0"/>
          <w:insideH w:val="single" w:color="808080" w:themeColor="background1" w:themeShade="80" w:sz="6" w:space="0"/>
          <w:insideV w:val="single" w:color="808080" w:themeColor="background1" w:themeShade="80" w:sz="6" w:space="0"/>
        </w:tblBorders>
        <w:tblLook w:val="04A0" w:firstRow="1" w:lastRow="0" w:firstColumn="1" w:lastColumn="0" w:noHBand="0" w:noVBand="1"/>
      </w:tblPr>
      <w:tblGrid>
        <w:gridCol w:w="4672"/>
        <w:gridCol w:w="4672"/>
      </w:tblGrid>
      <w:tr w:rsidRPr="00E1644E" w:rsidR="00A50F7D" w:rsidTr="006212E3" w14:paraId="68B6AAF2" w14:textId="77777777">
        <w:trPr>
          <w:trHeight w:val="665"/>
        </w:trPr>
        <w:tc>
          <w:tcPr>
            <w:tcW w:w="9344" w:type="dxa"/>
            <w:gridSpan w:val="2"/>
            <w:shd w:val="clear" w:color="auto" w:fill="326D92"/>
          </w:tcPr>
          <w:p w:rsidRPr="00E1644E" w:rsidR="00A50F7D" w:rsidP="00994289" w:rsidRDefault="00A50F7D" w14:paraId="1835F2F7" w14:textId="634FE7E6">
            <w:pPr>
              <w:keepNext/>
              <w:keepLines/>
              <w:rPr>
                <w:rFonts w:asciiTheme="minorBidi" w:hAnsiTheme="minorBidi"/>
                <w:sz w:val="24"/>
                <w:szCs w:val="24"/>
              </w:rPr>
            </w:pPr>
            <w:r w:rsidRPr="00E1644E">
              <w:rPr>
                <w:rFonts w:asciiTheme="minorBidi" w:hAnsiTheme="minorBidi"/>
                <w:b/>
                <w:color w:val="FFFFFF" w:themeColor="background1"/>
              </w:rPr>
              <w:t>For the area of improvement your team selected above, please describe the issue you are trying to solve, a related SMART goal, and possible data sources you could use.</w:t>
            </w:r>
          </w:p>
        </w:tc>
      </w:tr>
      <w:tr w:rsidRPr="00E1644E" w:rsidR="006212E3" w:rsidTr="006212E3" w14:paraId="171F83FF" w14:textId="77777777">
        <w:tc>
          <w:tcPr>
            <w:tcW w:w="4672" w:type="dxa"/>
          </w:tcPr>
          <w:p w:rsidRPr="00E1644E" w:rsidR="006212E3" w:rsidDel="009C4253" w:rsidP="00994289" w:rsidRDefault="006212E3" w14:paraId="42C8EF1D" w14:textId="77777777">
            <w:pPr>
              <w:keepNext/>
              <w:keepLines/>
              <w:rPr>
                <w:rFonts w:asciiTheme="minorBidi" w:hAnsiTheme="minorBidi"/>
              </w:rPr>
            </w:pPr>
            <w:r w:rsidRPr="00E1644E">
              <w:rPr>
                <w:rFonts w:asciiTheme="minorBidi" w:hAnsiTheme="minorBidi"/>
              </w:rPr>
              <w:t>What is the specific problem or issue you are trying to solve?</w:t>
            </w:r>
          </w:p>
        </w:tc>
        <w:tc>
          <w:tcPr>
            <w:tcW w:w="4672" w:type="dxa"/>
          </w:tcPr>
          <w:p w:rsidRPr="00E1644E" w:rsidR="006212E3" w:rsidP="00994289" w:rsidRDefault="00165CA8" w14:paraId="318A0646" w14:textId="24E4CAEC">
            <w:pPr>
              <w:pStyle w:val="Body"/>
              <w:keepNext/>
              <w:keepLines/>
              <w:tabs>
                <w:tab w:val="left" w:pos="3945"/>
              </w:tabs>
              <w:rPr>
                <w:sz w:val="22"/>
                <w:szCs w:val="22"/>
              </w:rPr>
            </w:pPr>
            <w:sdt>
              <w:sdtPr>
                <w:rPr>
                  <w:sz w:val="22"/>
                  <w:szCs w:val="22"/>
                </w:rPr>
                <w:alias w:val="What is the specific problem or issue you are trying to solve?"/>
                <w:tag w:val="What is the specific problem or issue you are trying to solve?"/>
                <w:id w:val="1880045232"/>
                <w:placeholder>
                  <w:docPart w:val="2D9DF40637DF46E6B013EB377F8AE10F"/>
                </w:placeholder>
              </w:sdtPr>
              <w:sdtEndPr/>
              <w:sdtContent>
                <w:r w:rsidRPr="00E1644E" w:rsidR="006212E3">
                  <w:rPr>
                    <w:sz w:val="22"/>
                    <w:szCs w:val="22"/>
                  </w:rPr>
                  <w:tab/>
                </w:r>
              </w:sdtContent>
            </w:sdt>
          </w:p>
        </w:tc>
      </w:tr>
      <w:tr w:rsidRPr="00E1644E" w:rsidR="006212E3" w:rsidTr="006212E3" w14:paraId="45B66A80" w14:textId="77777777">
        <w:tc>
          <w:tcPr>
            <w:tcW w:w="4672" w:type="dxa"/>
          </w:tcPr>
          <w:p w:rsidRPr="00E1644E" w:rsidR="006212E3" w:rsidDel="009C4253" w:rsidP="00994289" w:rsidRDefault="006212E3" w14:paraId="2F179BF0" w14:textId="77777777">
            <w:pPr>
              <w:keepNext/>
              <w:keepLines/>
              <w:rPr>
                <w:rFonts w:asciiTheme="minorBidi" w:hAnsiTheme="minorBidi"/>
              </w:rPr>
            </w:pPr>
            <w:r w:rsidRPr="00E1644E">
              <w:rPr>
                <w:rFonts w:asciiTheme="minorBidi" w:hAnsiTheme="minorBidi"/>
              </w:rPr>
              <w:t xml:space="preserve">What is the SMART goal that would show an improvement on this issue? </w:t>
            </w:r>
          </w:p>
        </w:tc>
        <w:tc>
          <w:tcPr>
            <w:tcW w:w="4672" w:type="dxa"/>
          </w:tcPr>
          <w:p w:rsidRPr="00E1644E" w:rsidR="006212E3" w:rsidP="00994289" w:rsidRDefault="00165CA8" w14:paraId="37C618E9" w14:textId="6ED7E096">
            <w:pPr>
              <w:pStyle w:val="Body"/>
              <w:keepNext/>
              <w:keepLines/>
              <w:tabs>
                <w:tab w:val="left" w:pos="3945"/>
              </w:tabs>
              <w:rPr>
                <w:sz w:val="22"/>
                <w:szCs w:val="22"/>
              </w:rPr>
            </w:pPr>
            <w:sdt>
              <w:sdtPr>
                <w:rPr>
                  <w:sz w:val="22"/>
                  <w:szCs w:val="22"/>
                </w:rPr>
                <w:alias w:val="What is the SMART goal that would show an improvement on this issue? "/>
                <w:tag w:val="What is the SMART goal that would show an improvement on this issue? "/>
                <w:id w:val="-1293132241"/>
                <w:placeholder>
                  <w:docPart w:val="0DA2C5B0055949E3844AE71D3C142D1C"/>
                </w:placeholder>
              </w:sdtPr>
              <w:sdtEndPr/>
              <w:sdtContent>
                <w:r w:rsidRPr="00E1644E" w:rsidR="006212E3">
                  <w:rPr>
                    <w:sz w:val="22"/>
                    <w:szCs w:val="22"/>
                  </w:rPr>
                  <w:tab/>
                </w:r>
              </w:sdtContent>
            </w:sdt>
          </w:p>
        </w:tc>
      </w:tr>
      <w:tr w:rsidRPr="00E1644E" w:rsidR="006212E3" w:rsidTr="006212E3" w14:paraId="16A7595D" w14:textId="77777777">
        <w:tc>
          <w:tcPr>
            <w:tcW w:w="4672" w:type="dxa"/>
          </w:tcPr>
          <w:p w:rsidRPr="00E1644E" w:rsidR="006212E3" w:rsidDel="009C4253" w:rsidP="00A4023E" w:rsidRDefault="006212E3" w14:paraId="022091C3" w14:textId="77777777">
            <w:pPr>
              <w:rPr>
                <w:rFonts w:asciiTheme="minorBidi" w:hAnsiTheme="minorBidi"/>
              </w:rPr>
            </w:pPr>
            <w:r w:rsidRPr="00E1644E">
              <w:rPr>
                <w:rFonts w:asciiTheme="minorBidi" w:hAnsiTheme="minorBidi"/>
              </w:rPr>
              <w:t>What data source could you use to measure progress towards that goal?</w:t>
            </w:r>
          </w:p>
        </w:tc>
        <w:tc>
          <w:tcPr>
            <w:tcW w:w="4672" w:type="dxa"/>
          </w:tcPr>
          <w:p w:rsidRPr="00E1644E" w:rsidR="006212E3" w:rsidP="00A4023E" w:rsidRDefault="00165CA8" w14:paraId="3684907A" w14:textId="150E0B76">
            <w:pPr>
              <w:pStyle w:val="Body"/>
              <w:tabs>
                <w:tab w:val="left" w:pos="3945"/>
              </w:tabs>
              <w:rPr>
                <w:sz w:val="22"/>
                <w:szCs w:val="22"/>
              </w:rPr>
            </w:pPr>
            <w:sdt>
              <w:sdtPr>
                <w:rPr>
                  <w:sz w:val="22"/>
                  <w:szCs w:val="22"/>
                </w:rPr>
                <w:alias w:val="What data source could you use to measure progress towards that goal?What data source could you use to measure progress towards that goal?"/>
                <w:tag w:val="What data source could you use to measure progress towards that goal?"/>
                <w:id w:val="234750423"/>
                <w:placeholder>
                  <w:docPart w:val="2C1CAD5FDBCA4FFAA8D382430C426C21"/>
                </w:placeholder>
              </w:sdtPr>
              <w:sdtEndPr/>
              <w:sdtContent>
                <w:r w:rsidRPr="00E1644E" w:rsidR="006212E3">
                  <w:rPr>
                    <w:sz w:val="22"/>
                    <w:szCs w:val="22"/>
                  </w:rPr>
                  <w:tab/>
                </w:r>
              </w:sdtContent>
            </w:sdt>
          </w:p>
        </w:tc>
      </w:tr>
    </w:tbl>
    <w:p w:rsidRPr="00E1644E" w:rsidR="009A17B1" w:rsidP="00A4023E" w:rsidRDefault="00BE0A3C" w14:paraId="5D6382B8" w14:textId="796D2E17">
      <w:pPr>
        <w:pStyle w:val="Caption"/>
      </w:pPr>
      <w:r w:rsidRPr="00E1644E">
        <w:t>Example</w:t>
      </w:r>
      <w:r w:rsidRPr="00E1644E" w:rsidR="00186D39">
        <w:t>s:</w:t>
      </w:r>
      <w:r w:rsidRPr="00E1644E" w:rsidR="009A17B1">
        <w:t xml:space="preserve"> </w:t>
      </w:r>
      <w:r w:rsidRPr="00E1644E" w:rsidR="009C4253">
        <w:t>Issues</w:t>
      </w:r>
      <w:r w:rsidRPr="00E1644E" w:rsidR="009A17B1">
        <w:t>, SMART goals, and data sources</w:t>
      </w:r>
    </w:p>
    <w:tbl>
      <w:tblPr>
        <w:tblW w:w="0" w:type="auto"/>
        <w:tblBorders>
          <w:top w:val="single" w:color="808080" w:themeColor="background1" w:themeShade="80" w:sz="6" w:space="0"/>
          <w:left w:val="single" w:color="808080" w:themeColor="background1" w:themeShade="80" w:sz="6" w:space="0"/>
          <w:bottom w:val="single" w:color="808080" w:themeColor="background1" w:themeShade="80" w:sz="6" w:space="0"/>
          <w:right w:val="single" w:color="808080" w:themeColor="background1" w:themeShade="80" w:sz="6" w:space="0"/>
          <w:insideH w:val="single" w:color="808080" w:themeColor="background1" w:themeShade="80" w:sz="6" w:space="0"/>
          <w:insideV w:val="single" w:color="808080" w:themeColor="background1" w:themeShade="80" w:sz="6" w:space="0"/>
        </w:tblBorders>
        <w:shd w:val="clear" w:color="auto" w:fill="DEEBF7"/>
        <w:tblLook w:val="04A0" w:firstRow="1" w:lastRow="0" w:firstColumn="1" w:lastColumn="0" w:noHBand="0" w:noVBand="1"/>
      </w:tblPr>
      <w:tblGrid>
        <w:gridCol w:w="4672"/>
        <w:gridCol w:w="4672"/>
      </w:tblGrid>
      <w:tr w:rsidRPr="00E1644E" w:rsidR="009A17B1" w:rsidTr="006C6357" w14:paraId="16D8E2B2" w14:textId="77777777">
        <w:tc>
          <w:tcPr>
            <w:tcW w:w="9344" w:type="dxa"/>
            <w:gridSpan w:val="2"/>
            <w:shd w:val="clear" w:color="auto" w:fill="326D92"/>
          </w:tcPr>
          <w:p w:rsidRPr="00E1644E" w:rsidR="009A17B1" w:rsidP="00A4023E" w:rsidRDefault="00E06673" w14:paraId="4451F2B5" w14:textId="7CCC9FC7">
            <w:pPr>
              <w:keepNext/>
              <w:keepLines/>
              <w:rPr>
                <w:rFonts w:asciiTheme="minorBidi" w:hAnsiTheme="minorBidi"/>
                <w:sz w:val="24"/>
                <w:szCs w:val="24"/>
              </w:rPr>
            </w:pPr>
            <w:r w:rsidRPr="00E1644E">
              <w:rPr>
                <w:rFonts w:asciiTheme="minorBidi" w:hAnsiTheme="minorBidi"/>
                <w:b/>
                <w:color w:val="FFFFFF" w:themeColor="background1"/>
              </w:rPr>
              <w:t xml:space="preserve">Example: </w:t>
            </w:r>
            <w:r w:rsidRPr="00E1644E" w:rsidR="009A17B1">
              <w:rPr>
                <w:rFonts w:asciiTheme="minorBidi" w:hAnsiTheme="minorBidi"/>
                <w:b/>
                <w:color w:val="FFFFFF" w:themeColor="background1"/>
              </w:rPr>
              <w:t>Enrollment</w:t>
            </w:r>
          </w:p>
        </w:tc>
      </w:tr>
      <w:tr w:rsidRPr="00E1644E" w:rsidR="009A17B1" w:rsidTr="006C6357" w14:paraId="48ECAB23" w14:textId="77777777">
        <w:tc>
          <w:tcPr>
            <w:tcW w:w="4672" w:type="dxa"/>
            <w:shd w:val="clear" w:color="auto" w:fill="DEEBF7"/>
          </w:tcPr>
          <w:p w:rsidRPr="00E1644E" w:rsidR="009A17B1" w:rsidP="00A4023E" w:rsidRDefault="009A17B1" w14:paraId="197D9172" w14:textId="6069900D">
            <w:pPr>
              <w:keepNext/>
              <w:keepLines/>
              <w:rPr>
                <w:rFonts w:asciiTheme="minorBidi" w:hAnsiTheme="minorBidi"/>
                <w:sz w:val="24"/>
                <w:szCs w:val="24"/>
              </w:rPr>
            </w:pPr>
            <w:r w:rsidRPr="00E1644E">
              <w:rPr>
                <w:rFonts w:asciiTheme="minorBidi" w:hAnsiTheme="minorBidi"/>
              </w:rPr>
              <w:t>What is the specific problem or issue you are trying to solve?</w:t>
            </w:r>
          </w:p>
        </w:tc>
        <w:tc>
          <w:tcPr>
            <w:tcW w:w="4672" w:type="dxa"/>
            <w:shd w:val="clear" w:color="auto" w:fill="DEEBF7"/>
          </w:tcPr>
          <w:p w:rsidRPr="00E1644E" w:rsidR="009A17B1" w:rsidP="00A4023E" w:rsidRDefault="00E06673" w14:paraId="01418089" w14:textId="107AC606">
            <w:pPr>
              <w:keepNext/>
              <w:keepLines/>
              <w:rPr>
                <w:rFonts w:asciiTheme="minorBidi" w:hAnsiTheme="minorBidi"/>
                <w:i/>
              </w:rPr>
            </w:pPr>
            <w:r w:rsidRPr="00E1644E">
              <w:rPr>
                <w:rFonts w:asciiTheme="minorBidi" w:hAnsiTheme="minorBidi"/>
                <w:i/>
              </w:rPr>
              <w:t>Enrollment is below OFA-approved target.</w:t>
            </w:r>
          </w:p>
        </w:tc>
      </w:tr>
      <w:tr w:rsidRPr="00E1644E" w:rsidR="009A17B1" w:rsidTr="006C6357" w14:paraId="3AA38C73" w14:textId="77777777">
        <w:tc>
          <w:tcPr>
            <w:tcW w:w="4672" w:type="dxa"/>
            <w:shd w:val="clear" w:color="auto" w:fill="DEEBF7"/>
          </w:tcPr>
          <w:p w:rsidRPr="00E1644E" w:rsidR="009A17B1" w:rsidP="00A4023E" w:rsidRDefault="009A17B1" w14:paraId="3A6E2D5E" w14:textId="7A4C4CBE">
            <w:pPr>
              <w:keepNext/>
              <w:keepLines/>
              <w:rPr>
                <w:rFonts w:asciiTheme="minorBidi" w:hAnsiTheme="minorBidi"/>
                <w:sz w:val="24"/>
                <w:szCs w:val="24"/>
              </w:rPr>
            </w:pPr>
            <w:r w:rsidRPr="00E1644E">
              <w:rPr>
                <w:rFonts w:asciiTheme="minorBidi" w:hAnsiTheme="minorBidi"/>
              </w:rPr>
              <w:t xml:space="preserve">What is the SMART goal that would show an improvement on this issue? </w:t>
            </w:r>
          </w:p>
        </w:tc>
        <w:tc>
          <w:tcPr>
            <w:tcW w:w="4672" w:type="dxa"/>
            <w:shd w:val="clear" w:color="auto" w:fill="DEEBF7"/>
          </w:tcPr>
          <w:p w:rsidRPr="00E1644E" w:rsidR="009A17B1" w:rsidP="00D7595B" w:rsidRDefault="00812711" w14:paraId="2FCF3150" w14:textId="4844D28D">
            <w:pPr>
              <w:keepNext/>
              <w:keepLines/>
              <w:rPr>
                <w:rFonts w:asciiTheme="minorBidi" w:hAnsiTheme="minorBidi"/>
                <w:i/>
              </w:rPr>
            </w:pPr>
            <w:r w:rsidRPr="00E1644E">
              <w:rPr>
                <w:rFonts w:asciiTheme="minorBidi" w:hAnsiTheme="minorBidi"/>
                <w:i/>
              </w:rPr>
              <w:t>Increase referrals by 25</w:t>
            </w:r>
            <w:r w:rsidR="00D7595B">
              <w:rPr>
                <w:rFonts w:asciiTheme="minorBidi" w:hAnsiTheme="minorBidi"/>
                <w:i/>
              </w:rPr>
              <w:t>%</w:t>
            </w:r>
            <w:r w:rsidRPr="00E1644E" w:rsidR="00E06673">
              <w:rPr>
                <w:rFonts w:asciiTheme="minorBidi" w:hAnsiTheme="minorBidi"/>
                <w:i/>
              </w:rPr>
              <w:t xml:space="preserve"> within the next quarter.</w:t>
            </w:r>
          </w:p>
        </w:tc>
      </w:tr>
      <w:tr w:rsidRPr="00E1644E" w:rsidR="009A17B1" w:rsidTr="006C6357" w14:paraId="3682D7A6" w14:textId="77777777">
        <w:tc>
          <w:tcPr>
            <w:tcW w:w="4672" w:type="dxa"/>
            <w:shd w:val="clear" w:color="auto" w:fill="DEEBF7"/>
          </w:tcPr>
          <w:p w:rsidRPr="00E1644E" w:rsidR="009A17B1" w:rsidP="00A4023E" w:rsidRDefault="009A17B1" w14:paraId="2F4FEF12" w14:textId="06909493">
            <w:pPr>
              <w:keepLines/>
              <w:rPr>
                <w:rFonts w:asciiTheme="minorBidi" w:hAnsiTheme="minorBidi"/>
                <w:sz w:val="24"/>
                <w:szCs w:val="24"/>
              </w:rPr>
            </w:pPr>
            <w:r w:rsidRPr="00E1644E">
              <w:rPr>
                <w:rFonts w:asciiTheme="minorBidi" w:hAnsiTheme="minorBidi"/>
              </w:rPr>
              <w:t>What data source could you use to measure progress towards that goal?</w:t>
            </w:r>
            <w:r w:rsidRPr="00E1644E">
              <w:rPr>
                <w:rFonts w:asciiTheme="minorBidi" w:hAnsiTheme="minorBidi"/>
                <w:sz w:val="24"/>
                <w:szCs w:val="24"/>
              </w:rPr>
              <w:t xml:space="preserve"> </w:t>
            </w:r>
          </w:p>
        </w:tc>
        <w:tc>
          <w:tcPr>
            <w:tcW w:w="4672" w:type="dxa"/>
            <w:shd w:val="clear" w:color="auto" w:fill="DEEBF7"/>
          </w:tcPr>
          <w:p w:rsidRPr="00E1644E" w:rsidR="009A17B1" w:rsidP="00A4023E" w:rsidRDefault="00E06673" w14:paraId="28935078" w14:textId="510B9F55">
            <w:pPr>
              <w:keepLines/>
              <w:rPr>
                <w:rFonts w:asciiTheme="minorBidi" w:hAnsiTheme="minorBidi"/>
                <w:sz w:val="24"/>
                <w:szCs w:val="24"/>
              </w:rPr>
            </w:pPr>
            <w:r w:rsidRPr="00E1644E">
              <w:rPr>
                <w:rFonts w:asciiTheme="minorBidi" w:hAnsiTheme="minorBidi"/>
                <w:i/>
              </w:rPr>
              <w:t>Program-developed spreadsheet to record new partners and referred clients.</w:t>
            </w:r>
            <w:r w:rsidRPr="00E1644E">
              <w:rPr>
                <w:rFonts w:asciiTheme="minorBidi" w:hAnsiTheme="minorBidi"/>
                <w:sz w:val="24"/>
                <w:szCs w:val="24"/>
              </w:rPr>
              <w:t xml:space="preserve"> </w:t>
            </w:r>
          </w:p>
        </w:tc>
      </w:tr>
      <w:tr w:rsidRPr="00E1644E" w:rsidR="009A17B1" w:rsidTr="006C6357" w14:paraId="199DC976" w14:textId="77777777">
        <w:tc>
          <w:tcPr>
            <w:tcW w:w="9344" w:type="dxa"/>
            <w:gridSpan w:val="2"/>
            <w:shd w:val="clear" w:color="auto" w:fill="326D92"/>
          </w:tcPr>
          <w:p w:rsidRPr="00E1644E" w:rsidR="009A17B1" w:rsidP="00A4023E" w:rsidRDefault="009C4253" w14:paraId="5C328825" w14:textId="511AA0E2">
            <w:pPr>
              <w:keepNext/>
              <w:keepLines/>
              <w:rPr>
                <w:rFonts w:asciiTheme="minorBidi" w:hAnsiTheme="minorBidi"/>
                <w:sz w:val="24"/>
                <w:szCs w:val="24"/>
              </w:rPr>
            </w:pPr>
            <w:r w:rsidRPr="00E1644E">
              <w:rPr>
                <w:rFonts w:asciiTheme="minorBidi" w:hAnsiTheme="minorBidi"/>
                <w:b/>
                <w:color w:val="FFFFFF" w:themeColor="background1"/>
              </w:rPr>
              <w:lastRenderedPageBreak/>
              <w:t xml:space="preserve">Example: </w:t>
            </w:r>
            <w:r w:rsidRPr="00E1644E" w:rsidR="009A17B1">
              <w:rPr>
                <w:rFonts w:asciiTheme="minorBidi" w:hAnsiTheme="minorBidi"/>
                <w:b/>
                <w:color w:val="FFFFFF" w:themeColor="background1"/>
              </w:rPr>
              <w:t xml:space="preserve">Client participation in services </w:t>
            </w:r>
          </w:p>
        </w:tc>
      </w:tr>
      <w:tr w:rsidRPr="00E1644E" w:rsidR="009A17B1" w:rsidTr="006C6357" w14:paraId="08C683AB" w14:textId="77777777">
        <w:tc>
          <w:tcPr>
            <w:tcW w:w="4672" w:type="dxa"/>
            <w:shd w:val="clear" w:color="auto" w:fill="DEEBF7"/>
          </w:tcPr>
          <w:p w:rsidRPr="00E1644E" w:rsidR="009A17B1" w:rsidP="00A4023E" w:rsidRDefault="009A17B1" w14:paraId="55467B6C" w14:textId="5D3610C2">
            <w:pPr>
              <w:keepNext/>
              <w:keepLines/>
              <w:rPr>
                <w:rFonts w:asciiTheme="minorBidi" w:hAnsiTheme="minorBidi"/>
                <w:sz w:val="24"/>
                <w:szCs w:val="24"/>
              </w:rPr>
            </w:pPr>
            <w:r w:rsidRPr="00E1644E">
              <w:rPr>
                <w:rFonts w:asciiTheme="minorBidi" w:hAnsiTheme="minorBidi"/>
              </w:rPr>
              <w:t>What is the specific problem or issue you are trying to solve?</w:t>
            </w:r>
          </w:p>
        </w:tc>
        <w:tc>
          <w:tcPr>
            <w:tcW w:w="4672" w:type="dxa"/>
            <w:shd w:val="clear" w:color="auto" w:fill="DEEBF7"/>
          </w:tcPr>
          <w:p w:rsidRPr="00E1644E" w:rsidR="009A17B1" w:rsidP="00A4023E" w:rsidRDefault="00E06673" w14:paraId="0BF9C9FC" w14:textId="171281F9">
            <w:pPr>
              <w:keepNext/>
              <w:keepLines/>
              <w:rPr>
                <w:rFonts w:asciiTheme="minorBidi" w:hAnsiTheme="minorBidi"/>
                <w:sz w:val="24"/>
                <w:szCs w:val="24"/>
              </w:rPr>
            </w:pPr>
            <w:r w:rsidRPr="00E1644E">
              <w:rPr>
                <w:rFonts w:asciiTheme="minorBidi" w:hAnsiTheme="minorBidi"/>
                <w:i/>
              </w:rPr>
              <w:t>Workshop participation is low.</w:t>
            </w:r>
          </w:p>
        </w:tc>
      </w:tr>
      <w:tr w:rsidRPr="00E1644E" w:rsidR="009A17B1" w:rsidTr="006C6357" w14:paraId="644C4C66" w14:textId="77777777">
        <w:tc>
          <w:tcPr>
            <w:tcW w:w="4672" w:type="dxa"/>
            <w:shd w:val="clear" w:color="auto" w:fill="DEEBF7"/>
          </w:tcPr>
          <w:p w:rsidRPr="00E1644E" w:rsidR="009A17B1" w:rsidP="00A4023E" w:rsidRDefault="009A17B1" w14:paraId="42B5F6A9" w14:textId="21626CC6">
            <w:pPr>
              <w:keepNext/>
              <w:keepLines/>
              <w:rPr>
                <w:rFonts w:asciiTheme="minorBidi" w:hAnsiTheme="minorBidi"/>
                <w:sz w:val="24"/>
                <w:szCs w:val="24"/>
              </w:rPr>
            </w:pPr>
            <w:r w:rsidRPr="00E1644E">
              <w:rPr>
                <w:rFonts w:asciiTheme="minorBidi" w:hAnsiTheme="minorBidi"/>
              </w:rPr>
              <w:t xml:space="preserve">What is the SMART goal that would show an improvement on this issue? </w:t>
            </w:r>
          </w:p>
        </w:tc>
        <w:tc>
          <w:tcPr>
            <w:tcW w:w="4672" w:type="dxa"/>
            <w:shd w:val="clear" w:color="auto" w:fill="DEEBF7"/>
          </w:tcPr>
          <w:p w:rsidRPr="00E1644E" w:rsidR="009C4253" w:rsidP="00A4023E" w:rsidRDefault="009C4253" w14:paraId="468CF437" w14:textId="542A08D3">
            <w:pPr>
              <w:pStyle w:val="CommentText"/>
              <w:keepNext/>
              <w:keepLines/>
              <w:rPr>
                <w:rFonts w:asciiTheme="minorBidi" w:hAnsiTheme="minorBidi"/>
                <w:i/>
                <w:sz w:val="22"/>
                <w:szCs w:val="22"/>
              </w:rPr>
            </w:pPr>
            <w:r w:rsidRPr="00E1644E">
              <w:rPr>
                <w:rFonts w:asciiTheme="minorBidi" w:hAnsiTheme="minorBidi"/>
                <w:i/>
                <w:sz w:val="22"/>
                <w:szCs w:val="22"/>
              </w:rPr>
              <w:t xml:space="preserve">Increase attendance at group </w:t>
            </w:r>
            <w:r w:rsidRPr="00E1644E" w:rsidR="00812711">
              <w:rPr>
                <w:rFonts w:asciiTheme="minorBidi" w:hAnsiTheme="minorBidi"/>
                <w:i/>
                <w:sz w:val="22"/>
                <w:szCs w:val="22"/>
              </w:rPr>
              <w:t xml:space="preserve">parenting </w:t>
            </w:r>
            <w:r w:rsidRPr="00E1644E">
              <w:rPr>
                <w:rFonts w:asciiTheme="minorBidi" w:hAnsiTheme="minorBidi"/>
                <w:i/>
                <w:sz w:val="22"/>
                <w:szCs w:val="22"/>
              </w:rPr>
              <w:t>workshops from 60</w:t>
            </w:r>
            <w:r w:rsidR="00D7595B">
              <w:rPr>
                <w:rFonts w:asciiTheme="minorBidi" w:hAnsiTheme="minorBidi"/>
                <w:i/>
                <w:sz w:val="22"/>
                <w:szCs w:val="22"/>
              </w:rPr>
              <w:t>%</w:t>
            </w:r>
            <w:r w:rsidRPr="00E1644E">
              <w:rPr>
                <w:rFonts w:asciiTheme="minorBidi" w:hAnsiTheme="minorBidi"/>
                <w:i/>
                <w:sz w:val="22"/>
                <w:szCs w:val="22"/>
              </w:rPr>
              <w:t xml:space="preserve"> to 80</w:t>
            </w:r>
            <w:r w:rsidR="00D7595B">
              <w:rPr>
                <w:rFonts w:asciiTheme="minorBidi" w:hAnsiTheme="minorBidi"/>
                <w:i/>
                <w:sz w:val="22"/>
                <w:szCs w:val="22"/>
              </w:rPr>
              <w:t>%</w:t>
            </w:r>
            <w:r w:rsidRPr="00E1644E">
              <w:rPr>
                <w:rFonts w:asciiTheme="minorBidi" w:hAnsiTheme="minorBidi"/>
                <w:i/>
                <w:sz w:val="22"/>
                <w:szCs w:val="22"/>
              </w:rPr>
              <w:t xml:space="preserve"> within the next </w:t>
            </w:r>
            <w:r w:rsidR="0027396D">
              <w:rPr>
                <w:rFonts w:asciiTheme="minorBidi" w:hAnsiTheme="minorBidi"/>
                <w:i/>
                <w:sz w:val="22"/>
                <w:szCs w:val="22"/>
              </w:rPr>
              <w:t>3</w:t>
            </w:r>
            <w:r w:rsidRPr="00E1644E">
              <w:rPr>
                <w:rFonts w:asciiTheme="minorBidi" w:hAnsiTheme="minorBidi"/>
                <w:i/>
                <w:sz w:val="22"/>
                <w:szCs w:val="22"/>
              </w:rPr>
              <w:t xml:space="preserve"> months.</w:t>
            </w:r>
          </w:p>
          <w:p w:rsidRPr="00E1644E" w:rsidR="009A17B1" w:rsidP="00A4023E" w:rsidRDefault="009A17B1" w14:paraId="59C48C6E" w14:textId="77777777">
            <w:pPr>
              <w:keepNext/>
              <w:keepLines/>
              <w:rPr>
                <w:rFonts w:asciiTheme="minorBidi" w:hAnsiTheme="minorBidi"/>
                <w:sz w:val="24"/>
                <w:szCs w:val="24"/>
              </w:rPr>
            </w:pPr>
          </w:p>
        </w:tc>
      </w:tr>
      <w:tr w:rsidRPr="00E1644E" w:rsidR="009A17B1" w:rsidTr="006C6357" w14:paraId="0D5C9497" w14:textId="77777777">
        <w:tc>
          <w:tcPr>
            <w:tcW w:w="4672" w:type="dxa"/>
            <w:shd w:val="clear" w:color="auto" w:fill="DEEBF7"/>
          </w:tcPr>
          <w:p w:rsidRPr="00E1644E" w:rsidR="009A17B1" w:rsidP="00A4023E" w:rsidRDefault="009A17B1" w14:paraId="5E1BC93B" w14:textId="2AE4825D">
            <w:pPr>
              <w:keepLines/>
              <w:rPr>
                <w:rFonts w:asciiTheme="minorBidi" w:hAnsiTheme="minorBidi"/>
                <w:sz w:val="24"/>
                <w:szCs w:val="24"/>
              </w:rPr>
            </w:pPr>
            <w:r w:rsidRPr="00E1644E">
              <w:rPr>
                <w:rFonts w:asciiTheme="minorBidi" w:hAnsiTheme="minorBidi"/>
              </w:rPr>
              <w:t>What data source could you use to measure progress towards that goal?</w:t>
            </w:r>
            <w:r w:rsidRPr="00E1644E">
              <w:rPr>
                <w:rFonts w:asciiTheme="minorBidi" w:hAnsiTheme="minorBidi"/>
                <w:sz w:val="24"/>
                <w:szCs w:val="24"/>
              </w:rPr>
              <w:t xml:space="preserve"> </w:t>
            </w:r>
          </w:p>
        </w:tc>
        <w:tc>
          <w:tcPr>
            <w:tcW w:w="4672" w:type="dxa"/>
            <w:shd w:val="clear" w:color="auto" w:fill="DEEBF7"/>
          </w:tcPr>
          <w:p w:rsidRPr="00E1644E" w:rsidR="009A17B1" w:rsidP="00A4023E" w:rsidRDefault="00020920" w14:paraId="6B03D704" w14:textId="4818A7D9">
            <w:pPr>
              <w:keepLines/>
              <w:rPr>
                <w:rFonts w:asciiTheme="minorBidi" w:hAnsiTheme="minorBidi"/>
                <w:sz w:val="24"/>
                <w:szCs w:val="24"/>
              </w:rPr>
            </w:pPr>
            <w:r w:rsidRPr="00E1644E">
              <w:rPr>
                <w:rFonts w:asciiTheme="minorBidi" w:hAnsiTheme="minorBidi"/>
                <w:i/>
              </w:rPr>
              <w:t>Series Session Attendance operational report from nFORM</w:t>
            </w:r>
          </w:p>
        </w:tc>
      </w:tr>
      <w:tr w:rsidRPr="00E1644E" w:rsidR="009A17B1" w:rsidTr="006C6357" w14:paraId="5905F029" w14:textId="77777777">
        <w:tc>
          <w:tcPr>
            <w:tcW w:w="9344" w:type="dxa"/>
            <w:gridSpan w:val="2"/>
            <w:shd w:val="clear" w:color="auto" w:fill="326D92"/>
          </w:tcPr>
          <w:p w:rsidRPr="00E1644E" w:rsidR="009A17B1" w:rsidP="00A4023E" w:rsidRDefault="00F231B6" w14:paraId="600FCBAF" w14:textId="059AE73B">
            <w:pPr>
              <w:keepNext/>
              <w:keepLines/>
              <w:rPr>
                <w:rFonts w:asciiTheme="minorBidi" w:hAnsiTheme="minorBidi"/>
                <w:sz w:val="24"/>
                <w:szCs w:val="24"/>
              </w:rPr>
            </w:pPr>
            <w:r w:rsidRPr="00E1644E">
              <w:rPr>
                <w:rFonts w:asciiTheme="minorBidi" w:hAnsiTheme="minorBidi"/>
                <w:b/>
                <w:color w:val="FFFFFF" w:themeColor="background1"/>
              </w:rPr>
              <w:t xml:space="preserve">Example: </w:t>
            </w:r>
            <w:r w:rsidRPr="00E1644E" w:rsidR="009A17B1">
              <w:rPr>
                <w:rFonts w:asciiTheme="minorBidi" w:hAnsiTheme="minorBidi"/>
                <w:b/>
                <w:color w:val="FFFFFF" w:themeColor="background1"/>
              </w:rPr>
              <w:t>Quality of services</w:t>
            </w:r>
          </w:p>
        </w:tc>
      </w:tr>
      <w:tr w:rsidRPr="00E1644E" w:rsidR="009A17B1" w:rsidTr="006C6357" w14:paraId="2263882C" w14:textId="77777777">
        <w:tc>
          <w:tcPr>
            <w:tcW w:w="4672" w:type="dxa"/>
            <w:shd w:val="clear" w:color="auto" w:fill="DEEBF7"/>
          </w:tcPr>
          <w:p w:rsidRPr="00E1644E" w:rsidR="009A17B1" w:rsidP="00A4023E" w:rsidRDefault="009A17B1" w14:paraId="53DB2AD6" w14:textId="36830036">
            <w:pPr>
              <w:keepNext/>
              <w:keepLines/>
              <w:rPr>
                <w:rFonts w:asciiTheme="minorBidi" w:hAnsiTheme="minorBidi"/>
                <w:sz w:val="24"/>
                <w:szCs w:val="24"/>
              </w:rPr>
            </w:pPr>
            <w:r w:rsidRPr="00E1644E">
              <w:rPr>
                <w:rFonts w:asciiTheme="minorBidi" w:hAnsiTheme="minorBidi"/>
              </w:rPr>
              <w:t>What is the specific problem or issue you are trying to solve?</w:t>
            </w:r>
          </w:p>
        </w:tc>
        <w:tc>
          <w:tcPr>
            <w:tcW w:w="4672" w:type="dxa"/>
            <w:shd w:val="clear" w:color="auto" w:fill="DEEBF7"/>
          </w:tcPr>
          <w:p w:rsidRPr="00E1644E" w:rsidR="009A17B1" w:rsidP="00A4023E" w:rsidRDefault="00A64A60" w14:paraId="1A073AB2" w14:textId="611A6963">
            <w:pPr>
              <w:keepNext/>
              <w:keepLines/>
              <w:rPr>
                <w:rFonts w:asciiTheme="minorBidi" w:hAnsiTheme="minorBidi"/>
                <w:i/>
              </w:rPr>
            </w:pPr>
            <w:r w:rsidRPr="00E1644E">
              <w:rPr>
                <w:rFonts w:asciiTheme="minorBidi" w:hAnsiTheme="minorBidi"/>
                <w:i/>
              </w:rPr>
              <w:t>Program is using a new curriculum and fidelity should be assessed.</w:t>
            </w:r>
          </w:p>
        </w:tc>
      </w:tr>
      <w:tr w:rsidRPr="00E1644E" w:rsidR="009A17B1" w:rsidTr="006C6357" w14:paraId="409AB1EB" w14:textId="77777777">
        <w:tc>
          <w:tcPr>
            <w:tcW w:w="4672" w:type="dxa"/>
            <w:shd w:val="clear" w:color="auto" w:fill="DEEBF7"/>
          </w:tcPr>
          <w:p w:rsidRPr="00E1644E" w:rsidR="009A17B1" w:rsidP="00A4023E" w:rsidRDefault="009A17B1" w14:paraId="5F6BBABA" w14:textId="69F1F142">
            <w:pPr>
              <w:keepNext/>
              <w:keepLines/>
              <w:rPr>
                <w:rFonts w:asciiTheme="minorBidi" w:hAnsiTheme="minorBidi"/>
                <w:sz w:val="24"/>
                <w:szCs w:val="24"/>
              </w:rPr>
            </w:pPr>
            <w:r w:rsidRPr="00E1644E">
              <w:rPr>
                <w:rFonts w:asciiTheme="minorBidi" w:hAnsiTheme="minorBidi"/>
              </w:rPr>
              <w:t xml:space="preserve">What is the SMART goal that would show an improvement on this issue? </w:t>
            </w:r>
          </w:p>
        </w:tc>
        <w:tc>
          <w:tcPr>
            <w:tcW w:w="4672" w:type="dxa"/>
            <w:shd w:val="clear" w:color="auto" w:fill="DEEBF7"/>
          </w:tcPr>
          <w:p w:rsidRPr="00E1644E" w:rsidR="009A17B1" w:rsidP="0027396D" w:rsidRDefault="00A64A60" w14:paraId="42E75AFF" w14:textId="519BB953">
            <w:pPr>
              <w:keepNext/>
              <w:keepLines/>
              <w:rPr>
                <w:rFonts w:asciiTheme="minorBidi" w:hAnsiTheme="minorBidi"/>
                <w:i/>
              </w:rPr>
            </w:pPr>
            <w:r w:rsidRPr="00E1644E">
              <w:rPr>
                <w:rFonts w:asciiTheme="minorBidi" w:hAnsiTheme="minorBidi"/>
                <w:i/>
              </w:rPr>
              <w:t xml:space="preserve">Conduct three observations of each facilitator and provide one-on-one feedback within the next </w:t>
            </w:r>
            <w:r w:rsidR="0027396D">
              <w:rPr>
                <w:rFonts w:asciiTheme="minorBidi" w:hAnsiTheme="minorBidi"/>
                <w:i/>
              </w:rPr>
              <w:t>6</w:t>
            </w:r>
            <w:r w:rsidRPr="00E1644E">
              <w:rPr>
                <w:rFonts w:asciiTheme="minorBidi" w:hAnsiTheme="minorBidi"/>
                <w:i/>
              </w:rPr>
              <w:t xml:space="preserve"> months.</w:t>
            </w:r>
          </w:p>
        </w:tc>
      </w:tr>
      <w:tr w:rsidRPr="00E1644E" w:rsidR="009A17B1" w:rsidTr="006C6357" w14:paraId="2ACF1B2C" w14:textId="77777777">
        <w:tc>
          <w:tcPr>
            <w:tcW w:w="4672" w:type="dxa"/>
            <w:shd w:val="clear" w:color="auto" w:fill="DEEBF7"/>
          </w:tcPr>
          <w:p w:rsidRPr="00E1644E" w:rsidR="009A17B1" w:rsidP="00A4023E" w:rsidRDefault="009A17B1" w14:paraId="09A85094" w14:textId="60CA890C">
            <w:pPr>
              <w:keepLines/>
              <w:rPr>
                <w:rFonts w:asciiTheme="minorBidi" w:hAnsiTheme="minorBidi"/>
                <w:sz w:val="24"/>
                <w:szCs w:val="24"/>
              </w:rPr>
            </w:pPr>
            <w:r w:rsidRPr="00E1644E">
              <w:rPr>
                <w:rFonts w:asciiTheme="minorBidi" w:hAnsiTheme="minorBidi"/>
              </w:rPr>
              <w:t>What data source could you use to measure progress towards that goal?</w:t>
            </w:r>
            <w:r w:rsidRPr="00E1644E">
              <w:rPr>
                <w:rFonts w:asciiTheme="minorBidi" w:hAnsiTheme="minorBidi"/>
                <w:sz w:val="24"/>
                <w:szCs w:val="24"/>
              </w:rPr>
              <w:t xml:space="preserve"> </w:t>
            </w:r>
          </w:p>
        </w:tc>
        <w:tc>
          <w:tcPr>
            <w:tcW w:w="4672" w:type="dxa"/>
            <w:shd w:val="clear" w:color="auto" w:fill="DEEBF7"/>
          </w:tcPr>
          <w:p w:rsidRPr="00E1644E" w:rsidR="009A17B1" w:rsidP="00A4023E" w:rsidRDefault="00020920" w14:paraId="1927E6D4" w14:textId="1E6C277B">
            <w:pPr>
              <w:keepLines/>
              <w:rPr>
                <w:rFonts w:asciiTheme="minorBidi" w:hAnsiTheme="minorBidi"/>
                <w:sz w:val="24"/>
                <w:szCs w:val="24"/>
              </w:rPr>
            </w:pPr>
            <w:r w:rsidRPr="00E1644E">
              <w:rPr>
                <w:rFonts w:asciiTheme="minorBidi" w:hAnsiTheme="minorBidi"/>
                <w:i/>
              </w:rPr>
              <w:t>F</w:t>
            </w:r>
            <w:r w:rsidRPr="00E1644E" w:rsidR="00A64A60">
              <w:rPr>
                <w:rFonts w:asciiTheme="minorBidi" w:hAnsiTheme="minorBidi"/>
                <w:i/>
              </w:rPr>
              <w:t>idelity checklist</w:t>
            </w:r>
            <w:r w:rsidRPr="00E1644E">
              <w:rPr>
                <w:rFonts w:asciiTheme="minorBidi" w:hAnsiTheme="minorBidi"/>
                <w:i/>
              </w:rPr>
              <w:t xml:space="preserve"> from curriculum developer</w:t>
            </w:r>
          </w:p>
        </w:tc>
      </w:tr>
      <w:tr w:rsidRPr="00E1644E" w:rsidR="009A17B1" w:rsidTr="006C6357" w14:paraId="396B4406" w14:textId="77777777">
        <w:tc>
          <w:tcPr>
            <w:tcW w:w="9344" w:type="dxa"/>
            <w:gridSpan w:val="2"/>
            <w:shd w:val="clear" w:color="auto" w:fill="326D92"/>
          </w:tcPr>
          <w:p w:rsidRPr="00E1644E" w:rsidR="009A17B1" w:rsidP="00A4023E" w:rsidRDefault="008501C3" w14:paraId="7C17D5A0" w14:textId="22A56FD8">
            <w:pPr>
              <w:keepNext/>
              <w:keepLines/>
              <w:rPr>
                <w:rFonts w:asciiTheme="minorBidi" w:hAnsiTheme="minorBidi"/>
                <w:b/>
                <w:color w:val="FFFFFF" w:themeColor="background1"/>
              </w:rPr>
            </w:pPr>
            <w:r w:rsidRPr="00E1644E">
              <w:rPr>
                <w:rFonts w:asciiTheme="minorBidi" w:hAnsiTheme="minorBidi"/>
                <w:b/>
                <w:color w:val="FFFFFF" w:themeColor="background1"/>
              </w:rPr>
              <w:t xml:space="preserve">Example: </w:t>
            </w:r>
            <w:r w:rsidRPr="00E1644E" w:rsidR="009A17B1">
              <w:rPr>
                <w:rFonts w:asciiTheme="minorBidi" w:hAnsiTheme="minorBidi"/>
                <w:b/>
                <w:color w:val="FFFFFF" w:themeColor="background1"/>
              </w:rPr>
              <w:t>Data collection</w:t>
            </w:r>
          </w:p>
        </w:tc>
      </w:tr>
      <w:tr w:rsidRPr="00E1644E" w:rsidR="009A17B1" w:rsidTr="006C6357" w14:paraId="0926352F" w14:textId="77777777">
        <w:tc>
          <w:tcPr>
            <w:tcW w:w="4672" w:type="dxa"/>
            <w:shd w:val="clear" w:color="auto" w:fill="DEEBF7"/>
          </w:tcPr>
          <w:p w:rsidRPr="00E1644E" w:rsidR="009A17B1" w:rsidP="00A4023E" w:rsidRDefault="009A17B1" w14:paraId="631D7F68" w14:textId="7B043D68">
            <w:pPr>
              <w:keepNext/>
              <w:keepLines/>
              <w:rPr>
                <w:rFonts w:asciiTheme="minorBidi" w:hAnsiTheme="minorBidi"/>
                <w:sz w:val="24"/>
                <w:szCs w:val="24"/>
              </w:rPr>
            </w:pPr>
            <w:r w:rsidRPr="00E1644E">
              <w:rPr>
                <w:rFonts w:asciiTheme="minorBidi" w:hAnsiTheme="minorBidi"/>
              </w:rPr>
              <w:t>What is the specific problem or issue you are trying to solve?</w:t>
            </w:r>
          </w:p>
        </w:tc>
        <w:tc>
          <w:tcPr>
            <w:tcW w:w="4672" w:type="dxa"/>
            <w:shd w:val="clear" w:color="auto" w:fill="DEEBF7"/>
          </w:tcPr>
          <w:p w:rsidRPr="00E1644E" w:rsidR="009A17B1" w:rsidP="00A4023E" w:rsidRDefault="008501C3" w14:paraId="7DADA1D4" w14:textId="456481D2">
            <w:pPr>
              <w:keepNext/>
              <w:keepLines/>
              <w:rPr>
                <w:rFonts w:asciiTheme="minorBidi" w:hAnsiTheme="minorBidi"/>
                <w:sz w:val="24"/>
                <w:szCs w:val="24"/>
              </w:rPr>
            </w:pPr>
            <w:r w:rsidRPr="00E1644E">
              <w:rPr>
                <w:rFonts w:asciiTheme="minorBidi" w:hAnsiTheme="minorBidi"/>
                <w:i/>
              </w:rPr>
              <w:t>Workshop participation data in nFORM are not up-to-date.</w:t>
            </w:r>
          </w:p>
        </w:tc>
      </w:tr>
      <w:tr w:rsidRPr="00E1644E" w:rsidR="009A17B1" w:rsidTr="006C6357" w14:paraId="4C382D4E" w14:textId="77777777">
        <w:tc>
          <w:tcPr>
            <w:tcW w:w="4672" w:type="dxa"/>
            <w:shd w:val="clear" w:color="auto" w:fill="DEEBF7"/>
          </w:tcPr>
          <w:p w:rsidRPr="00E1644E" w:rsidR="009A17B1" w:rsidP="00A4023E" w:rsidRDefault="009A17B1" w14:paraId="19D30699" w14:textId="3959648E">
            <w:pPr>
              <w:keepNext/>
              <w:keepLines/>
              <w:rPr>
                <w:rFonts w:asciiTheme="minorBidi" w:hAnsiTheme="minorBidi"/>
                <w:sz w:val="24"/>
                <w:szCs w:val="24"/>
              </w:rPr>
            </w:pPr>
            <w:r w:rsidRPr="00E1644E">
              <w:rPr>
                <w:rFonts w:asciiTheme="minorBidi" w:hAnsiTheme="minorBidi"/>
              </w:rPr>
              <w:t xml:space="preserve">What is the SMART goal that would show an improvement on this issue? </w:t>
            </w:r>
          </w:p>
        </w:tc>
        <w:tc>
          <w:tcPr>
            <w:tcW w:w="4672" w:type="dxa"/>
            <w:shd w:val="clear" w:color="auto" w:fill="DEEBF7"/>
          </w:tcPr>
          <w:p w:rsidRPr="00E1644E" w:rsidR="009A17B1" w:rsidP="00A4023E" w:rsidRDefault="00FF31CE" w14:paraId="4FB0C9BD" w14:textId="6A142080">
            <w:pPr>
              <w:keepNext/>
              <w:keepLines/>
              <w:rPr>
                <w:rFonts w:asciiTheme="minorBidi" w:hAnsiTheme="minorBidi"/>
                <w:sz w:val="24"/>
                <w:szCs w:val="24"/>
              </w:rPr>
            </w:pPr>
            <w:r w:rsidRPr="00E1644E">
              <w:rPr>
                <w:rFonts w:asciiTheme="minorBidi" w:hAnsiTheme="minorBidi"/>
                <w:i/>
              </w:rPr>
              <w:t>Facilitators enter workshop participation data in nFORM within 24 hours of an occurrence.</w:t>
            </w:r>
          </w:p>
        </w:tc>
      </w:tr>
      <w:tr w:rsidRPr="00E1644E" w:rsidR="009A17B1" w:rsidTr="006C6357" w14:paraId="4DC0A7BF" w14:textId="77777777">
        <w:tc>
          <w:tcPr>
            <w:tcW w:w="4672" w:type="dxa"/>
            <w:shd w:val="clear" w:color="auto" w:fill="DEEBF7"/>
          </w:tcPr>
          <w:p w:rsidRPr="00E1644E" w:rsidR="009A17B1" w:rsidP="00A4023E" w:rsidRDefault="009A17B1" w14:paraId="222ED46B" w14:textId="2C24E16C">
            <w:pPr>
              <w:keepLines/>
              <w:rPr>
                <w:rFonts w:asciiTheme="minorBidi" w:hAnsiTheme="minorBidi"/>
                <w:sz w:val="24"/>
                <w:szCs w:val="24"/>
              </w:rPr>
            </w:pPr>
            <w:r w:rsidRPr="00E1644E">
              <w:rPr>
                <w:rFonts w:asciiTheme="minorBidi" w:hAnsiTheme="minorBidi"/>
              </w:rPr>
              <w:t>What data source could you use to measure progress towards that goal?</w:t>
            </w:r>
            <w:r w:rsidRPr="00E1644E">
              <w:rPr>
                <w:rFonts w:asciiTheme="minorBidi" w:hAnsiTheme="minorBidi"/>
                <w:sz w:val="24"/>
                <w:szCs w:val="24"/>
              </w:rPr>
              <w:t xml:space="preserve"> </w:t>
            </w:r>
          </w:p>
        </w:tc>
        <w:tc>
          <w:tcPr>
            <w:tcW w:w="4672" w:type="dxa"/>
            <w:shd w:val="clear" w:color="auto" w:fill="DEEBF7"/>
          </w:tcPr>
          <w:p w:rsidRPr="00E1644E" w:rsidR="009A17B1" w:rsidP="00A4023E" w:rsidRDefault="00D36478" w14:paraId="7997C07E" w14:textId="30000089">
            <w:pPr>
              <w:keepLines/>
              <w:rPr>
                <w:rFonts w:asciiTheme="minorBidi" w:hAnsiTheme="minorBidi"/>
                <w:sz w:val="24"/>
                <w:szCs w:val="24"/>
              </w:rPr>
            </w:pPr>
            <w:r w:rsidRPr="00E1644E">
              <w:rPr>
                <w:rFonts w:asciiTheme="minorBidi" w:hAnsiTheme="minorBidi"/>
                <w:i/>
              </w:rPr>
              <w:t xml:space="preserve">Number of sessions with a status of “pending attendance” on </w:t>
            </w:r>
            <w:proofErr w:type="spellStart"/>
            <w:r w:rsidRPr="00E1644E">
              <w:rPr>
                <w:rFonts w:asciiTheme="minorBidi" w:hAnsiTheme="minorBidi"/>
                <w:i/>
              </w:rPr>
              <w:t>nFORM’s</w:t>
            </w:r>
            <w:proofErr w:type="spellEnd"/>
            <w:r w:rsidRPr="00E1644E">
              <w:rPr>
                <w:rFonts w:asciiTheme="minorBidi" w:hAnsiTheme="minorBidi"/>
                <w:i/>
              </w:rPr>
              <w:t xml:space="preserve"> Sessions screen (screen W7)</w:t>
            </w:r>
          </w:p>
        </w:tc>
      </w:tr>
      <w:tr w:rsidRPr="00E1644E" w:rsidR="009A17B1" w:rsidTr="006C6357" w14:paraId="107DD540" w14:textId="77777777">
        <w:trPr>
          <w:trHeight w:val="557"/>
        </w:trPr>
        <w:tc>
          <w:tcPr>
            <w:tcW w:w="9344" w:type="dxa"/>
            <w:gridSpan w:val="2"/>
            <w:shd w:val="clear" w:color="auto" w:fill="326D92"/>
          </w:tcPr>
          <w:p w:rsidRPr="00E1644E" w:rsidR="009A17B1" w:rsidP="00A4023E" w:rsidRDefault="00C0589D" w14:paraId="005D25C0" w14:textId="2C12517C">
            <w:pPr>
              <w:keepNext/>
              <w:rPr>
                <w:rFonts w:asciiTheme="minorBidi" w:hAnsiTheme="minorBidi"/>
                <w:b/>
                <w:color w:val="FFFFFF" w:themeColor="background1"/>
              </w:rPr>
            </w:pPr>
            <w:r w:rsidRPr="00E1644E">
              <w:rPr>
                <w:rFonts w:asciiTheme="minorBidi" w:hAnsiTheme="minorBidi"/>
                <w:b/>
                <w:color w:val="FFFFFF" w:themeColor="background1"/>
              </w:rPr>
              <w:t xml:space="preserve">Example: </w:t>
            </w:r>
            <w:r w:rsidRPr="00E1644E" w:rsidR="009A17B1">
              <w:rPr>
                <w:rFonts w:asciiTheme="minorBidi" w:hAnsiTheme="minorBidi"/>
                <w:b/>
                <w:color w:val="FFFFFF" w:themeColor="background1"/>
              </w:rPr>
              <w:t>Other (</w:t>
            </w:r>
            <w:r w:rsidRPr="00E1644E" w:rsidR="003B10BF">
              <w:rPr>
                <w:rFonts w:asciiTheme="minorBidi" w:hAnsiTheme="minorBidi"/>
                <w:b/>
                <w:color w:val="FFFFFF" w:themeColor="background1"/>
              </w:rPr>
              <w:t>staff morale)</w:t>
            </w:r>
          </w:p>
        </w:tc>
      </w:tr>
      <w:tr w:rsidRPr="00E1644E" w:rsidR="009A17B1" w:rsidTr="006C6357" w14:paraId="341D952E" w14:textId="77777777">
        <w:tc>
          <w:tcPr>
            <w:tcW w:w="4672" w:type="dxa"/>
            <w:shd w:val="clear" w:color="auto" w:fill="DEEBF7"/>
          </w:tcPr>
          <w:p w:rsidRPr="00E1644E" w:rsidR="009A17B1" w:rsidP="00A4023E" w:rsidRDefault="009A17B1" w14:paraId="466AA8F4" w14:textId="66496C41">
            <w:pPr>
              <w:keepNext/>
              <w:rPr>
                <w:rFonts w:asciiTheme="minorBidi" w:hAnsiTheme="minorBidi"/>
                <w:sz w:val="24"/>
                <w:szCs w:val="24"/>
              </w:rPr>
            </w:pPr>
            <w:r w:rsidRPr="00E1644E">
              <w:rPr>
                <w:rFonts w:asciiTheme="minorBidi" w:hAnsiTheme="minorBidi"/>
              </w:rPr>
              <w:t>What is the specific problem or issue you are trying to solve?</w:t>
            </w:r>
          </w:p>
        </w:tc>
        <w:tc>
          <w:tcPr>
            <w:tcW w:w="4672" w:type="dxa"/>
            <w:shd w:val="clear" w:color="auto" w:fill="DEEBF7"/>
          </w:tcPr>
          <w:p w:rsidRPr="00E1644E" w:rsidR="00C0589D" w:rsidP="00A4023E" w:rsidRDefault="00C0589D" w14:paraId="547163DA" w14:textId="77777777">
            <w:pPr>
              <w:keepNext/>
              <w:rPr>
                <w:rFonts w:asciiTheme="minorBidi" w:hAnsiTheme="minorBidi"/>
                <w:i/>
              </w:rPr>
            </w:pPr>
            <w:r w:rsidRPr="00E1644E">
              <w:rPr>
                <w:rFonts w:asciiTheme="minorBidi" w:hAnsiTheme="minorBidi"/>
                <w:i/>
              </w:rPr>
              <w:t xml:space="preserve">Staff morale is low. </w:t>
            </w:r>
          </w:p>
          <w:p w:rsidRPr="00E1644E" w:rsidR="009A17B1" w:rsidP="00A4023E" w:rsidRDefault="009A17B1" w14:paraId="04E08366" w14:textId="77777777">
            <w:pPr>
              <w:keepNext/>
              <w:rPr>
                <w:rFonts w:asciiTheme="minorBidi" w:hAnsiTheme="minorBidi"/>
                <w:i/>
              </w:rPr>
            </w:pPr>
          </w:p>
        </w:tc>
      </w:tr>
      <w:tr w:rsidRPr="00E1644E" w:rsidR="009A17B1" w:rsidTr="006C6357" w14:paraId="37AA41CB" w14:textId="77777777">
        <w:tc>
          <w:tcPr>
            <w:tcW w:w="4672" w:type="dxa"/>
            <w:shd w:val="clear" w:color="auto" w:fill="DEEBF7"/>
          </w:tcPr>
          <w:p w:rsidRPr="00E1644E" w:rsidR="009A17B1" w:rsidP="00A4023E" w:rsidRDefault="009A17B1" w14:paraId="6DF0D73B" w14:textId="327543DE">
            <w:pPr>
              <w:keepNext/>
              <w:rPr>
                <w:rFonts w:asciiTheme="minorBidi" w:hAnsiTheme="minorBidi"/>
                <w:sz w:val="24"/>
                <w:szCs w:val="24"/>
              </w:rPr>
            </w:pPr>
            <w:r w:rsidRPr="00E1644E">
              <w:rPr>
                <w:rFonts w:asciiTheme="minorBidi" w:hAnsiTheme="minorBidi"/>
              </w:rPr>
              <w:t xml:space="preserve">What is the SMART goal that would show an improvement on this issue? </w:t>
            </w:r>
          </w:p>
        </w:tc>
        <w:tc>
          <w:tcPr>
            <w:tcW w:w="4672" w:type="dxa"/>
            <w:shd w:val="clear" w:color="auto" w:fill="DEEBF7"/>
          </w:tcPr>
          <w:p w:rsidRPr="00E1644E" w:rsidR="00C0589D" w:rsidP="00A4023E" w:rsidRDefault="00C0589D" w14:paraId="1F7E33E5" w14:textId="5B15B3D1">
            <w:pPr>
              <w:keepNext/>
              <w:rPr>
                <w:rFonts w:asciiTheme="minorBidi" w:hAnsiTheme="minorBidi"/>
                <w:i/>
              </w:rPr>
            </w:pPr>
            <w:r w:rsidRPr="00E1644E">
              <w:rPr>
                <w:rFonts w:asciiTheme="minorBidi" w:hAnsiTheme="minorBidi"/>
                <w:i/>
              </w:rPr>
              <w:t xml:space="preserve">In </w:t>
            </w:r>
            <w:r w:rsidR="0027396D">
              <w:rPr>
                <w:rFonts w:asciiTheme="minorBidi" w:hAnsiTheme="minorBidi"/>
                <w:i/>
              </w:rPr>
              <w:t>3</w:t>
            </w:r>
            <w:r w:rsidRPr="00E1644E">
              <w:rPr>
                <w:rFonts w:asciiTheme="minorBidi" w:hAnsiTheme="minorBidi"/>
                <w:i/>
              </w:rPr>
              <w:t xml:space="preserve"> months, staff survey results show that most staff think the work environment is improving. </w:t>
            </w:r>
          </w:p>
          <w:p w:rsidRPr="00E1644E" w:rsidR="009A17B1" w:rsidP="00A4023E" w:rsidRDefault="009A17B1" w14:paraId="4B7DE440" w14:textId="77777777">
            <w:pPr>
              <w:keepNext/>
              <w:rPr>
                <w:rFonts w:asciiTheme="minorBidi" w:hAnsiTheme="minorBidi"/>
                <w:i/>
              </w:rPr>
            </w:pPr>
          </w:p>
        </w:tc>
      </w:tr>
      <w:tr w:rsidRPr="00E1644E" w:rsidR="009A17B1" w:rsidTr="006C6357" w14:paraId="6751C420" w14:textId="77777777">
        <w:tc>
          <w:tcPr>
            <w:tcW w:w="4672" w:type="dxa"/>
            <w:shd w:val="clear" w:color="auto" w:fill="DEEBF7"/>
          </w:tcPr>
          <w:p w:rsidRPr="00E1644E" w:rsidR="009A17B1" w:rsidP="00A4023E" w:rsidRDefault="009A17B1" w14:paraId="19AADAB8" w14:textId="54DA1EB8">
            <w:pPr>
              <w:rPr>
                <w:rFonts w:asciiTheme="minorBidi" w:hAnsiTheme="minorBidi"/>
                <w:sz w:val="24"/>
                <w:szCs w:val="24"/>
              </w:rPr>
            </w:pPr>
            <w:r w:rsidRPr="00E1644E">
              <w:rPr>
                <w:rFonts w:asciiTheme="minorBidi" w:hAnsiTheme="minorBidi"/>
              </w:rPr>
              <w:t>What data source could you use to measure progress towards that goal?</w:t>
            </w:r>
            <w:r w:rsidRPr="00E1644E">
              <w:rPr>
                <w:rFonts w:asciiTheme="minorBidi" w:hAnsiTheme="minorBidi"/>
                <w:sz w:val="24"/>
                <w:szCs w:val="24"/>
              </w:rPr>
              <w:t xml:space="preserve"> </w:t>
            </w:r>
          </w:p>
        </w:tc>
        <w:tc>
          <w:tcPr>
            <w:tcW w:w="4672" w:type="dxa"/>
            <w:shd w:val="clear" w:color="auto" w:fill="DEEBF7"/>
          </w:tcPr>
          <w:p w:rsidRPr="00E1644E" w:rsidR="009A17B1" w:rsidP="00A4023E" w:rsidRDefault="00BE4F91" w14:paraId="4A9593BE" w14:textId="68BEBD65">
            <w:pPr>
              <w:rPr>
                <w:rFonts w:asciiTheme="minorBidi" w:hAnsiTheme="minorBidi"/>
                <w:sz w:val="24"/>
                <w:szCs w:val="24"/>
              </w:rPr>
            </w:pPr>
            <w:r w:rsidRPr="00E1644E">
              <w:rPr>
                <w:rFonts w:asciiTheme="minorBidi" w:hAnsiTheme="minorBidi"/>
                <w:i/>
              </w:rPr>
              <w:t>Program-developed survey of staff satisfaction with work environment and program leadership</w:t>
            </w:r>
          </w:p>
        </w:tc>
      </w:tr>
    </w:tbl>
    <w:p w:rsidRPr="006C6357" w:rsidR="006C6357" w:rsidP="006C6357" w:rsidRDefault="006C6357" w14:paraId="0A94967A" w14:textId="015D7A53">
      <w:pPr>
        <w:pStyle w:val="Icon"/>
        <w:rPr>
          <w:rFonts w:eastAsiaTheme="majorEastAsia"/>
        </w:rPr>
      </w:pPr>
      <w:bookmarkStart w:name="_Toc7112447" w:id="7"/>
      <w:r w:rsidRPr="008D3585">
        <w:rPr>
          <w:noProof/>
        </w:rPr>
        <w:lastRenderedPageBreak/>
        <w:drawing>
          <wp:inline distT="0" distB="0" distL="0" distR="0" wp14:anchorId="7A2A77DF" wp14:editId="4A45AF48">
            <wp:extent cx="437515" cy="445135"/>
            <wp:effectExtent l="0" t="0" r="635" b="0"/>
            <wp:docPr id="11" name="Picture 11" descr="Strategy Ic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avellar\AppData\Local\Microsoft\Windows\INetCache\Content.Outlook\Y4QUAOWJ\40286_CQI_031319-03.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37515" cy="445135"/>
                    </a:xfrm>
                    <a:prstGeom prst="rect">
                      <a:avLst/>
                    </a:prstGeom>
                    <a:noFill/>
                    <a:ln>
                      <a:noFill/>
                    </a:ln>
                  </pic:spPr>
                </pic:pic>
              </a:graphicData>
            </a:graphic>
          </wp:inline>
        </w:drawing>
      </w:r>
    </w:p>
    <w:p w:rsidRPr="00E1644E" w:rsidR="00350866" w:rsidP="00A17939" w:rsidRDefault="00E91ED6" w14:paraId="4AAFE3D1" w14:textId="2A228D54">
      <w:pPr>
        <w:pStyle w:val="Heading3"/>
        <w:rPr>
          <w:rFonts w:eastAsiaTheme="majorEastAsia"/>
        </w:rPr>
      </w:pPr>
      <w:r w:rsidRPr="00E1644E">
        <w:t>Identify improvement strategy</w:t>
      </w:r>
      <w:bookmarkEnd w:id="7"/>
      <w:r w:rsidR="006E158E">
        <w:tab/>
      </w:r>
    </w:p>
    <w:p w:rsidRPr="00E1644E" w:rsidR="00350866" w:rsidP="00A4023E" w:rsidRDefault="003104DE" w14:paraId="63B57178" w14:textId="0C0201B2">
      <w:pPr>
        <w:pStyle w:val="NormalSS"/>
        <w:ind w:firstLine="0"/>
        <w:rPr>
          <w:rFonts w:asciiTheme="minorBidi" w:hAnsiTheme="minorBidi" w:eastAsiaTheme="minorHAnsi" w:cstheme="minorBidi"/>
          <w:szCs w:val="24"/>
        </w:rPr>
      </w:pPr>
      <w:r w:rsidRPr="00E1644E">
        <w:rPr>
          <w:rFonts w:asciiTheme="minorBidi" w:hAnsiTheme="minorBidi" w:eastAsiaTheme="minorHAnsi" w:cstheme="minorBidi"/>
          <w:szCs w:val="24"/>
        </w:rPr>
        <w:t>D</w:t>
      </w:r>
      <w:r w:rsidRPr="00E1644E" w:rsidR="00350866">
        <w:rPr>
          <w:rFonts w:asciiTheme="minorBidi" w:hAnsiTheme="minorBidi" w:eastAsiaTheme="minorHAnsi" w:cstheme="minorBidi"/>
          <w:szCs w:val="24"/>
        </w:rPr>
        <w:t>escribe strategies the program will use</w:t>
      </w:r>
      <w:r w:rsidRPr="00E1644E" w:rsidR="00CC5068">
        <w:rPr>
          <w:rFonts w:asciiTheme="minorBidi" w:hAnsiTheme="minorBidi" w:eastAsiaTheme="minorHAnsi" w:cstheme="minorBidi"/>
          <w:szCs w:val="24"/>
        </w:rPr>
        <w:t xml:space="preserve"> or is using</w:t>
      </w:r>
      <w:r w:rsidRPr="00E1644E" w:rsidR="00350866">
        <w:rPr>
          <w:rFonts w:asciiTheme="minorBidi" w:hAnsiTheme="minorBidi" w:eastAsiaTheme="minorHAnsi" w:cstheme="minorBidi"/>
          <w:szCs w:val="24"/>
        </w:rPr>
        <w:t xml:space="preserve"> to improve the area</w:t>
      </w:r>
      <w:r w:rsidRPr="00E1644E" w:rsidR="00903F40">
        <w:rPr>
          <w:rFonts w:asciiTheme="minorBidi" w:hAnsiTheme="minorBidi" w:eastAsiaTheme="minorHAnsi" w:cstheme="minorBidi"/>
          <w:szCs w:val="24"/>
        </w:rPr>
        <w:t xml:space="preserve"> </w:t>
      </w:r>
      <w:r w:rsidRPr="00E1644E">
        <w:rPr>
          <w:rFonts w:asciiTheme="minorBidi" w:hAnsiTheme="minorBidi" w:eastAsiaTheme="minorHAnsi" w:cstheme="minorBidi"/>
          <w:szCs w:val="24"/>
        </w:rPr>
        <w:t xml:space="preserve">identified in Section </w:t>
      </w:r>
      <w:r w:rsidRPr="00E1644E" w:rsidR="00CC5068">
        <w:rPr>
          <w:rFonts w:asciiTheme="minorBidi" w:hAnsiTheme="minorBidi" w:eastAsiaTheme="minorHAnsi" w:cstheme="minorBidi"/>
          <w:szCs w:val="24"/>
        </w:rPr>
        <w:t>D1</w:t>
      </w:r>
      <w:r w:rsidRPr="00E1644E" w:rsidR="00350866">
        <w:rPr>
          <w:rFonts w:asciiTheme="minorBidi" w:hAnsiTheme="minorBidi" w:eastAsiaTheme="minorHAnsi" w:cstheme="minorBidi"/>
          <w:szCs w:val="24"/>
        </w:rPr>
        <w:t xml:space="preserve">. You might have more than one strategy for </w:t>
      </w:r>
      <w:r w:rsidRPr="00E1644E" w:rsidR="00C75CDE">
        <w:rPr>
          <w:rFonts w:asciiTheme="minorBidi" w:hAnsiTheme="minorBidi" w:eastAsiaTheme="minorHAnsi" w:cstheme="minorBidi"/>
          <w:szCs w:val="24"/>
        </w:rPr>
        <w:t>an</w:t>
      </w:r>
      <w:r w:rsidRPr="00E1644E" w:rsidR="00350866">
        <w:rPr>
          <w:rFonts w:asciiTheme="minorBidi" w:hAnsiTheme="minorBidi" w:eastAsiaTheme="minorHAnsi" w:cstheme="minorBidi"/>
          <w:szCs w:val="24"/>
        </w:rPr>
        <w:t xml:space="preserve"> area of improvement. Also describe how your team developed the strategy and the rationale for the approach. This will help your team and ACF better understand the context for these decisions (and help you create a decision trail for why a decision was made). </w:t>
      </w:r>
      <w:r w:rsidRPr="00E1644E" w:rsidR="0003008E">
        <w:rPr>
          <w:rFonts w:asciiTheme="minorBidi" w:hAnsiTheme="minorBidi" w:eastAsiaTheme="minorHAnsi" w:cstheme="minorBidi"/>
          <w:szCs w:val="24"/>
        </w:rPr>
        <w:t>Please c</w:t>
      </w:r>
      <w:r w:rsidRPr="00E1644E" w:rsidR="00350866">
        <w:rPr>
          <w:rFonts w:asciiTheme="minorBidi" w:hAnsiTheme="minorBidi" w:eastAsiaTheme="minorHAnsi" w:cstheme="minorBidi"/>
          <w:szCs w:val="24"/>
        </w:rPr>
        <w:t>omplete the table below.</w:t>
      </w:r>
    </w:p>
    <w:p w:rsidRPr="00E1644E" w:rsidR="003104DE" w:rsidP="00A4023E" w:rsidRDefault="00B10D96" w14:paraId="5FD72905" w14:textId="5EA6A54C">
      <w:pPr>
        <w:pStyle w:val="Caption"/>
      </w:pPr>
      <w:r w:rsidRPr="00E1644E">
        <w:t xml:space="preserve">Table </w:t>
      </w:r>
      <w:r w:rsidRPr="00E1644E" w:rsidR="00954F90">
        <w:t>D2</w:t>
      </w:r>
      <w:r w:rsidRPr="00E1644E" w:rsidR="003104DE">
        <w:t xml:space="preserve">. </w:t>
      </w:r>
      <w:r w:rsidRPr="00E1644E" w:rsidR="00967C23">
        <w:t>Proposed i</w:t>
      </w:r>
      <w:r w:rsidRPr="00E1644E" w:rsidR="003104DE">
        <w:t>mprovement strategies</w:t>
      </w:r>
    </w:p>
    <w:tbl>
      <w:tblPr>
        <w:tblStyle w:val="LightList"/>
        <w:tblW w:w="5000" w:type="pct"/>
        <w:tblLook w:val="0620" w:firstRow="1" w:lastRow="0" w:firstColumn="0" w:lastColumn="0" w:noHBand="1" w:noVBand="1"/>
      </w:tblPr>
      <w:tblGrid>
        <w:gridCol w:w="1599"/>
        <w:gridCol w:w="1954"/>
        <w:gridCol w:w="2583"/>
        <w:gridCol w:w="3204"/>
      </w:tblGrid>
      <w:tr w:rsidRPr="00E1644E" w:rsidR="00B10D96" w:rsidTr="000A33B8" w14:paraId="4748326C" w14:textId="77777777">
        <w:trPr>
          <w:cnfStyle w:val="100000000000" w:firstRow="1" w:lastRow="0" w:firstColumn="0" w:lastColumn="0" w:oddVBand="0" w:evenVBand="0" w:oddHBand="0" w:evenHBand="0" w:firstRowFirstColumn="0" w:firstRowLastColumn="0" w:lastRowFirstColumn="0" w:lastRowLastColumn="0"/>
          <w:cantSplit/>
          <w:tblHeader/>
        </w:trPr>
        <w:tc>
          <w:tcPr>
            <w:tcW w:w="856" w:type="pct"/>
            <w:tcBorders>
              <w:bottom w:val="single" w:color="auto" w:sz="4" w:space="0"/>
            </w:tcBorders>
            <w:shd w:val="clear" w:color="auto" w:fill="1F4E79" w:themeFill="accent1" w:themeFillShade="80"/>
            <w:vAlign w:val="center"/>
          </w:tcPr>
          <w:p w:rsidRPr="00E1644E" w:rsidR="003104DE" w:rsidP="00A4023E" w:rsidRDefault="00903F40" w14:paraId="5C4D920F" w14:textId="3A2049A6">
            <w:pPr>
              <w:rPr>
                <w:rFonts w:asciiTheme="minorBidi" w:hAnsiTheme="minorBidi"/>
              </w:rPr>
            </w:pPr>
            <w:r w:rsidRPr="00E1644E">
              <w:rPr>
                <w:rFonts w:asciiTheme="minorBidi" w:hAnsiTheme="minorBidi"/>
              </w:rPr>
              <w:t>A</w:t>
            </w:r>
            <w:r w:rsidRPr="00E1644E" w:rsidR="003104DE">
              <w:rPr>
                <w:rFonts w:asciiTheme="minorBidi" w:hAnsiTheme="minorBidi"/>
              </w:rPr>
              <w:t>rea for improvement</w:t>
            </w:r>
            <w:r w:rsidRPr="00E1644E" w:rsidR="003253D7">
              <w:rPr>
                <w:rFonts w:asciiTheme="minorBidi" w:hAnsiTheme="minorBidi"/>
                <w:vertAlign w:val="superscript"/>
              </w:rPr>
              <w:t xml:space="preserve"> </w:t>
            </w:r>
            <w:r w:rsidRPr="00E1644E" w:rsidR="003253D7">
              <w:rPr>
                <w:rFonts w:asciiTheme="minorBidi" w:hAnsiTheme="minorBidi"/>
              </w:rPr>
              <w:t xml:space="preserve">(from Section </w:t>
            </w:r>
            <w:r w:rsidRPr="00E1644E" w:rsidR="00CC5068">
              <w:rPr>
                <w:rFonts w:asciiTheme="minorBidi" w:hAnsiTheme="minorBidi"/>
              </w:rPr>
              <w:t>D1</w:t>
            </w:r>
            <w:r w:rsidRPr="00E1644E" w:rsidR="003253D7">
              <w:rPr>
                <w:rFonts w:asciiTheme="minorBidi" w:hAnsiTheme="minorBidi"/>
              </w:rPr>
              <w:t>)</w:t>
            </w:r>
          </w:p>
        </w:tc>
        <w:tc>
          <w:tcPr>
            <w:tcW w:w="1046" w:type="pct"/>
            <w:tcBorders>
              <w:bottom w:val="single" w:color="auto" w:sz="4" w:space="0"/>
            </w:tcBorders>
            <w:shd w:val="clear" w:color="auto" w:fill="1F4E79" w:themeFill="accent1" w:themeFillShade="80"/>
            <w:vAlign w:val="center"/>
          </w:tcPr>
          <w:p w:rsidRPr="00E1644E" w:rsidR="003104DE" w:rsidP="00A4023E" w:rsidRDefault="003104DE" w14:paraId="26E94336" w14:textId="77777777">
            <w:pPr>
              <w:rPr>
                <w:rFonts w:asciiTheme="minorBidi" w:hAnsiTheme="minorBidi"/>
              </w:rPr>
            </w:pPr>
            <w:r w:rsidRPr="00E1644E">
              <w:rPr>
                <w:rFonts w:asciiTheme="minorBidi" w:hAnsiTheme="minorBidi"/>
              </w:rPr>
              <w:t>Strategy for improvement</w:t>
            </w:r>
          </w:p>
        </w:tc>
        <w:tc>
          <w:tcPr>
            <w:tcW w:w="1383" w:type="pct"/>
            <w:tcBorders>
              <w:bottom w:val="single" w:color="auto" w:sz="4" w:space="0"/>
            </w:tcBorders>
            <w:shd w:val="clear" w:color="auto" w:fill="1F4E79" w:themeFill="accent1" w:themeFillShade="80"/>
            <w:vAlign w:val="center"/>
          </w:tcPr>
          <w:p w:rsidRPr="00E1644E" w:rsidR="003104DE" w:rsidP="00A4023E" w:rsidRDefault="003104DE" w14:paraId="5DC42876" w14:textId="6EAB0CC0">
            <w:pPr>
              <w:rPr>
                <w:rFonts w:asciiTheme="minorBidi" w:hAnsiTheme="minorBidi"/>
              </w:rPr>
            </w:pPr>
            <w:r w:rsidRPr="00E1644E">
              <w:rPr>
                <w:rFonts w:asciiTheme="minorBidi" w:hAnsiTheme="minorBidi"/>
              </w:rPr>
              <w:t xml:space="preserve">Process for </w:t>
            </w:r>
            <w:r w:rsidRPr="00E1644E" w:rsidR="00B10D96">
              <w:rPr>
                <w:rFonts w:asciiTheme="minorBidi" w:hAnsiTheme="minorBidi"/>
              </w:rPr>
              <w:t>how strategy was developed</w:t>
            </w:r>
          </w:p>
        </w:tc>
        <w:tc>
          <w:tcPr>
            <w:tcW w:w="1715" w:type="pct"/>
            <w:tcBorders>
              <w:bottom w:val="single" w:color="auto" w:sz="4" w:space="0"/>
            </w:tcBorders>
            <w:shd w:val="clear" w:color="auto" w:fill="1F4E79" w:themeFill="accent1" w:themeFillShade="80"/>
            <w:vAlign w:val="center"/>
          </w:tcPr>
          <w:p w:rsidRPr="00E1644E" w:rsidR="003104DE" w:rsidP="00A4023E" w:rsidRDefault="003104DE" w14:paraId="49511966" w14:textId="1ED6C627">
            <w:pPr>
              <w:rPr>
                <w:rFonts w:asciiTheme="minorBidi" w:hAnsiTheme="minorBidi"/>
              </w:rPr>
            </w:pPr>
            <w:r w:rsidRPr="00E1644E">
              <w:rPr>
                <w:rFonts w:asciiTheme="minorBidi" w:hAnsiTheme="minorBidi"/>
              </w:rPr>
              <w:t>Rationale for the strategy</w:t>
            </w:r>
            <w:r w:rsidRPr="00E1644E" w:rsidR="00B94E20">
              <w:rPr>
                <w:rFonts w:asciiTheme="minorBidi" w:hAnsiTheme="minorBidi"/>
              </w:rPr>
              <w:t xml:space="preserve">: Why might this strategy lead to improvements? </w:t>
            </w:r>
          </w:p>
        </w:tc>
      </w:tr>
      <w:tr w:rsidRPr="00E1644E" w:rsidR="00B10D96" w:rsidTr="000A33B8" w14:paraId="61C0CBD7" w14:textId="77777777">
        <w:trPr>
          <w:cantSplit/>
        </w:trPr>
        <w:tc>
          <w:tcPr>
            <w:tcW w:w="856" w:type="pct"/>
            <w:tcBorders>
              <w:top w:val="single" w:color="auto" w:sz="4" w:space="0"/>
              <w:left w:val="single" w:color="auto" w:sz="4" w:space="0"/>
              <w:bottom w:val="single" w:color="auto" w:sz="4" w:space="0"/>
              <w:right w:val="single" w:color="auto" w:sz="4" w:space="0"/>
            </w:tcBorders>
            <w:shd w:val="clear" w:color="auto" w:fill="DEEAF6" w:themeFill="accent1" w:themeFillTint="33"/>
            <w:vAlign w:val="center"/>
          </w:tcPr>
          <w:p w:rsidRPr="00E1644E" w:rsidR="003104DE" w:rsidP="00A4023E" w:rsidRDefault="003104DE" w14:paraId="37C3474E" w14:textId="77777777">
            <w:pPr>
              <w:rPr>
                <w:rFonts w:asciiTheme="minorBidi" w:hAnsiTheme="minorBidi"/>
              </w:rPr>
            </w:pPr>
            <w:r w:rsidRPr="00E1644E">
              <w:rPr>
                <w:rFonts w:asciiTheme="minorBidi" w:hAnsiTheme="minorBidi"/>
                <w:i/>
              </w:rPr>
              <w:t xml:space="preserve">Example: Low attendance at workshops  </w:t>
            </w:r>
          </w:p>
        </w:tc>
        <w:tc>
          <w:tcPr>
            <w:tcW w:w="1046" w:type="pct"/>
            <w:tcBorders>
              <w:top w:val="single" w:color="auto" w:sz="4" w:space="0"/>
              <w:left w:val="single" w:color="auto" w:sz="4" w:space="0"/>
              <w:bottom w:val="single" w:color="auto" w:sz="4" w:space="0"/>
              <w:right w:val="single" w:color="auto" w:sz="4" w:space="0"/>
            </w:tcBorders>
            <w:shd w:val="clear" w:color="auto" w:fill="DEEAF6" w:themeFill="accent1" w:themeFillTint="33"/>
            <w:vAlign w:val="center"/>
          </w:tcPr>
          <w:p w:rsidRPr="00E1644E" w:rsidR="003104DE" w:rsidP="00A4023E" w:rsidRDefault="003104DE" w14:paraId="59934EA8" w14:textId="77777777">
            <w:pPr>
              <w:rPr>
                <w:rFonts w:asciiTheme="minorBidi" w:hAnsiTheme="minorBidi"/>
              </w:rPr>
            </w:pPr>
            <w:r w:rsidRPr="00E1644E">
              <w:rPr>
                <w:rFonts w:asciiTheme="minorBidi" w:hAnsiTheme="minorBidi"/>
                <w:i/>
              </w:rPr>
              <w:t xml:space="preserve">Call each family the day before the workshop </w:t>
            </w:r>
          </w:p>
        </w:tc>
        <w:tc>
          <w:tcPr>
            <w:tcW w:w="1383" w:type="pct"/>
            <w:tcBorders>
              <w:top w:val="single" w:color="auto" w:sz="4" w:space="0"/>
              <w:left w:val="single" w:color="auto" w:sz="4" w:space="0"/>
              <w:bottom w:val="single" w:color="auto" w:sz="4" w:space="0"/>
              <w:right w:val="single" w:color="auto" w:sz="4" w:space="0"/>
            </w:tcBorders>
            <w:shd w:val="clear" w:color="auto" w:fill="DEEAF6" w:themeFill="accent1" w:themeFillTint="33"/>
            <w:vAlign w:val="center"/>
          </w:tcPr>
          <w:p w:rsidRPr="00E1644E" w:rsidR="003104DE" w:rsidP="00A4023E" w:rsidRDefault="003104DE" w14:paraId="033D5C46" w14:textId="77777777">
            <w:pPr>
              <w:rPr>
                <w:rFonts w:asciiTheme="minorBidi" w:hAnsiTheme="minorBidi"/>
              </w:rPr>
            </w:pPr>
            <w:r w:rsidRPr="00E1644E">
              <w:rPr>
                <w:rFonts w:asciiTheme="minorBidi" w:hAnsiTheme="minorBidi"/>
                <w:i/>
              </w:rPr>
              <w:t xml:space="preserve">Facilitators, case managers, and supervisors brainstormed ways to improve attendance. The team agreed this strategy was relatively easy to implement with high potential for improving attendance. </w:t>
            </w:r>
          </w:p>
        </w:tc>
        <w:tc>
          <w:tcPr>
            <w:tcW w:w="1715" w:type="pct"/>
            <w:tcBorders>
              <w:top w:val="single" w:color="auto" w:sz="4" w:space="0"/>
              <w:left w:val="single" w:color="auto" w:sz="4" w:space="0"/>
              <w:bottom w:val="single" w:color="auto" w:sz="4" w:space="0"/>
              <w:right w:val="single" w:color="auto" w:sz="4" w:space="0"/>
            </w:tcBorders>
            <w:shd w:val="clear" w:color="auto" w:fill="DEEAF6" w:themeFill="accent1" w:themeFillTint="33"/>
            <w:vAlign w:val="center"/>
          </w:tcPr>
          <w:p w:rsidRPr="00E1644E" w:rsidR="003104DE" w:rsidP="00A4023E" w:rsidRDefault="003104DE" w14:paraId="6409A9B7" w14:textId="77777777">
            <w:pPr>
              <w:rPr>
                <w:rFonts w:asciiTheme="minorBidi" w:hAnsiTheme="minorBidi"/>
              </w:rPr>
            </w:pPr>
            <w:r w:rsidRPr="00E1644E">
              <w:rPr>
                <w:rFonts w:asciiTheme="minorBidi" w:hAnsiTheme="minorBidi"/>
                <w:i/>
              </w:rPr>
              <w:t xml:space="preserve">Checking in will remind families about the upcoming workshop, encourage staff and the client to build rapport, and allow the staff to help troubleshoot if the family has barriers to attendance (such as child care or transportation issues). </w:t>
            </w:r>
          </w:p>
        </w:tc>
      </w:tr>
      <w:tr w:rsidRPr="00E1644E" w:rsidR="000A33B8" w:rsidTr="000A33B8" w14:paraId="4E867B98" w14:textId="77777777">
        <w:trPr>
          <w:cantSplit/>
        </w:trPr>
        <w:sdt>
          <w:sdtPr>
            <w:rPr>
              <w:rFonts w:asciiTheme="minorBidi" w:hAnsiTheme="minorBidi"/>
            </w:rPr>
            <w:alias w:val="Proposed improvement strategies: Area for improvement (from Section D1)"/>
            <w:tag w:val="Area for improvement (from Section D1)"/>
            <w:id w:val="-687058099"/>
            <w:placeholder>
              <w:docPart w:val="952ED0CEF9EB4A84AFC154500C894CC6"/>
            </w:placeholder>
            <w:text/>
          </w:sdtPr>
          <w:sdtEndPr/>
          <w:sdtContent>
            <w:tc>
              <w:tcPr>
                <w:tcW w:w="856" w:type="pct"/>
                <w:tcBorders>
                  <w:top w:val="single" w:color="auto" w:sz="4" w:space="0"/>
                  <w:left w:val="single" w:color="auto" w:sz="4" w:space="0"/>
                  <w:bottom w:val="single" w:color="auto" w:sz="4" w:space="0"/>
                  <w:right w:val="single" w:color="auto" w:sz="4" w:space="0"/>
                </w:tcBorders>
              </w:tcPr>
              <w:p w:rsidRPr="00E1644E" w:rsidR="000A33B8" w:rsidP="00A4023E" w:rsidRDefault="000A33B8" w14:paraId="3C58D956" w14:textId="627880DB">
                <w:pPr>
                  <w:tabs>
                    <w:tab w:val="left" w:pos="1240"/>
                  </w:tabs>
                  <w:rPr>
                    <w:rFonts w:asciiTheme="minorBidi" w:hAnsiTheme="minorBidi"/>
                  </w:rPr>
                </w:pPr>
                <w:r w:rsidRPr="00E1644E">
                  <w:rPr>
                    <w:rFonts w:asciiTheme="minorBidi" w:hAnsiTheme="minorBidi"/>
                  </w:rPr>
                  <w:tab/>
                </w:r>
              </w:p>
            </w:tc>
          </w:sdtContent>
        </w:sdt>
        <w:sdt>
          <w:sdtPr>
            <w:rPr>
              <w:rFonts w:asciiTheme="minorBidi" w:hAnsiTheme="minorBidi"/>
            </w:rPr>
            <w:alias w:val="Strategy for improvement"/>
            <w:tag w:val="Strategy for improvement"/>
            <w:id w:val="-508291373"/>
            <w:placeholder>
              <w:docPart w:val="A6E184BCED904D38A574C1A7495F8DE1"/>
            </w:placeholder>
            <w:text/>
          </w:sdtPr>
          <w:sdtEndPr/>
          <w:sdtContent>
            <w:tc>
              <w:tcPr>
                <w:tcW w:w="1046" w:type="pct"/>
                <w:tcBorders>
                  <w:top w:val="single" w:color="auto" w:sz="4" w:space="0"/>
                  <w:left w:val="single" w:color="auto" w:sz="4" w:space="0"/>
                  <w:bottom w:val="single" w:color="auto" w:sz="4" w:space="0"/>
                  <w:right w:val="single" w:color="auto" w:sz="4" w:space="0"/>
                </w:tcBorders>
              </w:tcPr>
              <w:p w:rsidRPr="00E1644E" w:rsidR="000A33B8" w:rsidP="00A4023E" w:rsidRDefault="000A33B8" w14:paraId="3796971A" w14:textId="70168172">
                <w:pPr>
                  <w:tabs>
                    <w:tab w:val="left" w:pos="1661"/>
                  </w:tabs>
                  <w:rPr>
                    <w:rFonts w:asciiTheme="minorBidi" w:hAnsiTheme="minorBidi"/>
                  </w:rPr>
                </w:pPr>
                <w:r w:rsidRPr="00E1644E">
                  <w:rPr>
                    <w:rFonts w:asciiTheme="minorBidi" w:hAnsiTheme="minorBidi"/>
                  </w:rPr>
                  <w:tab/>
                </w:r>
              </w:p>
            </w:tc>
          </w:sdtContent>
        </w:sdt>
        <w:sdt>
          <w:sdtPr>
            <w:rPr>
              <w:rFonts w:asciiTheme="minorBidi" w:hAnsiTheme="minorBidi"/>
            </w:rPr>
            <w:alias w:val="Process for how strategy was developed"/>
            <w:tag w:val="Process for how strategy was developed"/>
            <w:id w:val="1816522202"/>
            <w:placeholder>
              <w:docPart w:val="5EB85040589049A3B40D60C4EF9503C6"/>
            </w:placeholder>
            <w:text/>
          </w:sdtPr>
          <w:sdtEndPr/>
          <w:sdtContent>
            <w:tc>
              <w:tcPr>
                <w:tcW w:w="1383" w:type="pct"/>
                <w:tcBorders>
                  <w:top w:val="single" w:color="auto" w:sz="4" w:space="0"/>
                  <w:left w:val="single" w:color="auto" w:sz="4" w:space="0"/>
                  <w:bottom w:val="single" w:color="auto" w:sz="4" w:space="0"/>
                  <w:right w:val="single" w:color="auto" w:sz="4" w:space="0"/>
                </w:tcBorders>
              </w:tcPr>
              <w:p w:rsidRPr="00E1644E" w:rsidR="000A33B8" w:rsidP="00A4023E" w:rsidRDefault="000A33B8" w14:paraId="272F98A3" w14:textId="16631100">
                <w:pPr>
                  <w:tabs>
                    <w:tab w:val="left" w:pos="2237"/>
                  </w:tabs>
                  <w:rPr>
                    <w:rFonts w:asciiTheme="minorBidi" w:hAnsiTheme="minorBidi"/>
                  </w:rPr>
                </w:pPr>
                <w:r w:rsidRPr="00E1644E">
                  <w:rPr>
                    <w:rFonts w:asciiTheme="minorBidi" w:hAnsiTheme="minorBidi"/>
                  </w:rPr>
                  <w:tab/>
                </w:r>
              </w:p>
            </w:tc>
          </w:sdtContent>
        </w:sdt>
        <w:sdt>
          <w:sdtPr>
            <w:rPr>
              <w:rFonts w:asciiTheme="minorBidi" w:hAnsiTheme="minorBidi"/>
            </w:rPr>
            <w:alias w:val="Rationale for the strategy: Why might this strategy lead to improvements? "/>
            <w:tag w:val="Rationale for the strategy: Why might this strategy lead to improvements? "/>
            <w:id w:val="-249047174"/>
            <w:placeholder>
              <w:docPart w:val="6AAF173AA0824BC29CFABB31A76BA67C"/>
            </w:placeholder>
            <w:text/>
          </w:sdtPr>
          <w:sdtEndPr/>
          <w:sdtContent>
            <w:tc>
              <w:tcPr>
                <w:tcW w:w="1715" w:type="pct"/>
                <w:tcBorders>
                  <w:top w:val="single" w:color="auto" w:sz="4" w:space="0"/>
                  <w:left w:val="single" w:color="auto" w:sz="4" w:space="0"/>
                  <w:bottom w:val="single" w:color="auto" w:sz="4" w:space="0"/>
                  <w:right w:val="single" w:color="auto" w:sz="4" w:space="0"/>
                </w:tcBorders>
              </w:tcPr>
              <w:p w:rsidRPr="00E1644E" w:rsidR="000A33B8" w:rsidP="00A4023E" w:rsidRDefault="000A33B8" w14:paraId="67FF7709" w14:textId="6A8323B7">
                <w:pPr>
                  <w:tabs>
                    <w:tab w:val="left" w:pos="2681"/>
                  </w:tabs>
                  <w:rPr>
                    <w:rFonts w:asciiTheme="minorBidi" w:hAnsiTheme="minorBidi"/>
                  </w:rPr>
                </w:pPr>
                <w:r w:rsidRPr="00E1644E">
                  <w:rPr>
                    <w:rFonts w:asciiTheme="minorBidi" w:hAnsiTheme="minorBidi"/>
                  </w:rPr>
                  <w:tab/>
                </w:r>
              </w:p>
            </w:tc>
          </w:sdtContent>
        </w:sdt>
      </w:tr>
      <w:tr w:rsidRPr="00E1644E" w:rsidR="000A33B8" w:rsidTr="000A33B8" w14:paraId="239B8017" w14:textId="77777777">
        <w:trPr>
          <w:cantSplit/>
        </w:trPr>
        <w:sdt>
          <w:sdtPr>
            <w:rPr>
              <w:rFonts w:asciiTheme="minorBidi" w:hAnsiTheme="minorBidi"/>
            </w:rPr>
            <w:alias w:val="Area for improvement (from Section D1)"/>
            <w:tag w:val="Area for improvement (from Section D1)"/>
            <w:id w:val="-1828741887"/>
            <w:placeholder>
              <w:docPart w:val="B471DFAB52B647058C036798CA6B31AF"/>
            </w:placeholder>
            <w:text/>
          </w:sdtPr>
          <w:sdtEndPr/>
          <w:sdtContent>
            <w:tc>
              <w:tcPr>
                <w:tcW w:w="856" w:type="pct"/>
                <w:tcBorders>
                  <w:top w:val="single" w:color="auto" w:sz="4" w:space="0"/>
                  <w:left w:val="single" w:color="auto" w:sz="4" w:space="0"/>
                  <w:bottom w:val="single" w:color="auto" w:sz="4" w:space="0"/>
                  <w:right w:val="single" w:color="auto" w:sz="4" w:space="0"/>
                </w:tcBorders>
              </w:tcPr>
              <w:p w:rsidRPr="00E1644E" w:rsidR="000A33B8" w:rsidP="00A4023E" w:rsidRDefault="000A33B8" w14:paraId="18406291" w14:textId="5C25406A">
                <w:pPr>
                  <w:tabs>
                    <w:tab w:val="left" w:pos="1240"/>
                  </w:tabs>
                  <w:rPr>
                    <w:rFonts w:asciiTheme="minorBidi" w:hAnsiTheme="minorBidi"/>
                  </w:rPr>
                </w:pPr>
                <w:r w:rsidRPr="00E1644E">
                  <w:rPr>
                    <w:rFonts w:asciiTheme="minorBidi" w:hAnsiTheme="minorBidi"/>
                  </w:rPr>
                  <w:tab/>
                </w:r>
              </w:p>
            </w:tc>
          </w:sdtContent>
        </w:sdt>
        <w:sdt>
          <w:sdtPr>
            <w:rPr>
              <w:rFonts w:asciiTheme="minorBidi" w:hAnsiTheme="minorBidi"/>
            </w:rPr>
            <w:alias w:val="Strategy for improvement"/>
            <w:tag w:val="Strategy for improvement"/>
            <w:id w:val="-2018454457"/>
            <w:placeholder>
              <w:docPart w:val="4B17B404A6744BF78AB51D32C99B569C"/>
            </w:placeholder>
            <w:text/>
          </w:sdtPr>
          <w:sdtEndPr/>
          <w:sdtContent>
            <w:tc>
              <w:tcPr>
                <w:tcW w:w="1046" w:type="pct"/>
                <w:tcBorders>
                  <w:top w:val="single" w:color="auto" w:sz="4" w:space="0"/>
                  <w:left w:val="single" w:color="auto" w:sz="4" w:space="0"/>
                  <w:bottom w:val="single" w:color="auto" w:sz="4" w:space="0"/>
                  <w:right w:val="single" w:color="auto" w:sz="4" w:space="0"/>
                </w:tcBorders>
              </w:tcPr>
              <w:p w:rsidRPr="00E1644E" w:rsidR="000A33B8" w:rsidP="00A4023E" w:rsidRDefault="000A33B8" w14:paraId="7912212D" w14:textId="49DAD717">
                <w:pPr>
                  <w:tabs>
                    <w:tab w:val="left" w:pos="1661"/>
                  </w:tabs>
                  <w:rPr>
                    <w:rFonts w:asciiTheme="minorBidi" w:hAnsiTheme="minorBidi"/>
                  </w:rPr>
                </w:pPr>
                <w:r w:rsidRPr="00E1644E">
                  <w:rPr>
                    <w:rFonts w:asciiTheme="minorBidi" w:hAnsiTheme="minorBidi"/>
                  </w:rPr>
                  <w:tab/>
                </w:r>
              </w:p>
            </w:tc>
          </w:sdtContent>
        </w:sdt>
        <w:sdt>
          <w:sdtPr>
            <w:rPr>
              <w:rFonts w:asciiTheme="minorBidi" w:hAnsiTheme="minorBidi"/>
            </w:rPr>
            <w:alias w:val="Process for how strategy was developed"/>
            <w:tag w:val="Process for how strategy was developed"/>
            <w:id w:val="216479962"/>
            <w:placeholder>
              <w:docPart w:val="D74F113757B34CB3B56F03B57F1055AF"/>
            </w:placeholder>
            <w:text/>
          </w:sdtPr>
          <w:sdtEndPr/>
          <w:sdtContent>
            <w:tc>
              <w:tcPr>
                <w:tcW w:w="1383" w:type="pct"/>
                <w:tcBorders>
                  <w:top w:val="single" w:color="auto" w:sz="4" w:space="0"/>
                  <w:left w:val="single" w:color="auto" w:sz="4" w:space="0"/>
                  <w:bottom w:val="single" w:color="auto" w:sz="4" w:space="0"/>
                  <w:right w:val="single" w:color="auto" w:sz="4" w:space="0"/>
                </w:tcBorders>
              </w:tcPr>
              <w:p w:rsidRPr="00E1644E" w:rsidR="000A33B8" w:rsidP="00A4023E" w:rsidRDefault="000A33B8" w14:paraId="478FA6A5" w14:textId="4BF41516">
                <w:pPr>
                  <w:tabs>
                    <w:tab w:val="left" w:pos="2237"/>
                  </w:tabs>
                  <w:rPr>
                    <w:rFonts w:asciiTheme="minorBidi" w:hAnsiTheme="minorBidi"/>
                  </w:rPr>
                </w:pPr>
                <w:r w:rsidRPr="00E1644E">
                  <w:rPr>
                    <w:rFonts w:asciiTheme="minorBidi" w:hAnsiTheme="minorBidi"/>
                  </w:rPr>
                  <w:tab/>
                </w:r>
              </w:p>
            </w:tc>
          </w:sdtContent>
        </w:sdt>
        <w:sdt>
          <w:sdtPr>
            <w:rPr>
              <w:rFonts w:asciiTheme="minorBidi" w:hAnsiTheme="minorBidi"/>
            </w:rPr>
            <w:alias w:val="Rationale for the strategy: Why might this strategy lead to improvements? "/>
            <w:tag w:val="Rationale for the strategy: Why might this strategy lead to improvements? "/>
            <w:id w:val="1251386551"/>
            <w:placeholder>
              <w:docPart w:val="2771FA7E7AF94D50BA84B605F2E8C925"/>
            </w:placeholder>
            <w:text/>
          </w:sdtPr>
          <w:sdtEndPr/>
          <w:sdtContent>
            <w:tc>
              <w:tcPr>
                <w:tcW w:w="1715" w:type="pct"/>
                <w:tcBorders>
                  <w:top w:val="single" w:color="auto" w:sz="4" w:space="0"/>
                  <w:left w:val="single" w:color="auto" w:sz="4" w:space="0"/>
                  <w:bottom w:val="single" w:color="auto" w:sz="4" w:space="0"/>
                  <w:right w:val="single" w:color="auto" w:sz="4" w:space="0"/>
                </w:tcBorders>
              </w:tcPr>
              <w:p w:rsidRPr="00E1644E" w:rsidR="000A33B8" w:rsidP="00A4023E" w:rsidRDefault="000A33B8" w14:paraId="6CF8E5F9" w14:textId="1D4A79A9">
                <w:pPr>
                  <w:tabs>
                    <w:tab w:val="left" w:pos="2681"/>
                  </w:tabs>
                  <w:rPr>
                    <w:rFonts w:asciiTheme="minorBidi" w:hAnsiTheme="minorBidi"/>
                  </w:rPr>
                </w:pPr>
                <w:r w:rsidRPr="00E1644E">
                  <w:rPr>
                    <w:rFonts w:asciiTheme="minorBidi" w:hAnsiTheme="minorBidi"/>
                  </w:rPr>
                  <w:tab/>
                </w:r>
              </w:p>
            </w:tc>
          </w:sdtContent>
        </w:sdt>
      </w:tr>
      <w:tr w:rsidRPr="00E1644E" w:rsidR="000A33B8" w:rsidTr="000A33B8" w14:paraId="2E474C2A" w14:textId="77777777">
        <w:trPr>
          <w:cantSplit/>
        </w:trPr>
        <w:sdt>
          <w:sdtPr>
            <w:rPr>
              <w:rFonts w:asciiTheme="minorBidi" w:hAnsiTheme="minorBidi"/>
            </w:rPr>
            <w:alias w:val="Area for improvement (from Section D1)"/>
            <w:tag w:val="Area for improvement (from Section D1)"/>
            <w:id w:val="1320777005"/>
            <w:placeholder>
              <w:docPart w:val="2EE7B8E0138649298696AA3988B833D3"/>
            </w:placeholder>
            <w:text/>
          </w:sdtPr>
          <w:sdtEndPr/>
          <w:sdtContent>
            <w:tc>
              <w:tcPr>
                <w:tcW w:w="856" w:type="pct"/>
                <w:tcBorders>
                  <w:top w:val="single" w:color="auto" w:sz="4" w:space="0"/>
                  <w:left w:val="single" w:color="auto" w:sz="4" w:space="0"/>
                  <w:bottom w:val="single" w:color="auto" w:sz="4" w:space="0"/>
                  <w:right w:val="single" w:color="auto" w:sz="4" w:space="0"/>
                </w:tcBorders>
              </w:tcPr>
              <w:p w:rsidRPr="00E1644E" w:rsidR="000A33B8" w:rsidP="00A4023E" w:rsidRDefault="000A33B8" w14:paraId="1F8DA4EF" w14:textId="4AAC38DB">
                <w:pPr>
                  <w:tabs>
                    <w:tab w:val="left" w:pos="1240"/>
                  </w:tabs>
                  <w:rPr>
                    <w:rFonts w:asciiTheme="minorBidi" w:hAnsiTheme="minorBidi"/>
                  </w:rPr>
                </w:pPr>
                <w:r w:rsidRPr="00E1644E">
                  <w:rPr>
                    <w:rFonts w:asciiTheme="minorBidi" w:hAnsiTheme="minorBidi"/>
                  </w:rPr>
                  <w:tab/>
                </w:r>
              </w:p>
            </w:tc>
          </w:sdtContent>
        </w:sdt>
        <w:sdt>
          <w:sdtPr>
            <w:rPr>
              <w:rFonts w:asciiTheme="minorBidi" w:hAnsiTheme="minorBidi"/>
            </w:rPr>
            <w:alias w:val="Strategy for improvement"/>
            <w:tag w:val="Strategy for improvement"/>
            <w:id w:val="-838231870"/>
            <w:placeholder>
              <w:docPart w:val="6C202B9CA12C4615AF7A878615510F71"/>
            </w:placeholder>
            <w:text/>
          </w:sdtPr>
          <w:sdtEndPr/>
          <w:sdtContent>
            <w:tc>
              <w:tcPr>
                <w:tcW w:w="1046" w:type="pct"/>
                <w:tcBorders>
                  <w:top w:val="single" w:color="auto" w:sz="4" w:space="0"/>
                  <w:left w:val="single" w:color="auto" w:sz="4" w:space="0"/>
                  <w:bottom w:val="single" w:color="auto" w:sz="4" w:space="0"/>
                  <w:right w:val="single" w:color="auto" w:sz="4" w:space="0"/>
                </w:tcBorders>
              </w:tcPr>
              <w:p w:rsidRPr="00E1644E" w:rsidR="000A33B8" w:rsidP="00A4023E" w:rsidRDefault="000A33B8" w14:paraId="17FD2F9B" w14:textId="59E939D8">
                <w:pPr>
                  <w:tabs>
                    <w:tab w:val="left" w:pos="1661"/>
                  </w:tabs>
                  <w:rPr>
                    <w:rFonts w:asciiTheme="minorBidi" w:hAnsiTheme="minorBidi"/>
                  </w:rPr>
                </w:pPr>
                <w:r w:rsidRPr="00E1644E">
                  <w:rPr>
                    <w:rFonts w:asciiTheme="minorBidi" w:hAnsiTheme="minorBidi"/>
                  </w:rPr>
                  <w:tab/>
                </w:r>
              </w:p>
            </w:tc>
          </w:sdtContent>
        </w:sdt>
        <w:sdt>
          <w:sdtPr>
            <w:rPr>
              <w:rFonts w:asciiTheme="minorBidi" w:hAnsiTheme="minorBidi"/>
            </w:rPr>
            <w:alias w:val="Process for how strategy was developed"/>
            <w:tag w:val="Process for how strategy was developed"/>
            <w:id w:val="1205979821"/>
            <w:placeholder>
              <w:docPart w:val="CD10724A6F7543C8BC47D831746CA06E"/>
            </w:placeholder>
            <w:text/>
          </w:sdtPr>
          <w:sdtEndPr/>
          <w:sdtContent>
            <w:tc>
              <w:tcPr>
                <w:tcW w:w="1383" w:type="pct"/>
                <w:tcBorders>
                  <w:top w:val="single" w:color="auto" w:sz="4" w:space="0"/>
                  <w:left w:val="single" w:color="auto" w:sz="4" w:space="0"/>
                  <w:bottom w:val="single" w:color="auto" w:sz="4" w:space="0"/>
                  <w:right w:val="single" w:color="auto" w:sz="4" w:space="0"/>
                </w:tcBorders>
              </w:tcPr>
              <w:p w:rsidRPr="00E1644E" w:rsidR="000A33B8" w:rsidP="00A4023E" w:rsidRDefault="000A33B8" w14:paraId="67180B6C" w14:textId="5AE890F9">
                <w:pPr>
                  <w:tabs>
                    <w:tab w:val="left" w:pos="2237"/>
                  </w:tabs>
                  <w:rPr>
                    <w:rFonts w:asciiTheme="minorBidi" w:hAnsiTheme="minorBidi"/>
                  </w:rPr>
                </w:pPr>
                <w:r w:rsidRPr="00E1644E">
                  <w:rPr>
                    <w:rFonts w:asciiTheme="minorBidi" w:hAnsiTheme="minorBidi"/>
                  </w:rPr>
                  <w:tab/>
                </w:r>
              </w:p>
            </w:tc>
          </w:sdtContent>
        </w:sdt>
        <w:sdt>
          <w:sdtPr>
            <w:rPr>
              <w:rFonts w:asciiTheme="minorBidi" w:hAnsiTheme="minorBidi"/>
            </w:rPr>
            <w:alias w:val="Rationale for the strategy: Why might this strategy lead to improvements? "/>
            <w:tag w:val="Rationale for the strategy: Why might this strategy lead to improvements? "/>
            <w:id w:val="504090044"/>
            <w:placeholder>
              <w:docPart w:val="AD9E5185AB3547B68AB5A4AD96E2F808"/>
            </w:placeholder>
            <w:text/>
          </w:sdtPr>
          <w:sdtEndPr/>
          <w:sdtContent>
            <w:tc>
              <w:tcPr>
                <w:tcW w:w="1715" w:type="pct"/>
                <w:tcBorders>
                  <w:top w:val="single" w:color="auto" w:sz="4" w:space="0"/>
                  <w:left w:val="single" w:color="auto" w:sz="4" w:space="0"/>
                  <w:bottom w:val="single" w:color="auto" w:sz="4" w:space="0"/>
                  <w:right w:val="single" w:color="auto" w:sz="4" w:space="0"/>
                </w:tcBorders>
              </w:tcPr>
              <w:p w:rsidRPr="00E1644E" w:rsidR="000A33B8" w:rsidP="00A4023E" w:rsidRDefault="000A33B8" w14:paraId="207B1E54" w14:textId="05EC872C">
                <w:pPr>
                  <w:tabs>
                    <w:tab w:val="left" w:pos="2681"/>
                  </w:tabs>
                  <w:rPr>
                    <w:rFonts w:asciiTheme="minorBidi" w:hAnsiTheme="minorBidi"/>
                  </w:rPr>
                </w:pPr>
                <w:r w:rsidRPr="00E1644E">
                  <w:rPr>
                    <w:rFonts w:asciiTheme="minorBidi" w:hAnsiTheme="minorBidi"/>
                  </w:rPr>
                  <w:tab/>
                </w:r>
              </w:p>
            </w:tc>
          </w:sdtContent>
        </w:sdt>
      </w:tr>
    </w:tbl>
    <w:p w:rsidR="006C6357" w:rsidP="006C6357" w:rsidRDefault="006C6357" w14:paraId="65C9A1E2" w14:textId="035450D1">
      <w:pPr>
        <w:pStyle w:val="Icon"/>
      </w:pPr>
      <w:bookmarkStart w:name="_Toc7112448" w:id="8"/>
      <w:r w:rsidRPr="008D3585">
        <w:rPr>
          <w:noProof/>
        </w:rPr>
        <w:drawing>
          <wp:inline distT="0" distB="0" distL="0" distR="0" wp14:anchorId="54AD231D" wp14:editId="1128EA6E">
            <wp:extent cx="437515" cy="445135"/>
            <wp:effectExtent l="0" t="0" r="635" b="0"/>
            <wp:docPr id="21" name="Picture 21" descr="Steering Wheel Ic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savellar\AppData\Local\Microsoft\Windows\INetCache\Content.Outlook\Y4QUAOWJ\40286_CQI_031319-04.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37515" cy="445135"/>
                    </a:xfrm>
                    <a:prstGeom prst="rect">
                      <a:avLst/>
                    </a:prstGeom>
                    <a:noFill/>
                    <a:ln>
                      <a:noFill/>
                    </a:ln>
                  </pic:spPr>
                </pic:pic>
              </a:graphicData>
            </a:graphic>
          </wp:inline>
        </w:drawing>
      </w:r>
    </w:p>
    <w:p w:rsidRPr="00E1644E" w:rsidR="00B10D96" w:rsidP="00A17939" w:rsidRDefault="00B10D96" w14:paraId="72A17C79" w14:textId="73D5A28B">
      <w:pPr>
        <w:pStyle w:val="Heading3"/>
      </w:pPr>
      <w:r w:rsidRPr="00E1644E">
        <w:t xml:space="preserve">Conducting a </w:t>
      </w:r>
      <w:r w:rsidRPr="00E1644E" w:rsidR="00C63427">
        <w:t xml:space="preserve">road </w:t>
      </w:r>
      <w:r w:rsidRPr="00E1644E">
        <w:t>test</w:t>
      </w:r>
      <w:r w:rsidRPr="00E1644E" w:rsidR="00C75CDE">
        <w:t xml:space="preserve">: </w:t>
      </w:r>
      <w:r w:rsidRPr="00E1644E" w:rsidR="005F71EA">
        <w:t xml:space="preserve">Assessing how well a strategy </w:t>
      </w:r>
      <w:r w:rsidRPr="00E1644E" w:rsidR="00A058FB">
        <w:t>fit</w:t>
      </w:r>
      <w:r w:rsidRPr="00E1644E" w:rsidR="005F71EA">
        <w:t>s</w:t>
      </w:r>
      <w:r w:rsidRPr="00E1644E" w:rsidR="00A058FB">
        <w:t xml:space="preserve"> with</w:t>
      </w:r>
      <w:r w:rsidRPr="00E1644E" w:rsidR="005F71EA">
        <w:t xml:space="preserve"> the progra</w:t>
      </w:r>
      <w:bookmarkEnd w:id="8"/>
      <w:r w:rsidR="00A17939">
        <w:t>m</w:t>
      </w:r>
    </w:p>
    <w:p w:rsidRPr="00E1644E" w:rsidR="00D40FF6" w:rsidP="00A4023E" w:rsidRDefault="00C63427" w14:paraId="517C1B63" w14:textId="5761C0A9">
      <w:pPr>
        <w:pStyle w:val="NormalSS"/>
        <w:ind w:firstLine="0"/>
        <w:rPr>
          <w:rFonts w:asciiTheme="minorBidi" w:hAnsiTheme="minorBidi" w:cstheme="minorBidi"/>
        </w:rPr>
      </w:pPr>
      <w:r w:rsidRPr="00E1644E">
        <w:rPr>
          <w:rFonts w:asciiTheme="minorBidi" w:hAnsiTheme="minorBidi" w:eastAsiaTheme="minorHAnsi" w:cstheme="minorBidi"/>
          <w:szCs w:val="24"/>
        </w:rPr>
        <w:t>A road test</w:t>
      </w:r>
      <w:r w:rsidRPr="00E1644E" w:rsidR="003610BE">
        <w:rPr>
          <w:rFonts w:asciiTheme="minorBidi" w:hAnsiTheme="minorBidi" w:eastAsiaTheme="minorHAnsi" w:cstheme="minorBidi"/>
          <w:szCs w:val="24"/>
        </w:rPr>
        <w:t xml:space="preserve"> allows you to examine</w:t>
      </w:r>
      <w:r w:rsidRPr="00E1644E" w:rsidR="00D40FF6">
        <w:rPr>
          <w:rFonts w:asciiTheme="minorBidi" w:hAnsiTheme="minorBidi" w:eastAsiaTheme="minorHAnsi" w:cstheme="minorBidi"/>
          <w:szCs w:val="24"/>
        </w:rPr>
        <w:t xml:space="preserve"> how well a strategy </w:t>
      </w:r>
      <w:r w:rsidRPr="00E1644E" w:rsidR="00C75CDE">
        <w:rPr>
          <w:rFonts w:asciiTheme="minorBidi" w:hAnsiTheme="minorBidi" w:eastAsiaTheme="minorHAnsi" w:cstheme="minorBidi"/>
          <w:szCs w:val="24"/>
        </w:rPr>
        <w:t>fits</w:t>
      </w:r>
      <w:r w:rsidRPr="00E1644E" w:rsidR="00D40FF6">
        <w:rPr>
          <w:rFonts w:asciiTheme="minorBidi" w:hAnsiTheme="minorBidi" w:eastAsiaTheme="minorHAnsi" w:cstheme="minorBidi"/>
          <w:szCs w:val="24"/>
        </w:rPr>
        <w:t xml:space="preserve"> in your program. In a </w:t>
      </w:r>
      <w:r w:rsidRPr="00E1644E">
        <w:rPr>
          <w:rFonts w:asciiTheme="minorBidi" w:hAnsiTheme="minorBidi" w:eastAsiaTheme="minorHAnsi" w:cstheme="minorBidi"/>
          <w:szCs w:val="24"/>
        </w:rPr>
        <w:t>road</w:t>
      </w:r>
      <w:r w:rsidRPr="00E1644E" w:rsidR="003610BE">
        <w:rPr>
          <w:rFonts w:asciiTheme="minorBidi" w:hAnsiTheme="minorBidi" w:eastAsiaTheme="minorHAnsi" w:cstheme="minorBidi"/>
          <w:szCs w:val="24"/>
        </w:rPr>
        <w:t xml:space="preserve"> </w:t>
      </w:r>
      <w:r w:rsidRPr="00E1644E" w:rsidR="00D40FF6">
        <w:rPr>
          <w:rFonts w:asciiTheme="minorBidi" w:hAnsiTheme="minorBidi" w:eastAsiaTheme="minorHAnsi" w:cstheme="minorBidi"/>
          <w:szCs w:val="24"/>
        </w:rPr>
        <w:t xml:space="preserve">test, small numbers of staff and clients participate </w:t>
      </w:r>
      <w:r w:rsidRPr="00E1644E" w:rsidR="009D5821">
        <w:rPr>
          <w:rFonts w:asciiTheme="minorBidi" w:hAnsiTheme="minorBidi" w:eastAsiaTheme="minorHAnsi" w:cstheme="minorBidi"/>
          <w:szCs w:val="24"/>
        </w:rPr>
        <w:t xml:space="preserve">over a short period (about </w:t>
      </w:r>
      <w:r w:rsidR="0027396D">
        <w:rPr>
          <w:rFonts w:asciiTheme="minorBidi" w:hAnsiTheme="minorBidi" w:eastAsiaTheme="minorHAnsi" w:cstheme="minorBidi"/>
          <w:szCs w:val="24"/>
        </w:rPr>
        <w:t xml:space="preserve">4 </w:t>
      </w:r>
      <w:r w:rsidRPr="00E1644E" w:rsidR="009D5821">
        <w:rPr>
          <w:rFonts w:asciiTheme="minorBidi" w:hAnsiTheme="minorBidi" w:eastAsiaTheme="minorHAnsi" w:cstheme="minorBidi"/>
          <w:szCs w:val="24"/>
        </w:rPr>
        <w:t>to</w:t>
      </w:r>
      <w:r w:rsidR="0027396D">
        <w:rPr>
          <w:rFonts w:asciiTheme="minorBidi" w:hAnsiTheme="minorBidi" w:eastAsiaTheme="minorHAnsi" w:cstheme="minorBidi"/>
          <w:szCs w:val="24"/>
        </w:rPr>
        <w:t xml:space="preserve"> 6</w:t>
      </w:r>
      <w:r w:rsidRPr="00E1644E" w:rsidR="00D40FF6">
        <w:rPr>
          <w:rFonts w:asciiTheme="minorBidi" w:hAnsiTheme="minorBidi" w:eastAsiaTheme="minorHAnsi" w:cstheme="minorBidi"/>
          <w:szCs w:val="24"/>
        </w:rPr>
        <w:t xml:space="preserve"> weeks) and provide feedback about their experiences using the new approach or strategy. Afterward, the team analyzes the data and feedback to develop concrete recommendations for refining or revising the strategy. </w:t>
      </w:r>
      <w:r w:rsidRPr="00E1644E">
        <w:rPr>
          <w:rFonts w:asciiTheme="minorBidi" w:hAnsiTheme="minorBidi" w:eastAsiaTheme="minorHAnsi" w:cstheme="minorBidi"/>
          <w:szCs w:val="24"/>
        </w:rPr>
        <w:t>Road</w:t>
      </w:r>
      <w:r w:rsidRPr="00E1644E" w:rsidR="003610BE">
        <w:rPr>
          <w:rFonts w:asciiTheme="minorBidi" w:hAnsiTheme="minorBidi" w:eastAsiaTheme="minorHAnsi" w:cstheme="minorBidi"/>
          <w:szCs w:val="24"/>
        </w:rPr>
        <w:t xml:space="preserve"> </w:t>
      </w:r>
      <w:r w:rsidRPr="00E1644E" w:rsidR="00D40FF6">
        <w:rPr>
          <w:rFonts w:asciiTheme="minorBidi" w:hAnsiTheme="minorBidi" w:eastAsiaTheme="minorHAnsi" w:cstheme="minorBidi"/>
          <w:szCs w:val="24"/>
        </w:rPr>
        <w:t>tests often include two or more of these feedback periods</w:t>
      </w:r>
      <w:r w:rsidRPr="00E1644E" w:rsidR="00D40FF6">
        <w:rPr>
          <w:rFonts w:asciiTheme="minorBidi" w:hAnsiTheme="minorBidi" w:cstheme="minorBidi"/>
        </w:rPr>
        <w:t>.</w:t>
      </w:r>
      <w:bookmarkStart w:name="_Ref7534399" w:id="9"/>
      <w:r w:rsidRPr="00E1644E" w:rsidR="00D40FF6">
        <w:rPr>
          <w:rFonts w:asciiTheme="minorBidi" w:hAnsiTheme="minorBidi" w:cstheme="minorBidi"/>
          <w:u w:color="000080"/>
          <w:vertAlign w:val="superscript"/>
        </w:rPr>
        <w:footnoteReference w:id="2"/>
      </w:r>
      <w:bookmarkEnd w:id="9"/>
      <w:r w:rsidRPr="00E1644E" w:rsidR="00D40FF6">
        <w:rPr>
          <w:rFonts w:asciiTheme="minorBidi" w:hAnsiTheme="minorBidi" w:cstheme="minorBidi"/>
        </w:rPr>
        <w:t xml:space="preserve"> </w:t>
      </w:r>
    </w:p>
    <w:p w:rsidRPr="00E1644E" w:rsidR="00CC56D8" w:rsidP="00A4023E" w:rsidRDefault="00CC56D8" w14:paraId="11AA870B" w14:textId="77777777">
      <w:pPr>
        <w:pStyle w:val="Heading4Shaded"/>
        <w:pBdr>
          <w:top w:val="single" w:color="2E74B5" w:themeColor="accent1" w:themeShade="BF" w:sz="4" w:space="8"/>
          <w:left w:val="single" w:color="2E74B5" w:themeColor="accent1" w:themeShade="BF" w:sz="4" w:space="4"/>
          <w:bottom w:val="single" w:color="2E74B5" w:themeColor="accent1" w:themeShade="BF" w:sz="4" w:space="8"/>
          <w:right w:val="single" w:color="2E74B5" w:themeColor="accent1" w:themeShade="BF" w:sz="4" w:space="4"/>
        </w:pBdr>
      </w:pPr>
      <w:r w:rsidRPr="00E1644E">
        <w:lastRenderedPageBreak/>
        <w:t xml:space="preserve">Why take the extra steps for a road test? </w:t>
      </w:r>
    </w:p>
    <w:p w:rsidRPr="00E1644E" w:rsidR="00CC56D8" w:rsidP="00A4023E" w:rsidRDefault="00CC56D8" w14:paraId="6C0C0793" w14:textId="179E4BFD">
      <w:pPr>
        <w:pStyle w:val="ShadedBox"/>
        <w:pBdr>
          <w:top w:val="single" w:color="2E74B5" w:themeColor="accent1" w:themeShade="BF" w:sz="4" w:space="8"/>
          <w:left w:val="single" w:color="2E74B5" w:themeColor="accent1" w:themeShade="BF" w:sz="4" w:space="4"/>
          <w:bottom w:val="single" w:color="2E74B5" w:themeColor="accent1" w:themeShade="BF" w:sz="4" w:space="8"/>
          <w:right w:val="single" w:color="2E74B5" w:themeColor="accent1" w:themeShade="BF" w:sz="4" w:space="4"/>
        </w:pBdr>
        <w:shd w:val="clear" w:color="auto" w:fill="DEEAF6" w:themeFill="accent1" w:themeFillTint="33"/>
        <w:rPr>
          <w:rFonts w:asciiTheme="minorBidi" w:hAnsiTheme="minorBidi" w:cstheme="minorBidi"/>
        </w:rPr>
      </w:pPr>
      <w:r w:rsidRPr="00E1644E">
        <w:rPr>
          <w:rFonts w:asciiTheme="minorBidi" w:hAnsiTheme="minorBidi" w:cstheme="minorBidi"/>
        </w:rPr>
        <w:t>Change can be difficult and some changes have unintended results. For these reasons, it is important to test the proposed strategy on a small scale and gather feedback on it. This gives the team practical information, such as how staff and clients responded to the change, and whether and how you could improve the strategy.</w:t>
      </w:r>
    </w:p>
    <w:p w:rsidR="00DF7BD0" w:rsidP="00A4023E" w:rsidRDefault="00DF7BD0" w14:paraId="28C9BB82" w14:textId="77777777">
      <w:pPr>
        <w:pStyle w:val="ShadedBox"/>
        <w:pBdr>
          <w:top w:val="single" w:color="2E74B5" w:themeColor="accent1" w:themeShade="BF" w:sz="4" w:space="8"/>
          <w:left w:val="single" w:color="2E74B5" w:themeColor="accent1" w:themeShade="BF" w:sz="4" w:space="4"/>
          <w:bottom w:val="single" w:color="2E74B5" w:themeColor="accent1" w:themeShade="BF" w:sz="4" w:space="8"/>
          <w:right w:val="single" w:color="2E74B5" w:themeColor="accent1" w:themeShade="BF" w:sz="4" w:space="4"/>
        </w:pBdr>
        <w:shd w:val="clear" w:color="auto" w:fill="DEEAF6" w:themeFill="accent1" w:themeFillTint="33"/>
        <w:rPr>
          <w:rFonts w:asciiTheme="minorBidi" w:hAnsiTheme="minorBidi" w:cstheme="minorBidi"/>
        </w:rPr>
      </w:pPr>
    </w:p>
    <w:p w:rsidRPr="00E1644E" w:rsidR="00CC56D8" w:rsidP="00A4023E" w:rsidRDefault="00CC56D8" w14:paraId="100B9142" w14:textId="74BEB763">
      <w:pPr>
        <w:pStyle w:val="ShadedBox"/>
        <w:pBdr>
          <w:top w:val="single" w:color="2E74B5" w:themeColor="accent1" w:themeShade="BF" w:sz="4" w:space="8"/>
          <w:left w:val="single" w:color="2E74B5" w:themeColor="accent1" w:themeShade="BF" w:sz="4" w:space="4"/>
          <w:bottom w:val="single" w:color="2E74B5" w:themeColor="accent1" w:themeShade="BF" w:sz="4" w:space="8"/>
          <w:right w:val="single" w:color="2E74B5" w:themeColor="accent1" w:themeShade="BF" w:sz="4" w:space="4"/>
        </w:pBdr>
        <w:shd w:val="clear" w:color="auto" w:fill="DEEAF6" w:themeFill="accent1" w:themeFillTint="33"/>
        <w:rPr>
          <w:rFonts w:asciiTheme="minorBidi" w:hAnsiTheme="minorBidi" w:cstheme="minorBidi"/>
        </w:rPr>
      </w:pPr>
      <w:r w:rsidRPr="00E1644E">
        <w:rPr>
          <w:rFonts w:asciiTheme="minorBidi" w:hAnsiTheme="minorBidi" w:cstheme="minorBidi"/>
        </w:rPr>
        <w:t xml:space="preserve">If a strategy is rolled out without using an incremental process, the program change might ultimately fail because of complications or perceived ineffectiveness, inefficient use of resources, and the potential of contributing to change fatigue among program staff. For more information about testing, see </w:t>
      </w:r>
      <w:hyperlink w:history="1" r:id="rId16">
        <w:r w:rsidRPr="00E1644E">
          <w:rPr>
            <w:rStyle w:val="Hyperlink"/>
            <w:rFonts w:asciiTheme="minorBidi" w:hAnsiTheme="minorBidi" w:cstheme="minorBidi"/>
          </w:rPr>
          <w:t>www.mathematica-mpr.com/our-publications-and-findings/publications/using-a-road-test-to-improve-human-services-programs-practice-brief</w:t>
        </w:r>
      </w:hyperlink>
      <w:r w:rsidRPr="00165CA8" w:rsidR="0057348D">
        <w:rPr>
          <w:rStyle w:val="Hyperlink"/>
          <w:rFonts w:asciiTheme="minorBidi" w:hAnsiTheme="minorBidi" w:cstheme="minorBidi"/>
          <w:u w:val="none"/>
        </w:rPr>
        <w:t>.</w:t>
      </w:r>
    </w:p>
    <w:p w:rsidRPr="00E1644E" w:rsidR="00644039" w:rsidP="00A4023E" w:rsidRDefault="005B6883" w14:paraId="4FF8DC18" w14:textId="5068BC67">
      <w:pPr>
        <w:pStyle w:val="NormalSS"/>
        <w:ind w:firstLine="0"/>
        <w:rPr>
          <w:rFonts w:asciiTheme="minorBidi" w:hAnsiTheme="minorBidi" w:cstheme="minorBidi"/>
          <w:vertAlign w:val="superscript"/>
        </w:rPr>
      </w:pPr>
      <w:r w:rsidRPr="00E1644E">
        <w:rPr>
          <w:rFonts w:asciiTheme="minorBidi" w:hAnsiTheme="minorBidi" w:eastAsiaTheme="minorHAnsi" w:cstheme="minorBidi"/>
          <w:szCs w:val="24"/>
        </w:rPr>
        <w:t>P</w:t>
      </w:r>
      <w:r w:rsidRPr="00E1644E" w:rsidR="00D40FF6">
        <w:rPr>
          <w:rFonts w:asciiTheme="minorBidi" w:hAnsiTheme="minorBidi" w:eastAsiaTheme="minorHAnsi" w:cstheme="minorBidi"/>
          <w:szCs w:val="24"/>
        </w:rPr>
        <w:t xml:space="preserve">lease answer the following questions on how you will test </w:t>
      </w:r>
      <w:r w:rsidRPr="00E1644E">
        <w:rPr>
          <w:rFonts w:asciiTheme="minorBidi" w:hAnsiTheme="minorBidi" w:eastAsiaTheme="minorHAnsi" w:cstheme="minorBidi"/>
          <w:szCs w:val="24"/>
        </w:rPr>
        <w:t>the strategy</w:t>
      </w:r>
      <w:r w:rsidRPr="00E1644E" w:rsidR="00D40FF6">
        <w:rPr>
          <w:rFonts w:asciiTheme="minorBidi" w:hAnsiTheme="minorBidi" w:eastAsiaTheme="minorHAnsi" w:cstheme="minorBidi"/>
          <w:szCs w:val="24"/>
        </w:rPr>
        <w:t>.</w:t>
      </w:r>
      <w:r w:rsidR="00861204">
        <w:rPr>
          <w:rStyle w:val="FootnoteReference"/>
          <w:rFonts w:asciiTheme="minorBidi" w:hAnsiTheme="minorBidi" w:eastAsiaTheme="minorHAnsi" w:cstheme="minorBidi"/>
          <w:szCs w:val="24"/>
        </w:rPr>
        <w:footnoteReference w:id="3"/>
      </w:r>
      <w:r w:rsidRPr="00E1644E" w:rsidR="00861204">
        <w:rPr>
          <w:rFonts w:asciiTheme="minorBidi" w:hAnsiTheme="minorBidi" w:cstheme="minorBidi"/>
          <w:vertAlign w:val="superscript"/>
        </w:rPr>
        <w:t xml:space="preserve"> </w:t>
      </w:r>
    </w:p>
    <w:p w:rsidRPr="00E1644E" w:rsidR="00CC56D8" w:rsidP="00A4023E" w:rsidRDefault="00CC56D8" w14:paraId="6E339B6E" w14:textId="4441D203">
      <w:pPr>
        <w:pStyle w:val="Question"/>
        <w:rPr>
          <w:rFonts w:asciiTheme="minorBidi" w:hAnsiTheme="minorBidi" w:cstheme="minorBidi"/>
        </w:rPr>
      </w:pPr>
      <w:r w:rsidRPr="00E1644E">
        <w:rPr>
          <w:rFonts w:asciiTheme="minorBidi" w:hAnsiTheme="minorBidi" w:cstheme="minorBidi"/>
        </w:rPr>
        <w:t>What is the strategy being tested?</w:t>
      </w:r>
    </w:p>
    <w:sdt>
      <w:sdtPr>
        <w:rPr>
          <w:rFonts w:asciiTheme="minorBidi" w:hAnsiTheme="minorBidi" w:cstheme="minorBidi"/>
        </w:rPr>
        <w:alias w:val="D3. Conducting a road test: Assessing how well a strategy fits with the program: a. What is the strategy being tested?"/>
        <w:tag w:val="D3. Conducting a road test: Assessing how well a strategy fits with the program: a. What is the strategy being tested?"/>
        <w:id w:val="-5527900"/>
        <w:placeholder>
          <w:docPart w:val="BAB6D85510134C3FA0B7E211D108FA3F"/>
        </w:placeholder>
      </w:sdtPr>
      <w:sdtEndPr/>
      <w:sdtContent>
        <w:p w:rsidRPr="00E1644E" w:rsidR="00CC56D8" w:rsidP="00A4023E" w:rsidRDefault="00CC56D8" w14:paraId="4CDEBAAE" w14:textId="77777777">
          <w:pPr>
            <w:pStyle w:val="Answer"/>
            <w:rPr>
              <w:rFonts w:asciiTheme="minorBidi" w:hAnsiTheme="minorBidi" w:cstheme="minorBidi"/>
            </w:rPr>
          </w:pPr>
          <w:r w:rsidRPr="00E1644E">
            <w:rPr>
              <w:rFonts w:asciiTheme="minorBidi" w:hAnsiTheme="minorBidi" w:cstheme="minorBidi"/>
            </w:rPr>
            <w:tab/>
          </w:r>
        </w:p>
      </w:sdtContent>
    </w:sdt>
    <w:p w:rsidRPr="00E1644E" w:rsidR="00CC56D8" w:rsidP="00A4023E" w:rsidRDefault="00CC56D8" w14:paraId="17AC7876" w14:textId="3BCEAB67">
      <w:pPr>
        <w:pStyle w:val="Question"/>
        <w:rPr>
          <w:rFonts w:asciiTheme="minorBidi" w:hAnsiTheme="minorBidi" w:cstheme="minorBidi"/>
        </w:rPr>
      </w:pPr>
      <w:r w:rsidRPr="00E1644E">
        <w:rPr>
          <w:rFonts w:asciiTheme="minorBidi" w:hAnsiTheme="minorBidi" w:cstheme="minorBidi"/>
        </w:rPr>
        <w:t>What are your learning questions for the road test?</w:t>
      </w:r>
      <w:r w:rsidRPr="00E1644E">
        <w:rPr>
          <w:rStyle w:val="FootnoteReference"/>
          <w:rFonts w:asciiTheme="minorBidi" w:hAnsiTheme="minorBidi" w:cstheme="minorBidi"/>
        </w:rPr>
        <w:footnoteReference w:id="4"/>
      </w:r>
      <w:r w:rsidRPr="00E1644E">
        <w:rPr>
          <w:rFonts w:asciiTheme="minorBidi" w:hAnsiTheme="minorBidi" w:cstheme="minorBidi"/>
        </w:rPr>
        <w:t xml:space="preserve"> For example</w:t>
      </w:r>
      <w:r w:rsidR="0057348D">
        <w:rPr>
          <w:rFonts w:asciiTheme="minorBidi" w:hAnsiTheme="minorBidi" w:cstheme="minorBidi"/>
        </w:rPr>
        <w:t>,</w:t>
      </w:r>
      <w:r w:rsidRPr="00E1644E">
        <w:rPr>
          <w:rFonts w:asciiTheme="minorBidi" w:hAnsiTheme="minorBidi" w:cstheme="minorBidi"/>
        </w:rPr>
        <w:t xml:space="preserve"> if testing calls before each workshop: </w:t>
      </w:r>
      <w:r w:rsidR="0057348D">
        <w:rPr>
          <w:rFonts w:asciiTheme="minorBidi" w:hAnsiTheme="minorBidi" w:cstheme="minorBidi"/>
        </w:rPr>
        <w:t xml:space="preserve"> </w:t>
      </w:r>
      <w:r w:rsidRPr="00E1644E">
        <w:rPr>
          <w:rFonts w:asciiTheme="minorBidi" w:hAnsiTheme="minorBidi" w:cstheme="minorBidi"/>
        </w:rPr>
        <w:t>How do families respond to calls before each workshop? How well are staff able to fit this task into their existing responsibilities?</w:t>
      </w:r>
    </w:p>
    <w:sdt>
      <w:sdtPr>
        <w:rPr>
          <w:rFonts w:asciiTheme="minorBidi" w:hAnsiTheme="minorBidi" w:cstheme="minorBidi"/>
        </w:rPr>
        <w:alias w:val="b. What are your learning questions for the road test?  For example if testing calls before each workshop: How do families respond to calls before each workshop? How well are staff able to fit this task into their existing responsibilities?"/>
        <w:tag w:val="b. What are your learning questions for the road test?  For example if testing calls before each workshop: How do families respond to calls before each workshop? How well are staff able to fit this task into their existing responsibilities?"/>
        <w:id w:val="1242211262"/>
        <w:placeholder>
          <w:docPart w:val="E5020AF588334A57956C16B1B447A85F"/>
        </w:placeholder>
      </w:sdtPr>
      <w:sdtEndPr/>
      <w:sdtContent>
        <w:p w:rsidRPr="00E1644E" w:rsidR="00CC56D8" w:rsidP="00A4023E" w:rsidRDefault="00CC56D8" w14:paraId="4E95F2C6" w14:textId="77777777">
          <w:pPr>
            <w:pStyle w:val="Answer"/>
            <w:rPr>
              <w:rFonts w:asciiTheme="minorBidi" w:hAnsiTheme="minorBidi" w:cstheme="minorBidi"/>
            </w:rPr>
          </w:pPr>
          <w:r w:rsidRPr="00E1644E">
            <w:rPr>
              <w:rFonts w:asciiTheme="minorBidi" w:hAnsiTheme="minorBidi" w:cstheme="minorBidi"/>
            </w:rPr>
            <w:tab/>
          </w:r>
        </w:p>
      </w:sdtContent>
    </w:sdt>
    <w:p w:rsidRPr="00E1644E" w:rsidR="00CC56D8" w:rsidP="00A4023E" w:rsidRDefault="00CC56D8" w14:paraId="698F80B3" w14:textId="6572648E">
      <w:pPr>
        <w:pStyle w:val="Question"/>
        <w:rPr>
          <w:rFonts w:asciiTheme="minorBidi" w:hAnsiTheme="minorBidi" w:cstheme="minorBidi"/>
        </w:rPr>
      </w:pPr>
      <w:r w:rsidRPr="00E1644E">
        <w:rPr>
          <w:rFonts w:asciiTheme="minorBidi" w:hAnsiTheme="minorBidi" w:cstheme="minorBidi"/>
        </w:rPr>
        <w:t>When and how will you implement the strategy?</w:t>
      </w:r>
    </w:p>
    <w:sdt>
      <w:sdtPr>
        <w:rPr>
          <w:rFonts w:asciiTheme="minorBidi" w:hAnsiTheme="minorBidi" w:cstheme="minorBidi"/>
        </w:rPr>
        <w:alias w:val="c. When and how will you implement the strategy?"/>
        <w:tag w:val="c. When and how will you implement the strategy?"/>
        <w:id w:val="-13316190"/>
        <w:placeholder>
          <w:docPart w:val="24282CC521EE4CEE8B6B0DDB8286B7B2"/>
        </w:placeholder>
      </w:sdtPr>
      <w:sdtEndPr/>
      <w:sdtContent>
        <w:p w:rsidRPr="00E1644E" w:rsidR="00CC56D8" w:rsidP="00A4023E" w:rsidRDefault="00CC56D8" w14:paraId="41494D03" w14:textId="77777777">
          <w:pPr>
            <w:pStyle w:val="Answer"/>
            <w:rPr>
              <w:rFonts w:asciiTheme="minorBidi" w:hAnsiTheme="minorBidi" w:cstheme="minorBidi"/>
            </w:rPr>
          </w:pPr>
          <w:r w:rsidRPr="00E1644E">
            <w:rPr>
              <w:rFonts w:asciiTheme="minorBidi" w:hAnsiTheme="minorBidi" w:cstheme="minorBidi"/>
            </w:rPr>
            <w:tab/>
          </w:r>
        </w:p>
      </w:sdtContent>
    </w:sdt>
    <w:p w:rsidRPr="00E1644E" w:rsidR="00CC56D8" w:rsidP="00A4023E" w:rsidRDefault="00CC56D8" w14:paraId="40F71771" w14:textId="6ED0DC1C">
      <w:pPr>
        <w:pStyle w:val="Question"/>
        <w:rPr>
          <w:rFonts w:asciiTheme="minorBidi" w:hAnsiTheme="minorBidi" w:cstheme="minorBidi"/>
        </w:rPr>
      </w:pPr>
      <w:r w:rsidRPr="00E1644E">
        <w:rPr>
          <w:rFonts w:asciiTheme="minorBidi" w:hAnsiTheme="minorBidi" w:cstheme="minorBidi"/>
        </w:rPr>
        <w:t>When will you start the test?</w:t>
      </w:r>
    </w:p>
    <w:sdt>
      <w:sdtPr>
        <w:rPr>
          <w:rFonts w:asciiTheme="minorBidi" w:hAnsiTheme="minorBidi" w:cstheme="minorBidi"/>
        </w:rPr>
        <w:alias w:val="d. When will you start the test?"/>
        <w:tag w:val="d. When will you start the test?"/>
        <w:id w:val="743923926"/>
        <w:placeholder>
          <w:docPart w:val="FB84599D7792401F883FBED39C9E34A3"/>
        </w:placeholder>
      </w:sdtPr>
      <w:sdtEndPr/>
      <w:sdtContent>
        <w:p w:rsidRPr="00E1644E" w:rsidR="00CC56D8" w:rsidP="00A4023E" w:rsidRDefault="00CC56D8" w14:paraId="624B2ADB" w14:textId="77777777">
          <w:pPr>
            <w:pStyle w:val="Answer"/>
            <w:rPr>
              <w:rFonts w:asciiTheme="minorBidi" w:hAnsiTheme="minorBidi" w:cstheme="minorBidi"/>
            </w:rPr>
          </w:pPr>
          <w:r w:rsidRPr="00E1644E">
            <w:rPr>
              <w:rFonts w:asciiTheme="minorBidi" w:hAnsiTheme="minorBidi" w:cstheme="minorBidi"/>
            </w:rPr>
            <w:tab/>
          </w:r>
        </w:p>
      </w:sdtContent>
    </w:sdt>
    <w:p w:rsidRPr="00E1644E" w:rsidR="00CC56D8" w:rsidP="00A4023E" w:rsidRDefault="00CC56D8" w14:paraId="78B80778" w14:textId="0EE8812F">
      <w:pPr>
        <w:pStyle w:val="Question"/>
        <w:rPr>
          <w:rFonts w:asciiTheme="minorBidi" w:hAnsiTheme="minorBidi" w:cstheme="minorBidi"/>
        </w:rPr>
      </w:pPr>
      <w:r w:rsidRPr="00E1644E">
        <w:rPr>
          <w:rFonts w:asciiTheme="minorBidi" w:hAnsiTheme="minorBidi" w:cstheme="minorBidi"/>
        </w:rPr>
        <w:t>When will you collect feedback?</w:t>
      </w:r>
    </w:p>
    <w:sdt>
      <w:sdtPr>
        <w:rPr>
          <w:rFonts w:asciiTheme="minorBidi" w:hAnsiTheme="minorBidi" w:cstheme="minorBidi"/>
        </w:rPr>
        <w:alias w:val="e. When will you collect feedback?"/>
        <w:tag w:val="e. When will you collect feedback?"/>
        <w:id w:val="1491517404"/>
        <w:placeholder>
          <w:docPart w:val="0F74D99A80684D1CA8E6C723547EF41B"/>
        </w:placeholder>
      </w:sdtPr>
      <w:sdtEndPr/>
      <w:sdtContent>
        <w:p w:rsidRPr="00E1644E" w:rsidR="00CC56D8" w:rsidP="00A4023E" w:rsidRDefault="00CC56D8" w14:paraId="470386B9" w14:textId="77777777">
          <w:pPr>
            <w:pStyle w:val="Answer"/>
            <w:rPr>
              <w:rFonts w:asciiTheme="minorBidi" w:hAnsiTheme="minorBidi" w:cstheme="minorBidi"/>
            </w:rPr>
          </w:pPr>
          <w:r w:rsidRPr="00E1644E">
            <w:rPr>
              <w:rFonts w:asciiTheme="minorBidi" w:hAnsiTheme="minorBidi" w:cstheme="minorBidi"/>
            </w:rPr>
            <w:tab/>
          </w:r>
        </w:p>
      </w:sdtContent>
    </w:sdt>
    <w:p w:rsidRPr="00E1644E" w:rsidR="00644039" w:rsidP="00DE373D" w:rsidRDefault="00CC56D8" w14:paraId="31FAC1DC" w14:textId="083E388B">
      <w:pPr>
        <w:pStyle w:val="Question"/>
        <w:rPr>
          <w:i/>
        </w:rPr>
      </w:pPr>
      <w:r w:rsidRPr="00E1644E">
        <w:lastRenderedPageBreak/>
        <w:t xml:space="preserve">What type of feedback and information will you collect during the test? </w:t>
      </w:r>
      <w:r w:rsidRPr="00E1644E">
        <w:br/>
      </w:r>
      <w:r w:rsidRPr="00E1644E">
        <w:rPr>
          <w:i/>
        </w:rPr>
        <w:t>(Check all that apply)</w:t>
      </w:r>
      <w:r w:rsidRPr="00E1644E" w:rsidR="00644039">
        <w:t xml:space="preserve"> </w:t>
      </w:r>
    </w:p>
    <w:tbl>
      <w:tblPr>
        <w:tblStyle w:val="TableGrid"/>
        <w:tblW w:w="9651"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3217"/>
        <w:gridCol w:w="3217"/>
        <w:gridCol w:w="3217"/>
      </w:tblGrid>
      <w:tr w:rsidRPr="00E1644E" w:rsidR="003E2C5C" w:rsidTr="00AA36A4" w14:paraId="32628FD5" w14:textId="77777777">
        <w:trPr>
          <w:trHeight w:val="1430"/>
        </w:trPr>
        <w:tc>
          <w:tcPr>
            <w:tcW w:w="3217" w:type="dxa"/>
          </w:tcPr>
          <w:p w:rsidRPr="00A17939" w:rsidR="003E2C5C" w:rsidP="00A4023E" w:rsidRDefault="003E2C5C" w14:paraId="0868C84F" w14:textId="77777777">
            <w:pPr>
              <w:pStyle w:val="NormalSS"/>
              <w:spacing w:after="0"/>
              <w:ind w:firstLine="0"/>
              <w:rPr>
                <w:rFonts w:asciiTheme="minorBidi" w:hAnsiTheme="minorBidi" w:cstheme="minorBidi"/>
                <w:szCs w:val="24"/>
              </w:rPr>
            </w:pPr>
            <w:r w:rsidRPr="00A17939">
              <w:rPr>
                <w:rFonts w:asciiTheme="minorBidi" w:hAnsiTheme="minorBidi" w:cstheme="minorBidi"/>
                <w:szCs w:val="24"/>
              </w:rPr>
              <w:t xml:space="preserve">Staff feedback through: </w:t>
            </w:r>
          </w:p>
          <w:p w:rsidRPr="00A17939" w:rsidR="003E2C5C" w:rsidP="00A4023E" w:rsidRDefault="00165CA8" w14:paraId="36D943B6" w14:textId="3A0CBB86">
            <w:pPr>
              <w:pStyle w:val="NormalSS"/>
              <w:spacing w:after="0"/>
              <w:ind w:firstLine="0"/>
              <w:rPr>
                <w:rFonts w:asciiTheme="minorBidi" w:hAnsiTheme="minorBidi" w:cstheme="minorBidi"/>
                <w:szCs w:val="24"/>
              </w:rPr>
            </w:pPr>
            <w:sdt>
              <w:sdtPr>
                <w:rPr>
                  <w:rFonts w:asciiTheme="minorBidi" w:hAnsiTheme="minorBidi" w:cstheme="minorBidi"/>
                  <w:szCs w:val="24"/>
                </w:rPr>
                <w:alias w:val="Type of feedback collected: Staff feedback through questionnaires"/>
                <w:tag w:val="Type of feedback collected: Staff feedback through questionnaires"/>
                <w:id w:val="671838268"/>
                <w14:checkbox>
                  <w14:checked w14:val="0"/>
                  <w14:checkedState w14:font="MS Gothic" w14:val="2612"/>
                  <w14:uncheckedState w14:font="MS Gothic" w14:val="2610"/>
                </w14:checkbox>
              </w:sdtPr>
              <w:sdtEndPr/>
              <w:sdtContent>
                <w:r w:rsidRPr="00A17939" w:rsidR="000A33B8">
                  <w:rPr>
                    <w:rFonts w:ascii="Segoe UI Symbol" w:hAnsi="Segoe UI Symbol" w:eastAsia="MS Gothic" w:cs="Segoe UI Symbol"/>
                    <w:szCs w:val="24"/>
                  </w:rPr>
                  <w:t>☐</w:t>
                </w:r>
              </w:sdtContent>
            </w:sdt>
            <w:r w:rsidRPr="00A17939" w:rsidR="003E2C5C">
              <w:rPr>
                <w:rFonts w:asciiTheme="minorBidi" w:hAnsiTheme="minorBidi" w:cstheme="minorBidi"/>
                <w:szCs w:val="24"/>
              </w:rPr>
              <w:t xml:space="preserve"> Questionnaire</w:t>
            </w:r>
          </w:p>
          <w:p w:rsidRPr="00A17939" w:rsidR="003E2C5C" w:rsidP="00A4023E" w:rsidRDefault="00165CA8" w14:paraId="48075BC2" w14:textId="29E29527">
            <w:pPr>
              <w:pStyle w:val="NormalSS"/>
              <w:spacing w:after="0"/>
              <w:ind w:firstLine="0"/>
              <w:rPr>
                <w:rFonts w:asciiTheme="minorBidi" w:hAnsiTheme="minorBidi" w:cstheme="minorBidi"/>
                <w:szCs w:val="24"/>
              </w:rPr>
            </w:pPr>
            <w:sdt>
              <w:sdtPr>
                <w:rPr>
                  <w:rFonts w:asciiTheme="minorBidi" w:hAnsiTheme="minorBidi" w:cstheme="minorBidi"/>
                  <w:szCs w:val="24"/>
                </w:rPr>
                <w:alias w:val="Focus groups"/>
                <w:tag w:val="Focus groups"/>
                <w:id w:val="709992932"/>
                <w14:checkbox>
                  <w14:checked w14:val="0"/>
                  <w14:checkedState w14:font="MS Gothic" w14:val="2612"/>
                  <w14:uncheckedState w14:font="MS Gothic" w14:val="2610"/>
                </w14:checkbox>
              </w:sdtPr>
              <w:sdtEndPr/>
              <w:sdtContent>
                <w:r w:rsidRPr="00A17939" w:rsidR="000A33B8">
                  <w:rPr>
                    <w:rFonts w:ascii="Segoe UI Symbol" w:hAnsi="Segoe UI Symbol" w:eastAsia="MS Gothic" w:cs="Segoe UI Symbol"/>
                    <w:szCs w:val="24"/>
                  </w:rPr>
                  <w:t>☐</w:t>
                </w:r>
              </w:sdtContent>
            </w:sdt>
            <w:r w:rsidRPr="00A17939" w:rsidR="003E2C5C">
              <w:rPr>
                <w:rFonts w:asciiTheme="minorBidi" w:hAnsiTheme="minorBidi" w:cstheme="minorBidi"/>
                <w:szCs w:val="24"/>
              </w:rPr>
              <w:t xml:space="preserve"> Focus group</w:t>
            </w:r>
          </w:p>
          <w:p w:rsidRPr="00A17939" w:rsidR="003E2C5C" w:rsidP="00A4023E" w:rsidRDefault="00165CA8" w14:paraId="5D57F59F" w14:textId="77182607">
            <w:pPr>
              <w:pStyle w:val="NormalSS"/>
              <w:spacing w:after="0"/>
              <w:ind w:firstLine="0"/>
              <w:rPr>
                <w:rFonts w:asciiTheme="minorBidi" w:hAnsiTheme="minorBidi" w:cstheme="minorBidi"/>
                <w:szCs w:val="24"/>
              </w:rPr>
            </w:pPr>
            <w:sdt>
              <w:sdtPr>
                <w:rPr>
                  <w:rFonts w:asciiTheme="minorBidi" w:hAnsiTheme="minorBidi" w:cstheme="minorBidi"/>
                  <w:szCs w:val="24"/>
                </w:rPr>
                <w:alias w:val="Interviews"/>
                <w:tag w:val="Interviews"/>
                <w:id w:val="257112500"/>
                <w14:checkbox>
                  <w14:checked w14:val="0"/>
                  <w14:checkedState w14:font="MS Gothic" w14:val="2612"/>
                  <w14:uncheckedState w14:font="MS Gothic" w14:val="2610"/>
                </w14:checkbox>
              </w:sdtPr>
              <w:sdtEndPr/>
              <w:sdtContent>
                <w:r w:rsidRPr="00A17939" w:rsidR="000A33B8">
                  <w:rPr>
                    <w:rFonts w:ascii="Segoe UI Symbol" w:hAnsi="Segoe UI Symbol" w:eastAsia="MS Gothic" w:cs="Segoe UI Symbol"/>
                    <w:szCs w:val="24"/>
                  </w:rPr>
                  <w:t>☐</w:t>
                </w:r>
              </w:sdtContent>
            </w:sdt>
            <w:r w:rsidRPr="00A17939" w:rsidR="003E2C5C">
              <w:rPr>
                <w:rFonts w:asciiTheme="minorBidi" w:hAnsiTheme="minorBidi" w:cstheme="minorBidi"/>
                <w:szCs w:val="24"/>
              </w:rPr>
              <w:t xml:space="preserve"> Interview</w:t>
            </w:r>
          </w:p>
          <w:p w:rsidRPr="00A17939" w:rsidR="003E2C5C" w:rsidP="00A4023E" w:rsidRDefault="00165CA8" w14:paraId="08D3B423" w14:textId="161F6E02">
            <w:pPr>
              <w:pStyle w:val="NormalSS"/>
              <w:spacing w:after="0"/>
              <w:ind w:firstLine="0"/>
              <w:rPr>
                <w:rFonts w:asciiTheme="minorBidi" w:hAnsiTheme="minorBidi" w:cstheme="minorBidi"/>
                <w:szCs w:val="24"/>
              </w:rPr>
            </w:pPr>
            <w:sdt>
              <w:sdtPr>
                <w:rPr>
                  <w:rFonts w:asciiTheme="minorBidi" w:hAnsiTheme="minorBidi" w:cstheme="minorBidi"/>
                  <w:szCs w:val="24"/>
                </w:rPr>
                <w:alias w:val="nFORM"/>
                <w:tag w:val="nFORM"/>
                <w:id w:val="617260316"/>
                <w14:checkbox>
                  <w14:checked w14:val="0"/>
                  <w14:checkedState w14:font="MS Gothic" w14:val="2612"/>
                  <w14:uncheckedState w14:font="MS Gothic" w14:val="2610"/>
                </w14:checkbox>
              </w:sdtPr>
              <w:sdtEndPr/>
              <w:sdtContent>
                <w:r w:rsidRPr="00A17939" w:rsidR="000A33B8">
                  <w:rPr>
                    <w:rFonts w:ascii="Segoe UI Symbol" w:hAnsi="Segoe UI Symbol" w:eastAsia="MS Gothic" w:cs="Segoe UI Symbol"/>
                    <w:szCs w:val="24"/>
                  </w:rPr>
                  <w:t>☐</w:t>
                </w:r>
              </w:sdtContent>
            </w:sdt>
            <w:r w:rsidRPr="00A17939" w:rsidR="003E2C5C">
              <w:rPr>
                <w:rFonts w:asciiTheme="minorBidi" w:hAnsiTheme="minorBidi" w:cstheme="minorBidi"/>
                <w:szCs w:val="24"/>
              </w:rPr>
              <w:t xml:space="preserve"> nFORM</w:t>
            </w:r>
          </w:p>
          <w:p w:rsidRPr="00A17939" w:rsidR="003E2C5C" w:rsidP="00A4023E" w:rsidRDefault="00165CA8" w14:paraId="6DFB3CC7" w14:textId="1FE2D323">
            <w:pPr>
              <w:pStyle w:val="NormalSS"/>
              <w:tabs>
                <w:tab w:val="left" w:pos="2700"/>
              </w:tabs>
              <w:spacing w:after="0"/>
              <w:ind w:left="255" w:hanging="255"/>
              <w:rPr>
                <w:rFonts w:asciiTheme="minorBidi" w:hAnsiTheme="minorBidi" w:cstheme="minorBidi"/>
                <w:szCs w:val="24"/>
              </w:rPr>
            </w:pPr>
            <w:sdt>
              <w:sdtPr>
                <w:rPr>
                  <w:rFonts w:asciiTheme="minorBidi" w:hAnsiTheme="minorBidi" w:cstheme="minorBidi"/>
                  <w:szCs w:val="24"/>
                </w:rPr>
                <w:alias w:val="Other method for collecting feedback"/>
                <w:tag w:val="Other method for collecting feedback"/>
                <w:id w:val="-971131600"/>
                <w14:checkbox>
                  <w14:checked w14:val="0"/>
                  <w14:checkedState w14:font="MS Gothic" w14:val="2612"/>
                  <w14:uncheckedState w14:font="MS Gothic" w14:val="2610"/>
                </w14:checkbox>
              </w:sdtPr>
              <w:sdtEndPr/>
              <w:sdtContent>
                <w:r w:rsidRPr="00A17939" w:rsidR="000A33B8">
                  <w:rPr>
                    <w:rFonts w:ascii="Segoe UI Symbol" w:hAnsi="Segoe UI Symbol" w:eastAsia="MS Gothic" w:cs="Segoe UI Symbol"/>
                    <w:szCs w:val="24"/>
                  </w:rPr>
                  <w:t>☐</w:t>
                </w:r>
              </w:sdtContent>
            </w:sdt>
            <w:r w:rsidRPr="00A17939" w:rsidR="003E2C5C">
              <w:rPr>
                <w:rFonts w:asciiTheme="minorBidi" w:hAnsiTheme="minorBidi" w:cstheme="minorBidi"/>
                <w:szCs w:val="24"/>
              </w:rPr>
              <w:t xml:space="preserve"> Other </w:t>
            </w:r>
            <w:r w:rsidRPr="00A17939" w:rsidR="003E2C5C">
              <w:rPr>
                <w:rFonts w:asciiTheme="minorBidi" w:hAnsiTheme="minorBidi" w:cstheme="minorBidi"/>
                <w:i/>
                <w:szCs w:val="24"/>
              </w:rPr>
              <w:t>(please specify)</w:t>
            </w:r>
            <w:r w:rsidRPr="00A17939" w:rsidR="00CC56D8">
              <w:rPr>
                <w:rFonts w:asciiTheme="minorBidi" w:hAnsiTheme="minorBidi" w:cstheme="minorBidi"/>
                <w:i/>
                <w:szCs w:val="24"/>
              </w:rPr>
              <w:br/>
            </w:r>
            <w:sdt>
              <w:sdtPr>
                <w:rPr>
                  <w:rFonts w:asciiTheme="minorBidi" w:hAnsiTheme="minorBidi" w:cstheme="minorBidi"/>
                  <w:szCs w:val="24"/>
                </w:rPr>
                <w:alias w:val="Specify other method for collecting feedback"/>
                <w:tag w:val="Specify other method for collecting feedback"/>
                <w:id w:val="-964433398"/>
                <w:placeholder>
                  <w:docPart w:val="DefaultPlaceholder_-1854013440"/>
                </w:placeholder>
              </w:sdtPr>
              <w:sdtEndPr/>
              <w:sdtContent>
                <w:r w:rsidRPr="00A17939" w:rsidR="00CC56D8">
                  <w:rPr>
                    <w:rFonts w:asciiTheme="minorBidi" w:hAnsiTheme="minorBidi" w:cstheme="minorBidi"/>
                    <w:szCs w:val="24"/>
                  </w:rPr>
                  <w:tab/>
                </w:r>
              </w:sdtContent>
            </w:sdt>
          </w:p>
        </w:tc>
        <w:tc>
          <w:tcPr>
            <w:tcW w:w="3217" w:type="dxa"/>
          </w:tcPr>
          <w:p w:rsidRPr="00A17939" w:rsidR="003E2C5C" w:rsidP="00A4023E" w:rsidRDefault="003E2C5C" w14:paraId="5A579CC5" w14:textId="77777777">
            <w:pPr>
              <w:pStyle w:val="NormalSS"/>
              <w:spacing w:after="0"/>
              <w:ind w:firstLine="0"/>
              <w:rPr>
                <w:rFonts w:asciiTheme="minorBidi" w:hAnsiTheme="minorBidi" w:cstheme="minorBidi"/>
                <w:szCs w:val="24"/>
              </w:rPr>
            </w:pPr>
            <w:r w:rsidRPr="00A17939">
              <w:rPr>
                <w:rFonts w:asciiTheme="minorBidi" w:hAnsiTheme="minorBidi" w:cstheme="minorBidi"/>
                <w:szCs w:val="24"/>
              </w:rPr>
              <w:t>Client feedback through:</w:t>
            </w:r>
          </w:p>
          <w:p w:rsidRPr="00A17939" w:rsidR="000A33B8" w:rsidP="00A4023E" w:rsidRDefault="00165CA8" w14:paraId="78751B26" w14:textId="4D458F41">
            <w:pPr>
              <w:pStyle w:val="NormalSS"/>
              <w:spacing w:after="0"/>
              <w:ind w:firstLine="0"/>
              <w:rPr>
                <w:rFonts w:asciiTheme="minorBidi" w:hAnsiTheme="minorBidi" w:cstheme="minorBidi"/>
                <w:szCs w:val="24"/>
              </w:rPr>
            </w:pPr>
            <w:sdt>
              <w:sdtPr>
                <w:rPr>
                  <w:rFonts w:asciiTheme="minorBidi" w:hAnsiTheme="minorBidi" w:cstheme="minorBidi"/>
                  <w:szCs w:val="24"/>
                </w:rPr>
                <w:alias w:val="Client feedback through questionnaires"/>
                <w:tag w:val="Client feedback through questionnaires"/>
                <w:id w:val="1232427335"/>
                <w14:checkbox>
                  <w14:checked w14:val="0"/>
                  <w14:checkedState w14:font="MS Gothic" w14:val="2612"/>
                  <w14:uncheckedState w14:font="MS Gothic" w14:val="2610"/>
                </w14:checkbox>
              </w:sdtPr>
              <w:sdtEndPr/>
              <w:sdtContent>
                <w:r w:rsidRPr="00A17939" w:rsidR="000A33B8">
                  <w:rPr>
                    <w:rFonts w:ascii="Segoe UI Symbol" w:hAnsi="Segoe UI Symbol" w:eastAsia="MS Gothic" w:cs="Segoe UI Symbol"/>
                    <w:szCs w:val="24"/>
                  </w:rPr>
                  <w:t>☐</w:t>
                </w:r>
              </w:sdtContent>
            </w:sdt>
            <w:r w:rsidRPr="00A17939" w:rsidR="000A33B8">
              <w:rPr>
                <w:rFonts w:asciiTheme="minorBidi" w:hAnsiTheme="minorBidi" w:cstheme="minorBidi"/>
                <w:szCs w:val="24"/>
              </w:rPr>
              <w:t xml:space="preserve"> Questionnaire</w:t>
            </w:r>
          </w:p>
          <w:p w:rsidRPr="00A17939" w:rsidR="000A33B8" w:rsidP="00A4023E" w:rsidRDefault="00165CA8" w14:paraId="3F9F832E" w14:textId="74BBF8B0">
            <w:pPr>
              <w:pStyle w:val="NormalSS"/>
              <w:spacing w:after="0"/>
              <w:ind w:firstLine="0"/>
              <w:rPr>
                <w:rFonts w:asciiTheme="minorBidi" w:hAnsiTheme="minorBidi" w:cstheme="minorBidi"/>
                <w:szCs w:val="24"/>
              </w:rPr>
            </w:pPr>
            <w:sdt>
              <w:sdtPr>
                <w:rPr>
                  <w:rFonts w:asciiTheme="minorBidi" w:hAnsiTheme="minorBidi" w:cstheme="minorBidi"/>
                  <w:szCs w:val="24"/>
                </w:rPr>
                <w:alias w:val="Focus groups"/>
                <w:tag w:val="Focus groups"/>
                <w:id w:val="1586725017"/>
                <w14:checkbox>
                  <w14:checked w14:val="0"/>
                  <w14:checkedState w14:font="MS Gothic" w14:val="2612"/>
                  <w14:uncheckedState w14:font="MS Gothic" w14:val="2610"/>
                </w14:checkbox>
              </w:sdtPr>
              <w:sdtEndPr/>
              <w:sdtContent>
                <w:r w:rsidRPr="00A17939" w:rsidR="000A33B8">
                  <w:rPr>
                    <w:rFonts w:ascii="Segoe UI Symbol" w:hAnsi="Segoe UI Symbol" w:eastAsia="MS Gothic" w:cs="Segoe UI Symbol"/>
                    <w:szCs w:val="24"/>
                  </w:rPr>
                  <w:t>☐</w:t>
                </w:r>
              </w:sdtContent>
            </w:sdt>
            <w:r w:rsidRPr="00A17939" w:rsidR="000A33B8">
              <w:rPr>
                <w:rFonts w:asciiTheme="minorBidi" w:hAnsiTheme="minorBidi" w:cstheme="minorBidi"/>
                <w:szCs w:val="24"/>
              </w:rPr>
              <w:t xml:space="preserve"> Focus group</w:t>
            </w:r>
          </w:p>
          <w:p w:rsidRPr="00A17939" w:rsidR="000A33B8" w:rsidP="00A4023E" w:rsidRDefault="00165CA8" w14:paraId="657857A5" w14:textId="45D23450">
            <w:pPr>
              <w:pStyle w:val="NormalSS"/>
              <w:spacing w:after="0"/>
              <w:ind w:firstLine="0"/>
              <w:rPr>
                <w:rFonts w:asciiTheme="minorBidi" w:hAnsiTheme="minorBidi" w:cstheme="minorBidi"/>
                <w:szCs w:val="24"/>
              </w:rPr>
            </w:pPr>
            <w:sdt>
              <w:sdtPr>
                <w:rPr>
                  <w:rFonts w:asciiTheme="minorBidi" w:hAnsiTheme="minorBidi" w:cstheme="minorBidi"/>
                  <w:szCs w:val="24"/>
                </w:rPr>
                <w:alias w:val="Interviews"/>
                <w:tag w:val="Interviews"/>
                <w:id w:val="-797222136"/>
                <w14:checkbox>
                  <w14:checked w14:val="0"/>
                  <w14:checkedState w14:font="MS Gothic" w14:val="2612"/>
                  <w14:uncheckedState w14:font="MS Gothic" w14:val="2610"/>
                </w14:checkbox>
              </w:sdtPr>
              <w:sdtEndPr/>
              <w:sdtContent>
                <w:r w:rsidRPr="00A17939" w:rsidR="000A33B8">
                  <w:rPr>
                    <w:rFonts w:ascii="Segoe UI Symbol" w:hAnsi="Segoe UI Symbol" w:eastAsia="MS Gothic" w:cs="Segoe UI Symbol"/>
                    <w:szCs w:val="24"/>
                  </w:rPr>
                  <w:t>☐</w:t>
                </w:r>
              </w:sdtContent>
            </w:sdt>
            <w:r w:rsidRPr="00A17939" w:rsidR="000A33B8">
              <w:rPr>
                <w:rFonts w:asciiTheme="minorBidi" w:hAnsiTheme="minorBidi" w:cstheme="minorBidi"/>
                <w:szCs w:val="24"/>
              </w:rPr>
              <w:t xml:space="preserve"> Interview</w:t>
            </w:r>
          </w:p>
          <w:p w:rsidRPr="00A17939" w:rsidR="000A33B8" w:rsidP="00A4023E" w:rsidRDefault="00165CA8" w14:paraId="54C75046" w14:textId="6F263B95">
            <w:pPr>
              <w:pStyle w:val="NormalSS"/>
              <w:spacing w:after="0"/>
              <w:ind w:firstLine="0"/>
              <w:rPr>
                <w:rFonts w:asciiTheme="minorBidi" w:hAnsiTheme="minorBidi" w:cstheme="minorBidi"/>
                <w:szCs w:val="24"/>
              </w:rPr>
            </w:pPr>
            <w:sdt>
              <w:sdtPr>
                <w:rPr>
                  <w:rFonts w:asciiTheme="minorBidi" w:hAnsiTheme="minorBidi" w:cstheme="minorBidi"/>
                  <w:szCs w:val="24"/>
                </w:rPr>
                <w:alias w:val="nFORM"/>
                <w:tag w:val="nFORM"/>
                <w:id w:val="-921023984"/>
                <w14:checkbox>
                  <w14:checked w14:val="0"/>
                  <w14:checkedState w14:font="MS Gothic" w14:val="2612"/>
                  <w14:uncheckedState w14:font="MS Gothic" w14:val="2610"/>
                </w14:checkbox>
              </w:sdtPr>
              <w:sdtEndPr/>
              <w:sdtContent>
                <w:r w:rsidRPr="00A17939" w:rsidR="000A33B8">
                  <w:rPr>
                    <w:rFonts w:ascii="Segoe UI Symbol" w:hAnsi="Segoe UI Symbol" w:eastAsia="MS Gothic" w:cs="Segoe UI Symbol"/>
                    <w:szCs w:val="24"/>
                  </w:rPr>
                  <w:t>☐</w:t>
                </w:r>
              </w:sdtContent>
            </w:sdt>
            <w:r w:rsidRPr="00A17939" w:rsidR="000A33B8">
              <w:rPr>
                <w:rFonts w:asciiTheme="minorBidi" w:hAnsiTheme="minorBidi" w:cstheme="minorBidi"/>
                <w:szCs w:val="24"/>
              </w:rPr>
              <w:t xml:space="preserve"> nFORM</w:t>
            </w:r>
          </w:p>
          <w:p w:rsidRPr="00A17939" w:rsidR="003E2C5C" w:rsidP="00A4023E" w:rsidRDefault="00165CA8" w14:paraId="019433A4" w14:textId="3690615B">
            <w:pPr>
              <w:pStyle w:val="NormalSS"/>
              <w:tabs>
                <w:tab w:val="left" w:pos="2700"/>
              </w:tabs>
              <w:spacing w:after="0"/>
              <w:ind w:left="270" w:hanging="270"/>
              <w:rPr>
                <w:rFonts w:asciiTheme="minorBidi" w:hAnsiTheme="minorBidi" w:cstheme="minorBidi"/>
                <w:szCs w:val="24"/>
              </w:rPr>
            </w:pPr>
            <w:sdt>
              <w:sdtPr>
                <w:rPr>
                  <w:rFonts w:asciiTheme="minorBidi" w:hAnsiTheme="minorBidi" w:cstheme="minorBidi"/>
                  <w:szCs w:val="24"/>
                </w:rPr>
                <w:alias w:val="Other method for collecting feedback"/>
                <w:tag w:val="Other method for collecting feedback"/>
                <w:id w:val="-1753263943"/>
                <w14:checkbox>
                  <w14:checked w14:val="0"/>
                  <w14:checkedState w14:font="MS Gothic" w14:val="2612"/>
                  <w14:uncheckedState w14:font="MS Gothic" w14:val="2610"/>
                </w14:checkbox>
              </w:sdtPr>
              <w:sdtEndPr/>
              <w:sdtContent>
                <w:r w:rsidRPr="00A17939" w:rsidR="000A33B8">
                  <w:rPr>
                    <w:rFonts w:ascii="Segoe UI Symbol" w:hAnsi="Segoe UI Symbol" w:eastAsia="MS Gothic" w:cs="Segoe UI Symbol"/>
                    <w:szCs w:val="24"/>
                  </w:rPr>
                  <w:t>☐</w:t>
                </w:r>
              </w:sdtContent>
            </w:sdt>
            <w:r w:rsidRPr="00A17939" w:rsidR="000A33B8">
              <w:rPr>
                <w:rFonts w:asciiTheme="minorBidi" w:hAnsiTheme="minorBidi" w:cstheme="minorBidi"/>
                <w:szCs w:val="24"/>
              </w:rPr>
              <w:t xml:space="preserve"> Other </w:t>
            </w:r>
            <w:r w:rsidRPr="00A17939" w:rsidR="000A33B8">
              <w:rPr>
                <w:rFonts w:asciiTheme="minorBidi" w:hAnsiTheme="minorBidi" w:cstheme="minorBidi"/>
                <w:i/>
                <w:szCs w:val="24"/>
              </w:rPr>
              <w:t>(please specify)</w:t>
            </w:r>
            <w:r w:rsidRPr="00A17939" w:rsidR="000A33B8">
              <w:rPr>
                <w:rFonts w:asciiTheme="minorBidi" w:hAnsiTheme="minorBidi" w:cstheme="minorBidi"/>
                <w:i/>
                <w:szCs w:val="24"/>
              </w:rPr>
              <w:br/>
            </w:r>
            <w:sdt>
              <w:sdtPr>
                <w:rPr>
                  <w:rFonts w:asciiTheme="minorBidi" w:hAnsiTheme="minorBidi" w:cstheme="minorBidi"/>
                  <w:szCs w:val="24"/>
                </w:rPr>
                <w:alias w:val="Specify other method for collecting feedback"/>
                <w:tag w:val="Specify other method for collecting feedback"/>
                <w:id w:val="429941288"/>
                <w:placeholder>
                  <w:docPart w:val="1D53C97590544EE8B7D834E9DAFEAFE5"/>
                </w:placeholder>
              </w:sdtPr>
              <w:sdtEndPr/>
              <w:sdtContent>
                <w:r w:rsidRPr="00A17939" w:rsidR="000A33B8">
                  <w:rPr>
                    <w:rFonts w:asciiTheme="minorBidi" w:hAnsiTheme="minorBidi" w:cstheme="minorBidi"/>
                    <w:szCs w:val="24"/>
                  </w:rPr>
                  <w:tab/>
                </w:r>
              </w:sdtContent>
            </w:sdt>
          </w:p>
        </w:tc>
        <w:tc>
          <w:tcPr>
            <w:tcW w:w="3217" w:type="dxa"/>
          </w:tcPr>
          <w:p w:rsidRPr="00A17939" w:rsidR="003E2C5C" w:rsidP="00A4023E" w:rsidRDefault="003E2C5C" w14:paraId="2D8DC583" w14:textId="77777777">
            <w:pPr>
              <w:pStyle w:val="NormalSS"/>
              <w:spacing w:after="0"/>
              <w:ind w:firstLine="0"/>
              <w:rPr>
                <w:rFonts w:asciiTheme="minorBidi" w:hAnsiTheme="minorBidi" w:cstheme="minorBidi"/>
                <w:szCs w:val="24"/>
              </w:rPr>
            </w:pPr>
            <w:r w:rsidRPr="00A17939">
              <w:rPr>
                <w:rFonts w:asciiTheme="minorBidi" w:hAnsiTheme="minorBidi" w:cstheme="minorBidi"/>
                <w:szCs w:val="24"/>
              </w:rPr>
              <w:t>Others’ feedback:</w:t>
            </w:r>
          </w:p>
          <w:p w:rsidRPr="00A17939" w:rsidR="003E2C5C" w:rsidP="00A4023E" w:rsidRDefault="003E2C5C" w14:paraId="32DF0F81" w14:textId="7AB474D2">
            <w:pPr>
              <w:pStyle w:val="NormalSS"/>
              <w:tabs>
                <w:tab w:val="left" w:pos="2730"/>
              </w:tabs>
              <w:spacing w:after="0"/>
              <w:ind w:firstLine="0"/>
              <w:rPr>
                <w:rFonts w:asciiTheme="minorBidi" w:hAnsiTheme="minorBidi" w:cstheme="minorBidi"/>
                <w:i/>
                <w:szCs w:val="24"/>
              </w:rPr>
            </w:pPr>
            <w:r w:rsidRPr="00A17939">
              <w:rPr>
                <w:rFonts w:asciiTheme="minorBidi" w:hAnsiTheme="minorBidi" w:cstheme="minorBidi"/>
                <w:i/>
                <w:szCs w:val="24"/>
              </w:rPr>
              <w:t>Please specify who and how</w:t>
            </w:r>
            <w:r w:rsidRPr="00A17939" w:rsidR="00CC56D8">
              <w:rPr>
                <w:rFonts w:asciiTheme="minorBidi" w:hAnsiTheme="minorBidi" w:cstheme="minorBidi"/>
                <w:i/>
                <w:szCs w:val="24"/>
              </w:rPr>
              <w:t xml:space="preserve"> </w:t>
            </w:r>
            <w:r w:rsidRPr="00A17939" w:rsidR="00CC56D8">
              <w:rPr>
                <w:rFonts w:asciiTheme="minorBidi" w:hAnsiTheme="minorBidi" w:cstheme="minorBidi"/>
                <w:i/>
                <w:szCs w:val="24"/>
              </w:rPr>
              <w:br/>
            </w:r>
            <w:sdt>
              <w:sdtPr>
                <w:rPr>
                  <w:rFonts w:asciiTheme="minorBidi" w:hAnsiTheme="minorBidi" w:cstheme="minorBidi"/>
                  <w:szCs w:val="24"/>
                </w:rPr>
                <w:alias w:val="Other feedback: Specify who and how"/>
                <w:tag w:val="Other feedback: Specify who and how"/>
                <w:id w:val="-197167288"/>
                <w:placeholder>
                  <w:docPart w:val="E79501CE6BD645E8968213027EFCF937"/>
                </w:placeholder>
              </w:sdtPr>
              <w:sdtEndPr/>
              <w:sdtContent>
                <w:r w:rsidRPr="00A17939" w:rsidR="00CC56D8">
                  <w:rPr>
                    <w:rFonts w:asciiTheme="minorBidi" w:hAnsiTheme="minorBidi" w:cstheme="minorBidi"/>
                    <w:szCs w:val="24"/>
                  </w:rPr>
                  <w:tab/>
                </w:r>
              </w:sdtContent>
            </w:sdt>
          </w:p>
        </w:tc>
      </w:tr>
    </w:tbl>
    <w:p w:rsidRPr="00E1644E" w:rsidR="00CC56D8" w:rsidP="00A4023E" w:rsidRDefault="00CC56D8" w14:paraId="7A60EBBB" w14:textId="5BCAF68D">
      <w:pPr>
        <w:pStyle w:val="Question"/>
        <w:rPr>
          <w:rFonts w:asciiTheme="minorBidi" w:hAnsiTheme="minorBidi" w:cstheme="minorBidi"/>
        </w:rPr>
      </w:pPr>
      <w:r w:rsidRPr="00E1644E">
        <w:rPr>
          <w:rFonts w:asciiTheme="minorBidi" w:hAnsiTheme="minorBidi" w:cstheme="minorBidi"/>
        </w:rPr>
        <w:t>When will you analyze the data and discuss the results within the implementation team?</w:t>
      </w:r>
    </w:p>
    <w:sdt>
      <w:sdtPr>
        <w:rPr>
          <w:rFonts w:asciiTheme="minorBidi" w:hAnsiTheme="minorBidi" w:cstheme="minorBidi"/>
        </w:rPr>
        <w:alias w:val="f. When will you analyze the data and discuss the results within the implementation team?"/>
        <w:tag w:val="f. When will you analyze the data and discuss the results within the implementation team?"/>
        <w:id w:val="-776406188"/>
        <w:placeholder>
          <w:docPart w:val="CFE4D7117AC641039FCCD4325FD75AA4"/>
        </w:placeholder>
      </w:sdtPr>
      <w:sdtEndPr/>
      <w:sdtContent>
        <w:p w:rsidRPr="00E1644E" w:rsidR="00CC56D8" w:rsidP="00A4023E" w:rsidRDefault="00CC56D8" w14:paraId="73406462" w14:textId="77777777">
          <w:pPr>
            <w:pStyle w:val="Answer"/>
            <w:rPr>
              <w:rFonts w:asciiTheme="minorBidi" w:hAnsiTheme="minorBidi" w:cstheme="minorBidi"/>
            </w:rPr>
          </w:pPr>
          <w:r w:rsidRPr="00E1644E">
            <w:rPr>
              <w:rFonts w:asciiTheme="minorBidi" w:hAnsiTheme="minorBidi" w:cstheme="minorBidi"/>
            </w:rPr>
            <w:tab/>
          </w:r>
        </w:p>
      </w:sdtContent>
    </w:sdt>
    <w:p w:rsidRPr="00E1644E" w:rsidR="00CC56D8" w:rsidP="00A4023E" w:rsidRDefault="00CC56D8" w14:paraId="085802C2" w14:textId="715213D1">
      <w:pPr>
        <w:pStyle w:val="Question"/>
        <w:rPr>
          <w:rFonts w:asciiTheme="minorBidi" w:hAnsiTheme="minorBidi" w:cstheme="minorBidi"/>
        </w:rPr>
      </w:pPr>
      <w:r w:rsidRPr="00E1644E">
        <w:rPr>
          <w:rFonts w:asciiTheme="minorBidi" w:hAnsiTheme="minorBidi" w:cstheme="minorBidi"/>
        </w:rPr>
        <w:t>When will you recommend adjustments to the strategy and/or implementation process?</w:t>
      </w:r>
    </w:p>
    <w:sdt>
      <w:sdtPr>
        <w:rPr>
          <w:rFonts w:asciiTheme="minorBidi" w:hAnsiTheme="minorBidi" w:cstheme="minorBidi"/>
        </w:rPr>
        <w:alias w:val="g. When will you recommend adjustments to the strategy and/or implementation process?"/>
        <w:tag w:val="g. When will you recommend adjustments to the strategy and/or implementation process?"/>
        <w:id w:val="866487588"/>
        <w:placeholder>
          <w:docPart w:val="7705C89B2D684C3696AF322CA11830BE"/>
        </w:placeholder>
      </w:sdtPr>
      <w:sdtEndPr/>
      <w:sdtContent>
        <w:p w:rsidRPr="00E1644E" w:rsidR="00CC56D8" w:rsidP="00A4023E" w:rsidRDefault="00CC56D8" w14:paraId="336E8965" w14:textId="77777777">
          <w:pPr>
            <w:pStyle w:val="Answer"/>
            <w:rPr>
              <w:rFonts w:asciiTheme="minorBidi" w:hAnsiTheme="minorBidi" w:cstheme="minorBidi"/>
            </w:rPr>
          </w:pPr>
          <w:r w:rsidRPr="00E1644E">
            <w:rPr>
              <w:rFonts w:asciiTheme="minorBidi" w:hAnsiTheme="minorBidi" w:cstheme="minorBidi"/>
            </w:rPr>
            <w:tab/>
          </w:r>
        </w:p>
      </w:sdtContent>
    </w:sdt>
    <w:p w:rsidRPr="00E1644E" w:rsidR="00CC56D8" w:rsidP="00A4023E" w:rsidRDefault="00CC56D8" w14:paraId="3299B505" w14:textId="03AD1AE4">
      <w:pPr>
        <w:pStyle w:val="Question"/>
        <w:rPr>
          <w:rFonts w:asciiTheme="minorBidi" w:hAnsiTheme="minorBidi" w:cstheme="minorBidi"/>
        </w:rPr>
      </w:pPr>
      <w:r w:rsidRPr="00E1644E">
        <w:rPr>
          <w:rFonts w:asciiTheme="minorBidi" w:hAnsiTheme="minorBidi" w:cstheme="minorBidi"/>
        </w:rPr>
        <w:t>When will you implement adjustments to the strategy?</w:t>
      </w:r>
    </w:p>
    <w:sdt>
      <w:sdtPr>
        <w:rPr>
          <w:rFonts w:asciiTheme="minorBidi" w:hAnsiTheme="minorBidi" w:cstheme="minorBidi"/>
        </w:rPr>
        <w:alias w:val="h. When will you implement adjustments to the strategy?"/>
        <w:tag w:val="h. When will you implement adjustments to the strategy?"/>
        <w:id w:val="250633043"/>
        <w:placeholder>
          <w:docPart w:val="5E5BC79B65E147BF98DA0675DB1E2E73"/>
        </w:placeholder>
      </w:sdtPr>
      <w:sdtEndPr/>
      <w:sdtContent>
        <w:p w:rsidRPr="00E1644E" w:rsidR="00CC56D8" w:rsidP="00A4023E" w:rsidRDefault="00CC56D8" w14:paraId="4DC245AD" w14:textId="77777777">
          <w:pPr>
            <w:pStyle w:val="Answer"/>
            <w:rPr>
              <w:rFonts w:asciiTheme="minorBidi" w:hAnsiTheme="minorBidi" w:cstheme="minorBidi"/>
            </w:rPr>
          </w:pPr>
          <w:r w:rsidRPr="00E1644E">
            <w:rPr>
              <w:rFonts w:asciiTheme="minorBidi" w:hAnsiTheme="minorBidi" w:cstheme="minorBidi"/>
            </w:rPr>
            <w:tab/>
          </w:r>
        </w:p>
      </w:sdtContent>
    </w:sdt>
    <w:p w:rsidRPr="00E1644E" w:rsidR="00CC56D8" w:rsidP="00A4023E" w:rsidRDefault="00CC56D8" w14:paraId="30F7D4EA" w14:textId="09BEEAE2">
      <w:pPr>
        <w:pStyle w:val="Question"/>
        <w:rPr>
          <w:rFonts w:asciiTheme="minorBidi" w:hAnsiTheme="minorBidi" w:cstheme="minorBidi"/>
        </w:rPr>
      </w:pPr>
      <w:r w:rsidRPr="00E1644E">
        <w:rPr>
          <w:rFonts w:asciiTheme="minorBidi" w:hAnsiTheme="minorBidi" w:cstheme="minorBidi"/>
        </w:rPr>
        <w:t>When will you revise the road test strategies?</w:t>
      </w:r>
    </w:p>
    <w:sdt>
      <w:sdtPr>
        <w:rPr>
          <w:rFonts w:asciiTheme="minorBidi" w:hAnsiTheme="minorBidi" w:cstheme="minorBidi"/>
        </w:rPr>
        <w:alias w:val="i. When will you revise the road test strategies?"/>
        <w:tag w:val="i. When will you revise the road test strategies?"/>
        <w:id w:val="-628012787"/>
        <w:placeholder>
          <w:docPart w:val="54449C5AFE5B4F53843BB39242931BE3"/>
        </w:placeholder>
      </w:sdtPr>
      <w:sdtEndPr/>
      <w:sdtContent>
        <w:p w:rsidRPr="00E1644E" w:rsidR="00CC56D8" w:rsidP="00A4023E" w:rsidRDefault="00CC56D8" w14:paraId="2EAFF165" w14:textId="77777777">
          <w:pPr>
            <w:pStyle w:val="Answer"/>
            <w:rPr>
              <w:rFonts w:asciiTheme="minorBidi" w:hAnsiTheme="minorBidi" w:cstheme="minorBidi"/>
            </w:rPr>
          </w:pPr>
          <w:r w:rsidRPr="00E1644E">
            <w:rPr>
              <w:rFonts w:asciiTheme="minorBidi" w:hAnsiTheme="minorBidi" w:cstheme="minorBidi"/>
            </w:rPr>
            <w:tab/>
          </w:r>
        </w:p>
      </w:sdtContent>
    </w:sdt>
    <w:p w:rsidR="006C6357" w:rsidP="006C6357" w:rsidRDefault="006C6357" w14:paraId="270DD6A0" w14:textId="58EF7A5C">
      <w:pPr>
        <w:pStyle w:val="Icon"/>
      </w:pPr>
      <w:bookmarkStart w:name="_Toc7112449" w:id="10"/>
      <w:r w:rsidRPr="008D3585">
        <w:rPr>
          <w:noProof/>
        </w:rPr>
        <w:drawing>
          <wp:inline distT="0" distB="0" distL="0" distR="0" wp14:anchorId="76360B23" wp14:editId="12563740">
            <wp:extent cx="437515" cy="445135"/>
            <wp:effectExtent l="0" t="0" r="635" b="0"/>
            <wp:docPr id="22" name="Picture 22" descr="Steering Wheel Ic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savellar\AppData\Local\Microsoft\Windows\INetCache\Content.Outlook\Y4QUAOWJ\40286_CQI_031319-04.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37515" cy="445135"/>
                    </a:xfrm>
                    <a:prstGeom prst="rect">
                      <a:avLst/>
                    </a:prstGeom>
                    <a:noFill/>
                    <a:ln>
                      <a:noFill/>
                    </a:ln>
                  </pic:spPr>
                </pic:pic>
              </a:graphicData>
            </a:graphic>
          </wp:inline>
        </w:drawing>
      </w:r>
    </w:p>
    <w:p w:rsidRPr="00E1644E" w:rsidR="00A26E0F" w:rsidP="00A17939" w:rsidRDefault="00A26E0F" w14:paraId="781322C3" w14:textId="6314910F">
      <w:pPr>
        <w:pStyle w:val="Heading3"/>
      </w:pPr>
      <w:r w:rsidRPr="00E1644E">
        <w:t>Analyzing the road test results</w:t>
      </w:r>
      <w:r w:rsidRPr="00E1644E" w:rsidR="00A058FB">
        <w:t xml:space="preserve">: What worked well, what </w:t>
      </w:r>
      <w:r w:rsidRPr="00E1644E" w:rsidR="00712725">
        <w:t>should change</w:t>
      </w:r>
      <w:r w:rsidRPr="00E1644E" w:rsidR="00A058FB">
        <w:t>?</w:t>
      </w:r>
      <w:r w:rsidRPr="00E1644E">
        <w:rPr>
          <w:rStyle w:val="FootnoteReference"/>
          <w:rFonts w:eastAsiaTheme="majorEastAsia"/>
          <w:b w:val="0"/>
          <w:color w:val="auto"/>
          <w:szCs w:val="36"/>
        </w:rPr>
        <w:footnoteReference w:id="5"/>
      </w:r>
      <w:bookmarkEnd w:id="10"/>
      <w:r w:rsidR="00A17939">
        <w:tab/>
      </w:r>
    </w:p>
    <w:p w:rsidRPr="00E1644E" w:rsidR="00A26E0F" w:rsidP="00A4023E" w:rsidRDefault="00A26E0F" w14:paraId="01BEACF9" w14:textId="4139FE1F">
      <w:pPr>
        <w:pStyle w:val="NormalSS"/>
        <w:ind w:firstLine="0"/>
        <w:rPr>
          <w:rFonts w:asciiTheme="minorBidi" w:hAnsiTheme="minorBidi" w:eastAsiaTheme="minorHAnsi" w:cstheme="minorBidi"/>
          <w:szCs w:val="24"/>
        </w:rPr>
      </w:pPr>
      <w:r w:rsidRPr="00E1644E">
        <w:rPr>
          <w:rFonts w:asciiTheme="minorBidi" w:hAnsiTheme="minorBidi" w:eastAsiaTheme="minorHAnsi" w:cstheme="minorBidi"/>
          <w:szCs w:val="24"/>
        </w:rPr>
        <w:t>After a program has collected feedback from relevant stakeholders such as supervisors, staff, and clients, it is time to analyze and interpret the information. Analysis should seek to identify strengths and challenges of the implementation process as well as opportuni</w:t>
      </w:r>
      <w:r w:rsidRPr="00E1644E">
        <w:rPr>
          <w:rFonts w:asciiTheme="minorBidi" w:hAnsiTheme="minorBidi" w:eastAsiaTheme="minorHAnsi" w:cstheme="minorBidi"/>
          <w:szCs w:val="24"/>
        </w:rPr>
        <w:softHyphen/>
        <w:t xml:space="preserve">ties and concrete suggestions for improvement. Please use your data to answer the following questions. </w:t>
      </w:r>
    </w:p>
    <w:p w:rsidRPr="00E1644E" w:rsidR="005B4D70" w:rsidP="00A4023E" w:rsidRDefault="00A26E0F" w14:paraId="7133507F" w14:textId="77777777">
      <w:pPr>
        <w:pStyle w:val="Question"/>
        <w:rPr>
          <w:rFonts w:asciiTheme="minorBidi" w:hAnsiTheme="minorBidi" w:cstheme="minorBidi"/>
        </w:rPr>
      </w:pPr>
      <w:r w:rsidRPr="00E1644E">
        <w:rPr>
          <w:rFonts w:asciiTheme="minorBidi" w:hAnsiTheme="minorBidi" w:cstheme="minorBidi"/>
        </w:rPr>
        <w:lastRenderedPageBreak/>
        <w:t xml:space="preserve">What seems to have worked </w:t>
      </w:r>
      <w:r w:rsidRPr="00E1644E">
        <w:rPr>
          <w:rFonts w:asciiTheme="minorBidi" w:hAnsiTheme="minorBidi" w:cstheme="minorBidi"/>
          <w:i/>
          <w:iCs/>
        </w:rPr>
        <w:t xml:space="preserve">consistently </w:t>
      </w:r>
      <w:r w:rsidRPr="00E1644E">
        <w:rPr>
          <w:rFonts w:asciiTheme="minorBidi" w:hAnsiTheme="minorBidi" w:cstheme="minorBidi"/>
        </w:rPr>
        <w:t xml:space="preserve">well and not so well? What was </w:t>
      </w:r>
      <w:r w:rsidRPr="00E1644E">
        <w:rPr>
          <w:rFonts w:asciiTheme="minorBidi" w:hAnsiTheme="minorBidi" w:cstheme="minorBidi"/>
          <w:i/>
          <w:iCs/>
        </w:rPr>
        <w:t>inconsistent</w:t>
      </w:r>
      <w:r w:rsidRPr="00E1644E">
        <w:rPr>
          <w:rFonts w:asciiTheme="minorBidi" w:hAnsiTheme="minorBidi" w:cstheme="minorBidi"/>
        </w:rPr>
        <w:t xml:space="preserve">? </w:t>
      </w:r>
    </w:p>
    <w:sdt>
      <w:sdtPr>
        <w:rPr>
          <w:rFonts w:asciiTheme="minorBidi" w:hAnsiTheme="minorBidi" w:cstheme="minorBidi"/>
        </w:rPr>
        <w:alias w:val="D4. Analyzing the road test results: a. What seems to have worked consistently well and not so well? What was inconsistent? "/>
        <w:tag w:val="D4. Analyzing the road test results: a. What seems to have worked consistently well and not so well? What was inconsistent? "/>
        <w:id w:val="-63491868"/>
        <w:placeholder>
          <w:docPart w:val="01A3747C3CF64C57AB204F37C5B2C296"/>
        </w:placeholder>
      </w:sdtPr>
      <w:sdtEndPr/>
      <w:sdtContent>
        <w:p w:rsidRPr="00E1644E" w:rsidR="005B4D70" w:rsidP="00A4023E" w:rsidRDefault="005B4D70" w14:paraId="58A3FEA3" w14:textId="77777777">
          <w:pPr>
            <w:pStyle w:val="Answer"/>
            <w:rPr>
              <w:rFonts w:asciiTheme="minorBidi" w:hAnsiTheme="minorBidi" w:cstheme="minorBidi"/>
            </w:rPr>
          </w:pPr>
          <w:r w:rsidRPr="00E1644E">
            <w:rPr>
              <w:rFonts w:asciiTheme="minorBidi" w:hAnsiTheme="minorBidi" w:cstheme="minorBidi"/>
            </w:rPr>
            <w:tab/>
          </w:r>
        </w:p>
      </w:sdtContent>
    </w:sdt>
    <w:p w:rsidRPr="00E1644E" w:rsidR="005B4D70" w:rsidP="00A4023E" w:rsidRDefault="00A26E0F" w14:paraId="0B4CE690" w14:textId="0E97B160">
      <w:pPr>
        <w:pStyle w:val="Question"/>
        <w:rPr>
          <w:rFonts w:asciiTheme="minorBidi" w:hAnsiTheme="minorBidi" w:cstheme="minorBidi"/>
        </w:rPr>
      </w:pPr>
      <w:r w:rsidRPr="00E1644E">
        <w:rPr>
          <w:rFonts w:asciiTheme="minorBidi" w:hAnsiTheme="minorBidi" w:cstheme="minorBidi"/>
        </w:rPr>
        <w:t>What, if anything, was surprising, given expectations about how the new strategy would work?</w:t>
      </w:r>
      <w:r w:rsidRPr="00E1644E" w:rsidR="005B4D70">
        <w:rPr>
          <w:rFonts w:asciiTheme="minorBidi" w:hAnsiTheme="minorBidi" w:cstheme="minorBidi"/>
        </w:rPr>
        <w:t xml:space="preserve"> </w:t>
      </w:r>
    </w:p>
    <w:sdt>
      <w:sdtPr>
        <w:rPr>
          <w:rFonts w:asciiTheme="minorBidi" w:hAnsiTheme="minorBidi" w:cstheme="minorBidi"/>
        </w:rPr>
        <w:alias w:val="b. What, if anything, was surprising, given expectations about how the new strategy would work? "/>
        <w:tag w:val="b. What, if anything, was surprising, given expectations about how the new strategy would work? "/>
        <w:id w:val="-57784109"/>
        <w:placeholder>
          <w:docPart w:val="FBF701F4690B4FA5A6D3D4D511786DAA"/>
        </w:placeholder>
      </w:sdtPr>
      <w:sdtEndPr/>
      <w:sdtContent>
        <w:p w:rsidRPr="00E1644E" w:rsidR="005B4D70" w:rsidP="00A4023E" w:rsidRDefault="005B4D70" w14:paraId="2035D438" w14:textId="77777777">
          <w:pPr>
            <w:pStyle w:val="Answer"/>
            <w:rPr>
              <w:rFonts w:asciiTheme="minorBidi" w:hAnsiTheme="minorBidi" w:cstheme="minorBidi"/>
            </w:rPr>
          </w:pPr>
          <w:r w:rsidRPr="00E1644E">
            <w:rPr>
              <w:rFonts w:asciiTheme="minorBidi" w:hAnsiTheme="minorBidi" w:cstheme="minorBidi"/>
            </w:rPr>
            <w:tab/>
          </w:r>
        </w:p>
      </w:sdtContent>
    </w:sdt>
    <w:p w:rsidRPr="00E1644E" w:rsidR="00E85AFF" w:rsidP="00A4023E" w:rsidRDefault="00A26E0F" w14:paraId="1544EFC0" w14:textId="608ECFA7">
      <w:pPr>
        <w:pStyle w:val="Question"/>
        <w:rPr>
          <w:rFonts w:asciiTheme="minorBidi" w:hAnsiTheme="minorBidi" w:cstheme="minorBidi"/>
        </w:rPr>
      </w:pPr>
      <w:r w:rsidRPr="00E1644E">
        <w:rPr>
          <w:rFonts w:asciiTheme="minorBidi" w:hAnsiTheme="minorBidi" w:cstheme="minorBidi"/>
        </w:rPr>
        <w:t>Does the feedback suggest that staff or client attitudes, behaviors, or skills are changing?</w:t>
      </w:r>
      <w:r w:rsidRPr="00E1644E" w:rsidR="00E85AFF">
        <w:rPr>
          <w:rFonts w:asciiTheme="minorBidi" w:hAnsiTheme="minorBidi" w:cstheme="minorBidi"/>
        </w:rPr>
        <w:t xml:space="preserve"> </w:t>
      </w:r>
    </w:p>
    <w:sdt>
      <w:sdtPr>
        <w:rPr>
          <w:rFonts w:asciiTheme="minorBidi" w:hAnsiTheme="minorBidi" w:cstheme="minorBidi"/>
        </w:rPr>
        <w:alias w:val="c. Does the feedback suggest that staff or client attitudes, behaviors, or skills are changing? "/>
        <w:tag w:val="c. Does the feedback suggest that staff or client attitudes, behaviors, or skills are changing? "/>
        <w:id w:val="-882939310"/>
        <w:placeholder>
          <w:docPart w:val="018C649ECECB4165AAC731E2EEAD08AB"/>
        </w:placeholder>
      </w:sdtPr>
      <w:sdtEndPr/>
      <w:sdtContent>
        <w:p w:rsidRPr="00E1644E" w:rsidR="00E85AFF" w:rsidP="00A4023E" w:rsidRDefault="00E85AFF" w14:paraId="10AE5E70" w14:textId="77777777">
          <w:pPr>
            <w:pStyle w:val="Answer"/>
            <w:rPr>
              <w:rFonts w:asciiTheme="minorBidi" w:hAnsiTheme="minorBidi" w:cstheme="minorBidi"/>
            </w:rPr>
          </w:pPr>
          <w:r w:rsidRPr="00E1644E">
            <w:rPr>
              <w:rFonts w:asciiTheme="minorBidi" w:hAnsiTheme="minorBidi" w:cstheme="minorBidi"/>
            </w:rPr>
            <w:tab/>
          </w:r>
        </w:p>
      </w:sdtContent>
    </w:sdt>
    <w:p w:rsidRPr="00E1644E" w:rsidR="00E85AFF" w:rsidP="00A4023E" w:rsidRDefault="00A26E0F" w14:paraId="08D7B21C" w14:textId="3773624C">
      <w:pPr>
        <w:pStyle w:val="Question"/>
        <w:rPr>
          <w:rFonts w:asciiTheme="minorBidi" w:hAnsiTheme="minorBidi" w:cstheme="minorBidi"/>
        </w:rPr>
      </w:pPr>
      <w:r w:rsidRPr="00E1644E">
        <w:rPr>
          <w:rFonts w:asciiTheme="minorBidi" w:hAnsiTheme="minorBidi" w:cstheme="minorBidi"/>
        </w:rPr>
        <w:t xml:space="preserve">How might your team build on and use </w:t>
      </w:r>
      <w:r w:rsidRPr="00E1644E" w:rsidR="00940EB1">
        <w:rPr>
          <w:rFonts w:asciiTheme="minorBidi" w:hAnsiTheme="minorBidi" w:cstheme="minorBidi"/>
        </w:rPr>
        <w:t>y</w:t>
      </w:r>
      <w:r w:rsidRPr="00E1644E">
        <w:rPr>
          <w:rFonts w:asciiTheme="minorBidi" w:hAnsiTheme="minorBidi" w:cstheme="minorBidi"/>
        </w:rPr>
        <w:t>our strengths (aspects that have worked well)?</w:t>
      </w:r>
      <w:r w:rsidRPr="00E1644E" w:rsidR="00E85AFF">
        <w:rPr>
          <w:rFonts w:asciiTheme="minorBidi" w:hAnsiTheme="minorBidi" w:cstheme="minorBidi"/>
        </w:rPr>
        <w:t xml:space="preserve"> </w:t>
      </w:r>
    </w:p>
    <w:sdt>
      <w:sdtPr>
        <w:rPr>
          <w:rFonts w:asciiTheme="minorBidi" w:hAnsiTheme="minorBidi" w:cstheme="minorBidi"/>
        </w:rPr>
        <w:alias w:val="d. How might your team build on and use your strengths (aspects that have worked well)? "/>
        <w:tag w:val="d. How might your team build on and use your strengths (aspects that have worked well)? "/>
        <w:id w:val="1430392598"/>
        <w:placeholder>
          <w:docPart w:val="B90963B1295946BEA5EFAD21149B0103"/>
        </w:placeholder>
      </w:sdtPr>
      <w:sdtEndPr/>
      <w:sdtContent>
        <w:p w:rsidRPr="00E1644E" w:rsidR="00E85AFF" w:rsidP="00A4023E" w:rsidRDefault="00E85AFF" w14:paraId="55D89EC8" w14:textId="77777777">
          <w:pPr>
            <w:pStyle w:val="Answer"/>
            <w:rPr>
              <w:rFonts w:asciiTheme="minorBidi" w:hAnsiTheme="minorBidi" w:cstheme="minorBidi"/>
            </w:rPr>
          </w:pPr>
          <w:r w:rsidRPr="00E1644E">
            <w:rPr>
              <w:rFonts w:asciiTheme="minorBidi" w:hAnsiTheme="minorBidi" w:cstheme="minorBidi"/>
            </w:rPr>
            <w:tab/>
          </w:r>
        </w:p>
      </w:sdtContent>
    </w:sdt>
    <w:p w:rsidRPr="00E1644E" w:rsidR="00E85AFF" w:rsidP="00A4023E" w:rsidRDefault="00A26E0F" w14:paraId="7211B3C1" w14:textId="0A8DEC47">
      <w:pPr>
        <w:pStyle w:val="Question"/>
        <w:rPr>
          <w:rFonts w:asciiTheme="minorBidi" w:hAnsiTheme="minorBidi" w:cstheme="minorBidi"/>
        </w:rPr>
      </w:pPr>
      <w:r w:rsidRPr="00E1644E">
        <w:rPr>
          <w:rFonts w:asciiTheme="minorBidi" w:hAnsiTheme="minorBidi" w:cstheme="minorBidi"/>
        </w:rPr>
        <w:t>How might we address or resolve the challenges that arose (aspects that have not worked well)?</w:t>
      </w:r>
      <w:r w:rsidRPr="00E1644E" w:rsidR="00E85AFF">
        <w:rPr>
          <w:rFonts w:asciiTheme="minorBidi" w:hAnsiTheme="minorBidi" w:cstheme="minorBidi"/>
        </w:rPr>
        <w:t xml:space="preserve"> </w:t>
      </w:r>
    </w:p>
    <w:sdt>
      <w:sdtPr>
        <w:rPr>
          <w:rFonts w:asciiTheme="minorBidi" w:hAnsiTheme="minorBidi" w:cstheme="minorBidi"/>
        </w:rPr>
        <w:alias w:val="e. How might we address or resolve the challenges that arose (aspects that have not worked well)? "/>
        <w:tag w:val="e. How might we address or resolve the challenges that arose (aspects that have not worked well)? "/>
        <w:id w:val="-1014916998"/>
        <w:placeholder>
          <w:docPart w:val="78AE0C88EE334995B5E2F3A3EE6A2C24"/>
        </w:placeholder>
      </w:sdtPr>
      <w:sdtEndPr/>
      <w:sdtContent>
        <w:p w:rsidRPr="00E1644E" w:rsidR="00E85AFF" w:rsidP="00A4023E" w:rsidRDefault="00E85AFF" w14:paraId="2C29FA36" w14:textId="77777777">
          <w:pPr>
            <w:pStyle w:val="Answer"/>
            <w:rPr>
              <w:rFonts w:asciiTheme="minorBidi" w:hAnsiTheme="minorBidi" w:cstheme="minorBidi"/>
            </w:rPr>
          </w:pPr>
          <w:r w:rsidRPr="00E1644E">
            <w:rPr>
              <w:rFonts w:asciiTheme="minorBidi" w:hAnsiTheme="minorBidi" w:cstheme="minorBidi"/>
            </w:rPr>
            <w:tab/>
          </w:r>
        </w:p>
      </w:sdtContent>
    </w:sdt>
    <w:p w:rsidRPr="006C6357" w:rsidR="006C6357" w:rsidP="006C6357" w:rsidRDefault="006C6357" w14:paraId="6E5528D5" w14:textId="540C730E">
      <w:pPr>
        <w:pStyle w:val="Icon"/>
      </w:pPr>
      <w:bookmarkStart w:name="_Toc7112450" w:id="11"/>
      <w:r w:rsidRPr="00DE7013">
        <w:rPr>
          <w:noProof/>
        </w:rPr>
        <w:drawing>
          <wp:inline distT="0" distB="0" distL="0" distR="0" wp14:anchorId="7CA6CDB4" wp14:editId="262E68A1">
            <wp:extent cx="445135" cy="445135"/>
            <wp:effectExtent l="0" t="0" r="0" b="0"/>
            <wp:docPr id="28" name="Picture 28" descr="Stopwatch Ic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savellar\AppData\Local\Microsoft\Windows\INetCache\Content.Outlook\Y4QUAOWJ\40286_CQI_031319-05.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45135" cy="445135"/>
                    </a:xfrm>
                    <a:prstGeom prst="rect">
                      <a:avLst/>
                    </a:prstGeom>
                    <a:noFill/>
                    <a:ln>
                      <a:noFill/>
                    </a:ln>
                  </pic:spPr>
                </pic:pic>
              </a:graphicData>
            </a:graphic>
          </wp:inline>
        </w:drawing>
      </w:r>
    </w:p>
    <w:p w:rsidRPr="00E1644E" w:rsidR="002C5B7B" w:rsidP="00A17939" w:rsidRDefault="00E85AFF" w14:paraId="095E09DB" w14:textId="3E3ABC43">
      <w:pPr>
        <w:pStyle w:val="Heading3"/>
      </w:pPr>
      <w:r w:rsidRPr="00E1644E">
        <w:t>M</w:t>
      </w:r>
      <w:r w:rsidRPr="00E1644E" w:rsidR="00DE3978">
        <w:t>onitoring</w:t>
      </w:r>
      <w:r w:rsidRPr="00E1644E" w:rsidR="002C5B7B">
        <w:t xml:space="preserve"> </w:t>
      </w:r>
      <w:r w:rsidRPr="00E1644E" w:rsidR="00DE3978">
        <w:t>improvement over time</w:t>
      </w:r>
      <w:bookmarkEnd w:id="11"/>
      <w:r w:rsidR="006E158E">
        <w:tab/>
      </w:r>
    </w:p>
    <w:p w:rsidRPr="00E1644E" w:rsidR="005535AB" w:rsidP="00A4023E" w:rsidRDefault="002C5B7B" w14:paraId="41FAD2E4" w14:textId="537B41F0">
      <w:pPr>
        <w:pStyle w:val="NormalSS"/>
        <w:ind w:firstLine="0"/>
        <w:rPr>
          <w:rFonts w:asciiTheme="minorBidi" w:hAnsiTheme="minorBidi" w:eastAsiaTheme="minorHAnsi" w:cstheme="minorBidi"/>
          <w:szCs w:val="24"/>
        </w:rPr>
      </w:pPr>
      <w:r w:rsidRPr="00E1644E">
        <w:rPr>
          <w:rFonts w:asciiTheme="minorBidi" w:hAnsiTheme="minorBidi" w:eastAsiaTheme="minorHAnsi" w:cstheme="minorBidi"/>
          <w:szCs w:val="24"/>
        </w:rPr>
        <w:t>In addition to understanding whether a strategy is feasible, you must assess whether it seems to be improving th</w:t>
      </w:r>
      <w:r w:rsidRPr="00E1644E" w:rsidR="008C7C88">
        <w:rPr>
          <w:rFonts w:asciiTheme="minorBidi" w:hAnsiTheme="minorBidi" w:eastAsiaTheme="minorHAnsi" w:cstheme="minorBidi"/>
          <w:szCs w:val="24"/>
        </w:rPr>
        <w:t>e underlying issue and helping your</w:t>
      </w:r>
      <w:r w:rsidRPr="00E1644E">
        <w:rPr>
          <w:rFonts w:asciiTheme="minorBidi" w:hAnsiTheme="minorBidi" w:eastAsiaTheme="minorHAnsi" w:cstheme="minorBidi"/>
          <w:szCs w:val="24"/>
        </w:rPr>
        <w:t xml:space="preserve"> program achieve its goals. </w:t>
      </w:r>
      <w:r w:rsidRPr="00E1644E" w:rsidR="000F44FB">
        <w:rPr>
          <w:rFonts w:asciiTheme="minorBidi" w:hAnsiTheme="minorBidi" w:eastAsiaTheme="minorHAnsi" w:cstheme="minorBidi"/>
          <w:szCs w:val="24"/>
        </w:rPr>
        <w:t xml:space="preserve">After road testing shows the strategy is a good fit, assess </w:t>
      </w:r>
      <w:r w:rsidRPr="00E1644E">
        <w:rPr>
          <w:rFonts w:asciiTheme="minorBidi" w:hAnsiTheme="minorBidi" w:eastAsiaTheme="minorHAnsi" w:cstheme="minorBidi"/>
          <w:szCs w:val="24"/>
        </w:rPr>
        <w:t xml:space="preserve">progress toward SMART goals </w:t>
      </w:r>
      <w:r w:rsidRPr="00E1644E" w:rsidR="000F44FB">
        <w:rPr>
          <w:rFonts w:asciiTheme="minorBidi" w:hAnsiTheme="minorBidi" w:eastAsiaTheme="minorHAnsi" w:cstheme="minorBidi"/>
          <w:szCs w:val="24"/>
        </w:rPr>
        <w:t>with a small number of staff and clients</w:t>
      </w:r>
      <w:r w:rsidRPr="00E1644E" w:rsidR="003610BE">
        <w:rPr>
          <w:rFonts w:asciiTheme="minorBidi" w:hAnsiTheme="minorBidi" w:eastAsiaTheme="minorHAnsi" w:cstheme="minorBidi"/>
          <w:szCs w:val="24"/>
        </w:rPr>
        <w:t xml:space="preserve">. </w:t>
      </w:r>
    </w:p>
    <w:p w:rsidRPr="00E1644E" w:rsidR="00EE6885" w:rsidP="00A4023E" w:rsidRDefault="005535AB" w14:paraId="2D5F8F84" w14:textId="51BE420D">
      <w:pPr>
        <w:pStyle w:val="NormalSS"/>
        <w:ind w:firstLine="0"/>
        <w:rPr>
          <w:rFonts w:asciiTheme="minorBidi" w:hAnsiTheme="minorBidi" w:eastAsiaTheme="minorHAnsi" w:cstheme="minorBidi"/>
          <w:szCs w:val="24"/>
        </w:rPr>
      </w:pPr>
      <w:r w:rsidRPr="00E1644E">
        <w:rPr>
          <w:rFonts w:asciiTheme="minorBidi" w:hAnsiTheme="minorBidi" w:eastAsiaTheme="minorHAnsi" w:cstheme="minorBidi"/>
          <w:szCs w:val="24"/>
        </w:rPr>
        <w:t xml:space="preserve">Please note that this does not allow you to determine whether the strategy caused the improvement. Other factors might have led to changes. But this preliminary evidence is useful for determining whether the strategy is promising. </w:t>
      </w:r>
    </w:p>
    <w:p w:rsidRPr="00E1644E" w:rsidR="002C5B7B" w:rsidP="00A4023E" w:rsidRDefault="00826105" w14:paraId="3D19F28F" w14:textId="3A9D6BB4">
      <w:pPr>
        <w:pStyle w:val="NormalSS"/>
        <w:ind w:firstLine="0"/>
        <w:rPr>
          <w:rFonts w:asciiTheme="minorBidi" w:hAnsiTheme="minorBidi" w:eastAsiaTheme="minorHAnsi" w:cstheme="minorBidi"/>
          <w:szCs w:val="24"/>
        </w:rPr>
      </w:pPr>
      <w:r w:rsidRPr="00E1644E">
        <w:rPr>
          <w:rFonts w:asciiTheme="minorBidi" w:hAnsiTheme="minorBidi" w:eastAsiaTheme="minorHAnsi" w:cstheme="minorBidi"/>
          <w:szCs w:val="24"/>
        </w:rPr>
        <w:t>For your</w:t>
      </w:r>
      <w:r w:rsidRPr="00E1644E" w:rsidR="002C5B7B">
        <w:rPr>
          <w:rFonts w:asciiTheme="minorBidi" w:hAnsiTheme="minorBidi" w:eastAsiaTheme="minorHAnsi" w:cstheme="minorBidi"/>
          <w:szCs w:val="24"/>
        </w:rPr>
        <w:t xml:space="preserve"> </w:t>
      </w:r>
      <w:r w:rsidRPr="00E1644E" w:rsidR="00073332">
        <w:rPr>
          <w:rFonts w:asciiTheme="minorBidi" w:hAnsiTheme="minorBidi" w:eastAsiaTheme="minorHAnsi" w:cstheme="minorBidi"/>
          <w:szCs w:val="24"/>
        </w:rPr>
        <w:t>SMART goal</w:t>
      </w:r>
      <w:r w:rsidRPr="00E1644E" w:rsidR="00021053">
        <w:rPr>
          <w:rFonts w:asciiTheme="minorBidi" w:hAnsiTheme="minorBidi" w:eastAsiaTheme="minorHAnsi" w:cstheme="minorBidi"/>
          <w:szCs w:val="24"/>
        </w:rPr>
        <w:t xml:space="preserve"> (Section </w:t>
      </w:r>
      <w:r w:rsidRPr="00E1644E" w:rsidR="00936F1C">
        <w:rPr>
          <w:rFonts w:asciiTheme="minorBidi" w:hAnsiTheme="minorBidi" w:eastAsiaTheme="minorHAnsi" w:cstheme="minorBidi"/>
          <w:szCs w:val="24"/>
        </w:rPr>
        <w:t>D1</w:t>
      </w:r>
      <w:r w:rsidRPr="00E1644E" w:rsidR="002C5B7B">
        <w:rPr>
          <w:rFonts w:asciiTheme="minorBidi" w:hAnsiTheme="minorBidi" w:eastAsiaTheme="minorHAnsi" w:cstheme="minorBidi"/>
          <w:szCs w:val="24"/>
        </w:rPr>
        <w:t>), please describe how you will monitor</w:t>
      </w:r>
      <w:r w:rsidRPr="00E1644E" w:rsidR="00AA36A4">
        <w:rPr>
          <w:rFonts w:asciiTheme="minorBidi" w:hAnsiTheme="minorBidi" w:eastAsiaTheme="minorHAnsi" w:cstheme="minorBidi"/>
          <w:szCs w:val="24"/>
        </w:rPr>
        <w:t xml:space="preserve"> or are monitoring</w:t>
      </w:r>
      <w:r w:rsidRPr="00E1644E" w:rsidR="002C5B7B">
        <w:rPr>
          <w:rFonts w:asciiTheme="minorBidi" w:hAnsiTheme="minorBidi" w:eastAsiaTheme="minorHAnsi" w:cstheme="minorBidi"/>
          <w:szCs w:val="24"/>
        </w:rPr>
        <w:t xml:space="preserve"> progress toward the SMART goals. </w:t>
      </w:r>
    </w:p>
    <w:sdt>
      <w:sdtPr>
        <w:rPr>
          <w:rFonts w:asciiTheme="minorBidi" w:hAnsiTheme="minorBidi" w:eastAsiaTheme="minorHAnsi" w:cstheme="minorBidi"/>
          <w:b/>
          <w:szCs w:val="24"/>
        </w:rPr>
        <w:alias w:val="D5. Monitoring improvement over time: For your SMART goal (Section D1), please describe how you will monitor or are monitoring progress toward the SMART goals. "/>
        <w:tag w:val="D5. Monitoring improvement over time: For your SMART goal (Section D1), please describe how you will monitor or are monitoring progress toward the SMART goals. "/>
        <w:id w:val="488674816"/>
        <w:placeholder>
          <w:docPart w:val="DefaultPlaceholder_-1854013440"/>
        </w:placeholder>
        <w:text w:multiLine="1"/>
      </w:sdtPr>
      <w:sdtEndPr/>
      <w:sdtContent>
        <w:p w:rsidRPr="00E1644E" w:rsidR="00995B76" w:rsidP="00A4023E" w:rsidRDefault="00E85AFF" w14:paraId="67B171EC" w14:textId="15D5B7F3">
          <w:pPr>
            <w:pStyle w:val="NormalSS"/>
            <w:tabs>
              <w:tab w:val="left" w:pos="8640"/>
            </w:tabs>
            <w:ind w:firstLine="0"/>
            <w:rPr>
              <w:rFonts w:asciiTheme="minorBidi" w:hAnsiTheme="minorBidi" w:eastAsiaTheme="minorHAnsi" w:cstheme="minorBidi"/>
              <w:b/>
              <w:szCs w:val="24"/>
            </w:rPr>
          </w:pPr>
          <w:r w:rsidRPr="00E1644E">
            <w:rPr>
              <w:rFonts w:asciiTheme="minorBidi" w:hAnsiTheme="minorBidi" w:eastAsiaTheme="minorHAnsi" w:cstheme="minorBidi"/>
              <w:b/>
              <w:szCs w:val="24"/>
            </w:rPr>
            <w:tab/>
          </w:r>
        </w:p>
      </w:sdtContent>
    </w:sdt>
    <w:p w:rsidRPr="00E1644E" w:rsidR="002C5B7B" w:rsidP="00A4023E" w:rsidRDefault="00021053" w14:paraId="277B34CA" w14:textId="4439B839">
      <w:pPr>
        <w:pStyle w:val="Caption"/>
      </w:pPr>
      <w:r w:rsidRPr="00E1644E">
        <w:lastRenderedPageBreak/>
        <w:t xml:space="preserve">Table </w:t>
      </w:r>
      <w:r w:rsidRPr="00E1644E" w:rsidR="00954F90">
        <w:t>D</w:t>
      </w:r>
      <w:r w:rsidRPr="00E1644E" w:rsidR="00293910">
        <w:t>5</w:t>
      </w:r>
      <w:r w:rsidRPr="00E1644E" w:rsidR="002C5B7B">
        <w:t xml:space="preserve">. </w:t>
      </w:r>
      <w:r w:rsidRPr="00E1644E" w:rsidR="00712725">
        <w:t>M</w:t>
      </w:r>
      <w:r w:rsidRPr="00E1644E" w:rsidR="002C5B7B">
        <w:t>onitoring progress toward SMART goals</w:t>
      </w:r>
    </w:p>
    <w:tbl>
      <w:tblPr>
        <w:tblStyle w:val="LightList"/>
        <w:tblW w:w="5000" w:type="pct"/>
        <w:tblLook w:val="0620" w:firstRow="1" w:lastRow="0" w:firstColumn="0" w:lastColumn="0" w:noHBand="1" w:noVBand="1"/>
      </w:tblPr>
      <w:tblGrid>
        <w:gridCol w:w="1458"/>
        <w:gridCol w:w="1598"/>
        <w:gridCol w:w="1561"/>
        <w:gridCol w:w="1564"/>
        <w:gridCol w:w="3159"/>
      </w:tblGrid>
      <w:tr w:rsidRPr="00E1644E" w:rsidR="002C5B7B" w:rsidTr="000A33B8" w14:paraId="04F28E6F" w14:textId="77777777">
        <w:trPr>
          <w:cnfStyle w:val="100000000000" w:firstRow="1" w:lastRow="0" w:firstColumn="0" w:lastColumn="0" w:oddVBand="0" w:evenVBand="0" w:oddHBand="0" w:evenHBand="0" w:firstRowFirstColumn="0" w:firstRowLastColumn="0" w:lastRowFirstColumn="0" w:lastRowLastColumn="0"/>
          <w:cantSplit/>
          <w:tblHeader/>
        </w:trPr>
        <w:tc>
          <w:tcPr>
            <w:tcW w:w="781" w:type="pct"/>
            <w:tcBorders>
              <w:bottom w:val="single" w:color="auto" w:sz="4" w:space="0"/>
            </w:tcBorders>
            <w:shd w:val="clear" w:color="auto" w:fill="1F4E79" w:themeFill="accent1" w:themeFillShade="80"/>
            <w:vAlign w:val="center"/>
          </w:tcPr>
          <w:p w:rsidRPr="00E1644E" w:rsidR="002C5B7B" w:rsidP="00A4023E" w:rsidRDefault="00021053" w14:paraId="01C6B837" w14:textId="755D48C2">
            <w:pPr>
              <w:rPr>
                <w:rFonts w:asciiTheme="minorBidi" w:hAnsiTheme="minorBidi"/>
              </w:rPr>
            </w:pPr>
            <w:r w:rsidRPr="00E1644E">
              <w:rPr>
                <w:rFonts w:asciiTheme="minorBidi" w:hAnsiTheme="minorBidi"/>
              </w:rPr>
              <w:t xml:space="preserve">SMART goal (from Section </w:t>
            </w:r>
            <w:r w:rsidRPr="00E1644E" w:rsidR="00936F1C">
              <w:rPr>
                <w:rFonts w:asciiTheme="minorBidi" w:hAnsiTheme="minorBidi"/>
              </w:rPr>
              <w:t>D1</w:t>
            </w:r>
            <w:r w:rsidRPr="00E1644E">
              <w:rPr>
                <w:rFonts w:asciiTheme="minorBidi" w:hAnsiTheme="minorBidi"/>
              </w:rPr>
              <w:t>)</w:t>
            </w:r>
          </w:p>
        </w:tc>
        <w:tc>
          <w:tcPr>
            <w:tcW w:w="855" w:type="pct"/>
            <w:tcBorders>
              <w:bottom w:val="single" w:color="auto" w:sz="4" w:space="0"/>
            </w:tcBorders>
            <w:shd w:val="clear" w:color="auto" w:fill="1F4E79" w:themeFill="accent1" w:themeFillShade="80"/>
            <w:vAlign w:val="center"/>
          </w:tcPr>
          <w:p w:rsidRPr="00E1644E" w:rsidR="002C5B7B" w:rsidP="00A4023E" w:rsidRDefault="00021053" w14:paraId="3F95D9A4" w14:textId="12FE9C09">
            <w:pPr>
              <w:rPr>
                <w:rFonts w:asciiTheme="minorBidi" w:hAnsiTheme="minorBidi"/>
              </w:rPr>
            </w:pPr>
            <w:r w:rsidRPr="00E1644E">
              <w:rPr>
                <w:rFonts w:asciiTheme="minorBidi" w:hAnsiTheme="minorBidi"/>
              </w:rPr>
              <w:t>Strategy for improvement</w:t>
            </w:r>
            <w:r w:rsidRPr="00E1644E" w:rsidR="00D326A7">
              <w:rPr>
                <w:rFonts w:asciiTheme="minorBidi" w:hAnsiTheme="minorBidi"/>
              </w:rPr>
              <w:t xml:space="preserve"> (from Table </w:t>
            </w:r>
            <w:r w:rsidRPr="00E1644E" w:rsidR="008B4599">
              <w:rPr>
                <w:rFonts w:asciiTheme="minorBidi" w:hAnsiTheme="minorBidi"/>
              </w:rPr>
              <w:t>D2</w:t>
            </w:r>
            <w:r w:rsidRPr="00E1644E" w:rsidR="00D326A7">
              <w:rPr>
                <w:rFonts w:asciiTheme="minorBidi" w:hAnsiTheme="minorBidi"/>
              </w:rPr>
              <w:t>)</w:t>
            </w:r>
          </w:p>
        </w:tc>
        <w:tc>
          <w:tcPr>
            <w:tcW w:w="836" w:type="pct"/>
            <w:tcBorders>
              <w:bottom w:val="single" w:color="auto" w:sz="4" w:space="0"/>
            </w:tcBorders>
            <w:shd w:val="clear" w:color="auto" w:fill="1F4E79" w:themeFill="accent1" w:themeFillShade="80"/>
            <w:vAlign w:val="center"/>
          </w:tcPr>
          <w:p w:rsidRPr="00E1644E" w:rsidR="002C5B7B" w:rsidP="00A4023E" w:rsidRDefault="002C5B7B" w14:paraId="72CB433E" w14:textId="77777777">
            <w:pPr>
              <w:rPr>
                <w:rFonts w:asciiTheme="minorBidi" w:hAnsiTheme="minorBidi"/>
              </w:rPr>
            </w:pPr>
            <w:r w:rsidRPr="00E1644E">
              <w:rPr>
                <w:rFonts w:asciiTheme="minorBidi" w:hAnsiTheme="minorBidi"/>
              </w:rPr>
              <w:t>Data source(s) to assess progress toward goal</w:t>
            </w:r>
          </w:p>
        </w:tc>
        <w:tc>
          <w:tcPr>
            <w:tcW w:w="837" w:type="pct"/>
            <w:tcBorders>
              <w:bottom w:val="single" w:color="auto" w:sz="4" w:space="0"/>
            </w:tcBorders>
            <w:shd w:val="clear" w:color="auto" w:fill="1F4E79" w:themeFill="accent1" w:themeFillShade="80"/>
            <w:vAlign w:val="center"/>
          </w:tcPr>
          <w:p w:rsidRPr="00E1644E" w:rsidR="002C5B7B" w:rsidP="00A4023E" w:rsidRDefault="002C5B7B" w14:paraId="7ADF8A1F" w14:textId="77777777">
            <w:pPr>
              <w:rPr>
                <w:rFonts w:asciiTheme="minorBidi" w:hAnsiTheme="minorBidi"/>
              </w:rPr>
            </w:pPr>
            <w:r w:rsidRPr="00E1644E">
              <w:rPr>
                <w:rFonts w:asciiTheme="minorBidi" w:hAnsiTheme="minorBidi"/>
              </w:rPr>
              <w:t>Frequency of monitoring</w:t>
            </w:r>
          </w:p>
        </w:tc>
        <w:tc>
          <w:tcPr>
            <w:tcW w:w="1691" w:type="pct"/>
            <w:tcBorders>
              <w:bottom w:val="single" w:color="auto" w:sz="4" w:space="0"/>
            </w:tcBorders>
            <w:shd w:val="clear" w:color="auto" w:fill="1F4E79" w:themeFill="accent1" w:themeFillShade="80"/>
            <w:vAlign w:val="center"/>
          </w:tcPr>
          <w:p w:rsidRPr="00E1644E" w:rsidR="002C5B7B" w:rsidP="00A4023E" w:rsidRDefault="002C5B7B" w14:paraId="6CC2B6FA" w14:textId="77777777">
            <w:pPr>
              <w:rPr>
                <w:rFonts w:asciiTheme="minorBidi" w:hAnsiTheme="minorBidi"/>
              </w:rPr>
            </w:pPr>
            <w:r w:rsidRPr="00E1644E">
              <w:rPr>
                <w:rFonts w:asciiTheme="minorBidi" w:hAnsiTheme="minorBidi"/>
              </w:rPr>
              <w:t>Staff responsibilities</w:t>
            </w:r>
          </w:p>
        </w:tc>
      </w:tr>
      <w:tr w:rsidRPr="00E1644E" w:rsidR="002C5B7B" w:rsidTr="000A33B8" w14:paraId="44848FD2" w14:textId="77777777">
        <w:trPr>
          <w:cantSplit/>
        </w:trPr>
        <w:tc>
          <w:tcPr>
            <w:tcW w:w="781" w:type="pct"/>
            <w:tcBorders>
              <w:top w:val="single" w:color="auto" w:sz="4" w:space="0"/>
              <w:left w:val="single" w:color="auto" w:sz="4" w:space="0"/>
              <w:bottom w:val="single" w:color="auto" w:sz="4" w:space="0"/>
              <w:right w:val="single" w:color="auto" w:sz="4" w:space="0"/>
            </w:tcBorders>
            <w:shd w:val="clear" w:color="auto" w:fill="DEEAF6" w:themeFill="accent1" w:themeFillTint="33"/>
          </w:tcPr>
          <w:p w:rsidRPr="00E1644E" w:rsidR="002C5B7B" w:rsidP="0057348D" w:rsidRDefault="00712725" w14:paraId="684EE44E" w14:textId="5EB1DF34">
            <w:pPr>
              <w:rPr>
                <w:rFonts w:asciiTheme="minorBidi" w:hAnsiTheme="minorBidi"/>
              </w:rPr>
            </w:pPr>
            <w:r w:rsidRPr="00E1644E">
              <w:rPr>
                <w:rFonts w:asciiTheme="minorBidi" w:hAnsiTheme="minorBidi"/>
                <w:i/>
              </w:rPr>
              <w:t xml:space="preserve">Example: </w:t>
            </w:r>
            <w:r w:rsidRPr="00E1644E" w:rsidR="00021053">
              <w:rPr>
                <w:rFonts w:asciiTheme="minorBidi" w:hAnsiTheme="minorBidi"/>
                <w:i/>
              </w:rPr>
              <w:t>Increase attendance at group workshops from 60</w:t>
            </w:r>
            <w:r w:rsidR="0057348D">
              <w:rPr>
                <w:rFonts w:asciiTheme="minorBidi" w:hAnsiTheme="minorBidi"/>
                <w:i/>
              </w:rPr>
              <w:t>%</w:t>
            </w:r>
            <w:r w:rsidRPr="00E1644E" w:rsidR="00021053">
              <w:rPr>
                <w:rFonts w:asciiTheme="minorBidi" w:hAnsiTheme="minorBidi"/>
                <w:i/>
              </w:rPr>
              <w:t xml:space="preserve"> to 80</w:t>
            </w:r>
            <w:r w:rsidR="0057348D">
              <w:rPr>
                <w:rFonts w:asciiTheme="minorBidi" w:hAnsiTheme="minorBidi"/>
                <w:i/>
              </w:rPr>
              <w:t>%</w:t>
            </w:r>
            <w:r w:rsidRPr="00E1644E" w:rsidR="00021053">
              <w:rPr>
                <w:rFonts w:asciiTheme="minorBidi" w:hAnsiTheme="minorBidi"/>
                <w:i/>
              </w:rPr>
              <w:t xml:space="preserve"> within the next </w:t>
            </w:r>
            <w:r w:rsidR="0057348D">
              <w:rPr>
                <w:rFonts w:asciiTheme="minorBidi" w:hAnsiTheme="minorBidi"/>
                <w:i/>
              </w:rPr>
              <w:t>3</w:t>
            </w:r>
            <w:r w:rsidRPr="00E1644E" w:rsidR="006C4F1E">
              <w:rPr>
                <w:rFonts w:asciiTheme="minorBidi" w:hAnsiTheme="minorBidi"/>
                <w:i/>
              </w:rPr>
              <w:t xml:space="preserve"> months</w:t>
            </w:r>
          </w:p>
        </w:tc>
        <w:tc>
          <w:tcPr>
            <w:tcW w:w="855" w:type="pct"/>
            <w:tcBorders>
              <w:top w:val="single" w:color="auto" w:sz="4" w:space="0"/>
              <w:left w:val="single" w:color="auto" w:sz="4" w:space="0"/>
              <w:bottom w:val="single" w:color="auto" w:sz="4" w:space="0"/>
              <w:right w:val="single" w:color="auto" w:sz="4" w:space="0"/>
            </w:tcBorders>
            <w:shd w:val="clear" w:color="auto" w:fill="DEEAF6" w:themeFill="accent1" w:themeFillTint="33"/>
          </w:tcPr>
          <w:p w:rsidRPr="00E1644E" w:rsidR="002C5B7B" w:rsidP="00A4023E" w:rsidRDefault="00D326A7" w14:paraId="35997614" w14:textId="719BF906">
            <w:pPr>
              <w:rPr>
                <w:rFonts w:asciiTheme="minorBidi" w:hAnsiTheme="minorBidi"/>
              </w:rPr>
            </w:pPr>
            <w:r w:rsidRPr="00E1644E">
              <w:rPr>
                <w:rFonts w:asciiTheme="minorBidi" w:hAnsiTheme="minorBidi"/>
                <w:i/>
              </w:rPr>
              <w:t>Call each family the day before the workshop</w:t>
            </w:r>
          </w:p>
        </w:tc>
        <w:tc>
          <w:tcPr>
            <w:tcW w:w="836" w:type="pct"/>
            <w:tcBorders>
              <w:top w:val="single" w:color="auto" w:sz="4" w:space="0"/>
              <w:left w:val="single" w:color="auto" w:sz="4" w:space="0"/>
              <w:bottom w:val="single" w:color="auto" w:sz="4" w:space="0"/>
              <w:right w:val="single" w:color="auto" w:sz="4" w:space="0"/>
            </w:tcBorders>
            <w:shd w:val="clear" w:color="auto" w:fill="DEEAF6" w:themeFill="accent1" w:themeFillTint="33"/>
          </w:tcPr>
          <w:p w:rsidRPr="00E1644E" w:rsidR="002C5B7B" w:rsidP="00A4023E" w:rsidRDefault="002C5B7B" w14:paraId="5B53ACC3" w14:textId="77777777">
            <w:pPr>
              <w:rPr>
                <w:rFonts w:asciiTheme="minorBidi" w:hAnsiTheme="minorBidi"/>
                <w:i/>
              </w:rPr>
            </w:pPr>
            <w:r w:rsidRPr="00E1644E">
              <w:rPr>
                <w:rFonts w:asciiTheme="minorBidi" w:hAnsiTheme="minorBidi"/>
                <w:i/>
              </w:rPr>
              <w:t>nFORM service data</w:t>
            </w:r>
          </w:p>
        </w:tc>
        <w:tc>
          <w:tcPr>
            <w:tcW w:w="837" w:type="pct"/>
            <w:tcBorders>
              <w:top w:val="single" w:color="auto" w:sz="4" w:space="0"/>
              <w:left w:val="single" w:color="auto" w:sz="4" w:space="0"/>
              <w:bottom w:val="single" w:color="auto" w:sz="4" w:space="0"/>
              <w:right w:val="single" w:color="auto" w:sz="4" w:space="0"/>
            </w:tcBorders>
            <w:shd w:val="clear" w:color="auto" w:fill="DEEAF6" w:themeFill="accent1" w:themeFillTint="33"/>
          </w:tcPr>
          <w:p w:rsidRPr="00E1644E" w:rsidR="002C5B7B" w:rsidP="0057348D" w:rsidRDefault="002C5B7B" w14:paraId="3417AA54" w14:textId="1A821117">
            <w:pPr>
              <w:rPr>
                <w:rFonts w:asciiTheme="minorBidi" w:hAnsiTheme="minorBidi"/>
              </w:rPr>
            </w:pPr>
            <w:r w:rsidRPr="00E1644E">
              <w:rPr>
                <w:rFonts w:asciiTheme="minorBidi" w:hAnsiTheme="minorBidi"/>
                <w:i/>
              </w:rPr>
              <w:t xml:space="preserve">Monthly for </w:t>
            </w:r>
            <w:r w:rsidR="0057348D">
              <w:rPr>
                <w:rFonts w:asciiTheme="minorBidi" w:hAnsiTheme="minorBidi"/>
                <w:i/>
              </w:rPr>
              <w:t>3</w:t>
            </w:r>
            <w:r w:rsidRPr="00E1644E">
              <w:rPr>
                <w:rFonts w:asciiTheme="minorBidi" w:hAnsiTheme="minorBidi"/>
                <w:i/>
              </w:rPr>
              <w:t xml:space="preserve"> months before testing another strategy</w:t>
            </w:r>
          </w:p>
        </w:tc>
        <w:tc>
          <w:tcPr>
            <w:tcW w:w="1691" w:type="pct"/>
            <w:tcBorders>
              <w:top w:val="single" w:color="auto" w:sz="4" w:space="0"/>
              <w:left w:val="single" w:color="auto" w:sz="4" w:space="0"/>
              <w:bottom w:val="single" w:color="auto" w:sz="4" w:space="0"/>
              <w:right w:val="single" w:color="auto" w:sz="4" w:space="0"/>
            </w:tcBorders>
            <w:shd w:val="clear" w:color="auto" w:fill="DEEAF6" w:themeFill="accent1" w:themeFillTint="33"/>
          </w:tcPr>
          <w:p w:rsidRPr="00E1644E" w:rsidR="002C5B7B" w:rsidP="00A4023E" w:rsidRDefault="002C5B7B" w14:paraId="0AEE2B2A" w14:textId="77777777">
            <w:pPr>
              <w:rPr>
                <w:rFonts w:asciiTheme="minorBidi" w:hAnsiTheme="minorBidi"/>
                <w:i/>
              </w:rPr>
            </w:pPr>
            <w:r w:rsidRPr="00E1644E">
              <w:rPr>
                <w:rFonts w:asciiTheme="minorBidi" w:hAnsiTheme="minorBidi"/>
                <w:i/>
              </w:rPr>
              <w:t>- Facilitators enter workshop participation data in nFORM</w:t>
            </w:r>
          </w:p>
          <w:p w:rsidRPr="00E1644E" w:rsidR="002C5B7B" w:rsidP="00A4023E" w:rsidRDefault="002C5B7B" w14:paraId="6DFAAB25" w14:textId="77777777">
            <w:pPr>
              <w:rPr>
                <w:rFonts w:asciiTheme="minorBidi" w:hAnsiTheme="minorBidi"/>
              </w:rPr>
            </w:pPr>
            <w:r w:rsidRPr="00E1644E">
              <w:rPr>
                <w:rFonts w:asciiTheme="minorBidi" w:hAnsiTheme="minorBidi"/>
                <w:i/>
              </w:rPr>
              <w:t>- Site administrator will analyze participation rates and inform rest of CQI team</w:t>
            </w:r>
          </w:p>
        </w:tc>
      </w:tr>
      <w:tr w:rsidRPr="00E1644E" w:rsidR="002C5B7B" w:rsidTr="000A33B8" w14:paraId="7CF89F91" w14:textId="77777777">
        <w:trPr>
          <w:cantSplit/>
        </w:trPr>
        <w:tc>
          <w:tcPr>
            <w:tcW w:w="781" w:type="pct"/>
            <w:tcBorders>
              <w:top w:val="single" w:color="auto" w:sz="4" w:space="0"/>
              <w:left w:val="single" w:color="auto" w:sz="4" w:space="0"/>
              <w:bottom w:val="single" w:color="auto" w:sz="4" w:space="0"/>
              <w:right w:val="single" w:color="auto" w:sz="4" w:space="0"/>
            </w:tcBorders>
            <w:shd w:val="clear" w:color="auto" w:fill="DEEAF6" w:themeFill="accent1" w:themeFillTint="33"/>
          </w:tcPr>
          <w:p w:rsidRPr="00E1644E" w:rsidR="002C5B7B" w:rsidP="00A4023E" w:rsidRDefault="00712725" w14:paraId="2C8E3BFD" w14:textId="6C0804DF">
            <w:pPr>
              <w:rPr>
                <w:rFonts w:asciiTheme="minorBidi" w:hAnsiTheme="minorBidi"/>
                <w:i/>
              </w:rPr>
            </w:pPr>
            <w:r w:rsidRPr="00E1644E">
              <w:rPr>
                <w:rFonts w:asciiTheme="minorBidi" w:hAnsiTheme="minorBidi"/>
                <w:i/>
              </w:rPr>
              <w:t xml:space="preserve">Example: </w:t>
            </w:r>
            <w:r w:rsidRPr="00E1644E" w:rsidR="00021053">
              <w:rPr>
                <w:rFonts w:asciiTheme="minorBidi" w:hAnsiTheme="minorBidi"/>
                <w:i/>
              </w:rPr>
              <w:t>Facilitators enter workshop participation data in nFORM within 24 hours of an occurrence</w:t>
            </w:r>
          </w:p>
        </w:tc>
        <w:tc>
          <w:tcPr>
            <w:tcW w:w="855" w:type="pct"/>
            <w:tcBorders>
              <w:top w:val="single" w:color="auto" w:sz="4" w:space="0"/>
              <w:left w:val="single" w:color="auto" w:sz="4" w:space="0"/>
              <w:bottom w:val="single" w:color="auto" w:sz="4" w:space="0"/>
              <w:right w:val="single" w:color="auto" w:sz="4" w:space="0"/>
            </w:tcBorders>
            <w:shd w:val="clear" w:color="auto" w:fill="DEEAF6" w:themeFill="accent1" w:themeFillTint="33"/>
          </w:tcPr>
          <w:p w:rsidRPr="00E1644E" w:rsidR="002C5B7B" w:rsidP="00A4023E" w:rsidRDefault="00B572E3" w14:paraId="67A02470" w14:textId="2B328552">
            <w:pPr>
              <w:rPr>
                <w:rFonts w:asciiTheme="minorBidi" w:hAnsiTheme="minorBidi"/>
                <w:i/>
              </w:rPr>
            </w:pPr>
            <w:r w:rsidRPr="00E1644E">
              <w:rPr>
                <w:rFonts w:asciiTheme="minorBidi" w:hAnsiTheme="minorBidi"/>
                <w:i/>
              </w:rPr>
              <w:t xml:space="preserve">Create </w:t>
            </w:r>
            <w:r w:rsidRPr="00E1644E" w:rsidR="00D326A7">
              <w:rPr>
                <w:rFonts w:asciiTheme="minorBidi" w:hAnsiTheme="minorBidi"/>
                <w:i/>
              </w:rPr>
              <w:t>colorful flyer</w:t>
            </w:r>
            <w:r w:rsidRPr="00E1644E">
              <w:rPr>
                <w:rFonts w:asciiTheme="minorBidi" w:hAnsiTheme="minorBidi"/>
                <w:i/>
              </w:rPr>
              <w:t>s</w:t>
            </w:r>
            <w:r w:rsidRPr="00E1644E" w:rsidR="00D326A7">
              <w:rPr>
                <w:rFonts w:asciiTheme="minorBidi" w:hAnsiTheme="minorBidi"/>
                <w:i/>
              </w:rPr>
              <w:t xml:space="preserve"> reminding staff to enter data within 24 hours of an ev</w:t>
            </w:r>
            <w:r w:rsidRPr="00E1644E">
              <w:rPr>
                <w:rFonts w:asciiTheme="minorBidi" w:hAnsiTheme="minorBidi"/>
                <w:i/>
              </w:rPr>
              <w:t xml:space="preserve">ent; post different versions in break room and hallways </w:t>
            </w:r>
          </w:p>
        </w:tc>
        <w:tc>
          <w:tcPr>
            <w:tcW w:w="836" w:type="pct"/>
            <w:tcBorders>
              <w:top w:val="single" w:color="auto" w:sz="4" w:space="0"/>
              <w:left w:val="single" w:color="auto" w:sz="4" w:space="0"/>
              <w:bottom w:val="single" w:color="auto" w:sz="4" w:space="0"/>
              <w:right w:val="single" w:color="auto" w:sz="4" w:space="0"/>
            </w:tcBorders>
            <w:shd w:val="clear" w:color="auto" w:fill="DEEAF6" w:themeFill="accent1" w:themeFillTint="33"/>
          </w:tcPr>
          <w:p w:rsidRPr="00E1644E" w:rsidR="002C5B7B" w:rsidP="00A4023E" w:rsidRDefault="002C5B7B" w14:paraId="05A2BA21" w14:textId="77777777">
            <w:pPr>
              <w:rPr>
                <w:rFonts w:asciiTheme="minorBidi" w:hAnsiTheme="minorBidi"/>
                <w:i/>
              </w:rPr>
            </w:pPr>
            <w:r w:rsidRPr="00E1644E">
              <w:rPr>
                <w:rFonts w:asciiTheme="minorBidi" w:hAnsiTheme="minorBidi"/>
                <w:i/>
              </w:rPr>
              <w:t>nFORM workshop participation data</w:t>
            </w:r>
          </w:p>
        </w:tc>
        <w:tc>
          <w:tcPr>
            <w:tcW w:w="837" w:type="pct"/>
            <w:tcBorders>
              <w:top w:val="single" w:color="auto" w:sz="4" w:space="0"/>
              <w:left w:val="single" w:color="auto" w:sz="4" w:space="0"/>
              <w:bottom w:val="single" w:color="auto" w:sz="4" w:space="0"/>
              <w:right w:val="single" w:color="auto" w:sz="4" w:space="0"/>
            </w:tcBorders>
            <w:shd w:val="clear" w:color="auto" w:fill="DEEAF6" w:themeFill="accent1" w:themeFillTint="33"/>
          </w:tcPr>
          <w:p w:rsidRPr="00E1644E" w:rsidR="002C5B7B" w:rsidP="00A4023E" w:rsidRDefault="002C5B7B" w14:paraId="4ECB2482" w14:textId="77777777">
            <w:pPr>
              <w:rPr>
                <w:rFonts w:asciiTheme="minorBidi" w:hAnsiTheme="minorBidi"/>
                <w:i/>
              </w:rPr>
            </w:pPr>
            <w:r w:rsidRPr="00E1644E">
              <w:rPr>
                <w:rFonts w:asciiTheme="minorBidi" w:hAnsiTheme="minorBidi"/>
                <w:i/>
              </w:rPr>
              <w:t>Daily until 100% compliance is achieved</w:t>
            </w:r>
          </w:p>
        </w:tc>
        <w:tc>
          <w:tcPr>
            <w:tcW w:w="1691" w:type="pct"/>
            <w:tcBorders>
              <w:top w:val="single" w:color="auto" w:sz="4" w:space="0"/>
              <w:left w:val="single" w:color="auto" w:sz="4" w:space="0"/>
              <w:bottom w:val="single" w:color="auto" w:sz="4" w:space="0"/>
              <w:right w:val="single" w:color="auto" w:sz="4" w:space="0"/>
            </w:tcBorders>
            <w:shd w:val="clear" w:color="auto" w:fill="DEEAF6" w:themeFill="accent1" w:themeFillTint="33"/>
          </w:tcPr>
          <w:p w:rsidRPr="00E1644E" w:rsidR="002C5B7B" w:rsidP="00A4023E" w:rsidRDefault="002C5B7B" w14:paraId="6244629F" w14:textId="77777777">
            <w:pPr>
              <w:rPr>
                <w:rFonts w:asciiTheme="minorBidi" w:hAnsiTheme="minorBidi"/>
                <w:i/>
              </w:rPr>
            </w:pPr>
            <w:r w:rsidRPr="00E1644E">
              <w:rPr>
                <w:rFonts w:asciiTheme="minorBidi" w:hAnsiTheme="minorBidi"/>
                <w:i/>
              </w:rPr>
              <w:t>- Facilitators enter workshop participation data in nFORM</w:t>
            </w:r>
          </w:p>
          <w:p w:rsidRPr="00E1644E" w:rsidR="002C5B7B" w:rsidP="00A4023E" w:rsidRDefault="002C5B7B" w14:paraId="74884DF7" w14:textId="492AF810">
            <w:pPr>
              <w:rPr>
                <w:rFonts w:asciiTheme="minorBidi" w:hAnsiTheme="minorBidi"/>
                <w:i/>
              </w:rPr>
            </w:pPr>
            <w:r w:rsidRPr="00E1644E">
              <w:rPr>
                <w:rFonts w:asciiTheme="minorBidi" w:hAnsiTheme="minorBidi"/>
                <w:i/>
              </w:rPr>
              <w:t xml:space="preserve">- Supervisor checks whether data are entered during the next business day </w:t>
            </w:r>
          </w:p>
          <w:p w:rsidRPr="00E1644E" w:rsidR="002C5B7B" w:rsidP="00A4023E" w:rsidRDefault="002C5B7B" w14:paraId="2C2405A0" w14:textId="3434BA45">
            <w:pPr>
              <w:rPr>
                <w:rFonts w:asciiTheme="minorBidi" w:hAnsiTheme="minorBidi"/>
                <w:i/>
              </w:rPr>
            </w:pPr>
            <w:r w:rsidRPr="00E1644E">
              <w:rPr>
                <w:rFonts w:asciiTheme="minorBidi" w:hAnsiTheme="minorBidi"/>
                <w:i/>
              </w:rPr>
              <w:t xml:space="preserve">- </w:t>
            </w:r>
            <w:r w:rsidRPr="00E1644E" w:rsidR="003D7E34">
              <w:rPr>
                <w:rFonts w:asciiTheme="minorBidi" w:hAnsiTheme="minorBidi"/>
                <w:i/>
              </w:rPr>
              <w:t>Results are discussed with staff during weekly meetings</w:t>
            </w:r>
          </w:p>
        </w:tc>
      </w:tr>
      <w:tr w:rsidRPr="00E1644E" w:rsidR="002C5B7B" w:rsidTr="000A33B8" w14:paraId="3082CAA1" w14:textId="77777777">
        <w:trPr>
          <w:cantSplit/>
        </w:trPr>
        <w:tc>
          <w:tcPr>
            <w:tcW w:w="781" w:type="pct"/>
            <w:tcBorders>
              <w:top w:val="single" w:color="auto" w:sz="4" w:space="0"/>
              <w:left w:val="single" w:color="auto" w:sz="4" w:space="0"/>
              <w:bottom w:val="single" w:color="auto" w:sz="4" w:space="0"/>
              <w:right w:val="single" w:color="auto" w:sz="4" w:space="0"/>
            </w:tcBorders>
            <w:shd w:val="clear" w:color="auto" w:fill="DEEAF6" w:themeFill="accent1" w:themeFillTint="33"/>
          </w:tcPr>
          <w:p w:rsidRPr="00E1644E" w:rsidR="002C5B7B" w:rsidP="0057348D" w:rsidRDefault="00712725" w14:paraId="690E72B6" w14:textId="48F1AFD7">
            <w:pPr>
              <w:rPr>
                <w:rFonts w:asciiTheme="minorBidi" w:hAnsiTheme="minorBidi"/>
                <w:i/>
              </w:rPr>
            </w:pPr>
            <w:r w:rsidRPr="00E1644E">
              <w:rPr>
                <w:rFonts w:asciiTheme="minorBidi" w:hAnsiTheme="minorBidi"/>
                <w:i/>
              </w:rPr>
              <w:t xml:space="preserve">Example: </w:t>
            </w:r>
            <w:r w:rsidRPr="00E1644E" w:rsidR="00021053">
              <w:rPr>
                <w:rFonts w:asciiTheme="minorBidi" w:hAnsiTheme="minorBidi"/>
                <w:i/>
              </w:rPr>
              <w:t xml:space="preserve">In </w:t>
            </w:r>
            <w:r w:rsidR="0057348D">
              <w:rPr>
                <w:rFonts w:asciiTheme="minorBidi" w:hAnsiTheme="minorBidi"/>
                <w:i/>
              </w:rPr>
              <w:t>3</w:t>
            </w:r>
            <w:r w:rsidRPr="00E1644E" w:rsidR="00021053">
              <w:rPr>
                <w:rFonts w:asciiTheme="minorBidi" w:hAnsiTheme="minorBidi"/>
                <w:i/>
              </w:rPr>
              <w:t xml:space="preserve"> months, staff survey results show that most staff think th</w:t>
            </w:r>
            <w:r w:rsidRPr="00E1644E" w:rsidR="006C4F1E">
              <w:rPr>
                <w:rFonts w:asciiTheme="minorBidi" w:hAnsiTheme="minorBidi"/>
                <w:i/>
              </w:rPr>
              <w:t>e work environment is improving</w:t>
            </w:r>
          </w:p>
        </w:tc>
        <w:tc>
          <w:tcPr>
            <w:tcW w:w="855" w:type="pct"/>
            <w:tcBorders>
              <w:top w:val="single" w:color="auto" w:sz="4" w:space="0"/>
              <w:left w:val="single" w:color="auto" w:sz="4" w:space="0"/>
              <w:bottom w:val="single" w:color="auto" w:sz="4" w:space="0"/>
              <w:right w:val="single" w:color="auto" w:sz="4" w:space="0"/>
            </w:tcBorders>
            <w:shd w:val="clear" w:color="auto" w:fill="DEEAF6" w:themeFill="accent1" w:themeFillTint="33"/>
          </w:tcPr>
          <w:p w:rsidRPr="00E1644E" w:rsidR="002C5B7B" w:rsidP="00A4023E" w:rsidRDefault="006C4F1E" w14:paraId="6A53A5D4" w14:textId="3E844AB8">
            <w:pPr>
              <w:rPr>
                <w:rFonts w:asciiTheme="minorBidi" w:hAnsiTheme="minorBidi"/>
                <w:i/>
              </w:rPr>
            </w:pPr>
            <w:r w:rsidRPr="00E1644E">
              <w:rPr>
                <w:rFonts w:asciiTheme="minorBidi" w:hAnsiTheme="minorBidi"/>
                <w:i/>
              </w:rPr>
              <w:t xml:space="preserve">Have monthly staff appreciation lunch: supervisors select one staff person for their outstanding work; at staff lunch, </w:t>
            </w:r>
            <w:r w:rsidRPr="00E1644E" w:rsidR="00CF5C22">
              <w:rPr>
                <w:rFonts w:asciiTheme="minorBidi" w:hAnsiTheme="minorBidi"/>
                <w:i/>
              </w:rPr>
              <w:t>highlight</w:t>
            </w:r>
            <w:r w:rsidRPr="00E1644E" w:rsidR="009141B3">
              <w:rPr>
                <w:rFonts w:asciiTheme="minorBidi" w:hAnsiTheme="minorBidi"/>
                <w:i/>
              </w:rPr>
              <w:t xml:space="preserve"> his or her</w:t>
            </w:r>
            <w:r w:rsidRPr="00E1644E">
              <w:rPr>
                <w:rFonts w:asciiTheme="minorBidi" w:hAnsiTheme="minorBidi"/>
                <w:i/>
              </w:rPr>
              <w:t xml:space="preserve"> achievements to </w:t>
            </w:r>
            <w:r w:rsidRPr="00E1644E" w:rsidR="00CF5C22">
              <w:rPr>
                <w:rFonts w:asciiTheme="minorBidi" w:hAnsiTheme="minorBidi"/>
                <w:i/>
              </w:rPr>
              <w:t>all staff</w:t>
            </w:r>
          </w:p>
        </w:tc>
        <w:tc>
          <w:tcPr>
            <w:tcW w:w="836" w:type="pct"/>
            <w:tcBorders>
              <w:top w:val="single" w:color="auto" w:sz="4" w:space="0"/>
              <w:left w:val="single" w:color="auto" w:sz="4" w:space="0"/>
              <w:bottom w:val="single" w:color="auto" w:sz="4" w:space="0"/>
              <w:right w:val="single" w:color="auto" w:sz="4" w:space="0"/>
            </w:tcBorders>
            <w:shd w:val="clear" w:color="auto" w:fill="DEEAF6" w:themeFill="accent1" w:themeFillTint="33"/>
          </w:tcPr>
          <w:p w:rsidRPr="00E1644E" w:rsidR="002C5B7B" w:rsidP="00A4023E" w:rsidRDefault="002C5B7B" w14:paraId="260D9D92" w14:textId="77777777">
            <w:pPr>
              <w:rPr>
                <w:rFonts w:asciiTheme="minorBidi" w:hAnsiTheme="minorBidi"/>
                <w:i/>
              </w:rPr>
            </w:pPr>
            <w:r w:rsidRPr="00E1644E">
              <w:rPr>
                <w:rFonts w:asciiTheme="minorBidi" w:hAnsiTheme="minorBidi"/>
                <w:i/>
              </w:rPr>
              <w:t>Staff survey (to be created by program)</w:t>
            </w:r>
          </w:p>
        </w:tc>
        <w:tc>
          <w:tcPr>
            <w:tcW w:w="837" w:type="pct"/>
            <w:tcBorders>
              <w:top w:val="single" w:color="auto" w:sz="4" w:space="0"/>
              <w:left w:val="single" w:color="auto" w:sz="4" w:space="0"/>
              <w:bottom w:val="single" w:color="auto" w:sz="4" w:space="0"/>
              <w:right w:val="single" w:color="auto" w:sz="4" w:space="0"/>
            </w:tcBorders>
            <w:shd w:val="clear" w:color="auto" w:fill="DEEAF6" w:themeFill="accent1" w:themeFillTint="33"/>
          </w:tcPr>
          <w:p w:rsidRPr="00E1644E" w:rsidR="002C5B7B" w:rsidP="00D7595B" w:rsidRDefault="002C5B7B" w14:paraId="73629E90" w14:textId="7EA1EB95">
            <w:pPr>
              <w:rPr>
                <w:rFonts w:asciiTheme="minorBidi" w:hAnsiTheme="minorBidi"/>
                <w:i/>
              </w:rPr>
            </w:pPr>
            <w:r w:rsidRPr="00E1644E">
              <w:rPr>
                <w:rFonts w:asciiTheme="minorBidi" w:hAnsiTheme="minorBidi"/>
                <w:i/>
              </w:rPr>
              <w:t xml:space="preserve">Informal check-ins during weekly staff meetings; staff survey administered in </w:t>
            </w:r>
            <w:r w:rsidR="00D7595B">
              <w:rPr>
                <w:rFonts w:asciiTheme="minorBidi" w:hAnsiTheme="minorBidi"/>
                <w:i/>
              </w:rPr>
              <w:t xml:space="preserve">3 </w:t>
            </w:r>
            <w:r w:rsidRPr="00E1644E">
              <w:rPr>
                <w:rFonts w:asciiTheme="minorBidi" w:hAnsiTheme="minorBidi"/>
                <w:i/>
              </w:rPr>
              <w:t>months</w:t>
            </w:r>
          </w:p>
        </w:tc>
        <w:tc>
          <w:tcPr>
            <w:tcW w:w="1691" w:type="pct"/>
            <w:tcBorders>
              <w:top w:val="single" w:color="auto" w:sz="4" w:space="0"/>
              <w:left w:val="single" w:color="auto" w:sz="4" w:space="0"/>
              <w:bottom w:val="single" w:color="auto" w:sz="4" w:space="0"/>
              <w:right w:val="single" w:color="auto" w:sz="4" w:space="0"/>
            </w:tcBorders>
            <w:shd w:val="clear" w:color="auto" w:fill="DEEAF6" w:themeFill="accent1" w:themeFillTint="33"/>
          </w:tcPr>
          <w:p w:rsidRPr="00E1644E" w:rsidR="002C5B7B" w:rsidP="00A4023E" w:rsidRDefault="002C5B7B" w14:paraId="2969E0D1" w14:textId="77777777">
            <w:pPr>
              <w:rPr>
                <w:rFonts w:asciiTheme="minorBidi" w:hAnsiTheme="minorBidi"/>
                <w:i/>
              </w:rPr>
            </w:pPr>
            <w:r w:rsidRPr="00E1644E">
              <w:rPr>
                <w:rFonts w:asciiTheme="minorBidi" w:hAnsiTheme="minorBidi"/>
                <w:i/>
              </w:rPr>
              <w:t>-Supervisors solicit feedback during staff meetings</w:t>
            </w:r>
          </w:p>
          <w:p w:rsidRPr="00E1644E" w:rsidR="002C5B7B" w:rsidP="00A4023E" w:rsidRDefault="002C5B7B" w14:paraId="5DE277FB" w14:textId="77777777">
            <w:pPr>
              <w:rPr>
                <w:rFonts w:asciiTheme="minorBidi" w:hAnsiTheme="minorBidi"/>
                <w:i/>
              </w:rPr>
            </w:pPr>
            <w:r w:rsidRPr="00E1644E">
              <w:rPr>
                <w:rFonts w:asciiTheme="minorBidi" w:hAnsiTheme="minorBidi"/>
                <w:i/>
              </w:rPr>
              <w:t>-Site administrator works with program director to develop a very short staff survey</w:t>
            </w:r>
          </w:p>
          <w:p w:rsidRPr="00E1644E" w:rsidR="002C5B7B" w:rsidP="00A4023E" w:rsidRDefault="002C5B7B" w14:paraId="5421D204" w14:textId="381320E3">
            <w:pPr>
              <w:rPr>
                <w:rFonts w:asciiTheme="minorBidi" w:hAnsiTheme="minorBidi"/>
                <w:i/>
              </w:rPr>
            </w:pPr>
            <w:r w:rsidRPr="00E1644E">
              <w:rPr>
                <w:rFonts w:asciiTheme="minorBidi" w:hAnsiTheme="minorBidi"/>
                <w:i/>
              </w:rPr>
              <w:t>-Site administrator distribute</w:t>
            </w:r>
            <w:r w:rsidR="00D72852">
              <w:rPr>
                <w:rFonts w:asciiTheme="minorBidi" w:hAnsiTheme="minorBidi"/>
                <w:i/>
              </w:rPr>
              <w:t>s</w:t>
            </w:r>
            <w:r w:rsidRPr="00E1644E">
              <w:rPr>
                <w:rFonts w:asciiTheme="minorBidi" w:hAnsiTheme="minorBidi"/>
                <w:i/>
              </w:rPr>
              <w:t xml:space="preserve"> staff survey; sets up collection box for anonymous responses; analyzes results</w:t>
            </w:r>
          </w:p>
        </w:tc>
      </w:tr>
      <w:tr w:rsidRPr="00E1644E" w:rsidR="000A33B8" w:rsidTr="000A33B8" w14:paraId="52C91010" w14:textId="77777777">
        <w:trPr>
          <w:cantSplit/>
        </w:trPr>
        <w:sdt>
          <w:sdtPr>
            <w:rPr>
              <w:rFonts w:asciiTheme="minorBidi" w:hAnsiTheme="minorBidi"/>
            </w:rPr>
            <w:alias w:val="Monitoring progress toward SMART goals: SMART goal (from Section D1)"/>
            <w:tag w:val="Monitoring progress toward SMART goals: SMART goal (from Section D1)"/>
            <w:id w:val="-1009062148"/>
            <w:placeholder>
              <w:docPart w:val="09DD81887700471EA489C98E55F6FE73"/>
            </w:placeholder>
            <w:text/>
          </w:sdtPr>
          <w:sdtEndPr/>
          <w:sdtContent>
            <w:tc>
              <w:tcPr>
                <w:tcW w:w="781" w:type="pct"/>
                <w:tcBorders>
                  <w:top w:val="single" w:color="auto" w:sz="4" w:space="0"/>
                  <w:left w:val="single" w:color="auto" w:sz="4" w:space="0"/>
                  <w:bottom w:val="single" w:color="auto" w:sz="4" w:space="0"/>
                  <w:right w:val="single" w:color="auto" w:sz="4" w:space="0"/>
                </w:tcBorders>
              </w:tcPr>
              <w:p w:rsidRPr="00E1644E" w:rsidR="000A33B8" w:rsidP="00A4023E" w:rsidRDefault="000A33B8" w14:paraId="24A460E6" w14:textId="2192D822">
                <w:pPr>
                  <w:rPr>
                    <w:rFonts w:asciiTheme="minorBidi" w:hAnsiTheme="minorBidi"/>
                  </w:rPr>
                </w:pPr>
                <w:r w:rsidRPr="00E1644E">
                  <w:rPr>
                    <w:rFonts w:asciiTheme="minorBidi" w:hAnsiTheme="minorBidi"/>
                  </w:rPr>
                  <w:tab/>
                </w:r>
              </w:p>
            </w:tc>
          </w:sdtContent>
        </w:sdt>
        <w:sdt>
          <w:sdtPr>
            <w:rPr>
              <w:rFonts w:asciiTheme="minorBidi" w:hAnsiTheme="minorBidi"/>
            </w:rPr>
            <w:alias w:val="Strategy for improvement (from Table D2)"/>
            <w:tag w:val="Strategy for improvement (from Table D2)"/>
            <w:id w:val="-1254197321"/>
            <w:placeholder>
              <w:docPart w:val="B281A060E8F44882A2A1AAFF671C0C60"/>
            </w:placeholder>
            <w:text/>
          </w:sdtPr>
          <w:sdtEndPr/>
          <w:sdtContent>
            <w:tc>
              <w:tcPr>
                <w:tcW w:w="855" w:type="pct"/>
                <w:tcBorders>
                  <w:top w:val="single" w:color="auto" w:sz="4" w:space="0"/>
                  <w:left w:val="single" w:color="auto" w:sz="4" w:space="0"/>
                  <w:bottom w:val="single" w:color="auto" w:sz="4" w:space="0"/>
                  <w:right w:val="single" w:color="auto" w:sz="4" w:space="0"/>
                </w:tcBorders>
              </w:tcPr>
              <w:p w:rsidRPr="00E1644E" w:rsidR="000A33B8" w:rsidP="00A4023E" w:rsidRDefault="000A33B8" w14:paraId="51262C4C" w14:textId="08E1DBA9">
                <w:pPr>
                  <w:rPr>
                    <w:rFonts w:asciiTheme="minorBidi" w:hAnsiTheme="minorBidi"/>
                  </w:rPr>
                </w:pPr>
                <w:r w:rsidRPr="00E1644E">
                  <w:rPr>
                    <w:rFonts w:asciiTheme="minorBidi" w:hAnsiTheme="minorBidi"/>
                  </w:rPr>
                  <w:tab/>
                </w:r>
              </w:p>
            </w:tc>
          </w:sdtContent>
        </w:sdt>
        <w:sdt>
          <w:sdtPr>
            <w:rPr>
              <w:rFonts w:asciiTheme="minorBidi" w:hAnsiTheme="minorBidi"/>
            </w:rPr>
            <w:alias w:val="Data source(s) to assess progress toward goal"/>
            <w:tag w:val="Data source(s) to assess progress toward goal"/>
            <w:id w:val="40557240"/>
            <w:placeholder>
              <w:docPart w:val="7CA323FD8B6541E4B2B596C0903D3D29"/>
            </w:placeholder>
            <w:text/>
          </w:sdtPr>
          <w:sdtEndPr/>
          <w:sdtContent>
            <w:tc>
              <w:tcPr>
                <w:tcW w:w="836" w:type="pct"/>
                <w:tcBorders>
                  <w:top w:val="single" w:color="auto" w:sz="4" w:space="0"/>
                  <w:left w:val="single" w:color="auto" w:sz="4" w:space="0"/>
                  <w:bottom w:val="single" w:color="auto" w:sz="4" w:space="0"/>
                  <w:right w:val="single" w:color="auto" w:sz="4" w:space="0"/>
                </w:tcBorders>
              </w:tcPr>
              <w:p w:rsidRPr="00E1644E" w:rsidR="000A33B8" w:rsidP="00A4023E" w:rsidRDefault="000A33B8" w14:paraId="407E4A28" w14:textId="537C5ED2">
                <w:pPr>
                  <w:rPr>
                    <w:rFonts w:asciiTheme="minorBidi" w:hAnsiTheme="minorBidi"/>
                  </w:rPr>
                </w:pPr>
                <w:r w:rsidRPr="00E1644E">
                  <w:rPr>
                    <w:rFonts w:asciiTheme="minorBidi" w:hAnsiTheme="minorBidi"/>
                  </w:rPr>
                  <w:tab/>
                </w:r>
              </w:p>
            </w:tc>
          </w:sdtContent>
        </w:sdt>
        <w:sdt>
          <w:sdtPr>
            <w:rPr>
              <w:rFonts w:asciiTheme="minorBidi" w:hAnsiTheme="minorBidi"/>
            </w:rPr>
            <w:alias w:val="Frequency of monitoring"/>
            <w:tag w:val="Frequency of monitoring"/>
            <w:id w:val="-1205782023"/>
            <w:placeholder>
              <w:docPart w:val="2A8824F9549A40A2A9D3C63661E99AD5"/>
            </w:placeholder>
            <w:text/>
          </w:sdtPr>
          <w:sdtEndPr/>
          <w:sdtContent>
            <w:tc>
              <w:tcPr>
                <w:tcW w:w="837" w:type="pct"/>
                <w:tcBorders>
                  <w:top w:val="single" w:color="auto" w:sz="4" w:space="0"/>
                  <w:left w:val="single" w:color="auto" w:sz="4" w:space="0"/>
                  <w:bottom w:val="single" w:color="auto" w:sz="4" w:space="0"/>
                  <w:right w:val="single" w:color="auto" w:sz="4" w:space="0"/>
                </w:tcBorders>
              </w:tcPr>
              <w:p w:rsidRPr="00E1644E" w:rsidR="000A33B8" w:rsidP="00A4023E" w:rsidRDefault="000A33B8" w14:paraId="47EFC59C" w14:textId="2740A994">
                <w:pPr>
                  <w:rPr>
                    <w:rFonts w:asciiTheme="minorBidi" w:hAnsiTheme="minorBidi"/>
                  </w:rPr>
                </w:pPr>
                <w:r w:rsidRPr="00E1644E">
                  <w:rPr>
                    <w:rFonts w:asciiTheme="minorBidi" w:hAnsiTheme="minorBidi"/>
                  </w:rPr>
                  <w:tab/>
                </w:r>
              </w:p>
            </w:tc>
          </w:sdtContent>
        </w:sdt>
        <w:sdt>
          <w:sdtPr>
            <w:rPr>
              <w:rFonts w:asciiTheme="minorBidi" w:hAnsiTheme="minorBidi"/>
            </w:rPr>
            <w:alias w:val="Staff responsibilities"/>
            <w:tag w:val="Staff responsibilities"/>
            <w:id w:val="688108555"/>
            <w:placeholder>
              <w:docPart w:val="428622DA9329466790F13F1E7CF911BE"/>
            </w:placeholder>
            <w:text/>
          </w:sdtPr>
          <w:sdtEndPr/>
          <w:sdtContent>
            <w:tc>
              <w:tcPr>
                <w:tcW w:w="1691" w:type="pct"/>
                <w:tcBorders>
                  <w:top w:val="single" w:color="auto" w:sz="4" w:space="0"/>
                  <w:left w:val="single" w:color="auto" w:sz="4" w:space="0"/>
                  <w:bottom w:val="single" w:color="auto" w:sz="4" w:space="0"/>
                  <w:right w:val="single" w:color="auto" w:sz="4" w:space="0"/>
                </w:tcBorders>
              </w:tcPr>
              <w:p w:rsidRPr="00E1644E" w:rsidR="000A33B8" w:rsidP="00A4023E" w:rsidRDefault="000A33B8" w14:paraId="547CCCC9" w14:textId="11E45757">
                <w:pPr>
                  <w:rPr>
                    <w:rFonts w:asciiTheme="minorBidi" w:hAnsiTheme="minorBidi"/>
                  </w:rPr>
                </w:pPr>
                <w:r w:rsidRPr="00E1644E">
                  <w:rPr>
                    <w:rFonts w:asciiTheme="minorBidi" w:hAnsiTheme="minorBidi"/>
                  </w:rPr>
                  <w:tab/>
                </w:r>
              </w:p>
            </w:tc>
          </w:sdtContent>
        </w:sdt>
      </w:tr>
      <w:tr w:rsidRPr="00E1644E" w:rsidR="000A33B8" w:rsidTr="000A33B8" w14:paraId="0384C7D9" w14:textId="77777777">
        <w:trPr>
          <w:cantSplit/>
        </w:trPr>
        <w:sdt>
          <w:sdtPr>
            <w:rPr>
              <w:rFonts w:asciiTheme="minorBidi" w:hAnsiTheme="minorBidi"/>
            </w:rPr>
            <w:alias w:val="SMART goal (from Section D1)"/>
            <w:tag w:val="SMART goal (from Section D1)"/>
            <w:id w:val="1754159616"/>
            <w:placeholder>
              <w:docPart w:val="C9ECD70B1DCD48D4B67D7956BFFF186C"/>
            </w:placeholder>
            <w:text/>
          </w:sdtPr>
          <w:sdtEndPr/>
          <w:sdtContent>
            <w:tc>
              <w:tcPr>
                <w:tcW w:w="781" w:type="pct"/>
                <w:tcBorders>
                  <w:top w:val="single" w:color="auto" w:sz="4" w:space="0"/>
                  <w:left w:val="single" w:color="auto" w:sz="4" w:space="0"/>
                  <w:bottom w:val="single" w:color="auto" w:sz="4" w:space="0"/>
                  <w:right w:val="single" w:color="auto" w:sz="4" w:space="0"/>
                </w:tcBorders>
              </w:tcPr>
              <w:p w:rsidRPr="00E1644E" w:rsidR="000A33B8" w:rsidP="00A4023E" w:rsidRDefault="000A33B8" w14:paraId="067A15E0" w14:textId="1B80E8BA">
                <w:pPr>
                  <w:rPr>
                    <w:rFonts w:asciiTheme="minorBidi" w:hAnsiTheme="minorBidi"/>
                  </w:rPr>
                </w:pPr>
                <w:r w:rsidRPr="00E1644E">
                  <w:rPr>
                    <w:rFonts w:asciiTheme="minorBidi" w:hAnsiTheme="minorBidi"/>
                  </w:rPr>
                  <w:tab/>
                </w:r>
              </w:p>
            </w:tc>
          </w:sdtContent>
        </w:sdt>
        <w:sdt>
          <w:sdtPr>
            <w:rPr>
              <w:rFonts w:asciiTheme="minorBidi" w:hAnsiTheme="minorBidi"/>
            </w:rPr>
            <w:alias w:val="Strategy for improvement (from Table D2)"/>
            <w:tag w:val="Strategy for improvement (from Table D2)"/>
            <w:id w:val="146405180"/>
            <w:placeholder>
              <w:docPart w:val="64FD85667462428D87F83FA16409578E"/>
            </w:placeholder>
            <w:text/>
          </w:sdtPr>
          <w:sdtEndPr/>
          <w:sdtContent>
            <w:tc>
              <w:tcPr>
                <w:tcW w:w="855" w:type="pct"/>
                <w:tcBorders>
                  <w:top w:val="single" w:color="auto" w:sz="4" w:space="0"/>
                  <w:left w:val="single" w:color="auto" w:sz="4" w:space="0"/>
                  <w:bottom w:val="single" w:color="auto" w:sz="4" w:space="0"/>
                  <w:right w:val="single" w:color="auto" w:sz="4" w:space="0"/>
                </w:tcBorders>
              </w:tcPr>
              <w:p w:rsidRPr="00E1644E" w:rsidR="000A33B8" w:rsidP="00A4023E" w:rsidRDefault="000A33B8" w14:paraId="14A5E09C" w14:textId="3EA7A59D">
                <w:pPr>
                  <w:rPr>
                    <w:rFonts w:asciiTheme="minorBidi" w:hAnsiTheme="minorBidi"/>
                  </w:rPr>
                </w:pPr>
                <w:r w:rsidRPr="00E1644E">
                  <w:rPr>
                    <w:rFonts w:asciiTheme="minorBidi" w:hAnsiTheme="minorBidi"/>
                  </w:rPr>
                  <w:tab/>
                </w:r>
              </w:p>
            </w:tc>
          </w:sdtContent>
        </w:sdt>
        <w:sdt>
          <w:sdtPr>
            <w:rPr>
              <w:rFonts w:asciiTheme="minorBidi" w:hAnsiTheme="minorBidi"/>
            </w:rPr>
            <w:alias w:val="Data source(s) to assess progress toward goal"/>
            <w:tag w:val="Data source(s) to assess progress toward goal"/>
            <w:id w:val="679942329"/>
            <w:placeholder>
              <w:docPart w:val="1D6EB0F1689F452BAAD782F6817FC7B4"/>
            </w:placeholder>
            <w:text/>
          </w:sdtPr>
          <w:sdtEndPr/>
          <w:sdtContent>
            <w:tc>
              <w:tcPr>
                <w:tcW w:w="836" w:type="pct"/>
                <w:tcBorders>
                  <w:top w:val="single" w:color="auto" w:sz="4" w:space="0"/>
                  <w:left w:val="single" w:color="auto" w:sz="4" w:space="0"/>
                  <w:bottom w:val="single" w:color="auto" w:sz="4" w:space="0"/>
                  <w:right w:val="single" w:color="auto" w:sz="4" w:space="0"/>
                </w:tcBorders>
              </w:tcPr>
              <w:p w:rsidRPr="00E1644E" w:rsidR="000A33B8" w:rsidP="00A4023E" w:rsidRDefault="000A33B8" w14:paraId="3AA676EC" w14:textId="1623E359">
                <w:pPr>
                  <w:rPr>
                    <w:rFonts w:asciiTheme="minorBidi" w:hAnsiTheme="minorBidi"/>
                  </w:rPr>
                </w:pPr>
                <w:r w:rsidRPr="00E1644E">
                  <w:rPr>
                    <w:rFonts w:asciiTheme="minorBidi" w:hAnsiTheme="minorBidi"/>
                  </w:rPr>
                  <w:tab/>
                </w:r>
              </w:p>
            </w:tc>
          </w:sdtContent>
        </w:sdt>
        <w:sdt>
          <w:sdtPr>
            <w:rPr>
              <w:rFonts w:asciiTheme="minorBidi" w:hAnsiTheme="minorBidi"/>
            </w:rPr>
            <w:alias w:val="Frequency of monitoring"/>
            <w:tag w:val="Frequency of monitoring"/>
            <w:id w:val="-1361429668"/>
            <w:placeholder>
              <w:docPart w:val="E978EBDC147D460E859328CEBB37DB96"/>
            </w:placeholder>
            <w:text/>
          </w:sdtPr>
          <w:sdtEndPr/>
          <w:sdtContent>
            <w:tc>
              <w:tcPr>
                <w:tcW w:w="837" w:type="pct"/>
                <w:tcBorders>
                  <w:top w:val="single" w:color="auto" w:sz="4" w:space="0"/>
                  <w:left w:val="single" w:color="auto" w:sz="4" w:space="0"/>
                  <w:bottom w:val="single" w:color="auto" w:sz="4" w:space="0"/>
                  <w:right w:val="single" w:color="auto" w:sz="4" w:space="0"/>
                </w:tcBorders>
              </w:tcPr>
              <w:p w:rsidRPr="00E1644E" w:rsidR="000A33B8" w:rsidP="00A4023E" w:rsidRDefault="000A33B8" w14:paraId="1F2D02B2" w14:textId="03A228FE">
                <w:pPr>
                  <w:rPr>
                    <w:rFonts w:asciiTheme="minorBidi" w:hAnsiTheme="minorBidi"/>
                  </w:rPr>
                </w:pPr>
                <w:r w:rsidRPr="00E1644E">
                  <w:rPr>
                    <w:rFonts w:asciiTheme="minorBidi" w:hAnsiTheme="minorBidi"/>
                  </w:rPr>
                  <w:tab/>
                </w:r>
              </w:p>
            </w:tc>
          </w:sdtContent>
        </w:sdt>
        <w:sdt>
          <w:sdtPr>
            <w:rPr>
              <w:rFonts w:asciiTheme="minorBidi" w:hAnsiTheme="minorBidi"/>
            </w:rPr>
            <w:alias w:val="Staff responsibilities"/>
            <w:tag w:val="Staff responsibilities"/>
            <w:id w:val="-1825275307"/>
            <w:placeholder>
              <w:docPart w:val="0C1D246789484096958DA1DE9A33DAE8"/>
            </w:placeholder>
            <w:text/>
          </w:sdtPr>
          <w:sdtEndPr/>
          <w:sdtContent>
            <w:tc>
              <w:tcPr>
                <w:tcW w:w="1691" w:type="pct"/>
                <w:tcBorders>
                  <w:top w:val="single" w:color="auto" w:sz="4" w:space="0"/>
                  <w:left w:val="single" w:color="auto" w:sz="4" w:space="0"/>
                  <w:bottom w:val="single" w:color="auto" w:sz="4" w:space="0"/>
                  <w:right w:val="single" w:color="auto" w:sz="4" w:space="0"/>
                </w:tcBorders>
              </w:tcPr>
              <w:p w:rsidRPr="00E1644E" w:rsidR="000A33B8" w:rsidP="00A4023E" w:rsidRDefault="000A33B8" w14:paraId="1CCD1AAB" w14:textId="4AE77C97">
                <w:pPr>
                  <w:rPr>
                    <w:rFonts w:asciiTheme="minorBidi" w:hAnsiTheme="minorBidi"/>
                  </w:rPr>
                </w:pPr>
                <w:r w:rsidRPr="00E1644E">
                  <w:rPr>
                    <w:rFonts w:asciiTheme="minorBidi" w:hAnsiTheme="minorBidi"/>
                  </w:rPr>
                  <w:tab/>
                </w:r>
              </w:p>
            </w:tc>
          </w:sdtContent>
        </w:sdt>
      </w:tr>
      <w:tr w:rsidRPr="00E1644E" w:rsidR="000A33B8" w:rsidTr="000A33B8" w14:paraId="41CEFC9A" w14:textId="77777777">
        <w:trPr>
          <w:cantSplit/>
        </w:trPr>
        <w:sdt>
          <w:sdtPr>
            <w:rPr>
              <w:rFonts w:asciiTheme="minorBidi" w:hAnsiTheme="minorBidi"/>
            </w:rPr>
            <w:alias w:val="SMART goal (from Section D1)"/>
            <w:tag w:val="SMART goal (from Section D1)"/>
            <w:id w:val="1831635961"/>
            <w:placeholder>
              <w:docPart w:val="4C38FE812EEB43F8AD87BCAB8C4241C4"/>
            </w:placeholder>
            <w:text/>
          </w:sdtPr>
          <w:sdtEndPr/>
          <w:sdtContent>
            <w:tc>
              <w:tcPr>
                <w:tcW w:w="781" w:type="pct"/>
                <w:tcBorders>
                  <w:top w:val="single" w:color="auto" w:sz="4" w:space="0"/>
                  <w:left w:val="single" w:color="auto" w:sz="4" w:space="0"/>
                  <w:bottom w:val="single" w:color="auto" w:sz="4" w:space="0"/>
                  <w:right w:val="single" w:color="auto" w:sz="4" w:space="0"/>
                </w:tcBorders>
              </w:tcPr>
              <w:p w:rsidRPr="00E1644E" w:rsidR="000A33B8" w:rsidP="00A4023E" w:rsidRDefault="000A33B8" w14:paraId="17F38C60" w14:textId="27D1C6DD">
                <w:pPr>
                  <w:rPr>
                    <w:rFonts w:asciiTheme="minorBidi" w:hAnsiTheme="minorBidi"/>
                  </w:rPr>
                </w:pPr>
                <w:r w:rsidRPr="00E1644E">
                  <w:rPr>
                    <w:rFonts w:asciiTheme="minorBidi" w:hAnsiTheme="minorBidi"/>
                  </w:rPr>
                  <w:tab/>
                </w:r>
              </w:p>
            </w:tc>
          </w:sdtContent>
        </w:sdt>
        <w:sdt>
          <w:sdtPr>
            <w:rPr>
              <w:rFonts w:asciiTheme="minorBidi" w:hAnsiTheme="minorBidi"/>
            </w:rPr>
            <w:alias w:val="Strategy for improvement (from Table D2)"/>
            <w:tag w:val="Strategy for improvement (from Table D2)"/>
            <w:id w:val="667836664"/>
            <w:placeholder>
              <w:docPart w:val="5DD6F9BA901D46D882655CA4B44AA6B8"/>
            </w:placeholder>
            <w:text/>
          </w:sdtPr>
          <w:sdtEndPr/>
          <w:sdtContent>
            <w:tc>
              <w:tcPr>
                <w:tcW w:w="855" w:type="pct"/>
                <w:tcBorders>
                  <w:top w:val="single" w:color="auto" w:sz="4" w:space="0"/>
                  <w:left w:val="single" w:color="auto" w:sz="4" w:space="0"/>
                  <w:bottom w:val="single" w:color="auto" w:sz="4" w:space="0"/>
                  <w:right w:val="single" w:color="auto" w:sz="4" w:space="0"/>
                </w:tcBorders>
              </w:tcPr>
              <w:p w:rsidRPr="00E1644E" w:rsidR="000A33B8" w:rsidP="00A4023E" w:rsidRDefault="000A33B8" w14:paraId="755D0FB8" w14:textId="6839A87B">
                <w:pPr>
                  <w:rPr>
                    <w:rFonts w:asciiTheme="minorBidi" w:hAnsiTheme="minorBidi"/>
                  </w:rPr>
                </w:pPr>
                <w:r w:rsidRPr="00E1644E">
                  <w:rPr>
                    <w:rFonts w:asciiTheme="minorBidi" w:hAnsiTheme="minorBidi"/>
                  </w:rPr>
                  <w:tab/>
                </w:r>
              </w:p>
            </w:tc>
          </w:sdtContent>
        </w:sdt>
        <w:sdt>
          <w:sdtPr>
            <w:rPr>
              <w:rFonts w:asciiTheme="minorBidi" w:hAnsiTheme="minorBidi"/>
            </w:rPr>
            <w:alias w:val="Data source(s) to assess progress toward goal"/>
            <w:tag w:val="Data source(s) to assess progress toward goal"/>
            <w:id w:val="1681084116"/>
            <w:placeholder>
              <w:docPart w:val="545D483E32FE491A9FAB268BB337BBDE"/>
            </w:placeholder>
            <w:text/>
          </w:sdtPr>
          <w:sdtEndPr/>
          <w:sdtContent>
            <w:tc>
              <w:tcPr>
                <w:tcW w:w="836" w:type="pct"/>
                <w:tcBorders>
                  <w:top w:val="single" w:color="auto" w:sz="4" w:space="0"/>
                  <w:left w:val="single" w:color="auto" w:sz="4" w:space="0"/>
                  <w:bottom w:val="single" w:color="auto" w:sz="4" w:space="0"/>
                  <w:right w:val="single" w:color="auto" w:sz="4" w:space="0"/>
                </w:tcBorders>
              </w:tcPr>
              <w:p w:rsidRPr="00E1644E" w:rsidR="000A33B8" w:rsidP="00A4023E" w:rsidRDefault="000A33B8" w14:paraId="0E3105AD" w14:textId="4B4F8B96">
                <w:pPr>
                  <w:rPr>
                    <w:rFonts w:asciiTheme="minorBidi" w:hAnsiTheme="minorBidi"/>
                  </w:rPr>
                </w:pPr>
                <w:r w:rsidRPr="00E1644E">
                  <w:rPr>
                    <w:rFonts w:asciiTheme="minorBidi" w:hAnsiTheme="minorBidi"/>
                  </w:rPr>
                  <w:tab/>
                </w:r>
              </w:p>
            </w:tc>
          </w:sdtContent>
        </w:sdt>
        <w:sdt>
          <w:sdtPr>
            <w:rPr>
              <w:rFonts w:asciiTheme="minorBidi" w:hAnsiTheme="minorBidi"/>
            </w:rPr>
            <w:alias w:val="Frequency of monitoring"/>
            <w:tag w:val="Frequency of monitoring"/>
            <w:id w:val="1861705705"/>
            <w:placeholder>
              <w:docPart w:val="58B3E8809612411F9AB77964484AF49F"/>
            </w:placeholder>
            <w:text/>
          </w:sdtPr>
          <w:sdtEndPr/>
          <w:sdtContent>
            <w:tc>
              <w:tcPr>
                <w:tcW w:w="837" w:type="pct"/>
                <w:tcBorders>
                  <w:top w:val="single" w:color="auto" w:sz="4" w:space="0"/>
                  <w:left w:val="single" w:color="auto" w:sz="4" w:space="0"/>
                  <w:bottom w:val="single" w:color="auto" w:sz="4" w:space="0"/>
                  <w:right w:val="single" w:color="auto" w:sz="4" w:space="0"/>
                </w:tcBorders>
              </w:tcPr>
              <w:p w:rsidRPr="00E1644E" w:rsidR="000A33B8" w:rsidP="00A4023E" w:rsidRDefault="000A33B8" w14:paraId="09B36CD5" w14:textId="31EF05FF">
                <w:pPr>
                  <w:rPr>
                    <w:rFonts w:asciiTheme="minorBidi" w:hAnsiTheme="minorBidi"/>
                  </w:rPr>
                </w:pPr>
                <w:r w:rsidRPr="00E1644E">
                  <w:rPr>
                    <w:rFonts w:asciiTheme="minorBidi" w:hAnsiTheme="minorBidi"/>
                  </w:rPr>
                  <w:tab/>
                </w:r>
              </w:p>
            </w:tc>
          </w:sdtContent>
        </w:sdt>
        <w:sdt>
          <w:sdtPr>
            <w:rPr>
              <w:rFonts w:asciiTheme="minorBidi" w:hAnsiTheme="minorBidi"/>
            </w:rPr>
            <w:alias w:val="Staff responsibilities"/>
            <w:tag w:val="Staff responsibilities"/>
            <w:id w:val="-1076434285"/>
            <w:placeholder>
              <w:docPart w:val="AD47864E80004E46926B5FF431B20F00"/>
            </w:placeholder>
            <w:text/>
          </w:sdtPr>
          <w:sdtEndPr/>
          <w:sdtContent>
            <w:tc>
              <w:tcPr>
                <w:tcW w:w="1691" w:type="pct"/>
                <w:tcBorders>
                  <w:top w:val="single" w:color="auto" w:sz="4" w:space="0"/>
                  <w:left w:val="single" w:color="auto" w:sz="4" w:space="0"/>
                  <w:bottom w:val="single" w:color="auto" w:sz="4" w:space="0"/>
                  <w:right w:val="single" w:color="auto" w:sz="4" w:space="0"/>
                </w:tcBorders>
              </w:tcPr>
              <w:p w:rsidRPr="00E1644E" w:rsidR="000A33B8" w:rsidP="00A4023E" w:rsidRDefault="000A33B8" w14:paraId="4362D695" w14:textId="1383A34A">
                <w:pPr>
                  <w:rPr>
                    <w:rFonts w:asciiTheme="minorBidi" w:hAnsiTheme="minorBidi"/>
                  </w:rPr>
                </w:pPr>
                <w:r w:rsidRPr="00E1644E">
                  <w:rPr>
                    <w:rFonts w:asciiTheme="minorBidi" w:hAnsiTheme="minorBidi"/>
                  </w:rPr>
                  <w:tab/>
                </w:r>
              </w:p>
            </w:tc>
          </w:sdtContent>
        </w:sdt>
      </w:tr>
      <w:tr w:rsidRPr="00E1644E" w:rsidR="000A33B8" w:rsidTr="000A33B8" w14:paraId="2C9835C1" w14:textId="77777777">
        <w:trPr>
          <w:cantSplit/>
        </w:trPr>
        <w:sdt>
          <w:sdtPr>
            <w:rPr>
              <w:rFonts w:asciiTheme="minorBidi" w:hAnsiTheme="minorBidi"/>
            </w:rPr>
            <w:alias w:val="SMART goal (from Section D1)"/>
            <w:tag w:val="SMART goal (from Section D1)"/>
            <w:id w:val="-577131784"/>
            <w:placeholder>
              <w:docPart w:val="C9B6458AF1B44CB1815F9BDE8C8DE311"/>
            </w:placeholder>
            <w:text/>
          </w:sdtPr>
          <w:sdtEndPr/>
          <w:sdtContent>
            <w:tc>
              <w:tcPr>
                <w:tcW w:w="781" w:type="pct"/>
                <w:tcBorders>
                  <w:top w:val="single" w:color="auto" w:sz="4" w:space="0"/>
                  <w:left w:val="single" w:color="auto" w:sz="4" w:space="0"/>
                  <w:bottom w:val="single" w:color="auto" w:sz="4" w:space="0"/>
                  <w:right w:val="single" w:color="auto" w:sz="4" w:space="0"/>
                </w:tcBorders>
              </w:tcPr>
              <w:p w:rsidRPr="00E1644E" w:rsidR="000A33B8" w:rsidP="00A4023E" w:rsidRDefault="000A33B8" w14:paraId="3CBD7E0E" w14:textId="2B2F912F">
                <w:pPr>
                  <w:rPr>
                    <w:rFonts w:asciiTheme="minorBidi" w:hAnsiTheme="minorBidi"/>
                  </w:rPr>
                </w:pPr>
                <w:r w:rsidRPr="00E1644E">
                  <w:rPr>
                    <w:rFonts w:asciiTheme="minorBidi" w:hAnsiTheme="minorBidi"/>
                  </w:rPr>
                  <w:tab/>
                </w:r>
              </w:p>
            </w:tc>
          </w:sdtContent>
        </w:sdt>
        <w:sdt>
          <w:sdtPr>
            <w:rPr>
              <w:rFonts w:asciiTheme="minorBidi" w:hAnsiTheme="minorBidi"/>
            </w:rPr>
            <w:alias w:val="Strategy for improvement (from Table D2)"/>
            <w:tag w:val="Strategy for improvement (from Table D2)"/>
            <w:id w:val="1121884804"/>
            <w:placeholder>
              <w:docPart w:val="8F19923A765549A7BCA7ED01D6BB1655"/>
            </w:placeholder>
            <w:text/>
          </w:sdtPr>
          <w:sdtEndPr/>
          <w:sdtContent>
            <w:tc>
              <w:tcPr>
                <w:tcW w:w="855" w:type="pct"/>
                <w:tcBorders>
                  <w:top w:val="single" w:color="auto" w:sz="4" w:space="0"/>
                  <w:left w:val="single" w:color="auto" w:sz="4" w:space="0"/>
                  <w:bottom w:val="single" w:color="auto" w:sz="4" w:space="0"/>
                  <w:right w:val="single" w:color="auto" w:sz="4" w:space="0"/>
                </w:tcBorders>
              </w:tcPr>
              <w:p w:rsidRPr="00E1644E" w:rsidR="000A33B8" w:rsidP="00A4023E" w:rsidRDefault="000A33B8" w14:paraId="4C99BE52" w14:textId="06BE3D4F">
                <w:pPr>
                  <w:rPr>
                    <w:rFonts w:asciiTheme="minorBidi" w:hAnsiTheme="minorBidi"/>
                  </w:rPr>
                </w:pPr>
                <w:r w:rsidRPr="00E1644E">
                  <w:rPr>
                    <w:rFonts w:asciiTheme="minorBidi" w:hAnsiTheme="minorBidi"/>
                  </w:rPr>
                  <w:tab/>
                </w:r>
              </w:p>
            </w:tc>
          </w:sdtContent>
        </w:sdt>
        <w:sdt>
          <w:sdtPr>
            <w:rPr>
              <w:rFonts w:asciiTheme="minorBidi" w:hAnsiTheme="minorBidi"/>
            </w:rPr>
            <w:alias w:val="Data source(s) to assess progress toward goal"/>
            <w:tag w:val="Data source(s) to assess progress toward goal"/>
            <w:id w:val="-1074350465"/>
            <w:placeholder>
              <w:docPart w:val="452D30D64B014891BFCAF5375893AD54"/>
            </w:placeholder>
            <w:text/>
          </w:sdtPr>
          <w:sdtEndPr/>
          <w:sdtContent>
            <w:tc>
              <w:tcPr>
                <w:tcW w:w="836" w:type="pct"/>
                <w:tcBorders>
                  <w:top w:val="single" w:color="auto" w:sz="4" w:space="0"/>
                  <w:left w:val="single" w:color="auto" w:sz="4" w:space="0"/>
                  <w:bottom w:val="single" w:color="auto" w:sz="4" w:space="0"/>
                  <w:right w:val="single" w:color="auto" w:sz="4" w:space="0"/>
                </w:tcBorders>
              </w:tcPr>
              <w:p w:rsidRPr="00E1644E" w:rsidR="000A33B8" w:rsidP="00A4023E" w:rsidRDefault="000A33B8" w14:paraId="41272475" w14:textId="44025BC3">
                <w:pPr>
                  <w:rPr>
                    <w:rFonts w:asciiTheme="minorBidi" w:hAnsiTheme="minorBidi"/>
                  </w:rPr>
                </w:pPr>
                <w:r w:rsidRPr="00E1644E">
                  <w:rPr>
                    <w:rFonts w:asciiTheme="minorBidi" w:hAnsiTheme="minorBidi"/>
                  </w:rPr>
                  <w:tab/>
                </w:r>
              </w:p>
            </w:tc>
          </w:sdtContent>
        </w:sdt>
        <w:sdt>
          <w:sdtPr>
            <w:rPr>
              <w:rFonts w:asciiTheme="minorBidi" w:hAnsiTheme="minorBidi"/>
            </w:rPr>
            <w:alias w:val="Frequency of monitoring"/>
            <w:tag w:val="Frequency of monitoring"/>
            <w:id w:val="1196662382"/>
            <w:placeholder>
              <w:docPart w:val="7321CD11220F4B71A2AFCF52CFF4FDAF"/>
            </w:placeholder>
            <w:text/>
          </w:sdtPr>
          <w:sdtEndPr/>
          <w:sdtContent>
            <w:tc>
              <w:tcPr>
                <w:tcW w:w="837" w:type="pct"/>
                <w:tcBorders>
                  <w:top w:val="single" w:color="auto" w:sz="4" w:space="0"/>
                  <w:left w:val="single" w:color="auto" w:sz="4" w:space="0"/>
                  <w:bottom w:val="single" w:color="auto" w:sz="4" w:space="0"/>
                  <w:right w:val="single" w:color="auto" w:sz="4" w:space="0"/>
                </w:tcBorders>
              </w:tcPr>
              <w:p w:rsidRPr="00E1644E" w:rsidR="000A33B8" w:rsidP="00A4023E" w:rsidRDefault="000A33B8" w14:paraId="15AE8016" w14:textId="1CFCE838">
                <w:pPr>
                  <w:rPr>
                    <w:rFonts w:asciiTheme="minorBidi" w:hAnsiTheme="minorBidi"/>
                  </w:rPr>
                </w:pPr>
                <w:r w:rsidRPr="00E1644E">
                  <w:rPr>
                    <w:rFonts w:asciiTheme="minorBidi" w:hAnsiTheme="minorBidi"/>
                  </w:rPr>
                  <w:tab/>
                </w:r>
              </w:p>
            </w:tc>
          </w:sdtContent>
        </w:sdt>
        <w:sdt>
          <w:sdtPr>
            <w:rPr>
              <w:rFonts w:asciiTheme="minorBidi" w:hAnsiTheme="minorBidi"/>
            </w:rPr>
            <w:alias w:val="Staff responsibilities"/>
            <w:tag w:val="Staff responsibilities"/>
            <w:id w:val="1017740578"/>
            <w:placeholder>
              <w:docPart w:val="F43C5019D5884DEE82A2BF5B420093D7"/>
            </w:placeholder>
            <w:text/>
          </w:sdtPr>
          <w:sdtEndPr/>
          <w:sdtContent>
            <w:tc>
              <w:tcPr>
                <w:tcW w:w="1691" w:type="pct"/>
                <w:tcBorders>
                  <w:top w:val="single" w:color="auto" w:sz="4" w:space="0"/>
                  <w:left w:val="single" w:color="auto" w:sz="4" w:space="0"/>
                  <w:bottom w:val="single" w:color="auto" w:sz="4" w:space="0"/>
                  <w:right w:val="single" w:color="auto" w:sz="4" w:space="0"/>
                </w:tcBorders>
              </w:tcPr>
              <w:p w:rsidRPr="00E1644E" w:rsidR="000A33B8" w:rsidP="00A4023E" w:rsidRDefault="000A33B8" w14:paraId="62748ED4" w14:textId="6ABC99B0">
                <w:pPr>
                  <w:rPr>
                    <w:rFonts w:asciiTheme="minorBidi" w:hAnsiTheme="minorBidi"/>
                  </w:rPr>
                </w:pPr>
                <w:r w:rsidRPr="00E1644E">
                  <w:rPr>
                    <w:rFonts w:asciiTheme="minorBidi" w:hAnsiTheme="minorBidi"/>
                  </w:rPr>
                  <w:tab/>
                </w:r>
              </w:p>
            </w:tc>
          </w:sdtContent>
        </w:sdt>
      </w:tr>
    </w:tbl>
    <w:p w:rsidR="006C6357" w:rsidP="006C6357" w:rsidRDefault="006C6357" w14:paraId="7A6CB8DF" w14:textId="37FD3E45">
      <w:pPr>
        <w:pStyle w:val="Icon"/>
      </w:pPr>
      <w:bookmarkStart w:name="_Toc7112451" w:id="12"/>
      <w:r w:rsidRPr="00DE7013">
        <w:rPr>
          <w:noProof/>
        </w:rPr>
        <w:lastRenderedPageBreak/>
        <w:drawing>
          <wp:inline distT="0" distB="0" distL="0" distR="0" wp14:anchorId="094AAF44" wp14:editId="11328126">
            <wp:extent cx="445135" cy="445135"/>
            <wp:effectExtent l="0" t="0" r="0" b="0"/>
            <wp:docPr id="27" name="Picture 27" descr="Stopwatch Ic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savellar\AppData\Local\Microsoft\Windows\INetCache\Content.Outlook\Y4QUAOWJ\40286_CQI_031319-05.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45135" cy="445135"/>
                    </a:xfrm>
                    <a:prstGeom prst="rect">
                      <a:avLst/>
                    </a:prstGeom>
                    <a:noFill/>
                    <a:ln>
                      <a:noFill/>
                    </a:ln>
                  </pic:spPr>
                </pic:pic>
              </a:graphicData>
            </a:graphic>
          </wp:inline>
        </w:drawing>
      </w:r>
    </w:p>
    <w:p w:rsidRPr="00E1644E" w:rsidR="006F4D43" w:rsidP="00A17939" w:rsidRDefault="00A750D1" w14:paraId="3308A761" w14:textId="643FB0C1">
      <w:pPr>
        <w:pStyle w:val="Heading3"/>
      </w:pPr>
      <w:r w:rsidRPr="00E1644E">
        <w:t>Analyzing improvement</w:t>
      </w:r>
      <w:r w:rsidRPr="00E1644E" w:rsidR="006F4D43">
        <w:t xml:space="preserve"> </w:t>
      </w:r>
      <w:r w:rsidRPr="00E1644E" w:rsidR="00D26873">
        <w:t>over time</w:t>
      </w:r>
      <w:r w:rsidRPr="00E1644E" w:rsidR="005F71EA">
        <w:t>: Did we make progress toward our SMART goal?</w:t>
      </w:r>
      <w:bookmarkEnd w:id="12"/>
      <w:r w:rsidRPr="00E1644E" w:rsidR="005F71EA">
        <w:t xml:space="preserve"> </w:t>
      </w:r>
      <w:r w:rsidR="006E158E">
        <w:br/>
      </w:r>
      <w:r w:rsidR="006E158E">
        <w:tab/>
      </w:r>
    </w:p>
    <w:p w:rsidRPr="00E1644E" w:rsidR="00A750D1" w:rsidP="00A4023E" w:rsidRDefault="00A750D1" w14:paraId="50848408" w14:textId="25C8267D">
      <w:pPr>
        <w:rPr>
          <w:rFonts w:asciiTheme="minorBidi" w:hAnsiTheme="minorBidi"/>
          <w:sz w:val="24"/>
          <w:szCs w:val="24"/>
        </w:rPr>
      </w:pPr>
      <w:r w:rsidRPr="00E1644E">
        <w:rPr>
          <w:rFonts w:asciiTheme="minorBidi" w:hAnsiTheme="minorBidi"/>
          <w:sz w:val="24"/>
          <w:szCs w:val="24"/>
        </w:rPr>
        <w:t xml:space="preserve">After </w:t>
      </w:r>
      <w:r w:rsidRPr="00E1644E" w:rsidR="005E37C5">
        <w:rPr>
          <w:rFonts w:asciiTheme="minorBidi" w:hAnsiTheme="minorBidi"/>
          <w:sz w:val="24"/>
          <w:szCs w:val="24"/>
        </w:rPr>
        <w:t>you have collected data as planned</w:t>
      </w:r>
      <w:r w:rsidRPr="00E1644E">
        <w:rPr>
          <w:rFonts w:asciiTheme="minorBidi" w:hAnsiTheme="minorBidi"/>
          <w:sz w:val="24"/>
          <w:szCs w:val="24"/>
        </w:rPr>
        <w:t>, the next step is analyzing the results. Please answer the questions below.</w:t>
      </w:r>
    </w:p>
    <w:p w:rsidRPr="00E1644E" w:rsidR="00E85AFF" w:rsidP="00A4023E" w:rsidRDefault="00A750D1" w14:paraId="234AFAE0" w14:textId="7E930140">
      <w:pPr>
        <w:pStyle w:val="Question"/>
        <w:rPr>
          <w:rFonts w:asciiTheme="minorBidi" w:hAnsiTheme="minorBidi" w:cstheme="minorBidi"/>
        </w:rPr>
      </w:pPr>
      <w:r w:rsidRPr="00E1644E">
        <w:rPr>
          <w:rFonts w:asciiTheme="minorBidi" w:hAnsiTheme="minorBidi" w:cstheme="minorBidi"/>
        </w:rPr>
        <w:t xml:space="preserve">What data source did your team use to assess improvement? </w:t>
      </w:r>
      <w:r w:rsidRPr="00E1644E" w:rsidR="00F856DB">
        <w:rPr>
          <w:rFonts w:asciiTheme="minorBidi" w:hAnsiTheme="minorBidi" w:cstheme="minorBidi"/>
        </w:rPr>
        <w:t xml:space="preserve">If the data source is a survey (either from nFORM or developed by the program), please describe the questions used in the analysis. </w:t>
      </w:r>
      <w:r w:rsidRPr="00E1644E" w:rsidR="00441746">
        <w:rPr>
          <w:rFonts w:asciiTheme="minorBidi" w:hAnsiTheme="minorBidi" w:cstheme="minorBidi"/>
        </w:rPr>
        <w:t>Generally,</w:t>
      </w:r>
      <w:r w:rsidRPr="00E1644E" w:rsidR="00F856DB">
        <w:rPr>
          <w:rFonts w:asciiTheme="minorBidi" w:hAnsiTheme="minorBidi" w:cstheme="minorBidi"/>
        </w:rPr>
        <w:t xml:space="preserve"> the data source </w:t>
      </w:r>
      <w:r w:rsidRPr="00E1644E" w:rsidR="00985538">
        <w:rPr>
          <w:rFonts w:asciiTheme="minorBidi" w:hAnsiTheme="minorBidi" w:cstheme="minorBidi"/>
        </w:rPr>
        <w:t>will be the same as</w:t>
      </w:r>
      <w:r w:rsidRPr="00E1644E" w:rsidR="005E37C5">
        <w:rPr>
          <w:rFonts w:asciiTheme="minorBidi" w:hAnsiTheme="minorBidi" w:cstheme="minorBidi"/>
        </w:rPr>
        <w:t xml:space="preserve"> the source listed in Table 3 above, </w:t>
      </w:r>
      <w:r w:rsidRPr="00E1644E" w:rsidR="00985538">
        <w:rPr>
          <w:rFonts w:asciiTheme="minorBidi" w:hAnsiTheme="minorBidi" w:cstheme="minorBidi"/>
        </w:rPr>
        <w:t xml:space="preserve">but if a change was needed, </w:t>
      </w:r>
      <w:r w:rsidRPr="00E1644E" w:rsidR="005E37C5">
        <w:rPr>
          <w:rFonts w:asciiTheme="minorBidi" w:hAnsiTheme="minorBidi" w:cstheme="minorBidi"/>
        </w:rPr>
        <w:t>please explain why</w:t>
      </w:r>
      <w:r w:rsidR="0057348D">
        <w:rPr>
          <w:rFonts w:asciiTheme="minorBidi" w:hAnsiTheme="minorBidi" w:cstheme="minorBidi"/>
        </w:rPr>
        <w:t>.</w:t>
      </w:r>
      <w:r w:rsidRPr="00E1644E" w:rsidR="00E85AFF">
        <w:rPr>
          <w:rFonts w:asciiTheme="minorBidi" w:hAnsiTheme="minorBidi" w:cstheme="minorBidi"/>
        </w:rPr>
        <w:t xml:space="preserve"> </w:t>
      </w:r>
    </w:p>
    <w:sdt>
      <w:sdtPr>
        <w:rPr>
          <w:rFonts w:asciiTheme="minorBidi" w:hAnsiTheme="minorBidi" w:cstheme="minorBidi"/>
        </w:rPr>
        <w:alias w:val="D6. Analyzing improvement over time: Did we make progress toward our SMART goal? a. What data source did your team use to assess improvement? If the data source is a survey (either from nFORM or developed by the program), please describe the questions used in the analysis. Generally, the data source will be the same as the source listed in Table 3 above, but if a change was needed, please explain why "/>
        <w:tag w:val="D6. Analyzing improvement over time: Did we make progress toward our SMART goal? a. What data source did your team use to assess improvement? If the data source is a survey (either from nFORM or developed by the program), please describe the questions used in the analysis. Generally, the data source will be the same as the source listed in Table 3 above, but if a change was needed, please explain why "/>
        <w:id w:val="406276335"/>
        <w:placeholder>
          <w:docPart w:val="05C13D08B9F249EE9CDD58F34737CAC8"/>
        </w:placeholder>
      </w:sdtPr>
      <w:sdtEndPr/>
      <w:sdtContent>
        <w:p w:rsidRPr="00E1644E" w:rsidR="00E85AFF" w:rsidP="00A4023E" w:rsidRDefault="00E85AFF" w14:paraId="0E871881" w14:textId="77777777">
          <w:pPr>
            <w:pStyle w:val="Answer"/>
            <w:rPr>
              <w:rFonts w:asciiTheme="minorBidi" w:hAnsiTheme="minorBidi" w:cstheme="minorBidi"/>
            </w:rPr>
          </w:pPr>
          <w:r w:rsidRPr="00E1644E">
            <w:rPr>
              <w:rFonts w:asciiTheme="minorBidi" w:hAnsiTheme="minorBidi" w:cstheme="minorBidi"/>
            </w:rPr>
            <w:tab/>
          </w:r>
        </w:p>
      </w:sdtContent>
    </w:sdt>
    <w:p w:rsidRPr="00E1644E" w:rsidR="00E85AFF" w:rsidP="00A4023E" w:rsidRDefault="00DF4BE3" w14:paraId="4E6DC907" w14:textId="67054FAA">
      <w:pPr>
        <w:pStyle w:val="Question"/>
        <w:rPr>
          <w:rFonts w:asciiTheme="minorBidi" w:hAnsiTheme="minorBidi" w:cstheme="minorBidi"/>
        </w:rPr>
      </w:pPr>
      <w:r w:rsidRPr="00E1644E">
        <w:rPr>
          <w:rFonts w:asciiTheme="minorBidi" w:hAnsiTheme="minorBidi" w:cstheme="minorBidi"/>
        </w:rPr>
        <w:t>When did your team collect</w:t>
      </w:r>
      <w:r w:rsidRPr="00E1644E" w:rsidR="005E37C5">
        <w:rPr>
          <w:rFonts w:asciiTheme="minorBidi" w:hAnsiTheme="minorBidi" w:cstheme="minorBidi"/>
        </w:rPr>
        <w:t xml:space="preserve"> data</w:t>
      </w:r>
      <w:r w:rsidRPr="00E1644E" w:rsidR="00A750D1">
        <w:rPr>
          <w:rFonts w:asciiTheme="minorBidi" w:hAnsiTheme="minorBidi" w:cstheme="minorBidi"/>
        </w:rPr>
        <w:t xml:space="preserve">? </w:t>
      </w:r>
      <w:r w:rsidRPr="00E1644E" w:rsidR="005E37C5">
        <w:rPr>
          <w:rFonts w:asciiTheme="minorBidi" w:hAnsiTheme="minorBidi" w:cstheme="minorBidi"/>
        </w:rPr>
        <w:t xml:space="preserve">For example, you might have measured enrollment for </w:t>
      </w:r>
      <w:r w:rsidR="0057348D">
        <w:rPr>
          <w:rFonts w:asciiTheme="minorBidi" w:hAnsiTheme="minorBidi" w:cstheme="minorBidi"/>
        </w:rPr>
        <w:t xml:space="preserve">3 </w:t>
      </w:r>
      <w:r w:rsidRPr="00E1644E" w:rsidR="005E37C5">
        <w:rPr>
          <w:rFonts w:asciiTheme="minorBidi" w:hAnsiTheme="minorBidi" w:cstheme="minorBidi"/>
        </w:rPr>
        <w:t>months: January 2019 to March 2019</w:t>
      </w:r>
      <w:r w:rsidRPr="00E1644E" w:rsidR="00E85AFF">
        <w:rPr>
          <w:rFonts w:asciiTheme="minorBidi" w:hAnsiTheme="minorBidi" w:cstheme="minorBidi"/>
        </w:rPr>
        <w:t xml:space="preserve">. </w:t>
      </w:r>
    </w:p>
    <w:sdt>
      <w:sdtPr>
        <w:rPr>
          <w:rFonts w:asciiTheme="minorBidi" w:hAnsiTheme="minorBidi" w:cstheme="minorBidi"/>
        </w:rPr>
        <w:alias w:val="b. When did your team collect data? For example, you might have measured enrollment for three months: January 2019 to March 2019. "/>
        <w:tag w:val="b. When did your team collect data? For example, you might have measured enrollment for three months: January 2019 to March 2019. "/>
        <w:id w:val="1558507220"/>
        <w:placeholder>
          <w:docPart w:val="332FC15154524AD2985A88A918551467"/>
        </w:placeholder>
      </w:sdtPr>
      <w:sdtEndPr/>
      <w:sdtContent>
        <w:p w:rsidRPr="00E1644E" w:rsidR="00E85AFF" w:rsidP="00A4023E" w:rsidRDefault="00E85AFF" w14:paraId="64C602C2" w14:textId="77777777">
          <w:pPr>
            <w:pStyle w:val="Answer"/>
            <w:rPr>
              <w:rFonts w:asciiTheme="minorBidi" w:hAnsiTheme="minorBidi" w:cstheme="minorBidi"/>
            </w:rPr>
          </w:pPr>
          <w:r w:rsidRPr="00E1644E">
            <w:rPr>
              <w:rFonts w:asciiTheme="minorBidi" w:hAnsiTheme="minorBidi" w:cstheme="minorBidi"/>
            </w:rPr>
            <w:tab/>
          </w:r>
        </w:p>
      </w:sdtContent>
    </w:sdt>
    <w:p w:rsidRPr="00E1644E" w:rsidR="00E85AFF" w:rsidP="00A4023E" w:rsidRDefault="005E37C5" w14:paraId="473BD0BD" w14:textId="26D67916">
      <w:pPr>
        <w:pStyle w:val="Question"/>
        <w:rPr>
          <w:rFonts w:asciiTheme="minorBidi" w:hAnsiTheme="minorBidi" w:cstheme="minorBidi"/>
        </w:rPr>
      </w:pPr>
      <w:r w:rsidRPr="00E1644E">
        <w:rPr>
          <w:rFonts w:asciiTheme="minorBidi" w:hAnsiTheme="minorBidi" w:cstheme="minorBidi"/>
        </w:rPr>
        <w:t xml:space="preserve">How many people are </w:t>
      </w:r>
      <w:r w:rsidRPr="00E1644E" w:rsidR="00F231B6">
        <w:rPr>
          <w:rFonts w:asciiTheme="minorBidi" w:hAnsiTheme="minorBidi" w:cstheme="minorBidi"/>
        </w:rPr>
        <w:t>included</w:t>
      </w:r>
      <w:r w:rsidRPr="00E1644E">
        <w:rPr>
          <w:rFonts w:asciiTheme="minorBidi" w:hAnsiTheme="minorBidi" w:cstheme="minorBidi"/>
        </w:rPr>
        <w:t xml:space="preserve"> in your data? Please specify if the people included are clients, staff, or other stakeholders.</w:t>
      </w:r>
      <w:r w:rsidRPr="00E1644E" w:rsidR="004450D8">
        <w:rPr>
          <w:rFonts w:asciiTheme="minorBidi" w:hAnsiTheme="minorBidi" w:cstheme="minorBidi"/>
        </w:rPr>
        <w:t xml:space="preserve"> For example, this could be the number of clients or staff who answered questions in a survey or number of stakeholders interviewed</w:t>
      </w:r>
      <w:r w:rsidRPr="00E1644E" w:rsidR="00E85AFF">
        <w:rPr>
          <w:rFonts w:asciiTheme="minorBidi" w:hAnsiTheme="minorBidi" w:cstheme="minorBidi"/>
        </w:rPr>
        <w:t xml:space="preserve">. </w:t>
      </w:r>
    </w:p>
    <w:sdt>
      <w:sdtPr>
        <w:rPr>
          <w:rFonts w:asciiTheme="minorBidi" w:hAnsiTheme="minorBidi" w:cstheme="minorBidi"/>
        </w:rPr>
        <w:alias w:val="c.  How many people are included in your data? Please specify if the people included are clients, staff, or other stakeholders. For example, this could be the number of clients or staff who answered questions in a survey or number of stakeholders interviewed. "/>
        <w:tag w:val="c.  How many people are included in your data? Please specify if the people included are clients, staff, or other stakeholders. For example, this could be the number of clients or staff who answered questions in a survey or number of stakeholders interviewed. "/>
        <w:id w:val="717083108"/>
        <w:placeholder>
          <w:docPart w:val="07A1D6D2219342E295C55141D92E2B85"/>
        </w:placeholder>
      </w:sdtPr>
      <w:sdtEndPr/>
      <w:sdtContent>
        <w:p w:rsidRPr="00E1644E" w:rsidR="00E85AFF" w:rsidP="00A4023E" w:rsidRDefault="00E85AFF" w14:paraId="5CC3BBF9" w14:textId="77777777">
          <w:pPr>
            <w:pStyle w:val="Answer"/>
            <w:rPr>
              <w:rFonts w:asciiTheme="minorBidi" w:hAnsiTheme="minorBidi" w:cstheme="minorBidi"/>
            </w:rPr>
          </w:pPr>
          <w:r w:rsidRPr="00E1644E">
            <w:rPr>
              <w:rFonts w:asciiTheme="minorBidi" w:hAnsiTheme="minorBidi" w:cstheme="minorBidi"/>
            </w:rPr>
            <w:tab/>
          </w:r>
        </w:p>
      </w:sdtContent>
    </w:sdt>
    <w:p w:rsidRPr="00E1644E" w:rsidR="00E85AFF" w:rsidP="00A4023E" w:rsidRDefault="005E37C5" w14:paraId="39E17A09" w14:textId="266A7294">
      <w:pPr>
        <w:pStyle w:val="Question"/>
        <w:rPr>
          <w:rFonts w:asciiTheme="minorBidi" w:hAnsiTheme="minorBidi" w:cstheme="minorBidi"/>
        </w:rPr>
      </w:pPr>
      <w:r w:rsidRPr="00E1644E">
        <w:rPr>
          <w:rFonts w:asciiTheme="minorBidi" w:hAnsiTheme="minorBidi" w:cstheme="minorBidi"/>
        </w:rPr>
        <w:t xml:space="preserve">How </w:t>
      </w:r>
      <w:r w:rsidRPr="00E1644E" w:rsidR="00DF4BE3">
        <w:rPr>
          <w:rFonts w:asciiTheme="minorBidi" w:hAnsiTheme="minorBidi" w:cstheme="minorBidi"/>
        </w:rPr>
        <w:t>did you</w:t>
      </w:r>
      <w:r w:rsidRPr="00E1644E" w:rsidR="00457743">
        <w:rPr>
          <w:rFonts w:asciiTheme="minorBidi" w:hAnsiTheme="minorBidi" w:cstheme="minorBidi"/>
        </w:rPr>
        <w:t>r team</w:t>
      </w:r>
      <w:r w:rsidRPr="00E1644E" w:rsidR="00DF4BE3">
        <w:rPr>
          <w:rFonts w:asciiTheme="minorBidi" w:hAnsiTheme="minorBidi" w:cstheme="minorBidi"/>
        </w:rPr>
        <w:t xml:space="preserve"> measure improvement or change over time?</w:t>
      </w:r>
      <w:r w:rsidRPr="00E1644E">
        <w:rPr>
          <w:rFonts w:asciiTheme="minorBidi" w:hAnsiTheme="minorBidi" w:cstheme="minorBidi"/>
        </w:rPr>
        <w:t xml:space="preserve"> </w:t>
      </w:r>
      <w:r w:rsidRPr="00E1644E" w:rsidR="00457743">
        <w:rPr>
          <w:rFonts w:asciiTheme="minorBidi" w:hAnsiTheme="minorBidi" w:cstheme="minorBidi"/>
        </w:rPr>
        <w:t xml:space="preserve">For example, your team might have measured participation in at least one workshop </w:t>
      </w:r>
      <w:r w:rsidRPr="00E1644E" w:rsidR="008C7C88">
        <w:rPr>
          <w:rFonts w:asciiTheme="minorBidi" w:hAnsiTheme="minorBidi" w:cstheme="minorBidi"/>
        </w:rPr>
        <w:t>occurrence for clients who enrolled the month</w:t>
      </w:r>
      <w:r w:rsidRPr="00E1644E" w:rsidR="008857EF">
        <w:rPr>
          <w:rFonts w:asciiTheme="minorBidi" w:hAnsiTheme="minorBidi" w:cstheme="minorBidi"/>
        </w:rPr>
        <w:t xml:space="preserve"> </w:t>
      </w:r>
      <w:r w:rsidRPr="00E1644E" w:rsidR="00457743">
        <w:rPr>
          <w:rFonts w:asciiTheme="minorBidi" w:hAnsiTheme="minorBidi" w:cstheme="minorBidi"/>
        </w:rPr>
        <w:t xml:space="preserve">before the strategy was implemented and again </w:t>
      </w:r>
      <w:r w:rsidR="0057348D">
        <w:rPr>
          <w:rFonts w:asciiTheme="minorBidi" w:hAnsiTheme="minorBidi" w:cstheme="minorBidi"/>
        </w:rPr>
        <w:t>6</w:t>
      </w:r>
      <w:r w:rsidRPr="00E1644E" w:rsidR="00457743">
        <w:rPr>
          <w:rFonts w:asciiTheme="minorBidi" w:hAnsiTheme="minorBidi" w:cstheme="minorBidi"/>
        </w:rPr>
        <w:t xml:space="preserve"> months later</w:t>
      </w:r>
      <w:r w:rsidRPr="00E1644E" w:rsidR="00E85AFF">
        <w:rPr>
          <w:rFonts w:asciiTheme="minorBidi" w:hAnsiTheme="minorBidi" w:cstheme="minorBidi"/>
        </w:rPr>
        <w:t xml:space="preserve">. </w:t>
      </w:r>
    </w:p>
    <w:sdt>
      <w:sdtPr>
        <w:rPr>
          <w:rFonts w:asciiTheme="minorBidi" w:hAnsiTheme="minorBidi" w:cstheme="minorBidi"/>
        </w:rPr>
        <w:alias w:val="d. How did your team measure improvement or change over time? For example, your team might have measured participation in at least one workshop occurrence for clients who enrolled the month before the strategy was implemented and again six months later. "/>
        <w:tag w:val="d. How did your team measure improvement or change over time? For example, your team might have measured participation in at least one workshop occurrence for clients who enrolled the month before the strategy was implemented and again six months later. "/>
        <w:id w:val="1016499789"/>
        <w:placeholder>
          <w:docPart w:val="F47EC4637EE2477A9ADF6CB03BAE3DEC"/>
        </w:placeholder>
      </w:sdtPr>
      <w:sdtEndPr/>
      <w:sdtContent>
        <w:p w:rsidRPr="00E1644E" w:rsidR="00E85AFF" w:rsidP="00A4023E" w:rsidRDefault="00E85AFF" w14:paraId="1A137EF8" w14:textId="77777777">
          <w:pPr>
            <w:pStyle w:val="Answer"/>
            <w:rPr>
              <w:rFonts w:asciiTheme="minorBidi" w:hAnsiTheme="minorBidi" w:cstheme="minorBidi"/>
            </w:rPr>
          </w:pPr>
          <w:r w:rsidRPr="00E1644E">
            <w:rPr>
              <w:rFonts w:asciiTheme="minorBidi" w:hAnsiTheme="minorBidi" w:cstheme="minorBidi"/>
            </w:rPr>
            <w:tab/>
          </w:r>
        </w:p>
      </w:sdtContent>
    </w:sdt>
    <w:p w:rsidRPr="00E1644E" w:rsidR="00E85AFF" w:rsidP="00A4023E" w:rsidRDefault="00E85AFF" w14:paraId="7E7981A1" w14:textId="20995AED">
      <w:pPr>
        <w:pStyle w:val="Question"/>
        <w:rPr>
          <w:rFonts w:asciiTheme="minorBidi" w:hAnsiTheme="minorBidi" w:cstheme="minorBidi"/>
        </w:rPr>
      </w:pPr>
      <w:r w:rsidRPr="00E1644E">
        <w:rPr>
          <w:rFonts w:asciiTheme="minorBidi" w:hAnsiTheme="minorBidi" w:cstheme="minorBidi"/>
        </w:rPr>
        <w:t xml:space="preserve"> </w:t>
      </w:r>
      <w:r w:rsidRPr="00E1644E" w:rsidR="00457743">
        <w:rPr>
          <w:rFonts w:asciiTheme="minorBidi" w:hAnsiTheme="minorBidi" w:cstheme="minorBidi"/>
        </w:rPr>
        <w:t>What did your results show?</w:t>
      </w:r>
      <w:r w:rsidRPr="00E1644E">
        <w:rPr>
          <w:rFonts w:asciiTheme="minorBidi" w:hAnsiTheme="minorBidi" w:cstheme="minorBidi"/>
        </w:rPr>
        <w:t xml:space="preserve"> </w:t>
      </w:r>
    </w:p>
    <w:sdt>
      <w:sdtPr>
        <w:rPr>
          <w:rFonts w:asciiTheme="minorBidi" w:hAnsiTheme="minorBidi" w:cstheme="minorBidi"/>
        </w:rPr>
        <w:alias w:val="e.  What did your results show? "/>
        <w:tag w:val="e.  What did your results show? "/>
        <w:id w:val="-877089731"/>
        <w:placeholder>
          <w:docPart w:val="90A0BAF704294EE3A3E3EBE5F0401A8C"/>
        </w:placeholder>
      </w:sdtPr>
      <w:sdtEndPr/>
      <w:sdtContent>
        <w:p w:rsidRPr="00E1644E" w:rsidR="00E85AFF" w:rsidP="00A4023E" w:rsidRDefault="00E85AFF" w14:paraId="166EF91F" w14:textId="77777777">
          <w:pPr>
            <w:pStyle w:val="Answer"/>
            <w:rPr>
              <w:rFonts w:asciiTheme="minorBidi" w:hAnsiTheme="minorBidi" w:cstheme="minorBidi"/>
            </w:rPr>
          </w:pPr>
          <w:r w:rsidRPr="00E1644E">
            <w:rPr>
              <w:rFonts w:asciiTheme="minorBidi" w:hAnsiTheme="minorBidi" w:cstheme="minorBidi"/>
            </w:rPr>
            <w:tab/>
          </w:r>
        </w:p>
      </w:sdtContent>
    </w:sdt>
    <w:p w:rsidR="006C6357" w:rsidP="006C6357" w:rsidRDefault="006C6357" w14:paraId="2AD8A3AF" w14:textId="540C4504">
      <w:pPr>
        <w:pStyle w:val="Icon"/>
      </w:pPr>
      <w:bookmarkStart w:name="_Toc7112452" w:id="13"/>
      <w:r w:rsidRPr="008D3585">
        <w:rPr>
          <w:noProof/>
        </w:rPr>
        <w:lastRenderedPageBreak/>
        <w:drawing>
          <wp:inline distT="0" distB="0" distL="0" distR="0" wp14:anchorId="75C09F7D" wp14:editId="79B373F8">
            <wp:extent cx="437515" cy="445135"/>
            <wp:effectExtent l="0" t="0" r="635" b="0"/>
            <wp:docPr id="15" name="Picture 15" descr="Speech Bubble Ic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savellar\AppData\Local\Microsoft\Windows\INetCache\Content.Outlook\Y4QUAOWJ\40286_CQI_031319-06.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37515" cy="445135"/>
                    </a:xfrm>
                    <a:prstGeom prst="rect">
                      <a:avLst/>
                    </a:prstGeom>
                    <a:noFill/>
                    <a:ln>
                      <a:noFill/>
                    </a:ln>
                  </pic:spPr>
                </pic:pic>
              </a:graphicData>
            </a:graphic>
          </wp:inline>
        </w:drawing>
      </w:r>
    </w:p>
    <w:p w:rsidRPr="00E1644E" w:rsidR="0031122E" w:rsidP="00A17939" w:rsidRDefault="0031122E" w14:paraId="770058FC" w14:textId="040546B5">
      <w:pPr>
        <w:pStyle w:val="Heading3"/>
      </w:pPr>
      <w:r w:rsidRPr="00E1644E">
        <w:t>Interpreting Data</w:t>
      </w:r>
      <w:bookmarkEnd w:id="13"/>
    </w:p>
    <w:p w:rsidRPr="00E1644E" w:rsidR="0031122E" w:rsidP="00A4023E" w:rsidRDefault="0031122E" w14:paraId="6362C244" w14:textId="70CDCEC6">
      <w:pPr>
        <w:pStyle w:val="NormalSS"/>
        <w:ind w:firstLine="0"/>
        <w:rPr>
          <w:rFonts w:asciiTheme="minorBidi" w:hAnsiTheme="minorBidi" w:eastAsiaTheme="minorHAnsi" w:cstheme="minorBidi"/>
          <w:szCs w:val="24"/>
        </w:rPr>
      </w:pPr>
      <w:r w:rsidRPr="00E1644E">
        <w:rPr>
          <w:rFonts w:asciiTheme="minorBidi" w:hAnsiTheme="minorBidi" w:eastAsiaTheme="minorHAnsi" w:cstheme="minorBidi"/>
          <w:szCs w:val="24"/>
        </w:rPr>
        <w:t>Discuss your data with your Implementation Team, and, as a team, decide on key summary findings. Begin each statement with the phrase</w:t>
      </w:r>
      <w:r w:rsidRPr="00E1644E" w:rsidR="008C7C88">
        <w:rPr>
          <w:rFonts w:asciiTheme="minorBidi" w:hAnsiTheme="minorBidi" w:eastAsiaTheme="minorHAnsi" w:cstheme="minorBidi"/>
          <w:szCs w:val="24"/>
        </w:rPr>
        <w:t>:</w:t>
      </w:r>
      <w:r w:rsidRPr="00E1644E">
        <w:rPr>
          <w:rFonts w:asciiTheme="minorBidi" w:hAnsiTheme="minorBidi" w:eastAsiaTheme="minorHAnsi" w:cstheme="minorBidi"/>
          <w:szCs w:val="24"/>
        </w:rPr>
        <w:t xml:space="preserve"> </w:t>
      </w:r>
      <w:r w:rsidRPr="00E1644E">
        <w:rPr>
          <w:rFonts w:asciiTheme="minorBidi" w:hAnsiTheme="minorBidi" w:eastAsiaTheme="minorHAnsi" w:cstheme="minorBidi"/>
          <w:i/>
          <w:szCs w:val="24"/>
        </w:rPr>
        <w:t>We learned that…</w:t>
      </w:r>
    </w:p>
    <w:tbl>
      <w:tblPr>
        <w:tblStyle w:val="TableGrid"/>
        <w:tblW w:w="0" w:type="auto"/>
        <w:tblLook w:val="04A0" w:firstRow="1" w:lastRow="0" w:firstColumn="1" w:lastColumn="0" w:noHBand="0" w:noVBand="1"/>
      </w:tblPr>
      <w:tblGrid>
        <w:gridCol w:w="9350"/>
      </w:tblGrid>
      <w:tr w:rsidRPr="00E1644E" w:rsidR="005F5039" w:rsidTr="00AA36A4" w14:paraId="112A72DB" w14:textId="77777777">
        <w:tc>
          <w:tcPr>
            <w:tcW w:w="9350" w:type="dxa"/>
          </w:tcPr>
          <w:p w:rsidRPr="00E1644E" w:rsidR="005F5039" w:rsidP="00A4023E" w:rsidRDefault="005F5039" w14:paraId="5EC39B52" w14:textId="732DF618">
            <w:pPr>
              <w:tabs>
                <w:tab w:val="left" w:pos="5782"/>
              </w:tabs>
              <w:rPr>
                <w:rFonts w:asciiTheme="minorBidi" w:hAnsiTheme="minorBidi"/>
              </w:rPr>
            </w:pPr>
            <w:r w:rsidRPr="00E1644E">
              <w:rPr>
                <w:rFonts w:asciiTheme="minorBidi" w:hAnsiTheme="minorBidi"/>
              </w:rPr>
              <w:t xml:space="preserve">We learned that </w:t>
            </w:r>
            <w:sdt>
              <w:sdtPr>
                <w:rPr>
                  <w:rFonts w:asciiTheme="minorBidi" w:hAnsiTheme="minorBidi"/>
                </w:rPr>
                <w:alias w:val="D7. Interpreting Data: Summary finding 1: We learned that:"/>
                <w:tag w:val="D7. Interpreting Data: Summary finding 1: We learned that:"/>
                <w:id w:val="514194947"/>
                <w:placeholder>
                  <w:docPart w:val="DefaultPlaceholder_-1854013440"/>
                </w:placeholder>
                <w:text/>
              </w:sdtPr>
              <w:sdtEndPr/>
              <w:sdtContent>
                <w:r w:rsidRPr="00E1644E">
                  <w:rPr>
                    <w:rFonts w:asciiTheme="minorBidi" w:hAnsiTheme="minorBidi"/>
                  </w:rPr>
                  <w:tab/>
                </w:r>
              </w:sdtContent>
            </w:sdt>
          </w:p>
        </w:tc>
      </w:tr>
      <w:tr w:rsidRPr="00E1644E" w:rsidR="005F5039" w:rsidTr="00AA36A4" w14:paraId="4AB6B37D" w14:textId="77777777">
        <w:tc>
          <w:tcPr>
            <w:tcW w:w="9350" w:type="dxa"/>
          </w:tcPr>
          <w:p w:rsidRPr="00E1644E" w:rsidR="005F5039" w:rsidP="00A4023E" w:rsidRDefault="005F5039" w14:paraId="05773EF3" w14:textId="61773FE4">
            <w:pPr>
              <w:tabs>
                <w:tab w:val="left" w:pos="5782"/>
              </w:tabs>
              <w:rPr>
                <w:rFonts w:asciiTheme="minorBidi" w:hAnsiTheme="minorBidi"/>
              </w:rPr>
            </w:pPr>
            <w:r w:rsidRPr="00E1644E">
              <w:rPr>
                <w:rFonts w:asciiTheme="minorBidi" w:hAnsiTheme="minorBidi"/>
              </w:rPr>
              <w:t xml:space="preserve">We learned that: </w:t>
            </w:r>
            <w:sdt>
              <w:sdtPr>
                <w:rPr>
                  <w:rFonts w:asciiTheme="minorBidi" w:hAnsiTheme="minorBidi"/>
                </w:rPr>
                <w:alias w:val="Summary finding 2: We learned that:"/>
                <w:tag w:val="Summary finding 2: We learned that:"/>
                <w:id w:val="-197781029"/>
                <w:placeholder>
                  <w:docPart w:val="8B599B1FC1944E658B2879CDE8DF0701"/>
                </w:placeholder>
                <w:text/>
              </w:sdtPr>
              <w:sdtEndPr/>
              <w:sdtContent>
                <w:r w:rsidRPr="00E1644E">
                  <w:rPr>
                    <w:rFonts w:asciiTheme="minorBidi" w:hAnsiTheme="minorBidi"/>
                  </w:rPr>
                  <w:tab/>
                </w:r>
              </w:sdtContent>
            </w:sdt>
          </w:p>
        </w:tc>
      </w:tr>
      <w:tr w:rsidRPr="00E1644E" w:rsidR="005F5039" w:rsidTr="00AA36A4" w14:paraId="5AC42D08" w14:textId="77777777">
        <w:tc>
          <w:tcPr>
            <w:tcW w:w="9350" w:type="dxa"/>
          </w:tcPr>
          <w:p w:rsidRPr="00E1644E" w:rsidR="005F5039" w:rsidP="00A4023E" w:rsidRDefault="005F5039" w14:paraId="7BE351C0" w14:textId="58F362B7">
            <w:pPr>
              <w:tabs>
                <w:tab w:val="left" w:pos="5782"/>
              </w:tabs>
              <w:rPr>
                <w:rFonts w:asciiTheme="minorBidi" w:hAnsiTheme="minorBidi"/>
              </w:rPr>
            </w:pPr>
            <w:r w:rsidRPr="00E1644E">
              <w:rPr>
                <w:rFonts w:asciiTheme="minorBidi" w:hAnsiTheme="minorBidi"/>
              </w:rPr>
              <w:t xml:space="preserve">We learned that: </w:t>
            </w:r>
            <w:sdt>
              <w:sdtPr>
                <w:rPr>
                  <w:rFonts w:asciiTheme="minorBidi" w:hAnsiTheme="minorBidi"/>
                </w:rPr>
                <w:alias w:val="Summary finding 3: We learned that:"/>
                <w:tag w:val="Summary finding 3: We learned that:"/>
                <w:id w:val="1840582636"/>
                <w:placeholder>
                  <w:docPart w:val="DABF582F74364F26A2F007CC4C4C7582"/>
                </w:placeholder>
                <w:text/>
              </w:sdtPr>
              <w:sdtEndPr/>
              <w:sdtContent>
                <w:r w:rsidRPr="00E1644E">
                  <w:rPr>
                    <w:rFonts w:asciiTheme="minorBidi" w:hAnsiTheme="minorBidi"/>
                  </w:rPr>
                  <w:tab/>
                </w:r>
              </w:sdtContent>
            </w:sdt>
          </w:p>
        </w:tc>
      </w:tr>
    </w:tbl>
    <w:p w:rsidR="006C6357" w:rsidP="006C6357" w:rsidRDefault="006C6357" w14:paraId="4554029D" w14:textId="42F529B6">
      <w:pPr>
        <w:pStyle w:val="Icon"/>
      </w:pPr>
      <w:bookmarkStart w:name="_Toc7112453" w:id="14"/>
      <w:r w:rsidRPr="008D3585">
        <w:rPr>
          <w:noProof/>
        </w:rPr>
        <w:drawing>
          <wp:inline distT="0" distB="0" distL="0" distR="0" wp14:anchorId="524DFB71" wp14:editId="14B3ED1A">
            <wp:extent cx="437515" cy="445135"/>
            <wp:effectExtent l="0" t="0" r="635" b="0"/>
            <wp:docPr id="1" name="Picture 1" descr="Speech Bubble Ic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savellar\AppData\Local\Microsoft\Windows\INetCache\Content.Outlook\Y4QUAOWJ\40286_CQI_031319-06.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37515" cy="445135"/>
                    </a:xfrm>
                    <a:prstGeom prst="rect">
                      <a:avLst/>
                    </a:prstGeom>
                    <a:noFill/>
                    <a:ln>
                      <a:noFill/>
                    </a:ln>
                  </pic:spPr>
                </pic:pic>
              </a:graphicData>
            </a:graphic>
          </wp:inline>
        </w:drawing>
      </w:r>
    </w:p>
    <w:p w:rsidRPr="00E1644E" w:rsidR="00725DBB" w:rsidP="00A17939" w:rsidRDefault="00725DBB" w14:paraId="177A2102" w14:textId="54A5F2A2">
      <w:pPr>
        <w:pStyle w:val="Heading3"/>
      </w:pPr>
      <w:r w:rsidRPr="00E1644E">
        <w:t>Communication</w:t>
      </w:r>
      <w:bookmarkEnd w:id="14"/>
    </w:p>
    <w:p w:rsidRPr="00E1644E" w:rsidR="00E85AFF" w:rsidP="00A4023E" w:rsidRDefault="00725DBB" w14:paraId="5754EDCD" w14:textId="77777777">
      <w:pPr>
        <w:pStyle w:val="NormalSS"/>
        <w:ind w:firstLine="0"/>
        <w:rPr>
          <w:rFonts w:asciiTheme="minorBidi" w:hAnsiTheme="minorBidi" w:eastAsiaTheme="minorHAnsi" w:cstheme="minorBidi"/>
          <w:szCs w:val="24"/>
        </w:rPr>
      </w:pPr>
      <w:r w:rsidRPr="00E1644E">
        <w:rPr>
          <w:rFonts w:asciiTheme="minorBidi" w:hAnsiTheme="minorBidi" w:eastAsiaTheme="minorHAnsi" w:cstheme="minorBidi"/>
          <w:szCs w:val="24"/>
        </w:rPr>
        <w:t>Please describe how you will communicate the CQI efforts to staff. Such efforts include the general use of CQI, soliciting feedback on issues to address, informing staff of changes being tested, and results.</w:t>
      </w:r>
    </w:p>
    <w:sdt>
      <w:sdtPr>
        <w:rPr>
          <w:rFonts w:asciiTheme="minorBidi" w:hAnsiTheme="minorBidi" w:cstheme="minorBidi"/>
        </w:rPr>
        <w:alias w:val="D8. Communication: Please describe how you will communicate the CQI efforts to staff. Such efforts include the general use of CQI, soliciting feedback on issues to address, informing staff of changes being tested, and results."/>
        <w:tag w:val="D8. Communication: Please describe how you will communicate the CQI efforts to staff. Such efforts include the general use of CQI, soliciting feedback on issues to address, informing staff of changes being tested, and results."/>
        <w:id w:val="-530181936"/>
        <w:placeholder>
          <w:docPart w:val="46D364DE00C9431CBC7BC774C92BC5AB"/>
        </w:placeholder>
      </w:sdtPr>
      <w:sdtEndPr/>
      <w:sdtContent>
        <w:p w:rsidRPr="00E1644E" w:rsidR="00E85AFF" w:rsidP="00A4023E" w:rsidRDefault="00E85AFF" w14:paraId="609D74D3" w14:textId="77777777">
          <w:pPr>
            <w:pStyle w:val="Answer"/>
            <w:rPr>
              <w:rFonts w:asciiTheme="minorBidi" w:hAnsiTheme="minorBidi" w:cstheme="minorBidi"/>
            </w:rPr>
          </w:pPr>
          <w:r w:rsidRPr="00E1644E">
            <w:rPr>
              <w:rFonts w:asciiTheme="minorBidi" w:hAnsiTheme="minorBidi" w:cstheme="minorBidi"/>
            </w:rPr>
            <w:tab/>
          </w:r>
        </w:p>
      </w:sdtContent>
    </w:sdt>
    <w:p w:rsidR="006C6357" w:rsidP="006C6357" w:rsidRDefault="006C6357" w14:paraId="66C754DC" w14:textId="080F6427">
      <w:pPr>
        <w:pStyle w:val="Icon"/>
      </w:pPr>
      <w:bookmarkStart w:name="_Toc7112454" w:id="15"/>
      <w:r w:rsidRPr="008D3585">
        <w:rPr>
          <w:noProof/>
        </w:rPr>
        <w:drawing>
          <wp:inline distT="0" distB="0" distL="0" distR="0" wp14:anchorId="5181D2AE" wp14:editId="7C7C44FC">
            <wp:extent cx="445135" cy="445135"/>
            <wp:effectExtent l="0" t="0" r="0" b="0"/>
            <wp:docPr id="23" name="Picture 23" descr="Bar Chart Ic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savellar\AppData\Local\Microsoft\Windows\INetCache\Content.Outlook\Y4QUAOWJ\40286_CQI_031319-07.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45135" cy="445135"/>
                    </a:xfrm>
                    <a:prstGeom prst="rect">
                      <a:avLst/>
                    </a:prstGeom>
                    <a:noFill/>
                    <a:ln>
                      <a:noFill/>
                    </a:ln>
                  </pic:spPr>
                </pic:pic>
              </a:graphicData>
            </a:graphic>
          </wp:inline>
        </w:drawing>
      </w:r>
    </w:p>
    <w:p w:rsidRPr="00E1644E" w:rsidR="0031122E" w:rsidP="00A17939" w:rsidRDefault="0031122E" w14:paraId="12012674" w14:textId="0C6055C6">
      <w:pPr>
        <w:pStyle w:val="Heading3"/>
      </w:pPr>
      <w:r w:rsidRPr="00E1644E">
        <w:t>Action(s)</w:t>
      </w:r>
      <w:bookmarkEnd w:id="15"/>
      <w:r w:rsidRPr="00E1644E">
        <w:t xml:space="preserve"> </w:t>
      </w:r>
    </w:p>
    <w:p w:rsidRPr="00E1644E" w:rsidR="0031122E" w:rsidP="00A4023E" w:rsidRDefault="0031122E" w14:paraId="5DFCDEE5" w14:textId="6A25EF1C">
      <w:pPr>
        <w:pStyle w:val="NormalSS"/>
        <w:ind w:firstLine="0"/>
        <w:rPr>
          <w:rFonts w:asciiTheme="minorBidi" w:hAnsiTheme="minorBidi" w:eastAsiaTheme="minorHAnsi" w:cstheme="minorBidi"/>
          <w:szCs w:val="24"/>
        </w:rPr>
      </w:pPr>
      <w:r w:rsidRPr="00E1644E">
        <w:rPr>
          <w:rFonts w:asciiTheme="minorBidi" w:hAnsiTheme="minorBidi" w:eastAsiaTheme="minorHAnsi" w:cstheme="minorBidi"/>
          <w:szCs w:val="24"/>
        </w:rPr>
        <w:t xml:space="preserve">With your Implementation Team, decide </w:t>
      </w:r>
      <w:r w:rsidRPr="00E1644E" w:rsidR="000F44FB">
        <w:rPr>
          <w:rFonts w:asciiTheme="minorBidi" w:hAnsiTheme="minorBidi" w:eastAsiaTheme="minorHAnsi" w:cstheme="minorBidi"/>
          <w:szCs w:val="24"/>
        </w:rPr>
        <w:t>on next steps based on what you learned</w:t>
      </w:r>
      <w:r w:rsidRPr="00E1644E">
        <w:rPr>
          <w:rFonts w:asciiTheme="minorBidi" w:hAnsiTheme="minorBidi" w:eastAsiaTheme="minorHAnsi" w:cstheme="minorBidi"/>
          <w:szCs w:val="24"/>
        </w:rPr>
        <w:t xml:space="preserve">. If the </w:t>
      </w:r>
      <w:r w:rsidRPr="00E1644E" w:rsidR="000F44FB">
        <w:rPr>
          <w:rFonts w:asciiTheme="minorBidi" w:hAnsiTheme="minorBidi" w:eastAsiaTheme="minorHAnsi" w:cstheme="minorBidi"/>
          <w:szCs w:val="24"/>
        </w:rPr>
        <w:t>strategy is a good fit and has shown intended improvements</w:t>
      </w:r>
      <w:r w:rsidRPr="00E1644E">
        <w:rPr>
          <w:rFonts w:asciiTheme="minorBidi" w:hAnsiTheme="minorBidi" w:eastAsiaTheme="minorHAnsi" w:cstheme="minorBidi"/>
          <w:szCs w:val="24"/>
        </w:rPr>
        <w:t>, you may decide to extend this strategy to other parts of your program, or to the whole program: this is sometimes called “scale-up.” But programs should still continue assessing improvement after scale-up to</w:t>
      </w:r>
      <w:r w:rsidRPr="00E1644E" w:rsidR="000F44FB">
        <w:rPr>
          <w:rFonts w:asciiTheme="minorBidi" w:hAnsiTheme="minorBidi" w:eastAsiaTheme="minorHAnsi" w:cstheme="minorBidi"/>
          <w:szCs w:val="24"/>
        </w:rPr>
        <w:t xml:space="preserve"> determine if the strategy is</w:t>
      </w:r>
      <w:r w:rsidRPr="00E1644E">
        <w:rPr>
          <w:rFonts w:asciiTheme="minorBidi" w:hAnsiTheme="minorBidi" w:eastAsiaTheme="minorHAnsi" w:cstheme="minorBidi"/>
          <w:szCs w:val="24"/>
        </w:rPr>
        <w:t xml:space="preserve"> working as intended. </w:t>
      </w:r>
    </w:p>
    <w:p w:rsidRPr="00E1644E" w:rsidR="005B6883" w:rsidP="00A4023E" w:rsidRDefault="0031122E" w14:paraId="107C21E0" w14:textId="3E4F2E2C">
      <w:pPr>
        <w:pStyle w:val="NormalSS"/>
        <w:ind w:firstLine="0"/>
        <w:rPr>
          <w:rFonts w:asciiTheme="minorBidi" w:hAnsiTheme="minorBidi" w:eastAsiaTheme="minorHAnsi" w:cstheme="minorBidi"/>
          <w:szCs w:val="24"/>
        </w:rPr>
      </w:pPr>
      <w:r w:rsidRPr="00E1644E">
        <w:rPr>
          <w:rFonts w:asciiTheme="minorBidi" w:hAnsiTheme="minorBidi" w:eastAsiaTheme="minorHAnsi" w:cstheme="minorBidi"/>
          <w:szCs w:val="24"/>
        </w:rPr>
        <w:t>Once a road test leads you to decide to continue to implement the strategy, either with a small portion of the program or to some scaled-up level, make sure the strategy is running smoothly before turning to road test another strategy that affects the same area(s) of the program. Smooth, consistent implementation of the strategy will help you avoid overwhelming staff with changes, especially if you road test another strategy.</w:t>
      </w:r>
    </w:p>
    <w:p w:rsidRPr="00E1644E" w:rsidR="000F44FB" w:rsidP="00A4023E" w:rsidRDefault="000F44FB" w14:paraId="4C52EC7F" w14:textId="67CF911B">
      <w:pPr>
        <w:pStyle w:val="NormalSS"/>
        <w:ind w:firstLine="0"/>
        <w:rPr>
          <w:rFonts w:asciiTheme="minorBidi" w:hAnsiTheme="minorBidi" w:eastAsiaTheme="minorHAnsi" w:cstheme="minorBidi"/>
          <w:szCs w:val="24"/>
        </w:rPr>
      </w:pPr>
      <w:r w:rsidRPr="00E1644E">
        <w:rPr>
          <w:rFonts w:asciiTheme="minorBidi" w:hAnsiTheme="minorBidi" w:eastAsiaTheme="minorHAnsi" w:cstheme="minorBidi"/>
          <w:szCs w:val="24"/>
        </w:rPr>
        <w:t xml:space="preserve">Please </w:t>
      </w:r>
      <w:r w:rsidRPr="00E1644E" w:rsidR="00191BFE">
        <w:rPr>
          <w:rFonts w:asciiTheme="minorBidi" w:hAnsiTheme="minorBidi" w:eastAsiaTheme="minorHAnsi" w:cstheme="minorBidi"/>
          <w:szCs w:val="24"/>
        </w:rPr>
        <w:t xml:space="preserve">describe whether you intend to scale-up the strategy, and if so, how and when. If you are not ready to scale-up, what next steps will your program take towards improvement? </w:t>
      </w:r>
    </w:p>
    <w:sdt>
      <w:sdtPr>
        <w:rPr>
          <w:rFonts w:asciiTheme="minorBidi" w:hAnsiTheme="minorBidi" w:cstheme="minorBidi"/>
        </w:rPr>
        <w:alias w:val="D9. Action(s): If you are not ready to scale-up, what next steps will your program take towards improvement? "/>
        <w:tag w:val="D9. Action(s): If you are not ready to scale-up, what next steps will your program take towards improvement? "/>
        <w:id w:val="-871219251"/>
        <w:placeholder>
          <w:docPart w:val="8C5D2D77E1C0489DA04BC80FEBDB13CE"/>
        </w:placeholder>
      </w:sdtPr>
      <w:sdtEndPr/>
      <w:sdtContent>
        <w:p w:rsidRPr="00E1644E" w:rsidR="00E85AFF" w:rsidP="00A4023E" w:rsidRDefault="00E85AFF" w14:paraId="220DD7F1" w14:textId="36C718BF">
          <w:pPr>
            <w:pStyle w:val="Answer"/>
            <w:ind w:firstLine="0"/>
            <w:rPr>
              <w:rFonts w:asciiTheme="minorBidi" w:hAnsiTheme="minorBidi" w:cstheme="minorBidi"/>
            </w:rPr>
          </w:pPr>
          <w:r w:rsidRPr="00E1644E">
            <w:rPr>
              <w:rFonts w:asciiTheme="minorBidi" w:hAnsiTheme="minorBidi" w:cstheme="minorBidi"/>
            </w:rPr>
            <w:br/>
          </w:r>
        </w:p>
      </w:sdtContent>
    </w:sdt>
    <w:p w:rsidRPr="00E1644E" w:rsidR="0060229E" w:rsidP="00A4023E" w:rsidRDefault="0060229E" w14:paraId="3A81F581" w14:textId="77777777">
      <w:pPr>
        <w:keepNext/>
        <w:keepLines/>
        <w:pBdr>
          <w:top w:val="single" w:color="5B9BD5" w:themeColor="accent1" w:sz="8" w:space="6"/>
          <w:left w:val="single" w:color="5B9BD5" w:themeColor="accent1" w:sz="8" w:space="6"/>
          <w:bottom w:val="single" w:color="5B9BD5" w:themeColor="accent1" w:sz="8" w:space="6"/>
          <w:right w:val="single" w:color="5B9BD5" w:themeColor="accent1" w:sz="8" w:space="6"/>
        </w:pBdr>
        <w:shd w:val="clear" w:color="auto" w:fill="DEEAF6" w:themeFill="accent1" w:themeFillTint="33"/>
        <w:spacing w:line="240" w:lineRule="auto"/>
        <w:jc w:val="center"/>
        <w:rPr>
          <w:rFonts w:asciiTheme="minorBidi" w:hAnsiTheme="minorBidi"/>
          <w:sz w:val="24"/>
          <w:szCs w:val="24"/>
        </w:rPr>
      </w:pPr>
      <w:r w:rsidRPr="00E1644E">
        <w:rPr>
          <w:rFonts w:asciiTheme="minorBidi" w:hAnsiTheme="minorBidi"/>
          <w:noProof/>
          <w:sz w:val="24"/>
          <w:szCs w:val="24"/>
        </w:rPr>
        <w:lastRenderedPageBreak/>
        <w:drawing>
          <wp:inline distT="0" distB="0" distL="0" distR="0" wp14:anchorId="2645DAE0" wp14:editId="5383AD92">
            <wp:extent cx="666749" cy="657225"/>
            <wp:effectExtent l="0" t="0" r="635" b="0"/>
            <wp:docPr id="52" name="Picture 52" descr="Information Icon">
              <a:extLst xmlns:a="http://schemas.openxmlformats.org/drawingml/2006/main">
                <a:ext uri="{C183D7F6-B498-43B3-948B-1728B52AA6E4}">
                  <adec:decorative xmlns:adec="http://schemas.microsoft.com/office/drawing/2017/decorative"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666749" cy="657225"/>
                    </a:xfrm>
                    <a:prstGeom prst="rect">
                      <a:avLst/>
                    </a:prstGeom>
                    <a:noFill/>
                    <a:ln>
                      <a:noFill/>
                    </a:ln>
                  </pic:spPr>
                </pic:pic>
              </a:graphicData>
            </a:graphic>
          </wp:inline>
        </w:drawing>
      </w:r>
    </w:p>
    <w:p w:rsidRPr="00E1644E" w:rsidR="00985538" w:rsidP="00A4023E" w:rsidRDefault="0060229E" w14:paraId="009A23D1" w14:textId="1C2B235A">
      <w:pPr>
        <w:keepLines/>
        <w:pBdr>
          <w:top w:val="single" w:color="5B9BD5" w:themeColor="accent1" w:sz="8" w:space="6"/>
          <w:left w:val="single" w:color="5B9BD5" w:themeColor="accent1" w:sz="8" w:space="6"/>
          <w:bottom w:val="single" w:color="5B9BD5" w:themeColor="accent1" w:sz="8" w:space="6"/>
          <w:right w:val="single" w:color="5B9BD5" w:themeColor="accent1" w:sz="8" w:space="6"/>
        </w:pBdr>
        <w:shd w:val="clear" w:color="auto" w:fill="DEEAF6" w:themeFill="accent1" w:themeFillTint="33"/>
        <w:spacing w:line="240" w:lineRule="auto"/>
        <w:rPr>
          <w:rFonts w:asciiTheme="minorBidi" w:hAnsiTheme="minorBidi"/>
          <w:sz w:val="24"/>
          <w:szCs w:val="24"/>
        </w:rPr>
      </w:pPr>
      <w:r w:rsidRPr="00E1644E">
        <w:rPr>
          <w:rFonts w:asciiTheme="minorBidi" w:hAnsiTheme="minorBidi"/>
          <w:sz w:val="24"/>
          <w:szCs w:val="24"/>
        </w:rPr>
        <w:t>Generally</w:t>
      </w:r>
      <w:r w:rsidR="0057348D">
        <w:rPr>
          <w:rFonts w:asciiTheme="minorBidi" w:hAnsiTheme="minorBidi"/>
          <w:sz w:val="24"/>
          <w:szCs w:val="24"/>
        </w:rPr>
        <w:t>,</w:t>
      </w:r>
      <w:r w:rsidRPr="00E1644E">
        <w:rPr>
          <w:rFonts w:asciiTheme="minorBidi" w:hAnsiTheme="minorBidi"/>
          <w:sz w:val="24"/>
          <w:szCs w:val="24"/>
        </w:rPr>
        <w:t xml:space="preserve"> it is best to work on one issue at a time to avoid spreading program resources—including staff time—too thin, and to understand the results of the changes. If you work on two issues at the same time, for example, it can be difficult to figure out which strategies likely led to which improvements. However, your program might need to address a few issues simultaneously. </w:t>
      </w:r>
      <w:r w:rsidRPr="00E1644E">
        <w:rPr>
          <w:rFonts w:asciiTheme="minorBidi" w:hAnsiTheme="minorBidi"/>
          <w:sz w:val="24"/>
          <w:szCs w:val="24"/>
          <w:u w:val="single"/>
        </w:rPr>
        <w:t>If your program is addressing one issue, as described above, please stop here</w:t>
      </w:r>
      <w:r w:rsidRPr="00E1644E">
        <w:rPr>
          <w:rFonts w:asciiTheme="minorBidi" w:hAnsiTheme="minorBidi"/>
          <w:sz w:val="24"/>
          <w:szCs w:val="24"/>
        </w:rPr>
        <w:t xml:space="preserve">. You do not need to complete the rest of the template. If you are working on two issues, please complete the rest of the template. </w:t>
      </w:r>
    </w:p>
    <w:p w:rsidRPr="00E1644E" w:rsidR="006C40CD" w:rsidP="006E158E" w:rsidRDefault="006C40CD" w14:paraId="2B9D09A2" w14:textId="5B013FCA">
      <w:pPr>
        <w:pStyle w:val="Heading2"/>
      </w:pPr>
      <w:bookmarkStart w:name="_Toc7112455" w:id="16"/>
      <w:r w:rsidRPr="00E1644E">
        <w:t>Working through a second issue</w:t>
      </w:r>
      <w:bookmarkEnd w:id="16"/>
    </w:p>
    <w:p w:rsidR="00AA36A4" w:rsidP="00A4023E" w:rsidRDefault="00AA36A4" w14:paraId="1254D464" w14:textId="0A01582C">
      <w:pPr>
        <w:pStyle w:val="NormalSS"/>
        <w:ind w:firstLine="0"/>
        <w:rPr>
          <w:rFonts w:asciiTheme="minorBidi" w:hAnsiTheme="minorBidi" w:eastAsiaTheme="minorHAnsi" w:cstheme="minorBidi"/>
          <w:szCs w:val="24"/>
        </w:rPr>
      </w:pPr>
      <w:r w:rsidRPr="00E1644E">
        <w:rPr>
          <w:rFonts w:asciiTheme="minorBidi" w:hAnsiTheme="minorBidi" w:eastAsiaTheme="minorHAnsi" w:cstheme="minorBidi"/>
          <w:szCs w:val="24"/>
        </w:rPr>
        <w:t>Although it is usually better to work through one issue at a time, this is not always possible. If your program is working on two issues simultaneously, please describe the second issue in this section</w:t>
      </w:r>
      <w:r w:rsidRPr="00E1644E" w:rsidR="00416223">
        <w:rPr>
          <w:rFonts w:asciiTheme="minorBidi" w:hAnsiTheme="minorBidi" w:eastAsiaTheme="minorHAnsi" w:cstheme="minorBidi"/>
          <w:szCs w:val="24"/>
        </w:rPr>
        <w:t>.</w:t>
      </w:r>
      <w:r w:rsidRPr="00E1644E" w:rsidR="004E0F96">
        <w:rPr>
          <w:rFonts w:asciiTheme="minorBidi" w:hAnsiTheme="minorBidi" w:eastAsiaTheme="minorHAnsi" w:cstheme="minorBidi"/>
          <w:szCs w:val="24"/>
        </w:rPr>
        <w:t xml:space="preserve"> It is best in this situation to </w:t>
      </w:r>
      <w:r w:rsidRPr="00E1644E" w:rsidR="001F77D7">
        <w:rPr>
          <w:rFonts w:asciiTheme="minorBidi" w:hAnsiTheme="minorBidi" w:eastAsiaTheme="minorHAnsi" w:cstheme="minorBidi"/>
          <w:szCs w:val="24"/>
        </w:rPr>
        <w:t>think</w:t>
      </w:r>
      <w:r w:rsidRPr="00E1644E" w:rsidR="004E0F96">
        <w:rPr>
          <w:rFonts w:asciiTheme="minorBidi" w:hAnsiTheme="minorBidi" w:eastAsiaTheme="minorHAnsi" w:cstheme="minorBidi"/>
          <w:szCs w:val="24"/>
        </w:rPr>
        <w:t xml:space="preserve"> about whether the first issue you are working on overlap</w:t>
      </w:r>
      <w:r w:rsidRPr="00E1644E" w:rsidR="001F77D7">
        <w:rPr>
          <w:rFonts w:asciiTheme="minorBidi" w:hAnsiTheme="minorBidi" w:eastAsiaTheme="minorHAnsi" w:cstheme="minorBidi"/>
          <w:szCs w:val="24"/>
        </w:rPr>
        <w:t>s</w:t>
      </w:r>
      <w:r w:rsidRPr="00E1644E" w:rsidR="004E0F96">
        <w:rPr>
          <w:rFonts w:asciiTheme="minorBidi" w:hAnsiTheme="minorBidi" w:eastAsiaTheme="minorHAnsi" w:cstheme="minorBidi"/>
          <w:szCs w:val="24"/>
        </w:rPr>
        <w:t xml:space="preserve"> </w:t>
      </w:r>
      <w:r w:rsidRPr="00E1644E" w:rsidR="001F77D7">
        <w:rPr>
          <w:rFonts w:asciiTheme="minorBidi" w:hAnsiTheme="minorBidi" w:eastAsiaTheme="minorHAnsi" w:cstheme="minorBidi"/>
          <w:szCs w:val="24"/>
        </w:rPr>
        <w:t>with</w:t>
      </w:r>
      <w:r w:rsidRPr="00E1644E" w:rsidR="004E0F96">
        <w:rPr>
          <w:rFonts w:asciiTheme="minorBidi" w:hAnsiTheme="minorBidi" w:eastAsiaTheme="minorHAnsi" w:cstheme="minorBidi"/>
          <w:szCs w:val="24"/>
        </w:rPr>
        <w:t xml:space="preserve"> the second issue</w:t>
      </w:r>
      <w:r w:rsidRPr="00E1644E" w:rsidR="001F77D7">
        <w:rPr>
          <w:rFonts w:asciiTheme="minorBidi" w:hAnsiTheme="minorBidi" w:eastAsiaTheme="minorHAnsi" w:cstheme="minorBidi"/>
          <w:szCs w:val="24"/>
        </w:rPr>
        <w:t>,</w:t>
      </w:r>
      <w:r w:rsidRPr="00E1644E" w:rsidR="004E0F96">
        <w:rPr>
          <w:rFonts w:asciiTheme="minorBidi" w:hAnsiTheme="minorBidi" w:eastAsiaTheme="minorHAnsi" w:cstheme="minorBidi"/>
          <w:szCs w:val="24"/>
        </w:rPr>
        <w:t xml:space="preserve"> so you can monitor </w:t>
      </w:r>
      <w:r w:rsidRPr="00E1644E" w:rsidR="001F77D7">
        <w:rPr>
          <w:rFonts w:asciiTheme="minorBidi" w:hAnsiTheme="minorBidi" w:eastAsiaTheme="minorHAnsi" w:cstheme="minorBidi"/>
          <w:szCs w:val="24"/>
        </w:rPr>
        <w:t>whether changes to</w:t>
      </w:r>
      <w:r w:rsidRPr="00E1644E" w:rsidR="004E0F96">
        <w:rPr>
          <w:rFonts w:asciiTheme="minorBidi" w:hAnsiTheme="minorBidi" w:eastAsiaTheme="minorHAnsi" w:cstheme="minorBidi"/>
          <w:szCs w:val="24"/>
        </w:rPr>
        <w:t xml:space="preserve"> Issue #1</w:t>
      </w:r>
      <w:r w:rsidRPr="00E1644E" w:rsidR="001F77D7">
        <w:rPr>
          <w:rFonts w:asciiTheme="minorBidi" w:hAnsiTheme="minorBidi" w:eastAsiaTheme="minorHAnsi" w:cstheme="minorBidi"/>
          <w:szCs w:val="24"/>
        </w:rPr>
        <w:t xml:space="preserve"> might </w:t>
      </w:r>
      <w:r w:rsidRPr="00E1644E" w:rsidR="004E0F96">
        <w:rPr>
          <w:rFonts w:asciiTheme="minorBidi" w:hAnsiTheme="minorBidi" w:eastAsiaTheme="minorHAnsi" w:cstheme="minorBidi"/>
          <w:szCs w:val="24"/>
        </w:rPr>
        <w:t>also be changing Issue #2.</w:t>
      </w:r>
    </w:p>
    <w:p w:rsidRPr="00E1644E" w:rsidR="006C6357" w:rsidP="006C6357" w:rsidRDefault="006C6357" w14:paraId="70A051FE" w14:textId="51767E73">
      <w:pPr>
        <w:pStyle w:val="Icon"/>
      </w:pPr>
      <w:r w:rsidRPr="00C97D2B">
        <w:rPr>
          <w:noProof/>
        </w:rPr>
        <w:drawing>
          <wp:inline distT="0" distB="0" distL="0" distR="0" wp14:anchorId="49DDE150" wp14:editId="6019843D">
            <wp:extent cx="437515" cy="445135"/>
            <wp:effectExtent l="0" t="0" r="635" b="0"/>
            <wp:docPr id="32" name="Picture 32" descr="Question Mark Ic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savellar\AppData\Local\Microsoft\Windows\INetCache\Content.Outlook\Y4QUAOWJ\40286_CQI_031319-08.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37515" cy="445135"/>
                    </a:xfrm>
                    <a:prstGeom prst="rect">
                      <a:avLst/>
                    </a:prstGeom>
                    <a:noFill/>
                    <a:ln>
                      <a:noFill/>
                    </a:ln>
                  </pic:spPr>
                </pic:pic>
              </a:graphicData>
            </a:graphic>
          </wp:inline>
        </w:drawing>
      </w:r>
    </w:p>
    <w:p w:rsidRPr="00E1644E" w:rsidR="00AA36A4" w:rsidP="00A17939" w:rsidRDefault="00AA36A4" w14:paraId="407FA6A1" w14:textId="2383953F">
      <w:pPr>
        <w:pStyle w:val="Heading3"/>
      </w:pPr>
      <w:bookmarkStart w:name="_Toc7112456" w:id="17"/>
      <w:r w:rsidRPr="00E1644E">
        <w:t>Identifying an area for improvement and setting goals</w:t>
      </w:r>
      <w:bookmarkEnd w:id="17"/>
    </w:p>
    <w:p w:rsidRPr="00E1644E" w:rsidR="00AA36A4" w:rsidP="00A4023E" w:rsidRDefault="00AA36A4" w14:paraId="593DAB40" w14:textId="49DAED0F">
      <w:pPr>
        <w:pStyle w:val="Question"/>
        <w:rPr>
          <w:rFonts w:asciiTheme="minorBidi" w:hAnsiTheme="minorBidi" w:cstheme="minorBidi"/>
        </w:rPr>
      </w:pPr>
      <w:r w:rsidRPr="00E1644E">
        <w:rPr>
          <w:rFonts w:asciiTheme="minorBidi" w:hAnsiTheme="minorBidi" w:cstheme="minorBidi"/>
        </w:rPr>
        <w:t>Please select one area of improvement for your program:</w:t>
      </w:r>
    </w:p>
    <w:p w:rsidRPr="00E1644E" w:rsidR="005F5039" w:rsidP="00A4023E" w:rsidRDefault="00165CA8" w14:paraId="16B8FA36" w14:textId="0CCD8DCF">
      <w:pPr>
        <w:pStyle w:val="NoSpacing"/>
      </w:pPr>
      <w:sdt>
        <w:sdtPr>
          <w:alias w:val="D. Working through an issue: D1. Identifying an area for improvement and setting goals: a. Areas of Improvement: Enrollment"/>
          <w:tag w:val="D. Working through an issue: D1. Identifying an area for improvement and setting goals: a. Areas of Improvement: Enrollment"/>
          <w:id w:val="-1396497252"/>
          <w14:checkbox>
            <w14:checked w14:val="0"/>
            <w14:checkedState w14:font="MS Gothic" w14:val="2612"/>
            <w14:uncheckedState w14:font="MS Gothic" w14:val="2610"/>
          </w14:checkbox>
        </w:sdtPr>
        <w:sdtEndPr/>
        <w:sdtContent>
          <w:r w:rsidRPr="00E1644E" w:rsidR="005F5039">
            <w:rPr>
              <w:rFonts w:ascii="Segoe UI Symbol" w:hAnsi="Segoe UI Symbol" w:eastAsia="MS Gothic" w:cs="Segoe UI Symbol"/>
            </w:rPr>
            <w:t>☐</w:t>
          </w:r>
        </w:sdtContent>
      </w:sdt>
      <w:r w:rsidRPr="00E1644E" w:rsidR="005F5039">
        <w:t xml:space="preserve"> Enrollment </w:t>
      </w:r>
    </w:p>
    <w:p w:rsidRPr="00E1644E" w:rsidR="005F5039" w:rsidP="00A4023E" w:rsidRDefault="00165CA8" w14:paraId="51639EBE" w14:textId="77777777">
      <w:pPr>
        <w:pStyle w:val="NoSpacing"/>
      </w:pPr>
      <w:sdt>
        <w:sdtPr>
          <w:alias w:val="Client completion of services"/>
          <w:tag w:val="Client completion of services"/>
          <w:id w:val="-1023319027"/>
          <w14:checkbox>
            <w14:checked w14:val="0"/>
            <w14:checkedState w14:font="MS Gothic" w14:val="2612"/>
            <w14:uncheckedState w14:font="MS Gothic" w14:val="2610"/>
          </w14:checkbox>
        </w:sdtPr>
        <w:sdtEndPr/>
        <w:sdtContent>
          <w:r w:rsidRPr="00E1644E" w:rsidR="005F5039">
            <w:rPr>
              <w:rFonts w:ascii="Segoe UI Symbol" w:hAnsi="Segoe UI Symbol" w:eastAsia="MS Gothic" w:cs="Segoe UI Symbol"/>
            </w:rPr>
            <w:t>☐</w:t>
          </w:r>
        </w:sdtContent>
      </w:sdt>
      <w:r w:rsidRPr="00E1644E" w:rsidR="005F5039">
        <w:t xml:space="preserve"> Client completion of services</w:t>
      </w:r>
    </w:p>
    <w:p w:rsidRPr="00E1644E" w:rsidR="005F5039" w:rsidP="00A4023E" w:rsidRDefault="00165CA8" w14:paraId="75CDB08B" w14:textId="77777777">
      <w:pPr>
        <w:pStyle w:val="NoSpacing"/>
      </w:pPr>
      <w:sdt>
        <w:sdtPr>
          <w:alias w:val="Quality of services"/>
          <w:tag w:val="Quality of services"/>
          <w:id w:val="-1595314761"/>
          <w14:checkbox>
            <w14:checked w14:val="0"/>
            <w14:checkedState w14:font="MS Gothic" w14:val="2612"/>
            <w14:uncheckedState w14:font="MS Gothic" w14:val="2610"/>
          </w14:checkbox>
        </w:sdtPr>
        <w:sdtEndPr/>
        <w:sdtContent>
          <w:r w:rsidRPr="00E1644E" w:rsidR="005F5039">
            <w:rPr>
              <w:rFonts w:ascii="Segoe UI Symbol" w:hAnsi="Segoe UI Symbol" w:eastAsia="MS Gothic" w:cs="Segoe UI Symbol"/>
            </w:rPr>
            <w:t>☐</w:t>
          </w:r>
        </w:sdtContent>
      </w:sdt>
      <w:r w:rsidRPr="00E1644E" w:rsidR="005F5039">
        <w:t xml:space="preserve"> Quality of services</w:t>
      </w:r>
    </w:p>
    <w:p w:rsidRPr="00E1644E" w:rsidR="005F5039" w:rsidP="00A4023E" w:rsidRDefault="00165CA8" w14:paraId="6EFAB64F" w14:textId="77777777">
      <w:pPr>
        <w:pStyle w:val="NoSpacing"/>
      </w:pPr>
      <w:sdt>
        <w:sdtPr>
          <w:alias w:val="Data collection"/>
          <w:tag w:val="Data collection"/>
          <w:id w:val="1776900168"/>
          <w14:checkbox>
            <w14:checked w14:val="0"/>
            <w14:checkedState w14:font="MS Gothic" w14:val="2612"/>
            <w14:uncheckedState w14:font="MS Gothic" w14:val="2610"/>
          </w14:checkbox>
        </w:sdtPr>
        <w:sdtEndPr/>
        <w:sdtContent>
          <w:r w:rsidRPr="00E1644E" w:rsidR="005F5039">
            <w:rPr>
              <w:rFonts w:ascii="Segoe UI Symbol" w:hAnsi="Segoe UI Symbol" w:eastAsia="MS Gothic" w:cs="Segoe UI Symbol"/>
            </w:rPr>
            <w:t>☐</w:t>
          </w:r>
        </w:sdtContent>
      </w:sdt>
      <w:r w:rsidRPr="00E1644E" w:rsidR="005F5039">
        <w:t xml:space="preserve"> Data collection</w:t>
      </w:r>
    </w:p>
    <w:p w:rsidRPr="00E1644E" w:rsidR="005F5039" w:rsidP="00A4023E" w:rsidRDefault="00165CA8" w14:paraId="2330F19B" w14:textId="77777777">
      <w:pPr>
        <w:pStyle w:val="NoSpacing"/>
        <w:tabs>
          <w:tab w:val="left" w:leader="underscore" w:pos="8640"/>
        </w:tabs>
      </w:pPr>
      <w:sdt>
        <w:sdtPr>
          <w:alias w:val="Other area of improvement"/>
          <w:tag w:val="Other area of improvement"/>
          <w:id w:val="730739342"/>
          <w14:checkbox>
            <w14:checked w14:val="0"/>
            <w14:checkedState w14:font="MS Gothic" w14:val="2612"/>
            <w14:uncheckedState w14:font="MS Gothic" w14:val="2610"/>
          </w14:checkbox>
        </w:sdtPr>
        <w:sdtEndPr/>
        <w:sdtContent>
          <w:r w:rsidRPr="00E1644E" w:rsidR="005F5039">
            <w:rPr>
              <w:rFonts w:ascii="Segoe UI Symbol" w:hAnsi="Segoe UI Symbol" w:eastAsia="MS Gothic" w:cs="Segoe UI Symbol"/>
            </w:rPr>
            <w:t>☐</w:t>
          </w:r>
        </w:sdtContent>
      </w:sdt>
      <w:r w:rsidRPr="00E1644E" w:rsidR="005F5039">
        <w:t xml:space="preserve"> Other </w:t>
      </w:r>
      <w:sdt>
        <w:sdtPr>
          <w:alias w:val="Specify other area of improvement, such as staff morale, organizational leadership, teamwork or other important areas related to the success of your program"/>
          <w:tag w:val="Specify other area of improvement, such as staff morale, organizational leadership, teamwork or other important areas related to the success of your program"/>
          <w:id w:val="-1339152768"/>
          <w:placeholder>
            <w:docPart w:val="0DC2F1384F26499589777FBD4D3B4C0B"/>
          </w:placeholder>
        </w:sdtPr>
        <w:sdtEndPr/>
        <w:sdtContent>
          <w:r w:rsidRPr="00E1644E" w:rsidR="005F5039">
            <w:tab/>
          </w:r>
        </w:sdtContent>
      </w:sdt>
    </w:p>
    <w:p w:rsidR="005F5039" w:rsidP="00A4023E" w:rsidRDefault="005F5039" w14:paraId="27B1995B" w14:textId="03B81A2A">
      <w:pPr>
        <w:pStyle w:val="NoSpacing"/>
      </w:pPr>
      <w:r w:rsidRPr="00E1644E">
        <w:t>(</w:t>
      </w:r>
      <w:r w:rsidRPr="00E1644E" w:rsidR="00C11316">
        <w:t>Please</w:t>
      </w:r>
      <w:r w:rsidRPr="00E1644E">
        <w:t xml:space="preserve"> specify, such as staff morale, organizational leadership, teamwork or other important areas related to the success of your program</w:t>
      </w:r>
      <w:r w:rsidR="0057348D">
        <w:t>.</w:t>
      </w:r>
      <w:r w:rsidRPr="00E1644E">
        <w:t>)</w:t>
      </w:r>
    </w:p>
    <w:p w:rsidRPr="00E1644E" w:rsidR="006C6357" w:rsidP="006C6357" w:rsidRDefault="006C6357" w14:paraId="6770D49F" w14:textId="6E99C53B">
      <w:pPr>
        <w:pStyle w:val="Icon"/>
      </w:pPr>
      <w:r w:rsidRPr="008D3585">
        <w:rPr>
          <w:noProof/>
        </w:rPr>
        <w:drawing>
          <wp:inline distT="0" distB="0" distL="0" distR="0" wp14:anchorId="1C3050BC" wp14:editId="04961025">
            <wp:extent cx="437515" cy="445135"/>
            <wp:effectExtent l="0" t="0" r="635" b="0"/>
            <wp:docPr id="18" name="Picture 18" descr="Bullseye Ic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savellar\AppData\Local\Microsoft\Windows\INetCache\Content.Outlook\Y4QUAOWJ\40286_CQI_031319-02 (002).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37515" cy="445135"/>
                    </a:xfrm>
                    <a:prstGeom prst="rect">
                      <a:avLst/>
                    </a:prstGeom>
                    <a:noFill/>
                    <a:ln>
                      <a:noFill/>
                    </a:ln>
                  </pic:spPr>
                </pic:pic>
              </a:graphicData>
            </a:graphic>
          </wp:inline>
        </w:drawing>
      </w:r>
    </w:p>
    <w:p w:rsidRPr="00E1644E" w:rsidR="0060229E" w:rsidP="00A4023E" w:rsidRDefault="00AA36A4" w14:paraId="176BC89C" w14:textId="492DDD69">
      <w:pPr>
        <w:pStyle w:val="Question"/>
        <w:rPr>
          <w:rFonts w:asciiTheme="minorBidi" w:hAnsiTheme="minorBidi" w:cstheme="minorBidi"/>
        </w:rPr>
      </w:pPr>
      <w:r w:rsidRPr="00E1644E">
        <w:rPr>
          <w:rFonts w:asciiTheme="minorBidi" w:hAnsiTheme="minorBidi" w:cstheme="minorBidi"/>
        </w:rPr>
        <w:t>For the selected area of improvement, please describe the specific problem that you are trying to solve, a related SMART goal, and possible data sources.</w:t>
      </w:r>
      <w:r w:rsidRPr="00E1644E" w:rsidR="0060229E">
        <w:rPr>
          <w:rFonts w:asciiTheme="minorBidi" w:hAnsiTheme="minorBidi" w:cstheme="minorBidi"/>
        </w:rPr>
        <w:t xml:space="preserve"> </w:t>
      </w:r>
    </w:p>
    <w:sdt>
      <w:sdtPr>
        <w:rPr>
          <w:rFonts w:asciiTheme="minorBidi" w:hAnsiTheme="minorBidi" w:cstheme="minorBidi"/>
        </w:rPr>
        <w:alias w:val="b. For the selected area of improvement, please describe the specific problem that you are trying to solve, a related SMART goal, and possible data sources. "/>
        <w:tag w:val="b. For the selected area of improvement, please describe the specific problem that you are trying to solve, a related SMART goal, and possible data sources. "/>
        <w:id w:val="-1348633101"/>
        <w:placeholder>
          <w:docPart w:val="643A46AB266B4E39A3171002F12DD471"/>
        </w:placeholder>
      </w:sdtPr>
      <w:sdtEndPr/>
      <w:sdtContent>
        <w:p w:rsidRPr="00E1644E" w:rsidR="006C40CD" w:rsidP="00A4023E" w:rsidRDefault="005F5039" w14:paraId="0BBE27FD" w14:textId="50134417">
          <w:pPr>
            <w:pStyle w:val="Answer"/>
            <w:ind w:firstLine="0"/>
            <w:rPr>
              <w:rFonts w:asciiTheme="minorBidi" w:hAnsiTheme="minorBidi" w:cstheme="minorBidi"/>
            </w:rPr>
          </w:pPr>
          <w:r w:rsidRPr="00E1644E">
            <w:rPr>
              <w:rFonts w:asciiTheme="minorBidi" w:hAnsiTheme="minorBidi" w:cstheme="minorBidi"/>
            </w:rPr>
            <w:br/>
          </w:r>
          <w:r w:rsidRPr="00E1644E" w:rsidR="0060229E">
            <w:rPr>
              <w:rFonts w:asciiTheme="minorBidi" w:hAnsiTheme="minorBidi" w:cstheme="minorBidi"/>
            </w:rPr>
            <w:br/>
          </w:r>
        </w:p>
      </w:sdtContent>
    </w:sdt>
    <w:p w:rsidRPr="00E1644E" w:rsidR="00AA36A4" w:rsidP="00A4023E" w:rsidRDefault="00293910" w14:paraId="0A11E102" w14:textId="5141933C">
      <w:pPr>
        <w:pStyle w:val="Caption"/>
        <w:rPr>
          <w:rFonts w:eastAsiaTheme="majorEastAsia"/>
        </w:rPr>
      </w:pPr>
      <w:r w:rsidRPr="00E1644E">
        <w:lastRenderedPageBreak/>
        <w:t xml:space="preserve">Table </w:t>
      </w:r>
      <w:r w:rsidRPr="00E1644E" w:rsidR="00954F90">
        <w:t>E1</w:t>
      </w:r>
      <w:r w:rsidRPr="00E1644E" w:rsidR="00AA36A4">
        <w:t xml:space="preserve">. </w:t>
      </w:r>
      <w:r w:rsidRPr="00E1644E" w:rsidR="00727C79">
        <w:t>Your program’s issue(s), SMART goal(s), and data source(s)</w:t>
      </w:r>
    </w:p>
    <w:tbl>
      <w:tblPr>
        <w:tblW w:w="0" w:type="auto"/>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Look w:val="04A0" w:firstRow="1" w:lastRow="0" w:firstColumn="1" w:lastColumn="0" w:noHBand="0" w:noVBand="1"/>
      </w:tblPr>
      <w:tblGrid>
        <w:gridCol w:w="4671"/>
        <w:gridCol w:w="4669"/>
      </w:tblGrid>
      <w:tr w:rsidRPr="00E1644E" w:rsidR="00AA36A4" w:rsidTr="005F5039" w14:paraId="57CEBBBC" w14:textId="77777777">
        <w:tc>
          <w:tcPr>
            <w:tcW w:w="9340" w:type="dxa"/>
            <w:gridSpan w:val="2"/>
            <w:shd w:val="clear" w:color="auto" w:fill="326D92"/>
          </w:tcPr>
          <w:p w:rsidRPr="00E1644E" w:rsidR="00AA36A4" w:rsidP="00A4023E" w:rsidRDefault="00AA36A4" w14:paraId="6AF1C2E5" w14:textId="77777777">
            <w:pPr>
              <w:keepNext/>
              <w:rPr>
                <w:rFonts w:asciiTheme="minorBidi" w:hAnsiTheme="minorBidi"/>
                <w:sz w:val="24"/>
                <w:szCs w:val="24"/>
              </w:rPr>
            </w:pPr>
            <w:r w:rsidRPr="00E1644E">
              <w:rPr>
                <w:rFonts w:asciiTheme="minorBidi" w:hAnsiTheme="minorBidi"/>
                <w:b/>
                <w:color w:val="FFFFFF" w:themeColor="background1"/>
              </w:rPr>
              <w:t>For the area of improvement your team selected above, please describe the issue you are trying to solve, a related SMART goal, and possible data sources you could use.</w:t>
            </w:r>
            <w:r w:rsidRPr="00E1644E">
              <w:rPr>
                <w:rFonts w:asciiTheme="minorBidi" w:hAnsiTheme="minorBidi"/>
                <w:sz w:val="24"/>
                <w:szCs w:val="24"/>
              </w:rPr>
              <w:t xml:space="preserve"> </w:t>
            </w:r>
          </w:p>
        </w:tc>
      </w:tr>
      <w:tr w:rsidRPr="00E1644E" w:rsidR="005F5039" w:rsidTr="005F5039" w14:paraId="279C75FA" w14:textId="77777777">
        <w:tc>
          <w:tcPr>
            <w:tcW w:w="4671" w:type="dxa"/>
          </w:tcPr>
          <w:p w:rsidRPr="00E1644E" w:rsidR="005F5039" w:rsidDel="009C4253" w:rsidP="00A4023E" w:rsidRDefault="005F5039" w14:paraId="3104EE8B" w14:textId="77777777">
            <w:pPr>
              <w:rPr>
                <w:rFonts w:asciiTheme="minorBidi" w:hAnsiTheme="minorBidi"/>
              </w:rPr>
            </w:pPr>
            <w:r w:rsidRPr="00E1644E">
              <w:rPr>
                <w:rFonts w:asciiTheme="minorBidi" w:hAnsiTheme="minorBidi"/>
              </w:rPr>
              <w:t>What is the specific problem or issue you are trying to solve?</w:t>
            </w:r>
          </w:p>
        </w:tc>
        <w:tc>
          <w:tcPr>
            <w:tcW w:w="4669" w:type="dxa"/>
          </w:tcPr>
          <w:p w:rsidRPr="00E1644E" w:rsidR="005F5039" w:rsidP="00A4023E" w:rsidRDefault="00165CA8" w14:paraId="25401CC5" w14:textId="1153D6C3">
            <w:pPr>
              <w:tabs>
                <w:tab w:val="left" w:pos="4035"/>
              </w:tabs>
              <w:rPr>
                <w:rFonts w:asciiTheme="minorBidi" w:hAnsiTheme="minorBidi"/>
                <w:sz w:val="24"/>
                <w:szCs w:val="24"/>
              </w:rPr>
            </w:pPr>
            <w:sdt>
              <w:sdtPr>
                <w:rPr>
                  <w:rFonts w:asciiTheme="minorBidi" w:hAnsiTheme="minorBidi"/>
                </w:rPr>
                <w:alias w:val="What is the specific problem or issue you are trying to solve?"/>
                <w:tag w:val="What is the specific problem or issue you are trying to solve?"/>
                <w:id w:val="81107428"/>
                <w:placeholder>
                  <w:docPart w:val="459E9F267CD94988B755B8F14E607B24"/>
                </w:placeholder>
              </w:sdtPr>
              <w:sdtEndPr/>
              <w:sdtContent>
                <w:r w:rsidRPr="00E1644E" w:rsidR="005F5039">
                  <w:rPr>
                    <w:rFonts w:asciiTheme="minorBidi" w:hAnsiTheme="minorBidi"/>
                  </w:rPr>
                  <w:tab/>
                </w:r>
              </w:sdtContent>
            </w:sdt>
          </w:p>
        </w:tc>
      </w:tr>
      <w:tr w:rsidRPr="00E1644E" w:rsidR="005F5039" w:rsidTr="005F5039" w14:paraId="009B9AA5" w14:textId="77777777">
        <w:tc>
          <w:tcPr>
            <w:tcW w:w="4671" w:type="dxa"/>
          </w:tcPr>
          <w:p w:rsidRPr="00E1644E" w:rsidR="005F5039" w:rsidDel="009C4253" w:rsidP="00A4023E" w:rsidRDefault="005F5039" w14:paraId="3866CB71" w14:textId="77777777">
            <w:pPr>
              <w:rPr>
                <w:rFonts w:asciiTheme="minorBidi" w:hAnsiTheme="minorBidi"/>
              </w:rPr>
            </w:pPr>
            <w:r w:rsidRPr="00E1644E">
              <w:rPr>
                <w:rFonts w:asciiTheme="minorBidi" w:hAnsiTheme="minorBidi"/>
              </w:rPr>
              <w:t xml:space="preserve">What is the SMART goal that would show an improvement on this issue? </w:t>
            </w:r>
          </w:p>
        </w:tc>
        <w:tc>
          <w:tcPr>
            <w:tcW w:w="4669" w:type="dxa"/>
          </w:tcPr>
          <w:p w:rsidRPr="00E1644E" w:rsidR="005F5039" w:rsidP="00A4023E" w:rsidRDefault="00165CA8" w14:paraId="5A977CCD" w14:textId="54ACE1DA">
            <w:pPr>
              <w:tabs>
                <w:tab w:val="left" w:pos="4035"/>
              </w:tabs>
              <w:rPr>
                <w:rFonts w:asciiTheme="minorBidi" w:hAnsiTheme="minorBidi"/>
                <w:sz w:val="24"/>
                <w:szCs w:val="24"/>
              </w:rPr>
            </w:pPr>
            <w:sdt>
              <w:sdtPr>
                <w:rPr>
                  <w:rFonts w:asciiTheme="minorBidi" w:hAnsiTheme="minorBidi"/>
                </w:rPr>
                <w:alias w:val="What is the SMART goal that would show an improvement on this issue? "/>
                <w:tag w:val="What is the SMART goal that would show an improvement on this issue? "/>
                <w:id w:val="289097705"/>
                <w:placeholder>
                  <w:docPart w:val="418CD118EBA54447AC4BAB298738E3F8"/>
                </w:placeholder>
              </w:sdtPr>
              <w:sdtEndPr/>
              <w:sdtContent>
                <w:r w:rsidRPr="00E1644E" w:rsidR="005F5039">
                  <w:rPr>
                    <w:rFonts w:asciiTheme="minorBidi" w:hAnsiTheme="minorBidi"/>
                  </w:rPr>
                  <w:tab/>
                </w:r>
              </w:sdtContent>
            </w:sdt>
          </w:p>
        </w:tc>
      </w:tr>
      <w:tr w:rsidRPr="00E1644E" w:rsidR="005F5039" w:rsidTr="005F5039" w14:paraId="073A84C5" w14:textId="77777777">
        <w:tc>
          <w:tcPr>
            <w:tcW w:w="4671" w:type="dxa"/>
          </w:tcPr>
          <w:p w:rsidRPr="00E1644E" w:rsidR="005F5039" w:rsidDel="009C4253" w:rsidP="00A4023E" w:rsidRDefault="005F5039" w14:paraId="6C885B12" w14:textId="77777777">
            <w:pPr>
              <w:rPr>
                <w:rFonts w:asciiTheme="minorBidi" w:hAnsiTheme="minorBidi"/>
              </w:rPr>
            </w:pPr>
            <w:r w:rsidRPr="00E1644E">
              <w:rPr>
                <w:rFonts w:asciiTheme="minorBidi" w:hAnsiTheme="minorBidi"/>
              </w:rPr>
              <w:t>What data source could you use to measure progress towards that goal?</w:t>
            </w:r>
          </w:p>
        </w:tc>
        <w:tc>
          <w:tcPr>
            <w:tcW w:w="4669" w:type="dxa"/>
          </w:tcPr>
          <w:p w:rsidRPr="00E1644E" w:rsidR="005F5039" w:rsidP="00A4023E" w:rsidRDefault="00165CA8" w14:paraId="461AA50C" w14:textId="5066E1D7">
            <w:pPr>
              <w:tabs>
                <w:tab w:val="left" w:pos="4035"/>
              </w:tabs>
              <w:rPr>
                <w:rFonts w:asciiTheme="minorBidi" w:hAnsiTheme="minorBidi"/>
                <w:sz w:val="24"/>
                <w:szCs w:val="24"/>
              </w:rPr>
            </w:pPr>
            <w:sdt>
              <w:sdtPr>
                <w:rPr>
                  <w:rFonts w:asciiTheme="minorBidi" w:hAnsiTheme="minorBidi"/>
                </w:rPr>
                <w:alias w:val="What data source could you use to measure progress towards that goal?What data source could you use to measure progress towards that goal?"/>
                <w:tag w:val="What data source could you use to measure progress towards that goal?"/>
                <w:id w:val="350381148"/>
                <w:placeholder>
                  <w:docPart w:val="197DAD569EA5451A95207245EB1FE1CB"/>
                </w:placeholder>
              </w:sdtPr>
              <w:sdtEndPr/>
              <w:sdtContent>
                <w:r w:rsidRPr="00E1644E" w:rsidR="005F5039">
                  <w:rPr>
                    <w:rFonts w:asciiTheme="minorBidi" w:hAnsiTheme="minorBidi"/>
                  </w:rPr>
                  <w:tab/>
                </w:r>
              </w:sdtContent>
            </w:sdt>
          </w:p>
        </w:tc>
      </w:tr>
    </w:tbl>
    <w:p w:rsidRPr="00E1644E" w:rsidR="00136579" w:rsidP="00A4023E" w:rsidRDefault="007C5A95" w14:paraId="1B9A2D0D" w14:textId="75F4A6C2">
      <w:pPr>
        <w:pStyle w:val="Question"/>
        <w:rPr>
          <w:rFonts w:asciiTheme="minorBidi" w:hAnsiTheme="minorBidi" w:cstheme="minorBidi"/>
        </w:rPr>
      </w:pPr>
      <w:r w:rsidRPr="00E1644E">
        <w:rPr>
          <w:rFonts w:asciiTheme="minorBidi" w:hAnsiTheme="minorBidi" w:cstheme="minorBidi"/>
        </w:rPr>
        <w:t xml:space="preserve">Please describe how efforts to improve this challenge might overlap (intentionally or not) with work on the first issue your program is </w:t>
      </w:r>
      <w:r w:rsidRPr="00E1644E" w:rsidR="002A7080">
        <w:rPr>
          <w:rFonts w:asciiTheme="minorBidi" w:hAnsiTheme="minorBidi" w:cstheme="minorBidi"/>
        </w:rPr>
        <w:t>addressing</w:t>
      </w:r>
      <w:r w:rsidRPr="00E1644E">
        <w:rPr>
          <w:rFonts w:asciiTheme="minorBidi" w:hAnsiTheme="minorBidi" w:cstheme="minorBidi"/>
        </w:rPr>
        <w:t xml:space="preserve">, described in section D. For example, the improvement strategy you use </w:t>
      </w:r>
      <w:r w:rsidRPr="00E1644E" w:rsidR="002A7080">
        <w:rPr>
          <w:rFonts w:asciiTheme="minorBidi" w:hAnsiTheme="minorBidi" w:cstheme="minorBidi"/>
        </w:rPr>
        <w:t xml:space="preserve">for the second issue </w:t>
      </w:r>
      <w:r w:rsidRPr="00E1644E">
        <w:rPr>
          <w:rFonts w:asciiTheme="minorBidi" w:hAnsiTheme="minorBidi" w:cstheme="minorBidi"/>
        </w:rPr>
        <w:t xml:space="preserve">might </w:t>
      </w:r>
      <w:r w:rsidRPr="00E1644E" w:rsidR="002A7080">
        <w:rPr>
          <w:rFonts w:asciiTheme="minorBidi" w:hAnsiTheme="minorBidi" w:cstheme="minorBidi"/>
        </w:rPr>
        <w:t>also improve the first issue; then</w:t>
      </w:r>
      <w:r w:rsidR="0057348D">
        <w:rPr>
          <w:rFonts w:asciiTheme="minorBidi" w:hAnsiTheme="minorBidi" w:cstheme="minorBidi"/>
        </w:rPr>
        <w:t>,</w:t>
      </w:r>
      <w:r w:rsidRPr="00E1644E">
        <w:rPr>
          <w:rFonts w:asciiTheme="minorBidi" w:hAnsiTheme="minorBidi" w:cstheme="minorBidi"/>
        </w:rPr>
        <w:t xml:space="preserve"> it will be difficult to determine which change</w:t>
      </w:r>
      <w:r w:rsidRPr="00E1644E" w:rsidR="002A7080">
        <w:rPr>
          <w:rFonts w:asciiTheme="minorBidi" w:hAnsiTheme="minorBidi" w:cstheme="minorBidi"/>
        </w:rPr>
        <w:t xml:space="preserve"> likely </w:t>
      </w:r>
      <w:r w:rsidRPr="00E1644E">
        <w:rPr>
          <w:rFonts w:asciiTheme="minorBidi" w:hAnsiTheme="minorBidi" w:cstheme="minorBidi"/>
        </w:rPr>
        <w:t>led to the improvements</w:t>
      </w:r>
      <w:r w:rsidR="00DE373D">
        <w:rPr>
          <w:rFonts w:asciiTheme="minorBidi" w:hAnsiTheme="minorBidi" w:cstheme="minorBidi"/>
        </w:rPr>
        <w:t>.</w:t>
      </w:r>
      <w:r w:rsidRPr="00E1644E" w:rsidR="00136579">
        <w:rPr>
          <w:rFonts w:asciiTheme="minorBidi" w:hAnsiTheme="minorBidi" w:cstheme="minorBidi"/>
        </w:rPr>
        <w:t xml:space="preserve"> </w:t>
      </w:r>
    </w:p>
    <w:sdt>
      <w:sdtPr>
        <w:rPr>
          <w:rFonts w:asciiTheme="minorBidi" w:hAnsiTheme="minorBidi" w:cstheme="minorBidi"/>
        </w:rPr>
        <w:alias w:val="c. Please describe how efforts to improve this challenge might overlap (intentionally or not) with work on the first issue your program is addressing, described in section D. For example, the improvement strategy you use for the second issue might also improve the first issue; then it will be difficult to determine which change likely led to the improvements "/>
        <w:tag w:val="c. Please describe how efforts to improve this challenge might overlap (intentionally or not) with work on the first issue your program is addressing, described in section D. For example, the improvement strategy you use for the second issue might also improve the first issue; then it will be difficult to determine which change likely led to the improvements "/>
        <w:id w:val="802732406"/>
        <w:placeholder>
          <w:docPart w:val="8742692A00CB413C8CDEB4E59DF91F81"/>
        </w:placeholder>
      </w:sdtPr>
      <w:sdtEndPr/>
      <w:sdtContent>
        <w:p w:rsidRPr="00E1644E" w:rsidR="00136579" w:rsidP="00A4023E" w:rsidRDefault="00136579" w14:paraId="04BF0280" w14:textId="77777777">
          <w:pPr>
            <w:pStyle w:val="Answer"/>
            <w:rPr>
              <w:rFonts w:asciiTheme="minorBidi" w:hAnsiTheme="minorBidi" w:cstheme="minorBidi"/>
            </w:rPr>
          </w:pPr>
          <w:r w:rsidRPr="00E1644E">
            <w:rPr>
              <w:rFonts w:asciiTheme="minorBidi" w:hAnsiTheme="minorBidi" w:cstheme="minorBidi"/>
            </w:rPr>
            <w:tab/>
          </w:r>
        </w:p>
      </w:sdtContent>
    </w:sdt>
    <w:p w:rsidRPr="006C6357" w:rsidR="006C6357" w:rsidP="006C6357" w:rsidRDefault="006C6357" w14:paraId="453F689C" w14:textId="2C9D05BC">
      <w:pPr>
        <w:pStyle w:val="Icon"/>
        <w:rPr>
          <w:rFonts w:eastAsiaTheme="majorEastAsia"/>
        </w:rPr>
      </w:pPr>
      <w:bookmarkStart w:name="_Toc7112457" w:id="18"/>
      <w:r w:rsidRPr="008D3585">
        <w:rPr>
          <w:noProof/>
        </w:rPr>
        <w:drawing>
          <wp:inline distT="0" distB="0" distL="0" distR="0" wp14:anchorId="1EF1C7B4" wp14:editId="3C870607">
            <wp:extent cx="437515" cy="445135"/>
            <wp:effectExtent l="0" t="0" r="635" b="0"/>
            <wp:docPr id="12" name="Picture 12" descr="Strategy Ic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avellar\AppData\Local\Microsoft\Windows\INetCache\Content.Outlook\Y4QUAOWJ\40286_CQI_031319-03.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37515" cy="445135"/>
                    </a:xfrm>
                    <a:prstGeom prst="rect">
                      <a:avLst/>
                    </a:prstGeom>
                    <a:noFill/>
                    <a:ln>
                      <a:noFill/>
                    </a:ln>
                  </pic:spPr>
                </pic:pic>
              </a:graphicData>
            </a:graphic>
          </wp:inline>
        </w:drawing>
      </w:r>
    </w:p>
    <w:p w:rsidRPr="00E1644E" w:rsidR="00AA36A4" w:rsidP="00A17939" w:rsidRDefault="00AA36A4" w14:paraId="3BE2FC70" w14:textId="42AEC16E">
      <w:pPr>
        <w:pStyle w:val="Heading3"/>
        <w:rPr>
          <w:rFonts w:eastAsiaTheme="majorEastAsia"/>
        </w:rPr>
      </w:pPr>
      <w:r w:rsidRPr="00E1644E">
        <w:t>Developing improvement strategies</w:t>
      </w:r>
      <w:bookmarkEnd w:id="18"/>
      <w:r w:rsidR="00994289">
        <w:tab/>
      </w:r>
    </w:p>
    <w:p w:rsidRPr="00E1644E" w:rsidR="00441A65" w:rsidP="00A4023E" w:rsidRDefault="00AA36A4" w14:paraId="5C3AA058" w14:textId="7BF97369">
      <w:pPr>
        <w:pStyle w:val="NormalSS"/>
        <w:ind w:firstLine="0"/>
        <w:rPr>
          <w:rFonts w:asciiTheme="minorBidi" w:hAnsiTheme="minorBidi" w:eastAsiaTheme="minorHAnsi" w:cstheme="minorBidi"/>
          <w:szCs w:val="24"/>
        </w:rPr>
      </w:pPr>
      <w:r w:rsidRPr="00E1644E">
        <w:rPr>
          <w:rFonts w:asciiTheme="minorBidi" w:hAnsiTheme="minorBidi" w:eastAsiaTheme="minorHAnsi" w:cstheme="minorBidi"/>
          <w:szCs w:val="24"/>
        </w:rPr>
        <w:t xml:space="preserve">Describe strategies the program will use or is using to improve the area identified in Section E1. </w:t>
      </w:r>
    </w:p>
    <w:p w:rsidRPr="00E1644E" w:rsidR="00AA36A4" w:rsidP="00A4023E" w:rsidRDefault="00293910" w14:paraId="7696D556" w14:textId="145AB739">
      <w:pPr>
        <w:pStyle w:val="Caption"/>
      </w:pPr>
      <w:r w:rsidRPr="00E1644E">
        <w:t xml:space="preserve">Table </w:t>
      </w:r>
      <w:r w:rsidRPr="00E1644E" w:rsidR="00954F90">
        <w:t>E2</w:t>
      </w:r>
      <w:r w:rsidRPr="00E1644E" w:rsidR="00AA36A4">
        <w:t>. Proposed improvement strategies</w:t>
      </w:r>
    </w:p>
    <w:tbl>
      <w:tblPr>
        <w:tblStyle w:val="LightList"/>
        <w:tblW w:w="5000" w:type="pct"/>
        <w:tblLook w:val="0620" w:firstRow="1" w:lastRow="0" w:firstColumn="0" w:lastColumn="0" w:noHBand="1" w:noVBand="1"/>
      </w:tblPr>
      <w:tblGrid>
        <w:gridCol w:w="1599"/>
        <w:gridCol w:w="1954"/>
        <w:gridCol w:w="2583"/>
        <w:gridCol w:w="3204"/>
      </w:tblGrid>
      <w:tr w:rsidRPr="00E1644E" w:rsidR="00AA36A4" w:rsidTr="00E1644E" w14:paraId="26EB7D64" w14:textId="77777777">
        <w:trPr>
          <w:cnfStyle w:val="100000000000" w:firstRow="1" w:lastRow="0" w:firstColumn="0" w:lastColumn="0" w:oddVBand="0" w:evenVBand="0" w:oddHBand="0" w:evenHBand="0" w:firstRowFirstColumn="0" w:firstRowLastColumn="0" w:lastRowFirstColumn="0" w:lastRowLastColumn="0"/>
          <w:cantSplit/>
          <w:tblHeader/>
        </w:trPr>
        <w:tc>
          <w:tcPr>
            <w:tcW w:w="856" w:type="pct"/>
            <w:tcBorders>
              <w:bottom w:val="single" w:color="auto" w:sz="4" w:space="0"/>
            </w:tcBorders>
            <w:shd w:val="clear" w:color="auto" w:fill="1F4E79" w:themeFill="accent1" w:themeFillShade="80"/>
            <w:vAlign w:val="center"/>
          </w:tcPr>
          <w:p w:rsidRPr="00E1644E" w:rsidR="00AA36A4" w:rsidP="00A4023E" w:rsidRDefault="00AA36A4" w14:paraId="13832F9E" w14:textId="296A4E07">
            <w:pPr>
              <w:jc w:val="center"/>
              <w:rPr>
                <w:rFonts w:asciiTheme="minorBidi" w:hAnsiTheme="minorBidi"/>
              </w:rPr>
            </w:pPr>
            <w:r w:rsidRPr="00E1644E">
              <w:rPr>
                <w:rFonts w:asciiTheme="minorBidi" w:hAnsiTheme="minorBidi"/>
              </w:rPr>
              <w:t>Area for improvement</w:t>
            </w:r>
            <w:r w:rsidRPr="00E1644E">
              <w:rPr>
                <w:rFonts w:asciiTheme="minorBidi" w:hAnsiTheme="minorBidi"/>
                <w:vertAlign w:val="superscript"/>
              </w:rPr>
              <w:t xml:space="preserve"> </w:t>
            </w:r>
            <w:r w:rsidRPr="00E1644E">
              <w:rPr>
                <w:rFonts w:asciiTheme="minorBidi" w:hAnsiTheme="minorBidi"/>
              </w:rPr>
              <w:t>(from Section E1)</w:t>
            </w:r>
          </w:p>
        </w:tc>
        <w:tc>
          <w:tcPr>
            <w:tcW w:w="1046" w:type="pct"/>
            <w:tcBorders>
              <w:bottom w:val="single" w:color="auto" w:sz="4" w:space="0"/>
            </w:tcBorders>
            <w:shd w:val="clear" w:color="auto" w:fill="1F4E79" w:themeFill="accent1" w:themeFillShade="80"/>
            <w:vAlign w:val="center"/>
          </w:tcPr>
          <w:p w:rsidRPr="00E1644E" w:rsidR="00AA36A4" w:rsidP="00A4023E" w:rsidRDefault="00AA36A4" w14:paraId="2AC67F1D" w14:textId="77777777">
            <w:pPr>
              <w:jc w:val="center"/>
              <w:rPr>
                <w:rFonts w:asciiTheme="minorBidi" w:hAnsiTheme="minorBidi"/>
              </w:rPr>
            </w:pPr>
            <w:r w:rsidRPr="00E1644E">
              <w:rPr>
                <w:rFonts w:asciiTheme="minorBidi" w:hAnsiTheme="minorBidi"/>
              </w:rPr>
              <w:t>Strategy for improvement</w:t>
            </w:r>
          </w:p>
        </w:tc>
        <w:tc>
          <w:tcPr>
            <w:tcW w:w="1383" w:type="pct"/>
            <w:tcBorders>
              <w:bottom w:val="single" w:color="auto" w:sz="4" w:space="0"/>
            </w:tcBorders>
            <w:shd w:val="clear" w:color="auto" w:fill="1F4E79" w:themeFill="accent1" w:themeFillShade="80"/>
            <w:vAlign w:val="center"/>
          </w:tcPr>
          <w:p w:rsidRPr="00E1644E" w:rsidR="00AA36A4" w:rsidP="00A4023E" w:rsidRDefault="00AA36A4" w14:paraId="1C0756A7" w14:textId="77777777">
            <w:pPr>
              <w:jc w:val="center"/>
              <w:rPr>
                <w:rFonts w:asciiTheme="minorBidi" w:hAnsiTheme="minorBidi"/>
              </w:rPr>
            </w:pPr>
            <w:r w:rsidRPr="00E1644E">
              <w:rPr>
                <w:rFonts w:asciiTheme="minorBidi" w:hAnsiTheme="minorBidi"/>
              </w:rPr>
              <w:t>Process for how strategy was developed</w:t>
            </w:r>
          </w:p>
        </w:tc>
        <w:tc>
          <w:tcPr>
            <w:tcW w:w="1715" w:type="pct"/>
            <w:tcBorders>
              <w:bottom w:val="single" w:color="auto" w:sz="4" w:space="0"/>
            </w:tcBorders>
            <w:shd w:val="clear" w:color="auto" w:fill="1F4E79" w:themeFill="accent1" w:themeFillShade="80"/>
            <w:vAlign w:val="center"/>
          </w:tcPr>
          <w:p w:rsidRPr="00E1644E" w:rsidR="00AA36A4" w:rsidP="00A4023E" w:rsidRDefault="00AA36A4" w14:paraId="6093F359" w14:textId="218FD7B8">
            <w:pPr>
              <w:jc w:val="center"/>
              <w:rPr>
                <w:rFonts w:asciiTheme="minorBidi" w:hAnsiTheme="minorBidi"/>
              </w:rPr>
            </w:pPr>
            <w:r w:rsidRPr="00E1644E">
              <w:rPr>
                <w:rFonts w:asciiTheme="minorBidi" w:hAnsiTheme="minorBidi"/>
              </w:rPr>
              <w:t>Rationale for the strategy: Why might this strategy lead to improvements?</w:t>
            </w:r>
          </w:p>
        </w:tc>
      </w:tr>
      <w:tr w:rsidRPr="00E1644E" w:rsidR="00E1644E" w:rsidTr="00E1644E" w14:paraId="411BCB65" w14:textId="77777777">
        <w:trPr>
          <w:cantSplit/>
        </w:trPr>
        <w:sdt>
          <w:sdtPr>
            <w:rPr>
              <w:rFonts w:asciiTheme="minorBidi" w:hAnsiTheme="minorBidi"/>
            </w:rPr>
            <w:alias w:val="E2. Developing improvement strategies: Area for improvement (from Section E1)"/>
            <w:tag w:val="E2. Developing improvement strategies: Area for improvement (from Section E1)"/>
            <w:id w:val="-907380919"/>
            <w:placeholder>
              <w:docPart w:val="0B3BE92695AE4311B2B9F22FFD537439"/>
            </w:placeholder>
            <w:text/>
          </w:sdtPr>
          <w:sdtEndPr/>
          <w:sdtContent>
            <w:tc>
              <w:tcPr>
                <w:tcW w:w="856" w:type="pct"/>
                <w:tcBorders>
                  <w:top w:val="single" w:color="auto" w:sz="4" w:space="0"/>
                  <w:left w:val="single" w:color="auto" w:sz="4" w:space="0"/>
                  <w:bottom w:val="single" w:color="auto" w:sz="4" w:space="0"/>
                  <w:right w:val="single" w:color="auto" w:sz="4" w:space="0"/>
                </w:tcBorders>
              </w:tcPr>
              <w:p w:rsidRPr="00E1644E" w:rsidR="00E1644E" w:rsidP="00A4023E" w:rsidRDefault="00E1644E" w14:paraId="2B3BB85D" w14:textId="0CB3E9C4">
                <w:pPr>
                  <w:tabs>
                    <w:tab w:val="left" w:pos="1130"/>
                  </w:tabs>
                  <w:rPr>
                    <w:rFonts w:asciiTheme="minorBidi" w:hAnsiTheme="minorBidi"/>
                  </w:rPr>
                </w:pPr>
                <w:r w:rsidRPr="00E1644E">
                  <w:rPr>
                    <w:rFonts w:asciiTheme="minorBidi" w:hAnsiTheme="minorBidi"/>
                  </w:rPr>
                  <w:tab/>
                </w:r>
              </w:p>
            </w:tc>
          </w:sdtContent>
        </w:sdt>
        <w:sdt>
          <w:sdtPr>
            <w:rPr>
              <w:rFonts w:asciiTheme="minorBidi" w:hAnsiTheme="minorBidi"/>
            </w:rPr>
            <w:alias w:val="Strategy for improvement"/>
            <w:tag w:val="Strategy for improvement"/>
            <w:id w:val="2035991518"/>
            <w:placeholder>
              <w:docPart w:val="DCE028848ED4404288E3A5EC148E2AD7"/>
            </w:placeholder>
            <w:text/>
          </w:sdtPr>
          <w:sdtEndPr/>
          <w:sdtContent>
            <w:tc>
              <w:tcPr>
                <w:tcW w:w="1046" w:type="pct"/>
                <w:tcBorders>
                  <w:top w:val="single" w:color="auto" w:sz="4" w:space="0"/>
                  <w:left w:val="single" w:color="auto" w:sz="4" w:space="0"/>
                  <w:bottom w:val="single" w:color="auto" w:sz="4" w:space="0"/>
                  <w:right w:val="single" w:color="auto" w:sz="4" w:space="0"/>
                </w:tcBorders>
              </w:tcPr>
              <w:p w:rsidRPr="00E1644E" w:rsidR="00E1644E" w:rsidP="00A4023E" w:rsidRDefault="00E1644E" w14:paraId="2D1C98A2" w14:textId="628A0082">
                <w:pPr>
                  <w:tabs>
                    <w:tab w:val="left" w:pos="1396"/>
                  </w:tabs>
                  <w:rPr>
                    <w:rFonts w:asciiTheme="minorBidi" w:hAnsiTheme="minorBidi"/>
                  </w:rPr>
                </w:pPr>
                <w:r w:rsidRPr="00E1644E">
                  <w:rPr>
                    <w:rFonts w:asciiTheme="minorBidi" w:hAnsiTheme="minorBidi"/>
                  </w:rPr>
                  <w:tab/>
                </w:r>
              </w:p>
            </w:tc>
          </w:sdtContent>
        </w:sdt>
        <w:sdt>
          <w:sdtPr>
            <w:rPr>
              <w:rFonts w:asciiTheme="minorBidi" w:hAnsiTheme="minorBidi"/>
            </w:rPr>
            <w:alias w:val="Process for how strategy was developed"/>
            <w:tag w:val="Process for how strategy was developed"/>
            <w:id w:val="1880742213"/>
            <w:placeholder>
              <w:docPart w:val="844EB8A6A1484B7DA33FA3D71836D000"/>
            </w:placeholder>
            <w:text/>
          </w:sdtPr>
          <w:sdtEndPr/>
          <w:sdtContent>
            <w:tc>
              <w:tcPr>
                <w:tcW w:w="1383" w:type="pct"/>
                <w:tcBorders>
                  <w:top w:val="single" w:color="auto" w:sz="4" w:space="0"/>
                  <w:left w:val="single" w:color="auto" w:sz="4" w:space="0"/>
                  <w:bottom w:val="single" w:color="auto" w:sz="4" w:space="0"/>
                  <w:right w:val="single" w:color="auto" w:sz="4" w:space="0"/>
                </w:tcBorders>
              </w:tcPr>
              <w:p w:rsidRPr="00E1644E" w:rsidR="00E1644E" w:rsidP="00A4023E" w:rsidRDefault="00E1644E" w14:paraId="3D185851" w14:textId="576CBC8D">
                <w:pPr>
                  <w:tabs>
                    <w:tab w:val="left" w:pos="2082"/>
                  </w:tabs>
                  <w:rPr>
                    <w:rFonts w:asciiTheme="minorBidi" w:hAnsiTheme="minorBidi"/>
                  </w:rPr>
                </w:pPr>
                <w:r w:rsidRPr="00E1644E">
                  <w:rPr>
                    <w:rFonts w:asciiTheme="minorBidi" w:hAnsiTheme="minorBidi"/>
                  </w:rPr>
                  <w:tab/>
                </w:r>
              </w:p>
            </w:tc>
          </w:sdtContent>
        </w:sdt>
        <w:sdt>
          <w:sdtPr>
            <w:rPr>
              <w:rFonts w:asciiTheme="minorBidi" w:hAnsiTheme="minorBidi"/>
            </w:rPr>
            <w:alias w:val="Rationale for the strategy: Why might this strategy lead to improvements? "/>
            <w:tag w:val="Rationale for the strategy: Why might this strategy lead to improvements? "/>
            <w:id w:val="-1763361736"/>
            <w:placeholder>
              <w:docPart w:val="441FA4074E0C42D3AB529A06CE152B56"/>
            </w:placeholder>
            <w:text/>
          </w:sdtPr>
          <w:sdtEndPr/>
          <w:sdtContent>
            <w:tc>
              <w:tcPr>
                <w:tcW w:w="1715" w:type="pct"/>
                <w:tcBorders>
                  <w:top w:val="single" w:color="auto" w:sz="4" w:space="0"/>
                  <w:left w:val="single" w:color="auto" w:sz="4" w:space="0"/>
                  <w:bottom w:val="single" w:color="auto" w:sz="4" w:space="0"/>
                  <w:right w:val="single" w:color="auto" w:sz="4" w:space="0"/>
                </w:tcBorders>
              </w:tcPr>
              <w:p w:rsidRPr="00E1644E" w:rsidR="00E1644E" w:rsidP="00A4023E" w:rsidRDefault="00E1644E" w14:paraId="6A00F09E" w14:textId="5823EB20">
                <w:pPr>
                  <w:tabs>
                    <w:tab w:val="left" w:pos="2770"/>
                  </w:tabs>
                  <w:rPr>
                    <w:rFonts w:asciiTheme="minorBidi" w:hAnsiTheme="minorBidi"/>
                  </w:rPr>
                </w:pPr>
                <w:r w:rsidRPr="00E1644E">
                  <w:rPr>
                    <w:rFonts w:asciiTheme="minorBidi" w:hAnsiTheme="minorBidi"/>
                  </w:rPr>
                  <w:tab/>
                </w:r>
              </w:p>
            </w:tc>
          </w:sdtContent>
        </w:sdt>
      </w:tr>
      <w:tr w:rsidRPr="00E1644E" w:rsidR="00E1644E" w:rsidTr="00E1644E" w14:paraId="1A7FB250" w14:textId="77777777">
        <w:trPr>
          <w:cantSplit/>
          <w:trHeight w:val="99"/>
        </w:trPr>
        <w:sdt>
          <w:sdtPr>
            <w:rPr>
              <w:rFonts w:asciiTheme="minorBidi" w:hAnsiTheme="minorBidi"/>
            </w:rPr>
            <w:alias w:val="Area for improvement (from Section E1)"/>
            <w:tag w:val="Area for improvement (from Section E1)"/>
            <w:id w:val="870881552"/>
            <w:placeholder>
              <w:docPart w:val="FDD0D7EBB287480DA04ACA737A745529"/>
            </w:placeholder>
            <w:text/>
          </w:sdtPr>
          <w:sdtEndPr/>
          <w:sdtContent>
            <w:tc>
              <w:tcPr>
                <w:tcW w:w="856" w:type="pct"/>
                <w:tcBorders>
                  <w:top w:val="single" w:color="auto" w:sz="4" w:space="0"/>
                  <w:left w:val="single" w:color="auto" w:sz="4" w:space="0"/>
                  <w:bottom w:val="single" w:color="auto" w:sz="4" w:space="0"/>
                  <w:right w:val="single" w:color="auto" w:sz="4" w:space="0"/>
                </w:tcBorders>
              </w:tcPr>
              <w:p w:rsidRPr="00E1644E" w:rsidR="00E1644E" w:rsidP="00A4023E" w:rsidRDefault="00E1644E" w14:paraId="6256AE0B" w14:textId="641328C0">
                <w:pPr>
                  <w:tabs>
                    <w:tab w:val="left" w:pos="1130"/>
                  </w:tabs>
                  <w:rPr>
                    <w:rFonts w:asciiTheme="minorBidi" w:hAnsiTheme="minorBidi"/>
                  </w:rPr>
                </w:pPr>
                <w:r w:rsidRPr="00E1644E">
                  <w:rPr>
                    <w:rFonts w:asciiTheme="minorBidi" w:hAnsiTheme="minorBidi"/>
                  </w:rPr>
                  <w:tab/>
                </w:r>
              </w:p>
            </w:tc>
          </w:sdtContent>
        </w:sdt>
        <w:sdt>
          <w:sdtPr>
            <w:rPr>
              <w:rFonts w:asciiTheme="minorBidi" w:hAnsiTheme="minorBidi"/>
            </w:rPr>
            <w:alias w:val="Strategy for improvement"/>
            <w:tag w:val="Strategy for improvement"/>
            <w:id w:val="1695427623"/>
            <w:placeholder>
              <w:docPart w:val="74A0E5FBE13A49898039A50C943FA718"/>
            </w:placeholder>
            <w:text/>
          </w:sdtPr>
          <w:sdtEndPr/>
          <w:sdtContent>
            <w:tc>
              <w:tcPr>
                <w:tcW w:w="1046" w:type="pct"/>
                <w:tcBorders>
                  <w:top w:val="single" w:color="auto" w:sz="4" w:space="0"/>
                  <w:left w:val="single" w:color="auto" w:sz="4" w:space="0"/>
                  <w:bottom w:val="single" w:color="auto" w:sz="4" w:space="0"/>
                  <w:right w:val="single" w:color="auto" w:sz="4" w:space="0"/>
                </w:tcBorders>
              </w:tcPr>
              <w:p w:rsidRPr="00E1644E" w:rsidR="00E1644E" w:rsidP="00A4023E" w:rsidRDefault="00E1644E" w14:paraId="325FB95C" w14:textId="34BC4990">
                <w:pPr>
                  <w:tabs>
                    <w:tab w:val="left" w:pos="1396"/>
                  </w:tabs>
                  <w:rPr>
                    <w:rFonts w:asciiTheme="minorBidi" w:hAnsiTheme="minorBidi"/>
                  </w:rPr>
                </w:pPr>
                <w:r w:rsidRPr="00E1644E">
                  <w:rPr>
                    <w:rFonts w:asciiTheme="minorBidi" w:hAnsiTheme="minorBidi"/>
                  </w:rPr>
                  <w:tab/>
                </w:r>
              </w:p>
            </w:tc>
          </w:sdtContent>
        </w:sdt>
        <w:sdt>
          <w:sdtPr>
            <w:rPr>
              <w:rFonts w:asciiTheme="minorBidi" w:hAnsiTheme="minorBidi"/>
            </w:rPr>
            <w:alias w:val="Process for how strategy was developed"/>
            <w:tag w:val="Process for how strategy was developed"/>
            <w:id w:val="920222510"/>
            <w:placeholder>
              <w:docPart w:val="3492CABC33D842D49AC010CBCAB6E66C"/>
            </w:placeholder>
            <w:text/>
          </w:sdtPr>
          <w:sdtEndPr/>
          <w:sdtContent>
            <w:tc>
              <w:tcPr>
                <w:tcW w:w="1383" w:type="pct"/>
                <w:tcBorders>
                  <w:top w:val="single" w:color="auto" w:sz="4" w:space="0"/>
                  <w:left w:val="single" w:color="auto" w:sz="4" w:space="0"/>
                  <w:bottom w:val="single" w:color="auto" w:sz="4" w:space="0"/>
                  <w:right w:val="single" w:color="auto" w:sz="4" w:space="0"/>
                </w:tcBorders>
              </w:tcPr>
              <w:p w:rsidRPr="00E1644E" w:rsidR="00E1644E" w:rsidP="00A4023E" w:rsidRDefault="00E1644E" w14:paraId="1D56BE57" w14:textId="42F24194">
                <w:pPr>
                  <w:tabs>
                    <w:tab w:val="left" w:pos="2082"/>
                  </w:tabs>
                  <w:rPr>
                    <w:rFonts w:asciiTheme="minorBidi" w:hAnsiTheme="minorBidi"/>
                  </w:rPr>
                </w:pPr>
                <w:r w:rsidRPr="00E1644E">
                  <w:rPr>
                    <w:rFonts w:asciiTheme="minorBidi" w:hAnsiTheme="minorBidi"/>
                  </w:rPr>
                  <w:tab/>
                </w:r>
              </w:p>
            </w:tc>
          </w:sdtContent>
        </w:sdt>
        <w:sdt>
          <w:sdtPr>
            <w:rPr>
              <w:rFonts w:asciiTheme="minorBidi" w:hAnsiTheme="minorBidi"/>
            </w:rPr>
            <w:alias w:val="Rationale for the strategy: Why might this strategy lead to improvements? "/>
            <w:tag w:val="Rationale for the strategy: Why might this strategy lead to improvements? "/>
            <w:id w:val="-506052101"/>
            <w:placeholder>
              <w:docPart w:val="2EC8374F755444D2B4A0E9F4D8F06452"/>
            </w:placeholder>
            <w:text/>
          </w:sdtPr>
          <w:sdtEndPr/>
          <w:sdtContent>
            <w:tc>
              <w:tcPr>
                <w:tcW w:w="1715" w:type="pct"/>
                <w:tcBorders>
                  <w:top w:val="single" w:color="auto" w:sz="4" w:space="0"/>
                  <w:left w:val="single" w:color="auto" w:sz="4" w:space="0"/>
                  <w:bottom w:val="single" w:color="auto" w:sz="4" w:space="0"/>
                  <w:right w:val="single" w:color="auto" w:sz="4" w:space="0"/>
                </w:tcBorders>
              </w:tcPr>
              <w:p w:rsidRPr="00E1644E" w:rsidR="00E1644E" w:rsidP="00A4023E" w:rsidRDefault="00E1644E" w14:paraId="23D0C0C3" w14:textId="416D46D5">
                <w:pPr>
                  <w:tabs>
                    <w:tab w:val="left" w:pos="2770"/>
                  </w:tabs>
                  <w:rPr>
                    <w:rFonts w:asciiTheme="minorBidi" w:hAnsiTheme="minorBidi"/>
                  </w:rPr>
                </w:pPr>
                <w:r w:rsidRPr="00E1644E">
                  <w:rPr>
                    <w:rFonts w:asciiTheme="minorBidi" w:hAnsiTheme="minorBidi"/>
                  </w:rPr>
                  <w:tab/>
                </w:r>
              </w:p>
            </w:tc>
          </w:sdtContent>
        </w:sdt>
      </w:tr>
      <w:tr w:rsidRPr="00E1644E" w:rsidR="00E1644E" w:rsidTr="00E1644E" w14:paraId="781CF782" w14:textId="77777777">
        <w:trPr>
          <w:cantSplit/>
        </w:trPr>
        <w:sdt>
          <w:sdtPr>
            <w:rPr>
              <w:rFonts w:asciiTheme="minorBidi" w:hAnsiTheme="minorBidi"/>
            </w:rPr>
            <w:alias w:val="Area for improvement (from Section E1)"/>
            <w:tag w:val="Area for improvement (from Section E1)"/>
            <w:id w:val="1581637483"/>
            <w:placeholder>
              <w:docPart w:val="0E3EEBE700284B3D89F8B3C44331698B"/>
            </w:placeholder>
            <w:text/>
          </w:sdtPr>
          <w:sdtEndPr/>
          <w:sdtContent>
            <w:tc>
              <w:tcPr>
                <w:tcW w:w="856" w:type="pct"/>
                <w:tcBorders>
                  <w:top w:val="single" w:color="auto" w:sz="4" w:space="0"/>
                  <w:left w:val="single" w:color="auto" w:sz="4" w:space="0"/>
                  <w:bottom w:val="single" w:color="auto" w:sz="4" w:space="0"/>
                  <w:right w:val="single" w:color="auto" w:sz="4" w:space="0"/>
                </w:tcBorders>
              </w:tcPr>
              <w:p w:rsidRPr="00E1644E" w:rsidR="00E1644E" w:rsidP="00A4023E" w:rsidRDefault="00E1644E" w14:paraId="2FE866C1" w14:textId="43CF223C">
                <w:pPr>
                  <w:tabs>
                    <w:tab w:val="left" w:pos="1130"/>
                  </w:tabs>
                  <w:rPr>
                    <w:rFonts w:asciiTheme="minorBidi" w:hAnsiTheme="minorBidi"/>
                  </w:rPr>
                </w:pPr>
                <w:r w:rsidRPr="00E1644E">
                  <w:rPr>
                    <w:rFonts w:asciiTheme="minorBidi" w:hAnsiTheme="minorBidi"/>
                  </w:rPr>
                  <w:tab/>
                </w:r>
              </w:p>
            </w:tc>
          </w:sdtContent>
        </w:sdt>
        <w:sdt>
          <w:sdtPr>
            <w:rPr>
              <w:rFonts w:asciiTheme="minorBidi" w:hAnsiTheme="minorBidi"/>
            </w:rPr>
            <w:alias w:val="Strategy for improvement"/>
            <w:tag w:val="Strategy for improvement"/>
            <w:id w:val="-124784600"/>
            <w:placeholder>
              <w:docPart w:val="14438EAC7EFA49FA920B1B97851DE71D"/>
            </w:placeholder>
            <w:text/>
          </w:sdtPr>
          <w:sdtEndPr/>
          <w:sdtContent>
            <w:tc>
              <w:tcPr>
                <w:tcW w:w="1046" w:type="pct"/>
                <w:tcBorders>
                  <w:top w:val="single" w:color="auto" w:sz="4" w:space="0"/>
                  <w:left w:val="single" w:color="auto" w:sz="4" w:space="0"/>
                  <w:bottom w:val="single" w:color="auto" w:sz="4" w:space="0"/>
                  <w:right w:val="single" w:color="auto" w:sz="4" w:space="0"/>
                </w:tcBorders>
              </w:tcPr>
              <w:p w:rsidRPr="00E1644E" w:rsidR="00E1644E" w:rsidP="00A4023E" w:rsidRDefault="00E1644E" w14:paraId="01BABCBB" w14:textId="55DF7CDB">
                <w:pPr>
                  <w:tabs>
                    <w:tab w:val="left" w:pos="1396"/>
                  </w:tabs>
                  <w:rPr>
                    <w:rFonts w:asciiTheme="minorBidi" w:hAnsiTheme="minorBidi"/>
                  </w:rPr>
                </w:pPr>
                <w:r w:rsidRPr="00E1644E">
                  <w:rPr>
                    <w:rFonts w:asciiTheme="minorBidi" w:hAnsiTheme="minorBidi"/>
                  </w:rPr>
                  <w:tab/>
                </w:r>
              </w:p>
            </w:tc>
          </w:sdtContent>
        </w:sdt>
        <w:sdt>
          <w:sdtPr>
            <w:rPr>
              <w:rFonts w:asciiTheme="minorBidi" w:hAnsiTheme="minorBidi"/>
            </w:rPr>
            <w:alias w:val="Process for how strategy was developed"/>
            <w:tag w:val="Process for how strategy was developed"/>
            <w:id w:val="-55550164"/>
            <w:placeholder>
              <w:docPart w:val="5030562C8C694B8784B38D2D24960E7F"/>
            </w:placeholder>
            <w:text/>
          </w:sdtPr>
          <w:sdtEndPr/>
          <w:sdtContent>
            <w:tc>
              <w:tcPr>
                <w:tcW w:w="1383" w:type="pct"/>
                <w:tcBorders>
                  <w:top w:val="single" w:color="auto" w:sz="4" w:space="0"/>
                  <w:left w:val="single" w:color="auto" w:sz="4" w:space="0"/>
                  <w:bottom w:val="single" w:color="auto" w:sz="4" w:space="0"/>
                  <w:right w:val="single" w:color="auto" w:sz="4" w:space="0"/>
                </w:tcBorders>
              </w:tcPr>
              <w:p w:rsidRPr="00E1644E" w:rsidR="00E1644E" w:rsidP="00A4023E" w:rsidRDefault="00E1644E" w14:paraId="73E6F167" w14:textId="38B33912">
                <w:pPr>
                  <w:tabs>
                    <w:tab w:val="left" w:pos="2082"/>
                  </w:tabs>
                  <w:rPr>
                    <w:rFonts w:asciiTheme="minorBidi" w:hAnsiTheme="minorBidi"/>
                  </w:rPr>
                </w:pPr>
                <w:r w:rsidRPr="00E1644E">
                  <w:rPr>
                    <w:rFonts w:asciiTheme="minorBidi" w:hAnsiTheme="minorBidi"/>
                  </w:rPr>
                  <w:tab/>
                </w:r>
              </w:p>
            </w:tc>
          </w:sdtContent>
        </w:sdt>
        <w:sdt>
          <w:sdtPr>
            <w:rPr>
              <w:rFonts w:asciiTheme="minorBidi" w:hAnsiTheme="minorBidi"/>
            </w:rPr>
            <w:alias w:val="Rationale for the strategy: Why might this strategy lead to improvements? "/>
            <w:tag w:val="Rationale for the strategy: Why might this strategy lead to improvements? "/>
            <w:id w:val="737441171"/>
            <w:placeholder>
              <w:docPart w:val="A25833CA289444688F3DC87DEB5F8D56"/>
            </w:placeholder>
            <w:text/>
          </w:sdtPr>
          <w:sdtEndPr/>
          <w:sdtContent>
            <w:tc>
              <w:tcPr>
                <w:tcW w:w="1715" w:type="pct"/>
                <w:tcBorders>
                  <w:top w:val="single" w:color="auto" w:sz="4" w:space="0"/>
                  <w:left w:val="single" w:color="auto" w:sz="4" w:space="0"/>
                  <w:bottom w:val="single" w:color="auto" w:sz="4" w:space="0"/>
                  <w:right w:val="single" w:color="auto" w:sz="4" w:space="0"/>
                </w:tcBorders>
              </w:tcPr>
              <w:p w:rsidRPr="00E1644E" w:rsidR="00E1644E" w:rsidP="00A4023E" w:rsidRDefault="00E1644E" w14:paraId="7DC7E158" w14:textId="7220A8BF">
                <w:pPr>
                  <w:tabs>
                    <w:tab w:val="left" w:pos="2770"/>
                  </w:tabs>
                  <w:rPr>
                    <w:rFonts w:asciiTheme="minorBidi" w:hAnsiTheme="minorBidi"/>
                  </w:rPr>
                </w:pPr>
                <w:r w:rsidRPr="00E1644E">
                  <w:rPr>
                    <w:rFonts w:asciiTheme="minorBidi" w:hAnsiTheme="minorBidi"/>
                  </w:rPr>
                  <w:tab/>
                </w:r>
              </w:p>
            </w:tc>
          </w:sdtContent>
        </w:sdt>
      </w:tr>
    </w:tbl>
    <w:p w:rsidR="006C6357" w:rsidP="006C6357" w:rsidRDefault="006C6357" w14:paraId="591A08B8" w14:textId="56CD7221">
      <w:pPr>
        <w:pStyle w:val="Icon"/>
      </w:pPr>
      <w:bookmarkStart w:name="_Toc7112458" w:id="19"/>
      <w:r w:rsidRPr="008D3585">
        <w:rPr>
          <w:noProof/>
        </w:rPr>
        <w:lastRenderedPageBreak/>
        <w:drawing>
          <wp:inline distT="0" distB="0" distL="0" distR="0" wp14:anchorId="22A03C6C" wp14:editId="783ACC4E">
            <wp:extent cx="437515" cy="445135"/>
            <wp:effectExtent l="0" t="0" r="635" b="0"/>
            <wp:docPr id="19" name="Picture 19" descr="Steering Wheel Ic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savellar\AppData\Local\Microsoft\Windows\INetCache\Content.Outlook\Y4QUAOWJ\40286_CQI_031319-04.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37515" cy="445135"/>
                    </a:xfrm>
                    <a:prstGeom prst="rect">
                      <a:avLst/>
                    </a:prstGeom>
                    <a:noFill/>
                    <a:ln>
                      <a:noFill/>
                    </a:ln>
                  </pic:spPr>
                </pic:pic>
              </a:graphicData>
            </a:graphic>
          </wp:inline>
        </w:drawing>
      </w:r>
    </w:p>
    <w:p w:rsidRPr="00E1644E" w:rsidR="00B21113" w:rsidP="00A17939" w:rsidRDefault="00B21113" w14:paraId="4B8E8273" w14:textId="5F158EF4">
      <w:pPr>
        <w:pStyle w:val="Heading3"/>
      </w:pPr>
      <w:r w:rsidRPr="00E1644E">
        <w:t>Conducting a road test</w:t>
      </w:r>
      <w:bookmarkEnd w:id="19"/>
    </w:p>
    <w:p w:rsidRPr="00E1644E" w:rsidR="00136579" w:rsidP="00A4023E" w:rsidRDefault="00B21113" w14:paraId="1B830B8E" w14:textId="44D3CD83">
      <w:pPr>
        <w:pStyle w:val="Question"/>
        <w:rPr>
          <w:rFonts w:asciiTheme="minorBidi" w:hAnsiTheme="minorBidi" w:cstheme="minorBidi"/>
        </w:rPr>
      </w:pPr>
      <w:r w:rsidRPr="00E1644E">
        <w:rPr>
          <w:rFonts w:asciiTheme="minorBidi" w:hAnsiTheme="minorBidi" w:cstheme="minorBidi"/>
        </w:rPr>
        <w:t>What is the strategy being tested</w:t>
      </w:r>
      <w:r w:rsidR="0057348D">
        <w:rPr>
          <w:rFonts w:asciiTheme="minorBidi" w:hAnsiTheme="minorBidi" w:cstheme="minorBidi"/>
        </w:rPr>
        <w:t>?</w:t>
      </w:r>
      <w:r w:rsidRPr="00E1644E" w:rsidR="00136579">
        <w:rPr>
          <w:rFonts w:asciiTheme="minorBidi" w:hAnsiTheme="minorBidi" w:cstheme="minorBidi"/>
        </w:rPr>
        <w:t xml:space="preserve"> </w:t>
      </w:r>
    </w:p>
    <w:sdt>
      <w:sdtPr>
        <w:rPr>
          <w:rFonts w:asciiTheme="minorBidi" w:hAnsiTheme="minorBidi" w:cstheme="minorBidi"/>
        </w:rPr>
        <w:alias w:val="E3. Conducting a road test: a. What is the strategy being tested "/>
        <w:tag w:val="E3. Conducting a road test: a. What is the strategy being tested "/>
        <w:id w:val="-1926103242"/>
        <w:placeholder>
          <w:docPart w:val="9319D89573B94DC2BF6D4EF755013853"/>
        </w:placeholder>
      </w:sdtPr>
      <w:sdtEndPr/>
      <w:sdtContent>
        <w:p w:rsidRPr="00E1644E" w:rsidR="00136579" w:rsidP="00A4023E" w:rsidRDefault="00136579" w14:paraId="0D5F0DB2" w14:textId="77777777">
          <w:pPr>
            <w:pStyle w:val="Answer"/>
            <w:rPr>
              <w:rFonts w:asciiTheme="minorBidi" w:hAnsiTheme="minorBidi" w:cstheme="minorBidi"/>
            </w:rPr>
          </w:pPr>
          <w:r w:rsidRPr="00E1644E">
            <w:rPr>
              <w:rFonts w:asciiTheme="minorBidi" w:hAnsiTheme="minorBidi" w:cstheme="minorBidi"/>
            </w:rPr>
            <w:tab/>
          </w:r>
        </w:p>
      </w:sdtContent>
    </w:sdt>
    <w:p w:rsidRPr="00E1644E" w:rsidR="00136579" w:rsidP="00A4023E" w:rsidRDefault="00B21113" w14:paraId="5D8D6FC9" w14:textId="77777777">
      <w:pPr>
        <w:pStyle w:val="Question"/>
        <w:rPr>
          <w:rFonts w:asciiTheme="minorBidi" w:hAnsiTheme="minorBidi" w:cstheme="minorBidi"/>
        </w:rPr>
      </w:pPr>
      <w:r w:rsidRPr="00E1644E">
        <w:rPr>
          <w:rFonts w:asciiTheme="minorBidi" w:hAnsiTheme="minorBidi" w:cstheme="minorBidi"/>
        </w:rPr>
        <w:t>What are your learning questions for the road test?</w:t>
      </w:r>
      <w:r w:rsidRPr="00E1644E">
        <w:rPr>
          <w:rStyle w:val="FootnoteReference"/>
          <w:rFonts w:asciiTheme="minorBidi" w:hAnsiTheme="minorBidi" w:cstheme="minorBidi"/>
        </w:rPr>
        <w:footnoteReference w:id="6"/>
      </w:r>
      <w:r w:rsidRPr="00E1644E">
        <w:rPr>
          <w:rFonts w:asciiTheme="minorBidi" w:hAnsiTheme="minorBidi" w:cstheme="minorBidi"/>
        </w:rPr>
        <w:t xml:space="preserve"> For example</w:t>
      </w:r>
      <w:r w:rsidRPr="00E1644E" w:rsidR="009D5821">
        <w:rPr>
          <w:rFonts w:asciiTheme="minorBidi" w:hAnsiTheme="minorBidi" w:cstheme="minorBidi"/>
        </w:rPr>
        <w:t>,</w:t>
      </w:r>
      <w:r w:rsidRPr="00E1644E">
        <w:rPr>
          <w:rFonts w:asciiTheme="minorBidi" w:hAnsiTheme="minorBidi" w:cstheme="minorBidi"/>
        </w:rPr>
        <w:t xml:space="preserve"> if testing calls before each workshop: How do families respond to calls before each workshop? How well are staff able to fit this task into their existing responsibilities? </w:t>
      </w:r>
    </w:p>
    <w:sdt>
      <w:sdtPr>
        <w:rPr>
          <w:rFonts w:asciiTheme="minorBidi" w:hAnsiTheme="minorBidi" w:cstheme="minorBidi"/>
        </w:rPr>
        <w:alias w:val="b. What are your learning questions for the road test?  For example, if testing calls before each workshop: How do families respond to calls before each workshop? How well are staff able to fit this task into their existing responsibilities? "/>
        <w:tag w:val="b. What are your learning questions for the road test?  For example, if testing calls before each workshop: How do families respond to calls before each workshop? How well are staff able to fit this task into their existing responsibilities? "/>
        <w:id w:val="268741131"/>
        <w:placeholder>
          <w:docPart w:val="CC1BA5D6C9704D6E87D9663145EBD505"/>
        </w:placeholder>
      </w:sdtPr>
      <w:sdtEndPr/>
      <w:sdtContent>
        <w:p w:rsidRPr="00E1644E" w:rsidR="00136579" w:rsidP="00A4023E" w:rsidRDefault="00136579" w14:paraId="16065A06" w14:textId="77777777">
          <w:pPr>
            <w:pStyle w:val="Answer"/>
            <w:rPr>
              <w:rFonts w:asciiTheme="minorBidi" w:hAnsiTheme="minorBidi" w:cstheme="minorBidi"/>
            </w:rPr>
          </w:pPr>
          <w:r w:rsidRPr="00E1644E">
            <w:rPr>
              <w:rFonts w:asciiTheme="minorBidi" w:hAnsiTheme="minorBidi" w:cstheme="minorBidi"/>
            </w:rPr>
            <w:tab/>
          </w:r>
        </w:p>
      </w:sdtContent>
    </w:sdt>
    <w:p w:rsidRPr="00E1644E" w:rsidR="00136579" w:rsidP="00A4023E" w:rsidRDefault="00B21113" w14:paraId="37D3A71D" w14:textId="77777777">
      <w:pPr>
        <w:pStyle w:val="Question"/>
        <w:rPr>
          <w:rFonts w:asciiTheme="minorBidi" w:hAnsiTheme="minorBidi" w:cstheme="minorBidi"/>
        </w:rPr>
      </w:pPr>
      <w:r w:rsidRPr="00E1644E">
        <w:rPr>
          <w:rFonts w:asciiTheme="minorBidi" w:hAnsiTheme="minorBidi" w:cstheme="minorBidi"/>
        </w:rPr>
        <w:t xml:space="preserve">When and how will you implement the strategy? </w:t>
      </w:r>
    </w:p>
    <w:sdt>
      <w:sdtPr>
        <w:rPr>
          <w:rFonts w:asciiTheme="minorBidi" w:hAnsiTheme="minorBidi" w:cstheme="minorBidi"/>
        </w:rPr>
        <w:alias w:val="c. When and how will you implement the strategy? "/>
        <w:tag w:val="c. When and how will you implement the strategy? "/>
        <w:id w:val="-1846854267"/>
        <w:placeholder>
          <w:docPart w:val="9CB192A53155441EA85AE60939536FD0"/>
        </w:placeholder>
      </w:sdtPr>
      <w:sdtEndPr/>
      <w:sdtContent>
        <w:p w:rsidRPr="00E1644E" w:rsidR="00136579" w:rsidP="00A4023E" w:rsidRDefault="00136579" w14:paraId="4DBEC9AB" w14:textId="77777777">
          <w:pPr>
            <w:pStyle w:val="Answer"/>
            <w:rPr>
              <w:rFonts w:asciiTheme="minorBidi" w:hAnsiTheme="minorBidi" w:cstheme="minorBidi"/>
            </w:rPr>
          </w:pPr>
          <w:r w:rsidRPr="00E1644E">
            <w:rPr>
              <w:rFonts w:asciiTheme="minorBidi" w:hAnsiTheme="minorBidi" w:cstheme="minorBidi"/>
            </w:rPr>
            <w:tab/>
          </w:r>
        </w:p>
      </w:sdtContent>
    </w:sdt>
    <w:p w:rsidRPr="00E1644E" w:rsidR="00136579" w:rsidP="00A4023E" w:rsidRDefault="00B21113" w14:paraId="0CCFC210" w14:textId="1A28953A">
      <w:pPr>
        <w:pStyle w:val="Question"/>
        <w:rPr>
          <w:rFonts w:asciiTheme="minorBidi" w:hAnsiTheme="minorBidi" w:cstheme="minorBidi"/>
        </w:rPr>
      </w:pPr>
      <w:r w:rsidRPr="00E1644E">
        <w:rPr>
          <w:rFonts w:asciiTheme="minorBidi" w:hAnsiTheme="minorBidi" w:cstheme="minorBidi"/>
        </w:rPr>
        <w:t>When will you start the test?</w:t>
      </w:r>
      <w:r w:rsidRPr="00E1644E" w:rsidR="00136579">
        <w:rPr>
          <w:rFonts w:asciiTheme="minorBidi" w:hAnsiTheme="minorBidi" w:cstheme="minorBidi"/>
        </w:rPr>
        <w:t xml:space="preserve"> </w:t>
      </w:r>
    </w:p>
    <w:sdt>
      <w:sdtPr>
        <w:rPr>
          <w:rFonts w:asciiTheme="minorBidi" w:hAnsiTheme="minorBidi" w:cstheme="minorBidi"/>
        </w:rPr>
        <w:alias w:val="d. When will you start the test? "/>
        <w:tag w:val="d. When will you start the test? "/>
        <w:id w:val="-79068555"/>
        <w:placeholder>
          <w:docPart w:val="B4FC1BD7B06B40908692B0F13ED8E383"/>
        </w:placeholder>
      </w:sdtPr>
      <w:sdtEndPr/>
      <w:sdtContent>
        <w:p w:rsidRPr="00E1644E" w:rsidR="00136579" w:rsidP="00A4023E" w:rsidRDefault="00136579" w14:paraId="19549C82" w14:textId="77777777">
          <w:pPr>
            <w:pStyle w:val="Answer"/>
            <w:rPr>
              <w:rFonts w:asciiTheme="minorBidi" w:hAnsiTheme="minorBidi" w:cstheme="minorBidi"/>
            </w:rPr>
          </w:pPr>
          <w:r w:rsidRPr="00E1644E">
            <w:rPr>
              <w:rFonts w:asciiTheme="minorBidi" w:hAnsiTheme="minorBidi" w:cstheme="minorBidi"/>
            </w:rPr>
            <w:tab/>
          </w:r>
        </w:p>
      </w:sdtContent>
    </w:sdt>
    <w:p w:rsidRPr="00E1644E" w:rsidR="00136579" w:rsidP="00A4023E" w:rsidRDefault="00B21113" w14:paraId="50A5FBC0" w14:textId="4B7E3B41">
      <w:pPr>
        <w:pStyle w:val="Question"/>
        <w:rPr>
          <w:rFonts w:asciiTheme="minorBidi" w:hAnsiTheme="minorBidi" w:cstheme="minorBidi"/>
        </w:rPr>
      </w:pPr>
      <w:r w:rsidRPr="00E1644E">
        <w:rPr>
          <w:rFonts w:asciiTheme="minorBidi" w:hAnsiTheme="minorBidi" w:cstheme="minorBidi"/>
        </w:rPr>
        <w:t>When will you collect feedback?</w:t>
      </w:r>
      <w:r w:rsidRPr="00E1644E" w:rsidR="00136579">
        <w:rPr>
          <w:rFonts w:asciiTheme="minorBidi" w:hAnsiTheme="minorBidi" w:cstheme="minorBidi"/>
        </w:rPr>
        <w:t xml:space="preserve"> </w:t>
      </w:r>
    </w:p>
    <w:sdt>
      <w:sdtPr>
        <w:rPr>
          <w:rFonts w:asciiTheme="minorBidi" w:hAnsiTheme="minorBidi" w:cstheme="minorBidi"/>
        </w:rPr>
        <w:alias w:val="e. When will you collect feedback? "/>
        <w:tag w:val="e. When will you collect feedback? "/>
        <w:id w:val="725341993"/>
        <w:placeholder>
          <w:docPart w:val="00A3F164B08C4CBE935F87F576485147"/>
        </w:placeholder>
      </w:sdtPr>
      <w:sdtEndPr/>
      <w:sdtContent>
        <w:p w:rsidRPr="00E1644E" w:rsidR="00136579" w:rsidP="00A4023E" w:rsidRDefault="00136579" w14:paraId="0AB7D017" w14:textId="77777777">
          <w:pPr>
            <w:pStyle w:val="Answer"/>
            <w:rPr>
              <w:rFonts w:asciiTheme="minorBidi" w:hAnsiTheme="minorBidi" w:cstheme="minorBidi"/>
            </w:rPr>
          </w:pPr>
          <w:r w:rsidRPr="00E1644E">
            <w:rPr>
              <w:rFonts w:asciiTheme="minorBidi" w:hAnsiTheme="minorBidi" w:cstheme="minorBidi"/>
            </w:rPr>
            <w:tab/>
          </w:r>
        </w:p>
      </w:sdtContent>
    </w:sdt>
    <w:p w:rsidRPr="00E1644E" w:rsidR="00B21113" w:rsidP="00A4023E" w:rsidRDefault="00B21113" w14:paraId="23E89C69" w14:textId="44B40D59">
      <w:pPr>
        <w:pStyle w:val="Question"/>
        <w:rPr>
          <w:rFonts w:asciiTheme="minorBidi" w:hAnsiTheme="minorBidi" w:cstheme="minorBidi"/>
          <w:i/>
        </w:rPr>
      </w:pPr>
      <w:r w:rsidRPr="00E1644E">
        <w:rPr>
          <w:rFonts w:asciiTheme="minorBidi" w:hAnsiTheme="minorBidi" w:cstheme="minorBidi"/>
        </w:rPr>
        <w:t xml:space="preserve">What type of feedback and information will you collect during the test? </w:t>
      </w:r>
      <w:r w:rsidRPr="00E1644E">
        <w:rPr>
          <w:rFonts w:asciiTheme="minorBidi" w:hAnsiTheme="minorBidi" w:cstheme="minorBidi"/>
        </w:rPr>
        <w:br/>
      </w:r>
      <w:r w:rsidRPr="00E1644E">
        <w:rPr>
          <w:rFonts w:asciiTheme="minorBidi" w:hAnsiTheme="minorBidi" w:cstheme="minorBidi"/>
          <w:i/>
        </w:rPr>
        <w:t>(Check all that apply)</w:t>
      </w:r>
    </w:p>
    <w:tbl>
      <w:tblPr>
        <w:tblStyle w:val="TableGrid"/>
        <w:tblW w:w="9651"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3330"/>
        <w:gridCol w:w="3104"/>
        <w:gridCol w:w="3217"/>
      </w:tblGrid>
      <w:tr w:rsidRPr="00994289" w:rsidR="00E1644E" w:rsidTr="00994289" w14:paraId="2301E987" w14:textId="77777777">
        <w:trPr>
          <w:trHeight w:val="1430"/>
        </w:trPr>
        <w:tc>
          <w:tcPr>
            <w:tcW w:w="3330" w:type="dxa"/>
          </w:tcPr>
          <w:p w:rsidRPr="00994289" w:rsidR="00E1644E" w:rsidP="00A4023E" w:rsidRDefault="00E1644E" w14:paraId="268D7F1E" w14:textId="77777777">
            <w:pPr>
              <w:pStyle w:val="NormalSS"/>
              <w:spacing w:after="0"/>
              <w:ind w:firstLine="0"/>
              <w:rPr>
                <w:rFonts w:asciiTheme="minorBidi" w:hAnsiTheme="minorBidi" w:cstheme="minorBidi"/>
                <w:szCs w:val="24"/>
              </w:rPr>
            </w:pPr>
            <w:r w:rsidRPr="00994289">
              <w:rPr>
                <w:rFonts w:asciiTheme="minorBidi" w:hAnsiTheme="minorBidi" w:cstheme="minorBidi"/>
                <w:szCs w:val="24"/>
              </w:rPr>
              <w:t xml:space="preserve">Staff feedback through: </w:t>
            </w:r>
          </w:p>
          <w:p w:rsidRPr="00994289" w:rsidR="00E1644E" w:rsidP="00A4023E" w:rsidRDefault="00165CA8" w14:paraId="1D525753" w14:textId="77777777">
            <w:pPr>
              <w:pStyle w:val="NormalSS"/>
              <w:spacing w:after="0"/>
              <w:ind w:firstLine="0"/>
              <w:rPr>
                <w:rFonts w:asciiTheme="minorBidi" w:hAnsiTheme="minorBidi" w:cstheme="minorBidi"/>
                <w:szCs w:val="24"/>
              </w:rPr>
            </w:pPr>
            <w:sdt>
              <w:sdtPr>
                <w:rPr>
                  <w:rFonts w:asciiTheme="minorBidi" w:hAnsiTheme="minorBidi" w:cstheme="minorBidi"/>
                  <w:szCs w:val="24"/>
                </w:rPr>
                <w:alias w:val="Type of feedback collected: Staff feedback through questionnaires"/>
                <w:tag w:val="Type of feedback collected: Staff feedback through questionnaires"/>
                <w:id w:val="-908540174"/>
                <w14:checkbox>
                  <w14:checked w14:val="0"/>
                  <w14:checkedState w14:font="MS Gothic" w14:val="2612"/>
                  <w14:uncheckedState w14:font="MS Gothic" w14:val="2610"/>
                </w14:checkbox>
              </w:sdtPr>
              <w:sdtEndPr/>
              <w:sdtContent>
                <w:r w:rsidRPr="00994289" w:rsidR="00E1644E">
                  <w:rPr>
                    <w:rFonts w:ascii="Segoe UI Symbol" w:hAnsi="Segoe UI Symbol" w:eastAsia="MS Gothic" w:cs="Segoe UI Symbol"/>
                    <w:szCs w:val="24"/>
                  </w:rPr>
                  <w:t>☐</w:t>
                </w:r>
              </w:sdtContent>
            </w:sdt>
            <w:r w:rsidRPr="00994289" w:rsidR="00E1644E">
              <w:rPr>
                <w:rFonts w:asciiTheme="minorBidi" w:hAnsiTheme="minorBidi" w:cstheme="minorBidi"/>
                <w:szCs w:val="24"/>
              </w:rPr>
              <w:t xml:space="preserve"> Questionnaire</w:t>
            </w:r>
          </w:p>
          <w:p w:rsidRPr="00994289" w:rsidR="00E1644E" w:rsidP="00A4023E" w:rsidRDefault="00165CA8" w14:paraId="7AECD22E" w14:textId="77777777">
            <w:pPr>
              <w:pStyle w:val="NormalSS"/>
              <w:spacing w:after="0"/>
              <w:ind w:firstLine="0"/>
              <w:rPr>
                <w:rFonts w:asciiTheme="minorBidi" w:hAnsiTheme="minorBidi" w:cstheme="minorBidi"/>
                <w:szCs w:val="24"/>
              </w:rPr>
            </w:pPr>
            <w:sdt>
              <w:sdtPr>
                <w:rPr>
                  <w:rFonts w:asciiTheme="minorBidi" w:hAnsiTheme="minorBidi" w:cstheme="minorBidi"/>
                  <w:szCs w:val="24"/>
                </w:rPr>
                <w:alias w:val="Focus groups"/>
                <w:tag w:val="Focus groups"/>
                <w:id w:val="-1748571717"/>
                <w14:checkbox>
                  <w14:checked w14:val="0"/>
                  <w14:checkedState w14:font="MS Gothic" w14:val="2612"/>
                  <w14:uncheckedState w14:font="MS Gothic" w14:val="2610"/>
                </w14:checkbox>
              </w:sdtPr>
              <w:sdtEndPr/>
              <w:sdtContent>
                <w:r w:rsidRPr="00994289" w:rsidR="00E1644E">
                  <w:rPr>
                    <w:rFonts w:ascii="Segoe UI Symbol" w:hAnsi="Segoe UI Symbol" w:eastAsia="MS Gothic" w:cs="Segoe UI Symbol"/>
                    <w:szCs w:val="24"/>
                  </w:rPr>
                  <w:t>☐</w:t>
                </w:r>
              </w:sdtContent>
            </w:sdt>
            <w:r w:rsidRPr="00994289" w:rsidR="00E1644E">
              <w:rPr>
                <w:rFonts w:asciiTheme="minorBidi" w:hAnsiTheme="minorBidi" w:cstheme="minorBidi"/>
                <w:szCs w:val="24"/>
              </w:rPr>
              <w:t xml:space="preserve"> Focus group</w:t>
            </w:r>
          </w:p>
          <w:p w:rsidRPr="00994289" w:rsidR="00E1644E" w:rsidP="00A4023E" w:rsidRDefault="00165CA8" w14:paraId="6A483667" w14:textId="77777777">
            <w:pPr>
              <w:pStyle w:val="NormalSS"/>
              <w:spacing w:after="0"/>
              <w:ind w:firstLine="0"/>
              <w:rPr>
                <w:rFonts w:asciiTheme="minorBidi" w:hAnsiTheme="minorBidi" w:cstheme="minorBidi"/>
                <w:szCs w:val="24"/>
              </w:rPr>
            </w:pPr>
            <w:sdt>
              <w:sdtPr>
                <w:rPr>
                  <w:rFonts w:asciiTheme="minorBidi" w:hAnsiTheme="minorBidi" w:cstheme="minorBidi"/>
                  <w:szCs w:val="24"/>
                </w:rPr>
                <w:alias w:val="Interviews"/>
                <w:tag w:val="Interviews"/>
                <w:id w:val="571928238"/>
                <w14:checkbox>
                  <w14:checked w14:val="0"/>
                  <w14:checkedState w14:font="MS Gothic" w14:val="2612"/>
                  <w14:uncheckedState w14:font="MS Gothic" w14:val="2610"/>
                </w14:checkbox>
              </w:sdtPr>
              <w:sdtEndPr/>
              <w:sdtContent>
                <w:r w:rsidRPr="00994289" w:rsidR="00E1644E">
                  <w:rPr>
                    <w:rFonts w:ascii="Segoe UI Symbol" w:hAnsi="Segoe UI Symbol" w:eastAsia="MS Gothic" w:cs="Segoe UI Symbol"/>
                    <w:szCs w:val="24"/>
                  </w:rPr>
                  <w:t>☐</w:t>
                </w:r>
              </w:sdtContent>
            </w:sdt>
            <w:r w:rsidRPr="00994289" w:rsidR="00E1644E">
              <w:rPr>
                <w:rFonts w:asciiTheme="minorBidi" w:hAnsiTheme="minorBidi" w:cstheme="minorBidi"/>
                <w:szCs w:val="24"/>
              </w:rPr>
              <w:t xml:space="preserve"> Interview</w:t>
            </w:r>
          </w:p>
          <w:p w:rsidRPr="00994289" w:rsidR="00E1644E" w:rsidP="00A4023E" w:rsidRDefault="00165CA8" w14:paraId="6F5C0BD2" w14:textId="77777777">
            <w:pPr>
              <w:pStyle w:val="NormalSS"/>
              <w:spacing w:after="0"/>
              <w:ind w:firstLine="0"/>
              <w:rPr>
                <w:rFonts w:asciiTheme="minorBidi" w:hAnsiTheme="minorBidi" w:cstheme="minorBidi"/>
                <w:szCs w:val="24"/>
              </w:rPr>
            </w:pPr>
            <w:sdt>
              <w:sdtPr>
                <w:rPr>
                  <w:rFonts w:asciiTheme="minorBidi" w:hAnsiTheme="minorBidi" w:cstheme="minorBidi"/>
                  <w:szCs w:val="24"/>
                </w:rPr>
                <w:alias w:val="nFORM"/>
                <w:tag w:val="nFORM"/>
                <w:id w:val="-190761547"/>
                <w14:checkbox>
                  <w14:checked w14:val="0"/>
                  <w14:checkedState w14:font="MS Gothic" w14:val="2612"/>
                  <w14:uncheckedState w14:font="MS Gothic" w14:val="2610"/>
                </w14:checkbox>
              </w:sdtPr>
              <w:sdtEndPr/>
              <w:sdtContent>
                <w:r w:rsidRPr="00994289" w:rsidR="00E1644E">
                  <w:rPr>
                    <w:rFonts w:ascii="Segoe UI Symbol" w:hAnsi="Segoe UI Symbol" w:eastAsia="MS Gothic" w:cs="Segoe UI Symbol"/>
                    <w:szCs w:val="24"/>
                  </w:rPr>
                  <w:t>☐</w:t>
                </w:r>
              </w:sdtContent>
            </w:sdt>
            <w:r w:rsidRPr="00994289" w:rsidR="00E1644E">
              <w:rPr>
                <w:rFonts w:asciiTheme="minorBidi" w:hAnsiTheme="minorBidi" w:cstheme="minorBidi"/>
                <w:szCs w:val="24"/>
              </w:rPr>
              <w:t xml:space="preserve"> nFORM</w:t>
            </w:r>
          </w:p>
          <w:p w:rsidRPr="00994289" w:rsidR="00E1644E" w:rsidP="00DE373D" w:rsidRDefault="00165CA8" w14:paraId="6F6CB3FC" w14:textId="0497DDBC">
            <w:pPr>
              <w:pStyle w:val="NormalSS"/>
              <w:spacing w:after="0"/>
              <w:ind w:left="-16" w:firstLine="0"/>
              <w:rPr>
                <w:rFonts w:asciiTheme="minorBidi" w:hAnsiTheme="minorBidi" w:cstheme="minorBidi"/>
                <w:szCs w:val="24"/>
              </w:rPr>
            </w:pPr>
            <w:sdt>
              <w:sdtPr>
                <w:rPr>
                  <w:rFonts w:asciiTheme="minorBidi" w:hAnsiTheme="minorBidi" w:cstheme="minorBidi"/>
                  <w:szCs w:val="24"/>
                </w:rPr>
                <w:alias w:val="Other method for collecting feedback"/>
                <w:tag w:val="Other method for collecting feedback"/>
                <w:id w:val="-1309009833"/>
                <w14:checkbox>
                  <w14:checked w14:val="0"/>
                  <w14:checkedState w14:font="MS Gothic" w14:val="2612"/>
                  <w14:uncheckedState w14:font="MS Gothic" w14:val="2610"/>
                </w14:checkbox>
              </w:sdtPr>
              <w:sdtEndPr/>
              <w:sdtContent>
                <w:r w:rsidR="00DE373D">
                  <w:rPr>
                    <w:rFonts w:hint="eastAsia" w:ascii="MS Gothic" w:hAnsi="MS Gothic" w:eastAsia="MS Gothic" w:cstheme="minorBidi"/>
                    <w:szCs w:val="24"/>
                  </w:rPr>
                  <w:t>☐</w:t>
                </w:r>
              </w:sdtContent>
            </w:sdt>
            <w:r w:rsidRPr="00994289" w:rsidR="00E1644E">
              <w:rPr>
                <w:rFonts w:asciiTheme="minorBidi" w:hAnsiTheme="minorBidi" w:cstheme="minorBidi"/>
                <w:szCs w:val="24"/>
              </w:rPr>
              <w:t xml:space="preserve"> Other </w:t>
            </w:r>
            <w:r w:rsidRPr="00994289" w:rsidR="00E1644E">
              <w:rPr>
                <w:rFonts w:asciiTheme="minorBidi" w:hAnsiTheme="minorBidi" w:cstheme="minorBidi"/>
                <w:i/>
                <w:szCs w:val="24"/>
              </w:rPr>
              <w:t>(please specify)</w:t>
            </w:r>
            <w:r w:rsidRPr="00994289" w:rsidR="00E1644E">
              <w:rPr>
                <w:rFonts w:asciiTheme="minorBidi" w:hAnsiTheme="minorBidi" w:cstheme="minorBidi"/>
                <w:i/>
                <w:szCs w:val="24"/>
              </w:rPr>
              <w:br/>
            </w:r>
            <w:sdt>
              <w:sdtPr>
                <w:rPr>
                  <w:rFonts w:asciiTheme="minorBidi" w:hAnsiTheme="minorBidi" w:cstheme="minorBidi"/>
                  <w:szCs w:val="24"/>
                </w:rPr>
                <w:alias w:val="Specify other method for collecting feedback"/>
                <w:tag w:val="Specify other method for collecting feedback"/>
                <w:id w:val="35781688"/>
                <w:placeholder>
                  <w:docPart w:val="00B9F649ED35422B925322A9AEF7D235"/>
                </w:placeholder>
              </w:sdtPr>
              <w:sdtEndPr/>
              <w:sdtContent>
                <w:r w:rsidRPr="00994289" w:rsidR="00E1644E">
                  <w:rPr>
                    <w:rFonts w:asciiTheme="minorBidi" w:hAnsiTheme="minorBidi" w:cstheme="minorBidi"/>
                    <w:szCs w:val="24"/>
                  </w:rPr>
                  <w:tab/>
                </w:r>
              </w:sdtContent>
            </w:sdt>
          </w:p>
        </w:tc>
        <w:tc>
          <w:tcPr>
            <w:tcW w:w="3104" w:type="dxa"/>
          </w:tcPr>
          <w:p w:rsidRPr="00994289" w:rsidR="00E1644E" w:rsidP="00A4023E" w:rsidRDefault="00E1644E" w14:paraId="30F091B4" w14:textId="77777777">
            <w:pPr>
              <w:pStyle w:val="NormalSS"/>
              <w:spacing w:after="0"/>
              <w:ind w:firstLine="0"/>
              <w:rPr>
                <w:rFonts w:asciiTheme="minorBidi" w:hAnsiTheme="minorBidi" w:cstheme="minorBidi"/>
                <w:szCs w:val="24"/>
              </w:rPr>
            </w:pPr>
            <w:r w:rsidRPr="00994289">
              <w:rPr>
                <w:rFonts w:asciiTheme="minorBidi" w:hAnsiTheme="minorBidi" w:cstheme="minorBidi"/>
                <w:szCs w:val="24"/>
              </w:rPr>
              <w:t>Client feedback through:</w:t>
            </w:r>
          </w:p>
          <w:p w:rsidRPr="00994289" w:rsidR="00E1644E" w:rsidP="00A4023E" w:rsidRDefault="00165CA8" w14:paraId="1812790A" w14:textId="77777777">
            <w:pPr>
              <w:pStyle w:val="NormalSS"/>
              <w:spacing w:after="0"/>
              <w:ind w:firstLine="0"/>
              <w:rPr>
                <w:rFonts w:asciiTheme="minorBidi" w:hAnsiTheme="minorBidi" w:cstheme="minorBidi"/>
                <w:szCs w:val="24"/>
              </w:rPr>
            </w:pPr>
            <w:sdt>
              <w:sdtPr>
                <w:rPr>
                  <w:rFonts w:asciiTheme="minorBidi" w:hAnsiTheme="minorBidi" w:cstheme="minorBidi"/>
                  <w:szCs w:val="24"/>
                </w:rPr>
                <w:alias w:val="Client feedback through questionnaires"/>
                <w:tag w:val="Client feedback through questionnaires"/>
                <w:id w:val="1671214518"/>
                <w14:checkbox>
                  <w14:checked w14:val="0"/>
                  <w14:checkedState w14:font="MS Gothic" w14:val="2612"/>
                  <w14:uncheckedState w14:font="MS Gothic" w14:val="2610"/>
                </w14:checkbox>
              </w:sdtPr>
              <w:sdtEndPr/>
              <w:sdtContent>
                <w:r w:rsidRPr="00994289" w:rsidR="00E1644E">
                  <w:rPr>
                    <w:rFonts w:ascii="Segoe UI Symbol" w:hAnsi="Segoe UI Symbol" w:eastAsia="MS Gothic" w:cs="Segoe UI Symbol"/>
                    <w:szCs w:val="24"/>
                  </w:rPr>
                  <w:t>☐</w:t>
                </w:r>
              </w:sdtContent>
            </w:sdt>
            <w:r w:rsidRPr="00994289" w:rsidR="00E1644E">
              <w:rPr>
                <w:rFonts w:asciiTheme="minorBidi" w:hAnsiTheme="minorBidi" w:cstheme="minorBidi"/>
                <w:szCs w:val="24"/>
              </w:rPr>
              <w:t xml:space="preserve"> Questionnaire</w:t>
            </w:r>
          </w:p>
          <w:p w:rsidRPr="00994289" w:rsidR="00E1644E" w:rsidP="00A4023E" w:rsidRDefault="00165CA8" w14:paraId="17BA3586" w14:textId="77777777">
            <w:pPr>
              <w:pStyle w:val="NormalSS"/>
              <w:spacing w:after="0"/>
              <w:ind w:firstLine="0"/>
              <w:rPr>
                <w:rFonts w:asciiTheme="minorBidi" w:hAnsiTheme="minorBidi" w:cstheme="minorBidi"/>
                <w:szCs w:val="24"/>
              </w:rPr>
            </w:pPr>
            <w:sdt>
              <w:sdtPr>
                <w:rPr>
                  <w:rFonts w:asciiTheme="minorBidi" w:hAnsiTheme="minorBidi" w:cstheme="minorBidi"/>
                  <w:szCs w:val="24"/>
                </w:rPr>
                <w:alias w:val="Focus groups"/>
                <w:tag w:val="Focus groups"/>
                <w:id w:val="1596595259"/>
                <w14:checkbox>
                  <w14:checked w14:val="0"/>
                  <w14:checkedState w14:font="MS Gothic" w14:val="2612"/>
                  <w14:uncheckedState w14:font="MS Gothic" w14:val="2610"/>
                </w14:checkbox>
              </w:sdtPr>
              <w:sdtEndPr/>
              <w:sdtContent>
                <w:r w:rsidRPr="00994289" w:rsidR="00E1644E">
                  <w:rPr>
                    <w:rFonts w:ascii="Segoe UI Symbol" w:hAnsi="Segoe UI Symbol" w:eastAsia="MS Gothic" w:cs="Segoe UI Symbol"/>
                    <w:szCs w:val="24"/>
                  </w:rPr>
                  <w:t>☐</w:t>
                </w:r>
              </w:sdtContent>
            </w:sdt>
            <w:r w:rsidRPr="00994289" w:rsidR="00E1644E">
              <w:rPr>
                <w:rFonts w:asciiTheme="minorBidi" w:hAnsiTheme="minorBidi" w:cstheme="minorBidi"/>
                <w:szCs w:val="24"/>
              </w:rPr>
              <w:t xml:space="preserve"> Focus group</w:t>
            </w:r>
          </w:p>
          <w:p w:rsidRPr="00994289" w:rsidR="00E1644E" w:rsidP="00A4023E" w:rsidRDefault="00165CA8" w14:paraId="5DA414B1" w14:textId="77777777">
            <w:pPr>
              <w:pStyle w:val="NormalSS"/>
              <w:spacing w:after="0"/>
              <w:ind w:firstLine="0"/>
              <w:rPr>
                <w:rFonts w:asciiTheme="minorBidi" w:hAnsiTheme="minorBidi" w:cstheme="minorBidi"/>
                <w:szCs w:val="24"/>
              </w:rPr>
            </w:pPr>
            <w:sdt>
              <w:sdtPr>
                <w:rPr>
                  <w:rFonts w:asciiTheme="minorBidi" w:hAnsiTheme="minorBidi" w:cstheme="minorBidi"/>
                  <w:szCs w:val="24"/>
                </w:rPr>
                <w:alias w:val="Interviews"/>
                <w:tag w:val="Interviews"/>
                <w:id w:val="1610391717"/>
                <w14:checkbox>
                  <w14:checked w14:val="0"/>
                  <w14:checkedState w14:font="MS Gothic" w14:val="2612"/>
                  <w14:uncheckedState w14:font="MS Gothic" w14:val="2610"/>
                </w14:checkbox>
              </w:sdtPr>
              <w:sdtEndPr/>
              <w:sdtContent>
                <w:r w:rsidRPr="00994289" w:rsidR="00E1644E">
                  <w:rPr>
                    <w:rFonts w:ascii="Segoe UI Symbol" w:hAnsi="Segoe UI Symbol" w:eastAsia="MS Gothic" w:cs="Segoe UI Symbol"/>
                    <w:szCs w:val="24"/>
                  </w:rPr>
                  <w:t>☐</w:t>
                </w:r>
              </w:sdtContent>
            </w:sdt>
            <w:r w:rsidRPr="00994289" w:rsidR="00E1644E">
              <w:rPr>
                <w:rFonts w:asciiTheme="minorBidi" w:hAnsiTheme="minorBidi" w:cstheme="minorBidi"/>
                <w:szCs w:val="24"/>
              </w:rPr>
              <w:t xml:space="preserve"> Interview</w:t>
            </w:r>
          </w:p>
          <w:p w:rsidRPr="00994289" w:rsidR="00E1644E" w:rsidP="00A4023E" w:rsidRDefault="00165CA8" w14:paraId="7ABAC149" w14:textId="77777777">
            <w:pPr>
              <w:pStyle w:val="NormalSS"/>
              <w:spacing w:after="0"/>
              <w:ind w:firstLine="0"/>
              <w:rPr>
                <w:rFonts w:asciiTheme="minorBidi" w:hAnsiTheme="minorBidi" w:cstheme="minorBidi"/>
                <w:szCs w:val="24"/>
              </w:rPr>
            </w:pPr>
            <w:sdt>
              <w:sdtPr>
                <w:rPr>
                  <w:rFonts w:asciiTheme="minorBidi" w:hAnsiTheme="minorBidi" w:cstheme="minorBidi"/>
                  <w:szCs w:val="24"/>
                </w:rPr>
                <w:alias w:val="nFORM"/>
                <w:tag w:val="nFORM"/>
                <w:id w:val="838208689"/>
                <w14:checkbox>
                  <w14:checked w14:val="0"/>
                  <w14:checkedState w14:font="MS Gothic" w14:val="2612"/>
                  <w14:uncheckedState w14:font="MS Gothic" w14:val="2610"/>
                </w14:checkbox>
              </w:sdtPr>
              <w:sdtEndPr/>
              <w:sdtContent>
                <w:r w:rsidRPr="00994289" w:rsidR="00E1644E">
                  <w:rPr>
                    <w:rFonts w:ascii="Segoe UI Symbol" w:hAnsi="Segoe UI Symbol" w:eastAsia="MS Gothic" w:cs="Segoe UI Symbol"/>
                    <w:szCs w:val="24"/>
                  </w:rPr>
                  <w:t>☐</w:t>
                </w:r>
              </w:sdtContent>
            </w:sdt>
            <w:r w:rsidRPr="00994289" w:rsidR="00E1644E">
              <w:rPr>
                <w:rFonts w:asciiTheme="minorBidi" w:hAnsiTheme="minorBidi" w:cstheme="minorBidi"/>
                <w:szCs w:val="24"/>
              </w:rPr>
              <w:t xml:space="preserve"> nFORM</w:t>
            </w:r>
          </w:p>
          <w:p w:rsidRPr="00994289" w:rsidR="00E1644E" w:rsidP="00A4023E" w:rsidRDefault="00165CA8" w14:paraId="654A5486" w14:textId="6995F871">
            <w:pPr>
              <w:pStyle w:val="NormalSS"/>
              <w:spacing w:after="0"/>
              <w:ind w:firstLine="0"/>
              <w:rPr>
                <w:rFonts w:asciiTheme="minorBidi" w:hAnsiTheme="minorBidi" w:cstheme="minorBidi"/>
                <w:szCs w:val="24"/>
              </w:rPr>
            </w:pPr>
            <w:sdt>
              <w:sdtPr>
                <w:rPr>
                  <w:rFonts w:asciiTheme="minorBidi" w:hAnsiTheme="minorBidi" w:cstheme="minorBidi"/>
                  <w:szCs w:val="24"/>
                </w:rPr>
                <w:alias w:val="Other method for collecting feedback"/>
                <w:tag w:val="Other method for collecting feedback"/>
                <w:id w:val="518050199"/>
                <w14:checkbox>
                  <w14:checked w14:val="0"/>
                  <w14:checkedState w14:font="MS Gothic" w14:val="2612"/>
                  <w14:uncheckedState w14:font="MS Gothic" w14:val="2610"/>
                </w14:checkbox>
              </w:sdtPr>
              <w:sdtEndPr/>
              <w:sdtContent>
                <w:r w:rsidRPr="00994289" w:rsidR="00E1644E">
                  <w:rPr>
                    <w:rFonts w:ascii="Segoe UI Symbol" w:hAnsi="Segoe UI Symbol" w:eastAsia="MS Gothic" w:cs="Segoe UI Symbol"/>
                    <w:szCs w:val="24"/>
                  </w:rPr>
                  <w:t>☐</w:t>
                </w:r>
              </w:sdtContent>
            </w:sdt>
            <w:r w:rsidRPr="00994289" w:rsidR="00E1644E">
              <w:rPr>
                <w:rFonts w:asciiTheme="minorBidi" w:hAnsiTheme="minorBidi" w:cstheme="minorBidi"/>
                <w:szCs w:val="24"/>
              </w:rPr>
              <w:t xml:space="preserve"> Other </w:t>
            </w:r>
            <w:r w:rsidRPr="00994289" w:rsidR="00E1644E">
              <w:rPr>
                <w:rFonts w:asciiTheme="minorBidi" w:hAnsiTheme="minorBidi" w:cstheme="minorBidi"/>
                <w:i/>
                <w:szCs w:val="24"/>
              </w:rPr>
              <w:t>(please specify)</w:t>
            </w:r>
            <w:r w:rsidRPr="00994289" w:rsidR="00E1644E">
              <w:rPr>
                <w:rFonts w:asciiTheme="minorBidi" w:hAnsiTheme="minorBidi" w:cstheme="minorBidi"/>
                <w:i/>
                <w:szCs w:val="24"/>
              </w:rPr>
              <w:br/>
            </w:r>
            <w:sdt>
              <w:sdtPr>
                <w:rPr>
                  <w:rFonts w:asciiTheme="minorBidi" w:hAnsiTheme="minorBidi" w:cstheme="minorBidi"/>
                  <w:szCs w:val="24"/>
                </w:rPr>
                <w:alias w:val="Specify other method for collecting feedback"/>
                <w:tag w:val="Specify other method for collecting feedback"/>
                <w:id w:val="-443158426"/>
                <w:placeholder>
                  <w:docPart w:val="8E6985E70D8847058B9894B737383E86"/>
                </w:placeholder>
              </w:sdtPr>
              <w:sdtEndPr/>
              <w:sdtContent>
                <w:r w:rsidRPr="00994289" w:rsidR="00E1644E">
                  <w:rPr>
                    <w:rFonts w:asciiTheme="minorBidi" w:hAnsiTheme="minorBidi" w:cstheme="minorBidi"/>
                    <w:szCs w:val="24"/>
                  </w:rPr>
                  <w:tab/>
                </w:r>
              </w:sdtContent>
            </w:sdt>
          </w:p>
        </w:tc>
        <w:tc>
          <w:tcPr>
            <w:tcW w:w="3217" w:type="dxa"/>
          </w:tcPr>
          <w:p w:rsidRPr="00994289" w:rsidR="00E1644E" w:rsidP="00A4023E" w:rsidRDefault="00E1644E" w14:paraId="04AC4E94" w14:textId="77777777">
            <w:pPr>
              <w:pStyle w:val="NormalSS"/>
              <w:spacing w:after="0"/>
              <w:ind w:firstLine="0"/>
              <w:rPr>
                <w:rFonts w:asciiTheme="minorBidi" w:hAnsiTheme="minorBidi" w:cstheme="minorBidi"/>
                <w:szCs w:val="24"/>
              </w:rPr>
            </w:pPr>
            <w:r w:rsidRPr="00994289">
              <w:rPr>
                <w:rFonts w:asciiTheme="minorBidi" w:hAnsiTheme="minorBidi" w:cstheme="minorBidi"/>
                <w:szCs w:val="24"/>
              </w:rPr>
              <w:t>Others’ feedback:</w:t>
            </w:r>
          </w:p>
          <w:p w:rsidRPr="00994289" w:rsidR="00E1644E" w:rsidP="00A4023E" w:rsidRDefault="00E1644E" w14:paraId="70CA7BF2" w14:textId="614F3C1C">
            <w:pPr>
              <w:pStyle w:val="NormalSS"/>
              <w:spacing w:after="0"/>
              <w:ind w:firstLine="0"/>
              <w:rPr>
                <w:rFonts w:asciiTheme="minorBidi" w:hAnsiTheme="minorBidi" w:cstheme="minorBidi"/>
                <w:i/>
                <w:szCs w:val="24"/>
              </w:rPr>
            </w:pPr>
            <w:r w:rsidRPr="00994289">
              <w:rPr>
                <w:rFonts w:asciiTheme="minorBidi" w:hAnsiTheme="minorBidi" w:cstheme="minorBidi"/>
                <w:i/>
                <w:szCs w:val="24"/>
              </w:rPr>
              <w:t xml:space="preserve">Please specify who and how </w:t>
            </w:r>
            <w:r w:rsidRPr="00994289">
              <w:rPr>
                <w:rFonts w:asciiTheme="minorBidi" w:hAnsiTheme="minorBidi" w:cstheme="minorBidi"/>
                <w:i/>
                <w:szCs w:val="24"/>
              </w:rPr>
              <w:br/>
            </w:r>
            <w:sdt>
              <w:sdtPr>
                <w:rPr>
                  <w:rFonts w:asciiTheme="minorBidi" w:hAnsiTheme="minorBidi" w:cstheme="minorBidi"/>
                  <w:szCs w:val="24"/>
                </w:rPr>
                <w:alias w:val="Other feedback: Specify who and how"/>
                <w:tag w:val="Other feedback: Specify who and how"/>
                <w:id w:val="-573888399"/>
                <w:placeholder>
                  <w:docPart w:val="339FB8F0BBB64952B04BB8875CF6EB29"/>
                </w:placeholder>
              </w:sdtPr>
              <w:sdtEndPr/>
              <w:sdtContent>
                <w:r w:rsidRPr="00994289">
                  <w:rPr>
                    <w:rFonts w:asciiTheme="minorBidi" w:hAnsiTheme="minorBidi" w:cstheme="minorBidi"/>
                    <w:szCs w:val="24"/>
                  </w:rPr>
                  <w:tab/>
                </w:r>
              </w:sdtContent>
            </w:sdt>
          </w:p>
        </w:tc>
      </w:tr>
    </w:tbl>
    <w:p w:rsidRPr="00E1644E" w:rsidR="00136579" w:rsidP="00A4023E" w:rsidRDefault="00B21113" w14:paraId="796C7775" w14:textId="2C5512EA">
      <w:pPr>
        <w:pStyle w:val="Question"/>
        <w:rPr>
          <w:rFonts w:asciiTheme="minorBidi" w:hAnsiTheme="minorBidi" w:cstheme="minorBidi"/>
        </w:rPr>
      </w:pPr>
      <w:r w:rsidRPr="00994289">
        <w:rPr>
          <w:rFonts w:asciiTheme="minorBidi" w:hAnsiTheme="minorBidi" w:cstheme="minorBidi"/>
        </w:rPr>
        <w:lastRenderedPageBreak/>
        <w:t>When will you analyze the data and discuss the results</w:t>
      </w:r>
      <w:r w:rsidRPr="00E1644E">
        <w:rPr>
          <w:rFonts w:asciiTheme="minorBidi" w:hAnsiTheme="minorBidi" w:cstheme="minorBidi"/>
        </w:rPr>
        <w:t xml:space="preserve"> within the implementation team?</w:t>
      </w:r>
      <w:r w:rsidRPr="00E1644E" w:rsidR="00136579">
        <w:rPr>
          <w:rFonts w:asciiTheme="minorBidi" w:hAnsiTheme="minorBidi" w:cstheme="minorBidi"/>
        </w:rPr>
        <w:t xml:space="preserve"> </w:t>
      </w:r>
    </w:p>
    <w:sdt>
      <w:sdtPr>
        <w:rPr>
          <w:rFonts w:asciiTheme="minorBidi" w:hAnsiTheme="minorBidi" w:cstheme="minorBidi"/>
        </w:rPr>
        <w:alias w:val="g. When will you analyze the data and discuss the results within the implementation team? "/>
        <w:tag w:val="g. When will you analyze the data and discuss the results within the implementation team? "/>
        <w:id w:val="-1531649553"/>
        <w:placeholder>
          <w:docPart w:val="EA6EFFEB595C4930A84B793D92ED0DB0"/>
        </w:placeholder>
      </w:sdtPr>
      <w:sdtEndPr/>
      <w:sdtContent>
        <w:p w:rsidRPr="00E1644E" w:rsidR="00136579" w:rsidP="00A4023E" w:rsidRDefault="00136579" w14:paraId="512FB7B8" w14:textId="77777777">
          <w:pPr>
            <w:pStyle w:val="Answer"/>
            <w:rPr>
              <w:rFonts w:asciiTheme="minorBidi" w:hAnsiTheme="minorBidi" w:cstheme="minorBidi"/>
            </w:rPr>
          </w:pPr>
          <w:r w:rsidRPr="00E1644E">
            <w:rPr>
              <w:rFonts w:asciiTheme="minorBidi" w:hAnsiTheme="minorBidi" w:cstheme="minorBidi"/>
            </w:rPr>
            <w:tab/>
          </w:r>
        </w:p>
      </w:sdtContent>
    </w:sdt>
    <w:p w:rsidRPr="00E1644E" w:rsidR="00136579" w:rsidP="00A4023E" w:rsidRDefault="00B21113" w14:paraId="5655CA06" w14:textId="6DE2D62E">
      <w:pPr>
        <w:pStyle w:val="Question"/>
        <w:rPr>
          <w:rFonts w:asciiTheme="minorBidi" w:hAnsiTheme="minorBidi" w:cstheme="minorBidi"/>
        </w:rPr>
      </w:pPr>
      <w:r w:rsidRPr="00E1644E">
        <w:rPr>
          <w:rFonts w:asciiTheme="minorBidi" w:hAnsiTheme="minorBidi" w:cstheme="minorBidi"/>
        </w:rPr>
        <w:t>When will you recommend adjustments to the strategy and/or implementation process</w:t>
      </w:r>
      <w:r w:rsidR="00DE373D">
        <w:rPr>
          <w:rFonts w:asciiTheme="minorBidi" w:hAnsiTheme="minorBidi" w:cstheme="minorBidi"/>
        </w:rPr>
        <w:t>?</w:t>
      </w:r>
    </w:p>
    <w:sdt>
      <w:sdtPr>
        <w:rPr>
          <w:rFonts w:asciiTheme="minorBidi" w:hAnsiTheme="minorBidi" w:cstheme="minorBidi"/>
        </w:rPr>
        <w:alias w:val="h. When will you recommend adjustments to the strategy and/or implementation process "/>
        <w:tag w:val="h. When will you recommend adjustments to the strategy and/or implementation process "/>
        <w:id w:val="1788922014"/>
        <w:placeholder>
          <w:docPart w:val="9C8D735F555640948F360482C5140425"/>
        </w:placeholder>
      </w:sdtPr>
      <w:sdtEndPr/>
      <w:sdtContent>
        <w:p w:rsidRPr="00E1644E" w:rsidR="00136579" w:rsidP="00A4023E" w:rsidRDefault="00136579" w14:paraId="34342697" w14:textId="77777777">
          <w:pPr>
            <w:pStyle w:val="Answer"/>
            <w:rPr>
              <w:rFonts w:asciiTheme="minorBidi" w:hAnsiTheme="minorBidi" w:cstheme="minorBidi"/>
            </w:rPr>
          </w:pPr>
          <w:r w:rsidRPr="00E1644E">
            <w:rPr>
              <w:rFonts w:asciiTheme="minorBidi" w:hAnsiTheme="minorBidi" w:cstheme="minorBidi"/>
            </w:rPr>
            <w:tab/>
          </w:r>
        </w:p>
      </w:sdtContent>
    </w:sdt>
    <w:p w:rsidRPr="00E1644E" w:rsidR="00136579" w:rsidP="00A4023E" w:rsidRDefault="00B21113" w14:paraId="6C4C3B64" w14:textId="40FCC1FC">
      <w:pPr>
        <w:pStyle w:val="Question"/>
        <w:rPr>
          <w:rFonts w:asciiTheme="minorBidi" w:hAnsiTheme="minorBidi" w:cstheme="minorBidi"/>
        </w:rPr>
      </w:pPr>
      <w:r w:rsidRPr="00E1644E">
        <w:rPr>
          <w:rFonts w:asciiTheme="minorBidi" w:hAnsiTheme="minorBidi" w:cstheme="minorBidi"/>
        </w:rPr>
        <w:t>When will you implement adjustments to the strategy?</w:t>
      </w:r>
      <w:r w:rsidRPr="00E1644E" w:rsidR="00136579">
        <w:rPr>
          <w:rFonts w:asciiTheme="minorBidi" w:hAnsiTheme="minorBidi" w:cstheme="minorBidi"/>
        </w:rPr>
        <w:t xml:space="preserve"> </w:t>
      </w:r>
    </w:p>
    <w:sdt>
      <w:sdtPr>
        <w:rPr>
          <w:rFonts w:asciiTheme="minorBidi" w:hAnsiTheme="minorBidi" w:cstheme="minorBidi"/>
        </w:rPr>
        <w:alias w:val="i. When will you implement adjustments to the strategy? "/>
        <w:tag w:val="i. When will you implement adjustments to the strategy? "/>
        <w:id w:val="-1090004125"/>
        <w:placeholder>
          <w:docPart w:val="1E72B8156907414B80990FEFEFD4E987"/>
        </w:placeholder>
      </w:sdtPr>
      <w:sdtEndPr/>
      <w:sdtContent>
        <w:p w:rsidRPr="00E1644E" w:rsidR="00136579" w:rsidP="00A4023E" w:rsidRDefault="00136579" w14:paraId="438F62FD" w14:textId="77777777">
          <w:pPr>
            <w:pStyle w:val="Answer"/>
            <w:rPr>
              <w:rFonts w:asciiTheme="minorBidi" w:hAnsiTheme="minorBidi" w:cstheme="minorBidi"/>
            </w:rPr>
          </w:pPr>
          <w:r w:rsidRPr="00E1644E">
            <w:rPr>
              <w:rFonts w:asciiTheme="minorBidi" w:hAnsiTheme="minorBidi" w:cstheme="minorBidi"/>
            </w:rPr>
            <w:tab/>
          </w:r>
        </w:p>
      </w:sdtContent>
    </w:sdt>
    <w:p w:rsidRPr="00E1644E" w:rsidR="00136579" w:rsidP="00A4023E" w:rsidRDefault="00B21113" w14:paraId="0C739BB7" w14:textId="5D4F68CF">
      <w:pPr>
        <w:pStyle w:val="Question"/>
        <w:rPr>
          <w:rFonts w:asciiTheme="minorBidi" w:hAnsiTheme="minorBidi" w:cstheme="minorBidi"/>
        </w:rPr>
      </w:pPr>
      <w:r w:rsidRPr="00E1644E">
        <w:rPr>
          <w:rFonts w:asciiTheme="minorBidi" w:hAnsiTheme="minorBidi" w:cstheme="minorBidi"/>
        </w:rPr>
        <w:t>When will you revise the road test strategies?</w:t>
      </w:r>
      <w:r w:rsidRPr="00E1644E" w:rsidR="00136579">
        <w:rPr>
          <w:rFonts w:asciiTheme="minorBidi" w:hAnsiTheme="minorBidi" w:cstheme="minorBidi"/>
        </w:rPr>
        <w:t xml:space="preserve"> </w:t>
      </w:r>
    </w:p>
    <w:sdt>
      <w:sdtPr>
        <w:rPr>
          <w:rFonts w:asciiTheme="minorBidi" w:hAnsiTheme="minorBidi" w:cstheme="minorBidi"/>
        </w:rPr>
        <w:alias w:val="j. When will you revise the road test strategies? "/>
        <w:tag w:val="j. When will you revise the road test strategies? "/>
        <w:id w:val="1710450334"/>
        <w:placeholder>
          <w:docPart w:val="C5C0C230676343F7999B89B97EB1E080"/>
        </w:placeholder>
      </w:sdtPr>
      <w:sdtEndPr/>
      <w:sdtContent>
        <w:p w:rsidRPr="00E1644E" w:rsidR="00136579" w:rsidP="00A4023E" w:rsidRDefault="00136579" w14:paraId="4A297E64" w14:textId="77777777">
          <w:pPr>
            <w:pStyle w:val="Answer"/>
            <w:rPr>
              <w:rFonts w:asciiTheme="minorBidi" w:hAnsiTheme="minorBidi" w:cstheme="minorBidi"/>
            </w:rPr>
          </w:pPr>
          <w:r w:rsidRPr="00E1644E">
            <w:rPr>
              <w:rFonts w:asciiTheme="minorBidi" w:hAnsiTheme="minorBidi" w:cstheme="minorBidi"/>
            </w:rPr>
            <w:tab/>
          </w:r>
        </w:p>
      </w:sdtContent>
    </w:sdt>
    <w:p w:rsidR="006C6357" w:rsidP="006C6357" w:rsidRDefault="006C6357" w14:paraId="5AEFCD76" w14:textId="3CAA1C88">
      <w:pPr>
        <w:pStyle w:val="Icon"/>
      </w:pPr>
      <w:bookmarkStart w:name="_Toc7112459" w:id="20"/>
      <w:r w:rsidRPr="008D3585">
        <w:rPr>
          <w:noProof/>
        </w:rPr>
        <w:drawing>
          <wp:inline distT="0" distB="0" distL="0" distR="0" wp14:anchorId="65156020" wp14:editId="001599D9">
            <wp:extent cx="437515" cy="445135"/>
            <wp:effectExtent l="0" t="0" r="635" b="0"/>
            <wp:docPr id="53" name="Picture 53" descr="Steering Wheel Ic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savellar\AppData\Local\Microsoft\Windows\INetCache\Content.Outlook\Y4QUAOWJ\40286_CQI_031319-04.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37515" cy="445135"/>
                    </a:xfrm>
                    <a:prstGeom prst="rect">
                      <a:avLst/>
                    </a:prstGeom>
                    <a:noFill/>
                    <a:ln>
                      <a:noFill/>
                    </a:ln>
                  </pic:spPr>
                </pic:pic>
              </a:graphicData>
            </a:graphic>
          </wp:inline>
        </w:drawing>
      </w:r>
    </w:p>
    <w:p w:rsidRPr="00E1644E" w:rsidR="00B21113" w:rsidP="00A17939" w:rsidRDefault="00B21113" w14:paraId="0DAB1C3F" w14:textId="773876AD">
      <w:pPr>
        <w:pStyle w:val="Heading3"/>
      </w:pPr>
      <w:r w:rsidRPr="00E1644E">
        <w:t>Analyzing the road test results: What worked well, what should change?</w:t>
      </w:r>
      <w:r w:rsidRPr="00E1644E">
        <w:rPr>
          <w:rStyle w:val="FootnoteReference"/>
          <w:rFonts w:eastAsiaTheme="majorEastAsia"/>
          <w:b w:val="0"/>
          <w:color w:val="auto"/>
          <w:szCs w:val="36"/>
        </w:rPr>
        <w:footnoteReference w:id="7"/>
      </w:r>
      <w:bookmarkEnd w:id="20"/>
      <w:r w:rsidR="00D72852">
        <w:br/>
      </w:r>
      <w:r w:rsidR="00994289">
        <w:tab/>
      </w:r>
    </w:p>
    <w:p w:rsidRPr="00E1644E" w:rsidR="00B21113" w:rsidP="00A4023E" w:rsidRDefault="00B21113" w14:paraId="78675BC0" w14:textId="78324F90">
      <w:pPr>
        <w:pStyle w:val="Body"/>
      </w:pPr>
      <w:r w:rsidRPr="00E1644E">
        <w:t xml:space="preserve">Please use your data to answer the following questions. </w:t>
      </w:r>
    </w:p>
    <w:p w:rsidRPr="00E1644E" w:rsidR="00136579" w:rsidP="00A4023E" w:rsidRDefault="00B21113" w14:paraId="4E609236" w14:textId="02911CB6">
      <w:pPr>
        <w:pStyle w:val="Question"/>
        <w:rPr>
          <w:rFonts w:asciiTheme="minorBidi" w:hAnsiTheme="minorBidi" w:cstheme="minorBidi"/>
        </w:rPr>
      </w:pPr>
      <w:r w:rsidRPr="00E1644E">
        <w:rPr>
          <w:rFonts w:asciiTheme="minorBidi" w:hAnsiTheme="minorBidi" w:cstheme="minorBidi"/>
        </w:rPr>
        <w:t xml:space="preserve">What seems to have worked </w:t>
      </w:r>
      <w:r w:rsidRPr="00E1644E">
        <w:rPr>
          <w:rFonts w:asciiTheme="minorBidi" w:hAnsiTheme="minorBidi" w:cstheme="minorBidi"/>
          <w:i/>
          <w:iCs/>
        </w:rPr>
        <w:t xml:space="preserve">consistently </w:t>
      </w:r>
      <w:r w:rsidRPr="00E1644E">
        <w:rPr>
          <w:rFonts w:asciiTheme="minorBidi" w:hAnsiTheme="minorBidi" w:cstheme="minorBidi"/>
        </w:rPr>
        <w:t xml:space="preserve">well and not so well? What was </w:t>
      </w:r>
      <w:r w:rsidRPr="00E1644E">
        <w:rPr>
          <w:rFonts w:asciiTheme="minorBidi" w:hAnsiTheme="minorBidi" w:cstheme="minorBidi"/>
          <w:i/>
          <w:iCs/>
        </w:rPr>
        <w:t>inconsistent</w:t>
      </w:r>
      <w:r w:rsidR="0057348D">
        <w:rPr>
          <w:rFonts w:asciiTheme="minorBidi" w:hAnsiTheme="minorBidi" w:cstheme="minorBidi"/>
          <w:iCs/>
        </w:rPr>
        <w:t>?</w:t>
      </w:r>
      <w:r w:rsidRPr="00E1644E" w:rsidR="00136579">
        <w:rPr>
          <w:rFonts w:asciiTheme="minorBidi" w:hAnsiTheme="minorBidi" w:cstheme="minorBidi"/>
        </w:rPr>
        <w:t xml:space="preserve"> </w:t>
      </w:r>
    </w:p>
    <w:sdt>
      <w:sdtPr>
        <w:rPr>
          <w:rFonts w:asciiTheme="minorBidi" w:hAnsiTheme="minorBidi" w:cstheme="minorBidi"/>
        </w:rPr>
        <w:alias w:val="E4.  Analyzing the road test results: a. What seems to have worked consistently well and not so well? What was inconsistent "/>
        <w:tag w:val="E4.  Analyzing the road test results: a. What seems to have worked consistently well and not so well? What was inconsistent "/>
        <w:id w:val="212550486"/>
        <w:placeholder>
          <w:docPart w:val="7D07FF63DC9744139EB26B159ABEF37E"/>
        </w:placeholder>
      </w:sdtPr>
      <w:sdtEndPr/>
      <w:sdtContent>
        <w:p w:rsidRPr="00E1644E" w:rsidR="00136579" w:rsidP="00A4023E" w:rsidRDefault="00136579" w14:paraId="69D5F1DD" w14:textId="77777777">
          <w:pPr>
            <w:pStyle w:val="Answer"/>
            <w:rPr>
              <w:rFonts w:asciiTheme="minorBidi" w:hAnsiTheme="minorBidi" w:cstheme="minorBidi"/>
            </w:rPr>
          </w:pPr>
          <w:r w:rsidRPr="00E1644E">
            <w:rPr>
              <w:rFonts w:asciiTheme="minorBidi" w:hAnsiTheme="minorBidi" w:cstheme="minorBidi"/>
            </w:rPr>
            <w:tab/>
          </w:r>
        </w:p>
      </w:sdtContent>
    </w:sdt>
    <w:p w:rsidRPr="00E1644E" w:rsidR="009F1062" w:rsidP="00A4023E" w:rsidRDefault="00B21113" w14:paraId="6F3D95E8" w14:textId="6CD5C6A8">
      <w:pPr>
        <w:pStyle w:val="Question"/>
        <w:rPr>
          <w:rFonts w:asciiTheme="minorBidi" w:hAnsiTheme="minorBidi" w:cstheme="minorBidi"/>
        </w:rPr>
      </w:pPr>
      <w:r w:rsidRPr="00E1644E">
        <w:rPr>
          <w:rFonts w:asciiTheme="minorBidi" w:hAnsiTheme="minorBidi" w:cstheme="minorBidi"/>
        </w:rPr>
        <w:t>What, if anything, was surprising, given expectations about how the new strategy would work?</w:t>
      </w:r>
      <w:r w:rsidRPr="00E1644E" w:rsidR="009F1062">
        <w:rPr>
          <w:rFonts w:asciiTheme="minorBidi" w:hAnsiTheme="minorBidi" w:cstheme="minorBidi"/>
        </w:rPr>
        <w:t xml:space="preserve"> </w:t>
      </w:r>
    </w:p>
    <w:sdt>
      <w:sdtPr>
        <w:rPr>
          <w:rFonts w:asciiTheme="minorBidi" w:hAnsiTheme="minorBidi" w:cstheme="minorBidi"/>
        </w:rPr>
        <w:alias w:val="b. What, if anything, was surprising, given expectations about how the new strategy would work? "/>
        <w:tag w:val="b. What, if anything, was surprising, given expectations about how the new strategy would work? "/>
        <w:id w:val="1088735564"/>
        <w:placeholder>
          <w:docPart w:val="0039F3E441AB480E87C2DDFEE44AE52A"/>
        </w:placeholder>
      </w:sdtPr>
      <w:sdtEndPr/>
      <w:sdtContent>
        <w:p w:rsidRPr="00E1644E" w:rsidR="009F1062" w:rsidP="00A4023E" w:rsidRDefault="009F1062" w14:paraId="28ACC74A" w14:textId="77777777">
          <w:pPr>
            <w:pStyle w:val="Answer"/>
            <w:rPr>
              <w:rFonts w:asciiTheme="minorBidi" w:hAnsiTheme="minorBidi" w:cstheme="minorBidi"/>
            </w:rPr>
          </w:pPr>
          <w:r w:rsidRPr="00E1644E">
            <w:rPr>
              <w:rFonts w:asciiTheme="minorBidi" w:hAnsiTheme="minorBidi" w:cstheme="minorBidi"/>
            </w:rPr>
            <w:tab/>
          </w:r>
        </w:p>
      </w:sdtContent>
    </w:sdt>
    <w:p w:rsidRPr="00E1644E" w:rsidR="009F1062" w:rsidP="00A4023E" w:rsidRDefault="00B21113" w14:paraId="031F7BF5" w14:textId="31619368">
      <w:pPr>
        <w:pStyle w:val="Question"/>
        <w:rPr>
          <w:rFonts w:asciiTheme="minorBidi" w:hAnsiTheme="minorBidi" w:cstheme="minorBidi"/>
        </w:rPr>
      </w:pPr>
      <w:r w:rsidRPr="00E1644E">
        <w:rPr>
          <w:rFonts w:asciiTheme="minorBidi" w:hAnsiTheme="minorBidi" w:cstheme="minorBidi"/>
        </w:rPr>
        <w:lastRenderedPageBreak/>
        <w:t>Does the feedback suggest that staff or client atti</w:t>
      </w:r>
      <w:r w:rsidRPr="00E1644E" w:rsidR="006C40CD">
        <w:rPr>
          <w:rFonts w:asciiTheme="minorBidi" w:hAnsiTheme="minorBidi" w:cstheme="minorBidi"/>
        </w:rPr>
        <w:t xml:space="preserve">tudes, behaviors, or skills are </w:t>
      </w:r>
      <w:r w:rsidRPr="00E1644E">
        <w:rPr>
          <w:rFonts w:asciiTheme="minorBidi" w:hAnsiTheme="minorBidi" w:cstheme="minorBidi"/>
        </w:rPr>
        <w:t>changing?</w:t>
      </w:r>
      <w:r w:rsidRPr="00E1644E" w:rsidR="009F1062">
        <w:rPr>
          <w:rFonts w:asciiTheme="minorBidi" w:hAnsiTheme="minorBidi" w:cstheme="minorBidi"/>
        </w:rPr>
        <w:t xml:space="preserve"> </w:t>
      </w:r>
    </w:p>
    <w:sdt>
      <w:sdtPr>
        <w:rPr>
          <w:rFonts w:asciiTheme="minorBidi" w:hAnsiTheme="minorBidi" w:cstheme="minorBidi"/>
        </w:rPr>
        <w:alias w:val="c. Does the feedback suggest that staff or client attitudes, behaviors, or skills are changing? "/>
        <w:tag w:val="c. Does the feedback suggest that staff or client attitudes, behaviors, or skills are changing? "/>
        <w:id w:val="962306699"/>
        <w:placeholder>
          <w:docPart w:val="BEE9E5FE5D6A400CAAB005753ADA3C37"/>
        </w:placeholder>
      </w:sdtPr>
      <w:sdtEndPr/>
      <w:sdtContent>
        <w:p w:rsidRPr="00E1644E" w:rsidR="009F1062" w:rsidP="00A4023E" w:rsidRDefault="009F1062" w14:paraId="69E32744" w14:textId="77777777">
          <w:pPr>
            <w:pStyle w:val="Answer"/>
            <w:rPr>
              <w:rFonts w:asciiTheme="minorBidi" w:hAnsiTheme="minorBidi" w:cstheme="minorBidi"/>
            </w:rPr>
          </w:pPr>
          <w:r w:rsidRPr="00E1644E">
            <w:rPr>
              <w:rFonts w:asciiTheme="minorBidi" w:hAnsiTheme="minorBidi" w:cstheme="minorBidi"/>
            </w:rPr>
            <w:tab/>
          </w:r>
        </w:p>
      </w:sdtContent>
    </w:sdt>
    <w:p w:rsidRPr="00E1644E" w:rsidR="009F1062" w:rsidP="00A4023E" w:rsidRDefault="00B21113" w14:paraId="78D6051E" w14:textId="692FD961">
      <w:pPr>
        <w:pStyle w:val="Question"/>
        <w:rPr>
          <w:rFonts w:asciiTheme="minorBidi" w:hAnsiTheme="minorBidi" w:cstheme="minorBidi"/>
        </w:rPr>
      </w:pPr>
      <w:r w:rsidRPr="00E1644E">
        <w:rPr>
          <w:rFonts w:asciiTheme="minorBidi" w:hAnsiTheme="minorBidi" w:cstheme="minorBidi"/>
        </w:rPr>
        <w:t xml:space="preserve">How might your team build on and use </w:t>
      </w:r>
      <w:r w:rsidRPr="00E1644E" w:rsidR="00883D29">
        <w:rPr>
          <w:rFonts w:asciiTheme="minorBidi" w:hAnsiTheme="minorBidi" w:cstheme="minorBidi"/>
        </w:rPr>
        <w:t>y</w:t>
      </w:r>
      <w:r w:rsidRPr="00E1644E">
        <w:rPr>
          <w:rFonts w:asciiTheme="minorBidi" w:hAnsiTheme="minorBidi" w:cstheme="minorBidi"/>
        </w:rPr>
        <w:t>our strengths (aspects that have worked well)?</w:t>
      </w:r>
      <w:r w:rsidRPr="00E1644E" w:rsidR="009F1062">
        <w:rPr>
          <w:rFonts w:asciiTheme="minorBidi" w:hAnsiTheme="minorBidi" w:cstheme="minorBidi"/>
        </w:rPr>
        <w:t xml:space="preserve"> </w:t>
      </w:r>
    </w:p>
    <w:sdt>
      <w:sdtPr>
        <w:rPr>
          <w:rFonts w:asciiTheme="minorBidi" w:hAnsiTheme="minorBidi" w:cstheme="minorBidi"/>
        </w:rPr>
        <w:alias w:val="d. How might your team build on and use your strengths (aspects that have worked well)? "/>
        <w:tag w:val="d. How might your team build on and use your strengths (aspects that have worked well)? "/>
        <w:id w:val="-1103573953"/>
        <w:placeholder>
          <w:docPart w:val="E3864BF0228B4EBC86544A2E657CBCD3"/>
        </w:placeholder>
      </w:sdtPr>
      <w:sdtEndPr/>
      <w:sdtContent>
        <w:p w:rsidRPr="00E1644E" w:rsidR="009F1062" w:rsidP="00A4023E" w:rsidRDefault="009F1062" w14:paraId="458F44B6" w14:textId="77777777">
          <w:pPr>
            <w:pStyle w:val="Answer"/>
            <w:rPr>
              <w:rFonts w:asciiTheme="minorBidi" w:hAnsiTheme="minorBidi" w:cstheme="minorBidi"/>
            </w:rPr>
          </w:pPr>
          <w:r w:rsidRPr="00E1644E">
            <w:rPr>
              <w:rFonts w:asciiTheme="minorBidi" w:hAnsiTheme="minorBidi" w:cstheme="minorBidi"/>
            </w:rPr>
            <w:tab/>
          </w:r>
        </w:p>
      </w:sdtContent>
    </w:sdt>
    <w:p w:rsidRPr="00E1644E" w:rsidR="009F1062" w:rsidP="00A4023E" w:rsidRDefault="00B21113" w14:paraId="06876553" w14:textId="7C7990AE">
      <w:pPr>
        <w:pStyle w:val="Question"/>
        <w:rPr>
          <w:rFonts w:asciiTheme="minorBidi" w:hAnsiTheme="minorBidi" w:cstheme="minorBidi"/>
        </w:rPr>
      </w:pPr>
      <w:r w:rsidRPr="00E1644E">
        <w:rPr>
          <w:rFonts w:asciiTheme="minorBidi" w:hAnsiTheme="minorBidi" w:cstheme="minorBidi"/>
        </w:rPr>
        <w:t>How might we address or resolve the challenges that arose (aspects that have not worked well)?</w:t>
      </w:r>
      <w:r w:rsidRPr="00E1644E" w:rsidR="009F1062">
        <w:rPr>
          <w:rFonts w:asciiTheme="minorBidi" w:hAnsiTheme="minorBidi" w:cstheme="minorBidi"/>
        </w:rPr>
        <w:t xml:space="preserve"> </w:t>
      </w:r>
    </w:p>
    <w:sdt>
      <w:sdtPr>
        <w:rPr>
          <w:rFonts w:asciiTheme="minorBidi" w:hAnsiTheme="minorBidi" w:cstheme="minorBidi"/>
        </w:rPr>
        <w:alias w:val="e. How might we address or resolve the challenges that arose (aspects that have not worked well)? "/>
        <w:tag w:val="e. How might we address or resolve the challenges that arose (aspects that have not worked well)? "/>
        <w:id w:val="-1122918323"/>
        <w:placeholder>
          <w:docPart w:val="34BDAA7FFC524B6794510B86B83AF53B"/>
        </w:placeholder>
      </w:sdtPr>
      <w:sdtEndPr/>
      <w:sdtContent>
        <w:p w:rsidRPr="00E1644E" w:rsidR="009F1062" w:rsidP="00A4023E" w:rsidRDefault="009F1062" w14:paraId="1346C306" w14:textId="77777777">
          <w:pPr>
            <w:pStyle w:val="Answer"/>
            <w:rPr>
              <w:rFonts w:asciiTheme="minorBidi" w:hAnsiTheme="minorBidi" w:cstheme="minorBidi"/>
            </w:rPr>
          </w:pPr>
          <w:r w:rsidRPr="00E1644E">
            <w:rPr>
              <w:rFonts w:asciiTheme="minorBidi" w:hAnsiTheme="minorBidi" w:cstheme="minorBidi"/>
            </w:rPr>
            <w:tab/>
          </w:r>
        </w:p>
      </w:sdtContent>
    </w:sdt>
    <w:p w:rsidR="006C6357" w:rsidP="006C6357" w:rsidRDefault="006C6357" w14:paraId="4EF9B631" w14:textId="5CCF4EF7">
      <w:pPr>
        <w:pStyle w:val="Icon"/>
      </w:pPr>
      <w:bookmarkStart w:name="_Toc7112460" w:id="22"/>
      <w:r w:rsidRPr="00DE7013">
        <w:rPr>
          <w:noProof/>
        </w:rPr>
        <w:drawing>
          <wp:inline distT="0" distB="0" distL="0" distR="0" wp14:anchorId="1815396B" wp14:editId="01486FA1">
            <wp:extent cx="445135" cy="445135"/>
            <wp:effectExtent l="0" t="0" r="0" b="0"/>
            <wp:docPr id="26" name="Picture 26" descr="Stopwatch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savellar\AppData\Local\Microsoft\Windows\INetCache\Content.Outlook\Y4QUAOWJ\40286_CQI_031319-05.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45135" cy="445135"/>
                    </a:xfrm>
                    <a:prstGeom prst="rect">
                      <a:avLst/>
                    </a:prstGeom>
                    <a:noFill/>
                    <a:ln>
                      <a:noFill/>
                    </a:ln>
                  </pic:spPr>
                </pic:pic>
              </a:graphicData>
            </a:graphic>
          </wp:inline>
        </w:drawing>
      </w:r>
    </w:p>
    <w:p w:rsidRPr="00E1644E" w:rsidR="00B21113" w:rsidP="00A17939" w:rsidRDefault="00B21113" w14:paraId="799072C5" w14:textId="4164B17C">
      <w:pPr>
        <w:pStyle w:val="Heading3"/>
      </w:pPr>
      <w:r w:rsidRPr="00E1644E">
        <w:t>Monitoring improvement over time</w:t>
      </w:r>
      <w:bookmarkEnd w:id="22"/>
      <w:r w:rsidR="00994289">
        <w:tab/>
      </w:r>
    </w:p>
    <w:p w:rsidRPr="00E1644E" w:rsidR="00B21113" w:rsidP="00A4023E" w:rsidRDefault="00B21113" w14:paraId="45EF69F8" w14:textId="204F3E35">
      <w:pPr>
        <w:pStyle w:val="Body"/>
      </w:pPr>
      <w:r w:rsidRPr="00E1644E">
        <w:t xml:space="preserve">For your SMART goal (Section E1), please describe how you will monitor or are monitoring progress toward the SMART goals. </w:t>
      </w:r>
    </w:p>
    <w:p w:rsidRPr="00E1644E" w:rsidR="00B21113" w:rsidP="00A4023E" w:rsidRDefault="00293910" w14:paraId="0CC13C45" w14:textId="7733B0DD">
      <w:pPr>
        <w:pStyle w:val="Caption"/>
      </w:pPr>
      <w:r w:rsidRPr="00E1644E">
        <w:t xml:space="preserve">Table </w:t>
      </w:r>
      <w:r w:rsidRPr="00E1644E" w:rsidR="00954F90">
        <w:t>E5</w:t>
      </w:r>
      <w:r w:rsidRPr="00E1644E" w:rsidR="00B21113">
        <w:t>. Monitoring progress toward SMART goals</w:t>
      </w:r>
    </w:p>
    <w:tbl>
      <w:tblPr>
        <w:tblStyle w:val="LightList"/>
        <w:tblW w:w="5000" w:type="pct"/>
        <w:tblLook w:val="0620" w:firstRow="1" w:lastRow="0" w:firstColumn="0" w:lastColumn="0" w:noHBand="1" w:noVBand="1"/>
      </w:tblPr>
      <w:tblGrid>
        <w:gridCol w:w="1458"/>
        <w:gridCol w:w="1598"/>
        <w:gridCol w:w="1561"/>
        <w:gridCol w:w="1564"/>
        <w:gridCol w:w="3159"/>
      </w:tblGrid>
      <w:tr w:rsidRPr="00E1644E" w:rsidR="00B21113" w:rsidTr="00E1644E" w14:paraId="22532FB7" w14:textId="77777777">
        <w:trPr>
          <w:cnfStyle w:val="100000000000" w:firstRow="1" w:lastRow="0" w:firstColumn="0" w:lastColumn="0" w:oddVBand="0" w:evenVBand="0" w:oddHBand="0" w:evenHBand="0" w:firstRowFirstColumn="0" w:firstRowLastColumn="0" w:lastRowFirstColumn="0" w:lastRowLastColumn="0"/>
          <w:cantSplit/>
          <w:tblHeader/>
        </w:trPr>
        <w:tc>
          <w:tcPr>
            <w:tcW w:w="781" w:type="pct"/>
            <w:tcBorders>
              <w:bottom w:val="single" w:color="auto" w:sz="4" w:space="0"/>
            </w:tcBorders>
            <w:shd w:val="clear" w:color="auto" w:fill="1F4E79" w:themeFill="accent1" w:themeFillShade="80"/>
          </w:tcPr>
          <w:p w:rsidRPr="00E1644E" w:rsidR="00B21113" w:rsidP="00A4023E" w:rsidRDefault="00B21113" w14:paraId="6C31C921" w14:textId="331A558C">
            <w:pPr>
              <w:rPr>
                <w:rFonts w:asciiTheme="minorBidi" w:hAnsiTheme="minorBidi"/>
              </w:rPr>
            </w:pPr>
            <w:r w:rsidRPr="00E1644E">
              <w:rPr>
                <w:rFonts w:asciiTheme="minorBidi" w:hAnsiTheme="minorBidi"/>
              </w:rPr>
              <w:t xml:space="preserve">SMART goal (from Section </w:t>
            </w:r>
            <w:r w:rsidRPr="00E1644E" w:rsidR="000728DC">
              <w:rPr>
                <w:rFonts w:asciiTheme="minorBidi" w:hAnsiTheme="minorBidi"/>
              </w:rPr>
              <w:t>E</w:t>
            </w:r>
            <w:r w:rsidRPr="00E1644E">
              <w:rPr>
                <w:rFonts w:asciiTheme="minorBidi" w:hAnsiTheme="minorBidi"/>
              </w:rPr>
              <w:t>1)</w:t>
            </w:r>
          </w:p>
        </w:tc>
        <w:tc>
          <w:tcPr>
            <w:tcW w:w="855" w:type="pct"/>
            <w:tcBorders>
              <w:bottom w:val="single" w:color="auto" w:sz="4" w:space="0"/>
            </w:tcBorders>
            <w:shd w:val="clear" w:color="auto" w:fill="1F4E79" w:themeFill="accent1" w:themeFillShade="80"/>
          </w:tcPr>
          <w:p w:rsidRPr="00E1644E" w:rsidR="00B21113" w:rsidP="00A4023E" w:rsidRDefault="00B21113" w14:paraId="4CFDDB51" w14:textId="61B1BBFC">
            <w:pPr>
              <w:rPr>
                <w:rFonts w:asciiTheme="minorBidi" w:hAnsiTheme="minorBidi"/>
              </w:rPr>
            </w:pPr>
            <w:r w:rsidRPr="00E1644E">
              <w:rPr>
                <w:rFonts w:asciiTheme="minorBidi" w:hAnsiTheme="minorBidi"/>
              </w:rPr>
              <w:t>Strategy for improvement</w:t>
            </w:r>
            <w:r w:rsidRPr="00E1644E" w:rsidR="00727C79">
              <w:rPr>
                <w:rFonts w:asciiTheme="minorBidi" w:hAnsiTheme="minorBidi"/>
              </w:rPr>
              <w:t xml:space="preserve"> (from Table E2</w:t>
            </w:r>
            <w:r w:rsidRPr="00E1644E">
              <w:rPr>
                <w:rFonts w:asciiTheme="minorBidi" w:hAnsiTheme="minorBidi"/>
              </w:rPr>
              <w:t>)</w:t>
            </w:r>
          </w:p>
        </w:tc>
        <w:tc>
          <w:tcPr>
            <w:tcW w:w="836" w:type="pct"/>
            <w:tcBorders>
              <w:bottom w:val="single" w:color="auto" w:sz="4" w:space="0"/>
            </w:tcBorders>
            <w:shd w:val="clear" w:color="auto" w:fill="1F4E79" w:themeFill="accent1" w:themeFillShade="80"/>
          </w:tcPr>
          <w:p w:rsidRPr="00E1644E" w:rsidR="00B21113" w:rsidP="00A4023E" w:rsidRDefault="00B21113" w14:paraId="41D394A8" w14:textId="77777777">
            <w:pPr>
              <w:rPr>
                <w:rFonts w:asciiTheme="minorBidi" w:hAnsiTheme="minorBidi"/>
              </w:rPr>
            </w:pPr>
            <w:r w:rsidRPr="00E1644E">
              <w:rPr>
                <w:rFonts w:asciiTheme="minorBidi" w:hAnsiTheme="minorBidi"/>
              </w:rPr>
              <w:t>Data source(s) to assess progress toward goal</w:t>
            </w:r>
          </w:p>
        </w:tc>
        <w:tc>
          <w:tcPr>
            <w:tcW w:w="837" w:type="pct"/>
            <w:tcBorders>
              <w:bottom w:val="single" w:color="auto" w:sz="4" w:space="0"/>
            </w:tcBorders>
            <w:shd w:val="clear" w:color="auto" w:fill="1F4E79" w:themeFill="accent1" w:themeFillShade="80"/>
          </w:tcPr>
          <w:p w:rsidRPr="00E1644E" w:rsidR="00B21113" w:rsidP="00A4023E" w:rsidRDefault="00B21113" w14:paraId="6CFACFE3" w14:textId="77777777">
            <w:pPr>
              <w:rPr>
                <w:rFonts w:asciiTheme="minorBidi" w:hAnsiTheme="minorBidi"/>
              </w:rPr>
            </w:pPr>
            <w:r w:rsidRPr="00E1644E">
              <w:rPr>
                <w:rFonts w:asciiTheme="minorBidi" w:hAnsiTheme="minorBidi"/>
              </w:rPr>
              <w:t>Frequency of monitoring</w:t>
            </w:r>
          </w:p>
        </w:tc>
        <w:tc>
          <w:tcPr>
            <w:tcW w:w="1691" w:type="pct"/>
            <w:tcBorders>
              <w:bottom w:val="single" w:color="auto" w:sz="4" w:space="0"/>
            </w:tcBorders>
            <w:shd w:val="clear" w:color="auto" w:fill="1F4E79" w:themeFill="accent1" w:themeFillShade="80"/>
          </w:tcPr>
          <w:p w:rsidRPr="00E1644E" w:rsidR="00B21113" w:rsidP="00A4023E" w:rsidRDefault="00B21113" w14:paraId="6D063604" w14:textId="77777777">
            <w:pPr>
              <w:rPr>
                <w:rFonts w:asciiTheme="minorBidi" w:hAnsiTheme="minorBidi"/>
              </w:rPr>
            </w:pPr>
            <w:r w:rsidRPr="00E1644E">
              <w:rPr>
                <w:rFonts w:asciiTheme="minorBidi" w:hAnsiTheme="minorBidi"/>
              </w:rPr>
              <w:t>Staff responsibilities</w:t>
            </w:r>
          </w:p>
        </w:tc>
      </w:tr>
      <w:tr w:rsidRPr="00E1644E" w:rsidR="00E1644E" w:rsidTr="00E1644E" w14:paraId="438E0FEF" w14:textId="77777777">
        <w:trPr>
          <w:cantSplit/>
        </w:trPr>
        <w:sdt>
          <w:sdtPr>
            <w:rPr>
              <w:rFonts w:asciiTheme="minorBidi" w:hAnsiTheme="minorBidi"/>
            </w:rPr>
            <w:alias w:val="Monitoring progress toward SMART goals: SMART goal (from Section E1)"/>
            <w:tag w:val="Monitoring progress toward SMART goals: SMART goal (from Section E1)"/>
            <w:id w:val="-630315252"/>
            <w:placeholder>
              <w:docPart w:val="E75809B6AC8F4564B50B4B5E73618F11"/>
            </w:placeholder>
            <w:text/>
          </w:sdtPr>
          <w:sdtEndPr/>
          <w:sdtContent>
            <w:tc>
              <w:tcPr>
                <w:tcW w:w="781" w:type="pct"/>
                <w:tcBorders>
                  <w:top w:val="single" w:color="auto" w:sz="4" w:space="0"/>
                  <w:left w:val="single" w:color="auto" w:sz="4" w:space="0"/>
                  <w:bottom w:val="single" w:color="auto" w:sz="4" w:space="0"/>
                  <w:right w:val="single" w:color="auto" w:sz="4" w:space="0"/>
                </w:tcBorders>
              </w:tcPr>
              <w:p w:rsidRPr="00E1644E" w:rsidR="00E1644E" w:rsidP="00A4023E" w:rsidRDefault="00E1644E" w14:paraId="24528A88" w14:textId="1AA14F9A">
                <w:pPr>
                  <w:rPr>
                    <w:rFonts w:asciiTheme="minorBidi" w:hAnsiTheme="minorBidi"/>
                  </w:rPr>
                </w:pPr>
                <w:r w:rsidRPr="00E1644E">
                  <w:rPr>
                    <w:rFonts w:asciiTheme="minorBidi" w:hAnsiTheme="minorBidi"/>
                  </w:rPr>
                  <w:tab/>
                </w:r>
              </w:p>
            </w:tc>
          </w:sdtContent>
        </w:sdt>
        <w:sdt>
          <w:sdtPr>
            <w:rPr>
              <w:rFonts w:asciiTheme="minorBidi" w:hAnsiTheme="minorBidi"/>
            </w:rPr>
            <w:alias w:val="Strategy for improvement (from Table E2)"/>
            <w:tag w:val="Strategy for improvement (from Table E2)"/>
            <w:id w:val="1241292371"/>
            <w:placeholder>
              <w:docPart w:val="C2C450550DA54C79956CF387A9E940DC"/>
            </w:placeholder>
            <w:text/>
          </w:sdtPr>
          <w:sdtEndPr/>
          <w:sdtContent>
            <w:tc>
              <w:tcPr>
                <w:tcW w:w="855" w:type="pct"/>
                <w:tcBorders>
                  <w:top w:val="single" w:color="auto" w:sz="4" w:space="0"/>
                  <w:left w:val="single" w:color="auto" w:sz="4" w:space="0"/>
                  <w:bottom w:val="single" w:color="auto" w:sz="4" w:space="0"/>
                  <w:right w:val="single" w:color="auto" w:sz="4" w:space="0"/>
                </w:tcBorders>
              </w:tcPr>
              <w:p w:rsidRPr="00E1644E" w:rsidR="00E1644E" w:rsidP="00A4023E" w:rsidRDefault="00E1644E" w14:paraId="0D9943A0" w14:textId="5CDDCD80">
                <w:pPr>
                  <w:rPr>
                    <w:rFonts w:asciiTheme="minorBidi" w:hAnsiTheme="minorBidi"/>
                  </w:rPr>
                </w:pPr>
                <w:r w:rsidRPr="00E1644E">
                  <w:rPr>
                    <w:rFonts w:asciiTheme="minorBidi" w:hAnsiTheme="minorBidi"/>
                  </w:rPr>
                  <w:tab/>
                </w:r>
              </w:p>
            </w:tc>
          </w:sdtContent>
        </w:sdt>
        <w:sdt>
          <w:sdtPr>
            <w:rPr>
              <w:rFonts w:asciiTheme="minorBidi" w:hAnsiTheme="minorBidi"/>
            </w:rPr>
            <w:alias w:val="Data source(s) to assess progress toward goal"/>
            <w:tag w:val="Data source(s) to assess progress toward goal"/>
            <w:id w:val="1224178354"/>
            <w:placeholder>
              <w:docPart w:val="B5EE9A6F013E408DA3D35675D9098EBF"/>
            </w:placeholder>
            <w:text/>
          </w:sdtPr>
          <w:sdtEndPr/>
          <w:sdtContent>
            <w:tc>
              <w:tcPr>
                <w:tcW w:w="836" w:type="pct"/>
                <w:tcBorders>
                  <w:top w:val="single" w:color="auto" w:sz="4" w:space="0"/>
                  <w:left w:val="single" w:color="auto" w:sz="4" w:space="0"/>
                  <w:bottom w:val="single" w:color="auto" w:sz="4" w:space="0"/>
                  <w:right w:val="single" w:color="auto" w:sz="4" w:space="0"/>
                </w:tcBorders>
              </w:tcPr>
              <w:p w:rsidRPr="00E1644E" w:rsidR="00E1644E" w:rsidP="00A4023E" w:rsidRDefault="00E1644E" w14:paraId="4BC3F7CA" w14:textId="75C5A77A">
                <w:pPr>
                  <w:rPr>
                    <w:rFonts w:asciiTheme="minorBidi" w:hAnsiTheme="minorBidi"/>
                  </w:rPr>
                </w:pPr>
                <w:r w:rsidRPr="00E1644E">
                  <w:rPr>
                    <w:rFonts w:asciiTheme="minorBidi" w:hAnsiTheme="minorBidi"/>
                  </w:rPr>
                  <w:tab/>
                </w:r>
              </w:p>
            </w:tc>
          </w:sdtContent>
        </w:sdt>
        <w:sdt>
          <w:sdtPr>
            <w:rPr>
              <w:rFonts w:asciiTheme="minorBidi" w:hAnsiTheme="minorBidi"/>
            </w:rPr>
            <w:alias w:val="Frequency of monitoring"/>
            <w:tag w:val="Frequency of monitoring"/>
            <w:id w:val="1649707944"/>
            <w:placeholder>
              <w:docPart w:val="11640BD8EFC749CDAEF1538E1A02CA71"/>
            </w:placeholder>
            <w:text/>
          </w:sdtPr>
          <w:sdtEndPr/>
          <w:sdtContent>
            <w:tc>
              <w:tcPr>
                <w:tcW w:w="837" w:type="pct"/>
                <w:tcBorders>
                  <w:top w:val="single" w:color="auto" w:sz="4" w:space="0"/>
                  <w:left w:val="single" w:color="auto" w:sz="4" w:space="0"/>
                  <w:bottom w:val="single" w:color="auto" w:sz="4" w:space="0"/>
                  <w:right w:val="single" w:color="auto" w:sz="4" w:space="0"/>
                </w:tcBorders>
              </w:tcPr>
              <w:p w:rsidRPr="00E1644E" w:rsidR="00E1644E" w:rsidP="00A4023E" w:rsidRDefault="00E1644E" w14:paraId="3805CFBC" w14:textId="4C0393C8">
                <w:pPr>
                  <w:rPr>
                    <w:rFonts w:asciiTheme="minorBidi" w:hAnsiTheme="minorBidi"/>
                  </w:rPr>
                </w:pPr>
                <w:r w:rsidRPr="00E1644E">
                  <w:rPr>
                    <w:rFonts w:asciiTheme="minorBidi" w:hAnsiTheme="minorBidi"/>
                  </w:rPr>
                  <w:tab/>
                </w:r>
              </w:p>
            </w:tc>
          </w:sdtContent>
        </w:sdt>
        <w:sdt>
          <w:sdtPr>
            <w:rPr>
              <w:rFonts w:asciiTheme="minorBidi" w:hAnsiTheme="minorBidi"/>
            </w:rPr>
            <w:alias w:val="Staff responsibilities"/>
            <w:tag w:val="Staff responsibilities"/>
            <w:id w:val="-147211601"/>
            <w:placeholder>
              <w:docPart w:val="32400D730A5346D89ED6B0D245B7A6C7"/>
            </w:placeholder>
            <w:text/>
          </w:sdtPr>
          <w:sdtEndPr/>
          <w:sdtContent>
            <w:tc>
              <w:tcPr>
                <w:tcW w:w="1691" w:type="pct"/>
                <w:tcBorders>
                  <w:top w:val="single" w:color="auto" w:sz="4" w:space="0"/>
                  <w:left w:val="single" w:color="auto" w:sz="4" w:space="0"/>
                  <w:bottom w:val="single" w:color="auto" w:sz="4" w:space="0"/>
                  <w:right w:val="single" w:color="auto" w:sz="4" w:space="0"/>
                </w:tcBorders>
              </w:tcPr>
              <w:p w:rsidRPr="00E1644E" w:rsidR="00E1644E" w:rsidP="00A4023E" w:rsidRDefault="00E1644E" w14:paraId="51FF207C" w14:textId="42A3964C">
                <w:pPr>
                  <w:rPr>
                    <w:rFonts w:asciiTheme="minorBidi" w:hAnsiTheme="minorBidi"/>
                  </w:rPr>
                </w:pPr>
                <w:r w:rsidRPr="00E1644E">
                  <w:rPr>
                    <w:rFonts w:asciiTheme="minorBidi" w:hAnsiTheme="minorBidi"/>
                  </w:rPr>
                  <w:tab/>
                </w:r>
              </w:p>
            </w:tc>
          </w:sdtContent>
        </w:sdt>
      </w:tr>
      <w:tr w:rsidRPr="00E1644E" w:rsidR="00E1644E" w:rsidTr="00E1644E" w14:paraId="0BDC6E94" w14:textId="77777777">
        <w:trPr>
          <w:cantSplit/>
        </w:trPr>
        <w:sdt>
          <w:sdtPr>
            <w:rPr>
              <w:rFonts w:asciiTheme="minorBidi" w:hAnsiTheme="minorBidi"/>
            </w:rPr>
            <w:alias w:val="SMART goal (from Section E1)"/>
            <w:tag w:val="SMART goal (from Section E1)"/>
            <w:id w:val="831410790"/>
            <w:placeholder>
              <w:docPart w:val="8BC4E341CB06451DAD7BBE54E443BFCE"/>
            </w:placeholder>
            <w:text/>
          </w:sdtPr>
          <w:sdtEndPr/>
          <w:sdtContent>
            <w:tc>
              <w:tcPr>
                <w:tcW w:w="781" w:type="pct"/>
                <w:tcBorders>
                  <w:top w:val="single" w:color="auto" w:sz="4" w:space="0"/>
                  <w:left w:val="single" w:color="auto" w:sz="4" w:space="0"/>
                  <w:bottom w:val="single" w:color="auto" w:sz="4" w:space="0"/>
                  <w:right w:val="single" w:color="auto" w:sz="4" w:space="0"/>
                </w:tcBorders>
              </w:tcPr>
              <w:p w:rsidRPr="00E1644E" w:rsidR="00E1644E" w:rsidP="00A4023E" w:rsidRDefault="00E1644E" w14:paraId="3C062A54" w14:textId="71CCDB0B">
                <w:pPr>
                  <w:rPr>
                    <w:rFonts w:asciiTheme="minorBidi" w:hAnsiTheme="minorBidi"/>
                  </w:rPr>
                </w:pPr>
                <w:r w:rsidRPr="00E1644E">
                  <w:rPr>
                    <w:rFonts w:asciiTheme="minorBidi" w:hAnsiTheme="minorBidi"/>
                  </w:rPr>
                  <w:tab/>
                </w:r>
              </w:p>
            </w:tc>
          </w:sdtContent>
        </w:sdt>
        <w:sdt>
          <w:sdtPr>
            <w:rPr>
              <w:rFonts w:asciiTheme="minorBidi" w:hAnsiTheme="minorBidi"/>
            </w:rPr>
            <w:alias w:val="Strategy for improvement (from Table E2)"/>
            <w:tag w:val="Strategy for improvement (from Table E2)"/>
            <w:id w:val="1455294946"/>
            <w:placeholder>
              <w:docPart w:val="59FC7BB7BAA34FA3B99EB5FC0FE336D4"/>
            </w:placeholder>
            <w:text/>
          </w:sdtPr>
          <w:sdtEndPr/>
          <w:sdtContent>
            <w:tc>
              <w:tcPr>
                <w:tcW w:w="855" w:type="pct"/>
                <w:tcBorders>
                  <w:top w:val="single" w:color="auto" w:sz="4" w:space="0"/>
                  <w:left w:val="single" w:color="auto" w:sz="4" w:space="0"/>
                  <w:bottom w:val="single" w:color="auto" w:sz="4" w:space="0"/>
                  <w:right w:val="single" w:color="auto" w:sz="4" w:space="0"/>
                </w:tcBorders>
              </w:tcPr>
              <w:p w:rsidRPr="00E1644E" w:rsidR="00E1644E" w:rsidP="00A4023E" w:rsidRDefault="00E1644E" w14:paraId="53929E93" w14:textId="20076493">
                <w:pPr>
                  <w:rPr>
                    <w:rFonts w:asciiTheme="minorBidi" w:hAnsiTheme="minorBidi"/>
                  </w:rPr>
                </w:pPr>
                <w:r w:rsidRPr="00E1644E">
                  <w:rPr>
                    <w:rFonts w:asciiTheme="minorBidi" w:hAnsiTheme="minorBidi"/>
                  </w:rPr>
                  <w:tab/>
                </w:r>
              </w:p>
            </w:tc>
          </w:sdtContent>
        </w:sdt>
        <w:sdt>
          <w:sdtPr>
            <w:rPr>
              <w:rFonts w:asciiTheme="minorBidi" w:hAnsiTheme="minorBidi"/>
            </w:rPr>
            <w:alias w:val="Data source(s) to assess progress toward goal"/>
            <w:tag w:val="Data source(s) to assess progress toward goal"/>
            <w:id w:val="1767028489"/>
            <w:placeholder>
              <w:docPart w:val="293A1CE833054DA8814B4380EAC7ABE4"/>
            </w:placeholder>
            <w:text/>
          </w:sdtPr>
          <w:sdtEndPr/>
          <w:sdtContent>
            <w:tc>
              <w:tcPr>
                <w:tcW w:w="836" w:type="pct"/>
                <w:tcBorders>
                  <w:top w:val="single" w:color="auto" w:sz="4" w:space="0"/>
                  <w:left w:val="single" w:color="auto" w:sz="4" w:space="0"/>
                  <w:bottom w:val="single" w:color="auto" w:sz="4" w:space="0"/>
                  <w:right w:val="single" w:color="auto" w:sz="4" w:space="0"/>
                </w:tcBorders>
              </w:tcPr>
              <w:p w:rsidRPr="00E1644E" w:rsidR="00E1644E" w:rsidP="00A4023E" w:rsidRDefault="00E1644E" w14:paraId="3ADA40E0" w14:textId="49D2FEEB">
                <w:pPr>
                  <w:rPr>
                    <w:rFonts w:asciiTheme="minorBidi" w:hAnsiTheme="minorBidi"/>
                  </w:rPr>
                </w:pPr>
                <w:r w:rsidRPr="00E1644E">
                  <w:rPr>
                    <w:rFonts w:asciiTheme="minorBidi" w:hAnsiTheme="minorBidi"/>
                  </w:rPr>
                  <w:tab/>
                </w:r>
              </w:p>
            </w:tc>
          </w:sdtContent>
        </w:sdt>
        <w:sdt>
          <w:sdtPr>
            <w:rPr>
              <w:rFonts w:asciiTheme="minorBidi" w:hAnsiTheme="minorBidi"/>
            </w:rPr>
            <w:alias w:val="Frequency of monitoring"/>
            <w:tag w:val="Frequency of monitoring"/>
            <w:id w:val="787092348"/>
            <w:placeholder>
              <w:docPart w:val="FA6B8F85B3564778915F5B41CBFA1CD9"/>
            </w:placeholder>
            <w:text/>
          </w:sdtPr>
          <w:sdtEndPr/>
          <w:sdtContent>
            <w:tc>
              <w:tcPr>
                <w:tcW w:w="837" w:type="pct"/>
                <w:tcBorders>
                  <w:top w:val="single" w:color="auto" w:sz="4" w:space="0"/>
                  <w:left w:val="single" w:color="auto" w:sz="4" w:space="0"/>
                  <w:bottom w:val="single" w:color="auto" w:sz="4" w:space="0"/>
                  <w:right w:val="single" w:color="auto" w:sz="4" w:space="0"/>
                </w:tcBorders>
              </w:tcPr>
              <w:p w:rsidRPr="00E1644E" w:rsidR="00E1644E" w:rsidP="00A4023E" w:rsidRDefault="00E1644E" w14:paraId="61F79230" w14:textId="3B0D9771">
                <w:pPr>
                  <w:rPr>
                    <w:rFonts w:asciiTheme="minorBidi" w:hAnsiTheme="minorBidi"/>
                  </w:rPr>
                </w:pPr>
                <w:r w:rsidRPr="00E1644E">
                  <w:rPr>
                    <w:rFonts w:asciiTheme="minorBidi" w:hAnsiTheme="minorBidi"/>
                  </w:rPr>
                  <w:tab/>
                </w:r>
              </w:p>
            </w:tc>
          </w:sdtContent>
        </w:sdt>
        <w:sdt>
          <w:sdtPr>
            <w:rPr>
              <w:rFonts w:asciiTheme="minorBidi" w:hAnsiTheme="minorBidi"/>
            </w:rPr>
            <w:alias w:val="Staff responsibilities"/>
            <w:tag w:val="Staff responsibilities"/>
            <w:id w:val="-641497894"/>
            <w:placeholder>
              <w:docPart w:val="470F21DF504C403FA6C15371CEB2CBB7"/>
            </w:placeholder>
            <w:text/>
          </w:sdtPr>
          <w:sdtEndPr/>
          <w:sdtContent>
            <w:tc>
              <w:tcPr>
                <w:tcW w:w="1691" w:type="pct"/>
                <w:tcBorders>
                  <w:top w:val="single" w:color="auto" w:sz="4" w:space="0"/>
                  <w:left w:val="single" w:color="auto" w:sz="4" w:space="0"/>
                  <w:bottom w:val="single" w:color="auto" w:sz="4" w:space="0"/>
                  <w:right w:val="single" w:color="auto" w:sz="4" w:space="0"/>
                </w:tcBorders>
              </w:tcPr>
              <w:p w:rsidRPr="00E1644E" w:rsidR="00E1644E" w:rsidP="00A4023E" w:rsidRDefault="00E1644E" w14:paraId="71B019D8" w14:textId="479B3DE8">
                <w:pPr>
                  <w:rPr>
                    <w:rFonts w:asciiTheme="minorBidi" w:hAnsiTheme="minorBidi"/>
                  </w:rPr>
                </w:pPr>
                <w:r w:rsidRPr="00E1644E">
                  <w:rPr>
                    <w:rFonts w:asciiTheme="minorBidi" w:hAnsiTheme="minorBidi"/>
                  </w:rPr>
                  <w:tab/>
                </w:r>
              </w:p>
            </w:tc>
          </w:sdtContent>
        </w:sdt>
      </w:tr>
      <w:tr w:rsidRPr="00E1644E" w:rsidR="00E1644E" w:rsidTr="00E1644E" w14:paraId="31954C72" w14:textId="77777777">
        <w:trPr>
          <w:cantSplit/>
        </w:trPr>
        <w:sdt>
          <w:sdtPr>
            <w:rPr>
              <w:rFonts w:asciiTheme="minorBidi" w:hAnsiTheme="minorBidi"/>
            </w:rPr>
            <w:alias w:val="SMART goal (from Section E1)"/>
            <w:tag w:val="SMART goal (from Section E1)"/>
            <w:id w:val="-81446451"/>
            <w:placeholder>
              <w:docPart w:val="9D749723DEA2496BA7E5CAF1FD23FABD"/>
            </w:placeholder>
            <w:text/>
          </w:sdtPr>
          <w:sdtEndPr/>
          <w:sdtContent>
            <w:tc>
              <w:tcPr>
                <w:tcW w:w="781" w:type="pct"/>
                <w:tcBorders>
                  <w:top w:val="single" w:color="auto" w:sz="4" w:space="0"/>
                  <w:left w:val="single" w:color="auto" w:sz="4" w:space="0"/>
                  <w:bottom w:val="single" w:color="auto" w:sz="4" w:space="0"/>
                  <w:right w:val="single" w:color="auto" w:sz="4" w:space="0"/>
                </w:tcBorders>
              </w:tcPr>
              <w:p w:rsidRPr="00E1644E" w:rsidR="00E1644E" w:rsidP="00A4023E" w:rsidRDefault="00E1644E" w14:paraId="228AE807" w14:textId="4102C527">
                <w:pPr>
                  <w:rPr>
                    <w:rFonts w:asciiTheme="minorBidi" w:hAnsiTheme="minorBidi"/>
                  </w:rPr>
                </w:pPr>
                <w:r w:rsidRPr="00E1644E">
                  <w:rPr>
                    <w:rFonts w:asciiTheme="minorBidi" w:hAnsiTheme="minorBidi"/>
                  </w:rPr>
                  <w:tab/>
                </w:r>
              </w:p>
            </w:tc>
          </w:sdtContent>
        </w:sdt>
        <w:sdt>
          <w:sdtPr>
            <w:rPr>
              <w:rFonts w:asciiTheme="minorBidi" w:hAnsiTheme="minorBidi"/>
            </w:rPr>
            <w:alias w:val="Strategy for improvement (from Table E2)"/>
            <w:tag w:val="Strategy for improvement (from Table E2)"/>
            <w:id w:val="-1060791254"/>
            <w:placeholder>
              <w:docPart w:val="94690CD009F44AACABFDCC7C8C48EA0C"/>
            </w:placeholder>
            <w:text/>
          </w:sdtPr>
          <w:sdtEndPr/>
          <w:sdtContent>
            <w:tc>
              <w:tcPr>
                <w:tcW w:w="855" w:type="pct"/>
                <w:tcBorders>
                  <w:top w:val="single" w:color="auto" w:sz="4" w:space="0"/>
                  <w:left w:val="single" w:color="auto" w:sz="4" w:space="0"/>
                  <w:bottom w:val="single" w:color="auto" w:sz="4" w:space="0"/>
                  <w:right w:val="single" w:color="auto" w:sz="4" w:space="0"/>
                </w:tcBorders>
              </w:tcPr>
              <w:p w:rsidRPr="00E1644E" w:rsidR="00E1644E" w:rsidP="00A4023E" w:rsidRDefault="00E1644E" w14:paraId="45F41A3A" w14:textId="22D9AA0F">
                <w:pPr>
                  <w:rPr>
                    <w:rFonts w:asciiTheme="minorBidi" w:hAnsiTheme="minorBidi"/>
                  </w:rPr>
                </w:pPr>
                <w:r w:rsidRPr="00E1644E">
                  <w:rPr>
                    <w:rFonts w:asciiTheme="minorBidi" w:hAnsiTheme="minorBidi"/>
                  </w:rPr>
                  <w:tab/>
                </w:r>
              </w:p>
            </w:tc>
          </w:sdtContent>
        </w:sdt>
        <w:sdt>
          <w:sdtPr>
            <w:rPr>
              <w:rFonts w:asciiTheme="minorBidi" w:hAnsiTheme="minorBidi"/>
            </w:rPr>
            <w:alias w:val="Data source(s) to assess progress toward goal"/>
            <w:tag w:val="Data source(s) to assess progress toward goal"/>
            <w:id w:val="1195196998"/>
            <w:placeholder>
              <w:docPart w:val="677A33D02ACE47C5B38EE2D9DD90B2FA"/>
            </w:placeholder>
            <w:text/>
          </w:sdtPr>
          <w:sdtEndPr/>
          <w:sdtContent>
            <w:tc>
              <w:tcPr>
                <w:tcW w:w="836" w:type="pct"/>
                <w:tcBorders>
                  <w:top w:val="single" w:color="auto" w:sz="4" w:space="0"/>
                  <w:left w:val="single" w:color="auto" w:sz="4" w:space="0"/>
                  <w:bottom w:val="single" w:color="auto" w:sz="4" w:space="0"/>
                  <w:right w:val="single" w:color="auto" w:sz="4" w:space="0"/>
                </w:tcBorders>
              </w:tcPr>
              <w:p w:rsidRPr="00E1644E" w:rsidR="00E1644E" w:rsidP="00A4023E" w:rsidRDefault="00E1644E" w14:paraId="409EFA10" w14:textId="4D34BA4F">
                <w:pPr>
                  <w:rPr>
                    <w:rFonts w:asciiTheme="minorBidi" w:hAnsiTheme="minorBidi"/>
                  </w:rPr>
                </w:pPr>
                <w:r w:rsidRPr="00E1644E">
                  <w:rPr>
                    <w:rFonts w:asciiTheme="minorBidi" w:hAnsiTheme="minorBidi"/>
                  </w:rPr>
                  <w:tab/>
                </w:r>
              </w:p>
            </w:tc>
          </w:sdtContent>
        </w:sdt>
        <w:sdt>
          <w:sdtPr>
            <w:rPr>
              <w:rFonts w:asciiTheme="minorBidi" w:hAnsiTheme="minorBidi"/>
            </w:rPr>
            <w:alias w:val="Frequency of monitoring"/>
            <w:tag w:val="Frequency of monitoring"/>
            <w:id w:val="-932133531"/>
            <w:placeholder>
              <w:docPart w:val="F0D4BDD58C77411B92BB06D89D9E6F21"/>
            </w:placeholder>
            <w:text/>
          </w:sdtPr>
          <w:sdtEndPr/>
          <w:sdtContent>
            <w:tc>
              <w:tcPr>
                <w:tcW w:w="837" w:type="pct"/>
                <w:tcBorders>
                  <w:top w:val="single" w:color="auto" w:sz="4" w:space="0"/>
                  <w:left w:val="single" w:color="auto" w:sz="4" w:space="0"/>
                  <w:bottom w:val="single" w:color="auto" w:sz="4" w:space="0"/>
                  <w:right w:val="single" w:color="auto" w:sz="4" w:space="0"/>
                </w:tcBorders>
              </w:tcPr>
              <w:p w:rsidRPr="00E1644E" w:rsidR="00E1644E" w:rsidP="00A4023E" w:rsidRDefault="00E1644E" w14:paraId="2DEC0D3B" w14:textId="3BAE78C3">
                <w:pPr>
                  <w:rPr>
                    <w:rFonts w:asciiTheme="minorBidi" w:hAnsiTheme="minorBidi"/>
                  </w:rPr>
                </w:pPr>
                <w:r w:rsidRPr="00E1644E">
                  <w:rPr>
                    <w:rFonts w:asciiTheme="minorBidi" w:hAnsiTheme="minorBidi"/>
                  </w:rPr>
                  <w:tab/>
                </w:r>
              </w:p>
            </w:tc>
          </w:sdtContent>
        </w:sdt>
        <w:sdt>
          <w:sdtPr>
            <w:rPr>
              <w:rFonts w:asciiTheme="minorBidi" w:hAnsiTheme="minorBidi"/>
            </w:rPr>
            <w:alias w:val="Staff responsibilities"/>
            <w:tag w:val="Staff responsibilities"/>
            <w:id w:val="395239943"/>
            <w:placeholder>
              <w:docPart w:val="52E30154B70D42A589BDD5015448CDFB"/>
            </w:placeholder>
            <w:text/>
          </w:sdtPr>
          <w:sdtEndPr/>
          <w:sdtContent>
            <w:tc>
              <w:tcPr>
                <w:tcW w:w="1691" w:type="pct"/>
                <w:tcBorders>
                  <w:top w:val="single" w:color="auto" w:sz="4" w:space="0"/>
                  <w:left w:val="single" w:color="auto" w:sz="4" w:space="0"/>
                  <w:bottom w:val="single" w:color="auto" w:sz="4" w:space="0"/>
                  <w:right w:val="single" w:color="auto" w:sz="4" w:space="0"/>
                </w:tcBorders>
              </w:tcPr>
              <w:p w:rsidRPr="00E1644E" w:rsidR="00E1644E" w:rsidP="00A4023E" w:rsidRDefault="00E1644E" w14:paraId="53C46CF8" w14:textId="10F2A935">
                <w:pPr>
                  <w:rPr>
                    <w:rFonts w:asciiTheme="minorBidi" w:hAnsiTheme="minorBidi"/>
                  </w:rPr>
                </w:pPr>
                <w:r w:rsidRPr="00E1644E">
                  <w:rPr>
                    <w:rFonts w:asciiTheme="minorBidi" w:hAnsiTheme="minorBidi"/>
                  </w:rPr>
                  <w:tab/>
                </w:r>
              </w:p>
            </w:tc>
          </w:sdtContent>
        </w:sdt>
      </w:tr>
      <w:tr w:rsidRPr="00E1644E" w:rsidR="00E1644E" w:rsidTr="00E1644E" w14:paraId="3D12901F" w14:textId="77777777">
        <w:trPr>
          <w:cantSplit/>
        </w:trPr>
        <w:sdt>
          <w:sdtPr>
            <w:rPr>
              <w:rFonts w:asciiTheme="minorBidi" w:hAnsiTheme="minorBidi"/>
            </w:rPr>
            <w:alias w:val="SMART goal (from Section E1)"/>
            <w:tag w:val="SMART goal (from Section E1)"/>
            <w:id w:val="-1923100869"/>
            <w:placeholder>
              <w:docPart w:val="25F4A93C4A2C411CACAA289ACEAD3968"/>
            </w:placeholder>
            <w:text/>
          </w:sdtPr>
          <w:sdtEndPr/>
          <w:sdtContent>
            <w:tc>
              <w:tcPr>
                <w:tcW w:w="781" w:type="pct"/>
                <w:tcBorders>
                  <w:top w:val="single" w:color="auto" w:sz="4" w:space="0"/>
                  <w:left w:val="single" w:color="auto" w:sz="4" w:space="0"/>
                  <w:bottom w:val="single" w:color="auto" w:sz="4" w:space="0"/>
                  <w:right w:val="single" w:color="auto" w:sz="4" w:space="0"/>
                </w:tcBorders>
              </w:tcPr>
              <w:p w:rsidRPr="00E1644E" w:rsidR="00E1644E" w:rsidP="00A4023E" w:rsidRDefault="00E1644E" w14:paraId="47A28FE6" w14:textId="7A00848D">
                <w:pPr>
                  <w:rPr>
                    <w:rFonts w:asciiTheme="minorBidi" w:hAnsiTheme="minorBidi"/>
                  </w:rPr>
                </w:pPr>
                <w:r w:rsidRPr="00E1644E">
                  <w:rPr>
                    <w:rFonts w:asciiTheme="minorBidi" w:hAnsiTheme="minorBidi"/>
                  </w:rPr>
                  <w:tab/>
                </w:r>
              </w:p>
            </w:tc>
          </w:sdtContent>
        </w:sdt>
        <w:sdt>
          <w:sdtPr>
            <w:rPr>
              <w:rFonts w:asciiTheme="minorBidi" w:hAnsiTheme="minorBidi"/>
            </w:rPr>
            <w:alias w:val="Strategy for improvement (from Table E2)"/>
            <w:tag w:val="Strategy for improvement (from Table E2)"/>
            <w:id w:val="2085492069"/>
            <w:placeholder>
              <w:docPart w:val="D79292A25062422DB9ABDCE3C95A8022"/>
            </w:placeholder>
            <w:text/>
          </w:sdtPr>
          <w:sdtEndPr/>
          <w:sdtContent>
            <w:tc>
              <w:tcPr>
                <w:tcW w:w="855" w:type="pct"/>
                <w:tcBorders>
                  <w:top w:val="single" w:color="auto" w:sz="4" w:space="0"/>
                  <w:left w:val="single" w:color="auto" w:sz="4" w:space="0"/>
                  <w:bottom w:val="single" w:color="auto" w:sz="4" w:space="0"/>
                  <w:right w:val="single" w:color="auto" w:sz="4" w:space="0"/>
                </w:tcBorders>
              </w:tcPr>
              <w:p w:rsidRPr="00E1644E" w:rsidR="00E1644E" w:rsidP="00A4023E" w:rsidRDefault="00E1644E" w14:paraId="42774644" w14:textId="5B1FF807">
                <w:pPr>
                  <w:rPr>
                    <w:rFonts w:asciiTheme="minorBidi" w:hAnsiTheme="minorBidi"/>
                  </w:rPr>
                </w:pPr>
                <w:r w:rsidRPr="00E1644E">
                  <w:rPr>
                    <w:rFonts w:asciiTheme="minorBidi" w:hAnsiTheme="minorBidi"/>
                  </w:rPr>
                  <w:tab/>
                </w:r>
              </w:p>
            </w:tc>
          </w:sdtContent>
        </w:sdt>
        <w:sdt>
          <w:sdtPr>
            <w:rPr>
              <w:rFonts w:asciiTheme="minorBidi" w:hAnsiTheme="minorBidi"/>
            </w:rPr>
            <w:alias w:val="Data source(s) to assess progress toward goal"/>
            <w:tag w:val="Data source(s) to assess progress toward goal"/>
            <w:id w:val="184572980"/>
            <w:placeholder>
              <w:docPart w:val="0165DD8FDB0945FFAD991B6FFADD66A5"/>
            </w:placeholder>
            <w:text/>
          </w:sdtPr>
          <w:sdtEndPr/>
          <w:sdtContent>
            <w:tc>
              <w:tcPr>
                <w:tcW w:w="836" w:type="pct"/>
                <w:tcBorders>
                  <w:top w:val="single" w:color="auto" w:sz="4" w:space="0"/>
                  <w:left w:val="single" w:color="auto" w:sz="4" w:space="0"/>
                  <w:bottom w:val="single" w:color="auto" w:sz="4" w:space="0"/>
                  <w:right w:val="single" w:color="auto" w:sz="4" w:space="0"/>
                </w:tcBorders>
              </w:tcPr>
              <w:p w:rsidRPr="00E1644E" w:rsidR="00E1644E" w:rsidP="00A4023E" w:rsidRDefault="00E1644E" w14:paraId="74CF8521" w14:textId="2737B840">
                <w:pPr>
                  <w:rPr>
                    <w:rFonts w:asciiTheme="minorBidi" w:hAnsiTheme="minorBidi"/>
                  </w:rPr>
                </w:pPr>
                <w:r w:rsidRPr="00E1644E">
                  <w:rPr>
                    <w:rFonts w:asciiTheme="minorBidi" w:hAnsiTheme="minorBidi"/>
                  </w:rPr>
                  <w:tab/>
                </w:r>
              </w:p>
            </w:tc>
          </w:sdtContent>
        </w:sdt>
        <w:sdt>
          <w:sdtPr>
            <w:rPr>
              <w:rFonts w:asciiTheme="minorBidi" w:hAnsiTheme="minorBidi"/>
            </w:rPr>
            <w:alias w:val="Frequency of monitoring"/>
            <w:tag w:val="Frequency of monitoring"/>
            <w:id w:val="-1689524737"/>
            <w:placeholder>
              <w:docPart w:val="7181636A8698420B94129C0C6FF7B45A"/>
            </w:placeholder>
            <w:text/>
          </w:sdtPr>
          <w:sdtEndPr/>
          <w:sdtContent>
            <w:tc>
              <w:tcPr>
                <w:tcW w:w="837" w:type="pct"/>
                <w:tcBorders>
                  <w:top w:val="single" w:color="auto" w:sz="4" w:space="0"/>
                  <w:left w:val="single" w:color="auto" w:sz="4" w:space="0"/>
                  <w:bottom w:val="single" w:color="auto" w:sz="4" w:space="0"/>
                  <w:right w:val="single" w:color="auto" w:sz="4" w:space="0"/>
                </w:tcBorders>
              </w:tcPr>
              <w:p w:rsidRPr="00E1644E" w:rsidR="00E1644E" w:rsidP="00A4023E" w:rsidRDefault="00E1644E" w14:paraId="58332871" w14:textId="35E7932A">
                <w:pPr>
                  <w:rPr>
                    <w:rFonts w:asciiTheme="minorBidi" w:hAnsiTheme="minorBidi"/>
                  </w:rPr>
                </w:pPr>
                <w:r w:rsidRPr="00E1644E">
                  <w:rPr>
                    <w:rFonts w:asciiTheme="minorBidi" w:hAnsiTheme="minorBidi"/>
                  </w:rPr>
                  <w:tab/>
                </w:r>
              </w:p>
            </w:tc>
          </w:sdtContent>
        </w:sdt>
        <w:sdt>
          <w:sdtPr>
            <w:rPr>
              <w:rFonts w:asciiTheme="minorBidi" w:hAnsiTheme="minorBidi"/>
            </w:rPr>
            <w:alias w:val="Staff responsibilities"/>
            <w:tag w:val="Staff responsibilities"/>
            <w:id w:val="-587155821"/>
            <w:placeholder>
              <w:docPart w:val="7C60A0E28D89474B90BB1C977DFBCF87"/>
            </w:placeholder>
            <w:text/>
          </w:sdtPr>
          <w:sdtEndPr/>
          <w:sdtContent>
            <w:tc>
              <w:tcPr>
                <w:tcW w:w="1691" w:type="pct"/>
                <w:tcBorders>
                  <w:top w:val="single" w:color="auto" w:sz="4" w:space="0"/>
                  <w:left w:val="single" w:color="auto" w:sz="4" w:space="0"/>
                  <w:bottom w:val="single" w:color="auto" w:sz="4" w:space="0"/>
                  <w:right w:val="single" w:color="auto" w:sz="4" w:space="0"/>
                </w:tcBorders>
              </w:tcPr>
              <w:p w:rsidRPr="00E1644E" w:rsidR="00E1644E" w:rsidP="00A4023E" w:rsidRDefault="00E1644E" w14:paraId="3DA34ECB" w14:textId="3105ED22">
                <w:pPr>
                  <w:rPr>
                    <w:rFonts w:asciiTheme="minorBidi" w:hAnsiTheme="minorBidi"/>
                  </w:rPr>
                </w:pPr>
                <w:r w:rsidRPr="00E1644E">
                  <w:rPr>
                    <w:rFonts w:asciiTheme="minorBidi" w:hAnsiTheme="minorBidi"/>
                  </w:rPr>
                  <w:tab/>
                </w:r>
              </w:p>
            </w:tc>
          </w:sdtContent>
        </w:sdt>
      </w:tr>
    </w:tbl>
    <w:p w:rsidRPr="00E1644E" w:rsidR="005B6883" w:rsidP="006C6357" w:rsidRDefault="006C6357" w14:paraId="37A4E931" w14:textId="1FF37CBC">
      <w:pPr>
        <w:pStyle w:val="Icon"/>
      </w:pPr>
      <w:r w:rsidRPr="00DE7013">
        <w:rPr>
          <w:noProof/>
        </w:rPr>
        <w:drawing>
          <wp:inline distT="0" distB="0" distL="0" distR="0" wp14:anchorId="5B04FDE7" wp14:editId="698D7D4D">
            <wp:extent cx="445135" cy="445135"/>
            <wp:effectExtent l="0" t="0" r="0" b="0"/>
            <wp:docPr id="25" name="Picture 25" descr="Stopwatch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savellar\AppData\Local\Microsoft\Windows\INetCache\Content.Outlook\Y4QUAOWJ\40286_CQI_031319-05.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45135" cy="445135"/>
                    </a:xfrm>
                    <a:prstGeom prst="rect">
                      <a:avLst/>
                    </a:prstGeom>
                    <a:noFill/>
                    <a:ln>
                      <a:noFill/>
                    </a:ln>
                  </pic:spPr>
                </pic:pic>
              </a:graphicData>
            </a:graphic>
          </wp:inline>
        </w:drawing>
      </w:r>
    </w:p>
    <w:p w:rsidRPr="00E1644E" w:rsidR="00B21113" w:rsidP="00A17939" w:rsidRDefault="00B21113" w14:paraId="21232A61" w14:textId="4C2DBB77">
      <w:pPr>
        <w:pStyle w:val="Heading3"/>
      </w:pPr>
      <w:bookmarkStart w:name="_Toc7112461" w:id="23"/>
      <w:r w:rsidRPr="00E1644E">
        <w:t>Analyzing improvement over time: Did we make progress toward our SMART goal?</w:t>
      </w:r>
      <w:bookmarkEnd w:id="23"/>
      <w:r w:rsidRPr="00E1644E">
        <w:t xml:space="preserve"> </w:t>
      </w:r>
      <w:r w:rsidR="00994289">
        <w:tab/>
      </w:r>
    </w:p>
    <w:p w:rsidRPr="00E1644E" w:rsidR="009F1062" w:rsidP="00A4023E" w:rsidRDefault="00B21113" w14:paraId="48579503" w14:textId="77777777">
      <w:pPr>
        <w:pStyle w:val="Question"/>
        <w:rPr>
          <w:rFonts w:asciiTheme="minorBidi" w:hAnsiTheme="minorBidi" w:cstheme="minorBidi"/>
        </w:rPr>
      </w:pPr>
      <w:r w:rsidRPr="00E1644E">
        <w:rPr>
          <w:rFonts w:asciiTheme="minorBidi" w:hAnsiTheme="minorBidi" w:cstheme="minorBidi"/>
        </w:rPr>
        <w:t xml:space="preserve">What data source did your team use to assess improvement? </w:t>
      </w:r>
    </w:p>
    <w:sdt>
      <w:sdtPr>
        <w:rPr>
          <w:rFonts w:asciiTheme="minorBidi" w:hAnsiTheme="minorBidi" w:cstheme="minorBidi"/>
        </w:rPr>
        <w:alias w:val="E6. Analyzing improvement over time: Did we make progress toward our SMART goal? a. What data source did your team use to assess improvement? "/>
        <w:tag w:val="E6. Analyzing improvement over time: Did we make progress toward our SMART goal? a. What data source did your team use to assess improvement? "/>
        <w:id w:val="-619297355"/>
        <w:placeholder>
          <w:docPart w:val="EF14FD763493405BA9DD3A6B5D3418FA"/>
        </w:placeholder>
      </w:sdtPr>
      <w:sdtEndPr/>
      <w:sdtContent>
        <w:p w:rsidRPr="00E1644E" w:rsidR="009F1062" w:rsidP="00A4023E" w:rsidRDefault="009F1062" w14:paraId="62FC7E09" w14:textId="77777777">
          <w:pPr>
            <w:pStyle w:val="Answer"/>
            <w:rPr>
              <w:rFonts w:asciiTheme="minorBidi" w:hAnsiTheme="minorBidi" w:cstheme="minorBidi"/>
            </w:rPr>
          </w:pPr>
          <w:r w:rsidRPr="00E1644E">
            <w:rPr>
              <w:rFonts w:asciiTheme="minorBidi" w:hAnsiTheme="minorBidi" w:cstheme="minorBidi"/>
            </w:rPr>
            <w:tab/>
          </w:r>
        </w:p>
      </w:sdtContent>
    </w:sdt>
    <w:p w:rsidRPr="00E1644E" w:rsidR="0005234D" w:rsidP="00A4023E" w:rsidRDefault="009F1062" w14:paraId="69770430" w14:textId="107B2987">
      <w:pPr>
        <w:pStyle w:val="Question"/>
        <w:rPr>
          <w:rFonts w:asciiTheme="minorBidi" w:hAnsiTheme="minorBidi" w:cstheme="minorBidi"/>
        </w:rPr>
      </w:pPr>
      <w:r w:rsidRPr="00E1644E">
        <w:rPr>
          <w:rFonts w:asciiTheme="minorBidi" w:hAnsiTheme="minorBidi" w:cstheme="minorBidi"/>
        </w:rPr>
        <w:lastRenderedPageBreak/>
        <w:t xml:space="preserve"> </w:t>
      </w:r>
      <w:r w:rsidRPr="00E1644E" w:rsidR="00B21113">
        <w:rPr>
          <w:rFonts w:asciiTheme="minorBidi" w:hAnsiTheme="minorBidi" w:cstheme="minorBidi"/>
        </w:rPr>
        <w:t xml:space="preserve">When did your team collect data? For example, you might have measured enrollment for </w:t>
      </w:r>
      <w:r w:rsidR="00D7595B">
        <w:rPr>
          <w:rFonts w:asciiTheme="minorBidi" w:hAnsiTheme="minorBidi" w:cstheme="minorBidi"/>
        </w:rPr>
        <w:t>3</w:t>
      </w:r>
      <w:r w:rsidRPr="00E1644E" w:rsidR="00B21113">
        <w:rPr>
          <w:rFonts w:asciiTheme="minorBidi" w:hAnsiTheme="minorBidi" w:cstheme="minorBidi"/>
        </w:rPr>
        <w:t xml:space="preserve"> months: January 2019 to March 2019. </w:t>
      </w:r>
    </w:p>
    <w:sdt>
      <w:sdtPr>
        <w:rPr>
          <w:rFonts w:asciiTheme="minorBidi" w:hAnsiTheme="minorBidi" w:cstheme="minorBidi"/>
        </w:rPr>
        <w:alias w:val="b.  When did your team collect data? For example, you might have measured enrollment for three months: January 2019 to March 2019. "/>
        <w:tag w:val="b.  When did your team collect data? For example, you might have measured enrollment for three months: January 2019 to March 2019. "/>
        <w:id w:val="1937253626"/>
        <w:placeholder>
          <w:docPart w:val="9E9DC3A2DA234BF79FE8D99061155A18"/>
        </w:placeholder>
      </w:sdtPr>
      <w:sdtEndPr/>
      <w:sdtContent>
        <w:p w:rsidRPr="00E1644E" w:rsidR="0005234D" w:rsidP="00A4023E" w:rsidRDefault="0005234D" w14:paraId="15E88A5E" w14:textId="77777777">
          <w:pPr>
            <w:pStyle w:val="Answer"/>
            <w:rPr>
              <w:rFonts w:asciiTheme="minorBidi" w:hAnsiTheme="minorBidi" w:cstheme="minorBidi"/>
            </w:rPr>
          </w:pPr>
          <w:r w:rsidRPr="00E1644E">
            <w:rPr>
              <w:rFonts w:asciiTheme="minorBidi" w:hAnsiTheme="minorBidi" w:cstheme="minorBidi"/>
            </w:rPr>
            <w:tab/>
          </w:r>
        </w:p>
      </w:sdtContent>
    </w:sdt>
    <w:p w:rsidRPr="00E1644E" w:rsidR="0005234D" w:rsidP="00A4023E" w:rsidRDefault="00B21113" w14:paraId="7257A58C" w14:textId="3643847D">
      <w:pPr>
        <w:pStyle w:val="Question"/>
        <w:rPr>
          <w:rFonts w:asciiTheme="minorBidi" w:hAnsiTheme="minorBidi" w:cstheme="minorBidi"/>
        </w:rPr>
      </w:pPr>
      <w:r w:rsidRPr="00E1644E">
        <w:rPr>
          <w:rFonts w:asciiTheme="minorBidi" w:hAnsiTheme="minorBidi" w:cstheme="minorBidi"/>
        </w:rPr>
        <w:t xml:space="preserve">How many people are included in your data? Please specify if the people included are clients, staff, or other stakeholders. </w:t>
      </w:r>
      <w:r w:rsidRPr="00E1644E" w:rsidR="00B07D74">
        <w:rPr>
          <w:rFonts w:asciiTheme="minorBidi" w:hAnsiTheme="minorBidi" w:cstheme="minorBidi"/>
        </w:rPr>
        <w:t>For example, this could be the number of clients or staff who answered questions in a survey or number of stakeholders interviewed.</w:t>
      </w:r>
      <w:r w:rsidRPr="00E1644E" w:rsidR="0005234D">
        <w:rPr>
          <w:rFonts w:asciiTheme="minorBidi" w:hAnsiTheme="minorBidi" w:cstheme="minorBidi"/>
        </w:rPr>
        <w:t xml:space="preserve"> </w:t>
      </w:r>
    </w:p>
    <w:sdt>
      <w:sdtPr>
        <w:rPr>
          <w:rFonts w:asciiTheme="minorBidi" w:hAnsiTheme="minorBidi" w:cstheme="minorBidi"/>
        </w:rPr>
        <w:alias w:val="c. How many people are included in your data? Please specify if the people included are clients, staff, or other stakeholders. For example, this could be the number of clients or staff who answered questions in a survey or number of stakeholders interviewed. "/>
        <w:tag w:val="c. How many people are included in your data? Please specify if the people included are clients, staff, or other stakeholders. For example, this could be the number of clients or staff who answered questions in a survey or number of stakeholders interviewed. "/>
        <w:id w:val="41182203"/>
        <w:placeholder>
          <w:docPart w:val="245842F3D5B94EFDA98EE1BB9C487848"/>
        </w:placeholder>
      </w:sdtPr>
      <w:sdtEndPr/>
      <w:sdtContent>
        <w:p w:rsidRPr="00E1644E" w:rsidR="0005234D" w:rsidP="00A4023E" w:rsidRDefault="0005234D" w14:paraId="2776E43C" w14:textId="77777777">
          <w:pPr>
            <w:pStyle w:val="Answer"/>
            <w:rPr>
              <w:rFonts w:asciiTheme="minorBidi" w:hAnsiTheme="minorBidi" w:cstheme="minorBidi"/>
            </w:rPr>
          </w:pPr>
          <w:r w:rsidRPr="00E1644E">
            <w:rPr>
              <w:rFonts w:asciiTheme="minorBidi" w:hAnsiTheme="minorBidi" w:cstheme="minorBidi"/>
            </w:rPr>
            <w:tab/>
          </w:r>
        </w:p>
      </w:sdtContent>
    </w:sdt>
    <w:p w:rsidRPr="00E1644E" w:rsidR="0005234D" w:rsidP="00A4023E" w:rsidRDefault="00B21113" w14:paraId="11DF98AD" w14:textId="77777777">
      <w:pPr>
        <w:pStyle w:val="Question"/>
        <w:rPr>
          <w:rFonts w:asciiTheme="minorBidi" w:hAnsiTheme="minorBidi" w:cstheme="minorBidi"/>
        </w:rPr>
      </w:pPr>
      <w:r w:rsidRPr="00E1644E">
        <w:rPr>
          <w:rFonts w:asciiTheme="minorBidi" w:hAnsiTheme="minorBidi" w:cstheme="minorBidi"/>
        </w:rPr>
        <w:t xml:space="preserve">How did your team measure improvement or change over time? </w:t>
      </w:r>
    </w:p>
    <w:sdt>
      <w:sdtPr>
        <w:rPr>
          <w:rFonts w:asciiTheme="minorBidi" w:hAnsiTheme="minorBidi" w:cstheme="minorBidi"/>
        </w:rPr>
        <w:alias w:val="d. How did your team measure improvement or change over time? "/>
        <w:tag w:val="d. How did your team measure improvement or change over time? "/>
        <w:id w:val="-90088492"/>
        <w:placeholder>
          <w:docPart w:val="DFAC86297C7B492387DCD816F38785AE"/>
        </w:placeholder>
      </w:sdtPr>
      <w:sdtEndPr/>
      <w:sdtContent>
        <w:p w:rsidRPr="00E1644E" w:rsidR="0005234D" w:rsidP="00A4023E" w:rsidRDefault="0005234D" w14:paraId="49F0D1A8" w14:textId="77777777">
          <w:pPr>
            <w:pStyle w:val="Answer"/>
            <w:rPr>
              <w:rFonts w:asciiTheme="minorBidi" w:hAnsiTheme="minorBidi" w:cstheme="minorBidi"/>
            </w:rPr>
          </w:pPr>
          <w:r w:rsidRPr="00E1644E">
            <w:rPr>
              <w:rFonts w:asciiTheme="minorBidi" w:hAnsiTheme="minorBidi" w:cstheme="minorBidi"/>
            </w:rPr>
            <w:tab/>
          </w:r>
        </w:p>
      </w:sdtContent>
    </w:sdt>
    <w:p w:rsidRPr="00E1644E" w:rsidR="0005234D" w:rsidP="00A4023E" w:rsidRDefault="00B21113" w14:paraId="2AADEB4B" w14:textId="77777777">
      <w:pPr>
        <w:pStyle w:val="Question"/>
        <w:rPr>
          <w:rFonts w:asciiTheme="minorBidi" w:hAnsiTheme="minorBidi" w:cstheme="minorBidi"/>
        </w:rPr>
      </w:pPr>
      <w:r w:rsidRPr="00E1644E">
        <w:rPr>
          <w:rFonts w:asciiTheme="minorBidi" w:hAnsiTheme="minorBidi" w:cstheme="minorBidi"/>
        </w:rPr>
        <w:t xml:space="preserve">What did your results show? </w:t>
      </w:r>
    </w:p>
    <w:sdt>
      <w:sdtPr>
        <w:rPr>
          <w:rFonts w:asciiTheme="minorBidi" w:hAnsiTheme="minorBidi" w:cstheme="minorBidi"/>
        </w:rPr>
        <w:alias w:val="e. What did your results show? "/>
        <w:tag w:val="e. What did your results show? "/>
        <w:id w:val="-945682438"/>
        <w:placeholder>
          <w:docPart w:val="E4DB4048AF41428A93A205D7A2A9CAA2"/>
        </w:placeholder>
      </w:sdtPr>
      <w:sdtEndPr/>
      <w:sdtContent>
        <w:p w:rsidRPr="00E1644E" w:rsidR="0005234D" w:rsidP="00A4023E" w:rsidRDefault="0005234D" w14:paraId="6D2853C4" w14:textId="77777777">
          <w:pPr>
            <w:pStyle w:val="Answer"/>
            <w:rPr>
              <w:rFonts w:asciiTheme="minorBidi" w:hAnsiTheme="minorBidi" w:cstheme="minorBidi"/>
            </w:rPr>
          </w:pPr>
          <w:r w:rsidRPr="00E1644E">
            <w:rPr>
              <w:rFonts w:asciiTheme="minorBidi" w:hAnsiTheme="minorBidi" w:cstheme="minorBidi"/>
            </w:rPr>
            <w:tab/>
          </w:r>
        </w:p>
      </w:sdtContent>
    </w:sdt>
    <w:p w:rsidR="00DE373D" w:rsidP="00DE373D" w:rsidRDefault="00DE373D" w14:paraId="3ED53BF8" w14:textId="156A7C74">
      <w:pPr>
        <w:pStyle w:val="Icon"/>
      </w:pPr>
      <w:r w:rsidRPr="008D3585">
        <w:rPr>
          <w:noProof/>
        </w:rPr>
        <w:drawing>
          <wp:inline distT="0" distB="0" distL="0" distR="0" wp14:anchorId="31351C13" wp14:editId="5D82C5A4">
            <wp:extent cx="437515" cy="445135"/>
            <wp:effectExtent l="0" t="0" r="635" b="0"/>
            <wp:docPr id="13" name="Picture 13" descr="Speech Bubble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avellar\AppData\Local\Microsoft\Windows\INetCache\Content.Outlook\Y4QUAOWJ\40286_CQI_031319-06.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37515" cy="445135"/>
                    </a:xfrm>
                    <a:prstGeom prst="rect">
                      <a:avLst/>
                    </a:prstGeom>
                    <a:noFill/>
                    <a:ln>
                      <a:noFill/>
                    </a:ln>
                  </pic:spPr>
                </pic:pic>
              </a:graphicData>
            </a:graphic>
          </wp:inline>
        </w:drawing>
      </w:r>
    </w:p>
    <w:p w:rsidRPr="00E1644E" w:rsidR="00B21113" w:rsidP="00A17939" w:rsidRDefault="0005234D" w14:paraId="34565092" w14:textId="182782E5">
      <w:pPr>
        <w:pStyle w:val="Heading3"/>
      </w:pPr>
      <w:r w:rsidRPr="00E1644E">
        <w:t xml:space="preserve"> </w:t>
      </w:r>
      <w:bookmarkStart w:name="_Toc7112462" w:id="24"/>
      <w:r w:rsidRPr="00E1644E" w:rsidR="00B21113">
        <w:t>Interpreting Data</w:t>
      </w:r>
      <w:bookmarkEnd w:id="24"/>
    </w:p>
    <w:p w:rsidRPr="00E1644E" w:rsidR="00B21113" w:rsidP="00A4023E" w:rsidRDefault="00B21113" w14:paraId="6E5DAD81" w14:textId="77777777">
      <w:pPr>
        <w:pStyle w:val="Body"/>
      </w:pPr>
      <w:r w:rsidRPr="00E1644E">
        <w:t xml:space="preserve">Discuss your data with your Implementation Team, and, as a team, decide on key summary findings. Begin each statement with the phrase: </w:t>
      </w:r>
      <w:r w:rsidRPr="00E1644E">
        <w:rPr>
          <w:i/>
        </w:rPr>
        <w:t>We learned that …</w:t>
      </w:r>
    </w:p>
    <w:tbl>
      <w:tblPr>
        <w:tblStyle w:val="TableGrid"/>
        <w:tblW w:w="9350" w:type="dxa"/>
        <w:tblLook w:val="04A0" w:firstRow="1" w:lastRow="0" w:firstColumn="1" w:lastColumn="0" w:noHBand="0" w:noVBand="1"/>
      </w:tblPr>
      <w:tblGrid>
        <w:gridCol w:w="9350"/>
      </w:tblGrid>
      <w:tr w:rsidRPr="00E1644E" w:rsidR="00E1644E" w:rsidTr="00E1644E" w14:paraId="234DCF8C" w14:textId="77777777">
        <w:tc>
          <w:tcPr>
            <w:tcW w:w="9350" w:type="dxa"/>
          </w:tcPr>
          <w:p w:rsidRPr="00E1644E" w:rsidR="00E1644E" w:rsidP="00A4023E" w:rsidRDefault="00E1644E" w14:paraId="1B45D386" w14:textId="7567634C">
            <w:pPr>
              <w:tabs>
                <w:tab w:val="left" w:pos="8619"/>
              </w:tabs>
              <w:rPr>
                <w:rFonts w:asciiTheme="minorBidi" w:hAnsiTheme="minorBidi"/>
              </w:rPr>
            </w:pPr>
            <w:r w:rsidRPr="00E1644E">
              <w:rPr>
                <w:rFonts w:asciiTheme="minorBidi" w:hAnsiTheme="minorBidi"/>
              </w:rPr>
              <w:t xml:space="preserve">We learned that </w:t>
            </w:r>
            <w:sdt>
              <w:sdtPr>
                <w:rPr>
                  <w:rFonts w:asciiTheme="minorBidi" w:hAnsiTheme="minorBidi"/>
                </w:rPr>
                <w:alias w:val="E7. Interpreting Data: Summary finding 1: We learned that:"/>
                <w:tag w:val="E7. Interpreting Data: Summary finding 1: We learned that:"/>
                <w:id w:val="-1884085374"/>
                <w:placeholder>
                  <w:docPart w:val="1B612A5AEC1E49999DA8794347EDA06D"/>
                </w:placeholder>
                <w:text/>
              </w:sdtPr>
              <w:sdtEndPr/>
              <w:sdtContent>
                <w:r w:rsidRPr="00E1644E">
                  <w:rPr>
                    <w:rFonts w:asciiTheme="minorBidi" w:hAnsiTheme="minorBidi"/>
                  </w:rPr>
                  <w:tab/>
                </w:r>
              </w:sdtContent>
            </w:sdt>
          </w:p>
        </w:tc>
      </w:tr>
      <w:tr w:rsidRPr="00E1644E" w:rsidR="00E1644E" w:rsidTr="00E1644E" w14:paraId="126A8287" w14:textId="77777777">
        <w:tc>
          <w:tcPr>
            <w:tcW w:w="9350" w:type="dxa"/>
          </w:tcPr>
          <w:p w:rsidRPr="00E1644E" w:rsidR="00E1644E" w:rsidP="00A4023E" w:rsidRDefault="00E1644E" w14:paraId="3AC8DABA" w14:textId="079C0E22">
            <w:pPr>
              <w:tabs>
                <w:tab w:val="left" w:pos="8619"/>
              </w:tabs>
              <w:rPr>
                <w:rFonts w:asciiTheme="minorBidi" w:hAnsiTheme="minorBidi"/>
              </w:rPr>
            </w:pPr>
            <w:r w:rsidRPr="00E1644E">
              <w:rPr>
                <w:rFonts w:asciiTheme="minorBidi" w:hAnsiTheme="minorBidi"/>
              </w:rPr>
              <w:t xml:space="preserve">We learned that: </w:t>
            </w:r>
            <w:sdt>
              <w:sdtPr>
                <w:rPr>
                  <w:rFonts w:asciiTheme="minorBidi" w:hAnsiTheme="minorBidi"/>
                </w:rPr>
                <w:alias w:val="Summary finding 2: We learned that:"/>
                <w:tag w:val="Summary finding 2: We learned that:"/>
                <w:id w:val="-2021080655"/>
                <w:placeholder>
                  <w:docPart w:val="2DB7EC1BE5834F60A0EB0F54F1EDC3B7"/>
                </w:placeholder>
                <w:text/>
              </w:sdtPr>
              <w:sdtEndPr/>
              <w:sdtContent>
                <w:r w:rsidRPr="00E1644E">
                  <w:rPr>
                    <w:rFonts w:asciiTheme="minorBidi" w:hAnsiTheme="minorBidi"/>
                  </w:rPr>
                  <w:tab/>
                </w:r>
              </w:sdtContent>
            </w:sdt>
          </w:p>
        </w:tc>
      </w:tr>
      <w:tr w:rsidRPr="00E1644E" w:rsidR="00E1644E" w:rsidTr="00E1644E" w14:paraId="7035FA47" w14:textId="77777777">
        <w:tc>
          <w:tcPr>
            <w:tcW w:w="9350" w:type="dxa"/>
          </w:tcPr>
          <w:p w:rsidRPr="00E1644E" w:rsidR="00E1644E" w:rsidP="00A4023E" w:rsidRDefault="00E1644E" w14:paraId="175CB6DA" w14:textId="73B8B8A6">
            <w:pPr>
              <w:tabs>
                <w:tab w:val="left" w:pos="8619"/>
              </w:tabs>
              <w:rPr>
                <w:rFonts w:asciiTheme="minorBidi" w:hAnsiTheme="minorBidi"/>
              </w:rPr>
            </w:pPr>
            <w:r w:rsidRPr="00E1644E">
              <w:rPr>
                <w:rFonts w:asciiTheme="minorBidi" w:hAnsiTheme="minorBidi"/>
              </w:rPr>
              <w:t xml:space="preserve">We learned that: </w:t>
            </w:r>
            <w:sdt>
              <w:sdtPr>
                <w:rPr>
                  <w:rFonts w:asciiTheme="minorBidi" w:hAnsiTheme="minorBidi"/>
                </w:rPr>
                <w:alias w:val="Summary finding 3: We learned that:"/>
                <w:tag w:val="Summary finding 3: We learned that:"/>
                <w:id w:val="364248140"/>
                <w:placeholder>
                  <w:docPart w:val="EA20767C2ACA4344ACED730E90CFA9FE"/>
                </w:placeholder>
                <w:text/>
              </w:sdtPr>
              <w:sdtEndPr/>
              <w:sdtContent>
                <w:r w:rsidRPr="00E1644E">
                  <w:rPr>
                    <w:rFonts w:asciiTheme="minorBidi" w:hAnsiTheme="minorBidi"/>
                  </w:rPr>
                  <w:tab/>
                </w:r>
              </w:sdtContent>
            </w:sdt>
          </w:p>
        </w:tc>
      </w:tr>
    </w:tbl>
    <w:p w:rsidR="006C6357" w:rsidP="006C6357" w:rsidRDefault="006C6357" w14:paraId="59FB05C2" w14:textId="0E18D539">
      <w:pPr>
        <w:pStyle w:val="Icon"/>
      </w:pPr>
      <w:bookmarkStart w:name="_Toc7112463" w:id="25"/>
      <w:r w:rsidRPr="008D3585">
        <w:rPr>
          <w:noProof/>
        </w:rPr>
        <w:drawing>
          <wp:inline distT="0" distB="0" distL="0" distR="0" wp14:anchorId="69B894D7" wp14:editId="6932F197">
            <wp:extent cx="437515" cy="445135"/>
            <wp:effectExtent l="0" t="0" r="635" b="0"/>
            <wp:docPr id="54" name="Picture 54" descr="Speech Bubble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avellar\AppData\Local\Microsoft\Windows\INetCache\Content.Outlook\Y4QUAOWJ\40286_CQI_031319-06.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37515" cy="445135"/>
                    </a:xfrm>
                    <a:prstGeom prst="rect">
                      <a:avLst/>
                    </a:prstGeom>
                    <a:noFill/>
                    <a:ln>
                      <a:noFill/>
                    </a:ln>
                  </pic:spPr>
                </pic:pic>
              </a:graphicData>
            </a:graphic>
          </wp:inline>
        </w:drawing>
      </w:r>
    </w:p>
    <w:p w:rsidRPr="00E1644E" w:rsidR="00B21113" w:rsidP="00A17939" w:rsidRDefault="00B21113" w14:paraId="6CA423C3" w14:textId="6A83B671">
      <w:pPr>
        <w:pStyle w:val="Heading3"/>
      </w:pPr>
      <w:r w:rsidRPr="00E1644E">
        <w:t>Communication</w:t>
      </w:r>
      <w:bookmarkEnd w:id="25"/>
      <w:r w:rsidR="00994289">
        <w:tab/>
      </w:r>
    </w:p>
    <w:p w:rsidRPr="00E1644E" w:rsidR="0005234D" w:rsidP="00A4023E" w:rsidRDefault="00B21113" w14:paraId="3C05292E" w14:textId="02B79500">
      <w:pPr>
        <w:pStyle w:val="Body"/>
      </w:pPr>
      <w:r w:rsidRPr="00E1644E">
        <w:t>Please describe how you will communicate the CQI efforts to staff. Such efforts include the general use of CQI, soliciting feedback on issues to address, informing staff of changes being tested, and results</w:t>
      </w:r>
      <w:r w:rsidR="00DE373D">
        <w:t>.</w:t>
      </w:r>
    </w:p>
    <w:sdt>
      <w:sdtPr>
        <w:rPr>
          <w:rFonts w:asciiTheme="minorBidi" w:hAnsiTheme="minorBidi" w:cstheme="minorBidi"/>
        </w:rPr>
        <w:alias w:val="E8. Communication: Please describe how you will communicate the CQI efforts to staff. Such efforts include the general use of CQI, soliciting feedback on issues to address, informing staff of changes being tested, and results "/>
        <w:tag w:val="E8. Communication: Please describe how you will communicate the CQI efforts to staff. Such efforts include the general use of CQI, soliciting feedback on issues to address, informing staff of changes being tested, and results "/>
        <w:id w:val="-749809400"/>
        <w:placeholder>
          <w:docPart w:val="2F95A80BD88648A3A72811676D6AF3FF"/>
        </w:placeholder>
      </w:sdtPr>
      <w:sdtEndPr/>
      <w:sdtContent>
        <w:p w:rsidRPr="00E1644E" w:rsidR="0005234D" w:rsidP="00A4023E" w:rsidRDefault="0005234D" w14:paraId="2D09A653" w14:textId="77777777">
          <w:pPr>
            <w:pStyle w:val="Answer"/>
            <w:rPr>
              <w:rFonts w:asciiTheme="minorBidi" w:hAnsiTheme="minorBidi" w:cstheme="minorBidi"/>
            </w:rPr>
          </w:pPr>
          <w:r w:rsidRPr="00E1644E">
            <w:rPr>
              <w:rFonts w:asciiTheme="minorBidi" w:hAnsiTheme="minorBidi" w:cstheme="minorBidi"/>
            </w:rPr>
            <w:tab/>
          </w:r>
        </w:p>
      </w:sdtContent>
    </w:sdt>
    <w:p w:rsidR="006C6357" w:rsidP="006C6357" w:rsidRDefault="006C6357" w14:paraId="17BC88C2" w14:textId="36D726E9">
      <w:pPr>
        <w:pStyle w:val="Icon"/>
      </w:pPr>
      <w:bookmarkStart w:name="_Toc7112464" w:id="26"/>
      <w:r w:rsidRPr="008D3585">
        <w:rPr>
          <w:noProof/>
        </w:rPr>
        <w:lastRenderedPageBreak/>
        <w:drawing>
          <wp:inline distT="0" distB="0" distL="0" distR="0" wp14:anchorId="76FC8777" wp14:editId="50E5E3BB">
            <wp:extent cx="445135" cy="445135"/>
            <wp:effectExtent l="0" t="0" r="0" b="0"/>
            <wp:docPr id="24" name="Picture 24" descr="Bar Chart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savellar\AppData\Local\Microsoft\Windows\INetCache\Content.Outlook\Y4QUAOWJ\40286_CQI_031319-07.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45135" cy="445135"/>
                    </a:xfrm>
                    <a:prstGeom prst="rect">
                      <a:avLst/>
                    </a:prstGeom>
                    <a:noFill/>
                    <a:ln>
                      <a:noFill/>
                    </a:ln>
                  </pic:spPr>
                </pic:pic>
              </a:graphicData>
            </a:graphic>
          </wp:inline>
        </w:drawing>
      </w:r>
    </w:p>
    <w:p w:rsidRPr="00E1644E" w:rsidR="00B21113" w:rsidP="00A17939" w:rsidRDefault="00B21113" w14:paraId="732BEBD7" w14:textId="274185F3">
      <w:pPr>
        <w:pStyle w:val="Heading3"/>
      </w:pPr>
      <w:r w:rsidRPr="00E1644E">
        <w:t>Action(s)</w:t>
      </w:r>
      <w:bookmarkEnd w:id="26"/>
      <w:r w:rsidRPr="00E1644E">
        <w:t xml:space="preserve"> </w:t>
      </w:r>
      <w:r w:rsidR="00994289">
        <w:tab/>
      </w:r>
    </w:p>
    <w:p w:rsidRPr="00E1644E" w:rsidR="0005234D" w:rsidP="00A4023E" w:rsidRDefault="00B21113" w14:paraId="44166333" w14:textId="77777777">
      <w:pPr>
        <w:pStyle w:val="Body"/>
      </w:pPr>
      <w:r w:rsidRPr="00E1644E">
        <w:t xml:space="preserve">Please describe whether you intend to scale-up the strategy, and if so, how and when. If you are not ready to scale-up, what next steps will your program take towards improvement? </w:t>
      </w:r>
    </w:p>
    <w:sdt>
      <w:sdtPr>
        <w:rPr>
          <w:rFonts w:asciiTheme="minorBidi" w:hAnsiTheme="minorBidi" w:cstheme="minorBidi"/>
        </w:rPr>
        <w:alias w:val="E9. Action(s): Please describe whether you intend to scale-up the strategy, and if so, how and when. If you are not ready to scale-up, what next steps will your program take towards improvement? "/>
        <w:tag w:val="E9. Action(s): Please describe whether you intend to scale-up the strategy, and if so, how and when. If you are not ready to scale-up, what next steps will your program take towards improvement? "/>
        <w:id w:val="2045480158"/>
        <w:placeholder>
          <w:docPart w:val="DB47AB4744BF45108C5AA931E25CDE10"/>
        </w:placeholder>
      </w:sdtPr>
      <w:sdtEndPr/>
      <w:sdtContent>
        <w:p w:rsidRPr="00E1644E" w:rsidR="0005234D" w:rsidP="00A4023E" w:rsidRDefault="00DE373D" w14:paraId="29E86C3A" w14:textId="6D3B9D83">
          <w:pPr>
            <w:pStyle w:val="Answer"/>
            <w:rPr>
              <w:rFonts w:asciiTheme="minorBidi" w:hAnsiTheme="minorBidi" w:cstheme="minorBidi"/>
            </w:rPr>
          </w:pPr>
          <w:r>
            <w:rPr>
              <w:rFonts w:asciiTheme="minorBidi" w:hAnsiTheme="minorBidi" w:cstheme="minorBidi"/>
            </w:rPr>
            <w:br/>
          </w:r>
          <w:r>
            <w:rPr>
              <w:rFonts w:asciiTheme="minorBidi" w:hAnsiTheme="minorBidi" w:cstheme="minorBidi"/>
            </w:rPr>
            <w:br/>
          </w:r>
          <w:r>
            <w:rPr>
              <w:rFonts w:asciiTheme="minorBidi" w:hAnsiTheme="minorBidi" w:cstheme="minorBidi"/>
            </w:rPr>
            <w:br/>
          </w:r>
          <w:r w:rsidRPr="00E1644E" w:rsidR="0005234D">
            <w:rPr>
              <w:rFonts w:asciiTheme="minorBidi" w:hAnsiTheme="minorBidi" w:cstheme="minorBidi"/>
            </w:rPr>
            <w:tab/>
          </w:r>
        </w:p>
      </w:sdtContent>
    </w:sdt>
    <w:p w:rsidR="00D72852" w:rsidP="00A4023E" w:rsidRDefault="00D72852" w14:paraId="117D9E5F" w14:textId="77777777">
      <w:pPr>
        <w:pStyle w:val="Body"/>
        <w:spacing w:before="240"/>
        <w:rPr>
          <w:i/>
        </w:rPr>
      </w:pPr>
    </w:p>
    <w:p w:rsidRPr="00E1644E" w:rsidR="00AA36A4" w:rsidP="00A4023E" w:rsidRDefault="002C5B7B" w14:paraId="3906BBDC" w14:textId="31CBD84A">
      <w:pPr>
        <w:pStyle w:val="Body"/>
        <w:spacing w:before="240"/>
        <w:rPr>
          <w:i/>
        </w:rPr>
      </w:pPr>
      <w:r w:rsidRPr="00E1644E">
        <w:rPr>
          <w:i/>
        </w:rPr>
        <w:t xml:space="preserve">Great job </w:t>
      </w:r>
      <w:r w:rsidRPr="00E1644E" w:rsidR="00BB4C08">
        <w:rPr>
          <w:i/>
        </w:rPr>
        <w:t xml:space="preserve">describing </w:t>
      </w:r>
      <w:r w:rsidRPr="00E1644E" w:rsidR="0024593E">
        <w:rPr>
          <w:i/>
        </w:rPr>
        <w:t xml:space="preserve">your CQI </w:t>
      </w:r>
      <w:r w:rsidRPr="00E1644E" w:rsidR="00936F1C">
        <w:rPr>
          <w:i/>
        </w:rPr>
        <w:t>plan and progress</w:t>
      </w:r>
      <w:r w:rsidRPr="00E1644E" w:rsidR="0024593E">
        <w:rPr>
          <w:i/>
        </w:rPr>
        <w:t>!</w:t>
      </w:r>
      <w:r w:rsidRPr="00E1644E">
        <w:rPr>
          <w:i/>
        </w:rPr>
        <w:t xml:space="preserve"> CQI is a continuous process, so </w:t>
      </w:r>
      <w:r w:rsidRPr="00E1644E" w:rsidR="0024593E">
        <w:rPr>
          <w:i/>
        </w:rPr>
        <w:t xml:space="preserve">be sure to </w:t>
      </w:r>
      <w:r w:rsidRPr="00E1644E" w:rsidR="00A547A4">
        <w:rPr>
          <w:i/>
        </w:rPr>
        <w:t>update your plan</w:t>
      </w:r>
      <w:r w:rsidRPr="00E1644E" w:rsidR="00877A31">
        <w:rPr>
          <w:i/>
        </w:rPr>
        <w:t xml:space="preserve">, and consider whether and how to </w:t>
      </w:r>
      <w:r w:rsidRPr="00E1644E">
        <w:rPr>
          <w:i/>
        </w:rPr>
        <w:t xml:space="preserve">change and re-evaluate your </w:t>
      </w:r>
      <w:r w:rsidRPr="00E1644E" w:rsidR="00877A31">
        <w:rPr>
          <w:i/>
        </w:rPr>
        <w:t xml:space="preserve">overall approach to </w:t>
      </w:r>
      <w:r w:rsidRPr="00E1644E">
        <w:rPr>
          <w:i/>
        </w:rPr>
        <w:t>CQI over time.</w:t>
      </w:r>
      <w:r w:rsidRPr="00E1644E" w:rsidR="004E0F96">
        <w:rPr>
          <w:i/>
        </w:rPr>
        <w:t xml:space="preserve"> Remember to stay curious and keep learning</w:t>
      </w:r>
      <w:r w:rsidRPr="00E1644E" w:rsidR="00940EB1">
        <w:rPr>
          <w:i/>
        </w:rPr>
        <w:t>!</w:t>
      </w:r>
      <w:r w:rsidRPr="00E1644E" w:rsidR="004E0F96">
        <w:rPr>
          <w:i/>
        </w:rPr>
        <w:t xml:space="preserve"> </w:t>
      </w:r>
    </w:p>
    <w:sectPr w:rsidRPr="00E1644E" w:rsidR="00AA36A4" w:rsidSect="00C33571">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03006B2" w14:textId="77777777" w:rsidR="009F7759" w:rsidRDefault="009F7759" w:rsidP="00D40FF6">
      <w:pPr>
        <w:spacing w:after="0" w:line="240" w:lineRule="auto"/>
      </w:pPr>
      <w:r>
        <w:separator/>
      </w:r>
    </w:p>
  </w:endnote>
  <w:endnote w:type="continuationSeparator" w:id="0">
    <w:p w14:paraId="09E191C8" w14:textId="77777777" w:rsidR="009F7759" w:rsidRDefault="009F7759" w:rsidP="00D40F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dobe Caslon Pro">
    <w:panose1 w:val="00000000000000000000"/>
    <w:charset w:val="00"/>
    <w:family w:val="roman"/>
    <w:notTrueType/>
    <w:pitch w:val="variable"/>
    <w:sig w:usb0="00000007" w:usb1="00000001" w:usb2="00000000" w:usb3="00000000" w:csb0="00000093"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74859238"/>
      <w:docPartObj>
        <w:docPartGallery w:val="Page Numbers (Bottom of Page)"/>
        <w:docPartUnique/>
      </w:docPartObj>
    </w:sdtPr>
    <w:sdtEndPr>
      <w:rPr>
        <w:rStyle w:val="PageNumber"/>
        <w:sz w:val="16"/>
        <w:szCs w:val="16"/>
      </w:rPr>
    </w:sdtEndPr>
    <w:sdtContent>
      <w:p w14:paraId="68B31287" w14:textId="45DF0651" w:rsidR="00DB53C6" w:rsidRPr="006C40CD" w:rsidRDefault="00DB53C6" w:rsidP="006C40CD">
        <w:pPr>
          <w:pStyle w:val="Footer"/>
          <w:framePr w:wrap="none" w:vAnchor="text" w:hAnchor="margin" w:xAlign="right" w:y="95"/>
          <w:rPr>
            <w:rStyle w:val="PageNumber"/>
            <w:sz w:val="16"/>
            <w:szCs w:val="16"/>
          </w:rPr>
        </w:pPr>
        <w:r w:rsidRPr="006C40CD">
          <w:rPr>
            <w:rStyle w:val="PageNumber"/>
            <w:rFonts w:ascii="Arial" w:hAnsi="Arial" w:cs="Arial"/>
            <w:color w:val="326D92"/>
            <w:sz w:val="16"/>
            <w:szCs w:val="16"/>
          </w:rPr>
          <w:fldChar w:fldCharType="begin"/>
        </w:r>
        <w:r w:rsidRPr="006C40CD">
          <w:rPr>
            <w:rStyle w:val="PageNumber"/>
            <w:rFonts w:ascii="Arial" w:hAnsi="Arial" w:cs="Arial"/>
            <w:color w:val="326D92"/>
            <w:sz w:val="16"/>
            <w:szCs w:val="16"/>
          </w:rPr>
          <w:instrText xml:space="preserve"> PAGE </w:instrText>
        </w:r>
        <w:r w:rsidRPr="006C40CD">
          <w:rPr>
            <w:rStyle w:val="PageNumber"/>
            <w:rFonts w:ascii="Arial" w:hAnsi="Arial" w:cs="Arial"/>
            <w:color w:val="326D92"/>
            <w:sz w:val="16"/>
            <w:szCs w:val="16"/>
          </w:rPr>
          <w:fldChar w:fldCharType="separate"/>
        </w:r>
        <w:r w:rsidR="00165CA8">
          <w:rPr>
            <w:rStyle w:val="PageNumber"/>
            <w:rFonts w:ascii="Arial" w:hAnsi="Arial" w:cs="Arial"/>
            <w:noProof/>
            <w:color w:val="326D92"/>
            <w:sz w:val="16"/>
            <w:szCs w:val="16"/>
          </w:rPr>
          <w:t>20</w:t>
        </w:r>
        <w:r w:rsidRPr="006C40CD">
          <w:rPr>
            <w:rStyle w:val="PageNumber"/>
            <w:rFonts w:ascii="Arial" w:hAnsi="Arial" w:cs="Arial"/>
            <w:color w:val="326D92"/>
            <w:sz w:val="16"/>
            <w:szCs w:val="16"/>
          </w:rPr>
          <w:fldChar w:fldCharType="end"/>
        </w:r>
      </w:p>
    </w:sdtContent>
  </w:sdt>
  <w:p w14:paraId="080C39A8" w14:textId="38DAB3DD" w:rsidR="00DB53C6" w:rsidRDefault="00DB53C6" w:rsidP="006C40CD">
    <w:pPr>
      <w:pStyle w:val="Footer"/>
    </w:pPr>
    <w:r>
      <w:rPr>
        <w:noProof/>
      </w:rPr>
      <w:t xml:space="preserve"> </w:t>
    </w:r>
    <w:r>
      <w:rPr>
        <w:noProof/>
      </w:rPr>
      <w:drawing>
        <wp:inline distT="0" distB="0" distL="0" distR="0" wp14:anchorId="0203902A" wp14:editId="502B31E6">
          <wp:extent cx="5341620" cy="440690"/>
          <wp:effectExtent l="0" t="0" r="0" b="0"/>
          <wp:docPr id="51" name="Picture 51">
            <a:extLst xmlns:a="http://schemas.openxmlformats.org/drawingml/2006/main">
              <a:ext uri="{C183D7F6-B498-43B3-948B-1728B52AA6E4}">
                <adec:decorative xmlns:adec="http://schemas.microsoft.com/office/drawing/2017/decorative"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Footer-1.png"/>
                  <pic:cNvPicPr/>
                </pic:nvPicPr>
                <pic:blipFill>
                  <a:blip r:embed="rId1">
                    <a:extLst>
                      <a:ext uri="{28A0092B-C50C-407E-A947-70E740481C1C}">
                        <a14:useLocalDpi xmlns:a14="http://schemas.microsoft.com/office/drawing/2010/main" val="0"/>
                      </a:ext>
                    </a:extLst>
                  </a:blip>
                  <a:stretch>
                    <a:fillRect/>
                  </a:stretch>
                </pic:blipFill>
                <pic:spPr>
                  <a:xfrm>
                    <a:off x="0" y="0"/>
                    <a:ext cx="5341620" cy="44069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043CC3" w14:textId="77777777" w:rsidR="009F7759" w:rsidRDefault="009F7759" w:rsidP="00D40FF6">
      <w:pPr>
        <w:spacing w:after="0" w:line="240" w:lineRule="auto"/>
      </w:pPr>
      <w:r>
        <w:separator/>
      </w:r>
    </w:p>
  </w:footnote>
  <w:footnote w:type="continuationSeparator" w:id="0">
    <w:p w14:paraId="055DE0FC" w14:textId="77777777" w:rsidR="009F7759" w:rsidRDefault="009F7759" w:rsidP="00D40FF6">
      <w:pPr>
        <w:spacing w:after="0" w:line="240" w:lineRule="auto"/>
      </w:pPr>
      <w:r>
        <w:continuationSeparator/>
      </w:r>
    </w:p>
  </w:footnote>
  <w:footnote w:id="1">
    <w:p w14:paraId="2E78CD1C" w14:textId="77777777" w:rsidR="00D72852" w:rsidRDefault="00D72852" w:rsidP="00D72852">
      <w:pPr>
        <w:pStyle w:val="FootnoteText"/>
      </w:pPr>
      <w:r>
        <w:rPr>
          <w:rStyle w:val="FootnoteReference"/>
        </w:rPr>
        <w:footnoteRef/>
      </w:r>
      <w:r>
        <w:t xml:space="preserve"> </w:t>
      </w:r>
      <w:r w:rsidRPr="00586531">
        <w:rPr>
          <w:rFonts w:ascii="Arial" w:hAnsi="Arial" w:cs="Arial"/>
        </w:rPr>
        <w:t>The team might include more than one key program staff person.</w:t>
      </w:r>
    </w:p>
  </w:footnote>
  <w:footnote w:id="2">
    <w:p w14:paraId="328FEB94" w14:textId="7EDAE3A5" w:rsidR="00DB53C6" w:rsidRPr="00995B76" w:rsidRDefault="00DB53C6" w:rsidP="00D40FF6">
      <w:pPr>
        <w:pStyle w:val="FootnoteText"/>
        <w:rPr>
          <w:rFonts w:ascii="Arial" w:hAnsi="Arial" w:cs="Arial"/>
          <w:sz w:val="16"/>
          <w:szCs w:val="16"/>
        </w:rPr>
      </w:pPr>
      <w:r w:rsidRPr="00995B76">
        <w:rPr>
          <w:rStyle w:val="FootnoteReference"/>
          <w:rFonts w:ascii="Arial" w:hAnsi="Arial" w:cs="Arial"/>
          <w:sz w:val="16"/>
          <w:szCs w:val="16"/>
        </w:rPr>
        <w:footnoteRef/>
      </w:r>
      <w:r w:rsidRPr="00995B76">
        <w:rPr>
          <w:rFonts w:ascii="Arial" w:hAnsi="Arial" w:cs="Arial"/>
          <w:sz w:val="16"/>
          <w:szCs w:val="16"/>
        </w:rPr>
        <w:t xml:space="preserve"> The road test is based on the Learn, Innovate, and Improve (LI</w:t>
      </w:r>
      <w:r w:rsidRPr="00995B76">
        <w:rPr>
          <w:rFonts w:ascii="Arial" w:hAnsi="Arial" w:cs="Arial"/>
          <w:sz w:val="16"/>
          <w:szCs w:val="16"/>
          <w:vertAlign w:val="superscript"/>
        </w:rPr>
        <w:t>2</w:t>
      </w:r>
      <w:r w:rsidRPr="00995B76">
        <w:rPr>
          <w:rFonts w:ascii="Arial" w:hAnsi="Arial" w:cs="Arial"/>
          <w:sz w:val="16"/>
          <w:szCs w:val="16"/>
        </w:rPr>
        <w:t>) approach. For more information on LI</w:t>
      </w:r>
      <w:r w:rsidRPr="00995B76">
        <w:rPr>
          <w:rFonts w:ascii="Arial" w:hAnsi="Arial" w:cs="Arial"/>
          <w:sz w:val="16"/>
          <w:szCs w:val="16"/>
          <w:vertAlign w:val="superscript"/>
        </w:rPr>
        <w:t>2</w:t>
      </w:r>
      <w:r w:rsidRPr="00995B76">
        <w:rPr>
          <w:rFonts w:ascii="Arial" w:hAnsi="Arial" w:cs="Arial"/>
          <w:sz w:val="16"/>
          <w:szCs w:val="16"/>
        </w:rPr>
        <w:t xml:space="preserve">, see </w:t>
      </w:r>
      <w:hyperlink r:id="rId1" w:history="1">
        <w:r w:rsidRPr="00995B76">
          <w:rPr>
            <w:rStyle w:val="Hyperlink"/>
            <w:rFonts w:ascii="Arial" w:hAnsi="Arial" w:cs="Arial"/>
            <w:sz w:val="16"/>
            <w:szCs w:val="16"/>
          </w:rPr>
          <w:t>www.mathematica-mpr.com/our-publications-and-findings/publications/learn-innovate-improve-li2-enhancing-programs-and-improving-lives</w:t>
        </w:r>
      </w:hyperlink>
      <w:r w:rsidRPr="00995B76">
        <w:rPr>
          <w:rFonts w:ascii="Arial" w:hAnsi="Arial" w:cs="Arial"/>
          <w:sz w:val="16"/>
          <w:szCs w:val="16"/>
        </w:rPr>
        <w:t>.</w:t>
      </w:r>
    </w:p>
  </w:footnote>
  <w:footnote w:id="3">
    <w:p w14:paraId="5D109734" w14:textId="38982C32" w:rsidR="00861204" w:rsidRDefault="00861204">
      <w:pPr>
        <w:pStyle w:val="FootnoteText"/>
      </w:pPr>
      <w:r>
        <w:rPr>
          <w:rStyle w:val="FootnoteReference"/>
        </w:rPr>
        <w:footnoteRef/>
      </w:r>
      <w:r>
        <w:t xml:space="preserve"> See </w:t>
      </w:r>
      <w:r w:rsidRPr="00995B76">
        <w:rPr>
          <w:rFonts w:ascii="Arial" w:hAnsi="Arial" w:cs="Arial"/>
          <w:sz w:val="16"/>
          <w:szCs w:val="16"/>
        </w:rPr>
        <w:t>Learn, Innovate, and Improve (LI</w:t>
      </w:r>
      <w:r w:rsidRPr="00995B76">
        <w:rPr>
          <w:rFonts w:ascii="Arial" w:hAnsi="Arial" w:cs="Arial"/>
          <w:sz w:val="16"/>
          <w:szCs w:val="16"/>
          <w:vertAlign w:val="superscript"/>
        </w:rPr>
        <w:t>2</w:t>
      </w:r>
      <w:r w:rsidRPr="00995B76">
        <w:rPr>
          <w:rFonts w:ascii="Arial" w:hAnsi="Arial" w:cs="Arial"/>
          <w:sz w:val="16"/>
          <w:szCs w:val="16"/>
        </w:rPr>
        <w:t>) approach</w:t>
      </w:r>
      <w:r>
        <w:rPr>
          <w:rFonts w:ascii="Arial" w:hAnsi="Arial" w:cs="Arial"/>
          <w:sz w:val="16"/>
          <w:szCs w:val="16"/>
        </w:rPr>
        <w:t>.</w:t>
      </w:r>
    </w:p>
  </w:footnote>
  <w:footnote w:id="4">
    <w:p w14:paraId="4C5A3D1A" w14:textId="77777777" w:rsidR="00DB53C6" w:rsidRPr="00995B76" w:rsidRDefault="00DB53C6" w:rsidP="00CC56D8">
      <w:pPr>
        <w:pStyle w:val="FootnoteText"/>
        <w:rPr>
          <w:rFonts w:ascii="Arial" w:hAnsi="Arial" w:cs="Arial"/>
          <w:sz w:val="16"/>
          <w:szCs w:val="16"/>
        </w:rPr>
      </w:pPr>
      <w:r w:rsidRPr="00995B76">
        <w:rPr>
          <w:rStyle w:val="FootnoteReference"/>
          <w:rFonts w:ascii="Arial" w:hAnsi="Arial" w:cs="Arial"/>
          <w:sz w:val="16"/>
          <w:szCs w:val="16"/>
        </w:rPr>
        <w:footnoteRef/>
      </w:r>
      <w:r w:rsidRPr="00995B76">
        <w:rPr>
          <w:rFonts w:ascii="Arial" w:hAnsi="Arial" w:cs="Arial"/>
          <w:sz w:val="16"/>
          <w:szCs w:val="16"/>
        </w:rPr>
        <w:t xml:space="preserve"> For more information on learning questions, see </w:t>
      </w:r>
      <w:hyperlink r:id="rId2" w:history="1">
        <w:r w:rsidRPr="00995B76">
          <w:rPr>
            <w:rStyle w:val="Hyperlink"/>
            <w:rFonts w:ascii="Arial" w:hAnsi="Arial" w:cs="Arial"/>
            <w:sz w:val="16"/>
            <w:szCs w:val="16"/>
          </w:rPr>
          <w:t>www.mathematica-mpr.com/our-publications-and-findings/publications/using-a-road-test-to-improve-human-services-programs-practice-brief</w:t>
        </w:r>
      </w:hyperlink>
      <w:r w:rsidRPr="00995B76">
        <w:rPr>
          <w:rFonts w:ascii="Arial" w:hAnsi="Arial" w:cs="Arial"/>
          <w:sz w:val="16"/>
          <w:szCs w:val="16"/>
        </w:rPr>
        <w:t>.</w:t>
      </w:r>
    </w:p>
  </w:footnote>
  <w:footnote w:id="5">
    <w:p w14:paraId="35033C17" w14:textId="471F0D6D" w:rsidR="00DB53C6" w:rsidRPr="00995B76" w:rsidRDefault="00DB53C6" w:rsidP="00A26E0F">
      <w:pPr>
        <w:pStyle w:val="FootnoteText"/>
        <w:rPr>
          <w:rFonts w:ascii="Arial" w:hAnsi="Arial" w:cs="Arial"/>
          <w:sz w:val="16"/>
          <w:szCs w:val="16"/>
        </w:rPr>
      </w:pPr>
      <w:r w:rsidRPr="00995B76">
        <w:rPr>
          <w:rStyle w:val="FootnoteReference"/>
          <w:rFonts w:ascii="Arial" w:hAnsi="Arial" w:cs="Arial"/>
          <w:sz w:val="16"/>
          <w:szCs w:val="16"/>
        </w:rPr>
        <w:footnoteRef/>
      </w:r>
      <w:r w:rsidRPr="00995B76">
        <w:rPr>
          <w:rFonts w:ascii="Arial" w:hAnsi="Arial" w:cs="Arial"/>
          <w:sz w:val="16"/>
          <w:szCs w:val="16"/>
        </w:rPr>
        <w:t xml:space="preserve"> Text and questions from LI</w:t>
      </w:r>
      <w:r w:rsidRPr="00995B76">
        <w:rPr>
          <w:rFonts w:ascii="Arial" w:hAnsi="Arial" w:cs="Arial"/>
          <w:sz w:val="16"/>
          <w:szCs w:val="16"/>
          <w:vertAlign w:val="superscript"/>
        </w:rPr>
        <w:t>2</w:t>
      </w:r>
      <w:r w:rsidRPr="00995B76">
        <w:rPr>
          <w:rFonts w:ascii="Arial" w:hAnsi="Arial" w:cs="Arial"/>
          <w:sz w:val="16"/>
          <w:szCs w:val="16"/>
        </w:rPr>
        <w:t xml:space="preserve"> road test brief. For more information, see </w:t>
      </w:r>
      <w:hyperlink r:id="rId3" w:history="1">
        <w:r w:rsidRPr="00995B76">
          <w:rPr>
            <w:rStyle w:val="Hyperlink"/>
            <w:rFonts w:ascii="Arial" w:hAnsi="Arial" w:cs="Arial"/>
            <w:sz w:val="16"/>
            <w:szCs w:val="16"/>
          </w:rPr>
          <w:t>www.mathematica-mpr.com/our-publications-and-findings/publications/using-a-road-test-to-improve-human-services-programs-practice-brief</w:t>
        </w:r>
      </w:hyperlink>
      <w:r w:rsidR="0057348D" w:rsidRPr="00165CA8">
        <w:rPr>
          <w:rStyle w:val="Hyperlink"/>
          <w:rFonts w:ascii="Arial" w:hAnsi="Arial" w:cs="Arial"/>
          <w:sz w:val="16"/>
          <w:szCs w:val="16"/>
          <w:u w:val="none"/>
        </w:rPr>
        <w:t>.</w:t>
      </w:r>
    </w:p>
  </w:footnote>
  <w:footnote w:id="6">
    <w:p w14:paraId="6E8F95A4" w14:textId="77777777" w:rsidR="00DB53C6" w:rsidRPr="006C40CD" w:rsidRDefault="00DB53C6" w:rsidP="00B21113">
      <w:pPr>
        <w:pStyle w:val="FootnoteText"/>
        <w:rPr>
          <w:rFonts w:ascii="Arial" w:hAnsi="Arial" w:cs="Arial"/>
          <w:sz w:val="16"/>
          <w:szCs w:val="16"/>
        </w:rPr>
      </w:pPr>
      <w:r w:rsidRPr="006C40CD">
        <w:rPr>
          <w:rStyle w:val="FootnoteReference"/>
          <w:rFonts w:ascii="Arial" w:hAnsi="Arial" w:cs="Arial"/>
          <w:sz w:val="16"/>
          <w:szCs w:val="16"/>
        </w:rPr>
        <w:footnoteRef/>
      </w:r>
      <w:r w:rsidRPr="006C40CD">
        <w:rPr>
          <w:rFonts w:ascii="Arial" w:hAnsi="Arial" w:cs="Arial"/>
          <w:sz w:val="16"/>
          <w:szCs w:val="16"/>
        </w:rPr>
        <w:t xml:space="preserve"> For more information on learning questions, see </w:t>
      </w:r>
      <w:hyperlink r:id="rId4" w:history="1">
        <w:r w:rsidRPr="006C40CD">
          <w:rPr>
            <w:rStyle w:val="Hyperlink"/>
            <w:rFonts w:ascii="Arial" w:hAnsi="Arial" w:cs="Arial"/>
            <w:sz w:val="16"/>
            <w:szCs w:val="16"/>
          </w:rPr>
          <w:t>www.mathematica-mpr.com/our-publications-and-findings/publications/using-a-road-test-to-improve-human-services-programs-practice-brief</w:t>
        </w:r>
      </w:hyperlink>
      <w:r w:rsidRPr="006C40CD">
        <w:rPr>
          <w:rFonts w:ascii="Arial" w:hAnsi="Arial" w:cs="Arial"/>
          <w:sz w:val="16"/>
          <w:szCs w:val="16"/>
        </w:rPr>
        <w:t>.</w:t>
      </w:r>
    </w:p>
  </w:footnote>
  <w:footnote w:id="7">
    <w:p w14:paraId="019A6472" w14:textId="1BA1207E" w:rsidR="00DB53C6" w:rsidRPr="006C40CD" w:rsidRDefault="00DB53C6" w:rsidP="00B21113">
      <w:pPr>
        <w:pStyle w:val="FootnoteText"/>
        <w:rPr>
          <w:rFonts w:ascii="Arial" w:hAnsi="Arial" w:cs="Arial"/>
          <w:sz w:val="16"/>
          <w:szCs w:val="16"/>
        </w:rPr>
      </w:pPr>
      <w:r w:rsidRPr="006C40CD">
        <w:rPr>
          <w:rStyle w:val="FootnoteReference"/>
          <w:rFonts w:ascii="Arial" w:hAnsi="Arial" w:cs="Arial"/>
          <w:sz w:val="16"/>
          <w:szCs w:val="16"/>
        </w:rPr>
        <w:footnoteRef/>
      </w:r>
      <w:r w:rsidRPr="006C40CD">
        <w:rPr>
          <w:rFonts w:ascii="Arial" w:hAnsi="Arial" w:cs="Arial"/>
          <w:sz w:val="16"/>
          <w:szCs w:val="16"/>
        </w:rPr>
        <w:t xml:space="preserve"> Text and questions from LI</w:t>
      </w:r>
      <w:r w:rsidRPr="006C40CD">
        <w:rPr>
          <w:rFonts w:ascii="Arial" w:hAnsi="Arial" w:cs="Arial"/>
          <w:sz w:val="16"/>
          <w:szCs w:val="16"/>
          <w:vertAlign w:val="superscript"/>
        </w:rPr>
        <w:t>2</w:t>
      </w:r>
      <w:r w:rsidRPr="006C40CD">
        <w:rPr>
          <w:rFonts w:ascii="Arial" w:hAnsi="Arial" w:cs="Arial"/>
          <w:sz w:val="16"/>
          <w:szCs w:val="16"/>
        </w:rPr>
        <w:t xml:space="preserve"> road test brief. For more information, see </w:t>
      </w:r>
      <w:hyperlink r:id="rId5" w:history="1">
        <w:r w:rsidRPr="006C40CD">
          <w:rPr>
            <w:rStyle w:val="Hyperlink"/>
            <w:rFonts w:ascii="Arial" w:hAnsi="Arial" w:cs="Arial"/>
            <w:sz w:val="16"/>
            <w:szCs w:val="16"/>
          </w:rPr>
          <w:t>www.mathematica-mpr.com/our-publications-and-findings/publications/using-a-road-test-to-improve-human-services-programs-practice-brief</w:t>
        </w:r>
      </w:hyperlink>
      <w:bookmarkStart w:id="21" w:name="_GoBack"/>
      <w:r w:rsidR="0057348D" w:rsidRPr="00165CA8">
        <w:rPr>
          <w:rStyle w:val="Hyperlink"/>
          <w:rFonts w:ascii="Arial" w:hAnsi="Arial" w:cs="Arial"/>
          <w:color w:val="000000" w:themeColor="text1"/>
          <w:sz w:val="16"/>
          <w:szCs w:val="16"/>
          <w:u w:val="none"/>
        </w:rPr>
        <w:t>.</w:t>
      </w:r>
      <w:bookmarkEnd w:id="21"/>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76309C"/>
    <w:multiLevelType w:val="hybridMultilevel"/>
    <w:tmpl w:val="1812CD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4B2086"/>
    <w:multiLevelType w:val="hybridMultilevel"/>
    <w:tmpl w:val="E52EC3B8"/>
    <w:lvl w:ilvl="0" w:tplc="05E8D56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A6821CE"/>
    <w:multiLevelType w:val="hybridMultilevel"/>
    <w:tmpl w:val="15AA76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F301CB8"/>
    <w:multiLevelType w:val="multilevel"/>
    <w:tmpl w:val="65E45BA6"/>
    <w:lvl w:ilvl="0">
      <w:start w:val="1"/>
      <w:numFmt w:val="upperLetter"/>
      <w:lvlText w:val="%1."/>
      <w:lvlJc w:val="left"/>
      <w:pPr>
        <w:ind w:left="720" w:hanging="360"/>
      </w:pPr>
      <w:rPr>
        <w:rFonts w:asciiTheme="minorBidi" w:hAnsiTheme="minorBidi" w:cstheme="minorBidi" w:hint="default"/>
      </w:rPr>
    </w:lvl>
    <w:lvl w:ilvl="1">
      <w:start w:val="1"/>
      <w:numFmt w:val="decimal"/>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54632E2D"/>
    <w:multiLevelType w:val="multilevel"/>
    <w:tmpl w:val="B498AEFC"/>
    <w:lvl w:ilvl="0">
      <w:start w:val="1"/>
      <w:numFmt w:val="upperLetter"/>
      <w:pStyle w:val="Heading2"/>
      <w:lvlText w:val="%1."/>
      <w:lvlJc w:val="left"/>
      <w:pPr>
        <w:ind w:left="720" w:hanging="360"/>
      </w:pPr>
      <w:rPr>
        <w:lang w:val="x-none" w:eastAsia="x-none" w:bidi="x-none"/>
        <w:specVanish w:val="0"/>
      </w:rPr>
    </w:lvl>
    <w:lvl w:ilvl="1">
      <w:start w:val="1"/>
      <w:numFmt w:val="decimal"/>
      <w:pStyle w:val="Heading3"/>
      <w:lvlText w:val="%1%2."/>
      <w:lvlJc w:val="left"/>
      <w:pPr>
        <w:ind w:left="1440" w:hanging="360"/>
      </w:pPr>
      <w:rPr>
        <w:rFonts w:asciiTheme="minorBidi" w:hAnsiTheme="minorBidi" w:cstheme="minorBidi" w:hint="default"/>
      </w:rPr>
    </w:lvl>
    <w:lvl w:ilvl="2">
      <w:start w:val="1"/>
      <w:numFmt w:val="lowerLetter"/>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pStyle w:val="Question"/>
      <w:lvlText w:val="%5."/>
      <w:lvlJc w:val="left"/>
      <w:pPr>
        <w:ind w:left="3600" w:hanging="360"/>
      </w:pPr>
      <w:rPr>
        <w:rFonts w:hint="default"/>
        <w:i w:val="0"/>
        <w:iCs/>
        <w:color w:val="000000" w:themeColor="text1"/>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7020478C"/>
    <w:multiLevelType w:val="hybridMultilevel"/>
    <w:tmpl w:val="63B470E8"/>
    <w:lvl w:ilvl="0" w:tplc="B6882E88">
      <w:start w:val="1"/>
      <w:numFmt w:val="bullet"/>
      <w:pStyle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1661F3A"/>
    <w:multiLevelType w:val="hybridMultilevel"/>
    <w:tmpl w:val="4DF8BB66"/>
    <w:lvl w:ilvl="0" w:tplc="37229962">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556387E"/>
    <w:multiLevelType w:val="hybridMultilevel"/>
    <w:tmpl w:val="8F1E0482"/>
    <w:lvl w:ilvl="0" w:tplc="60CA89DC">
      <w:start w:val="1"/>
      <w:numFmt w:val="bullet"/>
      <w:pStyle w:val="ListParagraphShadedBox"/>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5"/>
  </w:num>
  <w:num w:numId="2">
    <w:abstractNumId w:val="2"/>
  </w:num>
  <w:num w:numId="3">
    <w:abstractNumId w:val="0"/>
  </w:num>
  <w:num w:numId="4">
    <w:abstractNumId w:val="6"/>
  </w:num>
  <w:num w:numId="5">
    <w:abstractNumId w:val="1"/>
  </w:num>
  <w:num w:numId="6">
    <w:abstractNumId w:val="3"/>
  </w:num>
  <w:num w:numId="7">
    <w:abstractNumId w:val="7"/>
  </w:num>
  <w:num w:numId="8">
    <w:abstractNumId w:val="4"/>
  </w:num>
  <w:num w:numId="9">
    <w:abstractNumId w:val="4"/>
    <w:lvlOverride w:ilvl="0">
      <w:startOverride w:val="1"/>
    </w:lvlOverride>
  </w:num>
  <w:num w:numId="10">
    <w:abstractNumId w:val="4"/>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trackRevisions/>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A0NTc3NTA0sjA1MzFQ0lEKTi0uzszPAykwrAUATigp1iwAAAA="/>
  </w:docVars>
  <w:rsids>
    <w:rsidRoot w:val="005E1D42"/>
    <w:rsid w:val="0000023D"/>
    <w:rsid w:val="000058FC"/>
    <w:rsid w:val="0001226A"/>
    <w:rsid w:val="00020920"/>
    <w:rsid w:val="00021053"/>
    <w:rsid w:val="00025733"/>
    <w:rsid w:val="0003008E"/>
    <w:rsid w:val="00032E8B"/>
    <w:rsid w:val="0005234D"/>
    <w:rsid w:val="0005370C"/>
    <w:rsid w:val="000546FF"/>
    <w:rsid w:val="000569EC"/>
    <w:rsid w:val="00070A72"/>
    <w:rsid w:val="000728DC"/>
    <w:rsid w:val="00073332"/>
    <w:rsid w:val="00073EAD"/>
    <w:rsid w:val="00076809"/>
    <w:rsid w:val="00077485"/>
    <w:rsid w:val="000834F2"/>
    <w:rsid w:val="00085596"/>
    <w:rsid w:val="00086AA7"/>
    <w:rsid w:val="00087400"/>
    <w:rsid w:val="000930F8"/>
    <w:rsid w:val="0009619B"/>
    <w:rsid w:val="000A33B8"/>
    <w:rsid w:val="000A7CC4"/>
    <w:rsid w:val="000C7B0E"/>
    <w:rsid w:val="000D3300"/>
    <w:rsid w:val="000E5CCF"/>
    <w:rsid w:val="000F198A"/>
    <w:rsid w:val="000F3AE7"/>
    <w:rsid w:val="000F44FB"/>
    <w:rsid w:val="000F7B37"/>
    <w:rsid w:val="00102AB3"/>
    <w:rsid w:val="00103CB2"/>
    <w:rsid w:val="00110AA7"/>
    <w:rsid w:val="00135DDD"/>
    <w:rsid w:val="00136579"/>
    <w:rsid w:val="00137C5E"/>
    <w:rsid w:val="00152212"/>
    <w:rsid w:val="001533A7"/>
    <w:rsid w:val="00165CA8"/>
    <w:rsid w:val="00182460"/>
    <w:rsid w:val="00182657"/>
    <w:rsid w:val="00186D39"/>
    <w:rsid w:val="00191BFE"/>
    <w:rsid w:val="001A209E"/>
    <w:rsid w:val="001B3D0D"/>
    <w:rsid w:val="001C303E"/>
    <w:rsid w:val="001D72DF"/>
    <w:rsid w:val="001F77D7"/>
    <w:rsid w:val="00200ADE"/>
    <w:rsid w:val="002064EA"/>
    <w:rsid w:val="00212DBF"/>
    <w:rsid w:val="0022378C"/>
    <w:rsid w:val="00241006"/>
    <w:rsid w:val="0024593E"/>
    <w:rsid w:val="0025153E"/>
    <w:rsid w:val="0027396D"/>
    <w:rsid w:val="002779EB"/>
    <w:rsid w:val="002867DC"/>
    <w:rsid w:val="00292486"/>
    <w:rsid w:val="002928F8"/>
    <w:rsid w:val="00293910"/>
    <w:rsid w:val="002A7080"/>
    <w:rsid w:val="002C5B7B"/>
    <w:rsid w:val="002D1721"/>
    <w:rsid w:val="003038B7"/>
    <w:rsid w:val="003104DE"/>
    <w:rsid w:val="0031122E"/>
    <w:rsid w:val="00312637"/>
    <w:rsid w:val="00317760"/>
    <w:rsid w:val="00317A7C"/>
    <w:rsid w:val="003253D7"/>
    <w:rsid w:val="00344592"/>
    <w:rsid w:val="00350866"/>
    <w:rsid w:val="003610BE"/>
    <w:rsid w:val="00385DE9"/>
    <w:rsid w:val="003926DC"/>
    <w:rsid w:val="003B10BF"/>
    <w:rsid w:val="003C02E6"/>
    <w:rsid w:val="003C18FB"/>
    <w:rsid w:val="003C28FF"/>
    <w:rsid w:val="003C78D5"/>
    <w:rsid w:val="003D7E34"/>
    <w:rsid w:val="003E2C5C"/>
    <w:rsid w:val="003E6615"/>
    <w:rsid w:val="003F736F"/>
    <w:rsid w:val="00403F15"/>
    <w:rsid w:val="00414D90"/>
    <w:rsid w:val="00416223"/>
    <w:rsid w:val="00422A66"/>
    <w:rsid w:val="00440E3F"/>
    <w:rsid w:val="00441746"/>
    <w:rsid w:val="00441A65"/>
    <w:rsid w:val="004450D8"/>
    <w:rsid w:val="00454B12"/>
    <w:rsid w:val="0045750A"/>
    <w:rsid w:val="00457743"/>
    <w:rsid w:val="00476BFA"/>
    <w:rsid w:val="00482A88"/>
    <w:rsid w:val="004C7B77"/>
    <w:rsid w:val="004D273E"/>
    <w:rsid w:val="004E0F96"/>
    <w:rsid w:val="00517B28"/>
    <w:rsid w:val="00522CF0"/>
    <w:rsid w:val="00552441"/>
    <w:rsid w:val="005535AB"/>
    <w:rsid w:val="00563566"/>
    <w:rsid w:val="0057348D"/>
    <w:rsid w:val="0057751C"/>
    <w:rsid w:val="00580A35"/>
    <w:rsid w:val="00586531"/>
    <w:rsid w:val="0059070E"/>
    <w:rsid w:val="005A1194"/>
    <w:rsid w:val="005B3D4F"/>
    <w:rsid w:val="005B4D70"/>
    <w:rsid w:val="005B6883"/>
    <w:rsid w:val="005E1D42"/>
    <w:rsid w:val="005E37C5"/>
    <w:rsid w:val="005F28A1"/>
    <w:rsid w:val="005F5039"/>
    <w:rsid w:val="005F71EA"/>
    <w:rsid w:val="0060229E"/>
    <w:rsid w:val="00604746"/>
    <w:rsid w:val="0061305F"/>
    <w:rsid w:val="006212E3"/>
    <w:rsid w:val="00644039"/>
    <w:rsid w:val="00645411"/>
    <w:rsid w:val="0064683B"/>
    <w:rsid w:val="00647BD4"/>
    <w:rsid w:val="00651EB2"/>
    <w:rsid w:val="00654AF9"/>
    <w:rsid w:val="00657867"/>
    <w:rsid w:val="00674ECF"/>
    <w:rsid w:val="00693914"/>
    <w:rsid w:val="006A0354"/>
    <w:rsid w:val="006A1987"/>
    <w:rsid w:val="006A70C6"/>
    <w:rsid w:val="006C40CD"/>
    <w:rsid w:val="006C4F1E"/>
    <w:rsid w:val="006C6357"/>
    <w:rsid w:val="006E158E"/>
    <w:rsid w:val="006E3902"/>
    <w:rsid w:val="006F3310"/>
    <w:rsid w:val="006F4D43"/>
    <w:rsid w:val="00712725"/>
    <w:rsid w:val="007178FE"/>
    <w:rsid w:val="00722BCA"/>
    <w:rsid w:val="00725DBB"/>
    <w:rsid w:val="00727C79"/>
    <w:rsid w:val="0073021D"/>
    <w:rsid w:val="00737C61"/>
    <w:rsid w:val="00743C04"/>
    <w:rsid w:val="0074631B"/>
    <w:rsid w:val="007666CE"/>
    <w:rsid w:val="00771B6E"/>
    <w:rsid w:val="00783276"/>
    <w:rsid w:val="007851D1"/>
    <w:rsid w:val="00786451"/>
    <w:rsid w:val="00787B8A"/>
    <w:rsid w:val="00787E74"/>
    <w:rsid w:val="00797044"/>
    <w:rsid w:val="007B0BF3"/>
    <w:rsid w:val="007B0F66"/>
    <w:rsid w:val="007B2948"/>
    <w:rsid w:val="007C5A95"/>
    <w:rsid w:val="007D7865"/>
    <w:rsid w:val="007E614F"/>
    <w:rsid w:val="00812711"/>
    <w:rsid w:val="00816EF4"/>
    <w:rsid w:val="008237F1"/>
    <w:rsid w:val="00826105"/>
    <w:rsid w:val="0082701B"/>
    <w:rsid w:val="00845CEC"/>
    <w:rsid w:val="008501C3"/>
    <w:rsid w:val="008538FB"/>
    <w:rsid w:val="00857FB5"/>
    <w:rsid w:val="00861204"/>
    <w:rsid w:val="008627A0"/>
    <w:rsid w:val="0086717D"/>
    <w:rsid w:val="00871B60"/>
    <w:rsid w:val="00872531"/>
    <w:rsid w:val="00874326"/>
    <w:rsid w:val="00877A31"/>
    <w:rsid w:val="00883A08"/>
    <w:rsid w:val="00883D29"/>
    <w:rsid w:val="00883E03"/>
    <w:rsid w:val="008857EF"/>
    <w:rsid w:val="00887FA0"/>
    <w:rsid w:val="008B4599"/>
    <w:rsid w:val="008C7C88"/>
    <w:rsid w:val="008D3585"/>
    <w:rsid w:val="008F0787"/>
    <w:rsid w:val="009022EA"/>
    <w:rsid w:val="00903F40"/>
    <w:rsid w:val="0090623F"/>
    <w:rsid w:val="009141B3"/>
    <w:rsid w:val="00924F08"/>
    <w:rsid w:val="009344E5"/>
    <w:rsid w:val="00936D04"/>
    <w:rsid w:val="00936F1C"/>
    <w:rsid w:val="00937B02"/>
    <w:rsid w:val="00940EB1"/>
    <w:rsid w:val="00941A27"/>
    <w:rsid w:val="00946814"/>
    <w:rsid w:val="00953C7A"/>
    <w:rsid w:val="00954F90"/>
    <w:rsid w:val="00956FB7"/>
    <w:rsid w:val="00966991"/>
    <w:rsid w:val="00967C23"/>
    <w:rsid w:val="00984423"/>
    <w:rsid w:val="00985538"/>
    <w:rsid w:val="00994289"/>
    <w:rsid w:val="00995B76"/>
    <w:rsid w:val="009A17B1"/>
    <w:rsid w:val="009A6F1F"/>
    <w:rsid w:val="009C245F"/>
    <w:rsid w:val="009C4253"/>
    <w:rsid w:val="009C5651"/>
    <w:rsid w:val="009D5821"/>
    <w:rsid w:val="009E3F81"/>
    <w:rsid w:val="009E64A8"/>
    <w:rsid w:val="009E6D1A"/>
    <w:rsid w:val="009F1062"/>
    <w:rsid w:val="009F6EAE"/>
    <w:rsid w:val="009F7759"/>
    <w:rsid w:val="00A058FB"/>
    <w:rsid w:val="00A06AA5"/>
    <w:rsid w:val="00A06B2E"/>
    <w:rsid w:val="00A15F66"/>
    <w:rsid w:val="00A17939"/>
    <w:rsid w:val="00A17FC7"/>
    <w:rsid w:val="00A2417E"/>
    <w:rsid w:val="00A24E7E"/>
    <w:rsid w:val="00A2650D"/>
    <w:rsid w:val="00A26E0F"/>
    <w:rsid w:val="00A33C81"/>
    <w:rsid w:val="00A4023E"/>
    <w:rsid w:val="00A50F7D"/>
    <w:rsid w:val="00A5116E"/>
    <w:rsid w:val="00A547A4"/>
    <w:rsid w:val="00A5673D"/>
    <w:rsid w:val="00A56FDD"/>
    <w:rsid w:val="00A63A92"/>
    <w:rsid w:val="00A64A60"/>
    <w:rsid w:val="00A661D0"/>
    <w:rsid w:val="00A66765"/>
    <w:rsid w:val="00A750D1"/>
    <w:rsid w:val="00A8171D"/>
    <w:rsid w:val="00AA0442"/>
    <w:rsid w:val="00AA36A4"/>
    <w:rsid w:val="00AA443C"/>
    <w:rsid w:val="00AB7AD3"/>
    <w:rsid w:val="00AC0E0B"/>
    <w:rsid w:val="00AC4ADC"/>
    <w:rsid w:val="00AC621F"/>
    <w:rsid w:val="00AD128F"/>
    <w:rsid w:val="00AD66CB"/>
    <w:rsid w:val="00AF3CA4"/>
    <w:rsid w:val="00B01584"/>
    <w:rsid w:val="00B0778B"/>
    <w:rsid w:val="00B07D74"/>
    <w:rsid w:val="00B10D96"/>
    <w:rsid w:val="00B21113"/>
    <w:rsid w:val="00B2198E"/>
    <w:rsid w:val="00B24812"/>
    <w:rsid w:val="00B46023"/>
    <w:rsid w:val="00B50F72"/>
    <w:rsid w:val="00B572E3"/>
    <w:rsid w:val="00B8204E"/>
    <w:rsid w:val="00B82D04"/>
    <w:rsid w:val="00B94E20"/>
    <w:rsid w:val="00BA6C6F"/>
    <w:rsid w:val="00BB1A9D"/>
    <w:rsid w:val="00BB4C08"/>
    <w:rsid w:val="00BE0A3C"/>
    <w:rsid w:val="00BE4F91"/>
    <w:rsid w:val="00BF7615"/>
    <w:rsid w:val="00C0589D"/>
    <w:rsid w:val="00C11316"/>
    <w:rsid w:val="00C27F1A"/>
    <w:rsid w:val="00C32747"/>
    <w:rsid w:val="00C33571"/>
    <w:rsid w:val="00C35C50"/>
    <w:rsid w:val="00C363F1"/>
    <w:rsid w:val="00C45EDF"/>
    <w:rsid w:val="00C60CA6"/>
    <w:rsid w:val="00C62FD9"/>
    <w:rsid w:val="00C63427"/>
    <w:rsid w:val="00C67E87"/>
    <w:rsid w:val="00C75CDE"/>
    <w:rsid w:val="00C76C8F"/>
    <w:rsid w:val="00C90752"/>
    <w:rsid w:val="00C97679"/>
    <w:rsid w:val="00C97D2B"/>
    <w:rsid w:val="00CA0CFE"/>
    <w:rsid w:val="00CC5068"/>
    <w:rsid w:val="00CC56D8"/>
    <w:rsid w:val="00CD7615"/>
    <w:rsid w:val="00CF1D67"/>
    <w:rsid w:val="00CF5237"/>
    <w:rsid w:val="00CF5C22"/>
    <w:rsid w:val="00D06351"/>
    <w:rsid w:val="00D14FD8"/>
    <w:rsid w:val="00D26873"/>
    <w:rsid w:val="00D32499"/>
    <w:rsid w:val="00D326A7"/>
    <w:rsid w:val="00D36478"/>
    <w:rsid w:val="00D40FF6"/>
    <w:rsid w:val="00D52866"/>
    <w:rsid w:val="00D670BD"/>
    <w:rsid w:val="00D679AF"/>
    <w:rsid w:val="00D7103D"/>
    <w:rsid w:val="00D718DE"/>
    <w:rsid w:val="00D72852"/>
    <w:rsid w:val="00D756BC"/>
    <w:rsid w:val="00D7595B"/>
    <w:rsid w:val="00D85EFD"/>
    <w:rsid w:val="00D870BA"/>
    <w:rsid w:val="00DB3C21"/>
    <w:rsid w:val="00DB53C6"/>
    <w:rsid w:val="00DD1814"/>
    <w:rsid w:val="00DE2C11"/>
    <w:rsid w:val="00DE373D"/>
    <w:rsid w:val="00DE3978"/>
    <w:rsid w:val="00DE7013"/>
    <w:rsid w:val="00DF0EFA"/>
    <w:rsid w:val="00DF4BE3"/>
    <w:rsid w:val="00DF4DB3"/>
    <w:rsid w:val="00DF7BD0"/>
    <w:rsid w:val="00E06673"/>
    <w:rsid w:val="00E15CBD"/>
    <w:rsid w:val="00E1644E"/>
    <w:rsid w:val="00E22E17"/>
    <w:rsid w:val="00E278BE"/>
    <w:rsid w:val="00E33198"/>
    <w:rsid w:val="00E355BC"/>
    <w:rsid w:val="00E41C74"/>
    <w:rsid w:val="00E4460C"/>
    <w:rsid w:val="00E517F4"/>
    <w:rsid w:val="00E61B82"/>
    <w:rsid w:val="00E717F6"/>
    <w:rsid w:val="00E85AFF"/>
    <w:rsid w:val="00E87E7F"/>
    <w:rsid w:val="00E91ED6"/>
    <w:rsid w:val="00E958C8"/>
    <w:rsid w:val="00EA4034"/>
    <w:rsid w:val="00EC153F"/>
    <w:rsid w:val="00EC4226"/>
    <w:rsid w:val="00ED1C0D"/>
    <w:rsid w:val="00EE2B1D"/>
    <w:rsid w:val="00EE6885"/>
    <w:rsid w:val="00F012A8"/>
    <w:rsid w:val="00F1429A"/>
    <w:rsid w:val="00F15FB3"/>
    <w:rsid w:val="00F231B6"/>
    <w:rsid w:val="00F30008"/>
    <w:rsid w:val="00F37AFF"/>
    <w:rsid w:val="00F400B7"/>
    <w:rsid w:val="00F442CB"/>
    <w:rsid w:val="00F51451"/>
    <w:rsid w:val="00F72BCA"/>
    <w:rsid w:val="00F74C7D"/>
    <w:rsid w:val="00F77127"/>
    <w:rsid w:val="00F856DB"/>
    <w:rsid w:val="00F928A9"/>
    <w:rsid w:val="00FA0F98"/>
    <w:rsid w:val="00FA6263"/>
    <w:rsid w:val="00FB08C8"/>
    <w:rsid w:val="00FB3A16"/>
    <w:rsid w:val="00FC1AB4"/>
    <w:rsid w:val="00FE53D3"/>
    <w:rsid w:val="00FE7B0C"/>
    <w:rsid w:val="00FF31C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754C275"/>
  <w15:chartTrackingRefBased/>
  <w15:docId w15:val="{C7B3CB65-D851-4719-9889-C72923D47D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546FF"/>
  </w:style>
  <w:style w:type="paragraph" w:styleId="Heading1">
    <w:name w:val="heading 1"/>
    <w:basedOn w:val="Normal"/>
    <w:next w:val="Normal"/>
    <w:link w:val="Heading1Char"/>
    <w:uiPriority w:val="9"/>
    <w:qFormat/>
    <w:rsid w:val="00984423"/>
    <w:pPr>
      <w:keepNext/>
      <w:keepLines/>
      <w:spacing w:before="120" w:after="200" w:line="240" w:lineRule="auto"/>
      <w:ind w:right="90"/>
      <w:outlineLvl w:val="0"/>
    </w:pPr>
    <w:rPr>
      <w:rFonts w:asciiTheme="minorBidi" w:eastAsiaTheme="majorEastAsia" w:hAnsiTheme="minorBidi"/>
      <w:b/>
      <w:color w:val="326D92"/>
      <w:sz w:val="44"/>
      <w:szCs w:val="44"/>
    </w:rPr>
  </w:style>
  <w:style w:type="paragraph" w:styleId="Heading2">
    <w:name w:val="heading 2"/>
    <w:basedOn w:val="Normal"/>
    <w:next w:val="Normal"/>
    <w:link w:val="Heading2Char"/>
    <w:uiPriority w:val="9"/>
    <w:unhideWhenUsed/>
    <w:qFormat/>
    <w:rsid w:val="006E158E"/>
    <w:pPr>
      <w:keepNext/>
      <w:keepLines/>
      <w:numPr>
        <w:numId w:val="8"/>
      </w:numPr>
      <w:tabs>
        <w:tab w:val="right" w:pos="9360"/>
      </w:tabs>
      <w:spacing w:before="240" w:after="240"/>
      <w:ind w:left="540" w:hanging="540"/>
      <w:outlineLvl w:val="1"/>
    </w:pPr>
    <w:rPr>
      <w:rFonts w:asciiTheme="minorBidi" w:eastAsiaTheme="majorEastAsia" w:hAnsiTheme="minorBidi"/>
      <w:b/>
      <w:bCs/>
      <w:color w:val="326D92"/>
      <w:sz w:val="32"/>
      <w:szCs w:val="32"/>
    </w:rPr>
  </w:style>
  <w:style w:type="paragraph" w:styleId="Heading3">
    <w:name w:val="heading 3"/>
    <w:basedOn w:val="Normal"/>
    <w:next w:val="Normal"/>
    <w:link w:val="Heading3Char"/>
    <w:uiPriority w:val="9"/>
    <w:unhideWhenUsed/>
    <w:qFormat/>
    <w:rsid w:val="00A17939"/>
    <w:pPr>
      <w:keepNext/>
      <w:keepLines/>
      <w:numPr>
        <w:ilvl w:val="1"/>
        <w:numId w:val="8"/>
      </w:numPr>
      <w:tabs>
        <w:tab w:val="right" w:pos="9360"/>
      </w:tabs>
      <w:spacing w:before="240" w:after="120"/>
      <w:ind w:left="540" w:hanging="540"/>
      <w:outlineLvl w:val="2"/>
    </w:pPr>
    <w:rPr>
      <w:rFonts w:asciiTheme="minorBidi" w:hAnsiTheme="minorBidi"/>
      <w:b/>
      <w:bCs/>
      <w:color w:val="000000" w:themeColor="text1"/>
      <w:sz w:val="24"/>
      <w:szCs w:val="24"/>
    </w:rPr>
  </w:style>
  <w:style w:type="paragraph" w:styleId="Heading4">
    <w:name w:val="heading 4"/>
    <w:basedOn w:val="Normal"/>
    <w:next w:val="Normal"/>
    <w:link w:val="Heading4Char"/>
    <w:uiPriority w:val="9"/>
    <w:unhideWhenUsed/>
    <w:qFormat/>
    <w:rsid w:val="00644039"/>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84423"/>
    <w:rPr>
      <w:rFonts w:asciiTheme="minorBidi" w:eastAsiaTheme="majorEastAsia" w:hAnsiTheme="minorBidi"/>
      <w:b/>
      <w:color w:val="326D92"/>
      <w:sz w:val="44"/>
      <w:szCs w:val="44"/>
    </w:rPr>
  </w:style>
  <w:style w:type="table" w:styleId="TableGridLight">
    <w:name w:val="Grid Table Light"/>
    <w:basedOn w:val="TableNormal"/>
    <w:uiPriority w:val="40"/>
    <w:rsid w:val="005E1D4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CommentReference">
    <w:name w:val="annotation reference"/>
    <w:basedOn w:val="DefaultParagraphFont"/>
    <w:uiPriority w:val="99"/>
    <w:semiHidden/>
    <w:unhideWhenUsed/>
    <w:rsid w:val="005E1D42"/>
    <w:rPr>
      <w:sz w:val="16"/>
      <w:szCs w:val="16"/>
    </w:rPr>
  </w:style>
  <w:style w:type="paragraph" w:styleId="CommentText">
    <w:name w:val="annotation text"/>
    <w:basedOn w:val="Normal"/>
    <w:link w:val="CommentTextChar"/>
    <w:uiPriority w:val="99"/>
    <w:unhideWhenUsed/>
    <w:rsid w:val="005E1D42"/>
    <w:pPr>
      <w:spacing w:line="240" w:lineRule="auto"/>
    </w:pPr>
    <w:rPr>
      <w:sz w:val="20"/>
      <w:szCs w:val="20"/>
    </w:rPr>
  </w:style>
  <w:style w:type="character" w:customStyle="1" w:styleId="CommentTextChar">
    <w:name w:val="Comment Text Char"/>
    <w:basedOn w:val="DefaultParagraphFont"/>
    <w:link w:val="CommentText"/>
    <w:uiPriority w:val="99"/>
    <w:rsid w:val="005E1D42"/>
    <w:rPr>
      <w:sz w:val="20"/>
      <w:szCs w:val="20"/>
    </w:rPr>
  </w:style>
  <w:style w:type="paragraph" w:styleId="CommentSubject">
    <w:name w:val="annotation subject"/>
    <w:basedOn w:val="CommentText"/>
    <w:next w:val="CommentText"/>
    <w:link w:val="CommentSubjectChar"/>
    <w:uiPriority w:val="99"/>
    <w:semiHidden/>
    <w:unhideWhenUsed/>
    <w:rsid w:val="005E1D42"/>
    <w:rPr>
      <w:b/>
      <w:bCs/>
    </w:rPr>
  </w:style>
  <w:style w:type="character" w:customStyle="1" w:styleId="CommentSubjectChar">
    <w:name w:val="Comment Subject Char"/>
    <w:basedOn w:val="CommentTextChar"/>
    <w:link w:val="CommentSubject"/>
    <w:uiPriority w:val="99"/>
    <w:semiHidden/>
    <w:rsid w:val="005E1D42"/>
    <w:rPr>
      <w:b/>
      <w:bCs/>
      <w:sz w:val="20"/>
      <w:szCs w:val="20"/>
    </w:rPr>
  </w:style>
  <w:style w:type="paragraph" w:styleId="BalloonText">
    <w:name w:val="Balloon Text"/>
    <w:basedOn w:val="Normal"/>
    <w:link w:val="BalloonTextChar"/>
    <w:uiPriority w:val="99"/>
    <w:semiHidden/>
    <w:unhideWhenUsed/>
    <w:rsid w:val="005E1D4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1D42"/>
    <w:rPr>
      <w:rFonts w:ascii="Segoe UI" w:hAnsi="Segoe UI" w:cs="Segoe UI"/>
      <w:sz w:val="18"/>
      <w:szCs w:val="18"/>
    </w:rPr>
  </w:style>
  <w:style w:type="paragraph" w:customStyle="1" w:styleId="NormalSS">
    <w:name w:val="NormalSS"/>
    <w:basedOn w:val="Normal"/>
    <w:qFormat/>
    <w:rsid w:val="00E517F4"/>
    <w:pPr>
      <w:spacing w:after="240" w:line="240" w:lineRule="auto"/>
      <w:ind w:firstLine="432"/>
    </w:pPr>
    <w:rPr>
      <w:rFonts w:ascii="Times New Roman" w:eastAsia="Times New Roman" w:hAnsi="Times New Roman" w:cs="Times New Roman"/>
      <w:sz w:val="24"/>
      <w:szCs w:val="20"/>
    </w:rPr>
  </w:style>
  <w:style w:type="paragraph" w:customStyle="1" w:styleId="H3Alpha">
    <w:name w:val="H3_Alpha"/>
    <w:basedOn w:val="Heading2"/>
    <w:next w:val="NormalSS"/>
    <w:link w:val="H3AlphaChar"/>
    <w:qFormat/>
    <w:rsid w:val="009A17B1"/>
    <w:pPr>
      <w:keepLines w:val="0"/>
      <w:tabs>
        <w:tab w:val="left" w:pos="432"/>
      </w:tabs>
      <w:spacing w:before="0" w:after="120" w:line="240" w:lineRule="auto"/>
      <w:ind w:left="432" w:hanging="432"/>
      <w:outlineLvl w:val="2"/>
    </w:pPr>
    <w:rPr>
      <w:rFonts w:ascii="Arial Black" w:eastAsia="Times New Roman" w:hAnsi="Arial Black" w:cs="Times New Roman"/>
      <w:szCs w:val="20"/>
    </w:rPr>
  </w:style>
  <w:style w:type="character" w:customStyle="1" w:styleId="H3AlphaChar">
    <w:name w:val="H3_Alpha Char"/>
    <w:basedOn w:val="Heading2Char"/>
    <w:link w:val="H3Alpha"/>
    <w:rsid w:val="009A17B1"/>
    <w:rPr>
      <w:rFonts w:ascii="Arial Black" w:eastAsia="Times New Roman" w:hAnsi="Arial Black" w:cs="Times New Roman"/>
      <w:b/>
      <w:bCs/>
      <w:color w:val="2E74B5" w:themeColor="accent1" w:themeShade="BF"/>
      <w:sz w:val="26"/>
      <w:szCs w:val="20"/>
    </w:rPr>
  </w:style>
  <w:style w:type="paragraph" w:customStyle="1" w:styleId="Bullet">
    <w:name w:val="Bullet"/>
    <w:basedOn w:val="Normal"/>
    <w:qFormat/>
    <w:rsid w:val="009A17B1"/>
    <w:pPr>
      <w:numPr>
        <w:numId w:val="1"/>
      </w:numPr>
      <w:tabs>
        <w:tab w:val="left" w:pos="432"/>
      </w:tabs>
      <w:spacing w:after="120" w:line="240" w:lineRule="auto"/>
      <w:ind w:left="432" w:hanging="432"/>
    </w:pPr>
    <w:rPr>
      <w:rFonts w:ascii="Times New Roman" w:eastAsia="Times New Roman" w:hAnsi="Times New Roman" w:cs="Times New Roman"/>
      <w:sz w:val="24"/>
      <w:szCs w:val="20"/>
    </w:rPr>
  </w:style>
  <w:style w:type="character" w:customStyle="1" w:styleId="Heading2Char">
    <w:name w:val="Heading 2 Char"/>
    <w:basedOn w:val="DefaultParagraphFont"/>
    <w:link w:val="Heading2"/>
    <w:uiPriority w:val="9"/>
    <w:rsid w:val="006E158E"/>
    <w:rPr>
      <w:rFonts w:asciiTheme="minorBidi" w:eastAsiaTheme="majorEastAsia" w:hAnsiTheme="minorBidi"/>
      <w:b/>
      <w:bCs/>
      <w:color w:val="326D92"/>
      <w:sz w:val="32"/>
      <w:szCs w:val="32"/>
    </w:rPr>
  </w:style>
  <w:style w:type="table" w:styleId="LightList">
    <w:name w:val="Light List"/>
    <w:basedOn w:val="TableNormal"/>
    <w:uiPriority w:val="61"/>
    <w:rsid w:val="003104DE"/>
    <w:pPr>
      <w:spacing w:after="0" w:line="240" w:lineRule="auto"/>
    </w:pPr>
    <w:rPr>
      <w:rFonts w:eastAsiaTheme="minorEastAsia"/>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Hyperlink">
    <w:name w:val="Hyperlink"/>
    <w:basedOn w:val="DefaultParagraphFont"/>
    <w:uiPriority w:val="99"/>
    <w:unhideWhenUsed/>
    <w:rsid w:val="00D40FF6"/>
    <w:rPr>
      <w:color w:val="0563C1" w:themeColor="hyperlink"/>
      <w:u w:val="single"/>
    </w:rPr>
  </w:style>
  <w:style w:type="paragraph" w:styleId="FootnoteText">
    <w:name w:val="footnote text"/>
    <w:basedOn w:val="Normal"/>
    <w:link w:val="FootnoteTextChar"/>
    <w:uiPriority w:val="99"/>
    <w:unhideWhenUsed/>
    <w:rsid w:val="00D40FF6"/>
    <w:pPr>
      <w:spacing w:after="0" w:line="240" w:lineRule="auto"/>
    </w:pPr>
    <w:rPr>
      <w:rFonts w:eastAsiaTheme="minorEastAsia" w:cs="Times New Roman"/>
      <w:sz w:val="20"/>
      <w:szCs w:val="20"/>
    </w:rPr>
  </w:style>
  <w:style w:type="character" w:customStyle="1" w:styleId="FootnoteTextChar">
    <w:name w:val="Footnote Text Char"/>
    <w:basedOn w:val="DefaultParagraphFont"/>
    <w:link w:val="FootnoteText"/>
    <w:uiPriority w:val="99"/>
    <w:rsid w:val="00D40FF6"/>
    <w:rPr>
      <w:rFonts w:eastAsiaTheme="minorEastAsia" w:cs="Times New Roman"/>
      <w:sz w:val="20"/>
      <w:szCs w:val="20"/>
    </w:rPr>
  </w:style>
  <w:style w:type="character" w:styleId="FootnoteReference">
    <w:name w:val="footnote reference"/>
    <w:basedOn w:val="DefaultParagraphFont"/>
    <w:uiPriority w:val="99"/>
    <w:semiHidden/>
    <w:unhideWhenUsed/>
    <w:rsid w:val="00D40FF6"/>
    <w:rPr>
      <w:vertAlign w:val="superscript"/>
    </w:rPr>
  </w:style>
  <w:style w:type="paragraph" w:customStyle="1" w:styleId="NormalSScontinued">
    <w:name w:val="NormalSS (continued)"/>
    <w:basedOn w:val="NormalSS"/>
    <w:next w:val="NormalSS"/>
    <w:qFormat/>
    <w:rsid w:val="00644039"/>
    <w:pPr>
      <w:ind w:firstLine="0"/>
    </w:pPr>
  </w:style>
  <w:style w:type="paragraph" w:customStyle="1" w:styleId="H5Lower">
    <w:name w:val="H5_Lower"/>
    <w:basedOn w:val="Heading4"/>
    <w:next w:val="NormalSS"/>
    <w:link w:val="H5LowerChar"/>
    <w:qFormat/>
    <w:rsid w:val="00644039"/>
    <w:pPr>
      <w:keepLines w:val="0"/>
      <w:tabs>
        <w:tab w:val="left" w:pos="432"/>
      </w:tabs>
      <w:spacing w:before="0" w:after="120" w:line="240" w:lineRule="auto"/>
      <w:ind w:left="432" w:hanging="432"/>
      <w:outlineLvl w:val="4"/>
    </w:pPr>
    <w:rPr>
      <w:rFonts w:ascii="Times New Roman" w:eastAsia="Times New Roman" w:hAnsi="Times New Roman" w:cs="Times New Roman"/>
      <w:b/>
      <w:i w:val="0"/>
      <w:iCs w:val="0"/>
      <w:sz w:val="24"/>
      <w:szCs w:val="20"/>
    </w:rPr>
  </w:style>
  <w:style w:type="character" w:customStyle="1" w:styleId="H5LowerChar">
    <w:name w:val="H5_Lower Char"/>
    <w:basedOn w:val="Heading4Char"/>
    <w:link w:val="H5Lower"/>
    <w:rsid w:val="00644039"/>
    <w:rPr>
      <w:rFonts w:ascii="Times New Roman" w:eastAsia="Times New Roman" w:hAnsi="Times New Roman" w:cs="Times New Roman"/>
      <w:b/>
      <w:i w:val="0"/>
      <w:iCs w:val="0"/>
      <w:color w:val="2E74B5" w:themeColor="accent1" w:themeShade="BF"/>
      <w:sz w:val="24"/>
      <w:szCs w:val="20"/>
    </w:rPr>
  </w:style>
  <w:style w:type="character" w:customStyle="1" w:styleId="Heading4Char">
    <w:name w:val="Heading 4 Char"/>
    <w:basedOn w:val="DefaultParagraphFont"/>
    <w:link w:val="Heading4"/>
    <w:uiPriority w:val="9"/>
    <w:rsid w:val="00644039"/>
    <w:rPr>
      <w:rFonts w:asciiTheme="majorHAnsi" w:eastAsiaTheme="majorEastAsia" w:hAnsiTheme="majorHAnsi" w:cstheme="majorBidi"/>
      <w:i/>
      <w:iCs/>
      <w:color w:val="2E74B5" w:themeColor="accent1" w:themeShade="BF"/>
    </w:rPr>
  </w:style>
  <w:style w:type="table" w:styleId="TableGrid">
    <w:name w:val="Table Grid"/>
    <w:basedOn w:val="TableNormal"/>
    <w:uiPriority w:val="59"/>
    <w:rsid w:val="006440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54AF9"/>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5B3D4F"/>
    <w:pPr>
      <w:spacing w:after="0" w:line="240" w:lineRule="auto"/>
    </w:pPr>
  </w:style>
  <w:style w:type="paragraph" w:customStyle="1" w:styleId="Pa13">
    <w:name w:val="Pa13"/>
    <w:basedOn w:val="Normal"/>
    <w:next w:val="Normal"/>
    <w:uiPriority w:val="99"/>
    <w:rsid w:val="00DF0EFA"/>
    <w:pPr>
      <w:autoSpaceDE w:val="0"/>
      <w:autoSpaceDN w:val="0"/>
      <w:adjustRightInd w:val="0"/>
      <w:spacing w:after="0" w:line="191" w:lineRule="atLeast"/>
    </w:pPr>
    <w:rPr>
      <w:rFonts w:ascii="Adobe Caslon Pro" w:hAnsi="Adobe Caslon Pro"/>
      <w:sz w:val="24"/>
      <w:szCs w:val="24"/>
    </w:rPr>
  </w:style>
  <w:style w:type="paragraph" w:customStyle="1" w:styleId="Default">
    <w:name w:val="Default"/>
    <w:rsid w:val="005F28A1"/>
    <w:pPr>
      <w:autoSpaceDE w:val="0"/>
      <w:autoSpaceDN w:val="0"/>
      <w:adjustRightInd w:val="0"/>
      <w:spacing w:after="0" w:line="240" w:lineRule="auto"/>
    </w:pPr>
    <w:rPr>
      <w:rFonts w:ascii="Adobe Caslon Pro" w:hAnsi="Adobe Caslon Pro" w:cs="Adobe Caslon Pro"/>
      <w:color w:val="000000"/>
      <w:sz w:val="24"/>
      <w:szCs w:val="24"/>
    </w:rPr>
  </w:style>
  <w:style w:type="table" w:customStyle="1" w:styleId="LightList1">
    <w:name w:val="Light List1"/>
    <w:basedOn w:val="TableNormal"/>
    <w:next w:val="LightList"/>
    <w:uiPriority w:val="61"/>
    <w:rsid w:val="00586531"/>
    <w:pPr>
      <w:spacing w:after="0" w:line="240" w:lineRule="auto"/>
    </w:pPr>
    <w:rPr>
      <w:rFonts w:eastAsiaTheme="minorEastAsia"/>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Header">
    <w:name w:val="header"/>
    <w:basedOn w:val="Normal"/>
    <w:link w:val="HeaderChar"/>
    <w:uiPriority w:val="99"/>
    <w:unhideWhenUsed/>
    <w:rsid w:val="00771B6E"/>
    <w:pPr>
      <w:tabs>
        <w:tab w:val="center" w:pos="4680"/>
        <w:tab w:val="right" w:pos="9360"/>
      </w:tabs>
      <w:spacing w:after="0" w:line="240" w:lineRule="auto"/>
    </w:pPr>
  </w:style>
  <w:style w:type="character" w:customStyle="1" w:styleId="HeaderChar">
    <w:name w:val="Header Char"/>
    <w:basedOn w:val="DefaultParagraphFont"/>
    <w:link w:val="Header"/>
    <w:uiPriority w:val="99"/>
    <w:rsid w:val="00771B6E"/>
  </w:style>
  <w:style w:type="paragraph" w:styleId="Footer">
    <w:name w:val="footer"/>
    <w:basedOn w:val="Normal"/>
    <w:link w:val="FooterChar"/>
    <w:uiPriority w:val="99"/>
    <w:unhideWhenUsed/>
    <w:rsid w:val="00771B6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71B6E"/>
  </w:style>
  <w:style w:type="character" w:styleId="PageNumber">
    <w:name w:val="page number"/>
    <w:basedOn w:val="DefaultParagraphFont"/>
    <w:uiPriority w:val="99"/>
    <w:semiHidden/>
    <w:unhideWhenUsed/>
    <w:rsid w:val="006C40CD"/>
  </w:style>
  <w:style w:type="paragraph" w:customStyle="1" w:styleId="Heading2ShadedBox">
    <w:name w:val="Heading 2 Shaded Box"/>
    <w:basedOn w:val="Heading2"/>
    <w:qFormat/>
    <w:rsid w:val="00A33C81"/>
    <w:pPr>
      <w:numPr>
        <w:numId w:val="0"/>
      </w:numPr>
      <w:pBdr>
        <w:top w:val="single" w:sz="6" w:space="6" w:color="326D92"/>
        <w:left w:val="single" w:sz="6" w:space="4" w:color="326D92"/>
        <w:bottom w:val="single" w:sz="6" w:space="6" w:color="326D92"/>
        <w:right w:val="single" w:sz="6" w:space="4" w:color="326D92"/>
      </w:pBdr>
      <w:shd w:val="clear" w:color="auto" w:fill="DEEBF7"/>
      <w:spacing w:before="0" w:after="120"/>
      <w:jc w:val="center"/>
    </w:pPr>
    <w:rPr>
      <w:color w:val="000000" w:themeColor="text1"/>
      <w:sz w:val="24"/>
      <w:szCs w:val="24"/>
    </w:rPr>
  </w:style>
  <w:style w:type="character" w:styleId="PlaceholderText">
    <w:name w:val="Placeholder Text"/>
    <w:basedOn w:val="DefaultParagraphFont"/>
    <w:uiPriority w:val="99"/>
    <w:semiHidden/>
    <w:rsid w:val="00A33C81"/>
    <w:rPr>
      <w:color w:val="808080"/>
    </w:rPr>
  </w:style>
  <w:style w:type="paragraph" w:styleId="Caption">
    <w:name w:val="caption"/>
    <w:basedOn w:val="Normal"/>
    <w:next w:val="Normal"/>
    <w:uiPriority w:val="35"/>
    <w:unhideWhenUsed/>
    <w:qFormat/>
    <w:rsid w:val="00EE2B1D"/>
    <w:pPr>
      <w:keepNext/>
      <w:keepLines/>
      <w:spacing w:before="240" w:after="200" w:line="240" w:lineRule="auto"/>
    </w:pPr>
    <w:rPr>
      <w:rFonts w:asciiTheme="minorBidi" w:hAnsiTheme="minorBidi"/>
      <w:b/>
      <w:bCs/>
      <w:color w:val="000000" w:themeColor="text1"/>
      <w:sz w:val="24"/>
      <w:szCs w:val="24"/>
    </w:rPr>
  </w:style>
  <w:style w:type="table" w:customStyle="1" w:styleId="Style1">
    <w:name w:val="Style1"/>
    <w:basedOn w:val="TableNormal"/>
    <w:uiPriority w:val="99"/>
    <w:rsid w:val="00A33C81"/>
    <w:pPr>
      <w:spacing w:after="0" w:line="240" w:lineRule="auto"/>
    </w:pPr>
    <w:tblPr/>
  </w:style>
  <w:style w:type="paragraph" w:customStyle="1" w:styleId="ShadedBox">
    <w:name w:val="Shaded Box"/>
    <w:basedOn w:val="Normal"/>
    <w:qFormat/>
    <w:rsid w:val="00CC56D8"/>
    <w:pPr>
      <w:pBdr>
        <w:top w:val="single" w:sz="6" w:space="6" w:color="326D92"/>
        <w:left w:val="single" w:sz="6" w:space="4" w:color="326D92"/>
        <w:bottom w:val="single" w:sz="6" w:space="6" w:color="326D92"/>
        <w:right w:val="single" w:sz="6" w:space="4" w:color="326D92"/>
      </w:pBdr>
      <w:shd w:val="clear" w:color="auto" w:fill="DEEBF7"/>
      <w:spacing w:after="240" w:line="240" w:lineRule="auto"/>
      <w:contextualSpacing/>
    </w:pPr>
    <w:rPr>
      <w:rFonts w:ascii="Arial" w:hAnsi="Arial" w:cs="Arial"/>
      <w:sz w:val="20"/>
      <w:szCs w:val="20"/>
    </w:rPr>
  </w:style>
  <w:style w:type="character" w:customStyle="1" w:styleId="Heading3Char">
    <w:name w:val="Heading 3 Char"/>
    <w:basedOn w:val="DefaultParagraphFont"/>
    <w:link w:val="Heading3"/>
    <w:uiPriority w:val="9"/>
    <w:rsid w:val="00A17939"/>
    <w:rPr>
      <w:rFonts w:asciiTheme="minorBidi" w:hAnsiTheme="minorBidi"/>
      <w:b/>
      <w:bCs/>
      <w:color w:val="000000" w:themeColor="text1"/>
      <w:sz w:val="24"/>
      <w:szCs w:val="24"/>
    </w:rPr>
  </w:style>
  <w:style w:type="paragraph" w:customStyle="1" w:styleId="Heading3ShadedBox">
    <w:name w:val="Heading 3 Shaded Box"/>
    <w:basedOn w:val="Heading3"/>
    <w:qFormat/>
    <w:rsid w:val="00E15CBD"/>
    <w:pPr>
      <w:numPr>
        <w:ilvl w:val="0"/>
        <w:numId w:val="0"/>
      </w:numPr>
      <w:pBdr>
        <w:top w:val="single" w:sz="6" w:space="6" w:color="326D92"/>
        <w:left w:val="single" w:sz="6" w:space="4" w:color="326D92"/>
        <w:bottom w:val="single" w:sz="6" w:space="6" w:color="326D92"/>
        <w:right w:val="single" w:sz="6" w:space="4" w:color="326D92"/>
      </w:pBdr>
      <w:shd w:val="clear" w:color="auto" w:fill="DEEBF7"/>
      <w:jc w:val="center"/>
    </w:pPr>
    <w:rPr>
      <w:sz w:val="22"/>
      <w:szCs w:val="22"/>
    </w:rPr>
  </w:style>
  <w:style w:type="paragraph" w:styleId="ListParagraph">
    <w:name w:val="List Paragraph"/>
    <w:basedOn w:val="Normal"/>
    <w:uiPriority w:val="34"/>
    <w:qFormat/>
    <w:rsid w:val="00E15CBD"/>
    <w:pPr>
      <w:ind w:left="720"/>
      <w:contextualSpacing/>
    </w:pPr>
  </w:style>
  <w:style w:type="paragraph" w:customStyle="1" w:styleId="ListParagraphShadedBox">
    <w:name w:val="List Paragraph Shaded Box"/>
    <w:basedOn w:val="ListParagraph"/>
    <w:qFormat/>
    <w:rsid w:val="00E15CBD"/>
    <w:pPr>
      <w:numPr>
        <w:numId w:val="7"/>
      </w:numPr>
      <w:pBdr>
        <w:top w:val="single" w:sz="6" w:space="6" w:color="326D92"/>
        <w:left w:val="single" w:sz="6" w:space="4" w:color="326D92"/>
        <w:bottom w:val="single" w:sz="6" w:space="6" w:color="326D92"/>
        <w:right w:val="single" w:sz="6" w:space="4" w:color="326D92"/>
      </w:pBdr>
      <w:shd w:val="clear" w:color="auto" w:fill="DEEBF7"/>
      <w:spacing w:line="240" w:lineRule="auto"/>
      <w:ind w:left="274" w:hanging="274"/>
    </w:pPr>
    <w:rPr>
      <w:rFonts w:asciiTheme="minorBidi" w:hAnsiTheme="minorBidi"/>
      <w:sz w:val="20"/>
      <w:szCs w:val="20"/>
    </w:rPr>
  </w:style>
  <w:style w:type="paragraph" w:customStyle="1" w:styleId="Question">
    <w:name w:val="Question"/>
    <w:basedOn w:val="NormalSScontinued"/>
    <w:qFormat/>
    <w:rsid w:val="009F1062"/>
    <w:pPr>
      <w:keepNext/>
      <w:keepLines/>
      <w:numPr>
        <w:ilvl w:val="4"/>
        <w:numId w:val="8"/>
      </w:numPr>
      <w:spacing w:before="240"/>
      <w:ind w:left="360"/>
    </w:pPr>
    <w:rPr>
      <w:rFonts w:ascii="Arial" w:eastAsiaTheme="minorHAnsi" w:hAnsi="Arial" w:cs="Arial"/>
      <w:szCs w:val="24"/>
    </w:rPr>
  </w:style>
  <w:style w:type="paragraph" w:customStyle="1" w:styleId="Answer">
    <w:name w:val="Answer"/>
    <w:basedOn w:val="NormalSS"/>
    <w:qFormat/>
    <w:rsid w:val="00651EB2"/>
    <w:pPr>
      <w:pBdr>
        <w:top w:val="single" w:sz="6" w:space="6" w:color="auto"/>
        <w:left w:val="single" w:sz="6" w:space="0" w:color="auto"/>
        <w:bottom w:val="single" w:sz="6" w:space="6" w:color="auto"/>
        <w:right w:val="single" w:sz="6" w:space="6" w:color="auto"/>
      </w:pBdr>
      <w:tabs>
        <w:tab w:val="left" w:pos="8640"/>
      </w:tabs>
      <w:spacing w:after="0"/>
      <w:ind w:left="90" w:right="270" w:firstLine="180"/>
    </w:pPr>
    <w:rPr>
      <w:rFonts w:eastAsiaTheme="minorHAnsi"/>
    </w:rPr>
  </w:style>
  <w:style w:type="paragraph" w:customStyle="1" w:styleId="Body">
    <w:name w:val="Body"/>
    <w:basedOn w:val="Normal"/>
    <w:qFormat/>
    <w:rsid w:val="0005234D"/>
    <w:rPr>
      <w:rFonts w:asciiTheme="minorBidi" w:hAnsiTheme="minorBidi"/>
      <w:sz w:val="24"/>
      <w:szCs w:val="24"/>
    </w:rPr>
  </w:style>
  <w:style w:type="paragraph" w:styleId="NoSpacing">
    <w:name w:val="No Spacing"/>
    <w:uiPriority w:val="1"/>
    <w:qFormat/>
    <w:rsid w:val="00EE2B1D"/>
    <w:pPr>
      <w:spacing w:after="0" w:line="240" w:lineRule="auto"/>
    </w:pPr>
    <w:rPr>
      <w:rFonts w:asciiTheme="minorBidi" w:hAnsiTheme="minorBidi"/>
    </w:rPr>
  </w:style>
  <w:style w:type="paragraph" w:customStyle="1" w:styleId="Heading4Shaded">
    <w:name w:val="Heading 4 Shaded"/>
    <w:basedOn w:val="Heading4"/>
    <w:qFormat/>
    <w:rsid w:val="003F736F"/>
    <w:pPr>
      <w:pBdr>
        <w:top w:val="single" w:sz="6" w:space="1" w:color="2E74B5" w:themeColor="accent1" w:themeShade="BF"/>
        <w:left w:val="single" w:sz="6" w:space="4" w:color="2E74B5" w:themeColor="accent1" w:themeShade="BF"/>
        <w:bottom w:val="single" w:sz="6" w:space="1" w:color="2E74B5" w:themeColor="accent1" w:themeShade="BF"/>
        <w:right w:val="single" w:sz="6" w:space="4" w:color="2E74B5" w:themeColor="accent1" w:themeShade="BF"/>
      </w:pBdr>
      <w:shd w:val="clear" w:color="auto" w:fill="DEEAF6" w:themeFill="accent1" w:themeFillTint="33"/>
      <w:spacing w:before="120" w:after="120"/>
      <w:jc w:val="center"/>
    </w:pPr>
    <w:rPr>
      <w:rFonts w:asciiTheme="minorBidi" w:hAnsiTheme="minorBidi" w:cstheme="minorBidi"/>
      <w:b/>
      <w:bCs/>
      <w:i w:val="0"/>
      <w:iCs w:val="0"/>
      <w:color w:val="000000" w:themeColor="text1"/>
    </w:rPr>
  </w:style>
  <w:style w:type="paragraph" w:styleId="TOC1">
    <w:name w:val="toc 1"/>
    <w:basedOn w:val="Normal"/>
    <w:next w:val="Normal"/>
    <w:autoRedefine/>
    <w:uiPriority w:val="39"/>
    <w:unhideWhenUsed/>
    <w:rsid w:val="00DB53C6"/>
    <w:pPr>
      <w:tabs>
        <w:tab w:val="left" w:pos="440"/>
        <w:tab w:val="right" w:leader="dot" w:pos="9350"/>
      </w:tabs>
      <w:spacing w:after="0"/>
    </w:pPr>
    <w:rPr>
      <w:rFonts w:asciiTheme="minorBidi" w:hAnsiTheme="minorBidi"/>
      <w:noProof/>
      <w:color w:val="326D92"/>
      <w:sz w:val="20"/>
      <w:szCs w:val="20"/>
    </w:rPr>
  </w:style>
  <w:style w:type="paragraph" w:styleId="TOC2">
    <w:name w:val="toc 2"/>
    <w:basedOn w:val="Normal"/>
    <w:next w:val="Normal"/>
    <w:autoRedefine/>
    <w:uiPriority w:val="39"/>
    <w:unhideWhenUsed/>
    <w:rsid w:val="00DB53C6"/>
    <w:pPr>
      <w:spacing w:after="100"/>
      <w:ind w:left="220"/>
    </w:pPr>
  </w:style>
  <w:style w:type="paragraph" w:customStyle="1" w:styleId="Heading2NoNumbering">
    <w:name w:val="Heading 2 No Numbering"/>
    <w:basedOn w:val="Heading2"/>
    <w:qFormat/>
    <w:rsid w:val="00DB53C6"/>
    <w:pPr>
      <w:numPr>
        <w:numId w:val="0"/>
      </w:numPr>
    </w:pPr>
  </w:style>
  <w:style w:type="paragraph" w:customStyle="1" w:styleId="Icon">
    <w:name w:val="Icon"/>
    <w:basedOn w:val="Body"/>
    <w:qFormat/>
    <w:rsid w:val="006C6357"/>
    <w:pPr>
      <w:keepNext/>
      <w:keepLines/>
      <w:spacing w:before="120" w:after="1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7875093">
      <w:bodyDiv w:val="1"/>
      <w:marLeft w:val="0"/>
      <w:marRight w:val="0"/>
      <w:marTop w:val="0"/>
      <w:marBottom w:val="0"/>
      <w:divBdr>
        <w:top w:val="none" w:sz="0" w:space="0" w:color="auto"/>
        <w:left w:val="none" w:sz="0" w:space="0" w:color="auto"/>
        <w:bottom w:val="none" w:sz="0" w:space="0" w:color="auto"/>
        <w:right w:val="none" w:sz="0" w:space="0" w:color="auto"/>
      </w:divBdr>
    </w:div>
    <w:div w:id="882668262">
      <w:bodyDiv w:val="1"/>
      <w:marLeft w:val="0"/>
      <w:marRight w:val="0"/>
      <w:marTop w:val="0"/>
      <w:marBottom w:val="0"/>
      <w:divBdr>
        <w:top w:val="none" w:sz="0" w:space="0" w:color="auto"/>
        <w:left w:val="none" w:sz="0" w:space="0" w:color="auto"/>
        <w:bottom w:val="none" w:sz="0" w:space="0" w:color="auto"/>
        <w:right w:val="none" w:sz="0" w:space="0" w:color="auto"/>
      </w:divBdr>
    </w:div>
    <w:div w:id="11873320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hyperlink" Target="http://www.mathematica-mpr.com/our-publications-and-findings/publications/using-a-road-test-to-improve-human-services-programs-practice-brief" TargetMode="External"/><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7.png"/><Relationship Id="rId22"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3" Type="http://schemas.openxmlformats.org/officeDocument/2006/relationships/hyperlink" Target="http://www.mathematica-mpr.com/our-publications-and-findings/publications/using-a-road-test-to-improve-human-services-programs-practice-brief" TargetMode="External"/><Relationship Id="rId2" Type="http://schemas.openxmlformats.org/officeDocument/2006/relationships/hyperlink" Target="http://www.mathematica-mpr.com/our-publications-and-findings/publications/using-a-road-test-to-improve-human-services-programs-practice-brief" TargetMode="External"/><Relationship Id="rId1" Type="http://schemas.openxmlformats.org/officeDocument/2006/relationships/hyperlink" Target="http://www.mathematica-mpr.com/our-publications-and-findings/publications/learn-innovate-improve-li2-enhancing-programs-and-improving-lives" TargetMode="External"/><Relationship Id="rId5" Type="http://schemas.openxmlformats.org/officeDocument/2006/relationships/hyperlink" Target="http://www.mathematica-mpr.com/our-publications-and-findings/publications/using-a-road-test-to-improve-human-services-programs-practice-brief" TargetMode="External"/><Relationship Id="rId4" Type="http://schemas.openxmlformats.org/officeDocument/2006/relationships/hyperlink" Target="http://www.mathematica-mpr.com/our-publications-and-findings/publications/using-a-road-test-to-improve-human-services-programs-practice-brief"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General"/>
          <w:gallery w:val="placeholder"/>
        </w:category>
        <w:types>
          <w:type w:val="bbPlcHdr"/>
        </w:types>
        <w:behaviors>
          <w:behavior w:val="content"/>
        </w:behaviors>
        <w:guid w:val="{B3E24CCF-4D7F-440F-9819-6647967C214F}"/>
      </w:docPartPr>
      <w:docPartBody>
        <w:p w:rsidR="0055296C" w:rsidRDefault="0055296C">
          <w:r w:rsidRPr="005F51E7">
            <w:rPr>
              <w:rStyle w:val="PlaceholderText"/>
            </w:rPr>
            <w:t>Click or tap here to enter text.</w:t>
          </w:r>
        </w:p>
      </w:docPartBody>
    </w:docPart>
    <w:docPart>
      <w:docPartPr>
        <w:name w:val="3D830BE7AA7640A6B4AE3B573DBF328C"/>
        <w:category>
          <w:name w:val="General"/>
          <w:gallery w:val="placeholder"/>
        </w:category>
        <w:types>
          <w:type w:val="bbPlcHdr"/>
        </w:types>
        <w:behaviors>
          <w:behavior w:val="content"/>
        </w:behaviors>
        <w:guid w:val="{9E58B1FE-B0B9-48E6-825E-0E737FC7D104}"/>
      </w:docPartPr>
      <w:docPartBody>
        <w:p w:rsidR="0055296C" w:rsidRDefault="0055296C" w:rsidP="0055296C">
          <w:pPr>
            <w:pStyle w:val="3D830BE7AA7640A6B4AE3B573DBF328C"/>
          </w:pPr>
          <w:r w:rsidRPr="005F51E7">
            <w:rPr>
              <w:rStyle w:val="PlaceholderText"/>
            </w:rPr>
            <w:t>Click or tap here to enter text.</w:t>
          </w:r>
        </w:p>
      </w:docPartBody>
    </w:docPart>
    <w:docPart>
      <w:docPartPr>
        <w:name w:val="3789D9BB5073475F8A473C6F8DD48F0E"/>
        <w:category>
          <w:name w:val="General"/>
          <w:gallery w:val="placeholder"/>
        </w:category>
        <w:types>
          <w:type w:val="bbPlcHdr"/>
        </w:types>
        <w:behaviors>
          <w:behavior w:val="content"/>
        </w:behaviors>
        <w:guid w:val="{235FC3EF-F285-4B27-8D40-88A3A96858A5}"/>
      </w:docPartPr>
      <w:docPartBody>
        <w:p w:rsidR="0055296C" w:rsidRDefault="0055296C" w:rsidP="0055296C">
          <w:pPr>
            <w:pStyle w:val="3789D9BB5073475F8A473C6F8DD48F0E"/>
          </w:pPr>
          <w:r w:rsidRPr="005F51E7">
            <w:rPr>
              <w:rStyle w:val="PlaceholderText"/>
            </w:rPr>
            <w:t>Click or tap here to enter text.</w:t>
          </w:r>
        </w:p>
      </w:docPartBody>
    </w:docPart>
    <w:docPart>
      <w:docPartPr>
        <w:name w:val="5B0264FF197446A692FD5F8803372177"/>
        <w:category>
          <w:name w:val="General"/>
          <w:gallery w:val="placeholder"/>
        </w:category>
        <w:types>
          <w:type w:val="bbPlcHdr"/>
        </w:types>
        <w:behaviors>
          <w:behavior w:val="content"/>
        </w:behaviors>
        <w:guid w:val="{01D6863A-C623-411D-9B17-CB287A820286}"/>
      </w:docPartPr>
      <w:docPartBody>
        <w:p w:rsidR="0055296C" w:rsidRDefault="0055296C" w:rsidP="0055296C">
          <w:pPr>
            <w:pStyle w:val="5B0264FF197446A692FD5F8803372177"/>
          </w:pPr>
          <w:r w:rsidRPr="005F51E7">
            <w:rPr>
              <w:rStyle w:val="PlaceholderText"/>
            </w:rPr>
            <w:t>Click or tap here to enter text.</w:t>
          </w:r>
        </w:p>
      </w:docPartBody>
    </w:docPart>
    <w:docPart>
      <w:docPartPr>
        <w:name w:val="F2C8F5528C8643A785DC72E0BB53B041"/>
        <w:category>
          <w:name w:val="General"/>
          <w:gallery w:val="placeholder"/>
        </w:category>
        <w:types>
          <w:type w:val="bbPlcHdr"/>
        </w:types>
        <w:behaviors>
          <w:behavior w:val="content"/>
        </w:behaviors>
        <w:guid w:val="{8A34FAEB-45A1-468C-91A7-F2E9FF9805CF}"/>
      </w:docPartPr>
      <w:docPartBody>
        <w:p w:rsidR="0055296C" w:rsidRDefault="0055296C" w:rsidP="0055296C">
          <w:pPr>
            <w:pStyle w:val="F2C8F5528C8643A785DC72E0BB53B041"/>
          </w:pPr>
          <w:r w:rsidRPr="005F51E7">
            <w:rPr>
              <w:rStyle w:val="PlaceholderText"/>
            </w:rPr>
            <w:t>Click or tap here to enter text.</w:t>
          </w:r>
        </w:p>
      </w:docPartBody>
    </w:docPart>
    <w:docPart>
      <w:docPartPr>
        <w:name w:val="327A6BC006A34D5193DCDB961FC48A9A"/>
        <w:category>
          <w:name w:val="General"/>
          <w:gallery w:val="placeholder"/>
        </w:category>
        <w:types>
          <w:type w:val="bbPlcHdr"/>
        </w:types>
        <w:behaviors>
          <w:behavior w:val="content"/>
        </w:behaviors>
        <w:guid w:val="{021582BA-5C9E-45CC-8E34-70D74141FBA3}"/>
      </w:docPartPr>
      <w:docPartBody>
        <w:p w:rsidR="0055296C" w:rsidRDefault="0055296C" w:rsidP="0055296C">
          <w:pPr>
            <w:pStyle w:val="327A6BC006A34D5193DCDB961FC48A9A"/>
          </w:pPr>
          <w:r w:rsidRPr="005F51E7">
            <w:rPr>
              <w:rStyle w:val="PlaceholderText"/>
            </w:rPr>
            <w:t>Click or tap here to enter text.</w:t>
          </w:r>
        </w:p>
      </w:docPartBody>
    </w:docPart>
    <w:docPart>
      <w:docPartPr>
        <w:name w:val="7428EB43C59F4FA3AED434B0CC52F560"/>
        <w:category>
          <w:name w:val="General"/>
          <w:gallery w:val="placeholder"/>
        </w:category>
        <w:types>
          <w:type w:val="bbPlcHdr"/>
        </w:types>
        <w:behaviors>
          <w:behavior w:val="content"/>
        </w:behaviors>
        <w:guid w:val="{8F762D3B-F888-4F79-BE69-6974EAF1E9C9}"/>
      </w:docPartPr>
      <w:docPartBody>
        <w:p w:rsidR="0055296C" w:rsidRDefault="0055296C" w:rsidP="0055296C">
          <w:pPr>
            <w:pStyle w:val="7428EB43C59F4FA3AED434B0CC52F560"/>
          </w:pPr>
          <w:r w:rsidRPr="005F51E7">
            <w:rPr>
              <w:rStyle w:val="PlaceholderText"/>
            </w:rPr>
            <w:t>Click or tap here to enter text.</w:t>
          </w:r>
        </w:p>
      </w:docPartBody>
    </w:docPart>
    <w:docPart>
      <w:docPartPr>
        <w:name w:val="A4BDC20921F54349B0904FD4AD23DBA3"/>
        <w:category>
          <w:name w:val="General"/>
          <w:gallery w:val="placeholder"/>
        </w:category>
        <w:types>
          <w:type w:val="bbPlcHdr"/>
        </w:types>
        <w:behaviors>
          <w:behavior w:val="content"/>
        </w:behaviors>
        <w:guid w:val="{81C20B25-3A25-4327-9859-A1A283280A02}"/>
      </w:docPartPr>
      <w:docPartBody>
        <w:p w:rsidR="0055296C" w:rsidRDefault="0055296C" w:rsidP="0055296C">
          <w:pPr>
            <w:pStyle w:val="A4BDC20921F54349B0904FD4AD23DBA3"/>
          </w:pPr>
          <w:r w:rsidRPr="005F51E7">
            <w:rPr>
              <w:rStyle w:val="PlaceholderText"/>
            </w:rPr>
            <w:t>Click or tap here to enter text.</w:t>
          </w:r>
        </w:p>
      </w:docPartBody>
    </w:docPart>
    <w:docPart>
      <w:docPartPr>
        <w:name w:val="22291FABFF83457399E35EAB2ADF0F00"/>
        <w:category>
          <w:name w:val="General"/>
          <w:gallery w:val="placeholder"/>
        </w:category>
        <w:types>
          <w:type w:val="bbPlcHdr"/>
        </w:types>
        <w:behaviors>
          <w:behavior w:val="content"/>
        </w:behaviors>
        <w:guid w:val="{916FACF5-DB5F-44C6-827B-7C3D905F7865}"/>
      </w:docPartPr>
      <w:docPartBody>
        <w:p w:rsidR="0055296C" w:rsidRDefault="0055296C" w:rsidP="0055296C">
          <w:pPr>
            <w:pStyle w:val="22291FABFF83457399E35EAB2ADF0F00"/>
          </w:pPr>
          <w:r w:rsidRPr="005F51E7">
            <w:rPr>
              <w:rStyle w:val="PlaceholderText"/>
            </w:rPr>
            <w:t>Click or tap here to enter text.</w:t>
          </w:r>
        </w:p>
      </w:docPartBody>
    </w:docPart>
    <w:docPart>
      <w:docPartPr>
        <w:name w:val="7FE007C72F0040038CFAE67BD1B54E1A"/>
        <w:category>
          <w:name w:val="General"/>
          <w:gallery w:val="placeholder"/>
        </w:category>
        <w:types>
          <w:type w:val="bbPlcHdr"/>
        </w:types>
        <w:behaviors>
          <w:behavior w:val="content"/>
        </w:behaviors>
        <w:guid w:val="{8B2999C4-5C8A-4325-AC6F-B489A2045680}"/>
      </w:docPartPr>
      <w:docPartBody>
        <w:p w:rsidR="0055296C" w:rsidRDefault="0055296C" w:rsidP="0055296C">
          <w:pPr>
            <w:pStyle w:val="7FE007C72F0040038CFAE67BD1B54E1A"/>
          </w:pPr>
          <w:r w:rsidRPr="005F51E7">
            <w:rPr>
              <w:rStyle w:val="PlaceholderText"/>
            </w:rPr>
            <w:t>Click or tap here to enter text.</w:t>
          </w:r>
        </w:p>
      </w:docPartBody>
    </w:docPart>
    <w:docPart>
      <w:docPartPr>
        <w:name w:val="41AA39A9902E4F909E496C4A8AB2A757"/>
        <w:category>
          <w:name w:val="General"/>
          <w:gallery w:val="placeholder"/>
        </w:category>
        <w:types>
          <w:type w:val="bbPlcHdr"/>
        </w:types>
        <w:behaviors>
          <w:behavior w:val="content"/>
        </w:behaviors>
        <w:guid w:val="{AE1656B7-028B-4DF7-AD07-6E1C399B4DB5}"/>
      </w:docPartPr>
      <w:docPartBody>
        <w:p w:rsidR="0055296C" w:rsidRDefault="0055296C" w:rsidP="0055296C">
          <w:pPr>
            <w:pStyle w:val="41AA39A9902E4F909E496C4A8AB2A757"/>
          </w:pPr>
          <w:r w:rsidRPr="005F51E7">
            <w:rPr>
              <w:rStyle w:val="PlaceholderText"/>
            </w:rPr>
            <w:t>Click or tap here to enter text.</w:t>
          </w:r>
        </w:p>
      </w:docPartBody>
    </w:docPart>
    <w:docPart>
      <w:docPartPr>
        <w:name w:val="4ABB91C553484695BBBEABD578AF1BBE"/>
        <w:category>
          <w:name w:val="General"/>
          <w:gallery w:val="placeholder"/>
        </w:category>
        <w:types>
          <w:type w:val="bbPlcHdr"/>
        </w:types>
        <w:behaviors>
          <w:behavior w:val="content"/>
        </w:behaviors>
        <w:guid w:val="{5EAC5F82-6A52-47B3-A183-6D1143C36BDB}"/>
      </w:docPartPr>
      <w:docPartBody>
        <w:p w:rsidR="0055296C" w:rsidRDefault="0055296C" w:rsidP="0055296C">
          <w:pPr>
            <w:pStyle w:val="4ABB91C553484695BBBEABD578AF1BBE"/>
          </w:pPr>
          <w:r w:rsidRPr="005F51E7">
            <w:rPr>
              <w:rStyle w:val="PlaceholderText"/>
            </w:rPr>
            <w:t>Click or tap here to enter text.</w:t>
          </w:r>
        </w:p>
      </w:docPartBody>
    </w:docPart>
    <w:docPart>
      <w:docPartPr>
        <w:name w:val="05489EFF8C184928A603D35D75C6AE65"/>
        <w:category>
          <w:name w:val="General"/>
          <w:gallery w:val="placeholder"/>
        </w:category>
        <w:types>
          <w:type w:val="bbPlcHdr"/>
        </w:types>
        <w:behaviors>
          <w:behavior w:val="content"/>
        </w:behaviors>
        <w:guid w:val="{C850276B-671A-4B08-B773-49B2E439C9E7}"/>
      </w:docPartPr>
      <w:docPartBody>
        <w:p w:rsidR="0055296C" w:rsidRDefault="0055296C" w:rsidP="0055296C">
          <w:pPr>
            <w:pStyle w:val="05489EFF8C184928A603D35D75C6AE65"/>
          </w:pPr>
          <w:r w:rsidRPr="005F51E7">
            <w:rPr>
              <w:rStyle w:val="PlaceholderText"/>
            </w:rPr>
            <w:t>Click or tap here to enter text.</w:t>
          </w:r>
        </w:p>
      </w:docPartBody>
    </w:docPart>
    <w:docPart>
      <w:docPartPr>
        <w:name w:val="76A5EB189CB6496983F4FB5BC139E693"/>
        <w:category>
          <w:name w:val="General"/>
          <w:gallery w:val="placeholder"/>
        </w:category>
        <w:types>
          <w:type w:val="bbPlcHdr"/>
        </w:types>
        <w:behaviors>
          <w:behavior w:val="content"/>
        </w:behaviors>
        <w:guid w:val="{EF5B3F61-978F-4AE2-A3CC-098F57A934A7}"/>
      </w:docPartPr>
      <w:docPartBody>
        <w:p w:rsidR="0055296C" w:rsidRDefault="0055296C" w:rsidP="0055296C">
          <w:pPr>
            <w:pStyle w:val="76A5EB189CB6496983F4FB5BC139E693"/>
          </w:pPr>
          <w:r w:rsidRPr="005F51E7">
            <w:rPr>
              <w:rStyle w:val="PlaceholderText"/>
            </w:rPr>
            <w:t>Click or tap here to enter text.</w:t>
          </w:r>
        </w:p>
      </w:docPartBody>
    </w:docPart>
    <w:docPart>
      <w:docPartPr>
        <w:name w:val="2C0848B5736F48D5A8B60DD6049EB427"/>
        <w:category>
          <w:name w:val="General"/>
          <w:gallery w:val="placeholder"/>
        </w:category>
        <w:types>
          <w:type w:val="bbPlcHdr"/>
        </w:types>
        <w:behaviors>
          <w:behavior w:val="content"/>
        </w:behaviors>
        <w:guid w:val="{836084CE-DAD6-489F-8270-AE969EBA4882}"/>
      </w:docPartPr>
      <w:docPartBody>
        <w:p w:rsidR="0055296C" w:rsidRDefault="0055296C" w:rsidP="0055296C">
          <w:pPr>
            <w:pStyle w:val="2C0848B5736F48D5A8B60DD6049EB427"/>
          </w:pPr>
          <w:r w:rsidRPr="005F51E7">
            <w:rPr>
              <w:rStyle w:val="PlaceholderText"/>
            </w:rPr>
            <w:t>Click or tap here to enter text.</w:t>
          </w:r>
        </w:p>
      </w:docPartBody>
    </w:docPart>
    <w:docPart>
      <w:docPartPr>
        <w:name w:val="39A7D7CFEE944F1C9EB45F171D667995"/>
        <w:category>
          <w:name w:val="General"/>
          <w:gallery w:val="placeholder"/>
        </w:category>
        <w:types>
          <w:type w:val="bbPlcHdr"/>
        </w:types>
        <w:behaviors>
          <w:behavior w:val="content"/>
        </w:behaviors>
        <w:guid w:val="{D693B903-CDB6-46EA-8A3D-47DF21D83DD0}"/>
      </w:docPartPr>
      <w:docPartBody>
        <w:p w:rsidR="0055296C" w:rsidRDefault="0055296C" w:rsidP="0055296C">
          <w:pPr>
            <w:pStyle w:val="39A7D7CFEE944F1C9EB45F171D667995"/>
          </w:pPr>
          <w:r w:rsidRPr="005F51E7">
            <w:rPr>
              <w:rStyle w:val="PlaceholderText"/>
            </w:rPr>
            <w:t>Click or tap here to enter text.</w:t>
          </w:r>
        </w:p>
      </w:docPartBody>
    </w:docPart>
    <w:docPart>
      <w:docPartPr>
        <w:name w:val="7B1A8680C93F40F4AB6F341F398EFA51"/>
        <w:category>
          <w:name w:val="General"/>
          <w:gallery w:val="placeholder"/>
        </w:category>
        <w:types>
          <w:type w:val="bbPlcHdr"/>
        </w:types>
        <w:behaviors>
          <w:behavior w:val="content"/>
        </w:behaviors>
        <w:guid w:val="{971FCC31-620F-46CA-A695-F449482D7896}"/>
      </w:docPartPr>
      <w:docPartBody>
        <w:p w:rsidR="0055296C" w:rsidRDefault="0055296C" w:rsidP="0055296C">
          <w:pPr>
            <w:pStyle w:val="7B1A8680C93F40F4AB6F341F398EFA51"/>
          </w:pPr>
          <w:r w:rsidRPr="005F51E7">
            <w:rPr>
              <w:rStyle w:val="PlaceholderText"/>
            </w:rPr>
            <w:t>Click or tap here to enter text.</w:t>
          </w:r>
        </w:p>
      </w:docPartBody>
    </w:docPart>
    <w:docPart>
      <w:docPartPr>
        <w:name w:val="FC43A3E9834448178430CB7541BA3581"/>
        <w:category>
          <w:name w:val="General"/>
          <w:gallery w:val="placeholder"/>
        </w:category>
        <w:types>
          <w:type w:val="bbPlcHdr"/>
        </w:types>
        <w:behaviors>
          <w:behavior w:val="content"/>
        </w:behaviors>
        <w:guid w:val="{38BE5886-7A49-4801-AA69-4495D078BE5B}"/>
      </w:docPartPr>
      <w:docPartBody>
        <w:p w:rsidR="0055296C" w:rsidRDefault="0055296C" w:rsidP="0055296C">
          <w:pPr>
            <w:pStyle w:val="FC43A3E9834448178430CB7541BA3581"/>
          </w:pPr>
          <w:r w:rsidRPr="005F51E7">
            <w:rPr>
              <w:rStyle w:val="PlaceholderText"/>
            </w:rPr>
            <w:t>Click or tap here to enter text.</w:t>
          </w:r>
        </w:p>
      </w:docPartBody>
    </w:docPart>
    <w:docPart>
      <w:docPartPr>
        <w:name w:val="6F9024F357204683A97C59EF0BBB5E40"/>
        <w:category>
          <w:name w:val="General"/>
          <w:gallery w:val="placeholder"/>
        </w:category>
        <w:types>
          <w:type w:val="bbPlcHdr"/>
        </w:types>
        <w:behaviors>
          <w:behavior w:val="content"/>
        </w:behaviors>
        <w:guid w:val="{703E1800-4BCD-485E-9B10-D023161068AF}"/>
      </w:docPartPr>
      <w:docPartBody>
        <w:p w:rsidR="0055296C" w:rsidRDefault="0055296C" w:rsidP="0055296C">
          <w:pPr>
            <w:pStyle w:val="6F9024F357204683A97C59EF0BBB5E40"/>
          </w:pPr>
          <w:r w:rsidRPr="005F51E7">
            <w:rPr>
              <w:rStyle w:val="PlaceholderText"/>
            </w:rPr>
            <w:t>Click or tap here to enter text.</w:t>
          </w:r>
        </w:p>
      </w:docPartBody>
    </w:docPart>
    <w:docPart>
      <w:docPartPr>
        <w:name w:val="74777B5AB000467C9037280F775ACFB6"/>
        <w:category>
          <w:name w:val="General"/>
          <w:gallery w:val="placeholder"/>
        </w:category>
        <w:types>
          <w:type w:val="bbPlcHdr"/>
        </w:types>
        <w:behaviors>
          <w:behavior w:val="content"/>
        </w:behaviors>
        <w:guid w:val="{5EC1C86B-5F29-44EB-83F0-96D462B900D3}"/>
      </w:docPartPr>
      <w:docPartBody>
        <w:p w:rsidR="0055296C" w:rsidRDefault="0055296C" w:rsidP="0055296C">
          <w:pPr>
            <w:pStyle w:val="74777B5AB000467C9037280F775ACFB6"/>
          </w:pPr>
          <w:r w:rsidRPr="005F51E7">
            <w:rPr>
              <w:rStyle w:val="PlaceholderText"/>
            </w:rPr>
            <w:t>Click or tap here to enter text.</w:t>
          </w:r>
        </w:p>
      </w:docPartBody>
    </w:docPart>
    <w:docPart>
      <w:docPartPr>
        <w:name w:val="FD3E623986A3444597BC7C954AA6BCEB"/>
        <w:category>
          <w:name w:val="General"/>
          <w:gallery w:val="placeholder"/>
        </w:category>
        <w:types>
          <w:type w:val="bbPlcHdr"/>
        </w:types>
        <w:behaviors>
          <w:behavior w:val="content"/>
        </w:behaviors>
        <w:guid w:val="{919D0AFB-FADD-4ABD-AA3C-4917BA26EAC7}"/>
      </w:docPartPr>
      <w:docPartBody>
        <w:p w:rsidR="0055296C" w:rsidRDefault="0055296C" w:rsidP="0055296C">
          <w:pPr>
            <w:pStyle w:val="FD3E623986A3444597BC7C954AA6BCEB"/>
          </w:pPr>
          <w:r w:rsidRPr="005F51E7">
            <w:rPr>
              <w:rStyle w:val="PlaceholderText"/>
            </w:rPr>
            <w:t>Click or tap here to enter text.</w:t>
          </w:r>
        </w:p>
      </w:docPartBody>
    </w:docPart>
    <w:docPart>
      <w:docPartPr>
        <w:name w:val="2BCD968BABD84A1EBA9E29C01925C060"/>
        <w:category>
          <w:name w:val="General"/>
          <w:gallery w:val="placeholder"/>
        </w:category>
        <w:types>
          <w:type w:val="bbPlcHdr"/>
        </w:types>
        <w:behaviors>
          <w:behavior w:val="content"/>
        </w:behaviors>
        <w:guid w:val="{226955A7-670E-4CC7-9B77-35C6FF2F5E4C}"/>
      </w:docPartPr>
      <w:docPartBody>
        <w:p w:rsidR="0055296C" w:rsidRDefault="0055296C" w:rsidP="0055296C">
          <w:pPr>
            <w:pStyle w:val="2BCD968BABD84A1EBA9E29C01925C060"/>
          </w:pPr>
          <w:r w:rsidRPr="005F51E7">
            <w:rPr>
              <w:rStyle w:val="PlaceholderText"/>
            </w:rPr>
            <w:t>Click or tap here to enter text.</w:t>
          </w:r>
        </w:p>
      </w:docPartBody>
    </w:docPart>
    <w:docPart>
      <w:docPartPr>
        <w:name w:val="25D2A4AAD31F409BB9BAB6F344C5D336"/>
        <w:category>
          <w:name w:val="General"/>
          <w:gallery w:val="placeholder"/>
        </w:category>
        <w:types>
          <w:type w:val="bbPlcHdr"/>
        </w:types>
        <w:behaviors>
          <w:behavior w:val="content"/>
        </w:behaviors>
        <w:guid w:val="{CCD6B2F6-FC36-4CA4-99C1-C1A7AB97D7D5}"/>
      </w:docPartPr>
      <w:docPartBody>
        <w:p w:rsidR="0055296C" w:rsidRDefault="0055296C" w:rsidP="0055296C">
          <w:pPr>
            <w:pStyle w:val="25D2A4AAD31F409BB9BAB6F344C5D336"/>
          </w:pPr>
          <w:r w:rsidRPr="005F51E7">
            <w:rPr>
              <w:rStyle w:val="PlaceholderText"/>
            </w:rPr>
            <w:t>Click or tap here to enter text.</w:t>
          </w:r>
        </w:p>
      </w:docPartBody>
    </w:docPart>
    <w:docPart>
      <w:docPartPr>
        <w:name w:val="CC1E5798620E43F0AF1C3C5A50A58DE6"/>
        <w:category>
          <w:name w:val="General"/>
          <w:gallery w:val="placeholder"/>
        </w:category>
        <w:types>
          <w:type w:val="bbPlcHdr"/>
        </w:types>
        <w:behaviors>
          <w:behavior w:val="content"/>
        </w:behaviors>
        <w:guid w:val="{FF230BA5-12BF-480B-9132-FF50034E8C47}"/>
      </w:docPartPr>
      <w:docPartBody>
        <w:p w:rsidR="0055296C" w:rsidRDefault="0055296C" w:rsidP="0055296C">
          <w:pPr>
            <w:pStyle w:val="CC1E5798620E43F0AF1C3C5A50A58DE6"/>
          </w:pPr>
          <w:r w:rsidRPr="005F51E7">
            <w:rPr>
              <w:rStyle w:val="PlaceholderText"/>
            </w:rPr>
            <w:t>Click or tap here to enter text.</w:t>
          </w:r>
        </w:p>
      </w:docPartBody>
    </w:docPart>
    <w:docPart>
      <w:docPartPr>
        <w:name w:val="2FC1568EADBB403BACAF4DB31666954E"/>
        <w:category>
          <w:name w:val="General"/>
          <w:gallery w:val="placeholder"/>
        </w:category>
        <w:types>
          <w:type w:val="bbPlcHdr"/>
        </w:types>
        <w:behaviors>
          <w:behavior w:val="content"/>
        </w:behaviors>
        <w:guid w:val="{1E348D51-D7CB-4B63-AAA7-B39FEBC23F2E}"/>
      </w:docPartPr>
      <w:docPartBody>
        <w:p w:rsidR="0055296C" w:rsidRDefault="0055296C" w:rsidP="0055296C">
          <w:pPr>
            <w:pStyle w:val="2FC1568EADBB403BACAF4DB31666954E"/>
          </w:pPr>
          <w:r w:rsidRPr="005F51E7">
            <w:rPr>
              <w:rStyle w:val="PlaceholderText"/>
            </w:rPr>
            <w:t>Click or tap here to enter text.</w:t>
          </w:r>
        </w:p>
      </w:docPartBody>
    </w:docPart>
    <w:docPart>
      <w:docPartPr>
        <w:name w:val="2B41AE9ADF5E478E994AB49463CB9C3F"/>
        <w:category>
          <w:name w:val="General"/>
          <w:gallery w:val="placeholder"/>
        </w:category>
        <w:types>
          <w:type w:val="bbPlcHdr"/>
        </w:types>
        <w:behaviors>
          <w:behavior w:val="content"/>
        </w:behaviors>
        <w:guid w:val="{1EC2EC94-3A62-4EB3-B309-F159D69C5553}"/>
      </w:docPartPr>
      <w:docPartBody>
        <w:p w:rsidR="0055296C" w:rsidRDefault="0055296C" w:rsidP="0055296C">
          <w:pPr>
            <w:pStyle w:val="2B41AE9ADF5E478E994AB49463CB9C3F"/>
          </w:pPr>
          <w:r w:rsidRPr="005F51E7">
            <w:rPr>
              <w:rStyle w:val="PlaceholderText"/>
            </w:rPr>
            <w:t>Click or tap here to enter text.</w:t>
          </w:r>
        </w:p>
      </w:docPartBody>
    </w:docPart>
    <w:docPart>
      <w:docPartPr>
        <w:name w:val="02A17D74C1314FB99A8D2251AD6135E9"/>
        <w:category>
          <w:name w:val="General"/>
          <w:gallery w:val="placeholder"/>
        </w:category>
        <w:types>
          <w:type w:val="bbPlcHdr"/>
        </w:types>
        <w:behaviors>
          <w:behavior w:val="content"/>
        </w:behaviors>
        <w:guid w:val="{BBCEC0F0-1873-44E1-B19B-A223A2C07588}"/>
      </w:docPartPr>
      <w:docPartBody>
        <w:p w:rsidR="0055296C" w:rsidRDefault="0055296C" w:rsidP="0055296C">
          <w:pPr>
            <w:pStyle w:val="02A17D74C1314FB99A8D2251AD6135E9"/>
          </w:pPr>
          <w:r w:rsidRPr="005F51E7">
            <w:rPr>
              <w:rStyle w:val="PlaceholderText"/>
            </w:rPr>
            <w:t>Click or tap here to enter text.</w:t>
          </w:r>
        </w:p>
      </w:docPartBody>
    </w:docPart>
    <w:docPart>
      <w:docPartPr>
        <w:name w:val="65458CB96FB549CD8A9B37E53AEEF6B1"/>
        <w:category>
          <w:name w:val="General"/>
          <w:gallery w:val="placeholder"/>
        </w:category>
        <w:types>
          <w:type w:val="bbPlcHdr"/>
        </w:types>
        <w:behaviors>
          <w:behavior w:val="content"/>
        </w:behaviors>
        <w:guid w:val="{5F6D750B-DF31-4CF9-90B4-28CAD0BC7D12}"/>
      </w:docPartPr>
      <w:docPartBody>
        <w:p w:rsidR="0055296C" w:rsidRDefault="0055296C" w:rsidP="0055296C">
          <w:pPr>
            <w:pStyle w:val="65458CB96FB549CD8A9B37E53AEEF6B1"/>
          </w:pPr>
          <w:r w:rsidRPr="005F51E7">
            <w:rPr>
              <w:rStyle w:val="PlaceholderText"/>
            </w:rPr>
            <w:t>Click or tap here to enter text.</w:t>
          </w:r>
        </w:p>
      </w:docPartBody>
    </w:docPart>
    <w:docPart>
      <w:docPartPr>
        <w:name w:val="927C487850F648888C29B9EB44EB9D50"/>
        <w:category>
          <w:name w:val="General"/>
          <w:gallery w:val="placeholder"/>
        </w:category>
        <w:types>
          <w:type w:val="bbPlcHdr"/>
        </w:types>
        <w:behaviors>
          <w:behavior w:val="content"/>
        </w:behaviors>
        <w:guid w:val="{25D43C70-2EEA-405A-AD79-9A29AAB16ACC}"/>
      </w:docPartPr>
      <w:docPartBody>
        <w:p w:rsidR="0055296C" w:rsidRDefault="0055296C" w:rsidP="0055296C">
          <w:pPr>
            <w:pStyle w:val="927C487850F648888C29B9EB44EB9D50"/>
          </w:pPr>
          <w:r w:rsidRPr="005F51E7">
            <w:rPr>
              <w:rStyle w:val="PlaceholderText"/>
            </w:rPr>
            <w:t>Click or tap here to enter text.</w:t>
          </w:r>
        </w:p>
      </w:docPartBody>
    </w:docPart>
    <w:docPart>
      <w:docPartPr>
        <w:name w:val="76BADCED5169496EA32BC8BB9A048AC0"/>
        <w:category>
          <w:name w:val="General"/>
          <w:gallery w:val="placeholder"/>
        </w:category>
        <w:types>
          <w:type w:val="bbPlcHdr"/>
        </w:types>
        <w:behaviors>
          <w:behavior w:val="content"/>
        </w:behaviors>
        <w:guid w:val="{B634E4E2-D143-4FB4-B09C-FC08D8B6DCA5}"/>
      </w:docPartPr>
      <w:docPartBody>
        <w:p w:rsidR="0055296C" w:rsidRDefault="0055296C" w:rsidP="0055296C">
          <w:pPr>
            <w:pStyle w:val="76BADCED5169496EA32BC8BB9A048AC0"/>
          </w:pPr>
          <w:r w:rsidRPr="005F51E7">
            <w:rPr>
              <w:rStyle w:val="PlaceholderText"/>
            </w:rPr>
            <w:t>Click or tap here to enter text.</w:t>
          </w:r>
        </w:p>
      </w:docPartBody>
    </w:docPart>
    <w:docPart>
      <w:docPartPr>
        <w:name w:val="A75E166BD0A54F01BBE4B890A4980010"/>
        <w:category>
          <w:name w:val="General"/>
          <w:gallery w:val="placeholder"/>
        </w:category>
        <w:types>
          <w:type w:val="bbPlcHdr"/>
        </w:types>
        <w:behaviors>
          <w:behavior w:val="content"/>
        </w:behaviors>
        <w:guid w:val="{DAF78503-E6D3-48C9-BD3C-525F1BCCE87E}"/>
      </w:docPartPr>
      <w:docPartBody>
        <w:p w:rsidR="0055296C" w:rsidRDefault="0055296C" w:rsidP="0055296C">
          <w:pPr>
            <w:pStyle w:val="A75E166BD0A54F01BBE4B890A4980010"/>
          </w:pPr>
          <w:r w:rsidRPr="005F51E7">
            <w:rPr>
              <w:rStyle w:val="PlaceholderText"/>
            </w:rPr>
            <w:t>Click or tap here to enter text.</w:t>
          </w:r>
        </w:p>
      </w:docPartBody>
    </w:docPart>
    <w:docPart>
      <w:docPartPr>
        <w:name w:val="C8F2E1F2A1134CC2BC513B918367C32F"/>
        <w:category>
          <w:name w:val="General"/>
          <w:gallery w:val="placeholder"/>
        </w:category>
        <w:types>
          <w:type w:val="bbPlcHdr"/>
        </w:types>
        <w:behaviors>
          <w:behavior w:val="content"/>
        </w:behaviors>
        <w:guid w:val="{62BB22DF-AD05-44FC-A8D9-0FB0EE547E60}"/>
      </w:docPartPr>
      <w:docPartBody>
        <w:p w:rsidR="0055296C" w:rsidRDefault="0055296C" w:rsidP="0055296C">
          <w:pPr>
            <w:pStyle w:val="C8F2E1F2A1134CC2BC513B918367C32F"/>
          </w:pPr>
          <w:r w:rsidRPr="005F51E7">
            <w:rPr>
              <w:rStyle w:val="PlaceholderText"/>
            </w:rPr>
            <w:t>Click or tap here to enter text.</w:t>
          </w:r>
        </w:p>
      </w:docPartBody>
    </w:docPart>
    <w:docPart>
      <w:docPartPr>
        <w:name w:val="FE2E4D5A4A1643B8AAE1794E28AC8A1A"/>
        <w:category>
          <w:name w:val="General"/>
          <w:gallery w:val="placeholder"/>
        </w:category>
        <w:types>
          <w:type w:val="bbPlcHdr"/>
        </w:types>
        <w:behaviors>
          <w:behavior w:val="content"/>
        </w:behaviors>
        <w:guid w:val="{CD233E57-05ED-4263-9D09-4B2515C42303}"/>
      </w:docPartPr>
      <w:docPartBody>
        <w:p w:rsidR="0055296C" w:rsidRDefault="0055296C" w:rsidP="0055296C">
          <w:pPr>
            <w:pStyle w:val="FE2E4D5A4A1643B8AAE1794E28AC8A1A"/>
          </w:pPr>
          <w:r w:rsidRPr="005F51E7">
            <w:rPr>
              <w:rStyle w:val="PlaceholderText"/>
            </w:rPr>
            <w:t>Click or tap here to enter text.</w:t>
          </w:r>
        </w:p>
      </w:docPartBody>
    </w:docPart>
    <w:docPart>
      <w:docPartPr>
        <w:name w:val="B371A76736CF4546BCEB176B4D5D83B4"/>
        <w:category>
          <w:name w:val="General"/>
          <w:gallery w:val="placeholder"/>
        </w:category>
        <w:types>
          <w:type w:val="bbPlcHdr"/>
        </w:types>
        <w:behaviors>
          <w:behavior w:val="content"/>
        </w:behaviors>
        <w:guid w:val="{7164EF9A-C66C-4899-91C6-3C381FA71035}"/>
      </w:docPartPr>
      <w:docPartBody>
        <w:p w:rsidR="0055296C" w:rsidRDefault="0055296C" w:rsidP="0055296C">
          <w:pPr>
            <w:pStyle w:val="B371A76736CF4546BCEB176B4D5D83B4"/>
          </w:pPr>
          <w:r w:rsidRPr="005F51E7">
            <w:rPr>
              <w:rStyle w:val="PlaceholderText"/>
            </w:rPr>
            <w:t>Click or tap here to enter text.</w:t>
          </w:r>
        </w:p>
      </w:docPartBody>
    </w:docPart>
    <w:docPart>
      <w:docPartPr>
        <w:name w:val="4D1F0836E49F4C159B0CF7CABE8250A5"/>
        <w:category>
          <w:name w:val="General"/>
          <w:gallery w:val="placeholder"/>
        </w:category>
        <w:types>
          <w:type w:val="bbPlcHdr"/>
        </w:types>
        <w:behaviors>
          <w:behavior w:val="content"/>
        </w:behaviors>
        <w:guid w:val="{9B0F6440-CE18-4B3D-87AC-7605B609668A}"/>
      </w:docPartPr>
      <w:docPartBody>
        <w:p w:rsidR="0055296C" w:rsidRDefault="0055296C" w:rsidP="0055296C">
          <w:pPr>
            <w:pStyle w:val="4D1F0836E49F4C159B0CF7CABE8250A5"/>
          </w:pPr>
          <w:r w:rsidRPr="005F51E7">
            <w:rPr>
              <w:rStyle w:val="PlaceholderText"/>
            </w:rPr>
            <w:t>Click or tap here to enter text.</w:t>
          </w:r>
        </w:p>
      </w:docPartBody>
    </w:docPart>
    <w:docPart>
      <w:docPartPr>
        <w:name w:val="813B85F9C6E9433EB0052F62C112AB8C"/>
        <w:category>
          <w:name w:val="General"/>
          <w:gallery w:val="placeholder"/>
        </w:category>
        <w:types>
          <w:type w:val="bbPlcHdr"/>
        </w:types>
        <w:behaviors>
          <w:behavior w:val="content"/>
        </w:behaviors>
        <w:guid w:val="{6D377058-80A5-4442-82E1-191615248FA0}"/>
      </w:docPartPr>
      <w:docPartBody>
        <w:p w:rsidR="0055296C" w:rsidRDefault="0055296C" w:rsidP="0055296C">
          <w:pPr>
            <w:pStyle w:val="813B85F9C6E9433EB0052F62C112AB8C"/>
          </w:pPr>
          <w:r w:rsidRPr="005F51E7">
            <w:rPr>
              <w:rStyle w:val="PlaceholderText"/>
            </w:rPr>
            <w:t>Click or tap here to enter text.</w:t>
          </w:r>
        </w:p>
      </w:docPartBody>
    </w:docPart>
    <w:docPart>
      <w:docPartPr>
        <w:name w:val="584978E9DDF7463BB5C82CC88C2A70E6"/>
        <w:category>
          <w:name w:val="General"/>
          <w:gallery w:val="placeholder"/>
        </w:category>
        <w:types>
          <w:type w:val="bbPlcHdr"/>
        </w:types>
        <w:behaviors>
          <w:behavior w:val="content"/>
        </w:behaviors>
        <w:guid w:val="{5C3CFB0C-9E17-44D6-A29C-B6A14B391E52}"/>
      </w:docPartPr>
      <w:docPartBody>
        <w:p w:rsidR="0055296C" w:rsidRDefault="0055296C" w:rsidP="0055296C">
          <w:pPr>
            <w:pStyle w:val="584978E9DDF7463BB5C82CC88C2A70E6"/>
          </w:pPr>
          <w:r w:rsidRPr="005F51E7">
            <w:rPr>
              <w:rStyle w:val="PlaceholderText"/>
            </w:rPr>
            <w:t>Click or tap here to enter text.</w:t>
          </w:r>
        </w:p>
      </w:docPartBody>
    </w:docPart>
    <w:docPart>
      <w:docPartPr>
        <w:name w:val="10F72F9E1521455693EB62B63916CF59"/>
        <w:category>
          <w:name w:val="General"/>
          <w:gallery w:val="placeholder"/>
        </w:category>
        <w:types>
          <w:type w:val="bbPlcHdr"/>
        </w:types>
        <w:behaviors>
          <w:behavior w:val="content"/>
        </w:behaviors>
        <w:guid w:val="{11C41B5E-8C7F-48B7-8A74-0D9E6A2272DB}"/>
      </w:docPartPr>
      <w:docPartBody>
        <w:p w:rsidR="0055296C" w:rsidRDefault="0055296C" w:rsidP="0055296C">
          <w:pPr>
            <w:pStyle w:val="10F72F9E1521455693EB62B63916CF59"/>
          </w:pPr>
          <w:r w:rsidRPr="005F51E7">
            <w:rPr>
              <w:rStyle w:val="PlaceholderText"/>
            </w:rPr>
            <w:t>Click or tap here to enter text.</w:t>
          </w:r>
        </w:p>
      </w:docPartBody>
    </w:docPart>
    <w:docPart>
      <w:docPartPr>
        <w:name w:val="29EB730F630F4B70AB415F71F1DB289D"/>
        <w:category>
          <w:name w:val="General"/>
          <w:gallery w:val="placeholder"/>
        </w:category>
        <w:types>
          <w:type w:val="bbPlcHdr"/>
        </w:types>
        <w:behaviors>
          <w:behavior w:val="content"/>
        </w:behaviors>
        <w:guid w:val="{77273119-2A0C-4E8E-AA64-C820DC80FA8A}"/>
      </w:docPartPr>
      <w:docPartBody>
        <w:p w:rsidR="0055296C" w:rsidRDefault="0055296C" w:rsidP="0055296C">
          <w:pPr>
            <w:pStyle w:val="29EB730F630F4B70AB415F71F1DB289D"/>
          </w:pPr>
          <w:r w:rsidRPr="005F51E7">
            <w:rPr>
              <w:rStyle w:val="PlaceholderText"/>
            </w:rPr>
            <w:t>Click or tap here to enter text.</w:t>
          </w:r>
        </w:p>
      </w:docPartBody>
    </w:docPart>
    <w:docPart>
      <w:docPartPr>
        <w:name w:val="182F132BA59A4905AEFD1F200803210B"/>
        <w:category>
          <w:name w:val="General"/>
          <w:gallery w:val="placeholder"/>
        </w:category>
        <w:types>
          <w:type w:val="bbPlcHdr"/>
        </w:types>
        <w:behaviors>
          <w:behavior w:val="content"/>
        </w:behaviors>
        <w:guid w:val="{A41F1368-0836-49D0-B193-F71AD8B0667A}"/>
      </w:docPartPr>
      <w:docPartBody>
        <w:p w:rsidR="0055296C" w:rsidRDefault="0055296C" w:rsidP="0055296C">
          <w:pPr>
            <w:pStyle w:val="182F132BA59A4905AEFD1F200803210B"/>
          </w:pPr>
          <w:r w:rsidRPr="005F51E7">
            <w:rPr>
              <w:rStyle w:val="PlaceholderText"/>
            </w:rPr>
            <w:t>Click or tap here to enter text.</w:t>
          </w:r>
        </w:p>
      </w:docPartBody>
    </w:docPart>
    <w:docPart>
      <w:docPartPr>
        <w:name w:val="9879E41377C74B5281C58ABB8EBEFA1E"/>
        <w:category>
          <w:name w:val="General"/>
          <w:gallery w:val="placeholder"/>
        </w:category>
        <w:types>
          <w:type w:val="bbPlcHdr"/>
        </w:types>
        <w:behaviors>
          <w:behavior w:val="content"/>
        </w:behaviors>
        <w:guid w:val="{8B6F6081-CA0D-42AF-9D8E-85BB669D8D3F}"/>
      </w:docPartPr>
      <w:docPartBody>
        <w:p w:rsidR="0055296C" w:rsidRDefault="0055296C" w:rsidP="0055296C">
          <w:pPr>
            <w:pStyle w:val="9879E41377C74B5281C58ABB8EBEFA1E"/>
          </w:pPr>
          <w:r w:rsidRPr="005F51E7">
            <w:rPr>
              <w:rStyle w:val="PlaceholderText"/>
            </w:rPr>
            <w:t>Click or tap here to enter text.</w:t>
          </w:r>
        </w:p>
      </w:docPartBody>
    </w:docPart>
    <w:docPart>
      <w:docPartPr>
        <w:name w:val="BAB6D85510134C3FA0B7E211D108FA3F"/>
        <w:category>
          <w:name w:val="General"/>
          <w:gallery w:val="placeholder"/>
        </w:category>
        <w:types>
          <w:type w:val="bbPlcHdr"/>
        </w:types>
        <w:behaviors>
          <w:behavior w:val="content"/>
        </w:behaviors>
        <w:guid w:val="{C1D12A88-5511-423E-98B0-9F82C7D1E948}"/>
      </w:docPartPr>
      <w:docPartBody>
        <w:p w:rsidR="0055296C" w:rsidRDefault="0055296C" w:rsidP="0055296C">
          <w:pPr>
            <w:pStyle w:val="BAB6D85510134C3FA0B7E211D108FA3F"/>
          </w:pPr>
          <w:r w:rsidRPr="005F51E7">
            <w:rPr>
              <w:rStyle w:val="PlaceholderText"/>
            </w:rPr>
            <w:t>Click or tap here to enter text.</w:t>
          </w:r>
        </w:p>
      </w:docPartBody>
    </w:docPart>
    <w:docPart>
      <w:docPartPr>
        <w:name w:val="E5020AF588334A57956C16B1B447A85F"/>
        <w:category>
          <w:name w:val="General"/>
          <w:gallery w:val="placeholder"/>
        </w:category>
        <w:types>
          <w:type w:val="bbPlcHdr"/>
        </w:types>
        <w:behaviors>
          <w:behavior w:val="content"/>
        </w:behaviors>
        <w:guid w:val="{E0CC309E-572C-4C7D-94C9-9460DEE6A77C}"/>
      </w:docPartPr>
      <w:docPartBody>
        <w:p w:rsidR="0055296C" w:rsidRDefault="0055296C" w:rsidP="0055296C">
          <w:pPr>
            <w:pStyle w:val="E5020AF588334A57956C16B1B447A85F"/>
          </w:pPr>
          <w:r w:rsidRPr="005F51E7">
            <w:rPr>
              <w:rStyle w:val="PlaceholderText"/>
            </w:rPr>
            <w:t>Click or tap here to enter text.</w:t>
          </w:r>
        </w:p>
      </w:docPartBody>
    </w:docPart>
    <w:docPart>
      <w:docPartPr>
        <w:name w:val="24282CC521EE4CEE8B6B0DDB8286B7B2"/>
        <w:category>
          <w:name w:val="General"/>
          <w:gallery w:val="placeholder"/>
        </w:category>
        <w:types>
          <w:type w:val="bbPlcHdr"/>
        </w:types>
        <w:behaviors>
          <w:behavior w:val="content"/>
        </w:behaviors>
        <w:guid w:val="{C23DC259-E8B3-4F27-AA46-76603394645C}"/>
      </w:docPartPr>
      <w:docPartBody>
        <w:p w:rsidR="0055296C" w:rsidRDefault="0055296C" w:rsidP="0055296C">
          <w:pPr>
            <w:pStyle w:val="24282CC521EE4CEE8B6B0DDB8286B7B2"/>
          </w:pPr>
          <w:r w:rsidRPr="005F51E7">
            <w:rPr>
              <w:rStyle w:val="PlaceholderText"/>
            </w:rPr>
            <w:t>Click or tap here to enter text.</w:t>
          </w:r>
        </w:p>
      </w:docPartBody>
    </w:docPart>
    <w:docPart>
      <w:docPartPr>
        <w:name w:val="FB84599D7792401F883FBED39C9E34A3"/>
        <w:category>
          <w:name w:val="General"/>
          <w:gallery w:val="placeholder"/>
        </w:category>
        <w:types>
          <w:type w:val="bbPlcHdr"/>
        </w:types>
        <w:behaviors>
          <w:behavior w:val="content"/>
        </w:behaviors>
        <w:guid w:val="{10FC6E2F-6557-42F3-95CD-9A1B4BAAAB8A}"/>
      </w:docPartPr>
      <w:docPartBody>
        <w:p w:rsidR="0055296C" w:rsidRDefault="0055296C" w:rsidP="0055296C">
          <w:pPr>
            <w:pStyle w:val="FB84599D7792401F883FBED39C9E34A3"/>
          </w:pPr>
          <w:r w:rsidRPr="005F51E7">
            <w:rPr>
              <w:rStyle w:val="PlaceholderText"/>
            </w:rPr>
            <w:t>Click or tap here to enter text.</w:t>
          </w:r>
        </w:p>
      </w:docPartBody>
    </w:docPart>
    <w:docPart>
      <w:docPartPr>
        <w:name w:val="0F74D99A80684D1CA8E6C723547EF41B"/>
        <w:category>
          <w:name w:val="General"/>
          <w:gallery w:val="placeholder"/>
        </w:category>
        <w:types>
          <w:type w:val="bbPlcHdr"/>
        </w:types>
        <w:behaviors>
          <w:behavior w:val="content"/>
        </w:behaviors>
        <w:guid w:val="{0CFF6A4A-2C72-4B49-A644-C86960DD98C4}"/>
      </w:docPartPr>
      <w:docPartBody>
        <w:p w:rsidR="0055296C" w:rsidRDefault="0055296C" w:rsidP="0055296C">
          <w:pPr>
            <w:pStyle w:val="0F74D99A80684D1CA8E6C723547EF41B"/>
          </w:pPr>
          <w:r w:rsidRPr="005F51E7">
            <w:rPr>
              <w:rStyle w:val="PlaceholderText"/>
            </w:rPr>
            <w:t>Click or tap here to enter text.</w:t>
          </w:r>
        </w:p>
      </w:docPartBody>
    </w:docPart>
    <w:docPart>
      <w:docPartPr>
        <w:name w:val="CFE4D7117AC641039FCCD4325FD75AA4"/>
        <w:category>
          <w:name w:val="General"/>
          <w:gallery w:val="placeholder"/>
        </w:category>
        <w:types>
          <w:type w:val="bbPlcHdr"/>
        </w:types>
        <w:behaviors>
          <w:behavior w:val="content"/>
        </w:behaviors>
        <w:guid w:val="{47FCC8F8-0C67-4901-A7AF-9536F6ADB3BF}"/>
      </w:docPartPr>
      <w:docPartBody>
        <w:p w:rsidR="0055296C" w:rsidRDefault="0055296C" w:rsidP="0055296C">
          <w:pPr>
            <w:pStyle w:val="CFE4D7117AC641039FCCD4325FD75AA4"/>
          </w:pPr>
          <w:r w:rsidRPr="005F51E7">
            <w:rPr>
              <w:rStyle w:val="PlaceholderText"/>
            </w:rPr>
            <w:t>Click or tap here to enter text.</w:t>
          </w:r>
        </w:p>
      </w:docPartBody>
    </w:docPart>
    <w:docPart>
      <w:docPartPr>
        <w:name w:val="7705C89B2D684C3696AF322CA11830BE"/>
        <w:category>
          <w:name w:val="General"/>
          <w:gallery w:val="placeholder"/>
        </w:category>
        <w:types>
          <w:type w:val="bbPlcHdr"/>
        </w:types>
        <w:behaviors>
          <w:behavior w:val="content"/>
        </w:behaviors>
        <w:guid w:val="{E4A52931-BF88-4C3F-9968-060AE68787CA}"/>
      </w:docPartPr>
      <w:docPartBody>
        <w:p w:rsidR="0055296C" w:rsidRDefault="0055296C" w:rsidP="0055296C">
          <w:pPr>
            <w:pStyle w:val="7705C89B2D684C3696AF322CA11830BE"/>
          </w:pPr>
          <w:r w:rsidRPr="005F51E7">
            <w:rPr>
              <w:rStyle w:val="PlaceholderText"/>
            </w:rPr>
            <w:t>Click or tap here to enter text.</w:t>
          </w:r>
        </w:p>
      </w:docPartBody>
    </w:docPart>
    <w:docPart>
      <w:docPartPr>
        <w:name w:val="5E5BC79B65E147BF98DA0675DB1E2E73"/>
        <w:category>
          <w:name w:val="General"/>
          <w:gallery w:val="placeholder"/>
        </w:category>
        <w:types>
          <w:type w:val="bbPlcHdr"/>
        </w:types>
        <w:behaviors>
          <w:behavior w:val="content"/>
        </w:behaviors>
        <w:guid w:val="{CB7FBB26-8162-45EA-BE69-EFEFBC2E51F3}"/>
      </w:docPartPr>
      <w:docPartBody>
        <w:p w:rsidR="0055296C" w:rsidRDefault="0055296C" w:rsidP="0055296C">
          <w:pPr>
            <w:pStyle w:val="5E5BC79B65E147BF98DA0675DB1E2E73"/>
          </w:pPr>
          <w:r w:rsidRPr="005F51E7">
            <w:rPr>
              <w:rStyle w:val="PlaceholderText"/>
            </w:rPr>
            <w:t>Click or tap here to enter text.</w:t>
          </w:r>
        </w:p>
      </w:docPartBody>
    </w:docPart>
    <w:docPart>
      <w:docPartPr>
        <w:name w:val="54449C5AFE5B4F53843BB39242931BE3"/>
        <w:category>
          <w:name w:val="General"/>
          <w:gallery w:val="placeholder"/>
        </w:category>
        <w:types>
          <w:type w:val="bbPlcHdr"/>
        </w:types>
        <w:behaviors>
          <w:behavior w:val="content"/>
        </w:behaviors>
        <w:guid w:val="{FCAC04DF-2CB2-4177-8E29-FE5A6E2EECC4}"/>
      </w:docPartPr>
      <w:docPartBody>
        <w:p w:rsidR="0055296C" w:rsidRDefault="0055296C" w:rsidP="0055296C">
          <w:pPr>
            <w:pStyle w:val="54449C5AFE5B4F53843BB39242931BE3"/>
          </w:pPr>
          <w:r w:rsidRPr="005F51E7">
            <w:rPr>
              <w:rStyle w:val="PlaceholderText"/>
            </w:rPr>
            <w:t>Click or tap here to enter text.</w:t>
          </w:r>
        </w:p>
      </w:docPartBody>
    </w:docPart>
    <w:docPart>
      <w:docPartPr>
        <w:name w:val="E79501CE6BD645E8968213027EFCF937"/>
        <w:category>
          <w:name w:val="General"/>
          <w:gallery w:val="placeholder"/>
        </w:category>
        <w:types>
          <w:type w:val="bbPlcHdr"/>
        </w:types>
        <w:behaviors>
          <w:behavior w:val="content"/>
        </w:behaviors>
        <w:guid w:val="{816CD5FD-E816-4561-9AA6-F9F9E2C10F17}"/>
      </w:docPartPr>
      <w:docPartBody>
        <w:p w:rsidR="0055296C" w:rsidRDefault="0055296C" w:rsidP="0055296C">
          <w:pPr>
            <w:pStyle w:val="E79501CE6BD645E8968213027EFCF937"/>
          </w:pPr>
          <w:r w:rsidRPr="005F51E7">
            <w:rPr>
              <w:rStyle w:val="PlaceholderText"/>
            </w:rPr>
            <w:t>Click or tap here to enter text.</w:t>
          </w:r>
        </w:p>
      </w:docPartBody>
    </w:docPart>
    <w:docPart>
      <w:docPartPr>
        <w:name w:val="01A3747C3CF64C57AB204F37C5B2C296"/>
        <w:category>
          <w:name w:val="General"/>
          <w:gallery w:val="placeholder"/>
        </w:category>
        <w:types>
          <w:type w:val="bbPlcHdr"/>
        </w:types>
        <w:behaviors>
          <w:behavior w:val="content"/>
        </w:behaviors>
        <w:guid w:val="{0316F4EB-FB77-4A6F-B0AF-FBE445364D11}"/>
      </w:docPartPr>
      <w:docPartBody>
        <w:p w:rsidR="0055296C" w:rsidRDefault="0055296C" w:rsidP="0055296C">
          <w:pPr>
            <w:pStyle w:val="01A3747C3CF64C57AB204F37C5B2C296"/>
          </w:pPr>
          <w:r w:rsidRPr="005F51E7">
            <w:rPr>
              <w:rStyle w:val="PlaceholderText"/>
            </w:rPr>
            <w:t>Click or tap here to enter text.</w:t>
          </w:r>
        </w:p>
      </w:docPartBody>
    </w:docPart>
    <w:docPart>
      <w:docPartPr>
        <w:name w:val="FBF701F4690B4FA5A6D3D4D511786DAA"/>
        <w:category>
          <w:name w:val="General"/>
          <w:gallery w:val="placeholder"/>
        </w:category>
        <w:types>
          <w:type w:val="bbPlcHdr"/>
        </w:types>
        <w:behaviors>
          <w:behavior w:val="content"/>
        </w:behaviors>
        <w:guid w:val="{EBDD5A8C-DD00-4CE7-AC0E-41A505FB1DCF}"/>
      </w:docPartPr>
      <w:docPartBody>
        <w:p w:rsidR="0055296C" w:rsidRDefault="0055296C" w:rsidP="0055296C">
          <w:pPr>
            <w:pStyle w:val="FBF701F4690B4FA5A6D3D4D511786DAA"/>
          </w:pPr>
          <w:r w:rsidRPr="005F51E7">
            <w:rPr>
              <w:rStyle w:val="PlaceholderText"/>
            </w:rPr>
            <w:t>Click or tap here to enter text.</w:t>
          </w:r>
        </w:p>
      </w:docPartBody>
    </w:docPart>
    <w:docPart>
      <w:docPartPr>
        <w:name w:val="018C649ECECB4165AAC731E2EEAD08AB"/>
        <w:category>
          <w:name w:val="General"/>
          <w:gallery w:val="placeholder"/>
        </w:category>
        <w:types>
          <w:type w:val="bbPlcHdr"/>
        </w:types>
        <w:behaviors>
          <w:behavior w:val="content"/>
        </w:behaviors>
        <w:guid w:val="{538102CE-2601-43C2-996A-96C0FA03FBDE}"/>
      </w:docPartPr>
      <w:docPartBody>
        <w:p w:rsidR="0055296C" w:rsidRDefault="0055296C" w:rsidP="0055296C">
          <w:pPr>
            <w:pStyle w:val="018C649ECECB4165AAC731E2EEAD08AB"/>
          </w:pPr>
          <w:r w:rsidRPr="005F51E7">
            <w:rPr>
              <w:rStyle w:val="PlaceholderText"/>
            </w:rPr>
            <w:t>Click or tap here to enter text.</w:t>
          </w:r>
        </w:p>
      </w:docPartBody>
    </w:docPart>
    <w:docPart>
      <w:docPartPr>
        <w:name w:val="B90963B1295946BEA5EFAD21149B0103"/>
        <w:category>
          <w:name w:val="General"/>
          <w:gallery w:val="placeholder"/>
        </w:category>
        <w:types>
          <w:type w:val="bbPlcHdr"/>
        </w:types>
        <w:behaviors>
          <w:behavior w:val="content"/>
        </w:behaviors>
        <w:guid w:val="{34878E2F-6AB2-4F0C-9C48-4B30F5AC41D8}"/>
      </w:docPartPr>
      <w:docPartBody>
        <w:p w:rsidR="0055296C" w:rsidRDefault="0055296C" w:rsidP="0055296C">
          <w:pPr>
            <w:pStyle w:val="B90963B1295946BEA5EFAD21149B0103"/>
          </w:pPr>
          <w:r w:rsidRPr="005F51E7">
            <w:rPr>
              <w:rStyle w:val="PlaceholderText"/>
            </w:rPr>
            <w:t>Click or tap here to enter text.</w:t>
          </w:r>
        </w:p>
      </w:docPartBody>
    </w:docPart>
    <w:docPart>
      <w:docPartPr>
        <w:name w:val="78AE0C88EE334995B5E2F3A3EE6A2C24"/>
        <w:category>
          <w:name w:val="General"/>
          <w:gallery w:val="placeholder"/>
        </w:category>
        <w:types>
          <w:type w:val="bbPlcHdr"/>
        </w:types>
        <w:behaviors>
          <w:behavior w:val="content"/>
        </w:behaviors>
        <w:guid w:val="{5F52D536-AD36-4F93-8B53-878FFA6EA37F}"/>
      </w:docPartPr>
      <w:docPartBody>
        <w:p w:rsidR="0055296C" w:rsidRDefault="0055296C" w:rsidP="0055296C">
          <w:pPr>
            <w:pStyle w:val="78AE0C88EE334995B5E2F3A3EE6A2C24"/>
          </w:pPr>
          <w:r w:rsidRPr="005F51E7">
            <w:rPr>
              <w:rStyle w:val="PlaceholderText"/>
            </w:rPr>
            <w:t>Click or tap here to enter text.</w:t>
          </w:r>
        </w:p>
      </w:docPartBody>
    </w:docPart>
    <w:docPart>
      <w:docPartPr>
        <w:name w:val="05C13D08B9F249EE9CDD58F34737CAC8"/>
        <w:category>
          <w:name w:val="General"/>
          <w:gallery w:val="placeholder"/>
        </w:category>
        <w:types>
          <w:type w:val="bbPlcHdr"/>
        </w:types>
        <w:behaviors>
          <w:behavior w:val="content"/>
        </w:behaviors>
        <w:guid w:val="{CB819033-7ECE-4B10-ACED-1C64E261D943}"/>
      </w:docPartPr>
      <w:docPartBody>
        <w:p w:rsidR="0055296C" w:rsidRDefault="0055296C" w:rsidP="0055296C">
          <w:pPr>
            <w:pStyle w:val="05C13D08B9F249EE9CDD58F34737CAC8"/>
          </w:pPr>
          <w:r w:rsidRPr="005F51E7">
            <w:rPr>
              <w:rStyle w:val="PlaceholderText"/>
            </w:rPr>
            <w:t>Click or tap here to enter text.</w:t>
          </w:r>
        </w:p>
      </w:docPartBody>
    </w:docPart>
    <w:docPart>
      <w:docPartPr>
        <w:name w:val="332FC15154524AD2985A88A918551467"/>
        <w:category>
          <w:name w:val="General"/>
          <w:gallery w:val="placeholder"/>
        </w:category>
        <w:types>
          <w:type w:val="bbPlcHdr"/>
        </w:types>
        <w:behaviors>
          <w:behavior w:val="content"/>
        </w:behaviors>
        <w:guid w:val="{8E03BC07-2330-4958-BA17-EFE59E55E051}"/>
      </w:docPartPr>
      <w:docPartBody>
        <w:p w:rsidR="0055296C" w:rsidRDefault="0055296C" w:rsidP="0055296C">
          <w:pPr>
            <w:pStyle w:val="332FC15154524AD2985A88A918551467"/>
          </w:pPr>
          <w:r w:rsidRPr="005F51E7">
            <w:rPr>
              <w:rStyle w:val="PlaceholderText"/>
            </w:rPr>
            <w:t>Click or tap here to enter text.</w:t>
          </w:r>
        </w:p>
      </w:docPartBody>
    </w:docPart>
    <w:docPart>
      <w:docPartPr>
        <w:name w:val="07A1D6D2219342E295C55141D92E2B85"/>
        <w:category>
          <w:name w:val="General"/>
          <w:gallery w:val="placeholder"/>
        </w:category>
        <w:types>
          <w:type w:val="bbPlcHdr"/>
        </w:types>
        <w:behaviors>
          <w:behavior w:val="content"/>
        </w:behaviors>
        <w:guid w:val="{1A37B0B9-3A5F-4804-8F7A-BB118B5179F2}"/>
      </w:docPartPr>
      <w:docPartBody>
        <w:p w:rsidR="0055296C" w:rsidRDefault="0055296C" w:rsidP="0055296C">
          <w:pPr>
            <w:pStyle w:val="07A1D6D2219342E295C55141D92E2B85"/>
          </w:pPr>
          <w:r w:rsidRPr="005F51E7">
            <w:rPr>
              <w:rStyle w:val="PlaceholderText"/>
            </w:rPr>
            <w:t>Click or tap here to enter text.</w:t>
          </w:r>
        </w:p>
      </w:docPartBody>
    </w:docPart>
    <w:docPart>
      <w:docPartPr>
        <w:name w:val="F47EC4637EE2477A9ADF6CB03BAE3DEC"/>
        <w:category>
          <w:name w:val="General"/>
          <w:gallery w:val="placeholder"/>
        </w:category>
        <w:types>
          <w:type w:val="bbPlcHdr"/>
        </w:types>
        <w:behaviors>
          <w:behavior w:val="content"/>
        </w:behaviors>
        <w:guid w:val="{C2479896-02AB-4493-B34B-2921FF11119D}"/>
      </w:docPartPr>
      <w:docPartBody>
        <w:p w:rsidR="0055296C" w:rsidRDefault="0055296C" w:rsidP="0055296C">
          <w:pPr>
            <w:pStyle w:val="F47EC4637EE2477A9ADF6CB03BAE3DEC"/>
          </w:pPr>
          <w:r w:rsidRPr="005F51E7">
            <w:rPr>
              <w:rStyle w:val="PlaceholderText"/>
            </w:rPr>
            <w:t>Click or tap here to enter text.</w:t>
          </w:r>
        </w:p>
      </w:docPartBody>
    </w:docPart>
    <w:docPart>
      <w:docPartPr>
        <w:name w:val="90A0BAF704294EE3A3E3EBE5F0401A8C"/>
        <w:category>
          <w:name w:val="General"/>
          <w:gallery w:val="placeholder"/>
        </w:category>
        <w:types>
          <w:type w:val="bbPlcHdr"/>
        </w:types>
        <w:behaviors>
          <w:behavior w:val="content"/>
        </w:behaviors>
        <w:guid w:val="{B96A43A3-8B0C-43C4-AC02-874FAC0A51DF}"/>
      </w:docPartPr>
      <w:docPartBody>
        <w:p w:rsidR="0055296C" w:rsidRDefault="0055296C" w:rsidP="0055296C">
          <w:pPr>
            <w:pStyle w:val="90A0BAF704294EE3A3E3EBE5F0401A8C"/>
          </w:pPr>
          <w:r w:rsidRPr="005F51E7">
            <w:rPr>
              <w:rStyle w:val="PlaceholderText"/>
            </w:rPr>
            <w:t>Click or tap here to enter text.</w:t>
          </w:r>
        </w:p>
      </w:docPartBody>
    </w:docPart>
    <w:docPart>
      <w:docPartPr>
        <w:name w:val="46D364DE00C9431CBC7BC774C92BC5AB"/>
        <w:category>
          <w:name w:val="General"/>
          <w:gallery w:val="placeholder"/>
        </w:category>
        <w:types>
          <w:type w:val="bbPlcHdr"/>
        </w:types>
        <w:behaviors>
          <w:behavior w:val="content"/>
        </w:behaviors>
        <w:guid w:val="{3CD64F5F-BE2F-434F-A149-78A9DA477253}"/>
      </w:docPartPr>
      <w:docPartBody>
        <w:p w:rsidR="0055296C" w:rsidRDefault="0055296C" w:rsidP="0055296C">
          <w:pPr>
            <w:pStyle w:val="46D364DE00C9431CBC7BC774C92BC5AB"/>
          </w:pPr>
          <w:r w:rsidRPr="005F51E7">
            <w:rPr>
              <w:rStyle w:val="PlaceholderText"/>
            </w:rPr>
            <w:t>Click or tap here to enter text.</w:t>
          </w:r>
        </w:p>
      </w:docPartBody>
    </w:docPart>
    <w:docPart>
      <w:docPartPr>
        <w:name w:val="8C5D2D77E1C0489DA04BC80FEBDB13CE"/>
        <w:category>
          <w:name w:val="General"/>
          <w:gallery w:val="placeholder"/>
        </w:category>
        <w:types>
          <w:type w:val="bbPlcHdr"/>
        </w:types>
        <w:behaviors>
          <w:behavior w:val="content"/>
        </w:behaviors>
        <w:guid w:val="{9D1F10A2-1A70-43CE-A0AC-BFFFCDDC6C66}"/>
      </w:docPartPr>
      <w:docPartBody>
        <w:p w:rsidR="0055296C" w:rsidRDefault="0055296C" w:rsidP="0055296C">
          <w:pPr>
            <w:pStyle w:val="8C5D2D77E1C0489DA04BC80FEBDB13CE"/>
          </w:pPr>
          <w:r w:rsidRPr="005F51E7">
            <w:rPr>
              <w:rStyle w:val="PlaceholderText"/>
            </w:rPr>
            <w:t>Click or tap here to enter text.</w:t>
          </w:r>
        </w:p>
      </w:docPartBody>
    </w:docPart>
    <w:docPart>
      <w:docPartPr>
        <w:name w:val="643A46AB266B4E39A3171002F12DD471"/>
        <w:category>
          <w:name w:val="General"/>
          <w:gallery w:val="placeholder"/>
        </w:category>
        <w:types>
          <w:type w:val="bbPlcHdr"/>
        </w:types>
        <w:behaviors>
          <w:behavior w:val="content"/>
        </w:behaviors>
        <w:guid w:val="{410014C9-0F3A-423D-8043-A82713AD8874}"/>
      </w:docPartPr>
      <w:docPartBody>
        <w:p w:rsidR="0055296C" w:rsidRDefault="0055296C" w:rsidP="0055296C">
          <w:pPr>
            <w:pStyle w:val="643A46AB266B4E39A3171002F12DD471"/>
          </w:pPr>
          <w:r w:rsidRPr="005F51E7">
            <w:rPr>
              <w:rStyle w:val="PlaceholderText"/>
            </w:rPr>
            <w:t>Click or tap here to enter text.</w:t>
          </w:r>
        </w:p>
      </w:docPartBody>
    </w:docPart>
    <w:docPart>
      <w:docPartPr>
        <w:name w:val="8742692A00CB413C8CDEB4E59DF91F81"/>
        <w:category>
          <w:name w:val="General"/>
          <w:gallery w:val="placeholder"/>
        </w:category>
        <w:types>
          <w:type w:val="bbPlcHdr"/>
        </w:types>
        <w:behaviors>
          <w:behavior w:val="content"/>
        </w:behaviors>
        <w:guid w:val="{DF064F7F-1654-4478-AD93-166788A60236}"/>
      </w:docPartPr>
      <w:docPartBody>
        <w:p w:rsidR="0055296C" w:rsidRDefault="0055296C" w:rsidP="0055296C">
          <w:pPr>
            <w:pStyle w:val="8742692A00CB413C8CDEB4E59DF91F81"/>
          </w:pPr>
          <w:r w:rsidRPr="005F51E7">
            <w:rPr>
              <w:rStyle w:val="PlaceholderText"/>
            </w:rPr>
            <w:t>Click or tap here to enter text.</w:t>
          </w:r>
        </w:p>
      </w:docPartBody>
    </w:docPart>
    <w:docPart>
      <w:docPartPr>
        <w:name w:val="9319D89573B94DC2BF6D4EF755013853"/>
        <w:category>
          <w:name w:val="General"/>
          <w:gallery w:val="placeholder"/>
        </w:category>
        <w:types>
          <w:type w:val="bbPlcHdr"/>
        </w:types>
        <w:behaviors>
          <w:behavior w:val="content"/>
        </w:behaviors>
        <w:guid w:val="{53029A7F-9E36-4018-B0C6-A495BAF3EC8E}"/>
      </w:docPartPr>
      <w:docPartBody>
        <w:p w:rsidR="0055296C" w:rsidRDefault="0055296C" w:rsidP="0055296C">
          <w:pPr>
            <w:pStyle w:val="9319D89573B94DC2BF6D4EF755013853"/>
          </w:pPr>
          <w:r w:rsidRPr="005F51E7">
            <w:rPr>
              <w:rStyle w:val="PlaceholderText"/>
            </w:rPr>
            <w:t>Click or tap here to enter text.</w:t>
          </w:r>
        </w:p>
      </w:docPartBody>
    </w:docPart>
    <w:docPart>
      <w:docPartPr>
        <w:name w:val="CC1BA5D6C9704D6E87D9663145EBD505"/>
        <w:category>
          <w:name w:val="General"/>
          <w:gallery w:val="placeholder"/>
        </w:category>
        <w:types>
          <w:type w:val="bbPlcHdr"/>
        </w:types>
        <w:behaviors>
          <w:behavior w:val="content"/>
        </w:behaviors>
        <w:guid w:val="{F4EC236E-8F17-44A9-A99E-431C33ABE1CB}"/>
      </w:docPartPr>
      <w:docPartBody>
        <w:p w:rsidR="0055296C" w:rsidRDefault="0055296C" w:rsidP="0055296C">
          <w:pPr>
            <w:pStyle w:val="CC1BA5D6C9704D6E87D9663145EBD505"/>
          </w:pPr>
          <w:r w:rsidRPr="005F51E7">
            <w:rPr>
              <w:rStyle w:val="PlaceholderText"/>
            </w:rPr>
            <w:t>Click or tap here to enter text.</w:t>
          </w:r>
        </w:p>
      </w:docPartBody>
    </w:docPart>
    <w:docPart>
      <w:docPartPr>
        <w:name w:val="9CB192A53155441EA85AE60939536FD0"/>
        <w:category>
          <w:name w:val="General"/>
          <w:gallery w:val="placeholder"/>
        </w:category>
        <w:types>
          <w:type w:val="bbPlcHdr"/>
        </w:types>
        <w:behaviors>
          <w:behavior w:val="content"/>
        </w:behaviors>
        <w:guid w:val="{4AB17EBD-B06F-4729-9677-4CD8551EEC43}"/>
      </w:docPartPr>
      <w:docPartBody>
        <w:p w:rsidR="0055296C" w:rsidRDefault="0055296C" w:rsidP="0055296C">
          <w:pPr>
            <w:pStyle w:val="9CB192A53155441EA85AE60939536FD0"/>
          </w:pPr>
          <w:r w:rsidRPr="005F51E7">
            <w:rPr>
              <w:rStyle w:val="PlaceholderText"/>
            </w:rPr>
            <w:t>Click or tap here to enter text.</w:t>
          </w:r>
        </w:p>
      </w:docPartBody>
    </w:docPart>
    <w:docPart>
      <w:docPartPr>
        <w:name w:val="B4FC1BD7B06B40908692B0F13ED8E383"/>
        <w:category>
          <w:name w:val="General"/>
          <w:gallery w:val="placeholder"/>
        </w:category>
        <w:types>
          <w:type w:val="bbPlcHdr"/>
        </w:types>
        <w:behaviors>
          <w:behavior w:val="content"/>
        </w:behaviors>
        <w:guid w:val="{971D6CC6-D9EE-4F33-ADAB-6FDBB9F1F642}"/>
      </w:docPartPr>
      <w:docPartBody>
        <w:p w:rsidR="0055296C" w:rsidRDefault="0055296C" w:rsidP="0055296C">
          <w:pPr>
            <w:pStyle w:val="B4FC1BD7B06B40908692B0F13ED8E383"/>
          </w:pPr>
          <w:r w:rsidRPr="005F51E7">
            <w:rPr>
              <w:rStyle w:val="PlaceholderText"/>
            </w:rPr>
            <w:t>Click or tap here to enter text.</w:t>
          </w:r>
        </w:p>
      </w:docPartBody>
    </w:docPart>
    <w:docPart>
      <w:docPartPr>
        <w:name w:val="00A3F164B08C4CBE935F87F576485147"/>
        <w:category>
          <w:name w:val="General"/>
          <w:gallery w:val="placeholder"/>
        </w:category>
        <w:types>
          <w:type w:val="bbPlcHdr"/>
        </w:types>
        <w:behaviors>
          <w:behavior w:val="content"/>
        </w:behaviors>
        <w:guid w:val="{A2680981-7890-41C8-BD57-2C79DDEAC158}"/>
      </w:docPartPr>
      <w:docPartBody>
        <w:p w:rsidR="0055296C" w:rsidRDefault="0055296C" w:rsidP="0055296C">
          <w:pPr>
            <w:pStyle w:val="00A3F164B08C4CBE935F87F576485147"/>
          </w:pPr>
          <w:r w:rsidRPr="005F51E7">
            <w:rPr>
              <w:rStyle w:val="PlaceholderText"/>
            </w:rPr>
            <w:t>Click or tap here to enter text.</w:t>
          </w:r>
        </w:p>
      </w:docPartBody>
    </w:docPart>
    <w:docPart>
      <w:docPartPr>
        <w:name w:val="EA6EFFEB595C4930A84B793D92ED0DB0"/>
        <w:category>
          <w:name w:val="General"/>
          <w:gallery w:val="placeholder"/>
        </w:category>
        <w:types>
          <w:type w:val="bbPlcHdr"/>
        </w:types>
        <w:behaviors>
          <w:behavior w:val="content"/>
        </w:behaviors>
        <w:guid w:val="{BA2CE087-27B0-4F27-B0E2-6D56E16DC11A}"/>
      </w:docPartPr>
      <w:docPartBody>
        <w:p w:rsidR="0055296C" w:rsidRDefault="0055296C" w:rsidP="0055296C">
          <w:pPr>
            <w:pStyle w:val="EA6EFFEB595C4930A84B793D92ED0DB0"/>
          </w:pPr>
          <w:r w:rsidRPr="005F51E7">
            <w:rPr>
              <w:rStyle w:val="PlaceholderText"/>
            </w:rPr>
            <w:t>Click or tap here to enter text.</w:t>
          </w:r>
        </w:p>
      </w:docPartBody>
    </w:docPart>
    <w:docPart>
      <w:docPartPr>
        <w:name w:val="9C8D735F555640948F360482C5140425"/>
        <w:category>
          <w:name w:val="General"/>
          <w:gallery w:val="placeholder"/>
        </w:category>
        <w:types>
          <w:type w:val="bbPlcHdr"/>
        </w:types>
        <w:behaviors>
          <w:behavior w:val="content"/>
        </w:behaviors>
        <w:guid w:val="{B3AE958A-1028-46CB-AC66-9D9F174CBB43}"/>
      </w:docPartPr>
      <w:docPartBody>
        <w:p w:rsidR="0055296C" w:rsidRDefault="0055296C" w:rsidP="0055296C">
          <w:pPr>
            <w:pStyle w:val="9C8D735F555640948F360482C5140425"/>
          </w:pPr>
          <w:r w:rsidRPr="005F51E7">
            <w:rPr>
              <w:rStyle w:val="PlaceholderText"/>
            </w:rPr>
            <w:t>Click or tap here to enter text.</w:t>
          </w:r>
        </w:p>
      </w:docPartBody>
    </w:docPart>
    <w:docPart>
      <w:docPartPr>
        <w:name w:val="1E72B8156907414B80990FEFEFD4E987"/>
        <w:category>
          <w:name w:val="General"/>
          <w:gallery w:val="placeholder"/>
        </w:category>
        <w:types>
          <w:type w:val="bbPlcHdr"/>
        </w:types>
        <w:behaviors>
          <w:behavior w:val="content"/>
        </w:behaviors>
        <w:guid w:val="{4E4A8608-ED83-46A8-8CCB-DF7B3EC848D3}"/>
      </w:docPartPr>
      <w:docPartBody>
        <w:p w:rsidR="0055296C" w:rsidRDefault="0055296C" w:rsidP="0055296C">
          <w:pPr>
            <w:pStyle w:val="1E72B8156907414B80990FEFEFD4E987"/>
          </w:pPr>
          <w:r w:rsidRPr="005F51E7">
            <w:rPr>
              <w:rStyle w:val="PlaceholderText"/>
            </w:rPr>
            <w:t>Click or tap here to enter text.</w:t>
          </w:r>
        </w:p>
      </w:docPartBody>
    </w:docPart>
    <w:docPart>
      <w:docPartPr>
        <w:name w:val="C5C0C230676343F7999B89B97EB1E080"/>
        <w:category>
          <w:name w:val="General"/>
          <w:gallery w:val="placeholder"/>
        </w:category>
        <w:types>
          <w:type w:val="bbPlcHdr"/>
        </w:types>
        <w:behaviors>
          <w:behavior w:val="content"/>
        </w:behaviors>
        <w:guid w:val="{5B741DEE-D6CC-42C8-96DA-69E7CCC47445}"/>
      </w:docPartPr>
      <w:docPartBody>
        <w:p w:rsidR="0055296C" w:rsidRDefault="0055296C" w:rsidP="0055296C">
          <w:pPr>
            <w:pStyle w:val="C5C0C230676343F7999B89B97EB1E080"/>
          </w:pPr>
          <w:r w:rsidRPr="005F51E7">
            <w:rPr>
              <w:rStyle w:val="PlaceholderText"/>
            </w:rPr>
            <w:t>Click or tap here to enter text.</w:t>
          </w:r>
        </w:p>
      </w:docPartBody>
    </w:docPart>
    <w:docPart>
      <w:docPartPr>
        <w:name w:val="7D07FF63DC9744139EB26B159ABEF37E"/>
        <w:category>
          <w:name w:val="General"/>
          <w:gallery w:val="placeholder"/>
        </w:category>
        <w:types>
          <w:type w:val="bbPlcHdr"/>
        </w:types>
        <w:behaviors>
          <w:behavior w:val="content"/>
        </w:behaviors>
        <w:guid w:val="{6176C492-BA74-4FCD-BA33-5DCAC18D580E}"/>
      </w:docPartPr>
      <w:docPartBody>
        <w:p w:rsidR="0055296C" w:rsidRDefault="0055296C" w:rsidP="0055296C">
          <w:pPr>
            <w:pStyle w:val="7D07FF63DC9744139EB26B159ABEF37E"/>
          </w:pPr>
          <w:r w:rsidRPr="005F51E7">
            <w:rPr>
              <w:rStyle w:val="PlaceholderText"/>
            </w:rPr>
            <w:t>Click or tap here to enter text.</w:t>
          </w:r>
        </w:p>
      </w:docPartBody>
    </w:docPart>
    <w:docPart>
      <w:docPartPr>
        <w:name w:val="0039F3E441AB480E87C2DDFEE44AE52A"/>
        <w:category>
          <w:name w:val="General"/>
          <w:gallery w:val="placeholder"/>
        </w:category>
        <w:types>
          <w:type w:val="bbPlcHdr"/>
        </w:types>
        <w:behaviors>
          <w:behavior w:val="content"/>
        </w:behaviors>
        <w:guid w:val="{9500CAB0-D9B9-4C40-B039-C1EF3089D5BA}"/>
      </w:docPartPr>
      <w:docPartBody>
        <w:p w:rsidR="0055296C" w:rsidRDefault="0055296C" w:rsidP="0055296C">
          <w:pPr>
            <w:pStyle w:val="0039F3E441AB480E87C2DDFEE44AE52A"/>
          </w:pPr>
          <w:r w:rsidRPr="005F51E7">
            <w:rPr>
              <w:rStyle w:val="PlaceholderText"/>
            </w:rPr>
            <w:t>Click or tap here to enter text.</w:t>
          </w:r>
        </w:p>
      </w:docPartBody>
    </w:docPart>
    <w:docPart>
      <w:docPartPr>
        <w:name w:val="BEE9E5FE5D6A400CAAB005753ADA3C37"/>
        <w:category>
          <w:name w:val="General"/>
          <w:gallery w:val="placeholder"/>
        </w:category>
        <w:types>
          <w:type w:val="bbPlcHdr"/>
        </w:types>
        <w:behaviors>
          <w:behavior w:val="content"/>
        </w:behaviors>
        <w:guid w:val="{2ED18E79-4F4A-4B24-A5A7-4CEB17432791}"/>
      </w:docPartPr>
      <w:docPartBody>
        <w:p w:rsidR="0055296C" w:rsidRDefault="0055296C" w:rsidP="0055296C">
          <w:pPr>
            <w:pStyle w:val="BEE9E5FE5D6A400CAAB005753ADA3C37"/>
          </w:pPr>
          <w:r w:rsidRPr="005F51E7">
            <w:rPr>
              <w:rStyle w:val="PlaceholderText"/>
            </w:rPr>
            <w:t>Click or tap here to enter text.</w:t>
          </w:r>
        </w:p>
      </w:docPartBody>
    </w:docPart>
    <w:docPart>
      <w:docPartPr>
        <w:name w:val="E3864BF0228B4EBC86544A2E657CBCD3"/>
        <w:category>
          <w:name w:val="General"/>
          <w:gallery w:val="placeholder"/>
        </w:category>
        <w:types>
          <w:type w:val="bbPlcHdr"/>
        </w:types>
        <w:behaviors>
          <w:behavior w:val="content"/>
        </w:behaviors>
        <w:guid w:val="{4511E798-2BE2-4571-BD64-1B8097461232}"/>
      </w:docPartPr>
      <w:docPartBody>
        <w:p w:rsidR="0055296C" w:rsidRDefault="0055296C" w:rsidP="0055296C">
          <w:pPr>
            <w:pStyle w:val="E3864BF0228B4EBC86544A2E657CBCD3"/>
          </w:pPr>
          <w:r w:rsidRPr="005F51E7">
            <w:rPr>
              <w:rStyle w:val="PlaceholderText"/>
            </w:rPr>
            <w:t>Click or tap here to enter text.</w:t>
          </w:r>
        </w:p>
      </w:docPartBody>
    </w:docPart>
    <w:docPart>
      <w:docPartPr>
        <w:name w:val="34BDAA7FFC524B6794510B86B83AF53B"/>
        <w:category>
          <w:name w:val="General"/>
          <w:gallery w:val="placeholder"/>
        </w:category>
        <w:types>
          <w:type w:val="bbPlcHdr"/>
        </w:types>
        <w:behaviors>
          <w:behavior w:val="content"/>
        </w:behaviors>
        <w:guid w:val="{97C4D730-68E0-4820-8136-92CE06E4FBEC}"/>
      </w:docPartPr>
      <w:docPartBody>
        <w:p w:rsidR="0055296C" w:rsidRDefault="0055296C" w:rsidP="0055296C">
          <w:pPr>
            <w:pStyle w:val="34BDAA7FFC524B6794510B86B83AF53B"/>
          </w:pPr>
          <w:r w:rsidRPr="005F51E7">
            <w:rPr>
              <w:rStyle w:val="PlaceholderText"/>
            </w:rPr>
            <w:t>Click or tap here to enter text.</w:t>
          </w:r>
        </w:p>
      </w:docPartBody>
    </w:docPart>
    <w:docPart>
      <w:docPartPr>
        <w:name w:val="EF14FD763493405BA9DD3A6B5D3418FA"/>
        <w:category>
          <w:name w:val="General"/>
          <w:gallery w:val="placeholder"/>
        </w:category>
        <w:types>
          <w:type w:val="bbPlcHdr"/>
        </w:types>
        <w:behaviors>
          <w:behavior w:val="content"/>
        </w:behaviors>
        <w:guid w:val="{BC553486-B95C-47DB-9E3B-3ABABD913E56}"/>
      </w:docPartPr>
      <w:docPartBody>
        <w:p w:rsidR="0055296C" w:rsidRDefault="0055296C" w:rsidP="0055296C">
          <w:pPr>
            <w:pStyle w:val="EF14FD763493405BA9DD3A6B5D3418FA"/>
          </w:pPr>
          <w:r w:rsidRPr="005F51E7">
            <w:rPr>
              <w:rStyle w:val="PlaceholderText"/>
            </w:rPr>
            <w:t>Click or tap here to enter text.</w:t>
          </w:r>
        </w:p>
      </w:docPartBody>
    </w:docPart>
    <w:docPart>
      <w:docPartPr>
        <w:name w:val="9E9DC3A2DA234BF79FE8D99061155A18"/>
        <w:category>
          <w:name w:val="General"/>
          <w:gallery w:val="placeholder"/>
        </w:category>
        <w:types>
          <w:type w:val="bbPlcHdr"/>
        </w:types>
        <w:behaviors>
          <w:behavior w:val="content"/>
        </w:behaviors>
        <w:guid w:val="{9A08E78B-5144-48ED-9170-6B24E20550B1}"/>
      </w:docPartPr>
      <w:docPartBody>
        <w:p w:rsidR="0055296C" w:rsidRDefault="0055296C" w:rsidP="0055296C">
          <w:pPr>
            <w:pStyle w:val="9E9DC3A2DA234BF79FE8D99061155A18"/>
          </w:pPr>
          <w:r w:rsidRPr="005F51E7">
            <w:rPr>
              <w:rStyle w:val="PlaceholderText"/>
            </w:rPr>
            <w:t>Click or tap here to enter text.</w:t>
          </w:r>
        </w:p>
      </w:docPartBody>
    </w:docPart>
    <w:docPart>
      <w:docPartPr>
        <w:name w:val="245842F3D5B94EFDA98EE1BB9C487848"/>
        <w:category>
          <w:name w:val="General"/>
          <w:gallery w:val="placeholder"/>
        </w:category>
        <w:types>
          <w:type w:val="bbPlcHdr"/>
        </w:types>
        <w:behaviors>
          <w:behavior w:val="content"/>
        </w:behaviors>
        <w:guid w:val="{566F7651-2E73-49AC-9AFD-FB7EAAE731A8}"/>
      </w:docPartPr>
      <w:docPartBody>
        <w:p w:rsidR="0055296C" w:rsidRDefault="0055296C" w:rsidP="0055296C">
          <w:pPr>
            <w:pStyle w:val="245842F3D5B94EFDA98EE1BB9C487848"/>
          </w:pPr>
          <w:r w:rsidRPr="005F51E7">
            <w:rPr>
              <w:rStyle w:val="PlaceholderText"/>
            </w:rPr>
            <w:t>Click or tap here to enter text.</w:t>
          </w:r>
        </w:p>
      </w:docPartBody>
    </w:docPart>
    <w:docPart>
      <w:docPartPr>
        <w:name w:val="DFAC86297C7B492387DCD816F38785AE"/>
        <w:category>
          <w:name w:val="General"/>
          <w:gallery w:val="placeholder"/>
        </w:category>
        <w:types>
          <w:type w:val="bbPlcHdr"/>
        </w:types>
        <w:behaviors>
          <w:behavior w:val="content"/>
        </w:behaviors>
        <w:guid w:val="{4DC7D8A7-3217-4D00-AEBB-9295EA3876D5}"/>
      </w:docPartPr>
      <w:docPartBody>
        <w:p w:rsidR="0055296C" w:rsidRDefault="0055296C" w:rsidP="0055296C">
          <w:pPr>
            <w:pStyle w:val="DFAC86297C7B492387DCD816F38785AE"/>
          </w:pPr>
          <w:r w:rsidRPr="005F51E7">
            <w:rPr>
              <w:rStyle w:val="PlaceholderText"/>
            </w:rPr>
            <w:t>Click or tap here to enter text.</w:t>
          </w:r>
        </w:p>
      </w:docPartBody>
    </w:docPart>
    <w:docPart>
      <w:docPartPr>
        <w:name w:val="E4DB4048AF41428A93A205D7A2A9CAA2"/>
        <w:category>
          <w:name w:val="General"/>
          <w:gallery w:val="placeholder"/>
        </w:category>
        <w:types>
          <w:type w:val="bbPlcHdr"/>
        </w:types>
        <w:behaviors>
          <w:behavior w:val="content"/>
        </w:behaviors>
        <w:guid w:val="{FC255AC0-5F79-4820-82A5-9D7D7E6FEDB6}"/>
      </w:docPartPr>
      <w:docPartBody>
        <w:p w:rsidR="0055296C" w:rsidRDefault="0055296C" w:rsidP="0055296C">
          <w:pPr>
            <w:pStyle w:val="E4DB4048AF41428A93A205D7A2A9CAA2"/>
          </w:pPr>
          <w:r w:rsidRPr="005F51E7">
            <w:rPr>
              <w:rStyle w:val="PlaceholderText"/>
            </w:rPr>
            <w:t>Click or tap here to enter text.</w:t>
          </w:r>
        </w:p>
      </w:docPartBody>
    </w:docPart>
    <w:docPart>
      <w:docPartPr>
        <w:name w:val="2F95A80BD88648A3A72811676D6AF3FF"/>
        <w:category>
          <w:name w:val="General"/>
          <w:gallery w:val="placeholder"/>
        </w:category>
        <w:types>
          <w:type w:val="bbPlcHdr"/>
        </w:types>
        <w:behaviors>
          <w:behavior w:val="content"/>
        </w:behaviors>
        <w:guid w:val="{BDD98827-E4CA-4888-B493-AA3AE54644DB}"/>
      </w:docPartPr>
      <w:docPartBody>
        <w:p w:rsidR="0055296C" w:rsidRDefault="0055296C" w:rsidP="0055296C">
          <w:pPr>
            <w:pStyle w:val="2F95A80BD88648A3A72811676D6AF3FF"/>
          </w:pPr>
          <w:r w:rsidRPr="005F51E7">
            <w:rPr>
              <w:rStyle w:val="PlaceholderText"/>
            </w:rPr>
            <w:t>Click or tap here to enter text.</w:t>
          </w:r>
        </w:p>
      </w:docPartBody>
    </w:docPart>
    <w:docPart>
      <w:docPartPr>
        <w:name w:val="DB47AB4744BF45108C5AA931E25CDE10"/>
        <w:category>
          <w:name w:val="General"/>
          <w:gallery w:val="placeholder"/>
        </w:category>
        <w:types>
          <w:type w:val="bbPlcHdr"/>
        </w:types>
        <w:behaviors>
          <w:behavior w:val="content"/>
        </w:behaviors>
        <w:guid w:val="{84286F96-570C-4E46-9CD6-15665CA6CA1B}"/>
      </w:docPartPr>
      <w:docPartBody>
        <w:p w:rsidR="0055296C" w:rsidRDefault="0055296C" w:rsidP="0055296C">
          <w:pPr>
            <w:pStyle w:val="DB47AB4744BF45108C5AA931E25CDE10"/>
          </w:pPr>
          <w:r w:rsidRPr="005F51E7">
            <w:rPr>
              <w:rStyle w:val="PlaceholderText"/>
            </w:rPr>
            <w:t>Click or tap here to enter text.</w:t>
          </w:r>
        </w:p>
      </w:docPartBody>
    </w:docPart>
    <w:docPart>
      <w:docPartPr>
        <w:name w:val="5A1A9CBFC71C43268D7BC926602C403A"/>
        <w:category>
          <w:name w:val="General"/>
          <w:gallery w:val="placeholder"/>
        </w:category>
        <w:types>
          <w:type w:val="bbPlcHdr"/>
        </w:types>
        <w:behaviors>
          <w:behavior w:val="content"/>
        </w:behaviors>
        <w:guid w:val="{6F730A1D-F64A-448B-94A2-49AE8C697513}"/>
      </w:docPartPr>
      <w:docPartBody>
        <w:p w:rsidR="0055296C" w:rsidRDefault="0055296C" w:rsidP="0055296C">
          <w:pPr>
            <w:pStyle w:val="5A1A9CBFC71C43268D7BC926602C403A"/>
          </w:pPr>
          <w:r w:rsidRPr="005F51E7">
            <w:rPr>
              <w:rStyle w:val="PlaceholderText"/>
            </w:rPr>
            <w:t>Click or tap here to enter text.</w:t>
          </w:r>
        </w:p>
      </w:docPartBody>
    </w:docPart>
    <w:docPart>
      <w:docPartPr>
        <w:name w:val="9F226F1B9D044077810B29B8AA9AC309"/>
        <w:category>
          <w:name w:val="General"/>
          <w:gallery w:val="placeholder"/>
        </w:category>
        <w:types>
          <w:type w:val="bbPlcHdr"/>
        </w:types>
        <w:behaviors>
          <w:behavior w:val="content"/>
        </w:behaviors>
        <w:guid w:val="{5E025625-065A-4E1B-A79D-6BFC5295F7C6}"/>
      </w:docPartPr>
      <w:docPartBody>
        <w:p w:rsidR="0055296C" w:rsidRDefault="0055296C" w:rsidP="0055296C">
          <w:pPr>
            <w:pStyle w:val="9F226F1B9D044077810B29B8AA9AC309"/>
          </w:pPr>
          <w:r w:rsidRPr="005F51E7">
            <w:rPr>
              <w:rStyle w:val="PlaceholderText"/>
            </w:rPr>
            <w:t>Click or tap here to enter text.</w:t>
          </w:r>
        </w:p>
      </w:docPartBody>
    </w:docPart>
    <w:docPart>
      <w:docPartPr>
        <w:name w:val="4D465068734648EEAE8965DB651A8801"/>
        <w:category>
          <w:name w:val="General"/>
          <w:gallery w:val="placeholder"/>
        </w:category>
        <w:types>
          <w:type w:val="bbPlcHdr"/>
        </w:types>
        <w:behaviors>
          <w:behavior w:val="content"/>
        </w:behaviors>
        <w:guid w:val="{E3180B53-868F-4014-BF04-732BFB01BDC2}"/>
      </w:docPartPr>
      <w:docPartBody>
        <w:p w:rsidR="0055296C" w:rsidRDefault="0055296C" w:rsidP="0055296C">
          <w:pPr>
            <w:pStyle w:val="4D465068734648EEAE8965DB651A8801"/>
          </w:pPr>
          <w:r w:rsidRPr="005F51E7">
            <w:rPr>
              <w:rStyle w:val="PlaceholderText"/>
            </w:rPr>
            <w:t>Click or tap here to enter text.</w:t>
          </w:r>
        </w:p>
      </w:docPartBody>
    </w:docPart>
    <w:docPart>
      <w:docPartPr>
        <w:name w:val="5F9C82A9CD764D11B8F5147F02C6C7F2"/>
        <w:category>
          <w:name w:val="General"/>
          <w:gallery w:val="placeholder"/>
        </w:category>
        <w:types>
          <w:type w:val="bbPlcHdr"/>
        </w:types>
        <w:behaviors>
          <w:behavior w:val="content"/>
        </w:behaviors>
        <w:guid w:val="{23E49142-3DB7-409A-A84D-4DFD0AFD4EE1}"/>
      </w:docPartPr>
      <w:docPartBody>
        <w:p w:rsidR="0055296C" w:rsidRDefault="0055296C" w:rsidP="0055296C">
          <w:pPr>
            <w:pStyle w:val="5F9C82A9CD764D11B8F5147F02C6C7F2"/>
          </w:pPr>
          <w:r w:rsidRPr="005F51E7">
            <w:rPr>
              <w:rStyle w:val="PlaceholderText"/>
            </w:rPr>
            <w:t>Click or tap here to enter text.</w:t>
          </w:r>
        </w:p>
      </w:docPartBody>
    </w:docPart>
    <w:docPart>
      <w:docPartPr>
        <w:name w:val="E29DAF04EA814A38AF6547C465A9CC99"/>
        <w:category>
          <w:name w:val="General"/>
          <w:gallery w:val="placeholder"/>
        </w:category>
        <w:types>
          <w:type w:val="bbPlcHdr"/>
        </w:types>
        <w:behaviors>
          <w:behavior w:val="content"/>
        </w:behaviors>
        <w:guid w:val="{04274F85-9802-4623-A809-FF9655E1695B}"/>
      </w:docPartPr>
      <w:docPartBody>
        <w:p w:rsidR="0055296C" w:rsidRDefault="0055296C" w:rsidP="0055296C">
          <w:pPr>
            <w:pStyle w:val="E29DAF04EA814A38AF6547C465A9CC99"/>
          </w:pPr>
          <w:r w:rsidRPr="005F51E7">
            <w:rPr>
              <w:rStyle w:val="PlaceholderText"/>
            </w:rPr>
            <w:t>Click or tap here to enter text.</w:t>
          </w:r>
        </w:p>
      </w:docPartBody>
    </w:docPart>
    <w:docPart>
      <w:docPartPr>
        <w:name w:val="AF68855CD5974B5DB3EE17E38F0D55AA"/>
        <w:category>
          <w:name w:val="General"/>
          <w:gallery w:val="placeholder"/>
        </w:category>
        <w:types>
          <w:type w:val="bbPlcHdr"/>
        </w:types>
        <w:behaviors>
          <w:behavior w:val="content"/>
        </w:behaviors>
        <w:guid w:val="{7B4F4AF1-2E21-4232-9FB8-58B6A4ACCA5D}"/>
      </w:docPartPr>
      <w:docPartBody>
        <w:p w:rsidR="0055296C" w:rsidRDefault="0055296C" w:rsidP="0055296C">
          <w:pPr>
            <w:pStyle w:val="AF68855CD5974B5DB3EE17E38F0D55AA"/>
          </w:pPr>
          <w:r w:rsidRPr="005F51E7">
            <w:rPr>
              <w:rStyle w:val="PlaceholderText"/>
            </w:rPr>
            <w:t>Click or tap here to enter text.</w:t>
          </w:r>
        </w:p>
      </w:docPartBody>
    </w:docPart>
    <w:docPart>
      <w:docPartPr>
        <w:name w:val="E6EC0F4653354A898B4C9B1EA4C9C7C2"/>
        <w:category>
          <w:name w:val="General"/>
          <w:gallery w:val="placeholder"/>
        </w:category>
        <w:types>
          <w:type w:val="bbPlcHdr"/>
        </w:types>
        <w:behaviors>
          <w:behavior w:val="content"/>
        </w:behaviors>
        <w:guid w:val="{CC6D8CD2-DD42-4E2B-B562-517E8711A475}"/>
      </w:docPartPr>
      <w:docPartBody>
        <w:p w:rsidR="0055296C" w:rsidRDefault="0055296C" w:rsidP="0055296C">
          <w:pPr>
            <w:pStyle w:val="E6EC0F4653354A898B4C9B1EA4C9C7C2"/>
          </w:pPr>
          <w:r w:rsidRPr="005F51E7">
            <w:rPr>
              <w:rStyle w:val="PlaceholderText"/>
            </w:rPr>
            <w:t>Click or tap here to enter text.</w:t>
          </w:r>
        </w:p>
      </w:docPartBody>
    </w:docPart>
    <w:docPart>
      <w:docPartPr>
        <w:name w:val="2B4F1484BF4348C983B3D0684B8B53D5"/>
        <w:category>
          <w:name w:val="General"/>
          <w:gallery w:val="placeholder"/>
        </w:category>
        <w:types>
          <w:type w:val="bbPlcHdr"/>
        </w:types>
        <w:behaviors>
          <w:behavior w:val="content"/>
        </w:behaviors>
        <w:guid w:val="{D3B5F5ED-4B58-492D-A9C0-E4827BDA09BD}"/>
      </w:docPartPr>
      <w:docPartBody>
        <w:p w:rsidR="0055296C" w:rsidRDefault="0055296C" w:rsidP="0055296C">
          <w:pPr>
            <w:pStyle w:val="2B4F1484BF4348C983B3D0684B8B53D5"/>
          </w:pPr>
          <w:r w:rsidRPr="005F51E7">
            <w:rPr>
              <w:rStyle w:val="PlaceholderText"/>
            </w:rPr>
            <w:t>Click or tap here to enter text.</w:t>
          </w:r>
        </w:p>
      </w:docPartBody>
    </w:docPart>
    <w:docPart>
      <w:docPartPr>
        <w:name w:val="15BAF84B73884133A051DBB098E46A8B"/>
        <w:category>
          <w:name w:val="General"/>
          <w:gallery w:val="placeholder"/>
        </w:category>
        <w:types>
          <w:type w:val="bbPlcHdr"/>
        </w:types>
        <w:behaviors>
          <w:behavior w:val="content"/>
        </w:behaviors>
        <w:guid w:val="{E61EAAD0-0842-4D8B-B1A2-00BFDCC49711}"/>
      </w:docPartPr>
      <w:docPartBody>
        <w:p w:rsidR="0055296C" w:rsidRDefault="0055296C" w:rsidP="0055296C">
          <w:pPr>
            <w:pStyle w:val="15BAF84B73884133A051DBB098E46A8B"/>
          </w:pPr>
          <w:r w:rsidRPr="005F51E7">
            <w:rPr>
              <w:rStyle w:val="PlaceholderText"/>
            </w:rPr>
            <w:t>Click or tap here to enter text.</w:t>
          </w:r>
        </w:p>
      </w:docPartBody>
    </w:docPart>
    <w:docPart>
      <w:docPartPr>
        <w:name w:val="09A2150F179C4150931929110A94D669"/>
        <w:category>
          <w:name w:val="General"/>
          <w:gallery w:val="placeholder"/>
        </w:category>
        <w:types>
          <w:type w:val="bbPlcHdr"/>
        </w:types>
        <w:behaviors>
          <w:behavior w:val="content"/>
        </w:behaviors>
        <w:guid w:val="{79CC057A-B126-40F5-BA24-4995FD52125E}"/>
      </w:docPartPr>
      <w:docPartBody>
        <w:p w:rsidR="0055296C" w:rsidRDefault="0055296C" w:rsidP="0055296C">
          <w:pPr>
            <w:pStyle w:val="09A2150F179C4150931929110A94D669"/>
          </w:pPr>
          <w:r w:rsidRPr="005F51E7">
            <w:rPr>
              <w:rStyle w:val="PlaceholderText"/>
            </w:rPr>
            <w:t>Click or tap here to enter text.</w:t>
          </w:r>
        </w:p>
      </w:docPartBody>
    </w:docPart>
    <w:docPart>
      <w:docPartPr>
        <w:name w:val="2D9DF40637DF46E6B013EB377F8AE10F"/>
        <w:category>
          <w:name w:val="General"/>
          <w:gallery w:val="placeholder"/>
        </w:category>
        <w:types>
          <w:type w:val="bbPlcHdr"/>
        </w:types>
        <w:behaviors>
          <w:behavior w:val="content"/>
        </w:behaviors>
        <w:guid w:val="{1AD58857-472D-490B-AB84-A8FC9CD6DD63}"/>
      </w:docPartPr>
      <w:docPartBody>
        <w:p w:rsidR="002E6A59" w:rsidRDefault="0055296C" w:rsidP="0055296C">
          <w:pPr>
            <w:pStyle w:val="2D9DF40637DF46E6B013EB377F8AE10F"/>
          </w:pPr>
          <w:r w:rsidRPr="005F51E7">
            <w:rPr>
              <w:rStyle w:val="PlaceholderText"/>
            </w:rPr>
            <w:t>Click or tap here to enter text.</w:t>
          </w:r>
        </w:p>
      </w:docPartBody>
    </w:docPart>
    <w:docPart>
      <w:docPartPr>
        <w:name w:val="0DA2C5B0055949E3844AE71D3C142D1C"/>
        <w:category>
          <w:name w:val="General"/>
          <w:gallery w:val="placeholder"/>
        </w:category>
        <w:types>
          <w:type w:val="bbPlcHdr"/>
        </w:types>
        <w:behaviors>
          <w:behavior w:val="content"/>
        </w:behaviors>
        <w:guid w:val="{5DACFD92-2975-4CF9-86AE-5D5CB263E5B1}"/>
      </w:docPartPr>
      <w:docPartBody>
        <w:p w:rsidR="002E6A59" w:rsidRDefault="0055296C" w:rsidP="0055296C">
          <w:pPr>
            <w:pStyle w:val="0DA2C5B0055949E3844AE71D3C142D1C"/>
          </w:pPr>
          <w:r w:rsidRPr="005F51E7">
            <w:rPr>
              <w:rStyle w:val="PlaceholderText"/>
            </w:rPr>
            <w:t>Click or tap here to enter text.</w:t>
          </w:r>
        </w:p>
      </w:docPartBody>
    </w:docPart>
    <w:docPart>
      <w:docPartPr>
        <w:name w:val="2C1CAD5FDBCA4FFAA8D382430C426C21"/>
        <w:category>
          <w:name w:val="General"/>
          <w:gallery w:val="placeholder"/>
        </w:category>
        <w:types>
          <w:type w:val="bbPlcHdr"/>
        </w:types>
        <w:behaviors>
          <w:behavior w:val="content"/>
        </w:behaviors>
        <w:guid w:val="{ACC23BD5-353F-4A5A-84CC-EF3BDFBAE009}"/>
      </w:docPartPr>
      <w:docPartBody>
        <w:p w:rsidR="002E6A59" w:rsidRDefault="0055296C" w:rsidP="0055296C">
          <w:pPr>
            <w:pStyle w:val="2C1CAD5FDBCA4FFAA8D382430C426C21"/>
          </w:pPr>
          <w:r w:rsidRPr="005F51E7">
            <w:rPr>
              <w:rStyle w:val="PlaceholderText"/>
            </w:rPr>
            <w:t>Click or tap here to enter text.</w:t>
          </w:r>
        </w:p>
      </w:docPartBody>
    </w:docPart>
    <w:docPart>
      <w:docPartPr>
        <w:name w:val="952ED0CEF9EB4A84AFC154500C894CC6"/>
        <w:category>
          <w:name w:val="General"/>
          <w:gallery w:val="placeholder"/>
        </w:category>
        <w:types>
          <w:type w:val="bbPlcHdr"/>
        </w:types>
        <w:behaviors>
          <w:behavior w:val="content"/>
        </w:behaviors>
        <w:guid w:val="{1D84CBF9-C0B1-4B45-942F-BAA5F45FCEF8}"/>
      </w:docPartPr>
      <w:docPartBody>
        <w:p w:rsidR="002E6A59" w:rsidRDefault="0055296C" w:rsidP="0055296C">
          <w:pPr>
            <w:pStyle w:val="952ED0CEF9EB4A84AFC154500C894CC6"/>
          </w:pPr>
          <w:r w:rsidRPr="005F51E7">
            <w:rPr>
              <w:rStyle w:val="PlaceholderText"/>
            </w:rPr>
            <w:t>Click or tap here to enter text.</w:t>
          </w:r>
        </w:p>
      </w:docPartBody>
    </w:docPart>
    <w:docPart>
      <w:docPartPr>
        <w:name w:val="A6E184BCED904D38A574C1A7495F8DE1"/>
        <w:category>
          <w:name w:val="General"/>
          <w:gallery w:val="placeholder"/>
        </w:category>
        <w:types>
          <w:type w:val="bbPlcHdr"/>
        </w:types>
        <w:behaviors>
          <w:behavior w:val="content"/>
        </w:behaviors>
        <w:guid w:val="{992D47B1-FFBC-42BE-BB49-09D7AE8496C6}"/>
      </w:docPartPr>
      <w:docPartBody>
        <w:p w:rsidR="002E6A59" w:rsidRDefault="0055296C" w:rsidP="0055296C">
          <w:pPr>
            <w:pStyle w:val="A6E184BCED904D38A574C1A7495F8DE1"/>
          </w:pPr>
          <w:r w:rsidRPr="005F51E7">
            <w:rPr>
              <w:rStyle w:val="PlaceholderText"/>
            </w:rPr>
            <w:t>Click or tap here to enter text.</w:t>
          </w:r>
        </w:p>
      </w:docPartBody>
    </w:docPart>
    <w:docPart>
      <w:docPartPr>
        <w:name w:val="5EB85040589049A3B40D60C4EF9503C6"/>
        <w:category>
          <w:name w:val="General"/>
          <w:gallery w:val="placeholder"/>
        </w:category>
        <w:types>
          <w:type w:val="bbPlcHdr"/>
        </w:types>
        <w:behaviors>
          <w:behavior w:val="content"/>
        </w:behaviors>
        <w:guid w:val="{1EBCD8CF-8354-468D-A30B-BC610A872B8F}"/>
      </w:docPartPr>
      <w:docPartBody>
        <w:p w:rsidR="002E6A59" w:rsidRDefault="0055296C" w:rsidP="0055296C">
          <w:pPr>
            <w:pStyle w:val="5EB85040589049A3B40D60C4EF9503C6"/>
          </w:pPr>
          <w:r w:rsidRPr="005F51E7">
            <w:rPr>
              <w:rStyle w:val="PlaceholderText"/>
            </w:rPr>
            <w:t>Click or tap here to enter text.</w:t>
          </w:r>
        </w:p>
      </w:docPartBody>
    </w:docPart>
    <w:docPart>
      <w:docPartPr>
        <w:name w:val="6AAF173AA0824BC29CFABB31A76BA67C"/>
        <w:category>
          <w:name w:val="General"/>
          <w:gallery w:val="placeholder"/>
        </w:category>
        <w:types>
          <w:type w:val="bbPlcHdr"/>
        </w:types>
        <w:behaviors>
          <w:behavior w:val="content"/>
        </w:behaviors>
        <w:guid w:val="{D45B7256-9EE3-44F7-97C4-95405BE219E5}"/>
      </w:docPartPr>
      <w:docPartBody>
        <w:p w:rsidR="002E6A59" w:rsidRDefault="0055296C" w:rsidP="0055296C">
          <w:pPr>
            <w:pStyle w:val="6AAF173AA0824BC29CFABB31A76BA67C"/>
          </w:pPr>
          <w:r w:rsidRPr="005F51E7">
            <w:rPr>
              <w:rStyle w:val="PlaceholderText"/>
            </w:rPr>
            <w:t>Click or tap here to enter text.</w:t>
          </w:r>
        </w:p>
      </w:docPartBody>
    </w:docPart>
    <w:docPart>
      <w:docPartPr>
        <w:name w:val="B471DFAB52B647058C036798CA6B31AF"/>
        <w:category>
          <w:name w:val="General"/>
          <w:gallery w:val="placeholder"/>
        </w:category>
        <w:types>
          <w:type w:val="bbPlcHdr"/>
        </w:types>
        <w:behaviors>
          <w:behavior w:val="content"/>
        </w:behaviors>
        <w:guid w:val="{5908A479-1141-452B-9E8E-0DE82B2B2145}"/>
      </w:docPartPr>
      <w:docPartBody>
        <w:p w:rsidR="002E6A59" w:rsidRDefault="0055296C" w:rsidP="0055296C">
          <w:pPr>
            <w:pStyle w:val="B471DFAB52B647058C036798CA6B31AF"/>
          </w:pPr>
          <w:r w:rsidRPr="005F51E7">
            <w:rPr>
              <w:rStyle w:val="PlaceholderText"/>
            </w:rPr>
            <w:t>Click or tap here to enter text.</w:t>
          </w:r>
        </w:p>
      </w:docPartBody>
    </w:docPart>
    <w:docPart>
      <w:docPartPr>
        <w:name w:val="4B17B404A6744BF78AB51D32C99B569C"/>
        <w:category>
          <w:name w:val="General"/>
          <w:gallery w:val="placeholder"/>
        </w:category>
        <w:types>
          <w:type w:val="bbPlcHdr"/>
        </w:types>
        <w:behaviors>
          <w:behavior w:val="content"/>
        </w:behaviors>
        <w:guid w:val="{54BD86A5-F5CF-41FF-A35F-063A96C03F22}"/>
      </w:docPartPr>
      <w:docPartBody>
        <w:p w:rsidR="002E6A59" w:rsidRDefault="0055296C" w:rsidP="0055296C">
          <w:pPr>
            <w:pStyle w:val="4B17B404A6744BF78AB51D32C99B569C"/>
          </w:pPr>
          <w:r w:rsidRPr="005F51E7">
            <w:rPr>
              <w:rStyle w:val="PlaceholderText"/>
            </w:rPr>
            <w:t>Click or tap here to enter text.</w:t>
          </w:r>
        </w:p>
      </w:docPartBody>
    </w:docPart>
    <w:docPart>
      <w:docPartPr>
        <w:name w:val="D74F113757B34CB3B56F03B57F1055AF"/>
        <w:category>
          <w:name w:val="General"/>
          <w:gallery w:val="placeholder"/>
        </w:category>
        <w:types>
          <w:type w:val="bbPlcHdr"/>
        </w:types>
        <w:behaviors>
          <w:behavior w:val="content"/>
        </w:behaviors>
        <w:guid w:val="{C14A1590-AFC7-4F51-8114-CF02E5E12AAA}"/>
      </w:docPartPr>
      <w:docPartBody>
        <w:p w:rsidR="002E6A59" w:rsidRDefault="0055296C" w:rsidP="0055296C">
          <w:pPr>
            <w:pStyle w:val="D74F113757B34CB3B56F03B57F1055AF"/>
          </w:pPr>
          <w:r w:rsidRPr="005F51E7">
            <w:rPr>
              <w:rStyle w:val="PlaceholderText"/>
            </w:rPr>
            <w:t>Click or tap here to enter text.</w:t>
          </w:r>
        </w:p>
      </w:docPartBody>
    </w:docPart>
    <w:docPart>
      <w:docPartPr>
        <w:name w:val="2771FA7E7AF94D50BA84B605F2E8C925"/>
        <w:category>
          <w:name w:val="General"/>
          <w:gallery w:val="placeholder"/>
        </w:category>
        <w:types>
          <w:type w:val="bbPlcHdr"/>
        </w:types>
        <w:behaviors>
          <w:behavior w:val="content"/>
        </w:behaviors>
        <w:guid w:val="{6CF2FD45-F462-4D8E-BF99-8B13BE7C4628}"/>
      </w:docPartPr>
      <w:docPartBody>
        <w:p w:rsidR="002E6A59" w:rsidRDefault="0055296C" w:rsidP="0055296C">
          <w:pPr>
            <w:pStyle w:val="2771FA7E7AF94D50BA84B605F2E8C925"/>
          </w:pPr>
          <w:r w:rsidRPr="005F51E7">
            <w:rPr>
              <w:rStyle w:val="PlaceholderText"/>
            </w:rPr>
            <w:t>Click or tap here to enter text.</w:t>
          </w:r>
        </w:p>
      </w:docPartBody>
    </w:docPart>
    <w:docPart>
      <w:docPartPr>
        <w:name w:val="2EE7B8E0138649298696AA3988B833D3"/>
        <w:category>
          <w:name w:val="General"/>
          <w:gallery w:val="placeholder"/>
        </w:category>
        <w:types>
          <w:type w:val="bbPlcHdr"/>
        </w:types>
        <w:behaviors>
          <w:behavior w:val="content"/>
        </w:behaviors>
        <w:guid w:val="{FF42D877-904A-4901-8AC3-6FA10609D224}"/>
      </w:docPartPr>
      <w:docPartBody>
        <w:p w:rsidR="002E6A59" w:rsidRDefault="0055296C" w:rsidP="0055296C">
          <w:pPr>
            <w:pStyle w:val="2EE7B8E0138649298696AA3988B833D3"/>
          </w:pPr>
          <w:r w:rsidRPr="005F51E7">
            <w:rPr>
              <w:rStyle w:val="PlaceholderText"/>
            </w:rPr>
            <w:t>Click or tap here to enter text.</w:t>
          </w:r>
        </w:p>
      </w:docPartBody>
    </w:docPart>
    <w:docPart>
      <w:docPartPr>
        <w:name w:val="6C202B9CA12C4615AF7A878615510F71"/>
        <w:category>
          <w:name w:val="General"/>
          <w:gallery w:val="placeholder"/>
        </w:category>
        <w:types>
          <w:type w:val="bbPlcHdr"/>
        </w:types>
        <w:behaviors>
          <w:behavior w:val="content"/>
        </w:behaviors>
        <w:guid w:val="{C0FA4622-9F50-4E5C-8AD1-BD0FBFABDAAB}"/>
      </w:docPartPr>
      <w:docPartBody>
        <w:p w:rsidR="002E6A59" w:rsidRDefault="0055296C" w:rsidP="0055296C">
          <w:pPr>
            <w:pStyle w:val="6C202B9CA12C4615AF7A878615510F71"/>
          </w:pPr>
          <w:r w:rsidRPr="005F51E7">
            <w:rPr>
              <w:rStyle w:val="PlaceholderText"/>
            </w:rPr>
            <w:t>Click or tap here to enter text.</w:t>
          </w:r>
        </w:p>
      </w:docPartBody>
    </w:docPart>
    <w:docPart>
      <w:docPartPr>
        <w:name w:val="CD10724A6F7543C8BC47D831746CA06E"/>
        <w:category>
          <w:name w:val="General"/>
          <w:gallery w:val="placeholder"/>
        </w:category>
        <w:types>
          <w:type w:val="bbPlcHdr"/>
        </w:types>
        <w:behaviors>
          <w:behavior w:val="content"/>
        </w:behaviors>
        <w:guid w:val="{E6DA555D-15BB-4484-8A1B-6466D426562D}"/>
      </w:docPartPr>
      <w:docPartBody>
        <w:p w:rsidR="002E6A59" w:rsidRDefault="0055296C" w:rsidP="0055296C">
          <w:pPr>
            <w:pStyle w:val="CD10724A6F7543C8BC47D831746CA06E"/>
          </w:pPr>
          <w:r w:rsidRPr="005F51E7">
            <w:rPr>
              <w:rStyle w:val="PlaceholderText"/>
            </w:rPr>
            <w:t>Click or tap here to enter text.</w:t>
          </w:r>
        </w:p>
      </w:docPartBody>
    </w:docPart>
    <w:docPart>
      <w:docPartPr>
        <w:name w:val="AD9E5185AB3547B68AB5A4AD96E2F808"/>
        <w:category>
          <w:name w:val="General"/>
          <w:gallery w:val="placeholder"/>
        </w:category>
        <w:types>
          <w:type w:val="bbPlcHdr"/>
        </w:types>
        <w:behaviors>
          <w:behavior w:val="content"/>
        </w:behaviors>
        <w:guid w:val="{7C5E6EE1-9C63-43ED-B498-A1C1871AF0F9}"/>
      </w:docPartPr>
      <w:docPartBody>
        <w:p w:rsidR="002E6A59" w:rsidRDefault="0055296C" w:rsidP="0055296C">
          <w:pPr>
            <w:pStyle w:val="AD9E5185AB3547B68AB5A4AD96E2F808"/>
          </w:pPr>
          <w:r w:rsidRPr="005F51E7">
            <w:rPr>
              <w:rStyle w:val="PlaceholderText"/>
            </w:rPr>
            <w:t>Click or tap here to enter text.</w:t>
          </w:r>
        </w:p>
      </w:docPartBody>
    </w:docPart>
    <w:docPart>
      <w:docPartPr>
        <w:name w:val="1D53C97590544EE8B7D834E9DAFEAFE5"/>
        <w:category>
          <w:name w:val="General"/>
          <w:gallery w:val="placeholder"/>
        </w:category>
        <w:types>
          <w:type w:val="bbPlcHdr"/>
        </w:types>
        <w:behaviors>
          <w:behavior w:val="content"/>
        </w:behaviors>
        <w:guid w:val="{1E76C7FB-EE5F-4B59-BD7E-11F3E603F89B}"/>
      </w:docPartPr>
      <w:docPartBody>
        <w:p w:rsidR="002E6A59" w:rsidRDefault="0055296C" w:rsidP="0055296C">
          <w:pPr>
            <w:pStyle w:val="1D53C97590544EE8B7D834E9DAFEAFE5"/>
          </w:pPr>
          <w:r w:rsidRPr="005F51E7">
            <w:rPr>
              <w:rStyle w:val="PlaceholderText"/>
            </w:rPr>
            <w:t>Click or tap here to enter text.</w:t>
          </w:r>
        </w:p>
      </w:docPartBody>
    </w:docPart>
    <w:docPart>
      <w:docPartPr>
        <w:name w:val="09DD81887700471EA489C98E55F6FE73"/>
        <w:category>
          <w:name w:val="General"/>
          <w:gallery w:val="placeholder"/>
        </w:category>
        <w:types>
          <w:type w:val="bbPlcHdr"/>
        </w:types>
        <w:behaviors>
          <w:behavior w:val="content"/>
        </w:behaviors>
        <w:guid w:val="{C6EF0471-46FA-44C2-9A47-3DBE2B84AB82}"/>
      </w:docPartPr>
      <w:docPartBody>
        <w:p w:rsidR="002E6A59" w:rsidRDefault="0055296C" w:rsidP="0055296C">
          <w:pPr>
            <w:pStyle w:val="09DD81887700471EA489C98E55F6FE73"/>
          </w:pPr>
          <w:r w:rsidRPr="005F51E7">
            <w:rPr>
              <w:rStyle w:val="PlaceholderText"/>
            </w:rPr>
            <w:t>Click or tap here to enter text.</w:t>
          </w:r>
        </w:p>
      </w:docPartBody>
    </w:docPart>
    <w:docPart>
      <w:docPartPr>
        <w:name w:val="B281A060E8F44882A2A1AAFF671C0C60"/>
        <w:category>
          <w:name w:val="General"/>
          <w:gallery w:val="placeholder"/>
        </w:category>
        <w:types>
          <w:type w:val="bbPlcHdr"/>
        </w:types>
        <w:behaviors>
          <w:behavior w:val="content"/>
        </w:behaviors>
        <w:guid w:val="{C04FAAEB-5CCE-4BD8-B0AC-0D118B49D67E}"/>
      </w:docPartPr>
      <w:docPartBody>
        <w:p w:rsidR="002E6A59" w:rsidRDefault="0055296C" w:rsidP="0055296C">
          <w:pPr>
            <w:pStyle w:val="B281A060E8F44882A2A1AAFF671C0C60"/>
          </w:pPr>
          <w:r w:rsidRPr="005F51E7">
            <w:rPr>
              <w:rStyle w:val="PlaceholderText"/>
            </w:rPr>
            <w:t>Click or tap here to enter text.</w:t>
          </w:r>
        </w:p>
      </w:docPartBody>
    </w:docPart>
    <w:docPart>
      <w:docPartPr>
        <w:name w:val="7CA323FD8B6541E4B2B596C0903D3D29"/>
        <w:category>
          <w:name w:val="General"/>
          <w:gallery w:val="placeholder"/>
        </w:category>
        <w:types>
          <w:type w:val="bbPlcHdr"/>
        </w:types>
        <w:behaviors>
          <w:behavior w:val="content"/>
        </w:behaviors>
        <w:guid w:val="{0C8ADF3C-06E4-4C18-9031-48284E707F18}"/>
      </w:docPartPr>
      <w:docPartBody>
        <w:p w:rsidR="002E6A59" w:rsidRDefault="0055296C" w:rsidP="0055296C">
          <w:pPr>
            <w:pStyle w:val="7CA323FD8B6541E4B2B596C0903D3D29"/>
          </w:pPr>
          <w:r w:rsidRPr="005F51E7">
            <w:rPr>
              <w:rStyle w:val="PlaceholderText"/>
            </w:rPr>
            <w:t>Click or tap here to enter text.</w:t>
          </w:r>
        </w:p>
      </w:docPartBody>
    </w:docPart>
    <w:docPart>
      <w:docPartPr>
        <w:name w:val="2A8824F9549A40A2A9D3C63661E99AD5"/>
        <w:category>
          <w:name w:val="General"/>
          <w:gallery w:val="placeholder"/>
        </w:category>
        <w:types>
          <w:type w:val="bbPlcHdr"/>
        </w:types>
        <w:behaviors>
          <w:behavior w:val="content"/>
        </w:behaviors>
        <w:guid w:val="{99F47D32-4417-48EA-AE17-E44E2E7A9251}"/>
      </w:docPartPr>
      <w:docPartBody>
        <w:p w:rsidR="002E6A59" w:rsidRDefault="0055296C" w:rsidP="0055296C">
          <w:pPr>
            <w:pStyle w:val="2A8824F9549A40A2A9D3C63661E99AD5"/>
          </w:pPr>
          <w:r w:rsidRPr="005F51E7">
            <w:rPr>
              <w:rStyle w:val="PlaceholderText"/>
            </w:rPr>
            <w:t>Click or tap here to enter text.</w:t>
          </w:r>
        </w:p>
      </w:docPartBody>
    </w:docPart>
    <w:docPart>
      <w:docPartPr>
        <w:name w:val="428622DA9329466790F13F1E7CF911BE"/>
        <w:category>
          <w:name w:val="General"/>
          <w:gallery w:val="placeholder"/>
        </w:category>
        <w:types>
          <w:type w:val="bbPlcHdr"/>
        </w:types>
        <w:behaviors>
          <w:behavior w:val="content"/>
        </w:behaviors>
        <w:guid w:val="{BA746733-01BD-4A31-9C92-38A5BAE5AE07}"/>
      </w:docPartPr>
      <w:docPartBody>
        <w:p w:rsidR="002E6A59" w:rsidRDefault="0055296C" w:rsidP="0055296C">
          <w:pPr>
            <w:pStyle w:val="428622DA9329466790F13F1E7CF911BE"/>
          </w:pPr>
          <w:r w:rsidRPr="005F51E7">
            <w:rPr>
              <w:rStyle w:val="PlaceholderText"/>
            </w:rPr>
            <w:t>Click or tap here to enter text.</w:t>
          </w:r>
        </w:p>
      </w:docPartBody>
    </w:docPart>
    <w:docPart>
      <w:docPartPr>
        <w:name w:val="C9ECD70B1DCD48D4B67D7956BFFF186C"/>
        <w:category>
          <w:name w:val="General"/>
          <w:gallery w:val="placeholder"/>
        </w:category>
        <w:types>
          <w:type w:val="bbPlcHdr"/>
        </w:types>
        <w:behaviors>
          <w:behavior w:val="content"/>
        </w:behaviors>
        <w:guid w:val="{53876951-2E25-4BE8-A344-CEE64AF5BB0E}"/>
      </w:docPartPr>
      <w:docPartBody>
        <w:p w:rsidR="002E6A59" w:rsidRDefault="0055296C" w:rsidP="0055296C">
          <w:pPr>
            <w:pStyle w:val="C9ECD70B1DCD48D4B67D7956BFFF186C"/>
          </w:pPr>
          <w:r w:rsidRPr="005F51E7">
            <w:rPr>
              <w:rStyle w:val="PlaceholderText"/>
            </w:rPr>
            <w:t>Click or tap here to enter text.</w:t>
          </w:r>
        </w:p>
      </w:docPartBody>
    </w:docPart>
    <w:docPart>
      <w:docPartPr>
        <w:name w:val="64FD85667462428D87F83FA16409578E"/>
        <w:category>
          <w:name w:val="General"/>
          <w:gallery w:val="placeholder"/>
        </w:category>
        <w:types>
          <w:type w:val="bbPlcHdr"/>
        </w:types>
        <w:behaviors>
          <w:behavior w:val="content"/>
        </w:behaviors>
        <w:guid w:val="{BBB8B91D-E554-4C86-A863-27BE68A56625}"/>
      </w:docPartPr>
      <w:docPartBody>
        <w:p w:rsidR="002E6A59" w:rsidRDefault="0055296C" w:rsidP="0055296C">
          <w:pPr>
            <w:pStyle w:val="64FD85667462428D87F83FA16409578E"/>
          </w:pPr>
          <w:r w:rsidRPr="005F51E7">
            <w:rPr>
              <w:rStyle w:val="PlaceholderText"/>
            </w:rPr>
            <w:t>Click or tap here to enter text.</w:t>
          </w:r>
        </w:p>
      </w:docPartBody>
    </w:docPart>
    <w:docPart>
      <w:docPartPr>
        <w:name w:val="1D6EB0F1689F452BAAD782F6817FC7B4"/>
        <w:category>
          <w:name w:val="General"/>
          <w:gallery w:val="placeholder"/>
        </w:category>
        <w:types>
          <w:type w:val="bbPlcHdr"/>
        </w:types>
        <w:behaviors>
          <w:behavior w:val="content"/>
        </w:behaviors>
        <w:guid w:val="{019233E7-DD77-4B30-ADFA-E87B77205488}"/>
      </w:docPartPr>
      <w:docPartBody>
        <w:p w:rsidR="002E6A59" w:rsidRDefault="0055296C" w:rsidP="0055296C">
          <w:pPr>
            <w:pStyle w:val="1D6EB0F1689F452BAAD782F6817FC7B4"/>
          </w:pPr>
          <w:r w:rsidRPr="005F51E7">
            <w:rPr>
              <w:rStyle w:val="PlaceholderText"/>
            </w:rPr>
            <w:t>Click or tap here to enter text.</w:t>
          </w:r>
        </w:p>
      </w:docPartBody>
    </w:docPart>
    <w:docPart>
      <w:docPartPr>
        <w:name w:val="E978EBDC147D460E859328CEBB37DB96"/>
        <w:category>
          <w:name w:val="General"/>
          <w:gallery w:val="placeholder"/>
        </w:category>
        <w:types>
          <w:type w:val="bbPlcHdr"/>
        </w:types>
        <w:behaviors>
          <w:behavior w:val="content"/>
        </w:behaviors>
        <w:guid w:val="{839BA489-FE37-4CBA-AFF8-CC57586FE0EE}"/>
      </w:docPartPr>
      <w:docPartBody>
        <w:p w:rsidR="002E6A59" w:rsidRDefault="0055296C" w:rsidP="0055296C">
          <w:pPr>
            <w:pStyle w:val="E978EBDC147D460E859328CEBB37DB96"/>
          </w:pPr>
          <w:r w:rsidRPr="005F51E7">
            <w:rPr>
              <w:rStyle w:val="PlaceholderText"/>
            </w:rPr>
            <w:t>Click or tap here to enter text.</w:t>
          </w:r>
        </w:p>
      </w:docPartBody>
    </w:docPart>
    <w:docPart>
      <w:docPartPr>
        <w:name w:val="0C1D246789484096958DA1DE9A33DAE8"/>
        <w:category>
          <w:name w:val="General"/>
          <w:gallery w:val="placeholder"/>
        </w:category>
        <w:types>
          <w:type w:val="bbPlcHdr"/>
        </w:types>
        <w:behaviors>
          <w:behavior w:val="content"/>
        </w:behaviors>
        <w:guid w:val="{51CD1972-3E44-4700-B14E-E86ABC2ABE13}"/>
      </w:docPartPr>
      <w:docPartBody>
        <w:p w:rsidR="002E6A59" w:rsidRDefault="0055296C" w:rsidP="0055296C">
          <w:pPr>
            <w:pStyle w:val="0C1D246789484096958DA1DE9A33DAE8"/>
          </w:pPr>
          <w:r w:rsidRPr="005F51E7">
            <w:rPr>
              <w:rStyle w:val="PlaceholderText"/>
            </w:rPr>
            <w:t>Click or tap here to enter text.</w:t>
          </w:r>
        </w:p>
      </w:docPartBody>
    </w:docPart>
    <w:docPart>
      <w:docPartPr>
        <w:name w:val="4C38FE812EEB43F8AD87BCAB8C4241C4"/>
        <w:category>
          <w:name w:val="General"/>
          <w:gallery w:val="placeholder"/>
        </w:category>
        <w:types>
          <w:type w:val="bbPlcHdr"/>
        </w:types>
        <w:behaviors>
          <w:behavior w:val="content"/>
        </w:behaviors>
        <w:guid w:val="{B190BB5E-78C7-4A81-9EE1-750DAC53B8A5}"/>
      </w:docPartPr>
      <w:docPartBody>
        <w:p w:rsidR="002E6A59" w:rsidRDefault="0055296C" w:rsidP="0055296C">
          <w:pPr>
            <w:pStyle w:val="4C38FE812EEB43F8AD87BCAB8C4241C4"/>
          </w:pPr>
          <w:r w:rsidRPr="005F51E7">
            <w:rPr>
              <w:rStyle w:val="PlaceholderText"/>
            </w:rPr>
            <w:t>Click or tap here to enter text.</w:t>
          </w:r>
        </w:p>
      </w:docPartBody>
    </w:docPart>
    <w:docPart>
      <w:docPartPr>
        <w:name w:val="5DD6F9BA901D46D882655CA4B44AA6B8"/>
        <w:category>
          <w:name w:val="General"/>
          <w:gallery w:val="placeholder"/>
        </w:category>
        <w:types>
          <w:type w:val="bbPlcHdr"/>
        </w:types>
        <w:behaviors>
          <w:behavior w:val="content"/>
        </w:behaviors>
        <w:guid w:val="{F9429826-86B5-4F9B-8B49-B803856C24E3}"/>
      </w:docPartPr>
      <w:docPartBody>
        <w:p w:rsidR="002E6A59" w:rsidRDefault="0055296C" w:rsidP="0055296C">
          <w:pPr>
            <w:pStyle w:val="5DD6F9BA901D46D882655CA4B44AA6B8"/>
          </w:pPr>
          <w:r w:rsidRPr="005F51E7">
            <w:rPr>
              <w:rStyle w:val="PlaceholderText"/>
            </w:rPr>
            <w:t>Click or tap here to enter text.</w:t>
          </w:r>
        </w:p>
      </w:docPartBody>
    </w:docPart>
    <w:docPart>
      <w:docPartPr>
        <w:name w:val="545D483E32FE491A9FAB268BB337BBDE"/>
        <w:category>
          <w:name w:val="General"/>
          <w:gallery w:val="placeholder"/>
        </w:category>
        <w:types>
          <w:type w:val="bbPlcHdr"/>
        </w:types>
        <w:behaviors>
          <w:behavior w:val="content"/>
        </w:behaviors>
        <w:guid w:val="{2EEFA4B1-D880-467D-B208-3F19E81C91AD}"/>
      </w:docPartPr>
      <w:docPartBody>
        <w:p w:rsidR="002E6A59" w:rsidRDefault="0055296C" w:rsidP="0055296C">
          <w:pPr>
            <w:pStyle w:val="545D483E32FE491A9FAB268BB337BBDE"/>
          </w:pPr>
          <w:r w:rsidRPr="005F51E7">
            <w:rPr>
              <w:rStyle w:val="PlaceholderText"/>
            </w:rPr>
            <w:t>Click or tap here to enter text.</w:t>
          </w:r>
        </w:p>
      </w:docPartBody>
    </w:docPart>
    <w:docPart>
      <w:docPartPr>
        <w:name w:val="58B3E8809612411F9AB77964484AF49F"/>
        <w:category>
          <w:name w:val="General"/>
          <w:gallery w:val="placeholder"/>
        </w:category>
        <w:types>
          <w:type w:val="bbPlcHdr"/>
        </w:types>
        <w:behaviors>
          <w:behavior w:val="content"/>
        </w:behaviors>
        <w:guid w:val="{6CAA2831-0FC5-4CAF-BD5C-D9B45112A471}"/>
      </w:docPartPr>
      <w:docPartBody>
        <w:p w:rsidR="002E6A59" w:rsidRDefault="0055296C" w:rsidP="0055296C">
          <w:pPr>
            <w:pStyle w:val="58B3E8809612411F9AB77964484AF49F"/>
          </w:pPr>
          <w:r w:rsidRPr="005F51E7">
            <w:rPr>
              <w:rStyle w:val="PlaceholderText"/>
            </w:rPr>
            <w:t>Click or tap here to enter text.</w:t>
          </w:r>
        </w:p>
      </w:docPartBody>
    </w:docPart>
    <w:docPart>
      <w:docPartPr>
        <w:name w:val="AD47864E80004E46926B5FF431B20F00"/>
        <w:category>
          <w:name w:val="General"/>
          <w:gallery w:val="placeholder"/>
        </w:category>
        <w:types>
          <w:type w:val="bbPlcHdr"/>
        </w:types>
        <w:behaviors>
          <w:behavior w:val="content"/>
        </w:behaviors>
        <w:guid w:val="{AB29939E-86A8-4FC7-B415-ED7D6DFBDAD2}"/>
      </w:docPartPr>
      <w:docPartBody>
        <w:p w:rsidR="002E6A59" w:rsidRDefault="0055296C" w:rsidP="0055296C">
          <w:pPr>
            <w:pStyle w:val="AD47864E80004E46926B5FF431B20F00"/>
          </w:pPr>
          <w:r w:rsidRPr="005F51E7">
            <w:rPr>
              <w:rStyle w:val="PlaceholderText"/>
            </w:rPr>
            <w:t>Click or tap here to enter text.</w:t>
          </w:r>
        </w:p>
      </w:docPartBody>
    </w:docPart>
    <w:docPart>
      <w:docPartPr>
        <w:name w:val="C9B6458AF1B44CB1815F9BDE8C8DE311"/>
        <w:category>
          <w:name w:val="General"/>
          <w:gallery w:val="placeholder"/>
        </w:category>
        <w:types>
          <w:type w:val="bbPlcHdr"/>
        </w:types>
        <w:behaviors>
          <w:behavior w:val="content"/>
        </w:behaviors>
        <w:guid w:val="{70D0B529-993D-46C7-96F5-549638E6DB93}"/>
      </w:docPartPr>
      <w:docPartBody>
        <w:p w:rsidR="002E6A59" w:rsidRDefault="0055296C" w:rsidP="0055296C">
          <w:pPr>
            <w:pStyle w:val="C9B6458AF1B44CB1815F9BDE8C8DE311"/>
          </w:pPr>
          <w:r w:rsidRPr="005F51E7">
            <w:rPr>
              <w:rStyle w:val="PlaceholderText"/>
            </w:rPr>
            <w:t>Click or tap here to enter text.</w:t>
          </w:r>
        </w:p>
      </w:docPartBody>
    </w:docPart>
    <w:docPart>
      <w:docPartPr>
        <w:name w:val="8F19923A765549A7BCA7ED01D6BB1655"/>
        <w:category>
          <w:name w:val="General"/>
          <w:gallery w:val="placeholder"/>
        </w:category>
        <w:types>
          <w:type w:val="bbPlcHdr"/>
        </w:types>
        <w:behaviors>
          <w:behavior w:val="content"/>
        </w:behaviors>
        <w:guid w:val="{1C75BB66-D0B2-460B-BEAB-C2613E72E79D}"/>
      </w:docPartPr>
      <w:docPartBody>
        <w:p w:rsidR="002E6A59" w:rsidRDefault="0055296C" w:rsidP="0055296C">
          <w:pPr>
            <w:pStyle w:val="8F19923A765549A7BCA7ED01D6BB1655"/>
          </w:pPr>
          <w:r w:rsidRPr="005F51E7">
            <w:rPr>
              <w:rStyle w:val="PlaceholderText"/>
            </w:rPr>
            <w:t>Click or tap here to enter text.</w:t>
          </w:r>
        </w:p>
      </w:docPartBody>
    </w:docPart>
    <w:docPart>
      <w:docPartPr>
        <w:name w:val="452D30D64B014891BFCAF5375893AD54"/>
        <w:category>
          <w:name w:val="General"/>
          <w:gallery w:val="placeholder"/>
        </w:category>
        <w:types>
          <w:type w:val="bbPlcHdr"/>
        </w:types>
        <w:behaviors>
          <w:behavior w:val="content"/>
        </w:behaviors>
        <w:guid w:val="{A8816151-D7FB-447B-BE4F-E56DC0284D64}"/>
      </w:docPartPr>
      <w:docPartBody>
        <w:p w:rsidR="002E6A59" w:rsidRDefault="0055296C" w:rsidP="0055296C">
          <w:pPr>
            <w:pStyle w:val="452D30D64B014891BFCAF5375893AD54"/>
          </w:pPr>
          <w:r w:rsidRPr="005F51E7">
            <w:rPr>
              <w:rStyle w:val="PlaceholderText"/>
            </w:rPr>
            <w:t>Click or tap here to enter text.</w:t>
          </w:r>
        </w:p>
      </w:docPartBody>
    </w:docPart>
    <w:docPart>
      <w:docPartPr>
        <w:name w:val="7321CD11220F4B71A2AFCF52CFF4FDAF"/>
        <w:category>
          <w:name w:val="General"/>
          <w:gallery w:val="placeholder"/>
        </w:category>
        <w:types>
          <w:type w:val="bbPlcHdr"/>
        </w:types>
        <w:behaviors>
          <w:behavior w:val="content"/>
        </w:behaviors>
        <w:guid w:val="{10B920DF-C042-4307-8C11-E7E6C9BA9C31}"/>
      </w:docPartPr>
      <w:docPartBody>
        <w:p w:rsidR="002E6A59" w:rsidRDefault="0055296C" w:rsidP="0055296C">
          <w:pPr>
            <w:pStyle w:val="7321CD11220F4B71A2AFCF52CFF4FDAF"/>
          </w:pPr>
          <w:r w:rsidRPr="005F51E7">
            <w:rPr>
              <w:rStyle w:val="PlaceholderText"/>
            </w:rPr>
            <w:t>Click or tap here to enter text.</w:t>
          </w:r>
        </w:p>
      </w:docPartBody>
    </w:docPart>
    <w:docPart>
      <w:docPartPr>
        <w:name w:val="F43C5019D5884DEE82A2BF5B420093D7"/>
        <w:category>
          <w:name w:val="General"/>
          <w:gallery w:val="placeholder"/>
        </w:category>
        <w:types>
          <w:type w:val="bbPlcHdr"/>
        </w:types>
        <w:behaviors>
          <w:behavior w:val="content"/>
        </w:behaviors>
        <w:guid w:val="{3EF900DC-3AF1-466C-93F8-23641B8414C7}"/>
      </w:docPartPr>
      <w:docPartBody>
        <w:p w:rsidR="002E6A59" w:rsidRDefault="0055296C" w:rsidP="0055296C">
          <w:pPr>
            <w:pStyle w:val="F43C5019D5884DEE82A2BF5B420093D7"/>
          </w:pPr>
          <w:r w:rsidRPr="005F51E7">
            <w:rPr>
              <w:rStyle w:val="PlaceholderText"/>
            </w:rPr>
            <w:t>Click or tap here to enter text.</w:t>
          </w:r>
        </w:p>
      </w:docPartBody>
    </w:docPart>
    <w:docPart>
      <w:docPartPr>
        <w:name w:val="8B599B1FC1944E658B2879CDE8DF0701"/>
        <w:category>
          <w:name w:val="General"/>
          <w:gallery w:val="placeholder"/>
        </w:category>
        <w:types>
          <w:type w:val="bbPlcHdr"/>
        </w:types>
        <w:behaviors>
          <w:behavior w:val="content"/>
        </w:behaviors>
        <w:guid w:val="{52747F09-3451-42CE-BE67-4F7D6E070F9E}"/>
      </w:docPartPr>
      <w:docPartBody>
        <w:p w:rsidR="002E6A59" w:rsidRDefault="0055296C" w:rsidP="0055296C">
          <w:pPr>
            <w:pStyle w:val="8B599B1FC1944E658B2879CDE8DF0701"/>
          </w:pPr>
          <w:r w:rsidRPr="005F51E7">
            <w:rPr>
              <w:rStyle w:val="PlaceholderText"/>
            </w:rPr>
            <w:t>Click or tap here to enter text.</w:t>
          </w:r>
        </w:p>
      </w:docPartBody>
    </w:docPart>
    <w:docPart>
      <w:docPartPr>
        <w:name w:val="DABF582F74364F26A2F007CC4C4C7582"/>
        <w:category>
          <w:name w:val="General"/>
          <w:gallery w:val="placeholder"/>
        </w:category>
        <w:types>
          <w:type w:val="bbPlcHdr"/>
        </w:types>
        <w:behaviors>
          <w:behavior w:val="content"/>
        </w:behaviors>
        <w:guid w:val="{21E4919A-3970-438E-B387-3D5FB955E8ED}"/>
      </w:docPartPr>
      <w:docPartBody>
        <w:p w:rsidR="002E6A59" w:rsidRDefault="0055296C" w:rsidP="0055296C">
          <w:pPr>
            <w:pStyle w:val="DABF582F74364F26A2F007CC4C4C7582"/>
          </w:pPr>
          <w:r w:rsidRPr="005F51E7">
            <w:rPr>
              <w:rStyle w:val="PlaceholderText"/>
            </w:rPr>
            <w:t>Click or tap here to enter text.</w:t>
          </w:r>
        </w:p>
      </w:docPartBody>
    </w:docPart>
    <w:docPart>
      <w:docPartPr>
        <w:name w:val="0DC2F1384F26499589777FBD4D3B4C0B"/>
        <w:category>
          <w:name w:val="General"/>
          <w:gallery w:val="placeholder"/>
        </w:category>
        <w:types>
          <w:type w:val="bbPlcHdr"/>
        </w:types>
        <w:behaviors>
          <w:behavior w:val="content"/>
        </w:behaviors>
        <w:guid w:val="{3FCB95DD-57B5-4C78-9ED2-05D00C4EADFE}"/>
      </w:docPartPr>
      <w:docPartBody>
        <w:p w:rsidR="002E6A59" w:rsidRDefault="0055296C" w:rsidP="0055296C">
          <w:pPr>
            <w:pStyle w:val="0DC2F1384F26499589777FBD4D3B4C0B"/>
          </w:pPr>
          <w:r w:rsidRPr="005F51E7">
            <w:rPr>
              <w:rStyle w:val="PlaceholderText"/>
            </w:rPr>
            <w:t>Click or tap here to enter text.</w:t>
          </w:r>
        </w:p>
      </w:docPartBody>
    </w:docPart>
    <w:docPart>
      <w:docPartPr>
        <w:name w:val="459E9F267CD94988B755B8F14E607B24"/>
        <w:category>
          <w:name w:val="General"/>
          <w:gallery w:val="placeholder"/>
        </w:category>
        <w:types>
          <w:type w:val="bbPlcHdr"/>
        </w:types>
        <w:behaviors>
          <w:behavior w:val="content"/>
        </w:behaviors>
        <w:guid w:val="{305B5EA0-E87C-40AE-9D4A-5D76B1AD94F3}"/>
      </w:docPartPr>
      <w:docPartBody>
        <w:p w:rsidR="002E6A59" w:rsidRDefault="0055296C" w:rsidP="0055296C">
          <w:pPr>
            <w:pStyle w:val="459E9F267CD94988B755B8F14E607B24"/>
          </w:pPr>
          <w:r w:rsidRPr="005F51E7">
            <w:rPr>
              <w:rStyle w:val="PlaceholderText"/>
            </w:rPr>
            <w:t>Click or tap here to enter text.</w:t>
          </w:r>
        </w:p>
      </w:docPartBody>
    </w:docPart>
    <w:docPart>
      <w:docPartPr>
        <w:name w:val="418CD118EBA54447AC4BAB298738E3F8"/>
        <w:category>
          <w:name w:val="General"/>
          <w:gallery w:val="placeholder"/>
        </w:category>
        <w:types>
          <w:type w:val="bbPlcHdr"/>
        </w:types>
        <w:behaviors>
          <w:behavior w:val="content"/>
        </w:behaviors>
        <w:guid w:val="{58A37A36-86C9-4B23-90B4-A77B799A8E23}"/>
      </w:docPartPr>
      <w:docPartBody>
        <w:p w:rsidR="002E6A59" w:rsidRDefault="0055296C" w:rsidP="0055296C">
          <w:pPr>
            <w:pStyle w:val="418CD118EBA54447AC4BAB298738E3F8"/>
          </w:pPr>
          <w:r w:rsidRPr="005F51E7">
            <w:rPr>
              <w:rStyle w:val="PlaceholderText"/>
            </w:rPr>
            <w:t>Click or tap here to enter text.</w:t>
          </w:r>
        </w:p>
      </w:docPartBody>
    </w:docPart>
    <w:docPart>
      <w:docPartPr>
        <w:name w:val="197DAD569EA5451A95207245EB1FE1CB"/>
        <w:category>
          <w:name w:val="General"/>
          <w:gallery w:val="placeholder"/>
        </w:category>
        <w:types>
          <w:type w:val="bbPlcHdr"/>
        </w:types>
        <w:behaviors>
          <w:behavior w:val="content"/>
        </w:behaviors>
        <w:guid w:val="{5D8F456E-E5A1-4C32-9FCA-090E43CCA23B}"/>
      </w:docPartPr>
      <w:docPartBody>
        <w:p w:rsidR="002E6A59" w:rsidRDefault="0055296C" w:rsidP="0055296C">
          <w:pPr>
            <w:pStyle w:val="197DAD569EA5451A95207245EB1FE1CB"/>
          </w:pPr>
          <w:r w:rsidRPr="005F51E7">
            <w:rPr>
              <w:rStyle w:val="PlaceholderText"/>
            </w:rPr>
            <w:t>Click or tap here to enter text.</w:t>
          </w:r>
        </w:p>
      </w:docPartBody>
    </w:docPart>
    <w:docPart>
      <w:docPartPr>
        <w:name w:val="0B3BE92695AE4311B2B9F22FFD537439"/>
        <w:category>
          <w:name w:val="General"/>
          <w:gallery w:val="placeholder"/>
        </w:category>
        <w:types>
          <w:type w:val="bbPlcHdr"/>
        </w:types>
        <w:behaviors>
          <w:behavior w:val="content"/>
        </w:behaviors>
        <w:guid w:val="{70829BE3-9290-4224-9DA4-BA70D0529504}"/>
      </w:docPartPr>
      <w:docPartBody>
        <w:p w:rsidR="002E6A59" w:rsidRDefault="0055296C" w:rsidP="0055296C">
          <w:pPr>
            <w:pStyle w:val="0B3BE92695AE4311B2B9F22FFD537439"/>
          </w:pPr>
          <w:r w:rsidRPr="005F51E7">
            <w:rPr>
              <w:rStyle w:val="PlaceholderText"/>
            </w:rPr>
            <w:t>Click or tap here to enter text.</w:t>
          </w:r>
        </w:p>
      </w:docPartBody>
    </w:docPart>
    <w:docPart>
      <w:docPartPr>
        <w:name w:val="DCE028848ED4404288E3A5EC148E2AD7"/>
        <w:category>
          <w:name w:val="General"/>
          <w:gallery w:val="placeholder"/>
        </w:category>
        <w:types>
          <w:type w:val="bbPlcHdr"/>
        </w:types>
        <w:behaviors>
          <w:behavior w:val="content"/>
        </w:behaviors>
        <w:guid w:val="{1B79D344-8886-4ED7-BFA6-165C0DAF2B78}"/>
      </w:docPartPr>
      <w:docPartBody>
        <w:p w:rsidR="002E6A59" w:rsidRDefault="0055296C" w:rsidP="0055296C">
          <w:pPr>
            <w:pStyle w:val="DCE028848ED4404288E3A5EC148E2AD7"/>
          </w:pPr>
          <w:r w:rsidRPr="005F51E7">
            <w:rPr>
              <w:rStyle w:val="PlaceholderText"/>
            </w:rPr>
            <w:t>Click or tap here to enter text.</w:t>
          </w:r>
        </w:p>
      </w:docPartBody>
    </w:docPart>
    <w:docPart>
      <w:docPartPr>
        <w:name w:val="844EB8A6A1484B7DA33FA3D71836D000"/>
        <w:category>
          <w:name w:val="General"/>
          <w:gallery w:val="placeholder"/>
        </w:category>
        <w:types>
          <w:type w:val="bbPlcHdr"/>
        </w:types>
        <w:behaviors>
          <w:behavior w:val="content"/>
        </w:behaviors>
        <w:guid w:val="{23F76457-5E70-452B-8163-90DCA37E0B25}"/>
      </w:docPartPr>
      <w:docPartBody>
        <w:p w:rsidR="002E6A59" w:rsidRDefault="0055296C" w:rsidP="0055296C">
          <w:pPr>
            <w:pStyle w:val="844EB8A6A1484B7DA33FA3D71836D000"/>
          </w:pPr>
          <w:r w:rsidRPr="005F51E7">
            <w:rPr>
              <w:rStyle w:val="PlaceholderText"/>
            </w:rPr>
            <w:t>Click or tap here to enter text.</w:t>
          </w:r>
        </w:p>
      </w:docPartBody>
    </w:docPart>
    <w:docPart>
      <w:docPartPr>
        <w:name w:val="441FA4074E0C42D3AB529A06CE152B56"/>
        <w:category>
          <w:name w:val="General"/>
          <w:gallery w:val="placeholder"/>
        </w:category>
        <w:types>
          <w:type w:val="bbPlcHdr"/>
        </w:types>
        <w:behaviors>
          <w:behavior w:val="content"/>
        </w:behaviors>
        <w:guid w:val="{1DD88BD4-2D16-494F-9F8C-69FDAF3C3E43}"/>
      </w:docPartPr>
      <w:docPartBody>
        <w:p w:rsidR="002E6A59" w:rsidRDefault="0055296C" w:rsidP="0055296C">
          <w:pPr>
            <w:pStyle w:val="441FA4074E0C42D3AB529A06CE152B56"/>
          </w:pPr>
          <w:r w:rsidRPr="005F51E7">
            <w:rPr>
              <w:rStyle w:val="PlaceholderText"/>
            </w:rPr>
            <w:t>Click or tap here to enter text.</w:t>
          </w:r>
        </w:p>
      </w:docPartBody>
    </w:docPart>
    <w:docPart>
      <w:docPartPr>
        <w:name w:val="FDD0D7EBB287480DA04ACA737A745529"/>
        <w:category>
          <w:name w:val="General"/>
          <w:gallery w:val="placeholder"/>
        </w:category>
        <w:types>
          <w:type w:val="bbPlcHdr"/>
        </w:types>
        <w:behaviors>
          <w:behavior w:val="content"/>
        </w:behaviors>
        <w:guid w:val="{8C8985DB-1A0D-4252-A7F0-7508357C0BEF}"/>
      </w:docPartPr>
      <w:docPartBody>
        <w:p w:rsidR="002E6A59" w:rsidRDefault="0055296C" w:rsidP="0055296C">
          <w:pPr>
            <w:pStyle w:val="FDD0D7EBB287480DA04ACA737A745529"/>
          </w:pPr>
          <w:r w:rsidRPr="005F51E7">
            <w:rPr>
              <w:rStyle w:val="PlaceholderText"/>
            </w:rPr>
            <w:t>Click or tap here to enter text.</w:t>
          </w:r>
        </w:p>
      </w:docPartBody>
    </w:docPart>
    <w:docPart>
      <w:docPartPr>
        <w:name w:val="74A0E5FBE13A49898039A50C943FA718"/>
        <w:category>
          <w:name w:val="General"/>
          <w:gallery w:val="placeholder"/>
        </w:category>
        <w:types>
          <w:type w:val="bbPlcHdr"/>
        </w:types>
        <w:behaviors>
          <w:behavior w:val="content"/>
        </w:behaviors>
        <w:guid w:val="{6BC29295-36C4-4678-B88A-1E01BFF66738}"/>
      </w:docPartPr>
      <w:docPartBody>
        <w:p w:rsidR="002E6A59" w:rsidRDefault="0055296C" w:rsidP="0055296C">
          <w:pPr>
            <w:pStyle w:val="74A0E5FBE13A49898039A50C943FA718"/>
          </w:pPr>
          <w:r w:rsidRPr="005F51E7">
            <w:rPr>
              <w:rStyle w:val="PlaceholderText"/>
            </w:rPr>
            <w:t>Click or tap here to enter text.</w:t>
          </w:r>
        </w:p>
      </w:docPartBody>
    </w:docPart>
    <w:docPart>
      <w:docPartPr>
        <w:name w:val="3492CABC33D842D49AC010CBCAB6E66C"/>
        <w:category>
          <w:name w:val="General"/>
          <w:gallery w:val="placeholder"/>
        </w:category>
        <w:types>
          <w:type w:val="bbPlcHdr"/>
        </w:types>
        <w:behaviors>
          <w:behavior w:val="content"/>
        </w:behaviors>
        <w:guid w:val="{4270FC48-332A-4685-B17A-5DE4225D1D8A}"/>
      </w:docPartPr>
      <w:docPartBody>
        <w:p w:rsidR="002E6A59" w:rsidRDefault="0055296C" w:rsidP="0055296C">
          <w:pPr>
            <w:pStyle w:val="3492CABC33D842D49AC010CBCAB6E66C"/>
          </w:pPr>
          <w:r w:rsidRPr="005F51E7">
            <w:rPr>
              <w:rStyle w:val="PlaceholderText"/>
            </w:rPr>
            <w:t>Click or tap here to enter text.</w:t>
          </w:r>
        </w:p>
      </w:docPartBody>
    </w:docPart>
    <w:docPart>
      <w:docPartPr>
        <w:name w:val="2EC8374F755444D2B4A0E9F4D8F06452"/>
        <w:category>
          <w:name w:val="General"/>
          <w:gallery w:val="placeholder"/>
        </w:category>
        <w:types>
          <w:type w:val="bbPlcHdr"/>
        </w:types>
        <w:behaviors>
          <w:behavior w:val="content"/>
        </w:behaviors>
        <w:guid w:val="{23448F87-BAA8-40C0-8308-5CD5B3B49E2E}"/>
      </w:docPartPr>
      <w:docPartBody>
        <w:p w:rsidR="002E6A59" w:rsidRDefault="0055296C" w:rsidP="0055296C">
          <w:pPr>
            <w:pStyle w:val="2EC8374F755444D2B4A0E9F4D8F06452"/>
          </w:pPr>
          <w:r w:rsidRPr="005F51E7">
            <w:rPr>
              <w:rStyle w:val="PlaceholderText"/>
            </w:rPr>
            <w:t>Click or tap here to enter text.</w:t>
          </w:r>
        </w:p>
      </w:docPartBody>
    </w:docPart>
    <w:docPart>
      <w:docPartPr>
        <w:name w:val="0E3EEBE700284B3D89F8B3C44331698B"/>
        <w:category>
          <w:name w:val="General"/>
          <w:gallery w:val="placeholder"/>
        </w:category>
        <w:types>
          <w:type w:val="bbPlcHdr"/>
        </w:types>
        <w:behaviors>
          <w:behavior w:val="content"/>
        </w:behaviors>
        <w:guid w:val="{4BE98E84-AD82-482C-AE8F-7E4E86682BB6}"/>
      </w:docPartPr>
      <w:docPartBody>
        <w:p w:rsidR="002E6A59" w:rsidRDefault="0055296C" w:rsidP="0055296C">
          <w:pPr>
            <w:pStyle w:val="0E3EEBE700284B3D89F8B3C44331698B"/>
          </w:pPr>
          <w:r w:rsidRPr="005F51E7">
            <w:rPr>
              <w:rStyle w:val="PlaceholderText"/>
            </w:rPr>
            <w:t>Click or tap here to enter text.</w:t>
          </w:r>
        </w:p>
      </w:docPartBody>
    </w:docPart>
    <w:docPart>
      <w:docPartPr>
        <w:name w:val="14438EAC7EFA49FA920B1B97851DE71D"/>
        <w:category>
          <w:name w:val="General"/>
          <w:gallery w:val="placeholder"/>
        </w:category>
        <w:types>
          <w:type w:val="bbPlcHdr"/>
        </w:types>
        <w:behaviors>
          <w:behavior w:val="content"/>
        </w:behaviors>
        <w:guid w:val="{FD2FE264-9A04-4425-9862-02C572DE7AC8}"/>
      </w:docPartPr>
      <w:docPartBody>
        <w:p w:rsidR="002E6A59" w:rsidRDefault="0055296C" w:rsidP="0055296C">
          <w:pPr>
            <w:pStyle w:val="14438EAC7EFA49FA920B1B97851DE71D"/>
          </w:pPr>
          <w:r w:rsidRPr="005F51E7">
            <w:rPr>
              <w:rStyle w:val="PlaceholderText"/>
            </w:rPr>
            <w:t>Click or tap here to enter text.</w:t>
          </w:r>
        </w:p>
      </w:docPartBody>
    </w:docPart>
    <w:docPart>
      <w:docPartPr>
        <w:name w:val="5030562C8C694B8784B38D2D24960E7F"/>
        <w:category>
          <w:name w:val="General"/>
          <w:gallery w:val="placeholder"/>
        </w:category>
        <w:types>
          <w:type w:val="bbPlcHdr"/>
        </w:types>
        <w:behaviors>
          <w:behavior w:val="content"/>
        </w:behaviors>
        <w:guid w:val="{77C8ABD9-3259-47F0-B41E-6FC179CB69D6}"/>
      </w:docPartPr>
      <w:docPartBody>
        <w:p w:rsidR="002E6A59" w:rsidRDefault="0055296C" w:rsidP="0055296C">
          <w:pPr>
            <w:pStyle w:val="5030562C8C694B8784B38D2D24960E7F"/>
          </w:pPr>
          <w:r w:rsidRPr="005F51E7">
            <w:rPr>
              <w:rStyle w:val="PlaceholderText"/>
            </w:rPr>
            <w:t>Click or tap here to enter text.</w:t>
          </w:r>
        </w:p>
      </w:docPartBody>
    </w:docPart>
    <w:docPart>
      <w:docPartPr>
        <w:name w:val="A25833CA289444688F3DC87DEB5F8D56"/>
        <w:category>
          <w:name w:val="General"/>
          <w:gallery w:val="placeholder"/>
        </w:category>
        <w:types>
          <w:type w:val="bbPlcHdr"/>
        </w:types>
        <w:behaviors>
          <w:behavior w:val="content"/>
        </w:behaviors>
        <w:guid w:val="{25CBC957-A2AC-41FF-9AE2-B5E18E50B6E3}"/>
      </w:docPartPr>
      <w:docPartBody>
        <w:p w:rsidR="002E6A59" w:rsidRDefault="0055296C" w:rsidP="0055296C">
          <w:pPr>
            <w:pStyle w:val="A25833CA289444688F3DC87DEB5F8D56"/>
          </w:pPr>
          <w:r w:rsidRPr="005F51E7">
            <w:rPr>
              <w:rStyle w:val="PlaceholderText"/>
            </w:rPr>
            <w:t>Click or tap here to enter text.</w:t>
          </w:r>
        </w:p>
      </w:docPartBody>
    </w:docPart>
    <w:docPart>
      <w:docPartPr>
        <w:name w:val="00B9F649ED35422B925322A9AEF7D235"/>
        <w:category>
          <w:name w:val="General"/>
          <w:gallery w:val="placeholder"/>
        </w:category>
        <w:types>
          <w:type w:val="bbPlcHdr"/>
        </w:types>
        <w:behaviors>
          <w:behavior w:val="content"/>
        </w:behaviors>
        <w:guid w:val="{6354AE54-D315-4525-81A6-D1E1F2086323}"/>
      </w:docPartPr>
      <w:docPartBody>
        <w:p w:rsidR="002E6A59" w:rsidRDefault="0055296C" w:rsidP="0055296C">
          <w:pPr>
            <w:pStyle w:val="00B9F649ED35422B925322A9AEF7D235"/>
          </w:pPr>
          <w:r w:rsidRPr="005F51E7">
            <w:rPr>
              <w:rStyle w:val="PlaceholderText"/>
            </w:rPr>
            <w:t>Click or tap here to enter text.</w:t>
          </w:r>
        </w:p>
      </w:docPartBody>
    </w:docPart>
    <w:docPart>
      <w:docPartPr>
        <w:name w:val="8E6985E70D8847058B9894B737383E86"/>
        <w:category>
          <w:name w:val="General"/>
          <w:gallery w:val="placeholder"/>
        </w:category>
        <w:types>
          <w:type w:val="bbPlcHdr"/>
        </w:types>
        <w:behaviors>
          <w:behavior w:val="content"/>
        </w:behaviors>
        <w:guid w:val="{464C5940-19D0-4DE2-9AA9-CCDB6382A794}"/>
      </w:docPartPr>
      <w:docPartBody>
        <w:p w:rsidR="002E6A59" w:rsidRDefault="0055296C" w:rsidP="0055296C">
          <w:pPr>
            <w:pStyle w:val="8E6985E70D8847058B9894B737383E86"/>
          </w:pPr>
          <w:r w:rsidRPr="005F51E7">
            <w:rPr>
              <w:rStyle w:val="PlaceholderText"/>
            </w:rPr>
            <w:t>Click or tap here to enter text.</w:t>
          </w:r>
        </w:p>
      </w:docPartBody>
    </w:docPart>
    <w:docPart>
      <w:docPartPr>
        <w:name w:val="339FB8F0BBB64952B04BB8875CF6EB29"/>
        <w:category>
          <w:name w:val="General"/>
          <w:gallery w:val="placeholder"/>
        </w:category>
        <w:types>
          <w:type w:val="bbPlcHdr"/>
        </w:types>
        <w:behaviors>
          <w:behavior w:val="content"/>
        </w:behaviors>
        <w:guid w:val="{5EC467E3-BC21-497F-96B4-1A7FDA547A89}"/>
      </w:docPartPr>
      <w:docPartBody>
        <w:p w:rsidR="002E6A59" w:rsidRDefault="0055296C" w:rsidP="0055296C">
          <w:pPr>
            <w:pStyle w:val="339FB8F0BBB64952B04BB8875CF6EB29"/>
          </w:pPr>
          <w:r w:rsidRPr="005F51E7">
            <w:rPr>
              <w:rStyle w:val="PlaceholderText"/>
            </w:rPr>
            <w:t>Click or tap here to enter text.</w:t>
          </w:r>
        </w:p>
      </w:docPartBody>
    </w:docPart>
    <w:docPart>
      <w:docPartPr>
        <w:name w:val="E75809B6AC8F4564B50B4B5E73618F11"/>
        <w:category>
          <w:name w:val="General"/>
          <w:gallery w:val="placeholder"/>
        </w:category>
        <w:types>
          <w:type w:val="bbPlcHdr"/>
        </w:types>
        <w:behaviors>
          <w:behavior w:val="content"/>
        </w:behaviors>
        <w:guid w:val="{2E46CEB3-A48E-4F82-9384-AA8002EB7259}"/>
      </w:docPartPr>
      <w:docPartBody>
        <w:p w:rsidR="002E6A59" w:rsidRDefault="0055296C" w:rsidP="0055296C">
          <w:pPr>
            <w:pStyle w:val="E75809B6AC8F4564B50B4B5E73618F11"/>
          </w:pPr>
          <w:r w:rsidRPr="005F51E7">
            <w:rPr>
              <w:rStyle w:val="PlaceholderText"/>
            </w:rPr>
            <w:t>Click or tap here to enter text.</w:t>
          </w:r>
        </w:p>
      </w:docPartBody>
    </w:docPart>
    <w:docPart>
      <w:docPartPr>
        <w:name w:val="C2C450550DA54C79956CF387A9E940DC"/>
        <w:category>
          <w:name w:val="General"/>
          <w:gallery w:val="placeholder"/>
        </w:category>
        <w:types>
          <w:type w:val="bbPlcHdr"/>
        </w:types>
        <w:behaviors>
          <w:behavior w:val="content"/>
        </w:behaviors>
        <w:guid w:val="{239B2884-1FDE-434A-A0E6-83791098ADC3}"/>
      </w:docPartPr>
      <w:docPartBody>
        <w:p w:rsidR="002E6A59" w:rsidRDefault="0055296C" w:rsidP="0055296C">
          <w:pPr>
            <w:pStyle w:val="C2C450550DA54C79956CF387A9E940DC"/>
          </w:pPr>
          <w:r w:rsidRPr="005F51E7">
            <w:rPr>
              <w:rStyle w:val="PlaceholderText"/>
            </w:rPr>
            <w:t>Click or tap here to enter text.</w:t>
          </w:r>
        </w:p>
      </w:docPartBody>
    </w:docPart>
    <w:docPart>
      <w:docPartPr>
        <w:name w:val="B5EE9A6F013E408DA3D35675D9098EBF"/>
        <w:category>
          <w:name w:val="General"/>
          <w:gallery w:val="placeholder"/>
        </w:category>
        <w:types>
          <w:type w:val="bbPlcHdr"/>
        </w:types>
        <w:behaviors>
          <w:behavior w:val="content"/>
        </w:behaviors>
        <w:guid w:val="{49176105-AA71-41CF-ADDA-CA4F4C063313}"/>
      </w:docPartPr>
      <w:docPartBody>
        <w:p w:rsidR="002E6A59" w:rsidRDefault="0055296C" w:rsidP="0055296C">
          <w:pPr>
            <w:pStyle w:val="B5EE9A6F013E408DA3D35675D9098EBF"/>
          </w:pPr>
          <w:r w:rsidRPr="005F51E7">
            <w:rPr>
              <w:rStyle w:val="PlaceholderText"/>
            </w:rPr>
            <w:t>Click or tap here to enter text.</w:t>
          </w:r>
        </w:p>
      </w:docPartBody>
    </w:docPart>
    <w:docPart>
      <w:docPartPr>
        <w:name w:val="11640BD8EFC749CDAEF1538E1A02CA71"/>
        <w:category>
          <w:name w:val="General"/>
          <w:gallery w:val="placeholder"/>
        </w:category>
        <w:types>
          <w:type w:val="bbPlcHdr"/>
        </w:types>
        <w:behaviors>
          <w:behavior w:val="content"/>
        </w:behaviors>
        <w:guid w:val="{1B94B404-915F-401E-BF89-A90774869C5D}"/>
      </w:docPartPr>
      <w:docPartBody>
        <w:p w:rsidR="002E6A59" w:rsidRDefault="0055296C" w:rsidP="0055296C">
          <w:pPr>
            <w:pStyle w:val="11640BD8EFC749CDAEF1538E1A02CA71"/>
          </w:pPr>
          <w:r w:rsidRPr="005F51E7">
            <w:rPr>
              <w:rStyle w:val="PlaceholderText"/>
            </w:rPr>
            <w:t>Click or tap here to enter text.</w:t>
          </w:r>
        </w:p>
      </w:docPartBody>
    </w:docPart>
    <w:docPart>
      <w:docPartPr>
        <w:name w:val="32400D730A5346D89ED6B0D245B7A6C7"/>
        <w:category>
          <w:name w:val="General"/>
          <w:gallery w:val="placeholder"/>
        </w:category>
        <w:types>
          <w:type w:val="bbPlcHdr"/>
        </w:types>
        <w:behaviors>
          <w:behavior w:val="content"/>
        </w:behaviors>
        <w:guid w:val="{5FF8E44C-2728-4127-93DB-0D82F0D91EDF}"/>
      </w:docPartPr>
      <w:docPartBody>
        <w:p w:rsidR="002E6A59" w:rsidRDefault="0055296C" w:rsidP="0055296C">
          <w:pPr>
            <w:pStyle w:val="32400D730A5346D89ED6B0D245B7A6C7"/>
          </w:pPr>
          <w:r w:rsidRPr="005F51E7">
            <w:rPr>
              <w:rStyle w:val="PlaceholderText"/>
            </w:rPr>
            <w:t>Click or tap here to enter text.</w:t>
          </w:r>
        </w:p>
      </w:docPartBody>
    </w:docPart>
    <w:docPart>
      <w:docPartPr>
        <w:name w:val="8BC4E341CB06451DAD7BBE54E443BFCE"/>
        <w:category>
          <w:name w:val="General"/>
          <w:gallery w:val="placeholder"/>
        </w:category>
        <w:types>
          <w:type w:val="bbPlcHdr"/>
        </w:types>
        <w:behaviors>
          <w:behavior w:val="content"/>
        </w:behaviors>
        <w:guid w:val="{4267DF7F-F011-4D53-A264-E420B3D529D4}"/>
      </w:docPartPr>
      <w:docPartBody>
        <w:p w:rsidR="002E6A59" w:rsidRDefault="0055296C" w:rsidP="0055296C">
          <w:pPr>
            <w:pStyle w:val="8BC4E341CB06451DAD7BBE54E443BFCE"/>
          </w:pPr>
          <w:r w:rsidRPr="005F51E7">
            <w:rPr>
              <w:rStyle w:val="PlaceholderText"/>
            </w:rPr>
            <w:t>Click or tap here to enter text.</w:t>
          </w:r>
        </w:p>
      </w:docPartBody>
    </w:docPart>
    <w:docPart>
      <w:docPartPr>
        <w:name w:val="59FC7BB7BAA34FA3B99EB5FC0FE336D4"/>
        <w:category>
          <w:name w:val="General"/>
          <w:gallery w:val="placeholder"/>
        </w:category>
        <w:types>
          <w:type w:val="bbPlcHdr"/>
        </w:types>
        <w:behaviors>
          <w:behavior w:val="content"/>
        </w:behaviors>
        <w:guid w:val="{69B965AF-32E0-4E10-84C9-D7E6BE83FD5C}"/>
      </w:docPartPr>
      <w:docPartBody>
        <w:p w:rsidR="002E6A59" w:rsidRDefault="0055296C" w:rsidP="0055296C">
          <w:pPr>
            <w:pStyle w:val="59FC7BB7BAA34FA3B99EB5FC0FE336D4"/>
          </w:pPr>
          <w:r w:rsidRPr="005F51E7">
            <w:rPr>
              <w:rStyle w:val="PlaceholderText"/>
            </w:rPr>
            <w:t>Click or tap here to enter text.</w:t>
          </w:r>
        </w:p>
      </w:docPartBody>
    </w:docPart>
    <w:docPart>
      <w:docPartPr>
        <w:name w:val="293A1CE833054DA8814B4380EAC7ABE4"/>
        <w:category>
          <w:name w:val="General"/>
          <w:gallery w:val="placeholder"/>
        </w:category>
        <w:types>
          <w:type w:val="bbPlcHdr"/>
        </w:types>
        <w:behaviors>
          <w:behavior w:val="content"/>
        </w:behaviors>
        <w:guid w:val="{58110931-2F1A-4737-8FDE-D60787B2B009}"/>
      </w:docPartPr>
      <w:docPartBody>
        <w:p w:rsidR="002E6A59" w:rsidRDefault="0055296C" w:rsidP="0055296C">
          <w:pPr>
            <w:pStyle w:val="293A1CE833054DA8814B4380EAC7ABE4"/>
          </w:pPr>
          <w:r w:rsidRPr="005F51E7">
            <w:rPr>
              <w:rStyle w:val="PlaceholderText"/>
            </w:rPr>
            <w:t>Click or tap here to enter text.</w:t>
          </w:r>
        </w:p>
      </w:docPartBody>
    </w:docPart>
    <w:docPart>
      <w:docPartPr>
        <w:name w:val="FA6B8F85B3564778915F5B41CBFA1CD9"/>
        <w:category>
          <w:name w:val="General"/>
          <w:gallery w:val="placeholder"/>
        </w:category>
        <w:types>
          <w:type w:val="bbPlcHdr"/>
        </w:types>
        <w:behaviors>
          <w:behavior w:val="content"/>
        </w:behaviors>
        <w:guid w:val="{8DDF3C33-4401-49D2-91EE-C8A8F723664F}"/>
      </w:docPartPr>
      <w:docPartBody>
        <w:p w:rsidR="002E6A59" w:rsidRDefault="0055296C" w:rsidP="0055296C">
          <w:pPr>
            <w:pStyle w:val="FA6B8F85B3564778915F5B41CBFA1CD9"/>
          </w:pPr>
          <w:r w:rsidRPr="005F51E7">
            <w:rPr>
              <w:rStyle w:val="PlaceholderText"/>
            </w:rPr>
            <w:t>Click or tap here to enter text.</w:t>
          </w:r>
        </w:p>
      </w:docPartBody>
    </w:docPart>
    <w:docPart>
      <w:docPartPr>
        <w:name w:val="470F21DF504C403FA6C15371CEB2CBB7"/>
        <w:category>
          <w:name w:val="General"/>
          <w:gallery w:val="placeholder"/>
        </w:category>
        <w:types>
          <w:type w:val="bbPlcHdr"/>
        </w:types>
        <w:behaviors>
          <w:behavior w:val="content"/>
        </w:behaviors>
        <w:guid w:val="{262B626D-E5FD-4176-8949-94DAC80ABB53}"/>
      </w:docPartPr>
      <w:docPartBody>
        <w:p w:rsidR="002E6A59" w:rsidRDefault="0055296C" w:rsidP="0055296C">
          <w:pPr>
            <w:pStyle w:val="470F21DF504C403FA6C15371CEB2CBB7"/>
          </w:pPr>
          <w:r w:rsidRPr="005F51E7">
            <w:rPr>
              <w:rStyle w:val="PlaceholderText"/>
            </w:rPr>
            <w:t>Click or tap here to enter text.</w:t>
          </w:r>
        </w:p>
      </w:docPartBody>
    </w:docPart>
    <w:docPart>
      <w:docPartPr>
        <w:name w:val="9D749723DEA2496BA7E5CAF1FD23FABD"/>
        <w:category>
          <w:name w:val="General"/>
          <w:gallery w:val="placeholder"/>
        </w:category>
        <w:types>
          <w:type w:val="bbPlcHdr"/>
        </w:types>
        <w:behaviors>
          <w:behavior w:val="content"/>
        </w:behaviors>
        <w:guid w:val="{F014FA53-1F6A-4442-83CB-487F25666E39}"/>
      </w:docPartPr>
      <w:docPartBody>
        <w:p w:rsidR="002E6A59" w:rsidRDefault="0055296C" w:rsidP="0055296C">
          <w:pPr>
            <w:pStyle w:val="9D749723DEA2496BA7E5CAF1FD23FABD"/>
          </w:pPr>
          <w:r w:rsidRPr="005F51E7">
            <w:rPr>
              <w:rStyle w:val="PlaceholderText"/>
            </w:rPr>
            <w:t>Click or tap here to enter text.</w:t>
          </w:r>
        </w:p>
      </w:docPartBody>
    </w:docPart>
    <w:docPart>
      <w:docPartPr>
        <w:name w:val="94690CD009F44AACABFDCC7C8C48EA0C"/>
        <w:category>
          <w:name w:val="General"/>
          <w:gallery w:val="placeholder"/>
        </w:category>
        <w:types>
          <w:type w:val="bbPlcHdr"/>
        </w:types>
        <w:behaviors>
          <w:behavior w:val="content"/>
        </w:behaviors>
        <w:guid w:val="{C1E960E9-778E-430A-9444-AD02C2024DF3}"/>
      </w:docPartPr>
      <w:docPartBody>
        <w:p w:rsidR="002E6A59" w:rsidRDefault="0055296C" w:rsidP="0055296C">
          <w:pPr>
            <w:pStyle w:val="94690CD009F44AACABFDCC7C8C48EA0C"/>
          </w:pPr>
          <w:r w:rsidRPr="005F51E7">
            <w:rPr>
              <w:rStyle w:val="PlaceholderText"/>
            </w:rPr>
            <w:t>Click or tap here to enter text.</w:t>
          </w:r>
        </w:p>
      </w:docPartBody>
    </w:docPart>
    <w:docPart>
      <w:docPartPr>
        <w:name w:val="677A33D02ACE47C5B38EE2D9DD90B2FA"/>
        <w:category>
          <w:name w:val="General"/>
          <w:gallery w:val="placeholder"/>
        </w:category>
        <w:types>
          <w:type w:val="bbPlcHdr"/>
        </w:types>
        <w:behaviors>
          <w:behavior w:val="content"/>
        </w:behaviors>
        <w:guid w:val="{DC3CF186-472F-4F69-AF36-0846F4A22CC0}"/>
      </w:docPartPr>
      <w:docPartBody>
        <w:p w:rsidR="002E6A59" w:rsidRDefault="0055296C" w:rsidP="0055296C">
          <w:pPr>
            <w:pStyle w:val="677A33D02ACE47C5B38EE2D9DD90B2FA"/>
          </w:pPr>
          <w:r w:rsidRPr="005F51E7">
            <w:rPr>
              <w:rStyle w:val="PlaceholderText"/>
            </w:rPr>
            <w:t>Click or tap here to enter text.</w:t>
          </w:r>
        </w:p>
      </w:docPartBody>
    </w:docPart>
    <w:docPart>
      <w:docPartPr>
        <w:name w:val="F0D4BDD58C77411B92BB06D89D9E6F21"/>
        <w:category>
          <w:name w:val="General"/>
          <w:gallery w:val="placeholder"/>
        </w:category>
        <w:types>
          <w:type w:val="bbPlcHdr"/>
        </w:types>
        <w:behaviors>
          <w:behavior w:val="content"/>
        </w:behaviors>
        <w:guid w:val="{5F2568F2-CDE4-402F-9C44-976FFC44E812}"/>
      </w:docPartPr>
      <w:docPartBody>
        <w:p w:rsidR="002E6A59" w:rsidRDefault="0055296C" w:rsidP="0055296C">
          <w:pPr>
            <w:pStyle w:val="F0D4BDD58C77411B92BB06D89D9E6F21"/>
          </w:pPr>
          <w:r w:rsidRPr="005F51E7">
            <w:rPr>
              <w:rStyle w:val="PlaceholderText"/>
            </w:rPr>
            <w:t>Click or tap here to enter text.</w:t>
          </w:r>
        </w:p>
      </w:docPartBody>
    </w:docPart>
    <w:docPart>
      <w:docPartPr>
        <w:name w:val="52E30154B70D42A589BDD5015448CDFB"/>
        <w:category>
          <w:name w:val="General"/>
          <w:gallery w:val="placeholder"/>
        </w:category>
        <w:types>
          <w:type w:val="bbPlcHdr"/>
        </w:types>
        <w:behaviors>
          <w:behavior w:val="content"/>
        </w:behaviors>
        <w:guid w:val="{6B7F4896-886E-48E3-9026-290E4DA65B18}"/>
      </w:docPartPr>
      <w:docPartBody>
        <w:p w:rsidR="002E6A59" w:rsidRDefault="0055296C" w:rsidP="0055296C">
          <w:pPr>
            <w:pStyle w:val="52E30154B70D42A589BDD5015448CDFB"/>
          </w:pPr>
          <w:r w:rsidRPr="005F51E7">
            <w:rPr>
              <w:rStyle w:val="PlaceholderText"/>
            </w:rPr>
            <w:t>Click or tap here to enter text.</w:t>
          </w:r>
        </w:p>
      </w:docPartBody>
    </w:docPart>
    <w:docPart>
      <w:docPartPr>
        <w:name w:val="25F4A93C4A2C411CACAA289ACEAD3968"/>
        <w:category>
          <w:name w:val="General"/>
          <w:gallery w:val="placeholder"/>
        </w:category>
        <w:types>
          <w:type w:val="bbPlcHdr"/>
        </w:types>
        <w:behaviors>
          <w:behavior w:val="content"/>
        </w:behaviors>
        <w:guid w:val="{6297646E-3075-43CE-9714-BBF4BDFC2169}"/>
      </w:docPartPr>
      <w:docPartBody>
        <w:p w:rsidR="002E6A59" w:rsidRDefault="0055296C" w:rsidP="0055296C">
          <w:pPr>
            <w:pStyle w:val="25F4A93C4A2C411CACAA289ACEAD3968"/>
          </w:pPr>
          <w:r w:rsidRPr="005F51E7">
            <w:rPr>
              <w:rStyle w:val="PlaceholderText"/>
            </w:rPr>
            <w:t>Click or tap here to enter text.</w:t>
          </w:r>
        </w:p>
      </w:docPartBody>
    </w:docPart>
    <w:docPart>
      <w:docPartPr>
        <w:name w:val="D79292A25062422DB9ABDCE3C95A8022"/>
        <w:category>
          <w:name w:val="General"/>
          <w:gallery w:val="placeholder"/>
        </w:category>
        <w:types>
          <w:type w:val="bbPlcHdr"/>
        </w:types>
        <w:behaviors>
          <w:behavior w:val="content"/>
        </w:behaviors>
        <w:guid w:val="{DD152D7F-F4CF-40D9-BDA1-E98F8CF179FC}"/>
      </w:docPartPr>
      <w:docPartBody>
        <w:p w:rsidR="002E6A59" w:rsidRDefault="0055296C" w:rsidP="0055296C">
          <w:pPr>
            <w:pStyle w:val="D79292A25062422DB9ABDCE3C95A8022"/>
          </w:pPr>
          <w:r w:rsidRPr="005F51E7">
            <w:rPr>
              <w:rStyle w:val="PlaceholderText"/>
            </w:rPr>
            <w:t>Click or tap here to enter text.</w:t>
          </w:r>
        </w:p>
      </w:docPartBody>
    </w:docPart>
    <w:docPart>
      <w:docPartPr>
        <w:name w:val="0165DD8FDB0945FFAD991B6FFADD66A5"/>
        <w:category>
          <w:name w:val="General"/>
          <w:gallery w:val="placeholder"/>
        </w:category>
        <w:types>
          <w:type w:val="bbPlcHdr"/>
        </w:types>
        <w:behaviors>
          <w:behavior w:val="content"/>
        </w:behaviors>
        <w:guid w:val="{3EDED57D-33CD-4135-ACC2-E1BDFB4CE19B}"/>
      </w:docPartPr>
      <w:docPartBody>
        <w:p w:rsidR="002E6A59" w:rsidRDefault="0055296C" w:rsidP="0055296C">
          <w:pPr>
            <w:pStyle w:val="0165DD8FDB0945FFAD991B6FFADD66A5"/>
          </w:pPr>
          <w:r w:rsidRPr="005F51E7">
            <w:rPr>
              <w:rStyle w:val="PlaceholderText"/>
            </w:rPr>
            <w:t>Click or tap here to enter text.</w:t>
          </w:r>
        </w:p>
      </w:docPartBody>
    </w:docPart>
    <w:docPart>
      <w:docPartPr>
        <w:name w:val="7181636A8698420B94129C0C6FF7B45A"/>
        <w:category>
          <w:name w:val="General"/>
          <w:gallery w:val="placeholder"/>
        </w:category>
        <w:types>
          <w:type w:val="bbPlcHdr"/>
        </w:types>
        <w:behaviors>
          <w:behavior w:val="content"/>
        </w:behaviors>
        <w:guid w:val="{6E7F82D6-217F-425D-8154-0F028D90D76C}"/>
      </w:docPartPr>
      <w:docPartBody>
        <w:p w:rsidR="002E6A59" w:rsidRDefault="0055296C" w:rsidP="0055296C">
          <w:pPr>
            <w:pStyle w:val="7181636A8698420B94129C0C6FF7B45A"/>
          </w:pPr>
          <w:r w:rsidRPr="005F51E7">
            <w:rPr>
              <w:rStyle w:val="PlaceholderText"/>
            </w:rPr>
            <w:t>Click or tap here to enter text.</w:t>
          </w:r>
        </w:p>
      </w:docPartBody>
    </w:docPart>
    <w:docPart>
      <w:docPartPr>
        <w:name w:val="7C60A0E28D89474B90BB1C977DFBCF87"/>
        <w:category>
          <w:name w:val="General"/>
          <w:gallery w:val="placeholder"/>
        </w:category>
        <w:types>
          <w:type w:val="bbPlcHdr"/>
        </w:types>
        <w:behaviors>
          <w:behavior w:val="content"/>
        </w:behaviors>
        <w:guid w:val="{ED9D7E50-FBF2-4ACD-B87D-8539BD0C4DE2}"/>
      </w:docPartPr>
      <w:docPartBody>
        <w:p w:rsidR="002E6A59" w:rsidRDefault="0055296C" w:rsidP="0055296C">
          <w:pPr>
            <w:pStyle w:val="7C60A0E28D89474B90BB1C977DFBCF87"/>
          </w:pPr>
          <w:r w:rsidRPr="005F51E7">
            <w:rPr>
              <w:rStyle w:val="PlaceholderText"/>
            </w:rPr>
            <w:t>Click or tap here to enter text.</w:t>
          </w:r>
        </w:p>
      </w:docPartBody>
    </w:docPart>
    <w:docPart>
      <w:docPartPr>
        <w:name w:val="1B612A5AEC1E49999DA8794347EDA06D"/>
        <w:category>
          <w:name w:val="General"/>
          <w:gallery w:val="placeholder"/>
        </w:category>
        <w:types>
          <w:type w:val="bbPlcHdr"/>
        </w:types>
        <w:behaviors>
          <w:behavior w:val="content"/>
        </w:behaviors>
        <w:guid w:val="{EAACAB17-B921-4EED-945B-A72E618C7586}"/>
      </w:docPartPr>
      <w:docPartBody>
        <w:p w:rsidR="002E6A59" w:rsidRDefault="0055296C" w:rsidP="0055296C">
          <w:pPr>
            <w:pStyle w:val="1B612A5AEC1E49999DA8794347EDA06D"/>
          </w:pPr>
          <w:r w:rsidRPr="005F51E7">
            <w:rPr>
              <w:rStyle w:val="PlaceholderText"/>
            </w:rPr>
            <w:t>Click or tap here to enter text.</w:t>
          </w:r>
        </w:p>
      </w:docPartBody>
    </w:docPart>
    <w:docPart>
      <w:docPartPr>
        <w:name w:val="2DB7EC1BE5834F60A0EB0F54F1EDC3B7"/>
        <w:category>
          <w:name w:val="General"/>
          <w:gallery w:val="placeholder"/>
        </w:category>
        <w:types>
          <w:type w:val="bbPlcHdr"/>
        </w:types>
        <w:behaviors>
          <w:behavior w:val="content"/>
        </w:behaviors>
        <w:guid w:val="{DE2F7C7C-664C-4F1C-9A4D-BBFC8A1A9396}"/>
      </w:docPartPr>
      <w:docPartBody>
        <w:p w:rsidR="002E6A59" w:rsidRDefault="0055296C" w:rsidP="0055296C">
          <w:pPr>
            <w:pStyle w:val="2DB7EC1BE5834F60A0EB0F54F1EDC3B7"/>
          </w:pPr>
          <w:r w:rsidRPr="005F51E7">
            <w:rPr>
              <w:rStyle w:val="PlaceholderText"/>
            </w:rPr>
            <w:t>Click or tap here to enter text.</w:t>
          </w:r>
        </w:p>
      </w:docPartBody>
    </w:docPart>
    <w:docPart>
      <w:docPartPr>
        <w:name w:val="EA20767C2ACA4344ACED730E90CFA9FE"/>
        <w:category>
          <w:name w:val="General"/>
          <w:gallery w:val="placeholder"/>
        </w:category>
        <w:types>
          <w:type w:val="bbPlcHdr"/>
        </w:types>
        <w:behaviors>
          <w:behavior w:val="content"/>
        </w:behaviors>
        <w:guid w:val="{7F49328F-8C33-4AD3-B8DF-7BD633DECF18}"/>
      </w:docPartPr>
      <w:docPartBody>
        <w:p w:rsidR="002E6A59" w:rsidRDefault="0055296C" w:rsidP="0055296C">
          <w:pPr>
            <w:pStyle w:val="EA20767C2ACA4344ACED730E90CFA9FE"/>
          </w:pPr>
          <w:r w:rsidRPr="005F51E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dobe Caslon Pro">
    <w:panose1 w:val="00000000000000000000"/>
    <w:charset w:val="00"/>
    <w:family w:val="roman"/>
    <w:notTrueType/>
    <w:pitch w:val="variable"/>
    <w:sig w:usb0="00000007" w:usb1="00000001" w:usb2="00000000" w:usb3="00000000" w:csb0="00000093"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5296C"/>
    <w:rsid w:val="002E6A59"/>
    <w:rsid w:val="0055296C"/>
    <w:rsid w:val="008A38F9"/>
    <w:rsid w:val="00912C32"/>
    <w:rsid w:val="00B92F7A"/>
    <w:rsid w:val="00FF364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5296C"/>
    <w:rPr>
      <w:color w:val="808080"/>
    </w:rPr>
  </w:style>
  <w:style w:type="paragraph" w:customStyle="1" w:styleId="3D830BE7AA7640A6B4AE3B573DBF328C">
    <w:name w:val="3D830BE7AA7640A6B4AE3B573DBF328C"/>
    <w:rsid w:val="0055296C"/>
  </w:style>
  <w:style w:type="paragraph" w:customStyle="1" w:styleId="3789D9BB5073475F8A473C6F8DD48F0E">
    <w:name w:val="3789D9BB5073475F8A473C6F8DD48F0E"/>
    <w:rsid w:val="0055296C"/>
  </w:style>
  <w:style w:type="paragraph" w:customStyle="1" w:styleId="5B0264FF197446A692FD5F8803372177">
    <w:name w:val="5B0264FF197446A692FD5F8803372177"/>
    <w:rsid w:val="0055296C"/>
  </w:style>
  <w:style w:type="paragraph" w:customStyle="1" w:styleId="18DEBCAB31FB4B7D9CCAA1DB0877FFC3">
    <w:name w:val="18DEBCAB31FB4B7D9CCAA1DB0877FFC3"/>
    <w:rsid w:val="0055296C"/>
  </w:style>
  <w:style w:type="paragraph" w:customStyle="1" w:styleId="F2C8F5528C8643A785DC72E0BB53B041">
    <w:name w:val="F2C8F5528C8643A785DC72E0BB53B041"/>
    <w:rsid w:val="0055296C"/>
  </w:style>
  <w:style w:type="paragraph" w:customStyle="1" w:styleId="327A6BC006A34D5193DCDB961FC48A9A">
    <w:name w:val="327A6BC006A34D5193DCDB961FC48A9A"/>
    <w:rsid w:val="0055296C"/>
  </w:style>
  <w:style w:type="paragraph" w:customStyle="1" w:styleId="7428EB43C59F4FA3AED434B0CC52F560">
    <w:name w:val="7428EB43C59F4FA3AED434B0CC52F560"/>
    <w:rsid w:val="0055296C"/>
  </w:style>
  <w:style w:type="paragraph" w:customStyle="1" w:styleId="A4BDC20921F54349B0904FD4AD23DBA3">
    <w:name w:val="A4BDC20921F54349B0904FD4AD23DBA3"/>
    <w:rsid w:val="0055296C"/>
  </w:style>
  <w:style w:type="paragraph" w:customStyle="1" w:styleId="22291FABFF83457399E35EAB2ADF0F00">
    <w:name w:val="22291FABFF83457399E35EAB2ADF0F00"/>
    <w:rsid w:val="0055296C"/>
  </w:style>
  <w:style w:type="paragraph" w:customStyle="1" w:styleId="7FE007C72F0040038CFAE67BD1B54E1A">
    <w:name w:val="7FE007C72F0040038CFAE67BD1B54E1A"/>
    <w:rsid w:val="0055296C"/>
  </w:style>
  <w:style w:type="paragraph" w:customStyle="1" w:styleId="41AA39A9902E4F909E496C4A8AB2A757">
    <w:name w:val="41AA39A9902E4F909E496C4A8AB2A757"/>
    <w:rsid w:val="0055296C"/>
  </w:style>
  <w:style w:type="paragraph" w:customStyle="1" w:styleId="4ABB91C553484695BBBEABD578AF1BBE">
    <w:name w:val="4ABB91C553484695BBBEABD578AF1BBE"/>
    <w:rsid w:val="0055296C"/>
  </w:style>
  <w:style w:type="paragraph" w:customStyle="1" w:styleId="05489EFF8C184928A603D35D75C6AE65">
    <w:name w:val="05489EFF8C184928A603D35D75C6AE65"/>
    <w:rsid w:val="0055296C"/>
  </w:style>
  <w:style w:type="paragraph" w:customStyle="1" w:styleId="76A5EB189CB6496983F4FB5BC139E693">
    <w:name w:val="76A5EB189CB6496983F4FB5BC139E693"/>
    <w:rsid w:val="0055296C"/>
  </w:style>
  <w:style w:type="paragraph" w:customStyle="1" w:styleId="2C0848B5736F48D5A8B60DD6049EB427">
    <w:name w:val="2C0848B5736F48D5A8B60DD6049EB427"/>
    <w:rsid w:val="0055296C"/>
  </w:style>
  <w:style w:type="paragraph" w:customStyle="1" w:styleId="39A7D7CFEE944F1C9EB45F171D667995">
    <w:name w:val="39A7D7CFEE944F1C9EB45F171D667995"/>
    <w:rsid w:val="0055296C"/>
  </w:style>
  <w:style w:type="paragraph" w:customStyle="1" w:styleId="7B1A8680C93F40F4AB6F341F398EFA51">
    <w:name w:val="7B1A8680C93F40F4AB6F341F398EFA51"/>
    <w:rsid w:val="0055296C"/>
  </w:style>
  <w:style w:type="paragraph" w:customStyle="1" w:styleId="FC43A3E9834448178430CB7541BA3581">
    <w:name w:val="FC43A3E9834448178430CB7541BA3581"/>
    <w:rsid w:val="0055296C"/>
  </w:style>
  <w:style w:type="paragraph" w:customStyle="1" w:styleId="6F9024F357204683A97C59EF0BBB5E40">
    <w:name w:val="6F9024F357204683A97C59EF0BBB5E40"/>
    <w:rsid w:val="0055296C"/>
  </w:style>
  <w:style w:type="paragraph" w:customStyle="1" w:styleId="74777B5AB000467C9037280F775ACFB6">
    <w:name w:val="74777B5AB000467C9037280F775ACFB6"/>
    <w:rsid w:val="0055296C"/>
  </w:style>
  <w:style w:type="paragraph" w:customStyle="1" w:styleId="FD3E623986A3444597BC7C954AA6BCEB">
    <w:name w:val="FD3E623986A3444597BC7C954AA6BCEB"/>
    <w:rsid w:val="0055296C"/>
  </w:style>
  <w:style w:type="paragraph" w:customStyle="1" w:styleId="2BCD968BABD84A1EBA9E29C01925C060">
    <w:name w:val="2BCD968BABD84A1EBA9E29C01925C060"/>
    <w:rsid w:val="0055296C"/>
  </w:style>
  <w:style w:type="paragraph" w:customStyle="1" w:styleId="25D2A4AAD31F409BB9BAB6F344C5D336">
    <w:name w:val="25D2A4AAD31F409BB9BAB6F344C5D336"/>
    <w:rsid w:val="0055296C"/>
  </w:style>
  <w:style w:type="paragraph" w:customStyle="1" w:styleId="CC1E5798620E43F0AF1C3C5A50A58DE6">
    <w:name w:val="CC1E5798620E43F0AF1C3C5A50A58DE6"/>
    <w:rsid w:val="0055296C"/>
  </w:style>
  <w:style w:type="paragraph" w:customStyle="1" w:styleId="2FC1568EADBB403BACAF4DB31666954E">
    <w:name w:val="2FC1568EADBB403BACAF4DB31666954E"/>
    <w:rsid w:val="0055296C"/>
  </w:style>
  <w:style w:type="paragraph" w:customStyle="1" w:styleId="2B41AE9ADF5E478E994AB49463CB9C3F">
    <w:name w:val="2B41AE9ADF5E478E994AB49463CB9C3F"/>
    <w:rsid w:val="0055296C"/>
  </w:style>
  <w:style w:type="paragraph" w:customStyle="1" w:styleId="02A17D74C1314FB99A8D2251AD6135E9">
    <w:name w:val="02A17D74C1314FB99A8D2251AD6135E9"/>
    <w:rsid w:val="0055296C"/>
  </w:style>
  <w:style w:type="paragraph" w:customStyle="1" w:styleId="65458CB96FB549CD8A9B37E53AEEF6B1">
    <w:name w:val="65458CB96FB549CD8A9B37E53AEEF6B1"/>
    <w:rsid w:val="0055296C"/>
  </w:style>
  <w:style w:type="paragraph" w:customStyle="1" w:styleId="927C487850F648888C29B9EB44EB9D50">
    <w:name w:val="927C487850F648888C29B9EB44EB9D50"/>
    <w:rsid w:val="0055296C"/>
  </w:style>
  <w:style w:type="paragraph" w:customStyle="1" w:styleId="76BADCED5169496EA32BC8BB9A048AC0">
    <w:name w:val="76BADCED5169496EA32BC8BB9A048AC0"/>
    <w:rsid w:val="0055296C"/>
  </w:style>
  <w:style w:type="paragraph" w:customStyle="1" w:styleId="A75E166BD0A54F01BBE4B890A4980010">
    <w:name w:val="A75E166BD0A54F01BBE4B890A4980010"/>
    <w:rsid w:val="0055296C"/>
  </w:style>
  <w:style w:type="paragraph" w:customStyle="1" w:styleId="C8F2E1F2A1134CC2BC513B918367C32F">
    <w:name w:val="C8F2E1F2A1134CC2BC513B918367C32F"/>
    <w:rsid w:val="0055296C"/>
  </w:style>
  <w:style w:type="paragraph" w:customStyle="1" w:styleId="FE2E4D5A4A1643B8AAE1794E28AC8A1A">
    <w:name w:val="FE2E4D5A4A1643B8AAE1794E28AC8A1A"/>
    <w:rsid w:val="0055296C"/>
  </w:style>
  <w:style w:type="paragraph" w:customStyle="1" w:styleId="B371A76736CF4546BCEB176B4D5D83B4">
    <w:name w:val="B371A76736CF4546BCEB176B4D5D83B4"/>
    <w:rsid w:val="0055296C"/>
  </w:style>
  <w:style w:type="paragraph" w:customStyle="1" w:styleId="4D1F0836E49F4C159B0CF7CABE8250A5">
    <w:name w:val="4D1F0836E49F4C159B0CF7CABE8250A5"/>
    <w:rsid w:val="0055296C"/>
  </w:style>
  <w:style w:type="paragraph" w:customStyle="1" w:styleId="813B85F9C6E9433EB0052F62C112AB8C">
    <w:name w:val="813B85F9C6E9433EB0052F62C112AB8C"/>
    <w:rsid w:val="0055296C"/>
  </w:style>
  <w:style w:type="paragraph" w:customStyle="1" w:styleId="584978E9DDF7463BB5C82CC88C2A70E6">
    <w:name w:val="584978E9DDF7463BB5C82CC88C2A70E6"/>
    <w:rsid w:val="0055296C"/>
  </w:style>
  <w:style w:type="paragraph" w:customStyle="1" w:styleId="10F72F9E1521455693EB62B63916CF59">
    <w:name w:val="10F72F9E1521455693EB62B63916CF59"/>
    <w:rsid w:val="0055296C"/>
  </w:style>
  <w:style w:type="paragraph" w:customStyle="1" w:styleId="29EB730F630F4B70AB415F71F1DB289D">
    <w:name w:val="29EB730F630F4B70AB415F71F1DB289D"/>
    <w:rsid w:val="0055296C"/>
  </w:style>
  <w:style w:type="paragraph" w:customStyle="1" w:styleId="EB1D4FBE6F664FFF805F922310DCEFC0">
    <w:name w:val="EB1D4FBE6F664FFF805F922310DCEFC0"/>
    <w:rsid w:val="0055296C"/>
  </w:style>
  <w:style w:type="paragraph" w:customStyle="1" w:styleId="182F132BA59A4905AEFD1F200803210B">
    <w:name w:val="182F132BA59A4905AEFD1F200803210B"/>
    <w:rsid w:val="0055296C"/>
  </w:style>
  <w:style w:type="paragraph" w:customStyle="1" w:styleId="9879E41377C74B5281C58ABB8EBEFA1E">
    <w:name w:val="9879E41377C74B5281C58ABB8EBEFA1E"/>
    <w:rsid w:val="0055296C"/>
  </w:style>
  <w:style w:type="paragraph" w:customStyle="1" w:styleId="BAB6D85510134C3FA0B7E211D108FA3F">
    <w:name w:val="BAB6D85510134C3FA0B7E211D108FA3F"/>
    <w:rsid w:val="0055296C"/>
  </w:style>
  <w:style w:type="paragraph" w:customStyle="1" w:styleId="E5020AF588334A57956C16B1B447A85F">
    <w:name w:val="E5020AF588334A57956C16B1B447A85F"/>
    <w:rsid w:val="0055296C"/>
  </w:style>
  <w:style w:type="paragraph" w:customStyle="1" w:styleId="24282CC521EE4CEE8B6B0DDB8286B7B2">
    <w:name w:val="24282CC521EE4CEE8B6B0DDB8286B7B2"/>
    <w:rsid w:val="0055296C"/>
  </w:style>
  <w:style w:type="paragraph" w:customStyle="1" w:styleId="FB84599D7792401F883FBED39C9E34A3">
    <w:name w:val="FB84599D7792401F883FBED39C9E34A3"/>
    <w:rsid w:val="0055296C"/>
  </w:style>
  <w:style w:type="paragraph" w:customStyle="1" w:styleId="0F74D99A80684D1CA8E6C723547EF41B">
    <w:name w:val="0F74D99A80684D1CA8E6C723547EF41B"/>
    <w:rsid w:val="0055296C"/>
  </w:style>
  <w:style w:type="paragraph" w:customStyle="1" w:styleId="4C13824B48B94C9BA2132A2CD3737740">
    <w:name w:val="4C13824B48B94C9BA2132A2CD3737740"/>
    <w:rsid w:val="0055296C"/>
  </w:style>
  <w:style w:type="paragraph" w:customStyle="1" w:styleId="CFE4D7117AC641039FCCD4325FD75AA4">
    <w:name w:val="CFE4D7117AC641039FCCD4325FD75AA4"/>
    <w:rsid w:val="0055296C"/>
  </w:style>
  <w:style w:type="paragraph" w:customStyle="1" w:styleId="7705C89B2D684C3696AF322CA11830BE">
    <w:name w:val="7705C89B2D684C3696AF322CA11830BE"/>
    <w:rsid w:val="0055296C"/>
  </w:style>
  <w:style w:type="paragraph" w:customStyle="1" w:styleId="5E5BC79B65E147BF98DA0675DB1E2E73">
    <w:name w:val="5E5BC79B65E147BF98DA0675DB1E2E73"/>
    <w:rsid w:val="0055296C"/>
  </w:style>
  <w:style w:type="paragraph" w:customStyle="1" w:styleId="54449C5AFE5B4F53843BB39242931BE3">
    <w:name w:val="54449C5AFE5B4F53843BB39242931BE3"/>
    <w:rsid w:val="0055296C"/>
  </w:style>
  <w:style w:type="paragraph" w:customStyle="1" w:styleId="A1E330BDAD954029A46F5379727CBF8B">
    <w:name w:val="A1E330BDAD954029A46F5379727CBF8B"/>
    <w:rsid w:val="0055296C"/>
  </w:style>
  <w:style w:type="paragraph" w:customStyle="1" w:styleId="247FA309E8A74A48A57F70AB5387A0D2">
    <w:name w:val="247FA309E8A74A48A57F70AB5387A0D2"/>
    <w:rsid w:val="0055296C"/>
  </w:style>
  <w:style w:type="paragraph" w:customStyle="1" w:styleId="E79501CE6BD645E8968213027EFCF937">
    <w:name w:val="E79501CE6BD645E8968213027EFCF937"/>
    <w:rsid w:val="0055296C"/>
  </w:style>
  <w:style w:type="paragraph" w:customStyle="1" w:styleId="01A3747C3CF64C57AB204F37C5B2C296">
    <w:name w:val="01A3747C3CF64C57AB204F37C5B2C296"/>
    <w:rsid w:val="0055296C"/>
  </w:style>
  <w:style w:type="paragraph" w:customStyle="1" w:styleId="FBF701F4690B4FA5A6D3D4D511786DAA">
    <w:name w:val="FBF701F4690B4FA5A6D3D4D511786DAA"/>
    <w:rsid w:val="0055296C"/>
  </w:style>
  <w:style w:type="paragraph" w:customStyle="1" w:styleId="018C649ECECB4165AAC731E2EEAD08AB">
    <w:name w:val="018C649ECECB4165AAC731E2EEAD08AB"/>
    <w:rsid w:val="0055296C"/>
  </w:style>
  <w:style w:type="paragraph" w:customStyle="1" w:styleId="B90963B1295946BEA5EFAD21149B0103">
    <w:name w:val="B90963B1295946BEA5EFAD21149B0103"/>
    <w:rsid w:val="0055296C"/>
  </w:style>
  <w:style w:type="paragraph" w:customStyle="1" w:styleId="78AE0C88EE334995B5E2F3A3EE6A2C24">
    <w:name w:val="78AE0C88EE334995B5E2F3A3EE6A2C24"/>
    <w:rsid w:val="0055296C"/>
  </w:style>
  <w:style w:type="paragraph" w:customStyle="1" w:styleId="7C0203F6064743498BDB00A19555B677">
    <w:name w:val="7C0203F6064743498BDB00A19555B677"/>
    <w:rsid w:val="0055296C"/>
  </w:style>
  <w:style w:type="paragraph" w:customStyle="1" w:styleId="05C13D08B9F249EE9CDD58F34737CAC8">
    <w:name w:val="05C13D08B9F249EE9CDD58F34737CAC8"/>
    <w:rsid w:val="0055296C"/>
  </w:style>
  <w:style w:type="paragraph" w:customStyle="1" w:styleId="332FC15154524AD2985A88A918551467">
    <w:name w:val="332FC15154524AD2985A88A918551467"/>
    <w:rsid w:val="0055296C"/>
  </w:style>
  <w:style w:type="paragraph" w:customStyle="1" w:styleId="07A1D6D2219342E295C55141D92E2B85">
    <w:name w:val="07A1D6D2219342E295C55141D92E2B85"/>
    <w:rsid w:val="0055296C"/>
  </w:style>
  <w:style w:type="paragraph" w:customStyle="1" w:styleId="F47EC4637EE2477A9ADF6CB03BAE3DEC">
    <w:name w:val="F47EC4637EE2477A9ADF6CB03BAE3DEC"/>
    <w:rsid w:val="0055296C"/>
  </w:style>
  <w:style w:type="paragraph" w:customStyle="1" w:styleId="90A0BAF704294EE3A3E3EBE5F0401A8C">
    <w:name w:val="90A0BAF704294EE3A3E3EBE5F0401A8C"/>
    <w:rsid w:val="0055296C"/>
  </w:style>
  <w:style w:type="paragraph" w:customStyle="1" w:styleId="8BE04BF6C6A34AE48B9B0F8A3B29ABDE">
    <w:name w:val="8BE04BF6C6A34AE48B9B0F8A3B29ABDE"/>
    <w:rsid w:val="0055296C"/>
  </w:style>
  <w:style w:type="paragraph" w:customStyle="1" w:styleId="46D364DE00C9431CBC7BC774C92BC5AB">
    <w:name w:val="46D364DE00C9431CBC7BC774C92BC5AB"/>
    <w:rsid w:val="0055296C"/>
  </w:style>
  <w:style w:type="paragraph" w:customStyle="1" w:styleId="C3C4C9B20D7141E09A9FB3EE4234FAC5">
    <w:name w:val="C3C4C9B20D7141E09A9FB3EE4234FAC5"/>
    <w:rsid w:val="0055296C"/>
  </w:style>
  <w:style w:type="paragraph" w:customStyle="1" w:styleId="8C5D2D77E1C0489DA04BC80FEBDB13CE">
    <w:name w:val="8C5D2D77E1C0489DA04BC80FEBDB13CE"/>
    <w:rsid w:val="0055296C"/>
  </w:style>
  <w:style w:type="paragraph" w:customStyle="1" w:styleId="344ED238D67B4762AD62638AAB26201F">
    <w:name w:val="344ED238D67B4762AD62638AAB26201F"/>
    <w:rsid w:val="0055296C"/>
  </w:style>
  <w:style w:type="paragraph" w:customStyle="1" w:styleId="CE14454F699F4C788551E6E017B1FE0D">
    <w:name w:val="CE14454F699F4C788551E6E017B1FE0D"/>
    <w:rsid w:val="0055296C"/>
  </w:style>
  <w:style w:type="paragraph" w:customStyle="1" w:styleId="643A46AB266B4E39A3171002F12DD471">
    <w:name w:val="643A46AB266B4E39A3171002F12DD471"/>
    <w:rsid w:val="0055296C"/>
  </w:style>
  <w:style w:type="paragraph" w:customStyle="1" w:styleId="8742692A00CB413C8CDEB4E59DF91F81">
    <w:name w:val="8742692A00CB413C8CDEB4E59DF91F81"/>
    <w:rsid w:val="0055296C"/>
  </w:style>
  <w:style w:type="paragraph" w:customStyle="1" w:styleId="9319D89573B94DC2BF6D4EF755013853">
    <w:name w:val="9319D89573B94DC2BF6D4EF755013853"/>
    <w:rsid w:val="0055296C"/>
  </w:style>
  <w:style w:type="paragraph" w:customStyle="1" w:styleId="CC1BA5D6C9704D6E87D9663145EBD505">
    <w:name w:val="CC1BA5D6C9704D6E87D9663145EBD505"/>
    <w:rsid w:val="0055296C"/>
  </w:style>
  <w:style w:type="paragraph" w:customStyle="1" w:styleId="9CB192A53155441EA85AE60939536FD0">
    <w:name w:val="9CB192A53155441EA85AE60939536FD0"/>
    <w:rsid w:val="0055296C"/>
  </w:style>
  <w:style w:type="paragraph" w:customStyle="1" w:styleId="B4FC1BD7B06B40908692B0F13ED8E383">
    <w:name w:val="B4FC1BD7B06B40908692B0F13ED8E383"/>
    <w:rsid w:val="0055296C"/>
  </w:style>
  <w:style w:type="paragraph" w:customStyle="1" w:styleId="00A3F164B08C4CBE935F87F576485147">
    <w:name w:val="00A3F164B08C4CBE935F87F576485147"/>
    <w:rsid w:val="0055296C"/>
  </w:style>
  <w:style w:type="paragraph" w:customStyle="1" w:styleId="EA6EFFEB595C4930A84B793D92ED0DB0">
    <w:name w:val="EA6EFFEB595C4930A84B793D92ED0DB0"/>
    <w:rsid w:val="0055296C"/>
  </w:style>
  <w:style w:type="paragraph" w:customStyle="1" w:styleId="9C8D735F555640948F360482C5140425">
    <w:name w:val="9C8D735F555640948F360482C5140425"/>
    <w:rsid w:val="0055296C"/>
  </w:style>
  <w:style w:type="paragraph" w:customStyle="1" w:styleId="1E72B8156907414B80990FEFEFD4E987">
    <w:name w:val="1E72B8156907414B80990FEFEFD4E987"/>
    <w:rsid w:val="0055296C"/>
  </w:style>
  <w:style w:type="paragraph" w:customStyle="1" w:styleId="C5C0C230676343F7999B89B97EB1E080">
    <w:name w:val="C5C0C230676343F7999B89B97EB1E080"/>
    <w:rsid w:val="0055296C"/>
  </w:style>
  <w:style w:type="paragraph" w:customStyle="1" w:styleId="7D07FF63DC9744139EB26B159ABEF37E">
    <w:name w:val="7D07FF63DC9744139EB26B159ABEF37E"/>
    <w:rsid w:val="0055296C"/>
  </w:style>
  <w:style w:type="paragraph" w:customStyle="1" w:styleId="0039F3E441AB480E87C2DDFEE44AE52A">
    <w:name w:val="0039F3E441AB480E87C2DDFEE44AE52A"/>
    <w:rsid w:val="0055296C"/>
  </w:style>
  <w:style w:type="paragraph" w:customStyle="1" w:styleId="BEE9E5FE5D6A400CAAB005753ADA3C37">
    <w:name w:val="BEE9E5FE5D6A400CAAB005753ADA3C37"/>
    <w:rsid w:val="0055296C"/>
  </w:style>
  <w:style w:type="paragraph" w:customStyle="1" w:styleId="E3864BF0228B4EBC86544A2E657CBCD3">
    <w:name w:val="E3864BF0228B4EBC86544A2E657CBCD3"/>
    <w:rsid w:val="0055296C"/>
  </w:style>
  <w:style w:type="paragraph" w:customStyle="1" w:styleId="34BDAA7FFC524B6794510B86B83AF53B">
    <w:name w:val="34BDAA7FFC524B6794510B86B83AF53B"/>
    <w:rsid w:val="0055296C"/>
  </w:style>
  <w:style w:type="paragraph" w:customStyle="1" w:styleId="EF14FD763493405BA9DD3A6B5D3418FA">
    <w:name w:val="EF14FD763493405BA9DD3A6B5D3418FA"/>
    <w:rsid w:val="0055296C"/>
  </w:style>
  <w:style w:type="paragraph" w:customStyle="1" w:styleId="9E9DC3A2DA234BF79FE8D99061155A18">
    <w:name w:val="9E9DC3A2DA234BF79FE8D99061155A18"/>
    <w:rsid w:val="0055296C"/>
  </w:style>
  <w:style w:type="paragraph" w:customStyle="1" w:styleId="245842F3D5B94EFDA98EE1BB9C487848">
    <w:name w:val="245842F3D5B94EFDA98EE1BB9C487848"/>
    <w:rsid w:val="0055296C"/>
  </w:style>
  <w:style w:type="paragraph" w:customStyle="1" w:styleId="DFAC86297C7B492387DCD816F38785AE">
    <w:name w:val="DFAC86297C7B492387DCD816F38785AE"/>
    <w:rsid w:val="0055296C"/>
  </w:style>
  <w:style w:type="paragraph" w:customStyle="1" w:styleId="E4DB4048AF41428A93A205D7A2A9CAA2">
    <w:name w:val="E4DB4048AF41428A93A205D7A2A9CAA2"/>
    <w:rsid w:val="0055296C"/>
  </w:style>
  <w:style w:type="paragraph" w:customStyle="1" w:styleId="2F95A80BD88648A3A72811676D6AF3FF">
    <w:name w:val="2F95A80BD88648A3A72811676D6AF3FF"/>
    <w:rsid w:val="0055296C"/>
  </w:style>
  <w:style w:type="paragraph" w:customStyle="1" w:styleId="DB47AB4744BF45108C5AA931E25CDE10">
    <w:name w:val="DB47AB4744BF45108C5AA931E25CDE10"/>
    <w:rsid w:val="0055296C"/>
  </w:style>
  <w:style w:type="paragraph" w:customStyle="1" w:styleId="5EEE1BE4B10548D5AFF31A1BB8582082">
    <w:name w:val="5EEE1BE4B10548D5AFF31A1BB8582082"/>
    <w:rsid w:val="0055296C"/>
  </w:style>
  <w:style w:type="paragraph" w:customStyle="1" w:styleId="5A1A9CBFC71C43268D7BC926602C403A">
    <w:name w:val="5A1A9CBFC71C43268D7BC926602C403A"/>
    <w:rsid w:val="0055296C"/>
  </w:style>
  <w:style w:type="paragraph" w:customStyle="1" w:styleId="9F226F1B9D044077810B29B8AA9AC309">
    <w:name w:val="9F226F1B9D044077810B29B8AA9AC309"/>
    <w:rsid w:val="0055296C"/>
  </w:style>
  <w:style w:type="paragraph" w:customStyle="1" w:styleId="4D465068734648EEAE8965DB651A8801">
    <w:name w:val="4D465068734648EEAE8965DB651A8801"/>
    <w:rsid w:val="0055296C"/>
  </w:style>
  <w:style w:type="paragraph" w:customStyle="1" w:styleId="5F9C82A9CD764D11B8F5147F02C6C7F2">
    <w:name w:val="5F9C82A9CD764D11B8F5147F02C6C7F2"/>
    <w:rsid w:val="0055296C"/>
  </w:style>
  <w:style w:type="paragraph" w:customStyle="1" w:styleId="E29DAF04EA814A38AF6547C465A9CC99">
    <w:name w:val="E29DAF04EA814A38AF6547C465A9CC99"/>
    <w:rsid w:val="0055296C"/>
  </w:style>
  <w:style w:type="paragraph" w:customStyle="1" w:styleId="AF68855CD5974B5DB3EE17E38F0D55AA">
    <w:name w:val="AF68855CD5974B5DB3EE17E38F0D55AA"/>
    <w:rsid w:val="0055296C"/>
  </w:style>
  <w:style w:type="paragraph" w:customStyle="1" w:styleId="E6EC0F4653354A898B4C9B1EA4C9C7C2">
    <w:name w:val="E6EC0F4653354A898B4C9B1EA4C9C7C2"/>
    <w:rsid w:val="0055296C"/>
  </w:style>
  <w:style w:type="paragraph" w:customStyle="1" w:styleId="2B4F1484BF4348C983B3D0684B8B53D5">
    <w:name w:val="2B4F1484BF4348C983B3D0684B8B53D5"/>
    <w:rsid w:val="0055296C"/>
  </w:style>
  <w:style w:type="paragraph" w:customStyle="1" w:styleId="15BAF84B73884133A051DBB098E46A8B">
    <w:name w:val="15BAF84B73884133A051DBB098E46A8B"/>
    <w:rsid w:val="0055296C"/>
  </w:style>
  <w:style w:type="paragraph" w:customStyle="1" w:styleId="09A2150F179C4150931929110A94D669">
    <w:name w:val="09A2150F179C4150931929110A94D669"/>
    <w:rsid w:val="0055296C"/>
  </w:style>
  <w:style w:type="paragraph" w:customStyle="1" w:styleId="2D9DF40637DF46E6B013EB377F8AE10F">
    <w:name w:val="2D9DF40637DF46E6B013EB377F8AE10F"/>
    <w:rsid w:val="0055296C"/>
  </w:style>
  <w:style w:type="paragraph" w:customStyle="1" w:styleId="0DA2C5B0055949E3844AE71D3C142D1C">
    <w:name w:val="0DA2C5B0055949E3844AE71D3C142D1C"/>
    <w:rsid w:val="0055296C"/>
  </w:style>
  <w:style w:type="paragraph" w:customStyle="1" w:styleId="2C1CAD5FDBCA4FFAA8D382430C426C21">
    <w:name w:val="2C1CAD5FDBCA4FFAA8D382430C426C21"/>
    <w:rsid w:val="0055296C"/>
  </w:style>
  <w:style w:type="paragraph" w:customStyle="1" w:styleId="952ED0CEF9EB4A84AFC154500C894CC6">
    <w:name w:val="952ED0CEF9EB4A84AFC154500C894CC6"/>
    <w:rsid w:val="0055296C"/>
  </w:style>
  <w:style w:type="paragraph" w:customStyle="1" w:styleId="A6E184BCED904D38A574C1A7495F8DE1">
    <w:name w:val="A6E184BCED904D38A574C1A7495F8DE1"/>
    <w:rsid w:val="0055296C"/>
  </w:style>
  <w:style w:type="paragraph" w:customStyle="1" w:styleId="5EB85040589049A3B40D60C4EF9503C6">
    <w:name w:val="5EB85040589049A3B40D60C4EF9503C6"/>
    <w:rsid w:val="0055296C"/>
  </w:style>
  <w:style w:type="paragraph" w:customStyle="1" w:styleId="6AAF173AA0824BC29CFABB31A76BA67C">
    <w:name w:val="6AAF173AA0824BC29CFABB31A76BA67C"/>
    <w:rsid w:val="0055296C"/>
  </w:style>
  <w:style w:type="paragraph" w:customStyle="1" w:styleId="B471DFAB52B647058C036798CA6B31AF">
    <w:name w:val="B471DFAB52B647058C036798CA6B31AF"/>
    <w:rsid w:val="0055296C"/>
  </w:style>
  <w:style w:type="paragraph" w:customStyle="1" w:styleId="4B17B404A6744BF78AB51D32C99B569C">
    <w:name w:val="4B17B404A6744BF78AB51D32C99B569C"/>
    <w:rsid w:val="0055296C"/>
  </w:style>
  <w:style w:type="paragraph" w:customStyle="1" w:styleId="D74F113757B34CB3B56F03B57F1055AF">
    <w:name w:val="D74F113757B34CB3B56F03B57F1055AF"/>
    <w:rsid w:val="0055296C"/>
  </w:style>
  <w:style w:type="paragraph" w:customStyle="1" w:styleId="2771FA7E7AF94D50BA84B605F2E8C925">
    <w:name w:val="2771FA7E7AF94D50BA84B605F2E8C925"/>
    <w:rsid w:val="0055296C"/>
  </w:style>
  <w:style w:type="paragraph" w:customStyle="1" w:styleId="2EE7B8E0138649298696AA3988B833D3">
    <w:name w:val="2EE7B8E0138649298696AA3988B833D3"/>
    <w:rsid w:val="0055296C"/>
  </w:style>
  <w:style w:type="paragraph" w:customStyle="1" w:styleId="6C202B9CA12C4615AF7A878615510F71">
    <w:name w:val="6C202B9CA12C4615AF7A878615510F71"/>
    <w:rsid w:val="0055296C"/>
  </w:style>
  <w:style w:type="paragraph" w:customStyle="1" w:styleId="CD10724A6F7543C8BC47D831746CA06E">
    <w:name w:val="CD10724A6F7543C8BC47D831746CA06E"/>
    <w:rsid w:val="0055296C"/>
  </w:style>
  <w:style w:type="paragraph" w:customStyle="1" w:styleId="AD9E5185AB3547B68AB5A4AD96E2F808">
    <w:name w:val="AD9E5185AB3547B68AB5A4AD96E2F808"/>
    <w:rsid w:val="0055296C"/>
  </w:style>
  <w:style w:type="paragraph" w:customStyle="1" w:styleId="1D53C97590544EE8B7D834E9DAFEAFE5">
    <w:name w:val="1D53C97590544EE8B7D834E9DAFEAFE5"/>
    <w:rsid w:val="0055296C"/>
  </w:style>
  <w:style w:type="paragraph" w:customStyle="1" w:styleId="635798575A6C4185B004DA6BF8278ADB">
    <w:name w:val="635798575A6C4185B004DA6BF8278ADB"/>
    <w:rsid w:val="0055296C"/>
  </w:style>
  <w:style w:type="paragraph" w:customStyle="1" w:styleId="0156E995DD5443598CBAF20C4A30BF20">
    <w:name w:val="0156E995DD5443598CBAF20C4A30BF20"/>
    <w:rsid w:val="0055296C"/>
  </w:style>
  <w:style w:type="paragraph" w:customStyle="1" w:styleId="46F96E9BFFAE4DC0A90D616FDDB4F90B">
    <w:name w:val="46F96E9BFFAE4DC0A90D616FDDB4F90B"/>
    <w:rsid w:val="0055296C"/>
  </w:style>
  <w:style w:type="paragraph" w:customStyle="1" w:styleId="8198F0716E2F4F9D89FCA8CC7EF02DEE">
    <w:name w:val="8198F0716E2F4F9D89FCA8CC7EF02DEE"/>
    <w:rsid w:val="0055296C"/>
  </w:style>
  <w:style w:type="paragraph" w:customStyle="1" w:styleId="09DD81887700471EA489C98E55F6FE73">
    <w:name w:val="09DD81887700471EA489C98E55F6FE73"/>
    <w:rsid w:val="0055296C"/>
  </w:style>
  <w:style w:type="paragraph" w:customStyle="1" w:styleId="B281A060E8F44882A2A1AAFF671C0C60">
    <w:name w:val="B281A060E8F44882A2A1AAFF671C0C60"/>
    <w:rsid w:val="0055296C"/>
  </w:style>
  <w:style w:type="paragraph" w:customStyle="1" w:styleId="7CA323FD8B6541E4B2B596C0903D3D29">
    <w:name w:val="7CA323FD8B6541E4B2B596C0903D3D29"/>
    <w:rsid w:val="0055296C"/>
  </w:style>
  <w:style w:type="paragraph" w:customStyle="1" w:styleId="2A8824F9549A40A2A9D3C63661E99AD5">
    <w:name w:val="2A8824F9549A40A2A9D3C63661E99AD5"/>
    <w:rsid w:val="0055296C"/>
  </w:style>
  <w:style w:type="paragraph" w:customStyle="1" w:styleId="428622DA9329466790F13F1E7CF911BE">
    <w:name w:val="428622DA9329466790F13F1E7CF911BE"/>
    <w:rsid w:val="0055296C"/>
  </w:style>
  <w:style w:type="paragraph" w:customStyle="1" w:styleId="C9ECD70B1DCD48D4B67D7956BFFF186C">
    <w:name w:val="C9ECD70B1DCD48D4B67D7956BFFF186C"/>
    <w:rsid w:val="0055296C"/>
  </w:style>
  <w:style w:type="paragraph" w:customStyle="1" w:styleId="64FD85667462428D87F83FA16409578E">
    <w:name w:val="64FD85667462428D87F83FA16409578E"/>
    <w:rsid w:val="0055296C"/>
  </w:style>
  <w:style w:type="paragraph" w:customStyle="1" w:styleId="1D6EB0F1689F452BAAD782F6817FC7B4">
    <w:name w:val="1D6EB0F1689F452BAAD782F6817FC7B4"/>
    <w:rsid w:val="0055296C"/>
  </w:style>
  <w:style w:type="paragraph" w:customStyle="1" w:styleId="E978EBDC147D460E859328CEBB37DB96">
    <w:name w:val="E978EBDC147D460E859328CEBB37DB96"/>
    <w:rsid w:val="0055296C"/>
  </w:style>
  <w:style w:type="paragraph" w:customStyle="1" w:styleId="0C1D246789484096958DA1DE9A33DAE8">
    <w:name w:val="0C1D246789484096958DA1DE9A33DAE8"/>
    <w:rsid w:val="0055296C"/>
  </w:style>
  <w:style w:type="paragraph" w:customStyle="1" w:styleId="4C38FE812EEB43F8AD87BCAB8C4241C4">
    <w:name w:val="4C38FE812EEB43F8AD87BCAB8C4241C4"/>
    <w:rsid w:val="0055296C"/>
  </w:style>
  <w:style w:type="paragraph" w:customStyle="1" w:styleId="5DD6F9BA901D46D882655CA4B44AA6B8">
    <w:name w:val="5DD6F9BA901D46D882655CA4B44AA6B8"/>
    <w:rsid w:val="0055296C"/>
  </w:style>
  <w:style w:type="paragraph" w:customStyle="1" w:styleId="545D483E32FE491A9FAB268BB337BBDE">
    <w:name w:val="545D483E32FE491A9FAB268BB337BBDE"/>
    <w:rsid w:val="0055296C"/>
  </w:style>
  <w:style w:type="paragraph" w:customStyle="1" w:styleId="58B3E8809612411F9AB77964484AF49F">
    <w:name w:val="58B3E8809612411F9AB77964484AF49F"/>
    <w:rsid w:val="0055296C"/>
  </w:style>
  <w:style w:type="paragraph" w:customStyle="1" w:styleId="AD47864E80004E46926B5FF431B20F00">
    <w:name w:val="AD47864E80004E46926B5FF431B20F00"/>
    <w:rsid w:val="0055296C"/>
  </w:style>
  <w:style w:type="paragraph" w:customStyle="1" w:styleId="C9B6458AF1B44CB1815F9BDE8C8DE311">
    <w:name w:val="C9B6458AF1B44CB1815F9BDE8C8DE311"/>
    <w:rsid w:val="0055296C"/>
  </w:style>
  <w:style w:type="paragraph" w:customStyle="1" w:styleId="8F19923A765549A7BCA7ED01D6BB1655">
    <w:name w:val="8F19923A765549A7BCA7ED01D6BB1655"/>
    <w:rsid w:val="0055296C"/>
  </w:style>
  <w:style w:type="paragraph" w:customStyle="1" w:styleId="452D30D64B014891BFCAF5375893AD54">
    <w:name w:val="452D30D64B014891BFCAF5375893AD54"/>
    <w:rsid w:val="0055296C"/>
  </w:style>
  <w:style w:type="paragraph" w:customStyle="1" w:styleId="7321CD11220F4B71A2AFCF52CFF4FDAF">
    <w:name w:val="7321CD11220F4B71A2AFCF52CFF4FDAF"/>
    <w:rsid w:val="0055296C"/>
  </w:style>
  <w:style w:type="paragraph" w:customStyle="1" w:styleId="F43C5019D5884DEE82A2BF5B420093D7">
    <w:name w:val="F43C5019D5884DEE82A2BF5B420093D7"/>
    <w:rsid w:val="0055296C"/>
  </w:style>
  <w:style w:type="paragraph" w:customStyle="1" w:styleId="D0B72A78F5534EFC9A51F5A4695528D8">
    <w:name w:val="D0B72A78F5534EFC9A51F5A4695528D8"/>
    <w:rsid w:val="0055296C"/>
  </w:style>
  <w:style w:type="paragraph" w:customStyle="1" w:styleId="C3FD050EDF2E45289D5B2010721D5D29">
    <w:name w:val="C3FD050EDF2E45289D5B2010721D5D29"/>
    <w:rsid w:val="0055296C"/>
  </w:style>
  <w:style w:type="paragraph" w:customStyle="1" w:styleId="8B599B1FC1944E658B2879CDE8DF0701">
    <w:name w:val="8B599B1FC1944E658B2879CDE8DF0701"/>
    <w:rsid w:val="0055296C"/>
  </w:style>
  <w:style w:type="paragraph" w:customStyle="1" w:styleId="DABF582F74364F26A2F007CC4C4C7582">
    <w:name w:val="DABF582F74364F26A2F007CC4C4C7582"/>
    <w:rsid w:val="0055296C"/>
  </w:style>
  <w:style w:type="paragraph" w:customStyle="1" w:styleId="89989FF7D05F4E86A9460E8A5339F3F4">
    <w:name w:val="89989FF7D05F4E86A9460E8A5339F3F4"/>
    <w:rsid w:val="0055296C"/>
  </w:style>
  <w:style w:type="paragraph" w:customStyle="1" w:styleId="3A2359B871394D7B82FA691FFCCCDC32">
    <w:name w:val="3A2359B871394D7B82FA691FFCCCDC32"/>
    <w:rsid w:val="0055296C"/>
  </w:style>
  <w:style w:type="paragraph" w:customStyle="1" w:styleId="C6EEB8CB20AB4EE2811367BA065EEAF8">
    <w:name w:val="C6EEB8CB20AB4EE2811367BA065EEAF8"/>
    <w:rsid w:val="0055296C"/>
  </w:style>
  <w:style w:type="paragraph" w:customStyle="1" w:styleId="0C5E318C5D4343298F0FECA15A3119D5">
    <w:name w:val="0C5E318C5D4343298F0FECA15A3119D5"/>
    <w:rsid w:val="0055296C"/>
  </w:style>
  <w:style w:type="paragraph" w:customStyle="1" w:styleId="0DC2F1384F26499589777FBD4D3B4C0B">
    <w:name w:val="0DC2F1384F26499589777FBD4D3B4C0B"/>
    <w:rsid w:val="0055296C"/>
  </w:style>
  <w:style w:type="paragraph" w:customStyle="1" w:styleId="459E9F267CD94988B755B8F14E607B24">
    <w:name w:val="459E9F267CD94988B755B8F14E607B24"/>
    <w:rsid w:val="0055296C"/>
  </w:style>
  <w:style w:type="paragraph" w:customStyle="1" w:styleId="418CD118EBA54447AC4BAB298738E3F8">
    <w:name w:val="418CD118EBA54447AC4BAB298738E3F8"/>
    <w:rsid w:val="0055296C"/>
  </w:style>
  <w:style w:type="paragraph" w:customStyle="1" w:styleId="197DAD569EA5451A95207245EB1FE1CB">
    <w:name w:val="197DAD569EA5451A95207245EB1FE1CB"/>
    <w:rsid w:val="0055296C"/>
  </w:style>
  <w:style w:type="paragraph" w:customStyle="1" w:styleId="0B3BE92695AE4311B2B9F22FFD537439">
    <w:name w:val="0B3BE92695AE4311B2B9F22FFD537439"/>
    <w:rsid w:val="0055296C"/>
  </w:style>
  <w:style w:type="paragraph" w:customStyle="1" w:styleId="DCE028848ED4404288E3A5EC148E2AD7">
    <w:name w:val="DCE028848ED4404288E3A5EC148E2AD7"/>
    <w:rsid w:val="0055296C"/>
  </w:style>
  <w:style w:type="paragraph" w:customStyle="1" w:styleId="844EB8A6A1484B7DA33FA3D71836D000">
    <w:name w:val="844EB8A6A1484B7DA33FA3D71836D000"/>
    <w:rsid w:val="0055296C"/>
  </w:style>
  <w:style w:type="paragraph" w:customStyle="1" w:styleId="441FA4074E0C42D3AB529A06CE152B56">
    <w:name w:val="441FA4074E0C42D3AB529A06CE152B56"/>
    <w:rsid w:val="0055296C"/>
  </w:style>
  <w:style w:type="paragraph" w:customStyle="1" w:styleId="FDD0D7EBB287480DA04ACA737A745529">
    <w:name w:val="FDD0D7EBB287480DA04ACA737A745529"/>
    <w:rsid w:val="0055296C"/>
  </w:style>
  <w:style w:type="paragraph" w:customStyle="1" w:styleId="74A0E5FBE13A49898039A50C943FA718">
    <w:name w:val="74A0E5FBE13A49898039A50C943FA718"/>
    <w:rsid w:val="0055296C"/>
  </w:style>
  <w:style w:type="paragraph" w:customStyle="1" w:styleId="3492CABC33D842D49AC010CBCAB6E66C">
    <w:name w:val="3492CABC33D842D49AC010CBCAB6E66C"/>
    <w:rsid w:val="0055296C"/>
  </w:style>
  <w:style w:type="paragraph" w:customStyle="1" w:styleId="2EC8374F755444D2B4A0E9F4D8F06452">
    <w:name w:val="2EC8374F755444D2B4A0E9F4D8F06452"/>
    <w:rsid w:val="0055296C"/>
  </w:style>
  <w:style w:type="paragraph" w:customStyle="1" w:styleId="0E3EEBE700284B3D89F8B3C44331698B">
    <w:name w:val="0E3EEBE700284B3D89F8B3C44331698B"/>
    <w:rsid w:val="0055296C"/>
  </w:style>
  <w:style w:type="paragraph" w:customStyle="1" w:styleId="14438EAC7EFA49FA920B1B97851DE71D">
    <w:name w:val="14438EAC7EFA49FA920B1B97851DE71D"/>
    <w:rsid w:val="0055296C"/>
  </w:style>
  <w:style w:type="paragraph" w:customStyle="1" w:styleId="5030562C8C694B8784B38D2D24960E7F">
    <w:name w:val="5030562C8C694B8784B38D2D24960E7F"/>
    <w:rsid w:val="0055296C"/>
  </w:style>
  <w:style w:type="paragraph" w:customStyle="1" w:styleId="A25833CA289444688F3DC87DEB5F8D56">
    <w:name w:val="A25833CA289444688F3DC87DEB5F8D56"/>
    <w:rsid w:val="0055296C"/>
  </w:style>
  <w:style w:type="paragraph" w:customStyle="1" w:styleId="00B9F649ED35422B925322A9AEF7D235">
    <w:name w:val="00B9F649ED35422B925322A9AEF7D235"/>
    <w:rsid w:val="0055296C"/>
  </w:style>
  <w:style w:type="paragraph" w:customStyle="1" w:styleId="8E6985E70D8847058B9894B737383E86">
    <w:name w:val="8E6985E70D8847058B9894B737383E86"/>
    <w:rsid w:val="0055296C"/>
  </w:style>
  <w:style w:type="paragraph" w:customStyle="1" w:styleId="339FB8F0BBB64952B04BB8875CF6EB29">
    <w:name w:val="339FB8F0BBB64952B04BB8875CF6EB29"/>
    <w:rsid w:val="0055296C"/>
  </w:style>
  <w:style w:type="paragraph" w:customStyle="1" w:styleId="E75809B6AC8F4564B50B4B5E73618F11">
    <w:name w:val="E75809B6AC8F4564B50B4B5E73618F11"/>
    <w:rsid w:val="0055296C"/>
  </w:style>
  <w:style w:type="paragraph" w:customStyle="1" w:styleId="C2C450550DA54C79956CF387A9E940DC">
    <w:name w:val="C2C450550DA54C79956CF387A9E940DC"/>
    <w:rsid w:val="0055296C"/>
  </w:style>
  <w:style w:type="paragraph" w:customStyle="1" w:styleId="B5EE9A6F013E408DA3D35675D9098EBF">
    <w:name w:val="B5EE9A6F013E408DA3D35675D9098EBF"/>
    <w:rsid w:val="0055296C"/>
  </w:style>
  <w:style w:type="paragraph" w:customStyle="1" w:styleId="11640BD8EFC749CDAEF1538E1A02CA71">
    <w:name w:val="11640BD8EFC749CDAEF1538E1A02CA71"/>
    <w:rsid w:val="0055296C"/>
  </w:style>
  <w:style w:type="paragraph" w:customStyle="1" w:styleId="32400D730A5346D89ED6B0D245B7A6C7">
    <w:name w:val="32400D730A5346D89ED6B0D245B7A6C7"/>
    <w:rsid w:val="0055296C"/>
  </w:style>
  <w:style w:type="paragraph" w:customStyle="1" w:styleId="8BC4E341CB06451DAD7BBE54E443BFCE">
    <w:name w:val="8BC4E341CB06451DAD7BBE54E443BFCE"/>
    <w:rsid w:val="0055296C"/>
  </w:style>
  <w:style w:type="paragraph" w:customStyle="1" w:styleId="59FC7BB7BAA34FA3B99EB5FC0FE336D4">
    <w:name w:val="59FC7BB7BAA34FA3B99EB5FC0FE336D4"/>
    <w:rsid w:val="0055296C"/>
  </w:style>
  <w:style w:type="paragraph" w:customStyle="1" w:styleId="293A1CE833054DA8814B4380EAC7ABE4">
    <w:name w:val="293A1CE833054DA8814B4380EAC7ABE4"/>
    <w:rsid w:val="0055296C"/>
  </w:style>
  <w:style w:type="paragraph" w:customStyle="1" w:styleId="FA6B8F85B3564778915F5B41CBFA1CD9">
    <w:name w:val="FA6B8F85B3564778915F5B41CBFA1CD9"/>
    <w:rsid w:val="0055296C"/>
  </w:style>
  <w:style w:type="paragraph" w:customStyle="1" w:styleId="470F21DF504C403FA6C15371CEB2CBB7">
    <w:name w:val="470F21DF504C403FA6C15371CEB2CBB7"/>
    <w:rsid w:val="0055296C"/>
  </w:style>
  <w:style w:type="paragraph" w:customStyle="1" w:styleId="9D749723DEA2496BA7E5CAF1FD23FABD">
    <w:name w:val="9D749723DEA2496BA7E5CAF1FD23FABD"/>
    <w:rsid w:val="0055296C"/>
  </w:style>
  <w:style w:type="paragraph" w:customStyle="1" w:styleId="94690CD009F44AACABFDCC7C8C48EA0C">
    <w:name w:val="94690CD009F44AACABFDCC7C8C48EA0C"/>
    <w:rsid w:val="0055296C"/>
  </w:style>
  <w:style w:type="paragraph" w:customStyle="1" w:styleId="677A33D02ACE47C5B38EE2D9DD90B2FA">
    <w:name w:val="677A33D02ACE47C5B38EE2D9DD90B2FA"/>
    <w:rsid w:val="0055296C"/>
  </w:style>
  <w:style w:type="paragraph" w:customStyle="1" w:styleId="F0D4BDD58C77411B92BB06D89D9E6F21">
    <w:name w:val="F0D4BDD58C77411B92BB06D89D9E6F21"/>
    <w:rsid w:val="0055296C"/>
  </w:style>
  <w:style w:type="paragraph" w:customStyle="1" w:styleId="52E30154B70D42A589BDD5015448CDFB">
    <w:name w:val="52E30154B70D42A589BDD5015448CDFB"/>
    <w:rsid w:val="0055296C"/>
  </w:style>
  <w:style w:type="paragraph" w:customStyle="1" w:styleId="25F4A93C4A2C411CACAA289ACEAD3968">
    <w:name w:val="25F4A93C4A2C411CACAA289ACEAD3968"/>
    <w:rsid w:val="0055296C"/>
  </w:style>
  <w:style w:type="paragraph" w:customStyle="1" w:styleId="D79292A25062422DB9ABDCE3C95A8022">
    <w:name w:val="D79292A25062422DB9ABDCE3C95A8022"/>
    <w:rsid w:val="0055296C"/>
  </w:style>
  <w:style w:type="paragraph" w:customStyle="1" w:styleId="0165DD8FDB0945FFAD991B6FFADD66A5">
    <w:name w:val="0165DD8FDB0945FFAD991B6FFADD66A5"/>
    <w:rsid w:val="0055296C"/>
  </w:style>
  <w:style w:type="paragraph" w:customStyle="1" w:styleId="7181636A8698420B94129C0C6FF7B45A">
    <w:name w:val="7181636A8698420B94129C0C6FF7B45A"/>
    <w:rsid w:val="0055296C"/>
  </w:style>
  <w:style w:type="paragraph" w:customStyle="1" w:styleId="7C60A0E28D89474B90BB1C977DFBCF87">
    <w:name w:val="7C60A0E28D89474B90BB1C977DFBCF87"/>
    <w:rsid w:val="0055296C"/>
  </w:style>
  <w:style w:type="paragraph" w:customStyle="1" w:styleId="47583A9996D84090B723D81C1AA516FA">
    <w:name w:val="47583A9996D84090B723D81C1AA516FA"/>
    <w:rsid w:val="0055296C"/>
  </w:style>
  <w:style w:type="paragraph" w:customStyle="1" w:styleId="2AB107E6F9DD49D4BE30A08889353E4F">
    <w:name w:val="2AB107E6F9DD49D4BE30A08889353E4F"/>
    <w:rsid w:val="0055296C"/>
  </w:style>
  <w:style w:type="paragraph" w:customStyle="1" w:styleId="9CB8AE4B02854AB3A0FFADACB5F417E9">
    <w:name w:val="9CB8AE4B02854AB3A0FFADACB5F417E9"/>
    <w:rsid w:val="0055296C"/>
  </w:style>
  <w:style w:type="paragraph" w:customStyle="1" w:styleId="B9DC8E92A6AD48B48106899D5392D088">
    <w:name w:val="B9DC8E92A6AD48B48106899D5392D088"/>
    <w:rsid w:val="0055296C"/>
  </w:style>
  <w:style w:type="paragraph" w:customStyle="1" w:styleId="F219F05F7B294BD39841B548326989D1">
    <w:name w:val="F219F05F7B294BD39841B548326989D1"/>
    <w:rsid w:val="0055296C"/>
  </w:style>
  <w:style w:type="paragraph" w:customStyle="1" w:styleId="BCF73A1995BC48E8B79C353F0D27389A">
    <w:name w:val="BCF73A1995BC48E8B79C353F0D27389A"/>
    <w:rsid w:val="0055296C"/>
  </w:style>
  <w:style w:type="paragraph" w:customStyle="1" w:styleId="1B612A5AEC1E49999DA8794347EDA06D">
    <w:name w:val="1B612A5AEC1E49999DA8794347EDA06D"/>
    <w:rsid w:val="0055296C"/>
  </w:style>
  <w:style w:type="paragraph" w:customStyle="1" w:styleId="2DB7EC1BE5834F60A0EB0F54F1EDC3B7">
    <w:name w:val="2DB7EC1BE5834F60A0EB0F54F1EDC3B7"/>
    <w:rsid w:val="0055296C"/>
  </w:style>
  <w:style w:type="paragraph" w:customStyle="1" w:styleId="EA20767C2ACA4344ACED730E90CFA9FE">
    <w:name w:val="EA20767C2ACA4344ACED730E90CFA9FE"/>
    <w:rsid w:val="0055296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A8FFFF-F6EF-4494-9CD6-DC00405705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0</Pages>
  <Words>3821</Words>
  <Characters>21786</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Continuous Quality Improvement Plan Template</vt:lpstr>
    </vt:vector>
  </TitlesOfParts>
  <Company>Department of Health &amp; Human Services; HHS; Office of the Administration of Children &amp; Families;</Company>
  <LinksUpToDate>false</LinksUpToDate>
  <CharactersWithSpaces>25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inuous Quality Improvement Plan Template</dc:title>
  <dc:subject>Continuous Quality Improvement Plan Template</dc:subject>
  <dc:creator>Department of Health &amp; Human Services;HHS;Office of the Administration of Children &amp; Families</dc:creator>
  <cp:keywords>Department of Health &amp; Human Services; HHS; Office of the Administration of Children &amp; Families; Healthy Marriage &amp; Responsible Fatherhood; CQI Plan; Continuous Quality Improvement Plan; Template;</cp:keywords>
  <dc:description/>
  <cp:lastModifiedBy>Pooja Curtin</cp:lastModifiedBy>
  <cp:revision>3</cp:revision>
  <dcterms:created xsi:type="dcterms:W3CDTF">2020-11-24T20:41:00Z</dcterms:created>
  <dcterms:modified xsi:type="dcterms:W3CDTF">2020-11-24T20:47:00Z</dcterms:modified>
</cp:coreProperties>
</file>